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4BFE2" w14:textId="77777777" w:rsidR="00A81C83" w:rsidRDefault="00A81C8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8D4BFE3" w14:textId="77777777" w:rsidR="00A81C83" w:rsidRDefault="00A81C8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8D4BFE4" w14:textId="77777777" w:rsidR="00A81C83" w:rsidRDefault="00A81C8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8D4BFE5" w14:textId="77777777" w:rsidR="00A81C83" w:rsidRDefault="00A81C8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8D4BFE6" w14:textId="77777777" w:rsidR="00A81C83" w:rsidRDefault="00A81C83">
      <w:pPr>
        <w:spacing w:before="11"/>
        <w:rPr>
          <w:rFonts w:ascii="Times New Roman" w:eastAsia="Times New Roman" w:hAnsi="Times New Roman" w:cs="Times New Roman"/>
          <w:sz w:val="21"/>
          <w:szCs w:val="21"/>
        </w:rPr>
      </w:pPr>
    </w:p>
    <w:p w14:paraId="08D4BFE7" w14:textId="35933ED3" w:rsidR="00A81C83" w:rsidRDefault="00B95544">
      <w:pPr>
        <w:pStyle w:val="Heading2"/>
        <w:tabs>
          <w:tab w:val="left" w:pos="5298"/>
        </w:tabs>
        <w:spacing w:line="200" w:lineRule="atLeast"/>
        <w:ind w:left="1360"/>
        <w:rPr>
          <w:rFonts w:ascii="Times New Roman" w:eastAsia="Times New Roman" w:hAnsi="Times New Roman" w:cs="Times New Roman"/>
        </w:rPr>
      </w:pPr>
      <w:r>
        <w:rPr>
          <w:rFonts w:ascii="Times New Roman"/>
          <w:noProof/>
          <w:position w:val="17"/>
        </w:rPr>
        <mc:AlternateContent>
          <mc:Choice Requires="wpg">
            <w:drawing>
              <wp:inline distT="0" distB="0" distL="0" distR="0" wp14:anchorId="08D4C1BF" wp14:editId="2229B862">
                <wp:extent cx="824230" cy="267970"/>
                <wp:effectExtent l="0" t="3810" r="4445" b="4445"/>
                <wp:docPr id="467" name="Group 4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4230" cy="267970"/>
                          <a:chOff x="0" y="0"/>
                          <a:chExt cx="1298" cy="422"/>
                        </a:xfrm>
                      </wpg:grpSpPr>
                      <wpg:grpSp>
                        <wpg:cNvPr id="468" name="Group 467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346" cy="422"/>
                            <a:chOff x="0" y="0"/>
                            <a:chExt cx="346" cy="422"/>
                          </a:xfrm>
                        </wpg:grpSpPr>
                        <wps:wsp>
                          <wps:cNvPr id="469" name="Freeform 470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346" cy="422"/>
                            </a:xfrm>
                            <a:custGeom>
                              <a:avLst/>
                              <a:gdLst>
                                <a:gd name="T0" fmla="*/ 199 w 346"/>
                                <a:gd name="T1" fmla="*/ 0 h 422"/>
                                <a:gd name="T2" fmla="*/ 127 w 346"/>
                                <a:gd name="T3" fmla="*/ 12 h 422"/>
                                <a:gd name="T4" fmla="*/ 71 w 346"/>
                                <a:gd name="T5" fmla="*/ 40 h 422"/>
                                <a:gd name="T6" fmla="*/ 22 w 346"/>
                                <a:gd name="T7" fmla="*/ 102 h 422"/>
                                <a:gd name="T8" fmla="*/ 3 w 346"/>
                                <a:gd name="T9" fmla="*/ 169 h 422"/>
                                <a:gd name="T10" fmla="*/ 0 w 346"/>
                                <a:gd name="T11" fmla="*/ 224 h 422"/>
                                <a:gd name="T12" fmla="*/ 2 w 346"/>
                                <a:gd name="T13" fmla="*/ 250 h 422"/>
                                <a:gd name="T14" fmla="*/ 20 w 346"/>
                                <a:gd name="T15" fmla="*/ 315 h 422"/>
                                <a:gd name="T16" fmla="*/ 54 w 346"/>
                                <a:gd name="T17" fmla="*/ 365 h 422"/>
                                <a:gd name="T18" fmla="*/ 105 w 346"/>
                                <a:gd name="T19" fmla="*/ 399 h 422"/>
                                <a:gd name="T20" fmla="*/ 173 w 346"/>
                                <a:gd name="T21" fmla="*/ 418 h 422"/>
                                <a:gd name="T22" fmla="*/ 228 w 346"/>
                                <a:gd name="T23" fmla="*/ 421 h 422"/>
                                <a:gd name="T24" fmla="*/ 249 w 346"/>
                                <a:gd name="T25" fmla="*/ 421 h 422"/>
                                <a:gd name="T26" fmla="*/ 309 w 346"/>
                                <a:gd name="T27" fmla="*/ 412 h 422"/>
                                <a:gd name="T28" fmla="*/ 346 w 346"/>
                                <a:gd name="T29" fmla="*/ 401 h 422"/>
                                <a:gd name="T30" fmla="*/ 340 w 346"/>
                                <a:gd name="T31" fmla="*/ 354 h 422"/>
                                <a:gd name="T32" fmla="*/ 217 w 346"/>
                                <a:gd name="T33" fmla="*/ 354 h 422"/>
                                <a:gd name="T34" fmla="*/ 193 w 346"/>
                                <a:gd name="T35" fmla="*/ 352 h 422"/>
                                <a:gd name="T36" fmla="*/ 135 w 346"/>
                                <a:gd name="T37" fmla="*/ 330 h 422"/>
                                <a:gd name="T38" fmla="*/ 90 w 346"/>
                                <a:gd name="T39" fmla="*/ 263 h 422"/>
                                <a:gd name="T40" fmla="*/ 81 w 346"/>
                                <a:gd name="T41" fmla="*/ 182 h 422"/>
                                <a:gd name="T42" fmla="*/ 84 w 346"/>
                                <a:gd name="T43" fmla="*/ 160 h 422"/>
                                <a:gd name="T44" fmla="*/ 127 w 346"/>
                                <a:gd name="T45" fmla="*/ 95 h 422"/>
                                <a:gd name="T46" fmla="*/ 190 w 346"/>
                                <a:gd name="T47" fmla="*/ 71 h 422"/>
                                <a:gd name="T48" fmla="*/ 249 w 346"/>
                                <a:gd name="T49" fmla="*/ 67 h 422"/>
                                <a:gd name="T50" fmla="*/ 344 w 346"/>
                                <a:gd name="T51" fmla="*/ 67 h 422"/>
                                <a:gd name="T52" fmla="*/ 340 w 346"/>
                                <a:gd name="T53" fmla="*/ 18 h 422"/>
                                <a:gd name="T54" fmla="*/ 271 w 346"/>
                                <a:gd name="T55" fmla="*/ 3 h 422"/>
                                <a:gd name="T56" fmla="*/ 226 w 346"/>
                                <a:gd name="T57" fmla="*/ 0 h 422"/>
                                <a:gd name="T58" fmla="*/ 199 w 346"/>
                                <a:gd name="T59" fmla="*/ 0 h 42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</a:cxnLst>
                              <a:rect l="0" t="0" r="r" b="b"/>
                              <a:pathLst>
                                <a:path w="346" h="422">
                                  <a:moveTo>
                                    <a:pt x="199" y="0"/>
                                  </a:moveTo>
                                  <a:lnTo>
                                    <a:pt x="127" y="12"/>
                                  </a:lnTo>
                                  <a:lnTo>
                                    <a:pt x="71" y="40"/>
                                  </a:lnTo>
                                  <a:lnTo>
                                    <a:pt x="22" y="102"/>
                                  </a:lnTo>
                                  <a:lnTo>
                                    <a:pt x="3" y="169"/>
                                  </a:lnTo>
                                  <a:lnTo>
                                    <a:pt x="0" y="224"/>
                                  </a:lnTo>
                                  <a:lnTo>
                                    <a:pt x="2" y="250"/>
                                  </a:lnTo>
                                  <a:lnTo>
                                    <a:pt x="20" y="315"/>
                                  </a:lnTo>
                                  <a:lnTo>
                                    <a:pt x="54" y="365"/>
                                  </a:lnTo>
                                  <a:lnTo>
                                    <a:pt x="105" y="399"/>
                                  </a:lnTo>
                                  <a:lnTo>
                                    <a:pt x="173" y="418"/>
                                  </a:lnTo>
                                  <a:lnTo>
                                    <a:pt x="228" y="421"/>
                                  </a:lnTo>
                                  <a:lnTo>
                                    <a:pt x="249" y="421"/>
                                  </a:lnTo>
                                  <a:lnTo>
                                    <a:pt x="309" y="412"/>
                                  </a:lnTo>
                                  <a:lnTo>
                                    <a:pt x="346" y="401"/>
                                  </a:lnTo>
                                  <a:lnTo>
                                    <a:pt x="340" y="354"/>
                                  </a:lnTo>
                                  <a:lnTo>
                                    <a:pt x="217" y="354"/>
                                  </a:lnTo>
                                  <a:lnTo>
                                    <a:pt x="193" y="352"/>
                                  </a:lnTo>
                                  <a:lnTo>
                                    <a:pt x="135" y="330"/>
                                  </a:lnTo>
                                  <a:lnTo>
                                    <a:pt x="90" y="263"/>
                                  </a:lnTo>
                                  <a:lnTo>
                                    <a:pt x="81" y="182"/>
                                  </a:lnTo>
                                  <a:lnTo>
                                    <a:pt x="84" y="160"/>
                                  </a:lnTo>
                                  <a:lnTo>
                                    <a:pt x="127" y="95"/>
                                  </a:lnTo>
                                  <a:lnTo>
                                    <a:pt x="190" y="71"/>
                                  </a:lnTo>
                                  <a:lnTo>
                                    <a:pt x="249" y="67"/>
                                  </a:lnTo>
                                  <a:lnTo>
                                    <a:pt x="344" y="67"/>
                                  </a:lnTo>
                                  <a:lnTo>
                                    <a:pt x="340" y="18"/>
                                  </a:lnTo>
                                  <a:lnTo>
                                    <a:pt x="271" y="3"/>
                                  </a:lnTo>
                                  <a:lnTo>
                                    <a:pt x="226" y="0"/>
                                  </a:lnTo>
                                  <a:lnTo>
                                    <a:pt x="19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0" name="Freeform 469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346" cy="422"/>
                            </a:xfrm>
                            <a:custGeom>
                              <a:avLst/>
                              <a:gdLst>
                                <a:gd name="T0" fmla="*/ 337 w 346"/>
                                <a:gd name="T1" fmla="*/ 335 h 422"/>
                                <a:gd name="T2" fmla="*/ 263 w 346"/>
                                <a:gd name="T3" fmla="*/ 352 h 422"/>
                                <a:gd name="T4" fmla="*/ 217 w 346"/>
                                <a:gd name="T5" fmla="*/ 354 h 422"/>
                                <a:gd name="T6" fmla="*/ 340 w 346"/>
                                <a:gd name="T7" fmla="*/ 354 h 422"/>
                                <a:gd name="T8" fmla="*/ 337 w 346"/>
                                <a:gd name="T9" fmla="*/ 335 h 42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46" h="422">
                                  <a:moveTo>
                                    <a:pt x="337" y="335"/>
                                  </a:moveTo>
                                  <a:lnTo>
                                    <a:pt x="263" y="352"/>
                                  </a:lnTo>
                                  <a:lnTo>
                                    <a:pt x="217" y="354"/>
                                  </a:lnTo>
                                  <a:lnTo>
                                    <a:pt x="340" y="354"/>
                                  </a:lnTo>
                                  <a:lnTo>
                                    <a:pt x="337" y="3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1" name="Freeform 468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346" cy="422"/>
                            </a:xfrm>
                            <a:custGeom>
                              <a:avLst/>
                              <a:gdLst>
                                <a:gd name="T0" fmla="*/ 344 w 346"/>
                                <a:gd name="T1" fmla="*/ 67 h 422"/>
                                <a:gd name="T2" fmla="*/ 249 w 346"/>
                                <a:gd name="T3" fmla="*/ 67 h 422"/>
                                <a:gd name="T4" fmla="*/ 269 w 346"/>
                                <a:gd name="T5" fmla="*/ 69 h 422"/>
                                <a:gd name="T6" fmla="*/ 289 w 346"/>
                                <a:gd name="T7" fmla="*/ 72 h 422"/>
                                <a:gd name="T8" fmla="*/ 308 w 346"/>
                                <a:gd name="T9" fmla="*/ 77 h 422"/>
                                <a:gd name="T10" fmla="*/ 327 w 346"/>
                                <a:gd name="T11" fmla="*/ 82 h 422"/>
                                <a:gd name="T12" fmla="*/ 346 w 346"/>
                                <a:gd name="T13" fmla="*/ 90 h 422"/>
                                <a:gd name="T14" fmla="*/ 344 w 346"/>
                                <a:gd name="T15" fmla="*/ 67 h 42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</a:cxnLst>
                              <a:rect l="0" t="0" r="r" b="b"/>
                              <a:pathLst>
                                <a:path w="346" h="422">
                                  <a:moveTo>
                                    <a:pt x="344" y="67"/>
                                  </a:moveTo>
                                  <a:lnTo>
                                    <a:pt x="249" y="67"/>
                                  </a:lnTo>
                                  <a:lnTo>
                                    <a:pt x="269" y="69"/>
                                  </a:lnTo>
                                  <a:lnTo>
                                    <a:pt x="289" y="72"/>
                                  </a:lnTo>
                                  <a:lnTo>
                                    <a:pt x="308" y="77"/>
                                  </a:lnTo>
                                  <a:lnTo>
                                    <a:pt x="327" y="82"/>
                                  </a:lnTo>
                                  <a:lnTo>
                                    <a:pt x="346" y="90"/>
                                  </a:lnTo>
                                  <a:lnTo>
                                    <a:pt x="344" y="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2" name="Group 464"/>
                        <wpg:cNvGrpSpPr>
                          <a:grpSpLocks/>
                        </wpg:cNvGrpSpPr>
                        <wpg:grpSpPr bwMode="auto">
                          <a:xfrm>
                            <a:off x="386" y="0"/>
                            <a:ext cx="415" cy="422"/>
                            <a:chOff x="386" y="0"/>
                            <a:chExt cx="415" cy="422"/>
                          </a:xfrm>
                        </wpg:grpSpPr>
                        <wps:wsp>
                          <wps:cNvPr id="473" name="Freeform 466"/>
                          <wps:cNvSpPr>
                            <a:spLocks/>
                          </wps:cNvSpPr>
                          <wps:spPr bwMode="auto">
                            <a:xfrm>
                              <a:off x="386" y="0"/>
                              <a:ext cx="415" cy="422"/>
                            </a:xfrm>
                            <a:custGeom>
                              <a:avLst/>
                              <a:gdLst>
                                <a:gd name="T0" fmla="+- 0 571 386"/>
                                <a:gd name="T1" fmla="*/ T0 w 415"/>
                                <a:gd name="T2" fmla="*/ 0 h 422"/>
                                <a:gd name="T3" fmla="+- 0 500 386"/>
                                <a:gd name="T4" fmla="*/ T3 w 415"/>
                                <a:gd name="T5" fmla="*/ 14 h 422"/>
                                <a:gd name="T6" fmla="+- 0 446 386"/>
                                <a:gd name="T7" fmla="*/ T6 w 415"/>
                                <a:gd name="T8" fmla="*/ 44 h 422"/>
                                <a:gd name="T9" fmla="+- 0 410 386"/>
                                <a:gd name="T10" fmla="*/ T9 w 415"/>
                                <a:gd name="T11" fmla="*/ 93 h 422"/>
                                <a:gd name="T12" fmla="+- 0 390 386"/>
                                <a:gd name="T13" fmla="*/ T12 w 415"/>
                                <a:gd name="T14" fmla="*/ 158 h 422"/>
                                <a:gd name="T15" fmla="+- 0 386 386"/>
                                <a:gd name="T16" fmla="*/ T15 w 415"/>
                                <a:gd name="T17" fmla="*/ 211 h 422"/>
                                <a:gd name="T18" fmla="+- 0 386 386"/>
                                <a:gd name="T19" fmla="*/ T18 w 415"/>
                                <a:gd name="T20" fmla="*/ 215 h 422"/>
                                <a:gd name="T21" fmla="+- 0 398 386"/>
                                <a:gd name="T22" fmla="*/ T21 w 415"/>
                                <a:gd name="T23" fmla="*/ 289 h 422"/>
                                <a:gd name="T24" fmla="+- 0 425 386"/>
                                <a:gd name="T25" fmla="*/ T24 w 415"/>
                                <a:gd name="T26" fmla="*/ 347 h 422"/>
                                <a:gd name="T27" fmla="+- 0 486 386"/>
                                <a:gd name="T28" fmla="*/ T27 w 415"/>
                                <a:gd name="T29" fmla="*/ 398 h 422"/>
                                <a:gd name="T30" fmla="+- 0 551 386"/>
                                <a:gd name="T31" fmla="*/ T30 w 415"/>
                                <a:gd name="T32" fmla="*/ 418 h 422"/>
                                <a:gd name="T33" fmla="+- 0 604 386"/>
                                <a:gd name="T34" fmla="*/ T33 w 415"/>
                                <a:gd name="T35" fmla="*/ 421 h 422"/>
                                <a:gd name="T36" fmla="+- 0 629 386"/>
                                <a:gd name="T37" fmla="*/ T36 w 415"/>
                                <a:gd name="T38" fmla="*/ 420 h 422"/>
                                <a:gd name="T39" fmla="+- 0 695 386"/>
                                <a:gd name="T40" fmla="*/ T39 w 415"/>
                                <a:gd name="T41" fmla="*/ 404 h 422"/>
                                <a:gd name="T42" fmla="+- 0 758 386"/>
                                <a:gd name="T43" fmla="*/ T42 w 415"/>
                                <a:gd name="T44" fmla="*/ 356 h 422"/>
                                <a:gd name="T45" fmla="+- 0 759 386"/>
                                <a:gd name="T46" fmla="*/ T45 w 415"/>
                                <a:gd name="T47" fmla="*/ 354 h 422"/>
                                <a:gd name="T48" fmla="+- 0 595 386"/>
                                <a:gd name="T49" fmla="*/ T48 w 415"/>
                                <a:gd name="T50" fmla="*/ 354 h 422"/>
                                <a:gd name="T51" fmla="+- 0 581 386"/>
                                <a:gd name="T52" fmla="*/ T51 w 415"/>
                                <a:gd name="T53" fmla="*/ 354 h 422"/>
                                <a:gd name="T54" fmla="+- 0 522 386"/>
                                <a:gd name="T55" fmla="*/ T54 w 415"/>
                                <a:gd name="T56" fmla="*/ 337 h 422"/>
                                <a:gd name="T57" fmla="+- 0 477 386"/>
                                <a:gd name="T58" fmla="*/ T57 w 415"/>
                                <a:gd name="T59" fmla="*/ 272 h 422"/>
                                <a:gd name="T60" fmla="+- 0 467 386"/>
                                <a:gd name="T61" fmla="*/ T60 w 415"/>
                                <a:gd name="T62" fmla="*/ 187 h 422"/>
                                <a:gd name="T63" fmla="+- 0 470 386"/>
                                <a:gd name="T64" fmla="*/ T63 w 415"/>
                                <a:gd name="T65" fmla="*/ 162 h 422"/>
                                <a:gd name="T66" fmla="+- 0 497 386"/>
                                <a:gd name="T67" fmla="*/ T66 w 415"/>
                                <a:gd name="T68" fmla="*/ 104 h 422"/>
                                <a:gd name="T69" fmla="+- 0 550 386"/>
                                <a:gd name="T70" fmla="*/ T69 w 415"/>
                                <a:gd name="T71" fmla="*/ 72 h 422"/>
                                <a:gd name="T72" fmla="+- 0 600 386"/>
                                <a:gd name="T73" fmla="*/ T72 w 415"/>
                                <a:gd name="T74" fmla="*/ 66 h 422"/>
                                <a:gd name="T75" fmla="+- 0 759 386"/>
                                <a:gd name="T76" fmla="*/ T75 w 415"/>
                                <a:gd name="T77" fmla="*/ 66 h 422"/>
                                <a:gd name="T78" fmla="+- 0 749 386"/>
                                <a:gd name="T79" fmla="*/ T78 w 415"/>
                                <a:gd name="T80" fmla="*/ 55 h 422"/>
                                <a:gd name="T81" fmla="+- 0 698 386"/>
                                <a:gd name="T82" fmla="*/ T81 w 415"/>
                                <a:gd name="T83" fmla="*/ 21 h 422"/>
                                <a:gd name="T84" fmla="+- 0 628 386"/>
                                <a:gd name="T85" fmla="*/ T84 w 415"/>
                                <a:gd name="T86" fmla="*/ 3 h 422"/>
                                <a:gd name="T87" fmla="+- 0 601 386"/>
                                <a:gd name="T88" fmla="*/ T87 w 415"/>
                                <a:gd name="T89" fmla="*/ 1 h 422"/>
                                <a:gd name="T90" fmla="+- 0 571 386"/>
                                <a:gd name="T91" fmla="*/ T90 w 415"/>
                                <a:gd name="T92" fmla="*/ 0 h 422"/>
                              </a:gdLst>
                              <a:ahLst/>
                              <a:cxnLst>
                                <a:cxn ang="0">
                                  <a:pos x="T1" y="T2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7" y="T8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3" y="T14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9" y="T20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5" y="T26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1" y="T32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7" y="T38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3" y="T44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9" y="T50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5" y="T56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1" y="T62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7" y="T68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3" y="T74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9" y="T80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5" y="T86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1" y="T92"/>
                                </a:cxn>
                              </a:cxnLst>
                              <a:rect l="0" t="0" r="r" b="b"/>
                              <a:pathLst>
                                <a:path w="415" h="422">
                                  <a:moveTo>
                                    <a:pt x="185" y="0"/>
                                  </a:moveTo>
                                  <a:lnTo>
                                    <a:pt x="114" y="14"/>
                                  </a:lnTo>
                                  <a:lnTo>
                                    <a:pt x="60" y="44"/>
                                  </a:lnTo>
                                  <a:lnTo>
                                    <a:pt x="24" y="93"/>
                                  </a:lnTo>
                                  <a:lnTo>
                                    <a:pt x="4" y="158"/>
                                  </a:lnTo>
                                  <a:lnTo>
                                    <a:pt x="0" y="211"/>
                                  </a:lnTo>
                                  <a:lnTo>
                                    <a:pt x="0" y="215"/>
                                  </a:lnTo>
                                  <a:lnTo>
                                    <a:pt x="12" y="289"/>
                                  </a:lnTo>
                                  <a:lnTo>
                                    <a:pt x="39" y="347"/>
                                  </a:lnTo>
                                  <a:lnTo>
                                    <a:pt x="100" y="398"/>
                                  </a:lnTo>
                                  <a:lnTo>
                                    <a:pt x="165" y="418"/>
                                  </a:lnTo>
                                  <a:lnTo>
                                    <a:pt x="218" y="421"/>
                                  </a:lnTo>
                                  <a:lnTo>
                                    <a:pt x="243" y="420"/>
                                  </a:lnTo>
                                  <a:lnTo>
                                    <a:pt x="309" y="404"/>
                                  </a:lnTo>
                                  <a:lnTo>
                                    <a:pt x="372" y="356"/>
                                  </a:lnTo>
                                  <a:lnTo>
                                    <a:pt x="373" y="354"/>
                                  </a:lnTo>
                                  <a:lnTo>
                                    <a:pt x="209" y="354"/>
                                  </a:lnTo>
                                  <a:lnTo>
                                    <a:pt x="195" y="354"/>
                                  </a:lnTo>
                                  <a:lnTo>
                                    <a:pt x="136" y="337"/>
                                  </a:lnTo>
                                  <a:lnTo>
                                    <a:pt x="91" y="272"/>
                                  </a:lnTo>
                                  <a:lnTo>
                                    <a:pt x="81" y="187"/>
                                  </a:lnTo>
                                  <a:lnTo>
                                    <a:pt x="84" y="162"/>
                                  </a:lnTo>
                                  <a:lnTo>
                                    <a:pt x="111" y="104"/>
                                  </a:lnTo>
                                  <a:lnTo>
                                    <a:pt x="164" y="72"/>
                                  </a:lnTo>
                                  <a:lnTo>
                                    <a:pt x="214" y="66"/>
                                  </a:lnTo>
                                  <a:lnTo>
                                    <a:pt x="373" y="66"/>
                                  </a:lnTo>
                                  <a:lnTo>
                                    <a:pt x="363" y="55"/>
                                  </a:lnTo>
                                  <a:lnTo>
                                    <a:pt x="312" y="21"/>
                                  </a:lnTo>
                                  <a:lnTo>
                                    <a:pt x="242" y="3"/>
                                  </a:lnTo>
                                  <a:lnTo>
                                    <a:pt x="215" y="1"/>
                                  </a:lnTo>
                                  <a:lnTo>
                                    <a:pt x="18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4" name="Freeform 465"/>
                          <wps:cNvSpPr>
                            <a:spLocks/>
                          </wps:cNvSpPr>
                          <wps:spPr bwMode="auto">
                            <a:xfrm>
                              <a:off x="386" y="0"/>
                              <a:ext cx="415" cy="422"/>
                            </a:xfrm>
                            <a:custGeom>
                              <a:avLst/>
                              <a:gdLst>
                                <a:gd name="T0" fmla="+- 0 759 386"/>
                                <a:gd name="T1" fmla="*/ T0 w 415"/>
                                <a:gd name="T2" fmla="*/ 66 h 422"/>
                                <a:gd name="T3" fmla="+- 0 600 386"/>
                                <a:gd name="T4" fmla="*/ T3 w 415"/>
                                <a:gd name="T5" fmla="*/ 66 h 422"/>
                                <a:gd name="T6" fmla="+- 0 623 386"/>
                                <a:gd name="T7" fmla="*/ T6 w 415"/>
                                <a:gd name="T8" fmla="*/ 68 h 422"/>
                                <a:gd name="T9" fmla="+- 0 643 386"/>
                                <a:gd name="T10" fmla="*/ T9 w 415"/>
                                <a:gd name="T11" fmla="*/ 73 h 422"/>
                                <a:gd name="T12" fmla="+- 0 701 386"/>
                                <a:gd name="T13" fmla="*/ T12 w 415"/>
                                <a:gd name="T14" fmla="*/ 123 h 422"/>
                                <a:gd name="T15" fmla="+- 0 719 386"/>
                                <a:gd name="T16" fmla="*/ T15 w 415"/>
                                <a:gd name="T17" fmla="*/ 196 h 422"/>
                                <a:gd name="T18" fmla="+- 0 720 386"/>
                                <a:gd name="T19" fmla="*/ T18 w 415"/>
                                <a:gd name="T20" fmla="*/ 227 h 422"/>
                                <a:gd name="T21" fmla="+- 0 717 386"/>
                                <a:gd name="T22" fmla="*/ T21 w 415"/>
                                <a:gd name="T23" fmla="*/ 254 h 422"/>
                                <a:gd name="T24" fmla="+- 0 692 386"/>
                                <a:gd name="T25" fmla="*/ T24 w 415"/>
                                <a:gd name="T26" fmla="*/ 315 h 422"/>
                                <a:gd name="T27" fmla="+- 0 620 386"/>
                                <a:gd name="T28" fmla="*/ T27 w 415"/>
                                <a:gd name="T29" fmla="*/ 353 h 422"/>
                                <a:gd name="T30" fmla="+- 0 595 386"/>
                                <a:gd name="T31" fmla="*/ T30 w 415"/>
                                <a:gd name="T32" fmla="*/ 354 h 422"/>
                                <a:gd name="T33" fmla="+- 0 759 386"/>
                                <a:gd name="T34" fmla="*/ T33 w 415"/>
                                <a:gd name="T35" fmla="*/ 354 h 422"/>
                                <a:gd name="T36" fmla="+- 0 786 386"/>
                                <a:gd name="T37" fmla="*/ T36 w 415"/>
                                <a:gd name="T38" fmla="*/ 300 h 422"/>
                                <a:gd name="T39" fmla="+- 0 799 386"/>
                                <a:gd name="T40" fmla="*/ T39 w 415"/>
                                <a:gd name="T41" fmla="*/ 224 h 422"/>
                                <a:gd name="T42" fmla="+- 0 800 386"/>
                                <a:gd name="T43" fmla="*/ T42 w 415"/>
                                <a:gd name="T44" fmla="*/ 194 h 422"/>
                                <a:gd name="T45" fmla="+- 0 798 386"/>
                                <a:gd name="T46" fmla="*/ T45 w 415"/>
                                <a:gd name="T47" fmla="*/ 169 h 422"/>
                                <a:gd name="T48" fmla="+- 0 782 386"/>
                                <a:gd name="T49" fmla="*/ T48 w 415"/>
                                <a:gd name="T50" fmla="*/ 104 h 422"/>
                                <a:gd name="T51" fmla="+- 0 762 386"/>
                                <a:gd name="T52" fmla="*/ T51 w 415"/>
                                <a:gd name="T53" fmla="*/ 70 h 422"/>
                                <a:gd name="T54" fmla="+- 0 759 386"/>
                                <a:gd name="T55" fmla="*/ T54 w 415"/>
                                <a:gd name="T56" fmla="*/ 66 h 422"/>
                              </a:gdLst>
                              <a:ahLst/>
                              <a:cxnLst>
                                <a:cxn ang="0">
                                  <a:pos x="T1" y="T2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7" y="T8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3" y="T14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9" y="T20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5" y="T26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1" y="T32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7" y="T38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3" y="T44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9" y="T50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5" y="T56"/>
                                </a:cxn>
                              </a:cxnLst>
                              <a:rect l="0" t="0" r="r" b="b"/>
                              <a:pathLst>
                                <a:path w="415" h="422">
                                  <a:moveTo>
                                    <a:pt x="373" y="66"/>
                                  </a:moveTo>
                                  <a:lnTo>
                                    <a:pt x="214" y="66"/>
                                  </a:lnTo>
                                  <a:lnTo>
                                    <a:pt x="237" y="68"/>
                                  </a:lnTo>
                                  <a:lnTo>
                                    <a:pt x="257" y="73"/>
                                  </a:lnTo>
                                  <a:lnTo>
                                    <a:pt x="315" y="123"/>
                                  </a:lnTo>
                                  <a:lnTo>
                                    <a:pt x="333" y="196"/>
                                  </a:lnTo>
                                  <a:lnTo>
                                    <a:pt x="334" y="227"/>
                                  </a:lnTo>
                                  <a:lnTo>
                                    <a:pt x="331" y="254"/>
                                  </a:lnTo>
                                  <a:lnTo>
                                    <a:pt x="306" y="315"/>
                                  </a:lnTo>
                                  <a:lnTo>
                                    <a:pt x="234" y="353"/>
                                  </a:lnTo>
                                  <a:lnTo>
                                    <a:pt x="209" y="354"/>
                                  </a:lnTo>
                                  <a:lnTo>
                                    <a:pt x="373" y="354"/>
                                  </a:lnTo>
                                  <a:lnTo>
                                    <a:pt x="400" y="300"/>
                                  </a:lnTo>
                                  <a:lnTo>
                                    <a:pt x="413" y="224"/>
                                  </a:lnTo>
                                  <a:lnTo>
                                    <a:pt x="414" y="194"/>
                                  </a:lnTo>
                                  <a:lnTo>
                                    <a:pt x="412" y="169"/>
                                  </a:lnTo>
                                  <a:lnTo>
                                    <a:pt x="396" y="104"/>
                                  </a:lnTo>
                                  <a:lnTo>
                                    <a:pt x="376" y="70"/>
                                  </a:lnTo>
                                  <a:lnTo>
                                    <a:pt x="373" y="6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75" name="Group 459"/>
                        <wpg:cNvGrpSpPr>
                          <a:grpSpLocks/>
                        </wpg:cNvGrpSpPr>
                        <wpg:grpSpPr bwMode="auto">
                          <a:xfrm>
                            <a:off x="861" y="2"/>
                            <a:ext cx="437" cy="417"/>
                            <a:chOff x="861" y="2"/>
                            <a:chExt cx="437" cy="417"/>
                          </a:xfrm>
                        </wpg:grpSpPr>
                        <wps:wsp>
                          <wps:cNvPr id="476" name="Freeform 463"/>
                          <wps:cNvSpPr>
                            <a:spLocks/>
                          </wps:cNvSpPr>
                          <wps:spPr bwMode="auto">
                            <a:xfrm>
                              <a:off x="861" y="2"/>
                              <a:ext cx="437" cy="417"/>
                            </a:xfrm>
                            <a:custGeom>
                              <a:avLst/>
                              <a:gdLst>
                                <a:gd name="T0" fmla="+- 0 941 861"/>
                                <a:gd name="T1" fmla="*/ T0 w 437"/>
                                <a:gd name="T2" fmla="+- 0 2 2"/>
                                <a:gd name="T3" fmla="*/ 2 h 417"/>
                                <a:gd name="T4" fmla="+- 0 861 861"/>
                                <a:gd name="T5" fmla="*/ T4 w 437"/>
                                <a:gd name="T6" fmla="+- 0 2 2"/>
                                <a:gd name="T7" fmla="*/ 2 h 417"/>
                                <a:gd name="T8" fmla="+- 0 861 861"/>
                                <a:gd name="T9" fmla="*/ T8 w 437"/>
                                <a:gd name="T10" fmla="+- 0 418 2"/>
                                <a:gd name="T11" fmla="*/ 418 h 417"/>
                                <a:gd name="T12" fmla="+- 0 932 861"/>
                                <a:gd name="T13" fmla="*/ T12 w 437"/>
                                <a:gd name="T14" fmla="+- 0 418 2"/>
                                <a:gd name="T15" fmla="*/ 418 h 417"/>
                                <a:gd name="T16" fmla="+- 0 932 861"/>
                                <a:gd name="T17" fmla="*/ T16 w 437"/>
                                <a:gd name="T18" fmla="+- 0 129 2"/>
                                <a:gd name="T19" fmla="*/ 129 h 417"/>
                                <a:gd name="T20" fmla="+- 0 997 861"/>
                                <a:gd name="T21" fmla="*/ T20 w 437"/>
                                <a:gd name="T22" fmla="+- 0 129 2"/>
                                <a:gd name="T23" fmla="*/ 129 h 417"/>
                                <a:gd name="T24" fmla="+- 0 941 861"/>
                                <a:gd name="T25" fmla="*/ T24 w 437"/>
                                <a:gd name="T26" fmla="+- 0 2 2"/>
                                <a:gd name="T27" fmla="*/ 2 h 4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437" h="417">
                                  <a:moveTo>
                                    <a:pt x="8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16"/>
                                  </a:lnTo>
                                  <a:lnTo>
                                    <a:pt x="71" y="416"/>
                                  </a:lnTo>
                                  <a:lnTo>
                                    <a:pt x="71" y="127"/>
                                  </a:lnTo>
                                  <a:lnTo>
                                    <a:pt x="136" y="127"/>
                                  </a:lnTo>
                                  <a:lnTo>
                                    <a:pt x="8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7" name="Freeform 462"/>
                          <wps:cNvSpPr>
                            <a:spLocks/>
                          </wps:cNvSpPr>
                          <wps:spPr bwMode="auto">
                            <a:xfrm>
                              <a:off x="861" y="2"/>
                              <a:ext cx="437" cy="417"/>
                            </a:xfrm>
                            <a:custGeom>
                              <a:avLst/>
                              <a:gdLst>
                                <a:gd name="T0" fmla="+- 0 997 861"/>
                                <a:gd name="T1" fmla="*/ T0 w 437"/>
                                <a:gd name="T2" fmla="+- 0 129 2"/>
                                <a:gd name="T3" fmla="*/ 129 h 417"/>
                                <a:gd name="T4" fmla="+- 0 932 861"/>
                                <a:gd name="T5" fmla="*/ T4 w 437"/>
                                <a:gd name="T6" fmla="+- 0 129 2"/>
                                <a:gd name="T7" fmla="*/ 129 h 417"/>
                                <a:gd name="T8" fmla="+- 0 1048 861"/>
                                <a:gd name="T9" fmla="*/ T8 w 437"/>
                                <a:gd name="T10" fmla="+- 0 418 2"/>
                                <a:gd name="T11" fmla="*/ 418 h 417"/>
                                <a:gd name="T12" fmla="+- 0 1113 861"/>
                                <a:gd name="T13" fmla="*/ T12 w 437"/>
                                <a:gd name="T14" fmla="+- 0 418 2"/>
                                <a:gd name="T15" fmla="*/ 418 h 417"/>
                                <a:gd name="T16" fmla="+- 0 1152 861"/>
                                <a:gd name="T17" fmla="*/ T16 w 437"/>
                                <a:gd name="T18" fmla="+- 0 318 2"/>
                                <a:gd name="T19" fmla="*/ 318 h 417"/>
                                <a:gd name="T20" fmla="+- 0 1082 861"/>
                                <a:gd name="T21" fmla="*/ T20 w 437"/>
                                <a:gd name="T22" fmla="+- 0 318 2"/>
                                <a:gd name="T23" fmla="*/ 318 h 417"/>
                                <a:gd name="T24" fmla="+- 0 997 861"/>
                                <a:gd name="T25" fmla="*/ T24 w 437"/>
                                <a:gd name="T26" fmla="+- 0 129 2"/>
                                <a:gd name="T27" fmla="*/ 129 h 4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437" h="417">
                                  <a:moveTo>
                                    <a:pt x="136" y="127"/>
                                  </a:moveTo>
                                  <a:lnTo>
                                    <a:pt x="71" y="127"/>
                                  </a:lnTo>
                                  <a:lnTo>
                                    <a:pt x="187" y="416"/>
                                  </a:lnTo>
                                  <a:lnTo>
                                    <a:pt x="252" y="416"/>
                                  </a:lnTo>
                                  <a:lnTo>
                                    <a:pt x="291" y="316"/>
                                  </a:lnTo>
                                  <a:lnTo>
                                    <a:pt x="221" y="316"/>
                                  </a:lnTo>
                                  <a:lnTo>
                                    <a:pt x="136" y="1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8" name="Freeform 461"/>
                          <wps:cNvSpPr>
                            <a:spLocks/>
                          </wps:cNvSpPr>
                          <wps:spPr bwMode="auto">
                            <a:xfrm>
                              <a:off x="861" y="2"/>
                              <a:ext cx="437" cy="417"/>
                            </a:xfrm>
                            <a:custGeom>
                              <a:avLst/>
                              <a:gdLst>
                                <a:gd name="T0" fmla="+- 0 1297 861"/>
                                <a:gd name="T1" fmla="*/ T0 w 437"/>
                                <a:gd name="T2" fmla="+- 0 129 2"/>
                                <a:gd name="T3" fmla="*/ 129 h 417"/>
                                <a:gd name="T4" fmla="+- 0 1226 861"/>
                                <a:gd name="T5" fmla="*/ T4 w 437"/>
                                <a:gd name="T6" fmla="+- 0 129 2"/>
                                <a:gd name="T7" fmla="*/ 129 h 417"/>
                                <a:gd name="T8" fmla="+- 0 1226 861"/>
                                <a:gd name="T9" fmla="*/ T8 w 437"/>
                                <a:gd name="T10" fmla="+- 0 418 2"/>
                                <a:gd name="T11" fmla="*/ 418 h 417"/>
                                <a:gd name="T12" fmla="+- 0 1297 861"/>
                                <a:gd name="T13" fmla="*/ T12 w 437"/>
                                <a:gd name="T14" fmla="+- 0 418 2"/>
                                <a:gd name="T15" fmla="*/ 418 h 417"/>
                                <a:gd name="T16" fmla="+- 0 1297 861"/>
                                <a:gd name="T17" fmla="*/ T16 w 437"/>
                                <a:gd name="T18" fmla="+- 0 129 2"/>
                                <a:gd name="T19" fmla="*/ 129 h 4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437" h="417">
                                  <a:moveTo>
                                    <a:pt x="436" y="127"/>
                                  </a:moveTo>
                                  <a:lnTo>
                                    <a:pt x="365" y="127"/>
                                  </a:lnTo>
                                  <a:lnTo>
                                    <a:pt x="365" y="416"/>
                                  </a:lnTo>
                                  <a:lnTo>
                                    <a:pt x="436" y="416"/>
                                  </a:lnTo>
                                  <a:lnTo>
                                    <a:pt x="436" y="12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79" name="Freeform 460"/>
                          <wps:cNvSpPr>
                            <a:spLocks/>
                          </wps:cNvSpPr>
                          <wps:spPr bwMode="auto">
                            <a:xfrm>
                              <a:off x="861" y="2"/>
                              <a:ext cx="437" cy="417"/>
                            </a:xfrm>
                            <a:custGeom>
                              <a:avLst/>
                              <a:gdLst>
                                <a:gd name="T0" fmla="+- 0 1297 861"/>
                                <a:gd name="T1" fmla="*/ T0 w 437"/>
                                <a:gd name="T2" fmla="+- 0 2 2"/>
                                <a:gd name="T3" fmla="*/ 2 h 417"/>
                                <a:gd name="T4" fmla="+- 0 1220 861"/>
                                <a:gd name="T5" fmla="*/ T4 w 437"/>
                                <a:gd name="T6" fmla="+- 0 2 2"/>
                                <a:gd name="T7" fmla="*/ 2 h 417"/>
                                <a:gd name="T8" fmla="+- 0 1082 861"/>
                                <a:gd name="T9" fmla="*/ T8 w 437"/>
                                <a:gd name="T10" fmla="+- 0 318 2"/>
                                <a:gd name="T11" fmla="*/ 318 h 417"/>
                                <a:gd name="T12" fmla="+- 0 1152 861"/>
                                <a:gd name="T13" fmla="*/ T12 w 437"/>
                                <a:gd name="T14" fmla="+- 0 318 2"/>
                                <a:gd name="T15" fmla="*/ 318 h 417"/>
                                <a:gd name="T16" fmla="+- 0 1226 861"/>
                                <a:gd name="T17" fmla="*/ T16 w 437"/>
                                <a:gd name="T18" fmla="+- 0 129 2"/>
                                <a:gd name="T19" fmla="*/ 129 h 417"/>
                                <a:gd name="T20" fmla="+- 0 1297 861"/>
                                <a:gd name="T21" fmla="*/ T20 w 437"/>
                                <a:gd name="T22" fmla="+- 0 129 2"/>
                                <a:gd name="T23" fmla="*/ 129 h 417"/>
                                <a:gd name="T24" fmla="+- 0 1297 861"/>
                                <a:gd name="T25" fmla="*/ T24 w 437"/>
                                <a:gd name="T26" fmla="+- 0 2 2"/>
                                <a:gd name="T27" fmla="*/ 2 h 4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437" h="417">
                                  <a:moveTo>
                                    <a:pt x="436" y="0"/>
                                  </a:moveTo>
                                  <a:lnTo>
                                    <a:pt x="359" y="0"/>
                                  </a:lnTo>
                                  <a:lnTo>
                                    <a:pt x="221" y="316"/>
                                  </a:lnTo>
                                  <a:lnTo>
                                    <a:pt x="291" y="316"/>
                                  </a:lnTo>
                                  <a:lnTo>
                                    <a:pt x="365" y="127"/>
                                  </a:lnTo>
                                  <a:lnTo>
                                    <a:pt x="436" y="127"/>
                                  </a:lnTo>
                                  <a:lnTo>
                                    <a:pt x="4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7941B0FB" id="Group 458" o:spid="_x0000_s1026" style="width:64.9pt;height:21.1pt;mso-position-horizontal-relative:char;mso-position-vertical-relative:line" coordsize="1298,42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">
                <v:group id="Group 467" o:spid="_x0000_s1027" style="position:absolute;width:346;height:422" coordsize="346,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">
                  <v:shape id="Freeform 470" o:spid="_x0000_s1028" style="position:absolute;width:346;height:422;visibility:visible;mso-wrap-style:square;v-text-anchor:top" coordsize="346,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" path="m199,l127,12,71,40,22,102,3,169,,224r2,26l20,315r34,50l105,399r68,19l228,421r21,l309,412r37,-11l340,354r-123,l193,352,135,330,90,263,81,182r3,-22l127,95,190,71r59,-4l344,67,340,18,271,3,226,,199,xe" fillcolor="#000524" stroked="f">
                    <v:path arrowok="t" o:connecttype="custom" o:connectlocs="199,0;127,12;71,40;22,102;3,169;0,224;2,250;20,315;54,365;105,399;173,418;228,421;249,421;309,412;346,401;340,354;217,354;193,352;135,330;90,263;81,182;84,160;127,95;190,71;249,67;344,67;340,18;271,3;226,0;199,0" o:connectangles="0,0,0,0,0,0,0,0,0,0,0,0,0,0,0,0,0,0,0,0,0,0,0,0,0,0,0,0,0,0"/>
                  </v:shape>
                  <v:shape id="Freeform 469" o:spid="_x0000_s1029" style="position:absolute;width:346;height:422;visibility:visible;mso-wrap-style:square;v-text-anchor:top" coordsize="346,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" path="m337,335r-74,17l217,354r123,l337,335xe" fillcolor="#000524" stroked="f">
                    <v:path arrowok="t" o:connecttype="custom" o:connectlocs="337,335;263,352;217,354;340,354;337,335" o:connectangles="0,0,0,0,0"/>
                  </v:shape>
                  <v:shape id="Freeform 468" o:spid="_x0000_s1030" style="position:absolute;width:346;height:422;visibility:visible;mso-wrap-style:square;v-text-anchor:top" coordsize="346,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" path="m344,67r-95,l269,69r20,3l308,77r19,5l346,90,344,67xe" fillcolor="#000524" stroked="f">
                    <v:path arrowok="t" o:connecttype="custom" o:connectlocs="344,67;249,67;269,69;289,72;308,77;327,82;346,90;344,67" o:connectangles="0,0,0,0,0,0,0,0"/>
                  </v:shape>
                </v:group>
                <v:group id="Group 464" o:spid="_x0000_s1031" style="position:absolute;left:386;width:415;height:422" coordorigin="386" coordsize="415,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nFJ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">
                  <v:shape id="Freeform 466" o:spid="_x0000_s1032" style="position:absolute;left:386;width:415;height:422;visibility:visible;mso-wrap-style:square;v-text-anchor:top" coordsize="415,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" path="m185,l114,14,60,44,24,93,4,158,,211r,4l12,289r27,58l100,398r65,20l218,421r25,-1l309,404r63,-48l373,354r-164,l195,354,136,337,91,272,81,187r3,-25l111,104,164,72r50,-6l373,66,363,55,312,21,242,3,215,1,185,xe" fillcolor="#000524" stroked="f">
                    <v:path arrowok="t" o:connecttype="custom" o:connectlocs="185,0;114,14;60,44;24,93;4,158;0,211;0,215;12,289;39,347;100,398;165,418;218,421;243,420;309,404;372,356;373,354;209,354;195,354;136,337;91,272;81,187;84,162;111,104;164,72;214,66;373,66;363,55;312,21;242,3;215,1;185,0" o:connectangles="0,0,0,0,0,0,0,0,0,0,0,0,0,0,0,0,0,0,0,0,0,0,0,0,0,0,0,0,0,0,0"/>
                  </v:shape>
                  <v:shape id="Freeform 465" o:spid="_x0000_s1033" style="position:absolute;left:386;width:415;height:422;visibility:visible;mso-wrap-style:square;v-text-anchor:top" coordsize="415,4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" path="m373,66r-159,l237,68r20,5l315,123r18,73l334,227r-3,27l306,315r-72,38l209,354r164,l400,300r13,-76l414,194r-2,-25l396,104,376,70r-3,-4xe" fillcolor="#000524" stroked="f">
                    <v:path arrowok="t" o:connecttype="custom" o:connectlocs="373,66;214,66;237,68;257,73;315,123;333,196;334,227;331,254;306,315;234,353;209,354;373,354;400,300;413,224;414,194;412,169;396,104;376,70;373,66" o:connectangles="0,0,0,0,0,0,0,0,0,0,0,0,0,0,0,0,0,0,0"/>
                  </v:shape>
                </v:group>
                <v:group id="Group 459" o:spid="_x0000_s1034" style="position:absolute;left:861;top:2;width:437;height:417" coordorigin="861,2" coordsize="437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">
                  <v:shape id="Freeform 463" o:spid="_x0000_s1035" style="position:absolute;left:861;top:2;width:437;height:417;visibility:visible;mso-wrap-style:square;v-text-anchor:top" coordsize="437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" path="m80,l,,,416r71,l71,127r65,l80,xe" fillcolor="#000524" stroked="f">
                    <v:path arrowok="t" o:connecttype="custom" o:connectlocs="80,2;0,2;0,418;71,418;71,129;136,129;80,2" o:connectangles="0,0,0,0,0,0,0"/>
                  </v:shape>
                  <v:shape id="Freeform 462" o:spid="_x0000_s1036" style="position:absolute;left:861;top:2;width:437;height:417;visibility:visible;mso-wrap-style:square;v-text-anchor:top" coordsize="437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" path="m136,127r-65,l187,416r65,l291,316r-70,l136,127xe" fillcolor="#000524" stroked="f">
                    <v:path arrowok="t" o:connecttype="custom" o:connectlocs="136,129;71,129;187,418;252,418;291,318;221,318;136,129" o:connectangles="0,0,0,0,0,0,0"/>
                  </v:shape>
                  <v:shape id="Freeform 461" o:spid="_x0000_s1037" style="position:absolute;left:861;top:2;width:437;height:417;visibility:visible;mso-wrap-style:square;v-text-anchor:top" coordsize="437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" path="m436,127r-71,l365,416r71,l436,127xe" fillcolor="#000524" stroked="f">
                    <v:path arrowok="t" o:connecttype="custom" o:connectlocs="436,129;365,129;365,418;436,418;436,129" o:connectangles="0,0,0,0,0"/>
                  </v:shape>
                  <v:shape id="Freeform 460" o:spid="_x0000_s1038" style="position:absolute;left:861;top:2;width:437;height:417;visibility:visible;mso-wrap-style:square;v-text-anchor:top" coordsize="437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" path="m436,l359,,221,316r70,l365,127r71,l436,xe" fillcolor="#000524" stroked="f">
                    <v:path arrowok="t" o:connecttype="custom" o:connectlocs="436,2;359,2;221,318;291,318;365,129;436,129;436,2" o:connectangles="0,0,0,0,0,0,0"/>
                  </v:shape>
                </v:group>
                <w10:anchorlock/>
              </v:group>
            </w:pict>
          </mc:Fallback>
        </mc:AlternateContent>
      </w:r>
      <w:r w:rsidR="00CE5344">
        <w:rPr>
          <w:rFonts w:ascii="Times New Roman"/>
          <w:spacing w:val="37"/>
          <w:position w:val="17"/>
        </w:rPr>
        <w:t xml:space="preserve"> </w:t>
      </w:r>
      <w:r>
        <w:rPr>
          <w:rFonts w:ascii="Times New Roman"/>
          <w:noProof/>
          <w:spacing w:val="37"/>
          <w:position w:val="17"/>
        </w:rPr>
        <mc:AlternateContent>
          <mc:Choice Requires="wpg">
            <w:drawing>
              <wp:inline distT="0" distB="0" distL="0" distR="0" wp14:anchorId="08D4C1C1" wp14:editId="333076CC">
                <wp:extent cx="1035685" cy="266065"/>
                <wp:effectExtent l="3810" t="3810" r="8255" b="6350"/>
                <wp:docPr id="452" name="Group 4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35685" cy="266065"/>
                          <a:chOff x="0" y="0"/>
                          <a:chExt cx="1631" cy="419"/>
                        </a:xfrm>
                      </wpg:grpSpPr>
                      <wpg:grpSp>
                        <wpg:cNvPr id="453" name="Group 453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37" cy="417"/>
                            <a:chOff x="0" y="0"/>
                            <a:chExt cx="437" cy="417"/>
                          </a:xfrm>
                        </wpg:grpSpPr>
                        <wps:wsp>
                          <wps:cNvPr id="454" name="Freeform 457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37" cy="417"/>
                            </a:xfrm>
                            <a:custGeom>
                              <a:avLst/>
                              <a:gdLst>
                                <a:gd name="T0" fmla="*/ 80 w 437"/>
                                <a:gd name="T1" fmla="*/ 0 h 417"/>
                                <a:gd name="T2" fmla="*/ 0 w 437"/>
                                <a:gd name="T3" fmla="*/ 0 h 417"/>
                                <a:gd name="T4" fmla="*/ 0 w 437"/>
                                <a:gd name="T5" fmla="*/ 416 h 417"/>
                                <a:gd name="T6" fmla="*/ 71 w 437"/>
                                <a:gd name="T7" fmla="*/ 416 h 417"/>
                                <a:gd name="T8" fmla="*/ 71 w 437"/>
                                <a:gd name="T9" fmla="*/ 126 h 417"/>
                                <a:gd name="T10" fmla="*/ 136 w 437"/>
                                <a:gd name="T11" fmla="*/ 126 h 417"/>
                                <a:gd name="T12" fmla="*/ 80 w 437"/>
                                <a:gd name="T13" fmla="*/ 0 h 41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437" h="417">
                                  <a:moveTo>
                                    <a:pt x="8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16"/>
                                  </a:lnTo>
                                  <a:lnTo>
                                    <a:pt x="71" y="416"/>
                                  </a:lnTo>
                                  <a:lnTo>
                                    <a:pt x="71" y="126"/>
                                  </a:lnTo>
                                  <a:lnTo>
                                    <a:pt x="136" y="126"/>
                                  </a:lnTo>
                                  <a:lnTo>
                                    <a:pt x="8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5" name="Freeform 456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37" cy="417"/>
                            </a:xfrm>
                            <a:custGeom>
                              <a:avLst/>
                              <a:gdLst>
                                <a:gd name="T0" fmla="*/ 136 w 437"/>
                                <a:gd name="T1" fmla="*/ 126 h 417"/>
                                <a:gd name="T2" fmla="*/ 71 w 437"/>
                                <a:gd name="T3" fmla="*/ 126 h 417"/>
                                <a:gd name="T4" fmla="*/ 187 w 437"/>
                                <a:gd name="T5" fmla="*/ 416 h 417"/>
                                <a:gd name="T6" fmla="*/ 252 w 437"/>
                                <a:gd name="T7" fmla="*/ 416 h 417"/>
                                <a:gd name="T8" fmla="*/ 291 w 437"/>
                                <a:gd name="T9" fmla="*/ 316 h 417"/>
                                <a:gd name="T10" fmla="*/ 221 w 437"/>
                                <a:gd name="T11" fmla="*/ 316 h 417"/>
                                <a:gd name="T12" fmla="*/ 136 w 437"/>
                                <a:gd name="T13" fmla="*/ 126 h 41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437" h="417">
                                  <a:moveTo>
                                    <a:pt x="136" y="126"/>
                                  </a:moveTo>
                                  <a:lnTo>
                                    <a:pt x="71" y="126"/>
                                  </a:lnTo>
                                  <a:lnTo>
                                    <a:pt x="187" y="416"/>
                                  </a:lnTo>
                                  <a:lnTo>
                                    <a:pt x="252" y="416"/>
                                  </a:lnTo>
                                  <a:lnTo>
                                    <a:pt x="291" y="316"/>
                                  </a:lnTo>
                                  <a:lnTo>
                                    <a:pt x="221" y="316"/>
                                  </a:lnTo>
                                  <a:lnTo>
                                    <a:pt x="136" y="1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6" name="Freeform 455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37" cy="417"/>
                            </a:xfrm>
                            <a:custGeom>
                              <a:avLst/>
                              <a:gdLst>
                                <a:gd name="T0" fmla="*/ 436 w 437"/>
                                <a:gd name="T1" fmla="*/ 126 h 417"/>
                                <a:gd name="T2" fmla="*/ 365 w 437"/>
                                <a:gd name="T3" fmla="*/ 126 h 417"/>
                                <a:gd name="T4" fmla="*/ 365 w 437"/>
                                <a:gd name="T5" fmla="*/ 416 h 417"/>
                                <a:gd name="T6" fmla="*/ 436 w 437"/>
                                <a:gd name="T7" fmla="*/ 416 h 417"/>
                                <a:gd name="T8" fmla="*/ 436 w 437"/>
                                <a:gd name="T9" fmla="*/ 126 h 41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37" h="417">
                                  <a:moveTo>
                                    <a:pt x="436" y="126"/>
                                  </a:moveTo>
                                  <a:lnTo>
                                    <a:pt x="365" y="126"/>
                                  </a:lnTo>
                                  <a:lnTo>
                                    <a:pt x="365" y="416"/>
                                  </a:lnTo>
                                  <a:lnTo>
                                    <a:pt x="436" y="416"/>
                                  </a:lnTo>
                                  <a:lnTo>
                                    <a:pt x="436" y="1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7" name="Freeform 454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37" cy="417"/>
                            </a:xfrm>
                            <a:custGeom>
                              <a:avLst/>
                              <a:gdLst>
                                <a:gd name="T0" fmla="*/ 436 w 437"/>
                                <a:gd name="T1" fmla="*/ 0 h 417"/>
                                <a:gd name="T2" fmla="*/ 359 w 437"/>
                                <a:gd name="T3" fmla="*/ 0 h 417"/>
                                <a:gd name="T4" fmla="*/ 221 w 437"/>
                                <a:gd name="T5" fmla="*/ 316 h 417"/>
                                <a:gd name="T6" fmla="*/ 291 w 437"/>
                                <a:gd name="T7" fmla="*/ 316 h 417"/>
                                <a:gd name="T8" fmla="*/ 365 w 437"/>
                                <a:gd name="T9" fmla="*/ 126 h 417"/>
                                <a:gd name="T10" fmla="*/ 436 w 437"/>
                                <a:gd name="T11" fmla="*/ 126 h 417"/>
                                <a:gd name="T12" fmla="*/ 436 w 437"/>
                                <a:gd name="T13" fmla="*/ 0 h 417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</a:cxnLst>
                              <a:rect l="0" t="0" r="r" b="b"/>
                              <a:pathLst>
                                <a:path w="437" h="417">
                                  <a:moveTo>
                                    <a:pt x="436" y="0"/>
                                  </a:moveTo>
                                  <a:lnTo>
                                    <a:pt x="359" y="0"/>
                                  </a:lnTo>
                                  <a:lnTo>
                                    <a:pt x="221" y="316"/>
                                  </a:lnTo>
                                  <a:lnTo>
                                    <a:pt x="291" y="316"/>
                                  </a:lnTo>
                                  <a:lnTo>
                                    <a:pt x="365" y="126"/>
                                  </a:lnTo>
                                  <a:lnTo>
                                    <a:pt x="436" y="126"/>
                                  </a:lnTo>
                                  <a:lnTo>
                                    <a:pt x="4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58" name="Group 450"/>
                        <wpg:cNvGrpSpPr>
                          <a:grpSpLocks/>
                        </wpg:cNvGrpSpPr>
                        <wpg:grpSpPr bwMode="auto">
                          <a:xfrm>
                            <a:off x="468" y="0"/>
                            <a:ext cx="440" cy="417"/>
                            <a:chOff x="468" y="0"/>
                            <a:chExt cx="440" cy="417"/>
                          </a:xfrm>
                        </wpg:grpSpPr>
                        <wps:wsp>
                          <wps:cNvPr id="459" name="Freeform 452"/>
                          <wps:cNvSpPr>
                            <a:spLocks/>
                          </wps:cNvSpPr>
                          <wps:spPr bwMode="auto">
                            <a:xfrm>
                              <a:off x="468" y="0"/>
                              <a:ext cx="440" cy="417"/>
                            </a:xfrm>
                            <a:custGeom>
                              <a:avLst/>
                              <a:gdLst>
                                <a:gd name="T0" fmla="+- 0 560 468"/>
                                <a:gd name="T1" fmla="*/ T0 w 440"/>
                                <a:gd name="T2" fmla="*/ 0 h 417"/>
                                <a:gd name="T3" fmla="+- 0 468 468"/>
                                <a:gd name="T4" fmla="*/ T3 w 440"/>
                                <a:gd name="T5" fmla="*/ 0 h 417"/>
                                <a:gd name="T6" fmla="+- 0 643 468"/>
                                <a:gd name="T7" fmla="*/ T6 w 440"/>
                                <a:gd name="T8" fmla="*/ 416 h 417"/>
                                <a:gd name="T9" fmla="+- 0 726 468"/>
                                <a:gd name="T10" fmla="*/ T9 w 440"/>
                                <a:gd name="T11" fmla="*/ 416 h 417"/>
                                <a:gd name="T12" fmla="+- 0 768 468"/>
                                <a:gd name="T13" fmla="*/ T12 w 440"/>
                                <a:gd name="T14" fmla="*/ 319 h 417"/>
                                <a:gd name="T15" fmla="+- 0 689 468"/>
                                <a:gd name="T16" fmla="*/ T15 w 440"/>
                                <a:gd name="T17" fmla="*/ 319 h 417"/>
                                <a:gd name="T18" fmla="+- 0 560 468"/>
                                <a:gd name="T19" fmla="*/ T18 w 440"/>
                                <a:gd name="T20" fmla="*/ 0 h 417"/>
                              </a:gdLst>
                              <a:ahLst/>
                              <a:cxnLst>
                                <a:cxn ang="0">
                                  <a:pos x="T1" y="T2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7" y="T8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3" y="T14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9" y="T20"/>
                                </a:cxn>
                              </a:cxnLst>
                              <a:rect l="0" t="0" r="r" b="b"/>
                              <a:pathLst>
                                <a:path w="440" h="417">
                                  <a:moveTo>
                                    <a:pt x="92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75" y="416"/>
                                  </a:lnTo>
                                  <a:lnTo>
                                    <a:pt x="258" y="416"/>
                                  </a:lnTo>
                                  <a:lnTo>
                                    <a:pt x="300" y="319"/>
                                  </a:lnTo>
                                  <a:lnTo>
                                    <a:pt x="221" y="319"/>
                                  </a:lnTo>
                                  <a:lnTo>
                                    <a:pt x="9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0" name="Freeform 451"/>
                          <wps:cNvSpPr>
                            <a:spLocks/>
                          </wps:cNvSpPr>
                          <wps:spPr bwMode="auto">
                            <a:xfrm>
                              <a:off x="468" y="0"/>
                              <a:ext cx="440" cy="417"/>
                            </a:xfrm>
                            <a:custGeom>
                              <a:avLst/>
                              <a:gdLst>
                                <a:gd name="T0" fmla="+- 0 908 468"/>
                                <a:gd name="T1" fmla="*/ T0 w 440"/>
                                <a:gd name="T2" fmla="*/ 0 h 417"/>
                                <a:gd name="T3" fmla="+- 0 817 468"/>
                                <a:gd name="T4" fmla="*/ T3 w 440"/>
                                <a:gd name="T5" fmla="*/ 0 h 417"/>
                                <a:gd name="T6" fmla="+- 0 689 468"/>
                                <a:gd name="T7" fmla="*/ T6 w 440"/>
                                <a:gd name="T8" fmla="*/ 319 h 417"/>
                                <a:gd name="T9" fmla="+- 0 768 468"/>
                                <a:gd name="T10" fmla="*/ T9 w 440"/>
                                <a:gd name="T11" fmla="*/ 319 h 417"/>
                                <a:gd name="T12" fmla="+- 0 908 468"/>
                                <a:gd name="T13" fmla="*/ T12 w 440"/>
                                <a:gd name="T14" fmla="*/ 0 h 417"/>
                              </a:gdLst>
                              <a:ahLst/>
                              <a:cxnLst>
                                <a:cxn ang="0">
                                  <a:pos x="T1" y="T2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7" y="T8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3" y="T14"/>
                                </a:cxn>
                              </a:cxnLst>
                              <a:rect l="0" t="0" r="r" b="b"/>
                              <a:pathLst>
                                <a:path w="440" h="417">
                                  <a:moveTo>
                                    <a:pt x="440" y="0"/>
                                  </a:moveTo>
                                  <a:lnTo>
                                    <a:pt x="349" y="0"/>
                                  </a:lnTo>
                                  <a:lnTo>
                                    <a:pt x="221" y="319"/>
                                  </a:lnTo>
                                  <a:lnTo>
                                    <a:pt x="300" y="319"/>
                                  </a:lnTo>
                                  <a:lnTo>
                                    <a:pt x="44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1" name="Group 447"/>
                        <wpg:cNvGrpSpPr>
                          <a:grpSpLocks/>
                        </wpg:cNvGrpSpPr>
                        <wpg:grpSpPr bwMode="auto">
                          <a:xfrm>
                            <a:off x="822" y="0"/>
                            <a:ext cx="440" cy="417"/>
                            <a:chOff x="822" y="0"/>
                            <a:chExt cx="440" cy="417"/>
                          </a:xfrm>
                        </wpg:grpSpPr>
                        <wps:wsp>
                          <wps:cNvPr id="462" name="Freeform 449"/>
                          <wps:cNvSpPr>
                            <a:spLocks/>
                          </wps:cNvSpPr>
                          <wps:spPr bwMode="auto">
                            <a:xfrm>
                              <a:off x="822" y="0"/>
                              <a:ext cx="440" cy="417"/>
                            </a:xfrm>
                            <a:custGeom>
                              <a:avLst/>
                              <a:gdLst>
                                <a:gd name="T0" fmla="+- 0 1082 822"/>
                                <a:gd name="T1" fmla="*/ T0 w 440"/>
                                <a:gd name="T2" fmla="*/ 0 h 417"/>
                                <a:gd name="T3" fmla="+- 0 999 822"/>
                                <a:gd name="T4" fmla="*/ T3 w 440"/>
                                <a:gd name="T5" fmla="*/ 0 h 417"/>
                                <a:gd name="T6" fmla="+- 0 822 822"/>
                                <a:gd name="T7" fmla="*/ T6 w 440"/>
                                <a:gd name="T8" fmla="*/ 416 h 417"/>
                                <a:gd name="T9" fmla="+- 0 901 822"/>
                                <a:gd name="T10" fmla="*/ T9 w 440"/>
                                <a:gd name="T11" fmla="*/ 416 h 417"/>
                                <a:gd name="T12" fmla="+- 0 1038 822"/>
                                <a:gd name="T13" fmla="*/ T12 w 440"/>
                                <a:gd name="T14" fmla="*/ 79 h 417"/>
                                <a:gd name="T15" fmla="+- 0 1116 822"/>
                                <a:gd name="T16" fmla="*/ T15 w 440"/>
                                <a:gd name="T17" fmla="*/ 79 h 417"/>
                                <a:gd name="T18" fmla="+- 0 1082 822"/>
                                <a:gd name="T19" fmla="*/ T18 w 440"/>
                                <a:gd name="T20" fmla="*/ 0 h 417"/>
                              </a:gdLst>
                              <a:ahLst/>
                              <a:cxnLst>
                                <a:cxn ang="0">
                                  <a:pos x="T1" y="T2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7" y="T8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3" y="T14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9" y="T20"/>
                                </a:cxn>
                              </a:cxnLst>
                              <a:rect l="0" t="0" r="r" b="b"/>
                              <a:pathLst>
                                <a:path w="440" h="417">
                                  <a:moveTo>
                                    <a:pt x="260" y="0"/>
                                  </a:moveTo>
                                  <a:lnTo>
                                    <a:pt x="177" y="0"/>
                                  </a:lnTo>
                                  <a:lnTo>
                                    <a:pt x="0" y="416"/>
                                  </a:lnTo>
                                  <a:lnTo>
                                    <a:pt x="79" y="416"/>
                                  </a:lnTo>
                                  <a:lnTo>
                                    <a:pt x="216" y="79"/>
                                  </a:lnTo>
                                  <a:lnTo>
                                    <a:pt x="294" y="79"/>
                                  </a:lnTo>
                                  <a:lnTo>
                                    <a:pt x="2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3" name="Freeform 448"/>
                          <wps:cNvSpPr>
                            <a:spLocks/>
                          </wps:cNvSpPr>
                          <wps:spPr bwMode="auto">
                            <a:xfrm>
                              <a:off x="822" y="0"/>
                              <a:ext cx="440" cy="417"/>
                            </a:xfrm>
                            <a:custGeom>
                              <a:avLst/>
                              <a:gdLst>
                                <a:gd name="T0" fmla="+- 0 1116 822"/>
                                <a:gd name="T1" fmla="*/ T0 w 440"/>
                                <a:gd name="T2" fmla="*/ 79 h 417"/>
                                <a:gd name="T3" fmla="+- 0 1038 822"/>
                                <a:gd name="T4" fmla="*/ T3 w 440"/>
                                <a:gd name="T5" fmla="*/ 79 h 417"/>
                                <a:gd name="T6" fmla="+- 0 1106 822"/>
                                <a:gd name="T7" fmla="*/ T6 w 440"/>
                                <a:gd name="T8" fmla="*/ 236 h 417"/>
                                <a:gd name="T9" fmla="+- 0 1023 822"/>
                                <a:gd name="T10" fmla="*/ T9 w 440"/>
                                <a:gd name="T11" fmla="*/ 236 h 417"/>
                                <a:gd name="T12" fmla="+- 0 996 822"/>
                                <a:gd name="T13" fmla="*/ T12 w 440"/>
                                <a:gd name="T14" fmla="*/ 303 h 417"/>
                                <a:gd name="T15" fmla="+- 0 1127 822"/>
                                <a:gd name="T16" fmla="*/ T15 w 440"/>
                                <a:gd name="T17" fmla="*/ 303 h 417"/>
                                <a:gd name="T18" fmla="+- 0 1179 822"/>
                                <a:gd name="T19" fmla="*/ T18 w 440"/>
                                <a:gd name="T20" fmla="*/ 416 h 417"/>
                                <a:gd name="T21" fmla="+- 0 1262 822"/>
                                <a:gd name="T22" fmla="*/ T21 w 440"/>
                                <a:gd name="T23" fmla="*/ 416 h 417"/>
                                <a:gd name="T24" fmla="+- 0 1116 822"/>
                                <a:gd name="T25" fmla="*/ T24 w 440"/>
                                <a:gd name="T26" fmla="*/ 79 h 417"/>
                              </a:gdLst>
                              <a:ahLst/>
                              <a:cxnLst>
                                <a:cxn ang="0">
                                  <a:pos x="T1" y="T2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7" y="T8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3" y="T14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9" y="T20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5" y="T26"/>
                                </a:cxn>
                              </a:cxnLst>
                              <a:rect l="0" t="0" r="r" b="b"/>
                              <a:pathLst>
                                <a:path w="440" h="417">
                                  <a:moveTo>
                                    <a:pt x="294" y="79"/>
                                  </a:moveTo>
                                  <a:lnTo>
                                    <a:pt x="216" y="79"/>
                                  </a:lnTo>
                                  <a:lnTo>
                                    <a:pt x="284" y="236"/>
                                  </a:lnTo>
                                  <a:lnTo>
                                    <a:pt x="201" y="236"/>
                                  </a:lnTo>
                                  <a:lnTo>
                                    <a:pt x="174" y="303"/>
                                  </a:lnTo>
                                  <a:lnTo>
                                    <a:pt x="305" y="303"/>
                                  </a:lnTo>
                                  <a:lnTo>
                                    <a:pt x="357" y="416"/>
                                  </a:lnTo>
                                  <a:lnTo>
                                    <a:pt x="440" y="416"/>
                                  </a:lnTo>
                                  <a:lnTo>
                                    <a:pt x="294" y="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4" name="Group 444"/>
                        <wpg:cNvGrpSpPr>
                          <a:grpSpLocks/>
                        </wpg:cNvGrpSpPr>
                        <wpg:grpSpPr bwMode="auto">
                          <a:xfrm>
                            <a:off x="1273" y="0"/>
                            <a:ext cx="358" cy="419"/>
                            <a:chOff x="1273" y="0"/>
                            <a:chExt cx="358" cy="419"/>
                          </a:xfrm>
                        </wpg:grpSpPr>
                        <wps:wsp>
                          <wps:cNvPr id="465" name="Freeform 446"/>
                          <wps:cNvSpPr>
                            <a:spLocks/>
                          </wps:cNvSpPr>
                          <wps:spPr bwMode="auto">
                            <a:xfrm>
                              <a:off x="1273" y="0"/>
                              <a:ext cx="358" cy="419"/>
                            </a:xfrm>
                            <a:custGeom>
                              <a:avLst/>
                              <a:gdLst>
                                <a:gd name="T0" fmla="+- 0 1350 1273"/>
                                <a:gd name="T1" fmla="*/ T0 w 358"/>
                                <a:gd name="T2" fmla="*/ 0 h 419"/>
                                <a:gd name="T3" fmla="+- 0 1273 1273"/>
                                <a:gd name="T4" fmla="*/ T3 w 358"/>
                                <a:gd name="T5" fmla="*/ 0 h 419"/>
                                <a:gd name="T6" fmla="+- 0 1273 1273"/>
                                <a:gd name="T7" fmla="*/ T6 w 358"/>
                                <a:gd name="T8" fmla="*/ 253 h 419"/>
                                <a:gd name="T9" fmla="+- 0 1287 1273"/>
                                <a:gd name="T10" fmla="*/ T9 w 358"/>
                                <a:gd name="T11" fmla="*/ 332 h 419"/>
                                <a:gd name="T12" fmla="+- 0 1338 1273"/>
                                <a:gd name="T13" fmla="*/ T12 w 358"/>
                                <a:gd name="T14" fmla="*/ 392 h 419"/>
                                <a:gd name="T15" fmla="+- 0 1403 1273"/>
                                <a:gd name="T16" fmla="*/ T15 w 358"/>
                                <a:gd name="T17" fmla="*/ 415 h 419"/>
                                <a:gd name="T18" fmla="+- 0 1458 1273"/>
                                <a:gd name="T19" fmla="*/ T18 w 358"/>
                                <a:gd name="T20" fmla="*/ 419 h 419"/>
                                <a:gd name="T21" fmla="+- 0 1486 1273"/>
                                <a:gd name="T22" fmla="*/ T21 w 358"/>
                                <a:gd name="T23" fmla="*/ 417 h 419"/>
                                <a:gd name="T24" fmla="+- 0 1554 1273"/>
                                <a:gd name="T25" fmla="*/ T24 w 358"/>
                                <a:gd name="T26" fmla="*/ 399 h 419"/>
                                <a:gd name="T27" fmla="+- 0 1601 1273"/>
                                <a:gd name="T28" fmla="*/ T27 w 358"/>
                                <a:gd name="T29" fmla="*/ 361 h 419"/>
                                <a:gd name="T30" fmla="+- 0 1606 1273"/>
                                <a:gd name="T31" fmla="*/ T30 w 358"/>
                                <a:gd name="T32" fmla="*/ 352 h 419"/>
                                <a:gd name="T33" fmla="+- 0 1448 1273"/>
                                <a:gd name="T34" fmla="*/ T33 w 358"/>
                                <a:gd name="T35" fmla="*/ 352 h 419"/>
                                <a:gd name="T36" fmla="+- 0 1422 1273"/>
                                <a:gd name="T37" fmla="*/ T36 w 358"/>
                                <a:gd name="T38" fmla="*/ 350 h 419"/>
                                <a:gd name="T39" fmla="+- 0 1368 1273"/>
                                <a:gd name="T40" fmla="*/ T39 w 358"/>
                                <a:gd name="T41" fmla="*/ 319 h 419"/>
                                <a:gd name="T42" fmla="+- 0 1350 1273"/>
                                <a:gd name="T43" fmla="*/ T42 w 358"/>
                                <a:gd name="T44" fmla="*/ 253 h 419"/>
                                <a:gd name="T45" fmla="+- 0 1350 1273"/>
                                <a:gd name="T46" fmla="*/ T45 w 358"/>
                                <a:gd name="T47" fmla="*/ 0 h 419"/>
                              </a:gdLst>
                              <a:ahLst/>
                              <a:cxnLst>
                                <a:cxn ang="0">
                                  <a:pos x="T1" y="T2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7" y="T8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3" y="T14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9" y="T20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5" y="T26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1" y="T32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7" y="T38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3" y="T44"/>
                                </a:cxn>
                                <a:cxn ang="0">
                                  <a:pos x="T46" y="T47"/>
                                </a:cxn>
                              </a:cxnLst>
                              <a:rect l="0" t="0" r="r" b="b"/>
                              <a:pathLst>
                                <a:path w="358" h="419">
                                  <a:moveTo>
                                    <a:pt x="77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253"/>
                                  </a:lnTo>
                                  <a:lnTo>
                                    <a:pt x="14" y="332"/>
                                  </a:lnTo>
                                  <a:lnTo>
                                    <a:pt x="65" y="392"/>
                                  </a:lnTo>
                                  <a:lnTo>
                                    <a:pt x="130" y="415"/>
                                  </a:lnTo>
                                  <a:lnTo>
                                    <a:pt x="185" y="419"/>
                                  </a:lnTo>
                                  <a:lnTo>
                                    <a:pt x="213" y="417"/>
                                  </a:lnTo>
                                  <a:lnTo>
                                    <a:pt x="281" y="399"/>
                                  </a:lnTo>
                                  <a:lnTo>
                                    <a:pt x="328" y="361"/>
                                  </a:lnTo>
                                  <a:lnTo>
                                    <a:pt x="333" y="352"/>
                                  </a:lnTo>
                                  <a:lnTo>
                                    <a:pt x="175" y="352"/>
                                  </a:lnTo>
                                  <a:lnTo>
                                    <a:pt x="149" y="350"/>
                                  </a:lnTo>
                                  <a:lnTo>
                                    <a:pt x="95" y="319"/>
                                  </a:lnTo>
                                  <a:lnTo>
                                    <a:pt x="77" y="253"/>
                                  </a:lnTo>
                                  <a:lnTo>
                                    <a:pt x="7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66" name="Freeform 445"/>
                          <wps:cNvSpPr>
                            <a:spLocks/>
                          </wps:cNvSpPr>
                          <wps:spPr bwMode="auto">
                            <a:xfrm>
                              <a:off x="1273" y="0"/>
                              <a:ext cx="358" cy="419"/>
                            </a:xfrm>
                            <a:custGeom>
                              <a:avLst/>
                              <a:gdLst>
                                <a:gd name="T0" fmla="+- 0 1631 1273"/>
                                <a:gd name="T1" fmla="*/ T0 w 358"/>
                                <a:gd name="T2" fmla="*/ 0 h 419"/>
                                <a:gd name="T3" fmla="+- 0 1553 1273"/>
                                <a:gd name="T4" fmla="*/ T3 w 358"/>
                                <a:gd name="T5" fmla="*/ 0 h 419"/>
                                <a:gd name="T6" fmla="+- 0 1553 1273"/>
                                <a:gd name="T7" fmla="*/ T6 w 358"/>
                                <a:gd name="T8" fmla="*/ 259 h 419"/>
                                <a:gd name="T9" fmla="+- 0 1550 1273"/>
                                <a:gd name="T10" fmla="*/ T9 w 358"/>
                                <a:gd name="T11" fmla="*/ 284 h 419"/>
                                <a:gd name="T12" fmla="+- 0 1518 1273"/>
                                <a:gd name="T13" fmla="*/ T12 w 358"/>
                                <a:gd name="T14" fmla="*/ 335 h 419"/>
                                <a:gd name="T15" fmla="+- 0 1448 1273"/>
                                <a:gd name="T16" fmla="*/ T15 w 358"/>
                                <a:gd name="T17" fmla="*/ 352 h 419"/>
                                <a:gd name="T18" fmla="+- 0 1606 1273"/>
                                <a:gd name="T19" fmla="*/ T18 w 358"/>
                                <a:gd name="T20" fmla="*/ 352 h 419"/>
                                <a:gd name="T21" fmla="+- 0 1629 1273"/>
                                <a:gd name="T22" fmla="*/ T21 w 358"/>
                                <a:gd name="T23" fmla="*/ 279 h 419"/>
                                <a:gd name="T24" fmla="+- 0 1631 1273"/>
                                <a:gd name="T25" fmla="*/ T24 w 358"/>
                                <a:gd name="T26" fmla="*/ 253 h 419"/>
                                <a:gd name="T27" fmla="+- 0 1631 1273"/>
                                <a:gd name="T28" fmla="*/ T27 w 358"/>
                                <a:gd name="T29" fmla="*/ 0 h 419"/>
                              </a:gdLst>
                              <a:ahLst/>
                              <a:cxnLst>
                                <a:cxn ang="0">
                                  <a:pos x="T1" y="T2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7" y="T8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3" y="T14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9" y="T20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5" y="T26"/>
                                </a:cxn>
                                <a:cxn ang="0">
                                  <a:pos x="T28" y="T29"/>
                                </a:cxn>
                              </a:cxnLst>
                              <a:rect l="0" t="0" r="r" b="b"/>
                              <a:pathLst>
                                <a:path w="358" h="419">
                                  <a:moveTo>
                                    <a:pt x="358" y="0"/>
                                  </a:moveTo>
                                  <a:lnTo>
                                    <a:pt x="280" y="0"/>
                                  </a:lnTo>
                                  <a:lnTo>
                                    <a:pt x="280" y="259"/>
                                  </a:lnTo>
                                  <a:lnTo>
                                    <a:pt x="277" y="284"/>
                                  </a:lnTo>
                                  <a:lnTo>
                                    <a:pt x="245" y="335"/>
                                  </a:lnTo>
                                  <a:lnTo>
                                    <a:pt x="175" y="352"/>
                                  </a:lnTo>
                                  <a:lnTo>
                                    <a:pt x="333" y="352"/>
                                  </a:lnTo>
                                  <a:lnTo>
                                    <a:pt x="356" y="279"/>
                                  </a:lnTo>
                                  <a:lnTo>
                                    <a:pt x="358" y="253"/>
                                  </a:lnTo>
                                  <a:lnTo>
                                    <a:pt x="35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3E823031" id="Group 443" o:spid="_x0000_s1026" style="width:81.55pt;height:20.95pt;mso-position-horizontal-relative:char;mso-position-vertical-relative:line" coordsize="1631,41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">
                <v:group id="Group 453" o:spid="_x0000_s1027" style="position:absolute;width:437;height:417" coordsize="437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4iy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">
                  <v:shape id="Freeform 457" o:spid="_x0000_s1028" style="position:absolute;width:437;height:417;visibility:visible;mso-wrap-style:square;v-text-anchor:top" coordsize="437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" path="m80,l,,,416r71,l71,126r65,l80,xe" fillcolor="#000524" stroked="f">
                    <v:path arrowok="t" o:connecttype="custom" o:connectlocs="80,0;0,0;0,416;71,416;71,126;136,126;80,0" o:connectangles="0,0,0,0,0,0,0"/>
                  </v:shape>
                  <v:shape id="Freeform 456" o:spid="_x0000_s1029" style="position:absolute;width:437;height:417;visibility:visible;mso-wrap-style:square;v-text-anchor:top" coordsize="437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" path="m136,126r-65,l187,416r65,l291,316r-70,l136,126xe" fillcolor="#000524" stroked="f">
                    <v:path arrowok="t" o:connecttype="custom" o:connectlocs="136,126;71,126;187,416;252,416;291,316;221,316;136,126" o:connectangles="0,0,0,0,0,0,0"/>
                  </v:shape>
                  <v:shape id="Freeform 455" o:spid="_x0000_s1030" style="position:absolute;width:437;height:417;visibility:visible;mso-wrap-style:square;v-text-anchor:top" coordsize="437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" path="m436,126r-71,l365,416r71,l436,126xe" fillcolor="#000524" stroked="f">
                    <v:path arrowok="t" o:connecttype="custom" o:connectlocs="436,126;365,126;365,416;436,416;436,126" o:connectangles="0,0,0,0,0"/>
                  </v:shape>
                  <v:shape id="Freeform 454" o:spid="_x0000_s1031" style="position:absolute;width:437;height:417;visibility:visible;mso-wrap-style:square;v-text-anchor:top" coordsize="437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" path="m436,l359,,221,316r70,l365,126r71,l436,xe" fillcolor="#000524" stroked="f">
                    <v:path arrowok="t" o:connecttype="custom" o:connectlocs="436,0;359,0;221,316;291,316;365,126;436,126;436,0" o:connectangles="0,0,0,0,0,0,0"/>
                  </v:shape>
                </v:group>
                <v:group id="Group 450" o:spid="_x0000_s1032" style="position:absolute;left:468;width:440;height:417" coordorigin="468" coordsize="440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">
                  <v:shape id="Freeform 452" o:spid="_x0000_s1033" style="position:absolute;left:468;width:440;height:417;visibility:visible;mso-wrap-style:square;v-text-anchor:top" coordsize="440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" path="m92,l,,175,416r83,l300,319r-79,l92,xe" fillcolor="#000524" stroked="f">
                    <v:path arrowok="t" o:connecttype="custom" o:connectlocs="92,0;0,0;175,416;258,416;300,319;221,319;92,0" o:connectangles="0,0,0,0,0,0,0"/>
                  </v:shape>
                  <v:shape id="Freeform 451" o:spid="_x0000_s1034" style="position:absolute;left:468;width:440;height:417;visibility:visible;mso-wrap-style:square;v-text-anchor:top" coordsize="440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" path="m440,l349,,221,319r79,l440,xe" fillcolor="#000524" stroked="f">
                    <v:path arrowok="t" o:connecttype="custom" o:connectlocs="440,0;349,0;221,319;300,319;440,0" o:connectangles="0,0,0,0,0"/>
                  </v:shape>
                </v:group>
                <v:group id="Group 447" o:spid="_x0000_s1035" style="position:absolute;left:822;width:440;height:417" coordorigin="822" coordsize="440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">
                  <v:shape id="Freeform 449" o:spid="_x0000_s1036" style="position:absolute;left:822;width:440;height:417;visibility:visible;mso-wrap-style:square;v-text-anchor:top" coordsize="440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" path="m260,l177,,,416r79,l216,79r78,l260,xe" fillcolor="#000524" stroked="f">
                    <v:path arrowok="t" o:connecttype="custom" o:connectlocs="260,0;177,0;0,416;79,416;216,79;294,79;260,0" o:connectangles="0,0,0,0,0,0,0"/>
                  </v:shape>
                  <v:shape id="Freeform 448" o:spid="_x0000_s1037" style="position:absolute;left:822;width:440;height:417;visibility:visible;mso-wrap-style:square;v-text-anchor:top" coordsize="440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" path="m294,79r-78,l284,236r-83,l174,303r131,l357,416r83,l294,79xe" fillcolor="#000524" stroked="f">
                    <v:path arrowok="t" o:connecttype="custom" o:connectlocs="294,79;216,79;284,236;201,236;174,303;305,303;357,416;440,416;294,79" o:connectangles="0,0,0,0,0,0,0,0,0"/>
                  </v:shape>
                </v:group>
                <v:group id="Group 444" o:spid="_x0000_s1038" style="position:absolute;left:1273;width:358;height:419" coordorigin="1273" coordsize="358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">
                  <v:shape id="Freeform 446" o:spid="_x0000_s1039" style="position:absolute;left:1273;width:358;height:419;visibility:visible;mso-wrap-style:square;v-text-anchor:top" coordsize="358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" path="m77,l,,,253r14,79l65,392r65,23l185,419r28,-2l281,399r47,-38l333,352r-158,l149,350,95,319,77,253,77,xe" fillcolor="#000524" stroked="f">
                    <v:path arrowok="t" o:connecttype="custom" o:connectlocs="77,0;0,0;0,253;14,332;65,392;130,415;185,419;213,417;281,399;328,361;333,352;175,352;149,350;95,319;77,253;77,0" o:connectangles="0,0,0,0,0,0,0,0,0,0,0,0,0,0,0,0"/>
                  </v:shape>
                  <v:shape id="Freeform 445" o:spid="_x0000_s1040" style="position:absolute;left:1273;width:358;height:419;visibility:visible;mso-wrap-style:square;v-text-anchor:top" coordsize="358,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" path="m358,l280,r,259l277,284r-32,51l175,352r158,l356,279r2,-26l358,xe" fillcolor="#000524" stroked="f">
                    <v:path arrowok="t" o:connecttype="custom" o:connectlocs="358,0;280,0;280,259;277,284;245,335;175,352;333,352;356,279;358,253;358,0" o:connectangles="0,0,0,0,0,0,0,0,0,0"/>
                  </v:shape>
                </v:group>
                <w10:anchorlock/>
              </v:group>
            </w:pict>
          </mc:Fallback>
        </mc:AlternateContent>
      </w:r>
      <w:r w:rsidR="00CE5344">
        <w:rPr>
          <w:rFonts w:ascii="Times New Roman"/>
          <w:spacing w:val="-7"/>
          <w:position w:val="17"/>
        </w:rPr>
        <w:t xml:space="preserve"> </w:t>
      </w:r>
      <w:r>
        <w:rPr>
          <w:rFonts w:ascii="Times New Roman"/>
          <w:noProof/>
          <w:spacing w:val="-7"/>
          <w:position w:val="13"/>
        </w:rPr>
        <mc:AlternateContent>
          <mc:Choice Requires="wpg">
            <w:drawing>
              <wp:inline distT="0" distB="0" distL="0" distR="0" wp14:anchorId="08D4C1C3" wp14:editId="11F21F5E">
                <wp:extent cx="436245" cy="314325"/>
                <wp:effectExtent l="0" t="3810" r="1905" b="5715"/>
                <wp:docPr id="436" name="Group 4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36245" cy="314325"/>
                          <a:chOff x="0" y="0"/>
                          <a:chExt cx="687" cy="495"/>
                        </a:xfrm>
                      </wpg:grpSpPr>
                      <wpg:grpSp>
                        <wpg:cNvPr id="437" name="Group 441"/>
                        <wpg:cNvGrpSpPr>
                          <a:grpSpLocks/>
                        </wpg:cNvGrpSpPr>
                        <wpg:grpSpPr bwMode="auto">
                          <a:xfrm>
                            <a:off x="35" y="422"/>
                            <a:ext cx="272" cy="2"/>
                            <a:chOff x="35" y="422"/>
                            <a:chExt cx="272" cy="2"/>
                          </a:xfrm>
                        </wpg:grpSpPr>
                        <wps:wsp>
                          <wps:cNvPr id="438" name="Freeform 442"/>
                          <wps:cNvSpPr>
                            <a:spLocks/>
                          </wps:cNvSpPr>
                          <wps:spPr bwMode="auto">
                            <a:xfrm>
                              <a:off x="35" y="422"/>
                              <a:ext cx="272" cy="2"/>
                            </a:xfrm>
                            <a:custGeom>
                              <a:avLst/>
                              <a:gdLst>
                                <a:gd name="T0" fmla="+- 0 35 35"/>
                                <a:gd name="T1" fmla="*/ T0 w 272"/>
                                <a:gd name="T2" fmla="+- 0 306 35"/>
                                <a:gd name="T3" fmla="*/ T2 w 27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272">
                                  <a:moveTo>
                                    <a:pt x="0" y="0"/>
                                  </a:moveTo>
                                  <a:lnTo>
                                    <a:pt x="271" y="0"/>
                                  </a:lnTo>
                                </a:path>
                              </a:pathLst>
                            </a:custGeom>
                            <a:noFill/>
                            <a:ln w="44450">
                              <a:solidFill>
                                <a:srgbClr val="0005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9" name="Group 439"/>
                        <wpg:cNvGrpSpPr>
                          <a:grpSpLocks/>
                        </wpg:cNvGrpSpPr>
                        <wpg:grpSpPr bwMode="auto">
                          <a:xfrm>
                            <a:off x="74" y="40"/>
                            <a:ext cx="2" cy="348"/>
                            <a:chOff x="74" y="40"/>
                            <a:chExt cx="2" cy="348"/>
                          </a:xfrm>
                        </wpg:grpSpPr>
                        <wps:wsp>
                          <wps:cNvPr id="440" name="Freeform 440"/>
                          <wps:cNvSpPr>
                            <a:spLocks/>
                          </wps:cNvSpPr>
                          <wps:spPr bwMode="auto">
                            <a:xfrm>
                              <a:off x="74" y="40"/>
                              <a:ext cx="2" cy="348"/>
                            </a:xfrm>
                            <a:custGeom>
                              <a:avLst/>
                              <a:gdLst>
                                <a:gd name="T0" fmla="+- 0 40 40"/>
                                <a:gd name="T1" fmla="*/ 40 h 348"/>
                                <a:gd name="T2" fmla="+- 0 388 40"/>
                                <a:gd name="T3" fmla="*/ 388 h 34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48">
                                  <a:moveTo>
                                    <a:pt x="0" y="0"/>
                                  </a:moveTo>
                                  <a:lnTo>
                                    <a:pt x="0" y="348"/>
                                  </a:lnTo>
                                </a:path>
                              </a:pathLst>
                            </a:custGeom>
                            <a:noFill/>
                            <a:ln w="50239">
                              <a:solidFill>
                                <a:srgbClr val="0005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1" name="Group 437"/>
                        <wpg:cNvGrpSpPr>
                          <a:grpSpLocks/>
                        </wpg:cNvGrpSpPr>
                        <wpg:grpSpPr bwMode="auto">
                          <a:xfrm>
                            <a:off x="422" y="106"/>
                            <a:ext cx="2" cy="350"/>
                            <a:chOff x="422" y="106"/>
                            <a:chExt cx="2" cy="350"/>
                          </a:xfrm>
                        </wpg:grpSpPr>
                        <wps:wsp>
                          <wps:cNvPr id="442" name="Freeform 438"/>
                          <wps:cNvSpPr>
                            <a:spLocks/>
                          </wps:cNvSpPr>
                          <wps:spPr bwMode="auto">
                            <a:xfrm>
                              <a:off x="422" y="106"/>
                              <a:ext cx="2" cy="350"/>
                            </a:xfrm>
                            <a:custGeom>
                              <a:avLst/>
                              <a:gdLst>
                                <a:gd name="T0" fmla="+- 0 106 106"/>
                                <a:gd name="T1" fmla="*/ 106 h 350"/>
                                <a:gd name="T2" fmla="+- 0 455 106"/>
                                <a:gd name="T3" fmla="*/ 455 h 35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350">
                                  <a:moveTo>
                                    <a:pt x="0" y="0"/>
                                  </a:moveTo>
                                  <a:lnTo>
                                    <a:pt x="0" y="349"/>
                                  </a:lnTo>
                                </a:path>
                              </a:pathLst>
                            </a:custGeom>
                            <a:noFill/>
                            <a:ln w="50190">
                              <a:solidFill>
                                <a:srgbClr val="0005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3" name="Group 435"/>
                        <wpg:cNvGrpSpPr>
                          <a:grpSpLocks/>
                        </wpg:cNvGrpSpPr>
                        <wpg:grpSpPr bwMode="auto">
                          <a:xfrm>
                            <a:off x="265" y="72"/>
                            <a:ext cx="316" cy="2"/>
                            <a:chOff x="265" y="72"/>
                            <a:chExt cx="316" cy="2"/>
                          </a:xfrm>
                        </wpg:grpSpPr>
                        <wps:wsp>
                          <wps:cNvPr id="444" name="Freeform 436"/>
                          <wps:cNvSpPr>
                            <a:spLocks/>
                          </wps:cNvSpPr>
                          <wps:spPr bwMode="auto">
                            <a:xfrm>
                              <a:off x="265" y="72"/>
                              <a:ext cx="316" cy="2"/>
                            </a:xfrm>
                            <a:custGeom>
                              <a:avLst/>
                              <a:gdLst>
                                <a:gd name="T0" fmla="+- 0 265 265"/>
                                <a:gd name="T1" fmla="*/ T0 w 316"/>
                                <a:gd name="T2" fmla="+- 0 580 265"/>
                                <a:gd name="T3" fmla="*/ T2 w 31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316">
                                  <a:moveTo>
                                    <a:pt x="0" y="0"/>
                                  </a:moveTo>
                                  <a:lnTo>
                                    <a:pt x="315" y="0"/>
                                  </a:lnTo>
                                </a:path>
                              </a:pathLst>
                            </a:custGeom>
                            <a:noFill/>
                            <a:ln w="43758">
                              <a:solidFill>
                                <a:srgbClr val="0005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5" name="Group 431"/>
                        <wpg:cNvGrpSpPr>
                          <a:grpSpLocks/>
                        </wpg:cNvGrpSpPr>
                        <wpg:grpSpPr bwMode="auto">
                          <a:xfrm>
                            <a:off x="639" y="52"/>
                            <a:ext cx="31" cy="40"/>
                            <a:chOff x="639" y="52"/>
                            <a:chExt cx="31" cy="40"/>
                          </a:xfrm>
                        </wpg:grpSpPr>
                        <wps:wsp>
                          <wps:cNvPr id="446" name="Freeform 434"/>
                          <wps:cNvSpPr>
                            <a:spLocks/>
                          </wps:cNvSpPr>
                          <wps:spPr bwMode="auto">
                            <a:xfrm>
                              <a:off x="639" y="52"/>
                              <a:ext cx="31" cy="40"/>
                            </a:xfrm>
                            <a:custGeom>
                              <a:avLst/>
                              <a:gdLst>
                                <a:gd name="T0" fmla="+- 0 659 639"/>
                                <a:gd name="T1" fmla="*/ T0 w 31"/>
                                <a:gd name="T2" fmla="+- 0 52 52"/>
                                <a:gd name="T3" fmla="*/ 52 h 40"/>
                                <a:gd name="T4" fmla="+- 0 639 639"/>
                                <a:gd name="T5" fmla="*/ T4 w 31"/>
                                <a:gd name="T6" fmla="+- 0 52 52"/>
                                <a:gd name="T7" fmla="*/ 52 h 40"/>
                                <a:gd name="T8" fmla="+- 0 639 639"/>
                                <a:gd name="T9" fmla="*/ T8 w 31"/>
                                <a:gd name="T10" fmla="+- 0 92 52"/>
                                <a:gd name="T11" fmla="*/ 92 h 40"/>
                                <a:gd name="T12" fmla="+- 0 645 639"/>
                                <a:gd name="T13" fmla="*/ T12 w 31"/>
                                <a:gd name="T14" fmla="+- 0 92 52"/>
                                <a:gd name="T15" fmla="*/ 92 h 40"/>
                                <a:gd name="T16" fmla="+- 0 645 639"/>
                                <a:gd name="T17" fmla="*/ T16 w 31"/>
                                <a:gd name="T18" fmla="+- 0 75 52"/>
                                <a:gd name="T19" fmla="*/ 75 h 40"/>
                                <a:gd name="T20" fmla="+- 0 658 639"/>
                                <a:gd name="T21" fmla="*/ T20 w 31"/>
                                <a:gd name="T22" fmla="+- 0 75 52"/>
                                <a:gd name="T23" fmla="*/ 75 h 40"/>
                                <a:gd name="T24" fmla="+- 0 658 639"/>
                                <a:gd name="T25" fmla="*/ T24 w 31"/>
                                <a:gd name="T26" fmla="+- 0 75 52"/>
                                <a:gd name="T27" fmla="*/ 75 h 40"/>
                                <a:gd name="T28" fmla="+- 0 661 639"/>
                                <a:gd name="T29" fmla="*/ T28 w 31"/>
                                <a:gd name="T30" fmla="+- 0 74 52"/>
                                <a:gd name="T31" fmla="*/ 74 h 40"/>
                                <a:gd name="T32" fmla="+- 0 664 639"/>
                                <a:gd name="T33" fmla="*/ T32 w 31"/>
                                <a:gd name="T34" fmla="+- 0 73 52"/>
                                <a:gd name="T35" fmla="*/ 73 h 40"/>
                                <a:gd name="T36" fmla="+- 0 666 639"/>
                                <a:gd name="T37" fmla="*/ T36 w 31"/>
                                <a:gd name="T38" fmla="+- 0 72 52"/>
                                <a:gd name="T39" fmla="*/ 72 h 40"/>
                                <a:gd name="T40" fmla="+- 0 667 639"/>
                                <a:gd name="T41" fmla="*/ T40 w 31"/>
                                <a:gd name="T42" fmla="+- 0 70 52"/>
                                <a:gd name="T43" fmla="*/ 70 h 40"/>
                                <a:gd name="T44" fmla="+- 0 645 639"/>
                                <a:gd name="T45" fmla="*/ T44 w 31"/>
                                <a:gd name="T46" fmla="+- 0 70 52"/>
                                <a:gd name="T47" fmla="*/ 70 h 40"/>
                                <a:gd name="T48" fmla="+- 0 645 639"/>
                                <a:gd name="T49" fmla="*/ T48 w 31"/>
                                <a:gd name="T50" fmla="+- 0 57 52"/>
                                <a:gd name="T51" fmla="*/ 57 h 40"/>
                                <a:gd name="T52" fmla="+- 0 668 639"/>
                                <a:gd name="T53" fmla="*/ T52 w 31"/>
                                <a:gd name="T54" fmla="+- 0 57 52"/>
                                <a:gd name="T55" fmla="*/ 57 h 40"/>
                                <a:gd name="T56" fmla="+- 0 667 639"/>
                                <a:gd name="T57" fmla="*/ T56 w 31"/>
                                <a:gd name="T58" fmla="+- 0 57 52"/>
                                <a:gd name="T59" fmla="*/ 57 h 40"/>
                                <a:gd name="T60" fmla="+- 0 665 639"/>
                                <a:gd name="T61" fmla="*/ T60 w 31"/>
                                <a:gd name="T62" fmla="+- 0 55 52"/>
                                <a:gd name="T63" fmla="*/ 55 h 40"/>
                                <a:gd name="T64" fmla="+- 0 663 639"/>
                                <a:gd name="T65" fmla="*/ T64 w 31"/>
                                <a:gd name="T66" fmla="+- 0 53 52"/>
                                <a:gd name="T67" fmla="*/ 53 h 40"/>
                                <a:gd name="T68" fmla="+- 0 659 639"/>
                                <a:gd name="T69" fmla="*/ T68 w 31"/>
                                <a:gd name="T70" fmla="+- 0 52 52"/>
                                <a:gd name="T71" fmla="*/ 52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31" h="40">
                                  <a:moveTo>
                                    <a:pt x="2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40"/>
                                  </a:lnTo>
                                  <a:lnTo>
                                    <a:pt x="6" y="40"/>
                                  </a:lnTo>
                                  <a:lnTo>
                                    <a:pt x="6" y="23"/>
                                  </a:lnTo>
                                  <a:lnTo>
                                    <a:pt x="19" y="23"/>
                                  </a:lnTo>
                                  <a:lnTo>
                                    <a:pt x="22" y="22"/>
                                  </a:lnTo>
                                  <a:lnTo>
                                    <a:pt x="25" y="21"/>
                                  </a:lnTo>
                                  <a:lnTo>
                                    <a:pt x="27" y="20"/>
                                  </a:lnTo>
                                  <a:lnTo>
                                    <a:pt x="28" y="18"/>
                                  </a:lnTo>
                                  <a:lnTo>
                                    <a:pt x="6" y="18"/>
                                  </a:lnTo>
                                  <a:lnTo>
                                    <a:pt x="6" y="5"/>
                                  </a:lnTo>
                                  <a:lnTo>
                                    <a:pt x="29" y="5"/>
                                  </a:lnTo>
                                  <a:lnTo>
                                    <a:pt x="28" y="5"/>
                                  </a:lnTo>
                                  <a:lnTo>
                                    <a:pt x="26" y="3"/>
                                  </a:lnTo>
                                  <a:lnTo>
                                    <a:pt x="24" y="1"/>
                                  </a:lnTo>
                                  <a:lnTo>
                                    <a:pt x="2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7" name="Freeform 433"/>
                          <wps:cNvSpPr>
                            <a:spLocks/>
                          </wps:cNvSpPr>
                          <wps:spPr bwMode="auto">
                            <a:xfrm>
                              <a:off x="639" y="52"/>
                              <a:ext cx="31" cy="40"/>
                            </a:xfrm>
                            <a:custGeom>
                              <a:avLst/>
                              <a:gdLst>
                                <a:gd name="T0" fmla="+- 0 658 639"/>
                                <a:gd name="T1" fmla="*/ T0 w 31"/>
                                <a:gd name="T2" fmla="+- 0 75 52"/>
                                <a:gd name="T3" fmla="*/ 75 h 40"/>
                                <a:gd name="T4" fmla="+- 0 652 639"/>
                                <a:gd name="T5" fmla="*/ T4 w 31"/>
                                <a:gd name="T6" fmla="+- 0 75 52"/>
                                <a:gd name="T7" fmla="*/ 75 h 40"/>
                                <a:gd name="T8" fmla="+- 0 663 639"/>
                                <a:gd name="T9" fmla="*/ T8 w 31"/>
                                <a:gd name="T10" fmla="+- 0 92 52"/>
                                <a:gd name="T11" fmla="*/ 92 h 40"/>
                                <a:gd name="T12" fmla="+- 0 669 639"/>
                                <a:gd name="T13" fmla="*/ T12 w 31"/>
                                <a:gd name="T14" fmla="+- 0 92 52"/>
                                <a:gd name="T15" fmla="*/ 92 h 40"/>
                                <a:gd name="T16" fmla="+- 0 658 639"/>
                                <a:gd name="T17" fmla="*/ T16 w 31"/>
                                <a:gd name="T18" fmla="+- 0 75 52"/>
                                <a:gd name="T19" fmla="*/ 75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" h="40">
                                  <a:moveTo>
                                    <a:pt x="19" y="23"/>
                                  </a:moveTo>
                                  <a:lnTo>
                                    <a:pt x="13" y="23"/>
                                  </a:lnTo>
                                  <a:lnTo>
                                    <a:pt x="24" y="40"/>
                                  </a:lnTo>
                                  <a:lnTo>
                                    <a:pt x="30" y="40"/>
                                  </a:lnTo>
                                  <a:lnTo>
                                    <a:pt x="19" y="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48" name="Freeform 432"/>
                          <wps:cNvSpPr>
                            <a:spLocks/>
                          </wps:cNvSpPr>
                          <wps:spPr bwMode="auto">
                            <a:xfrm>
                              <a:off x="639" y="52"/>
                              <a:ext cx="31" cy="40"/>
                            </a:xfrm>
                            <a:custGeom>
                              <a:avLst/>
                              <a:gdLst>
                                <a:gd name="T0" fmla="+- 0 668 639"/>
                                <a:gd name="T1" fmla="*/ T0 w 31"/>
                                <a:gd name="T2" fmla="+- 0 57 52"/>
                                <a:gd name="T3" fmla="*/ 57 h 40"/>
                                <a:gd name="T4" fmla="+- 0 655 639"/>
                                <a:gd name="T5" fmla="*/ T4 w 31"/>
                                <a:gd name="T6" fmla="+- 0 57 52"/>
                                <a:gd name="T7" fmla="*/ 57 h 40"/>
                                <a:gd name="T8" fmla="+- 0 656 639"/>
                                <a:gd name="T9" fmla="*/ T8 w 31"/>
                                <a:gd name="T10" fmla="+- 0 57 52"/>
                                <a:gd name="T11" fmla="*/ 57 h 40"/>
                                <a:gd name="T12" fmla="+- 0 657 639"/>
                                <a:gd name="T13" fmla="*/ T12 w 31"/>
                                <a:gd name="T14" fmla="+- 0 58 52"/>
                                <a:gd name="T15" fmla="*/ 58 h 40"/>
                                <a:gd name="T16" fmla="+- 0 658 639"/>
                                <a:gd name="T17" fmla="*/ T16 w 31"/>
                                <a:gd name="T18" fmla="+- 0 58 52"/>
                                <a:gd name="T19" fmla="*/ 58 h 40"/>
                                <a:gd name="T20" fmla="+- 0 659 639"/>
                                <a:gd name="T21" fmla="*/ T20 w 31"/>
                                <a:gd name="T22" fmla="+- 0 58 52"/>
                                <a:gd name="T23" fmla="*/ 58 h 40"/>
                                <a:gd name="T24" fmla="+- 0 660 639"/>
                                <a:gd name="T25" fmla="*/ T24 w 31"/>
                                <a:gd name="T26" fmla="+- 0 59 52"/>
                                <a:gd name="T27" fmla="*/ 59 h 40"/>
                                <a:gd name="T28" fmla="+- 0 660 639"/>
                                <a:gd name="T29" fmla="*/ T28 w 31"/>
                                <a:gd name="T30" fmla="+- 0 59 52"/>
                                <a:gd name="T31" fmla="*/ 59 h 40"/>
                                <a:gd name="T32" fmla="+- 0 661 639"/>
                                <a:gd name="T33" fmla="*/ T32 w 31"/>
                                <a:gd name="T34" fmla="+- 0 60 52"/>
                                <a:gd name="T35" fmla="*/ 60 h 40"/>
                                <a:gd name="T36" fmla="+- 0 662 639"/>
                                <a:gd name="T37" fmla="*/ T36 w 31"/>
                                <a:gd name="T38" fmla="+- 0 60 52"/>
                                <a:gd name="T39" fmla="*/ 60 h 40"/>
                                <a:gd name="T40" fmla="+- 0 662 639"/>
                                <a:gd name="T41" fmla="*/ T40 w 31"/>
                                <a:gd name="T42" fmla="+- 0 61 52"/>
                                <a:gd name="T43" fmla="*/ 61 h 40"/>
                                <a:gd name="T44" fmla="+- 0 662 639"/>
                                <a:gd name="T45" fmla="*/ T44 w 31"/>
                                <a:gd name="T46" fmla="+- 0 62 52"/>
                                <a:gd name="T47" fmla="*/ 62 h 40"/>
                                <a:gd name="T48" fmla="+- 0 662 639"/>
                                <a:gd name="T49" fmla="*/ T48 w 31"/>
                                <a:gd name="T50" fmla="+- 0 65 52"/>
                                <a:gd name="T51" fmla="*/ 65 h 40"/>
                                <a:gd name="T52" fmla="+- 0 653 639"/>
                                <a:gd name="T53" fmla="*/ T52 w 31"/>
                                <a:gd name="T54" fmla="+- 0 70 52"/>
                                <a:gd name="T55" fmla="*/ 70 h 40"/>
                                <a:gd name="T56" fmla="+- 0 667 639"/>
                                <a:gd name="T57" fmla="*/ T56 w 31"/>
                                <a:gd name="T58" fmla="+- 0 70 52"/>
                                <a:gd name="T59" fmla="*/ 70 h 40"/>
                                <a:gd name="T60" fmla="+- 0 669 639"/>
                                <a:gd name="T61" fmla="*/ T60 w 31"/>
                                <a:gd name="T62" fmla="+- 0 67 52"/>
                                <a:gd name="T63" fmla="*/ 67 h 40"/>
                                <a:gd name="T64" fmla="+- 0 669 639"/>
                                <a:gd name="T65" fmla="*/ T64 w 31"/>
                                <a:gd name="T66" fmla="+- 0 60 52"/>
                                <a:gd name="T67" fmla="*/ 60 h 40"/>
                                <a:gd name="T68" fmla="+- 0 668 639"/>
                                <a:gd name="T69" fmla="*/ T68 w 31"/>
                                <a:gd name="T70" fmla="+- 0 57 52"/>
                                <a:gd name="T71" fmla="*/ 57 h 4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31" h="40">
                                  <a:moveTo>
                                    <a:pt x="29" y="5"/>
                                  </a:moveTo>
                                  <a:lnTo>
                                    <a:pt x="16" y="5"/>
                                  </a:lnTo>
                                  <a:lnTo>
                                    <a:pt x="17" y="5"/>
                                  </a:lnTo>
                                  <a:lnTo>
                                    <a:pt x="18" y="6"/>
                                  </a:lnTo>
                                  <a:lnTo>
                                    <a:pt x="19" y="6"/>
                                  </a:lnTo>
                                  <a:lnTo>
                                    <a:pt x="20" y="6"/>
                                  </a:lnTo>
                                  <a:lnTo>
                                    <a:pt x="21" y="7"/>
                                  </a:lnTo>
                                  <a:lnTo>
                                    <a:pt x="22" y="8"/>
                                  </a:lnTo>
                                  <a:lnTo>
                                    <a:pt x="23" y="8"/>
                                  </a:lnTo>
                                  <a:lnTo>
                                    <a:pt x="23" y="9"/>
                                  </a:lnTo>
                                  <a:lnTo>
                                    <a:pt x="23" y="10"/>
                                  </a:lnTo>
                                  <a:lnTo>
                                    <a:pt x="23" y="13"/>
                                  </a:lnTo>
                                  <a:lnTo>
                                    <a:pt x="14" y="18"/>
                                  </a:lnTo>
                                  <a:lnTo>
                                    <a:pt x="28" y="18"/>
                                  </a:lnTo>
                                  <a:lnTo>
                                    <a:pt x="30" y="15"/>
                                  </a:lnTo>
                                  <a:lnTo>
                                    <a:pt x="30" y="8"/>
                                  </a:lnTo>
                                  <a:lnTo>
                                    <a:pt x="29" y="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49" name="Group 428"/>
                        <wpg:cNvGrpSpPr>
                          <a:grpSpLocks/>
                        </wpg:cNvGrpSpPr>
                        <wpg:grpSpPr bwMode="auto">
                          <a:xfrm>
                            <a:off x="620" y="38"/>
                            <a:ext cx="67" cy="65"/>
                            <a:chOff x="620" y="38"/>
                            <a:chExt cx="67" cy="65"/>
                          </a:xfrm>
                        </wpg:grpSpPr>
                        <wps:wsp>
                          <wps:cNvPr id="450" name="Freeform 430"/>
                          <wps:cNvSpPr>
                            <a:spLocks/>
                          </wps:cNvSpPr>
                          <wps:spPr bwMode="auto">
                            <a:xfrm>
                              <a:off x="620" y="38"/>
                              <a:ext cx="67" cy="65"/>
                            </a:xfrm>
                            <a:custGeom>
                              <a:avLst/>
                              <a:gdLst>
                                <a:gd name="T0" fmla="+- 0 653 620"/>
                                <a:gd name="T1" fmla="*/ T0 w 67"/>
                                <a:gd name="T2" fmla="+- 0 38 38"/>
                                <a:gd name="T3" fmla="*/ 38 h 65"/>
                                <a:gd name="T4" fmla="+- 0 632 620"/>
                                <a:gd name="T5" fmla="*/ T4 w 67"/>
                                <a:gd name="T6" fmla="+- 0 45 38"/>
                                <a:gd name="T7" fmla="*/ 45 h 65"/>
                                <a:gd name="T8" fmla="+- 0 620 620"/>
                                <a:gd name="T9" fmla="*/ T8 w 67"/>
                                <a:gd name="T10" fmla="+- 0 63 38"/>
                                <a:gd name="T11" fmla="*/ 63 h 65"/>
                                <a:gd name="T12" fmla="+- 0 624 620"/>
                                <a:gd name="T13" fmla="*/ T12 w 67"/>
                                <a:gd name="T14" fmla="+- 0 88 38"/>
                                <a:gd name="T15" fmla="*/ 88 h 65"/>
                                <a:gd name="T16" fmla="+- 0 638 620"/>
                                <a:gd name="T17" fmla="*/ T16 w 67"/>
                                <a:gd name="T18" fmla="+- 0 103 38"/>
                                <a:gd name="T19" fmla="*/ 103 h 65"/>
                                <a:gd name="T20" fmla="+- 0 656 620"/>
                                <a:gd name="T21" fmla="*/ T20 w 67"/>
                                <a:gd name="T22" fmla="+- 0 101 38"/>
                                <a:gd name="T23" fmla="*/ 101 h 65"/>
                                <a:gd name="T24" fmla="+- 0 653 620"/>
                                <a:gd name="T25" fmla="*/ T24 w 67"/>
                                <a:gd name="T26" fmla="+- 0 101 38"/>
                                <a:gd name="T27" fmla="*/ 101 h 65"/>
                                <a:gd name="T28" fmla="+- 0 632 620"/>
                                <a:gd name="T29" fmla="*/ T28 w 67"/>
                                <a:gd name="T30" fmla="+- 0 93 38"/>
                                <a:gd name="T31" fmla="*/ 93 h 65"/>
                                <a:gd name="T32" fmla="+- 0 623 620"/>
                                <a:gd name="T33" fmla="*/ T32 w 67"/>
                                <a:gd name="T34" fmla="+- 0 74 38"/>
                                <a:gd name="T35" fmla="*/ 74 h 65"/>
                                <a:gd name="T36" fmla="+- 0 631 620"/>
                                <a:gd name="T37" fmla="*/ T36 w 67"/>
                                <a:gd name="T38" fmla="+- 0 53 38"/>
                                <a:gd name="T39" fmla="*/ 53 h 65"/>
                                <a:gd name="T40" fmla="+- 0 650 620"/>
                                <a:gd name="T41" fmla="*/ T40 w 67"/>
                                <a:gd name="T42" fmla="+- 0 43 38"/>
                                <a:gd name="T43" fmla="*/ 43 h 65"/>
                                <a:gd name="T44" fmla="+- 0 668 620"/>
                                <a:gd name="T45" fmla="*/ T44 w 67"/>
                                <a:gd name="T46" fmla="+- 0 43 38"/>
                                <a:gd name="T47" fmla="*/ 43 h 65"/>
                                <a:gd name="T48" fmla="+- 0 663 620"/>
                                <a:gd name="T49" fmla="*/ T48 w 67"/>
                                <a:gd name="T50" fmla="+- 0 40 38"/>
                                <a:gd name="T51" fmla="*/ 40 h 65"/>
                                <a:gd name="T52" fmla="+- 0 653 620"/>
                                <a:gd name="T53" fmla="*/ T52 w 67"/>
                                <a:gd name="T54" fmla="+- 0 38 38"/>
                                <a:gd name="T55" fmla="*/ 38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67" h="65">
                                  <a:moveTo>
                                    <a:pt x="33" y="0"/>
                                  </a:moveTo>
                                  <a:lnTo>
                                    <a:pt x="12" y="7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4" y="50"/>
                                  </a:lnTo>
                                  <a:lnTo>
                                    <a:pt x="18" y="65"/>
                                  </a:lnTo>
                                  <a:lnTo>
                                    <a:pt x="36" y="63"/>
                                  </a:lnTo>
                                  <a:lnTo>
                                    <a:pt x="33" y="63"/>
                                  </a:lnTo>
                                  <a:lnTo>
                                    <a:pt x="12" y="55"/>
                                  </a:lnTo>
                                  <a:lnTo>
                                    <a:pt x="3" y="36"/>
                                  </a:lnTo>
                                  <a:lnTo>
                                    <a:pt x="11" y="15"/>
                                  </a:lnTo>
                                  <a:lnTo>
                                    <a:pt x="30" y="5"/>
                                  </a:lnTo>
                                  <a:lnTo>
                                    <a:pt x="48" y="5"/>
                                  </a:lnTo>
                                  <a:lnTo>
                                    <a:pt x="43" y="2"/>
                                  </a:lnTo>
                                  <a:lnTo>
                                    <a:pt x="3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1" name="Freeform 429"/>
                          <wps:cNvSpPr>
                            <a:spLocks/>
                          </wps:cNvSpPr>
                          <wps:spPr bwMode="auto">
                            <a:xfrm>
                              <a:off x="620" y="38"/>
                              <a:ext cx="67" cy="65"/>
                            </a:xfrm>
                            <a:custGeom>
                              <a:avLst/>
                              <a:gdLst>
                                <a:gd name="T0" fmla="+- 0 668 620"/>
                                <a:gd name="T1" fmla="*/ T0 w 67"/>
                                <a:gd name="T2" fmla="+- 0 43 38"/>
                                <a:gd name="T3" fmla="*/ 43 h 65"/>
                                <a:gd name="T4" fmla="+- 0 650 620"/>
                                <a:gd name="T5" fmla="*/ T4 w 67"/>
                                <a:gd name="T6" fmla="+- 0 43 38"/>
                                <a:gd name="T7" fmla="*/ 43 h 65"/>
                                <a:gd name="T8" fmla="+- 0 672 620"/>
                                <a:gd name="T9" fmla="*/ T8 w 67"/>
                                <a:gd name="T10" fmla="+- 0 51 38"/>
                                <a:gd name="T11" fmla="*/ 51 h 65"/>
                                <a:gd name="T12" fmla="+- 0 681 620"/>
                                <a:gd name="T13" fmla="*/ T12 w 67"/>
                                <a:gd name="T14" fmla="+- 0 69 38"/>
                                <a:gd name="T15" fmla="*/ 69 h 65"/>
                                <a:gd name="T16" fmla="+- 0 674 620"/>
                                <a:gd name="T17" fmla="*/ T16 w 67"/>
                                <a:gd name="T18" fmla="+- 0 91 38"/>
                                <a:gd name="T19" fmla="*/ 91 h 65"/>
                                <a:gd name="T20" fmla="+- 0 656 620"/>
                                <a:gd name="T21" fmla="*/ T20 w 67"/>
                                <a:gd name="T22" fmla="+- 0 101 38"/>
                                <a:gd name="T23" fmla="*/ 101 h 65"/>
                                <a:gd name="T24" fmla="+- 0 653 620"/>
                                <a:gd name="T25" fmla="*/ T24 w 67"/>
                                <a:gd name="T26" fmla="+- 0 101 38"/>
                                <a:gd name="T27" fmla="*/ 101 h 65"/>
                                <a:gd name="T28" fmla="+- 0 656 620"/>
                                <a:gd name="T29" fmla="*/ T28 w 67"/>
                                <a:gd name="T30" fmla="+- 0 101 38"/>
                                <a:gd name="T31" fmla="*/ 101 h 65"/>
                                <a:gd name="T32" fmla="+- 0 665 620"/>
                                <a:gd name="T33" fmla="*/ T32 w 67"/>
                                <a:gd name="T34" fmla="+- 0 101 38"/>
                                <a:gd name="T35" fmla="*/ 101 h 65"/>
                                <a:gd name="T36" fmla="+- 0 681 620"/>
                                <a:gd name="T37" fmla="*/ T36 w 67"/>
                                <a:gd name="T38" fmla="+- 0 90 38"/>
                                <a:gd name="T39" fmla="*/ 90 h 65"/>
                                <a:gd name="T40" fmla="+- 0 687 620"/>
                                <a:gd name="T41" fmla="*/ T40 w 67"/>
                                <a:gd name="T42" fmla="+- 0 74 38"/>
                                <a:gd name="T43" fmla="*/ 74 h 65"/>
                                <a:gd name="T44" fmla="+- 0 680 620"/>
                                <a:gd name="T45" fmla="*/ T44 w 67"/>
                                <a:gd name="T46" fmla="+- 0 52 38"/>
                                <a:gd name="T47" fmla="*/ 52 h 65"/>
                                <a:gd name="T48" fmla="+- 0 668 620"/>
                                <a:gd name="T49" fmla="*/ T48 w 67"/>
                                <a:gd name="T50" fmla="+- 0 43 38"/>
                                <a:gd name="T51" fmla="*/ 43 h 6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67" h="65">
                                  <a:moveTo>
                                    <a:pt x="48" y="5"/>
                                  </a:moveTo>
                                  <a:lnTo>
                                    <a:pt x="30" y="5"/>
                                  </a:lnTo>
                                  <a:lnTo>
                                    <a:pt x="52" y="13"/>
                                  </a:lnTo>
                                  <a:lnTo>
                                    <a:pt x="61" y="31"/>
                                  </a:lnTo>
                                  <a:lnTo>
                                    <a:pt x="54" y="53"/>
                                  </a:lnTo>
                                  <a:lnTo>
                                    <a:pt x="36" y="63"/>
                                  </a:lnTo>
                                  <a:lnTo>
                                    <a:pt x="33" y="63"/>
                                  </a:lnTo>
                                  <a:lnTo>
                                    <a:pt x="36" y="63"/>
                                  </a:lnTo>
                                  <a:lnTo>
                                    <a:pt x="45" y="63"/>
                                  </a:lnTo>
                                  <a:lnTo>
                                    <a:pt x="61" y="52"/>
                                  </a:lnTo>
                                  <a:lnTo>
                                    <a:pt x="67" y="36"/>
                                  </a:lnTo>
                                  <a:lnTo>
                                    <a:pt x="60" y="14"/>
                                  </a:lnTo>
                                  <a:lnTo>
                                    <a:pt x="48" y="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F6BC1AA" id="Group 427" o:spid="_x0000_s1026" style="width:34.35pt;height:24.75pt;mso-position-horizontal-relative:char;mso-position-vertical-relative:line" coordsize="687,4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">
                <v:group id="Group 441" o:spid="_x0000_s1027" style="position:absolute;left:35;top:422;width:272;height:2" coordorigin="35,422" coordsize="2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L2sR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">
                  <v:shape id="Freeform 442" o:spid="_x0000_s1028" style="position:absolute;left:35;top:422;width:272;height:2;visibility:visible;mso-wrap-style:square;v-text-anchor:top" coordsize="27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" path="m,l271,e" filled="f" strokecolor="#000524" strokeweight="3.5pt">
                    <v:path arrowok="t" o:connecttype="custom" o:connectlocs="0,0;271,0" o:connectangles="0,0"/>
                  </v:shape>
                </v:group>
                <v:group id="Group 439" o:spid="_x0000_s1029" style="position:absolute;left:74;top:40;width:2;height:348" coordorigin="74,40" coordsize="2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/Fr4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">
                  <v:shape id="Freeform 440" o:spid="_x0000_s1030" style="position:absolute;left:74;top:40;width:2;height:348;visibility:visible;mso-wrap-style:square;v-text-anchor:top" coordsize="2,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" path="m,l,348e" filled="f" strokecolor="#000524" strokeweight="1.39553mm">
                    <v:path arrowok="t" o:connecttype="custom" o:connectlocs="0,40;0,388" o:connectangles="0,0"/>
                  </v:shape>
                </v:group>
                <v:group id="Group 437" o:spid="_x0000_s1031" style="position:absolute;left:422;top:106;width:2;height:350" coordorigin="422,106" coordsize="2,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">
                  <v:shape id="Freeform 438" o:spid="_x0000_s1032" style="position:absolute;left:422;top:106;width:2;height:350;visibility:visible;mso-wrap-style:square;v-text-anchor:top" coordsize="2,3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" path="m,l,349e" filled="f" strokecolor="#000524" strokeweight="1.39417mm">
                    <v:path arrowok="t" o:connecttype="custom" o:connectlocs="0,106;0,455" o:connectangles="0,0"/>
                  </v:shape>
                </v:group>
                <v:group id="Group 435" o:spid="_x0000_s1033" style="position:absolute;left:265;top:72;width:316;height:2" coordorigin="265,72" coordsize="3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">
                  <v:shape id="Freeform 436" o:spid="_x0000_s1034" style="position:absolute;left:265;top:72;width:316;height:2;visibility:visible;mso-wrap-style:square;v-text-anchor:top" coordsize="31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" path="m,l315,e" filled="f" strokecolor="#000524" strokeweight="1.2155mm">
                    <v:path arrowok="t" o:connecttype="custom" o:connectlocs="0,0;315,0" o:connectangles="0,0"/>
                  </v:shape>
                </v:group>
                <v:group id="Group 431" o:spid="_x0000_s1035" style="position:absolute;left:639;top:52;width:31;height:40" coordorigin="639,52" coordsize="31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">
                  <v:shape id="Freeform 434" o:spid="_x0000_s1036" style="position:absolute;left:639;top:52;width:31;height:40;visibility:visible;mso-wrap-style:square;v-text-anchor:top" coordsize="31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" path="m20,l,,,40r6,l6,23r13,l22,22r3,-1l27,20r1,-2l6,18,6,5r23,l28,5,26,3,24,1,20,xe" fillcolor="#000524" stroked="f">
                    <v:path arrowok="t" o:connecttype="custom" o:connectlocs="20,52;0,52;0,92;6,92;6,75;19,75;19,75;22,74;25,73;27,72;28,70;6,70;6,57;29,57;28,57;26,55;24,53;20,52" o:connectangles="0,0,0,0,0,0,0,0,0,0,0,0,0,0,0,0,0,0"/>
                  </v:shape>
                  <v:shape id="Freeform 433" o:spid="_x0000_s1037" style="position:absolute;left:639;top:52;width:31;height:40;visibility:visible;mso-wrap-style:square;v-text-anchor:top" coordsize="31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" path="m19,23r-6,l24,40r6,l19,23xe" fillcolor="#000524" stroked="f">
                    <v:path arrowok="t" o:connecttype="custom" o:connectlocs="19,75;13,75;24,92;30,92;19,75" o:connectangles="0,0,0,0,0"/>
                  </v:shape>
                  <v:shape id="Freeform 432" o:spid="_x0000_s1038" style="position:absolute;left:639;top:52;width:31;height:40;visibility:visible;mso-wrap-style:square;v-text-anchor:top" coordsize="31,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" path="m29,5l16,5r1,l18,6r1,l20,6r1,1l22,8r1,l23,9r,1l23,13r-9,5l28,18r2,-3l30,8,29,5xe" fillcolor="#000524" stroked="f">
                    <v:path arrowok="t" o:connecttype="custom" o:connectlocs="29,57;16,57;17,57;18,58;19,58;20,58;21,59;21,59;22,60;23,60;23,61;23,62;23,65;14,70;28,70;30,67;30,60;29,57" o:connectangles="0,0,0,0,0,0,0,0,0,0,0,0,0,0,0,0,0,0"/>
                  </v:shape>
                </v:group>
                <v:group id="Group 428" o:spid="_x0000_s1039" style="position:absolute;left:620;top:38;width:67;height:65" coordorigin="620,38" coordsize="67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">
                  <v:shape id="Freeform 430" o:spid="_x0000_s1040" style="position:absolute;left:620;top:38;width:67;height:65;visibility:visible;mso-wrap-style:square;v-text-anchor:top" coordsize="67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" path="m33,l12,7,,25,4,50,18,65,36,63r-3,l12,55,3,36,11,15,30,5r18,l43,2,33,xe" fillcolor="#000524" stroked="f">
                    <v:path arrowok="t" o:connecttype="custom" o:connectlocs="33,38;12,45;0,63;4,88;18,103;36,101;33,101;12,93;3,74;11,53;30,43;48,43;43,40;33,38" o:connectangles="0,0,0,0,0,0,0,0,0,0,0,0,0,0"/>
                  </v:shape>
                  <v:shape id="Freeform 429" o:spid="_x0000_s1041" style="position:absolute;left:620;top:38;width:67;height:65;visibility:visible;mso-wrap-style:square;v-text-anchor:top" coordsize="67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" path="m48,5l30,5r22,8l61,31,54,53,36,63r-3,l36,63r9,l61,52,67,36,60,14,48,5xe" fillcolor="#000524" stroked="f">
                    <v:path arrowok="t" o:connecttype="custom" o:connectlocs="48,43;30,43;52,51;61,69;54,91;36,101;33,101;36,101;45,101;61,90;67,74;60,52;48,43" o:connectangles="0,0,0,0,0,0,0,0,0,0,0,0,0"/>
                  </v:shape>
                </v:group>
                <w10:anchorlock/>
              </v:group>
            </w:pict>
          </mc:Fallback>
        </mc:AlternateContent>
      </w:r>
      <w:r w:rsidR="00CE5344">
        <w:rPr>
          <w:rFonts w:ascii="Times New Roman"/>
          <w:spacing w:val="-7"/>
          <w:position w:val="13"/>
        </w:rPr>
        <w:tab/>
      </w:r>
      <w:r>
        <w:rPr>
          <w:rFonts w:ascii="Times New Roman"/>
          <w:noProof/>
          <w:spacing w:val="-7"/>
        </w:rPr>
        <mc:AlternateContent>
          <mc:Choice Requires="wpg">
            <w:drawing>
              <wp:inline distT="0" distB="0" distL="0" distR="0" wp14:anchorId="08D4C1C5" wp14:editId="1183DB18">
                <wp:extent cx="425450" cy="481330"/>
                <wp:effectExtent l="5715" t="3810" r="6985" b="635"/>
                <wp:docPr id="426" name="Group 4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25450" cy="481330"/>
                          <a:chOff x="0" y="0"/>
                          <a:chExt cx="670" cy="758"/>
                        </a:xfrm>
                      </wpg:grpSpPr>
                      <wpg:grpSp>
                        <wpg:cNvPr id="427" name="Group 424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670" cy="758"/>
                            <a:chOff x="0" y="0"/>
                            <a:chExt cx="670" cy="758"/>
                          </a:xfrm>
                        </wpg:grpSpPr>
                        <wps:wsp>
                          <wps:cNvPr id="428" name="Freeform 426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670" cy="758"/>
                            </a:xfrm>
                            <a:custGeom>
                              <a:avLst/>
                              <a:gdLst>
                                <a:gd name="T0" fmla="*/ 335 w 670"/>
                                <a:gd name="T1" fmla="*/ 0 h 758"/>
                                <a:gd name="T2" fmla="*/ 0 w 670"/>
                                <a:gd name="T3" fmla="*/ 193 h 758"/>
                                <a:gd name="T4" fmla="*/ 0 w 670"/>
                                <a:gd name="T5" fmla="*/ 565 h 758"/>
                                <a:gd name="T6" fmla="*/ 335 w 670"/>
                                <a:gd name="T7" fmla="*/ 758 h 758"/>
                                <a:gd name="T8" fmla="*/ 450 w 670"/>
                                <a:gd name="T9" fmla="*/ 691 h 758"/>
                                <a:gd name="T10" fmla="*/ 335 w 670"/>
                                <a:gd name="T11" fmla="*/ 691 h 758"/>
                                <a:gd name="T12" fmla="*/ 58 w 670"/>
                                <a:gd name="T13" fmla="*/ 531 h 758"/>
                                <a:gd name="T14" fmla="*/ 58 w 670"/>
                                <a:gd name="T15" fmla="*/ 227 h 758"/>
                                <a:gd name="T16" fmla="*/ 335 w 670"/>
                                <a:gd name="T17" fmla="*/ 67 h 758"/>
                                <a:gd name="T18" fmla="*/ 450 w 670"/>
                                <a:gd name="T19" fmla="*/ 67 h 758"/>
                                <a:gd name="T20" fmla="*/ 335 w 670"/>
                                <a:gd name="T21" fmla="*/ 0 h 75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670" h="758">
                                  <a:moveTo>
                                    <a:pt x="335" y="0"/>
                                  </a:moveTo>
                                  <a:lnTo>
                                    <a:pt x="0" y="193"/>
                                  </a:lnTo>
                                  <a:lnTo>
                                    <a:pt x="0" y="565"/>
                                  </a:lnTo>
                                  <a:lnTo>
                                    <a:pt x="335" y="758"/>
                                  </a:lnTo>
                                  <a:lnTo>
                                    <a:pt x="450" y="691"/>
                                  </a:lnTo>
                                  <a:lnTo>
                                    <a:pt x="335" y="691"/>
                                  </a:lnTo>
                                  <a:lnTo>
                                    <a:pt x="58" y="531"/>
                                  </a:lnTo>
                                  <a:lnTo>
                                    <a:pt x="58" y="227"/>
                                  </a:lnTo>
                                  <a:lnTo>
                                    <a:pt x="335" y="67"/>
                                  </a:lnTo>
                                  <a:lnTo>
                                    <a:pt x="450" y="67"/>
                                  </a:lnTo>
                                  <a:lnTo>
                                    <a:pt x="33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9" name="Freeform 425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670" cy="758"/>
                            </a:xfrm>
                            <a:custGeom>
                              <a:avLst/>
                              <a:gdLst>
                                <a:gd name="T0" fmla="*/ 450 w 670"/>
                                <a:gd name="T1" fmla="*/ 67 h 758"/>
                                <a:gd name="T2" fmla="*/ 335 w 670"/>
                                <a:gd name="T3" fmla="*/ 67 h 758"/>
                                <a:gd name="T4" fmla="*/ 611 w 670"/>
                                <a:gd name="T5" fmla="*/ 227 h 758"/>
                                <a:gd name="T6" fmla="*/ 611 w 670"/>
                                <a:gd name="T7" fmla="*/ 531 h 758"/>
                                <a:gd name="T8" fmla="*/ 335 w 670"/>
                                <a:gd name="T9" fmla="*/ 691 h 758"/>
                                <a:gd name="T10" fmla="*/ 450 w 670"/>
                                <a:gd name="T11" fmla="*/ 691 h 758"/>
                                <a:gd name="T12" fmla="*/ 669 w 670"/>
                                <a:gd name="T13" fmla="*/ 565 h 758"/>
                                <a:gd name="T14" fmla="*/ 669 w 670"/>
                                <a:gd name="T15" fmla="*/ 193 h 758"/>
                                <a:gd name="T16" fmla="*/ 450 w 670"/>
                                <a:gd name="T17" fmla="*/ 67 h 758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670" h="758">
                                  <a:moveTo>
                                    <a:pt x="450" y="67"/>
                                  </a:moveTo>
                                  <a:lnTo>
                                    <a:pt x="335" y="67"/>
                                  </a:lnTo>
                                  <a:lnTo>
                                    <a:pt x="611" y="227"/>
                                  </a:lnTo>
                                  <a:lnTo>
                                    <a:pt x="611" y="531"/>
                                  </a:lnTo>
                                  <a:lnTo>
                                    <a:pt x="335" y="691"/>
                                  </a:lnTo>
                                  <a:lnTo>
                                    <a:pt x="450" y="691"/>
                                  </a:lnTo>
                                  <a:lnTo>
                                    <a:pt x="669" y="565"/>
                                  </a:lnTo>
                                  <a:lnTo>
                                    <a:pt x="669" y="193"/>
                                  </a:lnTo>
                                  <a:lnTo>
                                    <a:pt x="450" y="6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0" name="Group 422"/>
                        <wpg:cNvGrpSpPr>
                          <a:grpSpLocks/>
                        </wpg:cNvGrpSpPr>
                        <wpg:grpSpPr bwMode="auto">
                          <a:xfrm>
                            <a:off x="109" y="273"/>
                            <a:ext cx="206" cy="346"/>
                            <a:chOff x="109" y="273"/>
                            <a:chExt cx="206" cy="346"/>
                          </a:xfrm>
                        </wpg:grpSpPr>
                        <wps:wsp>
                          <wps:cNvPr id="431" name="Freeform 423"/>
                          <wps:cNvSpPr>
                            <a:spLocks/>
                          </wps:cNvSpPr>
                          <wps:spPr bwMode="auto">
                            <a:xfrm>
                              <a:off x="109" y="273"/>
                              <a:ext cx="206" cy="346"/>
                            </a:xfrm>
                            <a:custGeom>
                              <a:avLst/>
                              <a:gdLst>
                                <a:gd name="T0" fmla="+- 0 113 109"/>
                                <a:gd name="T1" fmla="*/ T0 w 206"/>
                                <a:gd name="T2" fmla="+- 0 273 273"/>
                                <a:gd name="T3" fmla="*/ 273 h 346"/>
                                <a:gd name="T4" fmla="+- 0 109 109"/>
                                <a:gd name="T5" fmla="*/ T4 w 206"/>
                                <a:gd name="T6" fmla="+- 0 275 273"/>
                                <a:gd name="T7" fmla="*/ 275 h 346"/>
                                <a:gd name="T8" fmla="+- 0 109 109"/>
                                <a:gd name="T9" fmla="*/ T8 w 206"/>
                                <a:gd name="T10" fmla="+- 0 499 273"/>
                                <a:gd name="T11" fmla="*/ 499 h 346"/>
                                <a:gd name="T12" fmla="+- 0 112 109"/>
                                <a:gd name="T13" fmla="*/ T12 w 206"/>
                                <a:gd name="T14" fmla="+- 0 503 273"/>
                                <a:gd name="T15" fmla="*/ 503 h 346"/>
                                <a:gd name="T16" fmla="+- 0 310 109"/>
                                <a:gd name="T17" fmla="*/ T16 w 206"/>
                                <a:gd name="T18" fmla="+- 0 617 273"/>
                                <a:gd name="T19" fmla="*/ 617 h 346"/>
                                <a:gd name="T20" fmla="+- 0 312 109"/>
                                <a:gd name="T21" fmla="*/ T20 w 206"/>
                                <a:gd name="T22" fmla="+- 0 619 273"/>
                                <a:gd name="T23" fmla="*/ 619 h 346"/>
                                <a:gd name="T24" fmla="+- 0 315 109"/>
                                <a:gd name="T25" fmla="*/ T24 w 206"/>
                                <a:gd name="T26" fmla="+- 0 617 273"/>
                                <a:gd name="T27" fmla="*/ 617 h 346"/>
                                <a:gd name="T28" fmla="+- 0 315 109"/>
                                <a:gd name="T29" fmla="*/ T28 w 206"/>
                                <a:gd name="T30" fmla="+- 0 393 273"/>
                                <a:gd name="T31" fmla="*/ 393 h 346"/>
                                <a:gd name="T32" fmla="+- 0 313 109"/>
                                <a:gd name="T33" fmla="*/ T32 w 206"/>
                                <a:gd name="T34" fmla="+- 0 389 273"/>
                                <a:gd name="T35" fmla="*/ 389 h 346"/>
                                <a:gd name="T36" fmla="+- 0 115 109"/>
                                <a:gd name="T37" fmla="*/ T36 w 206"/>
                                <a:gd name="T38" fmla="+- 0 274 273"/>
                                <a:gd name="T39" fmla="*/ 274 h 346"/>
                                <a:gd name="T40" fmla="+- 0 113 109"/>
                                <a:gd name="T41" fmla="*/ T40 w 206"/>
                                <a:gd name="T42" fmla="+- 0 273 273"/>
                                <a:gd name="T43" fmla="*/ 273 h 34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206" h="346">
                                  <a:moveTo>
                                    <a:pt x="4" y="0"/>
                                  </a:moveTo>
                                  <a:lnTo>
                                    <a:pt x="0" y="2"/>
                                  </a:lnTo>
                                  <a:lnTo>
                                    <a:pt x="0" y="226"/>
                                  </a:lnTo>
                                  <a:lnTo>
                                    <a:pt x="3" y="230"/>
                                  </a:lnTo>
                                  <a:lnTo>
                                    <a:pt x="201" y="344"/>
                                  </a:lnTo>
                                  <a:lnTo>
                                    <a:pt x="203" y="346"/>
                                  </a:lnTo>
                                  <a:lnTo>
                                    <a:pt x="206" y="344"/>
                                  </a:lnTo>
                                  <a:lnTo>
                                    <a:pt x="206" y="120"/>
                                  </a:lnTo>
                                  <a:lnTo>
                                    <a:pt x="204" y="116"/>
                                  </a:lnTo>
                                  <a:lnTo>
                                    <a:pt x="6" y="1"/>
                                  </a:lnTo>
                                  <a:lnTo>
                                    <a:pt x="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2" name="Group 420"/>
                        <wpg:cNvGrpSpPr>
                          <a:grpSpLocks/>
                        </wpg:cNvGrpSpPr>
                        <wpg:grpSpPr bwMode="auto">
                          <a:xfrm>
                            <a:off x="138" y="128"/>
                            <a:ext cx="393" cy="228"/>
                            <a:chOff x="138" y="128"/>
                            <a:chExt cx="393" cy="228"/>
                          </a:xfrm>
                        </wpg:grpSpPr>
                        <wps:wsp>
                          <wps:cNvPr id="433" name="Freeform 421"/>
                          <wps:cNvSpPr>
                            <a:spLocks/>
                          </wps:cNvSpPr>
                          <wps:spPr bwMode="auto">
                            <a:xfrm>
                              <a:off x="138" y="128"/>
                              <a:ext cx="393" cy="228"/>
                            </a:xfrm>
                            <a:custGeom>
                              <a:avLst/>
                              <a:gdLst>
                                <a:gd name="T0" fmla="+- 0 337 138"/>
                                <a:gd name="T1" fmla="*/ T0 w 393"/>
                                <a:gd name="T2" fmla="+- 0 128 128"/>
                                <a:gd name="T3" fmla="*/ 128 h 228"/>
                                <a:gd name="T4" fmla="+- 0 332 138"/>
                                <a:gd name="T5" fmla="*/ T4 w 393"/>
                                <a:gd name="T6" fmla="+- 0 128 128"/>
                                <a:gd name="T7" fmla="*/ 128 h 228"/>
                                <a:gd name="T8" fmla="+- 0 141 138"/>
                                <a:gd name="T9" fmla="*/ T8 w 393"/>
                                <a:gd name="T10" fmla="+- 0 238 128"/>
                                <a:gd name="T11" fmla="*/ 238 h 228"/>
                                <a:gd name="T12" fmla="+- 0 138 138"/>
                                <a:gd name="T13" fmla="*/ T12 w 393"/>
                                <a:gd name="T14" fmla="+- 0 240 128"/>
                                <a:gd name="T15" fmla="*/ 240 h 228"/>
                                <a:gd name="T16" fmla="+- 0 138 138"/>
                                <a:gd name="T17" fmla="*/ T16 w 393"/>
                                <a:gd name="T18" fmla="+- 0 243 128"/>
                                <a:gd name="T19" fmla="*/ 243 h 228"/>
                                <a:gd name="T20" fmla="+- 0 141 138"/>
                                <a:gd name="T21" fmla="*/ T20 w 393"/>
                                <a:gd name="T22" fmla="+- 0 245 128"/>
                                <a:gd name="T23" fmla="*/ 245 h 228"/>
                                <a:gd name="T24" fmla="+- 0 332 138"/>
                                <a:gd name="T25" fmla="*/ T24 w 393"/>
                                <a:gd name="T26" fmla="+- 0 355 128"/>
                                <a:gd name="T27" fmla="*/ 355 h 228"/>
                                <a:gd name="T28" fmla="+- 0 337 138"/>
                                <a:gd name="T29" fmla="*/ T28 w 393"/>
                                <a:gd name="T30" fmla="+- 0 355 128"/>
                                <a:gd name="T31" fmla="*/ 355 h 228"/>
                                <a:gd name="T32" fmla="+- 0 529 138"/>
                                <a:gd name="T33" fmla="*/ T32 w 393"/>
                                <a:gd name="T34" fmla="+- 0 245 128"/>
                                <a:gd name="T35" fmla="*/ 245 h 228"/>
                                <a:gd name="T36" fmla="+- 0 531 138"/>
                                <a:gd name="T37" fmla="*/ T36 w 393"/>
                                <a:gd name="T38" fmla="+- 0 243 128"/>
                                <a:gd name="T39" fmla="*/ 243 h 228"/>
                                <a:gd name="T40" fmla="+- 0 531 138"/>
                                <a:gd name="T41" fmla="*/ T40 w 393"/>
                                <a:gd name="T42" fmla="+- 0 240 128"/>
                                <a:gd name="T43" fmla="*/ 240 h 228"/>
                                <a:gd name="T44" fmla="+- 0 529 138"/>
                                <a:gd name="T45" fmla="*/ T44 w 393"/>
                                <a:gd name="T46" fmla="+- 0 238 128"/>
                                <a:gd name="T47" fmla="*/ 238 h 228"/>
                                <a:gd name="T48" fmla="+- 0 337 138"/>
                                <a:gd name="T49" fmla="*/ T48 w 393"/>
                                <a:gd name="T50" fmla="+- 0 128 128"/>
                                <a:gd name="T51" fmla="*/ 128 h 2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393" h="228">
                                  <a:moveTo>
                                    <a:pt x="199" y="0"/>
                                  </a:moveTo>
                                  <a:lnTo>
                                    <a:pt x="194" y="0"/>
                                  </a:lnTo>
                                  <a:lnTo>
                                    <a:pt x="3" y="110"/>
                                  </a:lnTo>
                                  <a:lnTo>
                                    <a:pt x="0" y="112"/>
                                  </a:lnTo>
                                  <a:lnTo>
                                    <a:pt x="0" y="115"/>
                                  </a:lnTo>
                                  <a:lnTo>
                                    <a:pt x="3" y="117"/>
                                  </a:lnTo>
                                  <a:lnTo>
                                    <a:pt x="194" y="227"/>
                                  </a:lnTo>
                                  <a:lnTo>
                                    <a:pt x="199" y="227"/>
                                  </a:lnTo>
                                  <a:lnTo>
                                    <a:pt x="391" y="117"/>
                                  </a:lnTo>
                                  <a:lnTo>
                                    <a:pt x="393" y="115"/>
                                  </a:lnTo>
                                  <a:lnTo>
                                    <a:pt x="393" y="112"/>
                                  </a:lnTo>
                                  <a:lnTo>
                                    <a:pt x="391" y="110"/>
                                  </a:lnTo>
                                  <a:lnTo>
                                    <a:pt x="19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4" name="Group 418"/>
                        <wpg:cNvGrpSpPr>
                          <a:grpSpLocks/>
                        </wpg:cNvGrpSpPr>
                        <wpg:grpSpPr bwMode="auto">
                          <a:xfrm>
                            <a:off x="354" y="414"/>
                            <a:ext cx="178" cy="205"/>
                            <a:chOff x="354" y="414"/>
                            <a:chExt cx="178" cy="205"/>
                          </a:xfrm>
                        </wpg:grpSpPr>
                        <wps:wsp>
                          <wps:cNvPr id="435" name="Freeform 419"/>
                          <wps:cNvSpPr>
                            <a:spLocks/>
                          </wps:cNvSpPr>
                          <wps:spPr bwMode="auto">
                            <a:xfrm>
                              <a:off x="354" y="414"/>
                              <a:ext cx="178" cy="205"/>
                            </a:xfrm>
                            <a:custGeom>
                              <a:avLst/>
                              <a:gdLst>
                                <a:gd name="T0" fmla="+- 0 357 354"/>
                                <a:gd name="T1" fmla="*/ T0 w 178"/>
                                <a:gd name="T2" fmla="+- 0 414 414"/>
                                <a:gd name="T3" fmla="*/ 414 h 205"/>
                                <a:gd name="T4" fmla="+- 0 354 354"/>
                                <a:gd name="T5" fmla="*/ T4 w 178"/>
                                <a:gd name="T6" fmla="+- 0 416 414"/>
                                <a:gd name="T7" fmla="*/ 416 h 205"/>
                                <a:gd name="T8" fmla="+- 0 354 354"/>
                                <a:gd name="T9" fmla="*/ T8 w 178"/>
                                <a:gd name="T10" fmla="+- 0 617 414"/>
                                <a:gd name="T11" fmla="*/ 617 h 205"/>
                                <a:gd name="T12" fmla="+- 0 357 354"/>
                                <a:gd name="T13" fmla="*/ T12 w 178"/>
                                <a:gd name="T14" fmla="+- 0 619 414"/>
                                <a:gd name="T15" fmla="*/ 619 h 205"/>
                                <a:gd name="T16" fmla="+- 0 529 354"/>
                                <a:gd name="T17" fmla="*/ T16 w 178"/>
                                <a:gd name="T18" fmla="+- 0 520 414"/>
                                <a:gd name="T19" fmla="*/ 520 h 205"/>
                                <a:gd name="T20" fmla="+- 0 531 354"/>
                                <a:gd name="T21" fmla="*/ T20 w 178"/>
                                <a:gd name="T22" fmla="+- 0 518 414"/>
                                <a:gd name="T23" fmla="*/ 518 h 205"/>
                                <a:gd name="T24" fmla="+- 0 531 354"/>
                                <a:gd name="T25" fmla="*/ T24 w 178"/>
                                <a:gd name="T26" fmla="+- 0 515 414"/>
                                <a:gd name="T27" fmla="*/ 515 h 205"/>
                                <a:gd name="T28" fmla="+- 0 529 354"/>
                                <a:gd name="T29" fmla="*/ T28 w 178"/>
                                <a:gd name="T30" fmla="+- 0 513 414"/>
                                <a:gd name="T31" fmla="*/ 513 h 205"/>
                                <a:gd name="T32" fmla="+- 0 357 354"/>
                                <a:gd name="T33" fmla="*/ T32 w 178"/>
                                <a:gd name="T34" fmla="+- 0 414 414"/>
                                <a:gd name="T35" fmla="*/ 414 h 20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78" h="205">
                                  <a:moveTo>
                                    <a:pt x="3" y="0"/>
                                  </a:moveTo>
                                  <a:lnTo>
                                    <a:pt x="0" y="2"/>
                                  </a:lnTo>
                                  <a:lnTo>
                                    <a:pt x="0" y="203"/>
                                  </a:lnTo>
                                  <a:lnTo>
                                    <a:pt x="3" y="205"/>
                                  </a:lnTo>
                                  <a:lnTo>
                                    <a:pt x="175" y="106"/>
                                  </a:lnTo>
                                  <a:lnTo>
                                    <a:pt x="177" y="104"/>
                                  </a:lnTo>
                                  <a:lnTo>
                                    <a:pt x="177" y="101"/>
                                  </a:lnTo>
                                  <a:lnTo>
                                    <a:pt x="175" y="99"/>
                                  </a:lnTo>
                                  <a:lnTo>
                                    <a:pt x="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E312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0E741E3" id="Group 417" o:spid="_x0000_s1026" style="width:33.5pt;height:37.9pt;mso-position-horizontal-relative:char;mso-position-vertical-relative:line" coordsize="670,7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">
                <v:group id="Group 424" o:spid="_x0000_s1027" style="position:absolute;width:670;height:758" coordsize="670,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9v3M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">
                  <v:shape id="Freeform 426" o:spid="_x0000_s1028" style="position:absolute;width:670;height:758;visibility:visible;mso-wrap-style:square;v-text-anchor:top" coordsize="670,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" path="m335,l,193,,565,335,758,450,691r-115,l58,531r,-304l335,67r115,l335,xe" fillcolor="#000524" stroked="f">
                    <v:path arrowok="t" o:connecttype="custom" o:connectlocs="335,0;0,193;0,565;335,758;450,691;335,691;58,531;58,227;335,67;450,67;335,0" o:connectangles="0,0,0,0,0,0,0,0,0,0,0"/>
                  </v:shape>
                  <v:shape id="Freeform 425" o:spid="_x0000_s1029" style="position:absolute;width:670;height:758;visibility:visible;mso-wrap-style:square;v-text-anchor:top" coordsize="670,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" path="m450,67r-115,l611,227r,304l335,691r115,l669,565r,-372l450,67xe" fillcolor="#000524" stroked="f">
                    <v:path arrowok="t" o:connecttype="custom" o:connectlocs="450,67;335,67;611,227;611,531;335,691;450,691;669,565;669,193;450,67" o:connectangles="0,0,0,0,0,0,0,0,0"/>
                  </v:shape>
                </v:group>
                <v:group id="Group 422" o:spid="_x0000_s1030" style="position:absolute;left:109;top:273;width:206;height:346" coordorigin="109,273" coordsize="206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">
                  <v:shape id="Freeform 423" o:spid="_x0000_s1031" style="position:absolute;left:109;top:273;width:206;height:346;visibility:visible;mso-wrap-style:square;v-text-anchor:top" coordsize="206,3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" path="m4,l,2,,226r3,4l201,344r2,2l206,344r,-224l204,116,6,1,4,xe" fillcolor="#000524" stroked="f">
                    <v:path arrowok="t" o:connecttype="custom" o:connectlocs="4,273;0,275;0,499;3,503;201,617;203,619;206,617;206,393;204,389;6,274;4,273" o:connectangles="0,0,0,0,0,0,0,0,0,0,0"/>
                  </v:shape>
                </v:group>
                <v:group id="Group 420" o:spid="_x0000_s1032" style="position:absolute;left:138;top:128;width:393;height:228" coordorigin="138,128" coordsize="393,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MiJ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sEiTeDvTDgCcv0LAAD//wMAUEsBAi0AFAAGAAgAAAAhANvh9svuAAAAhQEAABMAAAAAAAAA&#10;AAAAAAAAAAAAAFtDb250ZW50X1R5cGVzXS54bWxQSwECLQAUAAYACAAAACEAWvQsW78AAAAVAQAA&#10;CwAAAAAAAAAAAAAAAAAfAQAAX3JlbHMvLnJlbHNQSwECLQAUAAYACAAAACEAd1jIicYAAADcAAAA&#10;DwAAAAAAAAAAAAAAAAAHAgAAZHJzL2Rvd25yZXYueG1sUEsFBgAAAAADAAMAtwAAAPoCAAAAAA==&#10;">
                  <v:shape id="Freeform 421" o:spid="_x0000_s1033" style="position:absolute;left:138;top:128;width:393;height:228;visibility:visible;mso-wrap-style:square;v-text-anchor:top" coordsize="393,2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" path="m199,r-5,l3,110,,112r,3l3,117,194,227r5,l391,117r2,-2l393,112r-2,-2l199,xe" fillcolor="#000524" stroked="f">
                    <v:path arrowok="t" o:connecttype="custom" o:connectlocs="199,128;194,128;3,238;0,240;0,243;3,245;194,355;199,355;391,245;393,243;393,240;391,238;199,128" o:connectangles="0,0,0,0,0,0,0,0,0,0,0,0,0"/>
                  </v:shape>
                </v:group>
                <v:group id="Group 418" o:spid="_x0000_s1034" style="position:absolute;left:354;top:414;width:178;height:205" coordorigin="354,414" coordsize="178,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">
                  <v:shape id="Freeform 419" o:spid="_x0000_s1035" style="position:absolute;left:354;top:414;width:178;height:205;visibility:visible;mso-wrap-style:square;v-text-anchor:top" coordsize="178,2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" path="m3,l,2,,203r3,2l175,106r2,-2l177,101r-2,-2l3,xe" fillcolor="#ee312f" stroked="f">
                    <v:path arrowok="t" o:connecttype="custom" o:connectlocs="3,414;0,416;0,617;3,619;175,520;177,518;177,515;175,513;3,414" o:connectangles="0,0,0,0,0,0,0,0,0"/>
                  </v:shape>
                </v:group>
                <w10:anchorlock/>
              </v:group>
            </w:pict>
          </mc:Fallback>
        </mc:AlternateContent>
      </w:r>
    </w:p>
    <w:p w14:paraId="08D4BFE8" w14:textId="77777777" w:rsidR="00A81C83" w:rsidRDefault="00A81C8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8D4BFE9" w14:textId="77777777" w:rsidR="00A81C83" w:rsidRDefault="00A81C83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8D4BFEA" w14:textId="4A69BB3E" w:rsidR="00A81C83" w:rsidRDefault="00B95544">
      <w:pPr>
        <w:spacing w:before="213" w:line="720" w:lineRule="exact"/>
        <w:ind w:left="1359" w:right="2800"/>
        <w:rPr>
          <w:rFonts w:ascii="Arial" w:eastAsia="Arial" w:hAnsi="Arial" w:cs="Arial"/>
          <w:sz w:val="72"/>
          <w:szCs w:val="7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120" behindDoc="0" locked="0" layoutInCell="1" allowOverlap="1" wp14:anchorId="08D4C1C7" wp14:editId="2A52ED63">
                <wp:simplePos x="0" y="0"/>
                <wp:positionH relativeFrom="page">
                  <wp:posOffset>431800</wp:posOffset>
                </wp:positionH>
                <wp:positionV relativeFrom="paragraph">
                  <wp:posOffset>263525</wp:posOffset>
                </wp:positionV>
                <wp:extent cx="137795" cy="159385"/>
                <wp:effectExtent l="3175" t="4445" r="1905" b="7620"/>
                <wp:wrapNone/>
                <wp:docPr id="424" name="Group 4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7795" cy="159385"/>
                          <a:chOff x="680" y="415"/>
                          <a:chExt cx="217" cy="251"/>
                        </a:xfrm>
                      </wpg:grpSpPr>
                      <wps:wsp>
                        <wps:cNvPr id="425" name="Freeform 416"/>
                        <wps:cNvSpPr>
                          <a:spLocks/>
                        </wps:cNvSpPr>
                        <wps:spPr bwMode="auto">
                          <a:xfrm>
                            <a:off x="680" y="415"/>
                            <a:ext cx="217" cy="251"/>
                          </a:xfrm>
                          <a:custGeom>
                            <a:avLst/>
                            <a:gdLst>
                              <a:gd name="T0" fmla="+- 0 683 680"/>
                              <a:gd name="T1" fmla="*/ T0 w 217"/>
                              <a:gd name="T2" fmla="+- 0 415 415"/>
                              <a:gd name="T3" fmla="*/ 415 h 251"/>
                              <a:gd name="T4" fmla="+- 0 680 680"/>
                              <a:gd name="T5" fmla="*/ T4 w 217"/>
                              <a:gd name="T6" fmla="+- 0 417 415"/>
                              <a:gd name="T7" fmla="*/ 417 h 251"/>
                              <a:gd name="T8" fmla="+- 0 680 680"/>
                              <a:gd name="T9" fmla="*/ T8 w 217"/>
                              <a:gd name="T10" fmla="+- 0 663 415"/>
                              <a:gd name="T11" fmla="*/ 663 h 251"/>
                              <a:gd name="T12" fmla="+- 0 683 680"/>
                              <a:gd name="T13" fmla="*/ T12 w 217"/>
                              <a:gd name="T14" fmla="+- 0 665 415"/>
                              <a:gd name="T15" fmla="*/ 665 h 251"/>
                              <a:gd name="T16" fmla="+- 0 896 680"/>
                              <a:gd name="T17" fmla="*/ T16 w 217"/>
                              <a:gd name="T18" fmla="+- 0 542 415"/>
                              <a:gd name="T19" fmla="*/ 542 h 251"/>
                              <a:gd name="T20" fmla="+- 0 896 680"/>
                              <a:gd name="T21" fmla="*/ T20 w 217"/>
                              <a:gd name="T22" fmla="+- 0 538 415"/>
                              <a:gd name="T23" fmla="*/ 538 h 251"/>
                              <a:gd name="T24" fmla="+- 0 683 680"/>
                              <a:gd name="T25" fmla="*/ T24 w 217"/>
                              <a:gd name="T26" fmla="+- 0 415 415"/>
                              <a:gd name="T27" fmla="*/ 415 h 25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17" h="251">
                                <a:moveTo>
                                  <a:pt x="3" y="0"/>
                                </a:moveTo>
                                <a:lnTo>
                                  <a:pt x="0" y="2"/>
                                </a:lnTo>
                                <a:lnTo>
                                  <a:pt x="0" y="248"/>
                                </a:lnTo>
                                <a:lnTo>
                                  <a:pt x="3" y="250"/>
                                </a:lnTo>
                                <a:lnTo>
                                  <a:pt x="216" y="127"/>
                                </a:lnTo>
                                <a:lnTo>
                                  <a:pt x="216" y="123"/>
                                </a:lnTo>
                                <a:lnTo>
                                  <a:pt x="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E312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A611AA9" id="Group 415" o:spid="_x0000_s1026" style="position:absolute;margin-left:34pt;margin-top:20.75pt;width:10.85pt;height:12.55pt;z-index:1120;mso-position-horizontal-relative:page" coordorigin="680,415" coordsize="217,2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">
                <v:shape id="Freeform 416" o:spid="_x0000_s1027" style="position:absolute;left:680;top:415;width:217;height:251;visibility:visible;mso-wrap-style:square;v-text-anchor:top" coordsize="217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" path="m3,l,2,,248r3,2l216,127r,-4l3,xe" fillcolor="#ee312f" stroked="f">
                  <v:path arrowok="t" o:connecttype="custom" o:connectlocs="3,415;0,417;0,663;3,665;216,542;216,538;3,415" o:connectangles="0,0,0,0,0,0,0"/>
                </v:shape>
                <w10:wrap anchorx="page"/>
              </v:group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503284616" behindDoc="1" locked="0" layoutInCell="1" allowOverlap="1" wp14:anchorId="08D4C1C8" wp14:editId="1D0A87AF">
            <wp:simplePos x="0" y="0"/>
            <wp:positionH relativeFrom="page">
              <wp:posOffset>3893820</wp:posOffset>
            </wp:positionH>
            <wp:positionV relativeFrom="paragraph">
              <wp:posOffset>-1518285</wp:posOffset>
            </wp:positionV>
            <wp:extent cx="3878580" cy="2171700"/>
            <wp:effectExtent l="0" t="0" r="0" b="0"/>
            <wp:wrapNone/>
            <wp:docPr id="423" name="Picture 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2171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5344">
        <w:rPr>
          <w:rFonts w:ascii="Arial"/>
          <w:color w:val="000524"/>
          <w:spacing w:val="-14"/>
          <w:w w:val="95"/>
          <w:sz w:val="72"/>
        </w:rPr>
        <w:t>Da</w:t>
      </w:r>
      <w:r w:rsidR="00CE5344">
        <w:rPr>
          <w:rFonts w:ascii="Arial"/>
          <w:color w:val="000524"/>
          <w:spacing w:val="-9"/>
          <w:w w:val="95"/>
          <w:sz w:val="72"/>
        </w:rPr>
        <w:t>t</w:t>
      </w:r>
      <w:r w:rsidR="00CE5344">
        <w:rPr>
          <w:rFonts w:ascii="Arial"/>
          <w:color w:val="000524"/>
          <w:w w:val="95"/>
          <w:sz w:val="72"/>
        </w:rPr>
        <w:t>a</w:t>
      </w:r>
      <w:r w:rsidR="00CE5344">
        <w:rPr>
          <w:rFonts w:ascii="Arial"/>
          <w:color w:val="000524"/>
          <w:spacing w:val="146"/>
          <w:w w:val="95"/>
          <w:sz w:val="72"/>
        </w:rPr>
        <w:t xml:space="preserve"> </w:t>
      </w:r>
      <w:r w:rsidR="00CE5344">
        <w:rPr>
          <w:rFonts w:ascii="Arial"/>
          <w:color w:val="000524"/>
          <w:spacing w:val="-11"/>
          <w:w w:val="95"/>
          <w:sz w:val="72"/>
        </w:rPr>
        <w:t>P</w:t>
      </w:r>
      <w:r w:rsidR="00CE5344">
        <w:rPr>
          <w:rFonts w:ascii="Arial"/>
          <w:color w:val="000524"/>
          <w:spacing w:val="-8"/>
          <w:w w:val="95"/>
          <w:sz w:val="72"/>
        </w:rPr>
        <w:t>r</w:t>
      </w:r>
      <w:r w:rsidR="00CE5344">
        <w:rPr>
          <w:rFonts w:ascii="Arial"/>
          <w:color w:val="000524"/>
          <w:spacing w:val="-13"/>
          <w:w w:val="95"/>
          <w:sz w:val="72"/>
        </w:rPr>
        <w:t>o</w:t>
      </w:r>
      <w:r w:rsidR="00CE5344">
        <w:rPr>
          <w:rFonts w:ascii="Arial"/>
          <w:color w:val="000524"/>
          <w:spacing w:val="-16"/>
          <w:w w:val="95"/>
          <w:sz w:val="72"/>
        </w:rPr>
        <w:t>t</w:t>
      </w:r>
      <w:r w:rsidR="00CE5344">
        <w:rPr>
          <w:rFonts w:ascii="Arial"/>
          <w:color w:val="000524"/>
          <w:spacing w:val="-6"/>
          <w:w w:val="95"/>
          <w:sz w:val="72"/>
        </w:rPr>
        <w:t>e</w:t>
      </w:r>
      <w:r w:rsidR="00CE5344">
        <w:rPr>
          <w:rFonts w:ascii="Arial"/>
          <w:color w:val="000524"/>
          <w:spacing w:val="1"/>
          <w:w w:val="95"/>
          <w:sz w:val="72"/>
        </w:rPr>
        <w:t>c</w:t>
      </w:r>
      <w:r w:rsidR="00CE5344">
        <w:rPr>
          <w:rFonts w:ascii="Arial"/>
          <w:color w:val="000524"/>
          <w:spacing w:val="-14"/>
          <w:w w:val="95"/>
          <w:sz w:val="72"/>
        </w:rPr>
        <w:t>t</w:t>
      </w:r>
      <w:r w:rsidR="00CE5344">
        <w:rPr>
          <w:rFonts w:ascii="Arial"/>
          <w:color w:val="000524"/>
          <w:spacing w:val="-11"/>
          <w:w w:val="95"/>
          <w:sz w:val="72"/>
        </w:rPr>
        <w:t>i</w:t>
      </w:r>
      <w:r w:rsidR="00CE5344">
        <w:rPr>
          <w:rFonts w:ascii="Arial"/>
          <w:color w:val="000524"/>
          <w:spacing w:val="-12"/>
          <w:w w:val="95"/>
          <w:sz w:val="72"/>
        </w:rPr>
        <w:t>o</w:t>
      </w:r>
      <w:r w:rsidR="00CE5344">
        <w:rPr>
          <w:rFonts w:ascii="Arial"/>
          <w:color w:val="000524"/>
          <w:spacing w:val="-16"/>
          <w:w w:val="95"/>
          <w:sz w:val="72"/>
        </w:rPr>
        <w:t>n</w:t>
      </w:r>
      <w:r w:rsidR="00CE5344">
        <w:rPr>
          <w:rFonts w:ascii="Arial"/>
          <w:color w:val="000524"/>
          <w:spacing w:val="-15"/>
          <w:w w:val="95"/>
          <w:sz w:val="72"/>
        </w:rPr>
        <w:t>/</w:t>
      </w:r>
      <w:r w:rsidR="00CE5344">
        <w:rPr>
          <w:rFonts w:ascii="Arial"/>
          <w:color w:val="000524"/>
          <w:spacing w:val="-21"/>
          <w:w w:val="95"/>
          <w:sz w:val="72"/>
        </w:rPr>
        <w:t>R</w:t>
      </w:r>
      <w:r w:rsidR="00CE5344">
        <w:rPr>
          <w:rFonts w:ascii="Arial"/>
          <w:color w:val="000524"/>
          <w:spacing w:val="-7"/>
          <w:w w:val="95"/>
          <w:sz w:val="72"/>
        </w:rPr>
        <w:t>e</w:t>
      </w:r>
      <w:r w:rsidR="00CE5344">
        <w:rPr>
          <w:rFonts w:ascii="Arial"/>
          <w:color w:val="000524"/>
          <w:spacing w:val="-15"/>
          <w:w w:val="95"/>
          <w:sz w:val="72"/>
        </w:rPr>
        <w:t>c</w:t>
      </w:r>
      <w:r w:rsidR="00CE5344">
        <w:rPr>
          <w:rFonts w:ascii="Arial"/>
          <w:color w:val="000524"/>
          <w:spacing w:val="-16"/>
          <w:w w:val="95"/>
          <w:sz w:val="72"/>
        </w:rPr>
        <w:t>o</w:t>
      </w:r>
      <w:r w:rsidR="00CE5344">
        <w:rPr>
          <w:rFonts w:ascii="Arial"/>
          <w:color w:val="000524"/>
          <w:spacing w:val="-14"/>
          <w:w w:val="95"/>
          <w:sz w:val="72"/>
        </w:rPr>
        <w:t>v</w:t>
      </w:r>
      <w:r w:rsidR="00CE5344">
        <w:rPr>
          <w:rFonts w:ascii="Arial"/>
          <w:color w:val="000524"/>
          <w:spacing w:val="-13"/>
          <w:w w:val="95"/>
          <w:sz w:val="72"/>
        </w:rPr>
        <w:t>e</w:t>
      </w:r>
      <w:r w:rsidR="00CE5344">
        <w:rPr>
          <w:rFonts w:ascii="Arial"/>
          <w:color w:val="000524"/>
          <w:spacing w:val="13"/>
          <w:w w:val="95"/>
          <w:sz w:val="72"/>
        </w:rPr>
        <w:t>r</w:t>
      </w:r>
      <w:r w:rsidR="00CE5344">
        <w:rPr>
          <w:rFonts w:ascii="Arial"/>
          <w:color w:val="000524"/>
          <w:w w:val="95"/>
          <w:sz w:val="72"/>
        </w:rPr>
        <w:t xml:space="preserve">y </w:t>
      </w:r>
      <w:r w:rsidR="00CE5344">
        <w:rPr>
          <w:rFonts w:ascii="Arial"/>
          <w:color w:val="000524"/>
          <w:spacing w:val="-7"/>
          <w:sz w:val="72"/>
        </w:rPr>
        <w:t>f</w:t>
      </w:r>
      <w:r w:rsidR="00CE5344">
        <w:rPr>
          <w:rFonts w:ascii="Arial"/>
          <w:color w:val="000524"/>
          <w:spacing w:val="-8"/>
          <w:sz w:val="72"/>
        </w:rPr>
        <w:t>o</w:t>
      </w:r>
      <w:r w:rsidR="00CE5344">
        <w:rPr>
          <w:rFonts w:ascii="Arial"/>
          <w:color w:val="000524"/>
          <w:spacing w:val="-6"/>
          <w:sz w:val="72"/>
        </w:rPr>
        <w:t>r</w:t>
      </w:r>
      <w:r w:rsidR="00CE5344">
        <w:rPr>
          <w:rFonts w:ascii="Arial"/>
          <w:color w:val="000524"/>
          <w:spacing w:val="-78"/>
          <w:sz w:val="72"/>
        </w:rPr>
        <w:t xml:space="preserve"> </w:t>
      </w:r>
      <w:r w:rsidR="00CE5344">
        <w:rPr>
          <w:rFonts w:ascii="Arial"/>
          <w:color w:val="000524"/>
          <w:spacing w:val="-9"/>
          <w:sz w:val="72"/>
        </w:rPr>
        <w:t>IBM</w:t>
      </w:r>
      <w:r w:rsidR="00CE5344">
        <w:rPr>
          <w:rFonts w:ascii="Arial"/>
          <w:color w:val="000524"/>
          <w:spacing w:val="-78"/>
          <w:sz w:val="72"/>
        </w:rPr>
        <w:t xml:space="preserve"> </w:t>
      </w:r>
      <w:r w:rsidR="00CE5344">
        <w:rPr>
          <w:rFonts w:ascii="Arial"/>
          <w:color w:val="000524"/>
          <w:spacing w:val="-9"/>
          <w:sz w:val="72"/>
        </w:rPr>
        <w:t>iSe</w:t>
      </w:r>
      <w:r w:rsidR="00CE5344">
        <w:rPr>
          <w:rFonts w:ascii="Arial"/>
          <w:color w:val="000524"/>
          <w:spacing w:val="-7"/>
          <w:sz w:val="72"/>
        </w:rPr>
        <w:t>r</w:t>
      </w:r>
      <w:r w:rsidR="00CE5344">
        <w:rPr>
          <w:rFonts w:ascii="Arial"/>
          <w:color w:val="000524"/>
          <w:spacing w:val="-8"/>
          <w:sz w:val="72"/>
        </w:rPr>
        <w:t>i</w:t>
      </w:r>
      <w:r w:rsidR="00CE5344">
        <w:rPr>
          <w:rFonts w:ascii="Arial"/>
          <w:color w:val="000524"/>
          <w:spacing w:val="-9"/>
          <w:sz w:val="72"/>
        </w:rPr>
        <w:t>es</w:t>
      </w:r>
    </w:p>
    <w:p w14:paraId="08D4BFEB" w14:textId="77777777" w:rsidR="00A81C83" w:rsidRDefault="00CE5344">
      <w:pPr>
        <w:spacing w:before="401" w:line="278" w:lineRule="auto"/>
        <w:ind w:left="1359" w:right="913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808285"/>
          <w:spacing w:val="-4"/>
          <w:sz w:val="24"/>
          <w:szCs w:val="24"/>
        </w:rPr>
        <w:t>Co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mm</w:t>
      </w:r>
      <w:r>
        <w:rPr>
          <w:rFonts w:ascii="Arial" w:eastAsia="Arial" w:hAnsi="Arial" w:cs="Arial"/>
          <w:color w:val="808285"/>
          <w:spacing w:val="-4"/>
          <w:sz w:val="24"/>
          <w:szCs w:val="24"/>
        </w:rPr>
        <w:t>vau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lt’</w:t>
      </w:r>
      <w:r>
        <w:rPr>
          <w:rFonts w:ascii="Arial" w:eastAsia="Arial" w:hAnsi="Arial" w:cs="Arial"/>
          <w:color w:val="808285"/>
          <w:spacing w:val="-4"/>
          <w:sz w:val="24"/>
          <w:szCs w:val="24"/>
        </w:rPr>
        <w:t>s</w:t>
      </w:r>
      <w:r>
        <w:rPr>
          <w:rFonts w:ascii="Arial" w:eastAsia="Arial" w:hAnsi="Arial" w:cs="Arial"/>
          <w:color w:val="808285"/>
          <w:spacing w:val="-33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808285"/>
          <w:spacing w:val="-3"/>
          <w:sz w:val="24"/>
          <w:szCs w:val="24"/>
        </w:rPr>
        <w:t>IBM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i</w:t>
      </w:r>
      <w:proofErr w:type="spellEnd"/>
      <w:r>
        <w:rPr>
          <w:rFonts w:ascii="Arial" w:eastAsia="Arial" w:hAnsi="Arial" w:cs="Arial"/>
          <w:color w:val="808285"/>
          <w:spacing w:val="-32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808285"/>
          <w:spacing w:val="-2"/>
          <w:sz w:val="24"/>
          <w:szCs w:val="24"/>
        </w:rPr>
        <w:t>i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Da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aAgen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t</w:t>
      </w:r>
      <w:proofErr w:type="spellEnd"/>
      <w:r>
        <w:rPr>
          <w:rFonts w:ascii="Arial" w:eastAsia="Arial" w:hAnsi="Arial" w:cs="Arial"/>
          <w:color w:val="808285"/>
          <w:spacing w:val="-32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p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r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ov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i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des</w:t>
      </w:r>
      <w:r>
        <w:rPr>
          <w:rFonts w:ascii="Arial" w:eastAsia="Arial" w:hAnsi="Arial" w:cs="Arial"/>
          <w:color w:val="808285"/>
          <w:spacing w:val="-32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he</w:t>
      </w:r>
      <w:r>
        <w:rPr>
          <w:rFonts w:ascii="Arial" w:eastAsia="Arial" w:hAnsi="Arial" w:cs="Arial"/>
          <w:color w:val="808285"/>
          <w:spacing w:val="-32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4"/>
          <w:sz w:val="24"/>
          <w:szCs w:val="24"/>
        </w:rPr>
        <w:t>da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t</w:t>
      </w:r>
      <w:r>
        <w:rPr>
          <w:rFonts w:ascii="Arial" w:eastAsia="Arial" w:hAnsi="Arial" w:cs="Arial"/>
          <w:color w:val="808285"/>
          <w:spacing w:val="-4"/>
          <w:sz w:val="24"/>
          <w:szCs w:val="24"/>
        </w:rPr>
        <w:t>a</w:t>
      </w:r>
      <w:r>
        <w:rPr>
          <w:rFonts w:ascii="Arial" w:eastAsia="Arial" w:hAnsi="Arial" w:cs="Arial"/>
          <w:color w:val="808285"/>
          <w:spacing w:val="-32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p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r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o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ec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ti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on,</w:t>
      </w:r>
      <w:r>
        <w:rPr>
          <w:rFonts w:ascii="Arial" w:eastAsia="Arial" w:hAnsi="Arial" w:cs="Arial"/>
          <w:color w:val="808285"/>
          <w:spacing w:val="-32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1"/>
          <w:sz w:val="24"/>
          <w:szCs w:val="24"/>
        </w:rPr>
        <w:t>r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ecove</w:t>
      </w:r>
      <w:r>
        <w:rPr>
          <w:rFonts w:ascii="Arial" w:eastAsia="Arial" w:hAnsi="Arial" w:cs="Arial"/>
          <w:color w:val="808285"/>
          <w:spacing w:val="-1"/>
          <w:sz w:val="24"/>
          <w:szCs w:val="24"/>
        </w:rPr>
        <w:t>r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808285"/>
          <w:spacing w:val="-32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and</w:t>
      </w:r>
      <w:r>
        <w:rPr>
          <w:rFonts w:ascii="Arial" w:eastAsia="Arial" w:hAnsi="Arial" w:cs="Arial"/>
          <w:color w:val="808285"/>
          <w:spacing w:val="-32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m</w:t>
      </w:r>
      <w:r>
        <w:rPr>
          <w:rFonts w:ascii="Arial" w:eastAsia="Arial" w:hAnsi="Arial" w:cs="Arial"/>
          <w:color w:val="808285"/>
          <w:spacing w:val="-4"/>
          <w:sz w:val="24"/>
          <w:szCs w:val="24"/>
        </w:rPr>
        <w:t>anage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m</w:t>
      </w:r>
      <w:r>
        <w:rPr>
          <w:rFonts w:ascii="Arial" w:eastAsia="Arial" w:hAnsi="Arial" w:cs="Arial"/>
          <w:color w:val="808285"/>
          <w:spacing w:val="-4"/>
          <w:sz w:val="24"/>
          <w:szCs w:val="24"/>
        </w:rPr>
        <w:t>en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t</w:t>
      </w:r>
      <w:r>
        <w:rPr>
          <w:rFonts w:ascii="Arial" w:eastAsia="Arial" w:hAnsi="Arial" w:cs="Arial"/>
          <w:color w:val="808285"/>
          <w:spacing w:val="-32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o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f</w:t>
      </w:r>
      <w:r>
        <w:rPr>
          <w:rFonts w:ascii="Arial" w:eastAsia="Arial" w:hAnsi="Arial" w:cs="Arial"/>
          <w:color w:val="808285"/>
          <w:spacing w:val="51"/>
          <w:w w:val="114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1"/>
          <w:sz w:val="24"/>
          <w:szCs w:val="24"/>
        </w:rPr>
        <w:t>s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uppo</w:t>
      </w:r>
      <w:r>
        <w:rPr>
          <w:rFonts w:ascii="Arial" w:eastAsia="Arial" w:hAnsi="Arial" w:cs="Arial"/>
          <w:color w:val="808285"/>
          <w:spacing w:val="-1"/>
          <w:sz w:val="24"/>
          <w:szCs w:val="24"/>
        </w:rPr>
        <w:t>rt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ed</w:t>
      </w:r>
      <w:r>
        <w:rPr>
          <w:rFonts w:ascii="Arial" w:eastAsia="Arial" w:hAnsi="Arial" w:cs="Arial"/>
          <w:color w:val="808285"/>
          <w:spacing w:val="-23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4"/>
          <w:sz w:val="24"/>
          <w:szCs w:val="24"/>
        </w:rPr>
        <w:t>da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t</w:t>
      </w:r>
      <w:r>
        <w:rPr>
          <w:rFonts w:ascii="Arial" w:eastAsia="Arial" w:hAnsi="Arial" w:cs="Arial"/>
          <w:color w:val="808285"/>
          <w:spacing w:val="-4"/>
          <w:sz w:val="24"/>
          <w:szCs w:val="24"/>
        </w:rPr>
        <w:t>a</w:t>
      </w:r>
      <w:r>
        <w:rPr>
          <w:rFonts w:ascii="Arial" w:eastAsia="Arial" w:hAnsi="Arial" w:cs="Arial"/>
          <w:color w:val="808285"/>
          <w:spacing w:val="-23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z w:val="24"/>
          <w:szCs w:val="24"/>
        </w:rPr>
        <w:t>types</w:t>
      </w:r>
      <w:r>
        <w:rPr>
          <w:rFonts w:ascii="Arial" w:eastAsia="Arial" w:hAnsi="Arial" w:cs="Arial"/>
          <w:color w:val="808285"/>
          <w:spacing w:val="-23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and</w:t>
      </w:r>
      <w:r>
        <w:rPr>
          <w:rFonts w:ascii="Arial" w:eastAsia="Arial" w:hAnsi="Arial" w:cs="Arial"/>
          <w:color w:val="808285"/>
          <w:spacing w:val="-22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l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eve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l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s</w:t>
      </w:r>
      <w:r>
        <w:rPr>
          <w:rFonts w:ascii="Arial" w:eastAsia="Arial" w:hAnsi="Arial" w:cs="Arial"/>
          <w:color w:val="808285"/>
          <w:spacing w:val="-23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o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f</w:t>
      </w:r>
      <w:r>
        <w:rPr>
          <w:rFonts w:ascii="Arial" w:eastAsia="Arial" w:hAnsi="Arial" w:cs="Arial"/>
          <w:color w:val="808285"/>
          <w:spacing w:val="-23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g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r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anu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l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a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rit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y</w:t>
      </w:r>
      <w:r>
        <w:rPr>
          <w:rFonts w:ascii="Arial" w:eastAsia="Arial" w:hAnsi="Arial" w:cs="Arial"/>
          <w:color w:val="808285"/>
          <w:spacing w:val="-23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needed</w:t>
      </w:r>
      <w:r>
        <w:rPr>
          <w:rFonts w:ascii="Arial" w:eastAsia="Arial" w:hAnsi="Arial" w:cs="Arial"/>
          <w:color w:val="808285"/>
          <w:spacing w:val="-22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o</w:t>
      </w:r>
      <w:r>
        <w:rPr>
          <w:rFonts w:ascii="Arial" w:eastAsia="Arial" w:hAnsi="Arial" w:cs="Arial"/>
          <w:color w:val="808285"/>
          <w:spacing w:val="-23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1"/>
          <w:sz w:val="24"/>
          <w:szCs w:val="24"/>
        </w:rPr>
        <w:t>f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o</w:t>
      </w:r>
      <w:r>
        <w:rPr>
          <w:rFonts w:ascii="Arial" w:eastAsia="Arial" w:hAnsi="Arial" w:cs="Arial"/>
          <w:color w:val="808285"/>
          <w:spacing w:val="-1"/>
          <w:sz w:val="24"/>
          <w:szCs w:val="24"/>
        </w:rPr>
        <w:t>r</w:t>
      </w:r>
      <w:r>
        <w:rPr>
          <w:rFonts w:ascii="Arial" w:eastAsia="Arial" w:hAnsi="Arial" w:cs="Arial"/>
          <w:color w:val="808285"/>
          <w:spacing w:val="-23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IBM</w:t>
      </w:r>
      <w:r>
        <w:rPr>
          <w:rFonts w:ascii="Arial" w:eastAsia="Arial" w:hAnsi="Arial" w:cs="Arial"/>
          <w:color w:val="808285"/>
          <w:spacing w:val="-23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808285"/>
          <w:sz w:val="24"/>
          <w:szCs w:val="24"/>
        </w:rPr>
        <w:t>i</w:t>
      </w:r>
      <w:proofErr w:type="spellEnd"/>
      <w:r>
        <w:rPr>
          <w:rFonts w:ascii="Arial" w:eastAsia="Arial" w:hAnsi="Arial" w:cs="Arial"/>
          <w:color w:val="808285"/>
          <w:spacing w:val="-22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OS</w:t>
      </w:r>
      <w:r>
        <w:rPr>
          <w:rFonts w:ascii="Arial" w:eastAsia="Arial" w:hAnsi="Arial" w:cs="Arial"/>
          <w:color w:val="808285"/>
          <w:spacing w:val="-23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and</w:t>
      </w:r>
      <w:r>
        <w:rPr>
          <w:rFonts w:ascii="Arial" w:eastAsia="Arial" w:hAnsi="Arial" w:cs="Arial"/>
          <w:color w:val="808285"/>
          <w:spacing w:val="-23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IFS</w:t>
      </w:r>
      <w:r>
        <w:rPr>
          <w:rFonts w:ascii="Arial" w:eastAsia="Arial" w:hAnsi="Arial" w:cs="Arial"/>
          <w:color w:val="808285"/>
          <w:spacing w:val="-23"/>
          <w:sz w:val="24"/>
          <w:szCs w:val="24"/>
        </w:rPr>
        <w:t xml:space="preserve"> 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a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r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ch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it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ec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u</w:t>
      </w:r>
      <w:r>
        <w:rPr>
          <w:rFonts w:ascii="Arial" w:eastAsia="Arial" w:hAnsi="Arial" w:cs="Arial"/>
          <w:color w:val="808285"/>
          <w:spacing w:val="-2"/>
          <w:sz w:val="24"/>
          <w:szCs w:val="24"/>
        </w:rPr>
        <w:t>r</w:t>
      </w:r>
      <w:r>
        <w:rPr>
          <w:rFonts w:ascii="Arial" w:eastAsia="Arial" w:hAnsi="Arial" w:cs="Arial"/>
          <w:color w:val="808285"/>
          <w:spacing w:val="-3"/>
          <w:sz w:val="24"/>
          <w:szCs w:val="24"/>
        </w:rPr>
        <w:t>es.</w:t>
      </w:r>
    </w:p>
    <w:p w14:paraId="08D4BFEC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BFED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BFEE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BFEF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BFF0" w14:textId="77777777" w:rsidR="00A81C83" w:rsidRDefault="00A81C83">
      <w:pPr>
        <w:spacing w:before="7"/>
        <w:rPr>
          <w:rFonts w:ascii="Arial" w:eastAsia="Arial" w:hAnsi="Arial" w:cs="Arial"/>
          <w:sz w:val="13"/>
          <w:szCs w:val="13"/>
        </w:rPr>
      </w:pPr>
    </w:p>
    <w:p w14:paraId="08D4BFF1" w14:textId="77777777" w:rsidR="00A81C83" w:rsidRDefault="00CE5344">
      <w:pPr>
        <w:spacing w:line="200" w:lineRule="atLeast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  <w:lang w:val="de-AT" w:eastAsia="de-AT"/>
        </w:rPr>
        <w:drawing>
          <wp:inline distT="0" distB="0" distL="0" distR="0" wp14:anchorId="08D4C1C9" wp14:editId="08D4C1CA">
            <wp:extent cx="7113586" cy="5415343"/>
            <wp:effectExtent l="0" t="0" r="0" b="0"/>
            <wp:docPr id="1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113586" cy="541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4BFF2" w14:textId="77777777" w:rsidR="00A81C83" w:rsidRDefault="00A81C83">
      <w:pPr>
        <w:spacing w:line="200" w:lineRule="atLeast"/>
        <w:rPr>
          <w:rFonts w:ascii="Arial" w:eastAsia="Arial" w:hAnsi="Arial" w:cs="Arial"/>
          <w:sz w:val="20"/>
          <w:szCs w:val="20"/>
        </w:rPr>
        <w:sectPr w:rsidR="00A81C83">
          <w:footerReference w:type="default" r:id="rId9"/>
          <w:type w:val="continuous"/>
          <w:pgSz w:w="12240" w:h="15840"/>
          <w:pgMar w:top="0" w:right="0" w:bottom="380" w:left="0" w:header="720" w:footer="191" w:gutter="0"/>
          <w:cols w:space="720"/>
        </w:sectPr>
      </w:pPr>
    </w:p>
    <w:p w14:paraId="08D4BFF3" w14:textId="5083A3F1" w:rsidR="00A81C83" w:rsidRDefault="00B95544">
      <w:pPr>
        <w:rPr>
          <w:rFonts w:ascii="Arial" w:eastAsia="Arial" w:hAnsi="Arial" w:cs="Arial"/>
          <w:sz w:val="12"/>
          <w:szCs w:val="12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1192" behindDoc="0" locked="0" layoutInCell="1" allowOverlap="1" wp14:anchorId="08D4C1CC" wp14:editId="65E9AC4B">
                <wp:simplePos x="0" y="0"/>
                <wp:positionH relativeFrom="page">
                  <wp:posOffset>0</wp:posOffset>
                </wp:positionH>
                <wp:positionV relativeFrom="page">
                  <wp:posOffset>6044565</wp:posOffset>
                </wp:positionV>
                <wp:extent cx="7772400" cy="4013835"/>
                <wp:effectExtent l="0" t="0" r="0" b="0"/>
                <wp:wrapNone/>
                <wp:docPr id="378" name="Group 3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4013835"/>
                          <a:chOff x="0" y="9519"/>
                          <a:chExt cx="12240" cy="6321"/>
                        </a:xfrm>
                      </wpg:grpSpPr>
                      <wpg:grpSp>
                        <wpg:cNvPr id="379" name="Group 412"/>
                        <wpg:cNvGrpSpPr>
                          <a:grpSpLocks/>
                        </wpg:cNvGrpSpPr>
                        <wpg:grpSpPr bwMode="auto">
                          <a:xfrm>
                            <a:off x="1288" y="9849"/>
                            <a:ext cx="270" cy="460"/>
                            <a:chOff x="1288" y="9849"/>
                            <a:chExt cx="270" cy="460"/>
                          </a:xfrm>
                        </wpg:grpSpPr>
                        <wps:wsp>
                          <wps:cNvPr id="380" name="Freeform 413"/>
                          <wps:cNvSpPr>
                            <a:spLocks/>
                          </wps:cNvSpPr>
                          <wps:spPr bwMode="auto">
                            <a:xfrm>
                              <a:off x="1288" y="9849"/>
                              <a:ext cx="270" cy="460"/>
                            </a:xfrm>
                            <a:custGeom>
                              <a:avLst/>
                              <a:gdLst>
                                <a:gd name="T0" fmla="+- 0 1551 1288"/>
                                <a:gd name="T1" fmla="*/ T0 w 270"/>
                                <a:gd name="T2" fmla="+- 0 9849 9849"/>
                                <a:gd name="T3" fmla="*/ 9849 h 460"/>
                                <a:gd name="T4" fmla="+- 0 1295 1288"/>
                                <a:gd name="T5" fmla="*/ T4 w 270"/>
                                <a:gd name="T6" fmla="+- 0 9997 9849"/>
                                <a:gd name="T7" fmla="*/ 9997 h 460"/>
                                <a:gd name="T8" fmla="+- 0 1288 1288"/>
                                <a:gd name="T9" fmla="*/ T8 w 270"/>
                                <a:gd name="T10" fmla="+- 0 10009 9849"/>
                                <a:gd name="T11" fmla="*/ 10009 h 460"/>
                                <a:gd name="T12" fmla="+- 0 1288 1288"/>
                                <a:gd name="T13" fmla="*/ T12 w 270"/>
                                <a:gd name="T14" fmla="+- 0 10305 9849"/>
                                <a:gd name="T15" fmla="*/ 10305 h 460"/>
                                <a:gd name="T16" fmla="+- 0 1295 1288"/>
                                <a:gd name="T17" fmla="*/ T16 w 270"/>
                                <a:gd name="T18" fmla="+- 0 10309 9849"/>
                                <a:gd name="T19" fmla="*/ 10309 h 460"/>
                                <a:gd name="T20" fmla="+- 0 1551 1288"/>
                                <a:gd name="T21" fmla="*/ T20 w 270"/>
                                <a:gd name="T22" fmla="+- 0 10160 9849"/>
                                <a:gd name="T23" fmla="*/ 10160 h 460"/>
                                <a:gd name="T24" fmla="+- 0 1558 1288"/>
                                <a:gd name="T25" fmla="*/ T24 w 270"/>
                                <a:gd name="T26" fmla="+- 0 10149 9849"/>
                                <a:gd name="T27" fmla="*/ 10149 h 460"/>
                                <a:gd name="T28" fmla="+- 0 1558 1288"/>
                                <a:gd name="T29" fmla="*/ T28 w 270"/>
                                <a:gd name="T30" fmla="+- 0 9853 9849"/>
                                <a:gd name="T31" fmla="*/ 9853 h 460"/>
                                <a:gd name="T32" fmla="+- 0 1551 1288"/>
                                <a:gd name="T33" fmla="*/ T32 w 270"/>
                                <a:gd name="T34" fmla="+- 0 9849 9849"/>
                                <a:gd name="T35" fmla="*/ 9849 h 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70" h="460">
                                  <a:moveTo>
                                    <a:pt x="263" y="0"/>
                                  </a:moveTo>
                                  <a:lnTo>
                                    <a:pt x="7" y="148"/>
                                  </a:lnTo>
                                  <a:lnTo>
                                    <a:pt x="0" y="160"/>
                                  </a:lnTo>
                                  <a:lnTo>
                                    <a:pt x="0" y="456"/>
                                  </a:lnTo>
                                  <a:lnTo>
                                    <a:pt x="7" y="460"/>
                                  </a:lnTo>
                                  <a:lnTo>
                                    <a:pt x="263" y="311"/>
                                  </a:lnTo>
                                  <a:lnTo>
                                    <a:pt x="270" y="300"/>
                                  </a:lnTo>
                                  <a:lnTo>
                                    <a:pt x="270" y="4"/>
                                  </a:lnTo>
                                  <a:lnTo>
                                    <a:pt x="26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1" name="Group 409"/>
                        <wpg:cNvGrpSpPr>
                          <a:grpSpLocks/>
                        </wpg:cNvGrpSpPr>
                        <wpg:grpSpPr bwMode="auto">
                          <a:xfrm>
                            <a:off x="959" y="9849"/>
                            <a:ext cx="270" cy="460"/>
                            <a:chOff x="959" y="9849"/>
                            <a:chExt cx="270" cy="460"/>
                          </a:xfrm>
                        </wpg:grpSpPr>
                        <wps:wsp>
                          <wps:cNvPr id="382" name="Freeform 411"/>
                          <wps:cNvSpPr>
                            <a:spLocks/>
                          </wps:cNvSpPr>
                          <wps:spPr bwMode="auto">
                            <a:xfrm>
                              <a:off x="959" y="9849"/>
                              <a:ext cx="270" cy="460"/>
                            </a:xfrm>
                            <a:custGeom>
                              <a:avLst/>
                              <a:gdLst>
                                <a:gd name="T0" fmla="+- 0 966 959"/>
                                <a:gd name="T1" fmla="*/ T0 w 270"/>
                                <a:gd name="T2" fmla="+- 0 9849 9849"/>
                                <a:gd name="T3" fmla="*/ 9849 h 460"/>
                                <a:gd name="T4" fmla="+- 0 959 959"/>
                                <a:gd name="T5" fmla="*/ T4 w 270"/>
                                <a:gd name="T6" fmla="+- 0 9853 9849"/>
                                <a:gd name="T7" fmla="*/ 9853 h 460"/>
                                <a:gd name="T8" fmla="+- 0 959 959"/>
                                <a:gd name="T9" fmla="*/ T8 w 270"/>
                                <a:gd name="T10" fmla="+- 0 10149 9849"/>
                                <a:gd name="T11" fmla="*/ 10149 h 460"/>
                                <a:gd name="T12" fmla="+- 0 966 959"/>
                                <a:gd name="T13" fmla="*/ T12 w 270"/>
                                <a:gd name="T14" fmla="+- 0 10160 9849"/>
                                <a:gd name="T15" fmla="*/ 10160 h 460"/>
                                <a:gd name="T16" fmla="+- 0 1223 959"/>
                                <a:gd name="T17" fmla="*/ T16 w 270"/>
                                <a:gd name="T18" fmla="+- 0 10309 9849"/>
                                <a:gd name="T19" fmla="*/ 10309 h 460"/>
                                <a:gd name="T20" fmla="+- 0 1229 959"/>
                                <a:gd name="T21" fmla="*/ T20 w 270"/>
                                <a:gd name="T22" fmla="+- 0 10305 9849"/>
                                <a:gd name="T23" fmla="*/ 10305 h 460"/>
                                <a:gd name="T24" fmla="+- 0 1229 959"/>
                                <a:gd name="T25" fmla="*/ T24 w 270"/>
                                <a:gd name="T26" fmla="+- 0 10009 9849"/>
                                <a:gd name="T27" fmla="*/ 10009 h 460"/>
                                <a:gd name="T28" fmla="+- 0 1223 959"/>
                                <a:gd name="T29" fmla="*/ T28 w 270"/>
                                <a:gd name="T30" fmla="+- 0 9997 9849"/>
                                <a:gd name="T31" fmla="*/ 9997 h 460"/>
                                <a:gd name="T32" fmla="+- 0 966 959"/>
                                <a:gd name="T33" fmla="*/ T32 w 270"/>
                                <a:gd name="T34" fmla="+- 0 9849 9849"/>
                                <a:gd name="T35" fmla="*/ 9849 h 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70" h="460">
                                  <a:moveTo>
                                    <a:pt x="7" y="0"/>
                                  </a:moveTo>
                                  <a:lnTo>
                                    <a:pt x="0" y="4"/>
                                  </a:lnTo>
                                  <a:lnTo>
                                    <a:pt x="0" y="300"/>
                                  </a:lnTo>
                                  <a:lnTo>
                                    <a:pt x="7" y="311"/>
                                  </a:lnTo>
                                  <a:lnTo>
                                    <a:pt x="264" y="460"/>
                                  </a:lnTo>
                                  <a:lnTo>
                                    <a:pt x="270" y="456"/>
                                  </a:lnTo>
                                  <a:lnTo>
                                    <a:pt x="270" y="160"/>
                                  </a:lnTo>
                                  <a:lnTo>
                                    <a:pt x="264" y="148"/>
                                  </a:lnTo>
                                  <a:lnTo>
                                    <a:pt x="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383" name="Picture 410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0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10991"/>
                              <a:ext cx="10491" cy="4849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384" name="Group 407"/>
                        <wpg:cNvGrpSpPr>
                          <a:grpSpLocks/>
                        </wpg:cNvGrpSpPr>
                        <wpg:grpSpPr bwMode="auto">
                          <a:xfrm>
                            <a:off x="1946" y="10991"/>
                            <a:ext cx="270" cy="460"/>
                            <a:chOff x="1946" y="10991"/>
                            <a:chExt cx="270" cy="460"/>
                          </a:xfrm>
                        </wpg:grpSpPr>
                        <wps:wsp>
                          <wps:cNvPr id="385" name="Freeform 408"/>
                          <wps:cNvSpPr>
                            <a:spLocks/>
                          </wps:cNvSpPr>
                          <wps:spPr bwMode="auto">
                            <a:xfrm>
                              <a:off x="1946" y="10991"/>
                              <a:ext cx="270" cy="460"/>
                            </a:xfrm>
                            <a:custGeom>
                              <a:avLst/>
                              <a:gdLst>
                                <a:gd name="T0" fmla="+- 0 2209 1946"/>
                                <a:gd name="T1" fmla="*/ T0 w 270"/>
                                <a:gd name="T2" fmla="+- 0 10991 10991"/>
                                <a:gd name="T3" fmla="*/ 10991 h 460"/>
                                <a:gd name="T4" fmla="+- 0 1952 1946"/>
                                <a:gd name="T5" fmla="*/ T4 w 270"/>
                                <a:gd name="T6" fmla="+- 0 11139 10991"/>
                                <a:gd name="T7" fmla="*/ 11139 h 460"/>
                                <a:gd name="T8" fmla="+- 0 1946 1946"/>
                                <a:gd name="T9" fmla="*/ T8 w 270"/>
                                <a:gd name="T10" fmla="+- 0 11150 10991"/>
                                <a:gd name="T11" fmla="*/ 11150 h 460"/>
                                <a:gd name="T12" fmla="+- 0 1946 1946"/>
                                <a:gd name="T13" fmla="*/ T12 w 270"/>
                                <a:gd name="T14" fmla="+- 0 11447 10991"/>
                                <a:gd name="T15" fmla="*/ 11447 h 460"/>
                                <a:gd name="T16" fmla="+- 0 1952 1946"/>
                                <a:gd name="T17" fmla="*/ T16 w 270"/>
                                <a:gd name="T18" fmla="+- 0 11450 10991"/>
                                <a:gd name="T19" fmla="*/ 11450 h 460"/>
                                <a:gd name="T20" fmla="+- 0 2209 1946"/>
                                <a:gd name="T21" fmla="*/ T20 w 270"/>
                                <a:gd name="T22" fmla="+- 0 11302 10991"/>
                                <a:gd name="T23" fmla="*/ 11302 h 460"/>
                                <a:gd name="T24" fmla="+- 0 2215 1946"/>
                                <a:gd name="T25" fmla="*/ T24 w 270"/>
                                <a:gd name="T26" fmla="+- 0 11291 10991"/>
                                <a:gd name="T27" fmla="*/ 11291 h 460"/>
                                <a:gd name="T28" fmla="+- 0 2215 1946"/>
                                <a:gd name="T29" fmla="*/ T28 w 270"/>
                                <a:gd name="T30" fmla="+- 0 10995 10991"/>
                                <a:gd name="T31" fmla="*/ 10995 h 460"/>
                                <a:gd name="T32" fmla="+- 0 2209 1946"/>
                                <a:gd name="T33" fmla="*/ T32 w 270"/>
                                <a:gd name="T34" fmla="+- 0 10991 10991"/>
                                <a:gd name="T35" fmla="*/ 10991 h 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70" h="460">
                                  <a:moveTo>
                                    <a:pt x="263" y="0"/>
                                  </a:moveTo>
                                  <a:lnTo>
                                    <a:pt x="6" y="148"/>
                                  </a:lnTo>
                                  <a:lnTo>
                                    <a:pt x="0" y="159"/>
                                  </a:lnTo>
                                  <a:lnTo>
                                    <a:pt x="0" y="456"/>
                                  </a:lnTo>
                                  <a:lnTo>
                                    <a:pt x="6" y="459"/>
                                  </a:lnTo>
                                  <a:lnTo>
                                    <a:pt x="263" y="311"/>
                                  </a:lnTo>
                                  <a:lnTo>
                                    <a:pt x="269" y="300"/>
                                  </a:lnTo>
                                  <a:lnTo>
                                    <a:pt x="269" y="4"/>
                                  </a:lnTo>
                                  <a:lnTo>
                                    <a:pt x="26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6" name="Group 405"/>
                        <wpg:cNvGrpSpPr>
                          <a:grpSpLocks/>
                        </wpg:cNvGrpSpPr>
                        <wpg:grpSpPr bwMode="auto">
                          <a:xfrm>
                            <a:off x="1653" y="10784"/>
                            <a:ext cx="527" cy="304"/>
                            <a:chOff x="1653" y="10784"/>
                            <a:chExt cx="527" cy="304"/>
                          </a:xfrm>
                        </wpg:grpSpPr>
                        <wps:wsp>
                          <wps:cNvPr id="387" name="Freeform 406"/>
                          <wps:cNvSpPr>
                            <a:spLocks/>
                          </wps:cNvSpPr>
                          <wps:spPr bwMode="auto">
                            <a:xfrm>
                              <a:off x="1653" y="10784"/>
                              <a:ext cx="527" cy="304"/>
                            </a:xfrm>
                            <a:custGeom>
                              <a:avLst/>
                              <a:gdLst>
                                <a:gd name="T0" fmla="+- 0 1923 1653"/>
                                <a:gd name="T1" fmla="*/ T0 w 527"/>
                                <a:gd name="T2" fmla="+- 0 10784 10784"/>
                                <a:gd name="T3" fmla="*/ 10784 h 304"/>
                                <a:gd name="T4" fmla="+- 0 1910 1653"/>
                                <a:gd name="T5" fmla="*/ T4 w 527"/>
                                <a:gd name="T6" fmla="+- 0 10784 10784"/>
                                <a:gd name="T7" fmla="*/ 10784 h 304"/>
                                <a:gd name="T8" fmla="+- 0 1653 1653"/>
                                <a:gd name="T9" fmla="*/ T8 w 527"/>
                                <a:gd name="T10" fmla="+- 0 10932 10784"/>
                                <a:gd name="T11" fmla="*/ 10932 h 304"/>
                                <a:gd name="T12" fmla="+- 0 1653 1653"/>
                                <a:gd name="T13" fmla="*/ T12 w 527"/>
                                <a:gd name="T14" fmla="+- 0 10940 10784"/>
                                <a:gd name="T15" fmla="*/ 10940 h 304"/>
                                <a:gd name="T16" fmla="+- 0 1910 1653"/>
                                <a:gd name="T17" fmla="*/ T16 w 527"/>
                                <a:gd name="T18" fmla="+- 0 11088 10784"/>
                                <a:gd name="T19" fmla="*/ 11088 h 304"/>
                                <a:gd name="T20" fmla="+- 0 1923 1653"/>
                                <a:gd name="T21" fmla="*/ T20 w 527"/>
                                <a:gd name="T22" fmla="+- 0 11088 10784"/>
                                <a:gd name="T23" fmla="*/ 11088 h 304"/>
                                <a:gd name="T24" fmla="+- 0 2179 1653"/>
                                <a:gd name="T25" fmla="*/ T24 w 527"/>
                                <a:gd name="T26" fmla="+- 0 10940 10784"/>
                                <a:gd name="T27" fmla="*/ 10940 h 304"/>
                                <a:gd name="T28" fmla="+- 0 2179 1653"/>
                                <a:gd name="T29" fmla="*/ T28 w 527"/>
                                <a:gd name="T30" fmla="+- 0 10932 10784"/>
                                <a:gd name="T31" fmla="*/ 10932 h 304"/>
                                <a:gd name="T32" fmla="+- 0 1923 1653"/>
                                <a:gd name="T33" fmla="*/ T32 w 527"/>
                                <a:gd name="T34" fmla="+- 0 10784 10784"/>
                                <a:gd name="T35" fmla="*/ 10784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27" h="304">
                                  <a:moveTo>
                                    <a:pt x="270" y="0"/>
                                  </a:moveTo>
                                  <a:lnTo>
                                    <a:pt x="257" y="0"/>
                                  </a:lnTo>
                                  <a:lnTo>
                                    <a:pt x="0" y="148"/>
                                  </a:lnTo>
                                  <a:lnTo>
                                    <a:pt x="0" y="156"/>
                                  </a:lnTo>
                                  <a:lnTo>
                                    <a:pt x="257" y="304"/>
                                  </a:lnTo>
                                  <a:lnTo>
                                    <a:pt x="270" y="304"/>
                                  </a:lnTo>
                                  <a:lnTo>
                                    <a:pt x="526" y="156"/>
                                  </a:lnTo>
                                  <a:lnTo>
                                    <a:pt x="526" y="148"/>
                                  </a:lnTo>
                                  <a:lnTo>
                                    <a:pt x="27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88" name="Group 403"/>
                        <wpg:cNvGrpSpPr>
                          <a:grpSpLocks/>
                        </wpg:cNvGrpSpPr>
                        <wpg:grpSpPr bwMode="auto">
                          <a:xfrm>
                            <a:off x="1288" y="10991"/>
                            <a:ext cx="270" cy="460"/>
                            <a:chOff x="1288" y="10991"/>
                            <a:chExt cx="270" cy="460"/>
                          </a:xfrm>
                        </wpg:grpSpPr>
                        <wps:wsp>
                          <wps:cNvPr id="389" name="Freeform 404"/>
                          <wps:cNvSpPr>
                            <a:spLocks/>
                          </wps:cNvSpPr>
                          <wps:spPr bwMode="auto">
                            <a:xfrm>
                              <a:off x="1288" y="10991"/>
                              <a:ext cx="270" cy="460"/>
                            </a:xfrm>
                            <a:custGeom>
                              <a:avLst/>
                              <a:gdLst>
                                <a:gd name="T0" fmla="+- 0 1551 1288"/>
                                <a:gd name="T1" fmla="*/ T0 w 270"/>
                                <a:gd name="T2" fmla="+- 0 10991 10991"/>
                                <a:gd name="T3" fmla="*/ 10991 h 460"/>
                                <a:gd name="T4" fmla="+- 0 1295 1288"/>
                                <a:gd name="T5" fmla="*/ T4 w 270"/>
                                <a:gd name="T6" fmla="+- 0 11139 10991"/>
                                <a:gd name="T7" fmla="*/ 11139 h 460"/>
                                <a:gd name="T8" fmla="+- 0 1288 1288"/>
                                <a:gd name="T9" fmla="*/ T8 w 270"/>
                                <a:gd name="T10" fmla="+- 0 11150 10991"/>
                                <a:gd name="T11" fmla="*/ 11150 h 460"/>
                                <a:gd name="T12" fmla="+- 0 1288 1288"/>
                                <a:gd name="T13" fmla="*/ T12 w 270"/>
                                <a:gd name="T14" fmla="+- 0 11447 10991"/>
                                <a:gd name="T15" fmla="*/ 11447 h 460"/>
                                <a:gd name="T16" fmla="+- 0 1295 1288"/>
                                <a:gd name="T17" fmla="*/ T16 w 270"/>
                                <a:gd name="T18" fmla="+- 0 11450 10991"/>
                                <a:gd name="T19" fmla="*/ 11450 h 460"/>
                                <a:gd name="T20" fmla="+- 0 1551 1288"/>
                                <a:gd name="T21" fmla="*/ T20 w 270"/>
                                <a:gd name="T22" fmla="+- 0 11302 10991"/>
                                <a:gd name="T23" fmla="*/ 11302 h 460"/>
                                <a:gd name="T24" fmla="+- 0 1558 1288"/>
                                <a:gd name="T25" fmla="*/ T24 w 270"/>
                                <a:gd name="T26" fmla="+- 0 11291 10991"/>
                                <a:gd name="T27" fmla="*/ 11291 h 460"/>
                                <a:gd name="T28" fmla="+- 0 1558 1288"/>
                                <a:gd name="T29" fmla="*/ T28 w 270"/>
                                <a:gd name="T30" fmla="+- 0 10995 10991"/>
                                <a:gd name="T31" fmla="*/ 10995 h 460"/>
                                <a:gd name="T32" fmla="+- 0 1551 1288"/>
                                <a:gd name="T33" fmla="*/ T32 w 270"/>
                                <a:gd name="T34" fmla="+- 0 10991 10991"/>
                                <a:gd name="T35" fmla="*/ 10991 h 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70" h="460">
                                  <a:moveTo>
                                    <a:pt x="263" y="0"/>
                                  </a:moveTo>
                                  <a:lnTo>
                                    <a:pt x="7" y="148"/>
                                  </a:lnTo>
                                  <a:lnTo>
                                    <a:pt x="0" y="159"/>
                                  </a:lnTo>
                                  <a:lnTo>
                                    <a:pt x="0" y="456"/>
                                  </a:lnTo>
                                  <a:lnTo>
                                    <a:pt x="7" y="459"/>
                                  </a:lnTo>
                                  <a:lnTo>
                                    <a:pt x="263" y="311"/>
                                  </a:lnTo>
                                  <a:lnTo>
                                    <a:pt x="270" y="300"/>
                                  </a:lnTo>
                                  <a:lnTo>
                                    <a:pt x="270" y="4"/>
                                  </a:lnTo>
                                  <a:lnTo>
                                    <a:pt x="26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0" name="Group 401"/>
                        <wpg:cNvGrpSpPr>
                          <a:grpSpLocks/>
                        </wpg:cNvGrpSpPr>
                        <wpg:grpSpPr bwMode="auto">
                          <a:xfrm>
                            <a:off x="959" y="10991"/>
                            <a:ext cx="270" cy="460"/>
                            <a:chOff x="959" y="10991"/>
                            <a:chExt cx="270" cy="460"/>
                          </a:xfrm>
                        </wpg:grpSpPr>
                        <wps:wsp>
                          <wps:cNvPr id="391" name="Freeform 402"/>
                          <wps:cNvSpPr>
                            <a:spLocks/>
                          </wps:cNvSpPr>
                          <wps:spPr bwMode="auto">
                            <a:xfrm>
                              <a:off x="959" y="10991"/>
                              <a:ext cx="270" cy="460"/>
                            </a:xfrm>
                            <a:custGeom>
                              <a:avLst/>
                              <a:gdLst>
                                <a:gd name="T0" fmla="+- 0 966 959"/>
                                <a:gd name="T1" fmla="*/ T0 w 270"/>
                                <a:gd name="T2" fmla="+- 0 10991 10991"/>
                                <a:gd name="T3" fmla="*/ 10991 h 460"/>
                                <a:gd name="T4" fmla="+- 0 959 959"/>
                                <a:gd name="T5" fmla="*/ T4 w 270"/>
                                <a:gd name="T6" fmla="+- 0 10995 10991"/>
                                <a:gd name="T7" fmla="*/ 10995 h 460"/>
                                <a:gd name="T8" fmla="+- 0 959 959"/>
                                <a:gd name="T9" fmla="*/ T8 w 270"/>
                                <a:gd name="T10" fmla="+- 0 11291 10991"/>
                                <a:gd name="T11" fmla="*/ 11291 h 460"/>
                                <a:gd name="T12" fmla="+- 0 966 959"/>
                                <a:gd name="T13" fmla="*/ T12 w 270"/>
                                <a:gd name="T14" fmla="+- 0 11302 10991"/>
                                <a:gd name="T15" fmla="*/ 11302 h 460"/>
                                <a:gd name="T16" fmla="+- 0 1223 959"/>
                                <a:gd name="T17" fmla="*/ T16 w 270"/>
                                <a:gd name="T18" fmla="+- 0 11450 10991"/>
                                <a:gd name="T19" fmla="*/ 11450 h 460"/>
                                <a:gd name="T20" fmla="+- 0 1229 959"/>
                                <a:gd name="T21" fmla="*/ T20 w 270"/>
                                <a:gd name="T22" fmla="+- 0 11447 10991"/>
                                <a:gd name="T23" fmla="*/ 11447 h 460"/>
                                <a:gd name="T24" fmla="+- 0 1229 959"/>
                                <a:gd name="T25" fmla="*/ T24 w 270"/>
                                <a:gd name="T26" fmla="+- 0 11150 10991"/>
                                <a:gd name="T27" fmla="*/ 11150 h 460"/>
                                <a:gd name="T28" fmla="+- 0 1223 959"/>
                                <a:gd name="T29" fmla="*/ T28 w 270"/>
                                <a:gd name="T30" fmla="+- 0 11139 10991"/>
                                <a:gd name="T31" fmla="*/ 11139 h 460"/>
                                <a:gd name="T32" fmla="+- 0 966 959"/>
                                <a:gd name="T33" fmla="*/ T32 w 270"/>
                                <a:gd name="T34" fmla="+- 0 10991 10991"/>
                                <a:gd name="T35" fmla="*/ 10991 h 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70" h="460">
                                  <a:moveTo>
                                    <a:pt x="7" y="0"/>
                                  </a:moveTo>
                                  <a:lnTo>
                                    <a:pt x="0" y="4"/>
                                  </a:lnTo>
                                  <a:lnTo>
                                    <a:pt x="0" y="300"/>
                                  </a:lnTo>
                                  <a:lnTo>
                                    <a:pt x="7" y="311"/>
                                  </a:lnTo>
                                  <a:lnTo>
                                    <a:pt x="264" y="459"/>
                                  </a:lnTo>
                                  <a:lnTo>
                                    <a:pt x="270" y="456"/>
                                  </a:lnTo>
                                  <a:lnTo>
                                    <a:pt x="270" y="159"/>
                                  </a:lnTo>
                                  <a:lnTo>
                                    <a:pt x="264" y="148"/>
                                  </a:lnTo>
                                  <a:lnTo>
                                    <a:pt x="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2" name="Group 399"/>
                        <wpg:cNvGrpSpPr>
                          <a:grpSpLocks/>
                        </wpg:cNvGrpSpPr>
                        <wpg:grpSpPr bwMode="auto">
                          <a:xfrm>
                            <a:off x="631" y="10991"/>
                            <a:ext cx="270" cy="460"/>
                            <a:chOff x="631" y="10991"/>
                            <a:chExt cx="270" cy="460"/>
                          </a:xfrm>
                        </wpg:grpSpPr>
                        <wps:wsp>
                          <wps:cNvPr id="393" name="Freeform 400"/>
                          <wps:cNvSpPr>
                            <a:spLocks/>
                          </wps:cNvSpPr>
                          <wps:spPr bwMode="auto">
                            <a:xfrm>
                              <a:off x="631" y="10991"/>
                              <a:ext cx="270" cy="460"/>
                            </a:xfrm>
                            <a:custGeom>
                              <a:avLst/>
                              <a:gdLst>
                                <a:gd name="T0" fmla="+- 0 894 631"/>
                                <a:gd name="T1" fmla="*/ T0 w 270"/>
                                <a:gd name="T2" fmla="+- 0 10991 10991"/>
                                <a:gd name="T3" fmla="*/ 10991 h 460"/>
                                <a:gd name="T4" fmla="+- 0 637 631"/>
                                <a:gd name="T5" fmla="*/ T4 w 270"/>
                                <a:gd name="T6" fmla="+- 0 11139 10991"/>
                                <a:gd name="T7" fmla="*/ 11139 h 460"/>
                                <a:gd name="T8" fmla="+- 0 631 631"/>
                                <a:gd name="T9" fmla="*/ T8 w 270"/>
                                <a:gd name="T10" fmla="+- 0 11150 10991"/>
                                <a:gd name="T11" fmla="*/ 11150 h 460"/>
                                <a:gd name="T12" fmla="+- 0 631 631"/>
                                <a:gd name="T13" fmla="*/ T12 w 270"/>
                                <a:gd name="T14" fmla="+- 0 11447 10991"/>
                                <a:gd name="T15" fmla="*/ 11447 h 460"/>
                                <a:gd name="T16" fmla="+- 0 637 631"/>
                                <a:gd name="T17" fmla="*/ T16 w 270"/>
                                <a:gd name="T18" fmla="+- 0 11450 10991"/>
                                <a:gd name="T19" fmla="*/ 11450 h 460"/>
                                <a:gd name="T20" fmla="+- 0 894 631"/>
                                <a:gd name="T21" fmla="*/ T20 w 270"/>
                                <a:gd name="T22" fmla="+- 0 11302 10991"/>
                                <a:gd name="T23" fmla="*/ 11302 h 460"/>
                                <a:gd name="T24" fmla="+- 0 900 631"/>
                                <a:gd name="T25" fmla="*/ T24 w 270"/>
                                <a:gd name="T26" fmla="+- 0 11291 10991"/>
                                <a:gd name="T27" fmla="*/ 11291 h 460"/>
                                <a:gd name="T28" fmla="+- 0 900 631"/>
                                <a:gd name="T29" fmla="*/ T28 w 270"/>
                                <a:gd name="T30" fmla="+- 0 10995 10991"/>
                                <a:gd name="T31" fmla="*/ 10995 h 460"/>
                                <a:gd name="T32" fmla="+- 0 894 631"/>
                                <a:gd name="T33" fmla="*/ T32 w 270"/>
                                <a:gd name="T34" fmla="+- 0 10991 10991"/>
                                <a:gd name="T35" fmla="*/ 10991 h 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70" h="460">
                                  <a:moveTo>
                                    <a:pt x="263" y="0"/>
                                  </a:moveTo>
                                  <a:lnTo>
                                    <a:pt x="6" y="148"/>
                                  </a:lnTo>
                                  <a:lnTo>
                                    <a:pt x="0" y="159"/>
                                  </a:lnTo>
                                  <a:lnTo>
                                    <a:pt x="0" y="456"/>
                                  </a:lnTo>
                                  <a:lnTo>
                                    <a:pt x="6" y="459"/>
                                  </a:lnTo>
                                  <a:lnTo>
                                    <a:pt x="263" y="311"/>
                                  </a:lnTo>
                                  <a:lnTo>
                                    <a:pt x="269" y="300"/>
                                  </a:lnTo>
                                  <a:lnTo>
                                    <a:pt x="269" y="4"/>
                                  </a:lnTo>
                                  <a:lnTo>
                                    <a:pt x="26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4" name="Group 397"/>
                        <wpg:cNvGrpSpPr>
                          <a:grpSpLocks/>
                        </wpg:cNvGrpSpPr>
                        <wpg:grpSpPr bwMode="auto">
                          <a:xfrm>
                            <a:off x="338" y="10784"/>
                            <a:ext cx="527" cy="304"/>
                            <a:chOff x="338" y="10784"/>
                            <a:chExt cx="527" cy="304"/>
                          </a:xfrm>
                        </wpg:grpSpPr>
                        <wps:wsp>
                          <wps:cNvPr id="395" name="Freeform 398"/>
                          <wps:cNvSpPr>
                            <a:spLocks/>
                          </wps:cNvSpPr>
                          <wps:spPr bwMode="auto">
                            <a:xfrm>
                              <a:off x="338" y="10784"/>
                              <a:ext cx="527" cy="304"/>
                            </a:xfrm>
                            <a:custGeom>
                              <a:avLst/>
                              <a:gdLst>
                                <a:gd name="T0" fmla="+- 0 608 338"/>
                                <a:gd name="T1" fmla="*/ T0 w 527"/>
                                <a:gd name="T2" fmla="+- 0 10784 10784"/>
                                <a:gd name="T3" fmla="*/ 10784 h 304"/>
                                <a:gd name="T4" fmla="+- 0 595 338"/>
                                <a:gd name="T5" fmla="*/ T4 w 527"/>
                                <a:gd name="T6" fmla="+- 0 10784 10784"/>
                                <a:gd name="T7" fmla="*/ 10784 h 304"/>
                                <a:gd name="T8" fmla="+- 0 338 338"/>
                                <a:gd name="T9" fmla="*/ T8 w 527"/>
                                <a:gd name="T10" fmla="+- 0 10932 10784"/>
                                <a:gd name="T11" fmla="*/ 10932 h 304"/>
                                <a:gd name="T12" fmla="+- 0 338 338"/>
                                <a:gd name="T13" fmla="*/ T12 w 527"/>
                                <a:gd name="T14" fmla="+- 0 10940 10784"/>
                                <a:gd name="T15" fmla="*/ 10940 h 304"/>
                                <a:gd name="T16" fmla="+- 0 595 338"/>
                                <a:gd name="T17" fmla="*/ T16 w 527"/>
                                <a:gd name="T18" fmla="+- 0 11088 10784"/>
                                <a:gd name="T19" fmla="*/ 11088 h 304"/>
                                <a:gd name="T20" fmla="+- 0 608 338"/>
                                <a:gd name="T21" fmla="*/ T20 w 527"/>
                                <a:gd name="T22" fmla="+- 0 11088 10784"/>
                                <a:gd name="T23" fmla="*/ 11088 h 304"/>
                                <a:gd name="T24" fmla="+- 0 864 338"/>
                                <a:gd name="T25" fmla="*/ T24 w 527"/>
                                <a:gd name="T26" fmla="+- 0 10940 10784"/>
                                <a:gd name="T27" fmla="*/ 10940 h 304"/>
                                <a:gd name="T28" fmla="+- 0 864 338"/>
                                <a:gd name="T29" fmla="*/ T28 w 527"/>
                                <a:gd name="T30" fmla="+- 0 10932 10784"/>
                                <a:gd name="T31" fmla="*/ 10932 h 304"/>
                                <a:gd name="T32" fmla="+- 0 608 338"/>
                                <a:gd name="T33" fmla="*/ T32 w 527"/>
                                <a:gd name="T34" fmla="+- 0 10784 10784"/>
                                <a:gd name="T35" fmla="*/ 10784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27" h="304">
                                  <a:moveTo>
                                    <a:pt x="270" y="0"/>
                                  </a:moveTo>
                                  <a:lnTo>
                                    <a:pt x="257" y="0"/>
                                  </a:lnTo>
                                  <a:lnTo>
                                    <a:pt x="0" y="148"/>
                                  </a:lnTo>
                                  <a:lnTo>
                                    <a:pt x="0" y="156"/>
                                  </a:lnTo>
                                  <a:lnTo>
                                    <a:pt x="257" y="304"/>
                                  </a:lnTo>
                                  <a:lnTo>
                                    <a:pt x="270" y="304"/>
                                  </a:lnTo>
                                  <a:lnTo>
                                    <a:pt x="526" y="156"/>
                                  </a:lnTo>
                                  <a:lnTo>
                                    <a:pt x="526" y="148"/>
                                  </a:lnTo>
                                  <a:lnTo>
                                    <a:pt x="27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6" name="Group 395"/>
                        <wpg:cNvGrpSpPr>
                          <a:grpSpLocks/>
                        </wpg:cNvGrpSpPr>
                        <wpg:grpSpPr bwMode="auto">
                          <a:xfrm>
                            <a:off x="0" y="10813"/>
                            <a:ext cx="207" cy="247"/>
                            <a:chOff x="0" y="10813"/>
                            <a:chExt cx="207" cy="247"/>
                          </a:xfrm>
                        </wpg:grpSpPr>
                        <wps:wsp>
                          <wps:cNvPr id="397" name="Freeform 396"/>
                          <wps:cNvSpPr>
                            <a:spLocks/>
                          </wps:cNvSpPr>
                          <wps:spPr bwMode="auto">
                            <a:xfrm>
                              <a:off x="0" y="10813"/>
                              <a:ext cx="207" cy="247"/>
                            </a:xfrm>
                            <a:custGeom>
                              <a:avLst/>
                              <a:gdLst>
                                <a:gd name="T0" fmla="*/ 0 w 207"/>
                                <a:gd name="T1" fmla="+- 0 10813 10813"/>
                                <a:gd name="T2" fmla="*/ 10813 h 247"/>
                                <a:gd name="T3" fmla="*/ 0 w 207"/>
                                <a:gd name="T4" fmla="+- 0 11059 10813"/>
                                <a:gd name="T5" fmla="*/ 11059 h 247"/>
                                <a:gd name="T6" fmla="*/ 207 w 207"/>
                                <a:gd name="T7" fmla="+- 0 10940 10813"/>
                                <a:gd name="T8" fmla="*/ 10940 h 247"/>
                                <a:gd name="T9" fmla="*/ 207 w 207"/>
                                <a:gd name="T10" fmla="+- 0 10932 10813"/>
                                <a:gd name="T11" fmla="*/ 10932 h 247"/>
                                <a:gd name="T12" fmla="*/ 0 w 207"/>
                                <a:gd name="T13" fmla="+- 0 10813 10813"/>
                                <a:gd name="T14" fmla="*/ 10813 h 247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207" h="247">
                                  <a:moveTo>
                                    <a:pt x="0" y="0"/>
                                  </a:moveTo>
                                  <a:lnTo>
                                    <a:pt x="0" y="246"/>
                                  </a:lnTo>
                                  <a:lnTo>
                                    <a:pt x="207" y="127"/>
                                  </a:lnTo>
                                  <a:lnTo>
                                    <a:pt x="207" y="11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98" name="Group 393"/>
                        <wpg:cNvGrpSpPr>
                          <a:grpSpLocks/>
                        </wpg:cNvGrpSpPr>
                        <wpg:grpSpPr bwMode="auto">
                          <a:xfrm>
                            <a:off x="1618" y="10419"/>
                            <a:ext cx="270" cy="460"/>
                            <a:chOff x="1618" y="10419"/>
                            <a:chExt cx="270" cy="460"/>
                          </a:xfrm>
                        </wpg:grpSpPr>
                        <wps:wsp>
                          <wps:cNvPr id="399" name="Freeform 394"/>
                          <wps:cNvSpPr>
                            <a:spLocks/>
                          </wps:cNvSpPr>
                          <wps:spPr bwMode="auto">
                            <a:xfrm>
                              <a:off x="1618" y="10419"/>
                              <a:ext cx="270" cy="460"/>
                            </a:xfrm>
                            <a:custGeom>
                              <a:avLst/>
                              <a:gdLst>
                                <a:gd name="T0" fmla="+- 0 1881 1618"/>
                                <a:gd name="T1" fmla="*/ T0 w 270"/>
                                <a:gd name="T2" fmla="+- 0 10419 10419"/>
                                <a:gd name="T3" fmla="*/ 10419 h 460"/>
                                <a:gd name="T4" fmla="+- 0 1624 1618"/>
                                <a:gd name="T5" fmla="*/ T4 w 270"/>
                                <a:gd name="T6" fmla="+- 0 10567 10419"/>
                                <a:gd name="T7" fmla="*/ 10567 h 460"/>
                                <a:gd name="T8" fmla="+- 0 1618 1618"/>
                                <a:gd name="T9" fmla="*/ T8 w 270"/>
                                <a:gd name="T10" fmla="+- 0 10578 10419"/>
                                <a:gd name="T11" fmla="*/ 10578 h 460"/>
                                <a:gd name="T12" fmla="+- 0 1618 1618"/>
                                <a:gd name="T13" fmla="*/ T12 w 270"/>
                                <a:gd name="T14" fmla="+- 0 10875 10419"/>
                                <a:gd name="T15" fmla="*/ 10875 h 460"/>
                                <a:gd name="T16" fmla="+- 0 1624 1618"/>
                                <a:gd name="T17" fmla="*/ T16 w 270"/>
                                <a:gd name="T18" fmla="+- 0 10878 10419"/>
                                <a:gd name="T19" fmla="*/ 10878 h 460"/>
                                <a:gd name="T20" fmla="+- 0 1881 1618"/>
                                <a:gd name="T21" fmla="*/ T20 w 270"/>
                                <a:gd name="T22" fmla="+- 0 10730 10419"/>
                                <a:gd name="T23" fmla="*/ 10730 h 460"/>
                                <a:gd name="T24" fmla="+- 0 1887 1618"/>
                                <a:gd name="T25" fmla="*/ T24 w 270"/>
                                <a:gd name="T26" fmla="+- 0 10719 10419"/>
                                <a:gd name="T27" fmla="*/ 10719 h 460"/>
                                <a:gd name="T28" fmla="+- 0 1887 1618"/>
                                <a:gd name="T29" fmla="*/ T28 w 270"/>
                                <a:gd name="T30" fmla="+- 0 10423 10419"/>
                                <a:gd name="T31" fmla="*/ 10423 h 460"/>
                                <a:gd name="T32" fmla="+- 0 1881 1618"/>
                                <a:gd name="T33" fmla="*/ T32 w 270"/>
                                <a:gd name="T34" fmla="+- 0 10419 10419"/>
                                <a:gd name="T35" fmla="*/ 10419 h 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70" h="460">
                                  <a:moveTo>
                                    <a:pt x="263" y="0"/>
                                  </a:moveTo>
                                  <a:lnTo>
                                    <a:pt x="6" y="148"/>
                                  </a:lnTo>
                                  <a:lnTo>
                                    <a:pt x="0" y="159"/>
                                  </a:lnTo>
                                  <a:lnTo>
                                    <a:pt x="0" y="456"/>
                                  </a:lnTo>
                                  <a:lnTo>
                                    <a:pt x="6" y="459"/>
                                  </a:lnTo>
                                  <a:lnTo>
                                    <a:pt x="263" y="311"/>
                                  </a:lnTo>
                                  <a:lnTo>
                                    <a:pt x="269" y="300"/>
                                  </a:lnTo>
                                  <a:lnTo>
                                    <a:pt x="269" y="4"/>
                                  </a:lnTo>
                                  <a:lnTo>
                                    <a:pt x="26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0" name="Group 391"/>
                        <wpg:cNvGrpSpPr>
                          <a:grpSpLocks/>
                        </wpg:cNvGrpSpPr>
                        <wpg:grpSpPr bwMode="auto">
                          <a:xfrm>
                            <a:off x="1325" y="10212"/>
                            <a:ext cx="527" cy="304"/>
                            <a:chOff x="1325" y="10212"/>
                            <a:chExt cx="527" cy="304"/>
                          </a:xfrm>
                        </wpg:grpSpPr>
                        <wps:wsp>
                          <wps:cNvPr id="401" name="Freeform 392"/>
                          <wps:cNvSpPr>
                            <a:spLocks/>
                          </wps:cNvSpPr>
                          <wps:spPr bwMode="auto">
                            <a:xfrm>
                              <a:off x="1325" y="10212"/>
                              <a:ext cx="527" cy="304"/>
                            </a:xfrm>
                            <a:custGeom>
                              <a:avLst/>
                              <a:gdLst>
                                <a:gd name="T0" fmla="+- 0 1595 1325"/>
                                <a:gd name="T1" fmla="*/ T0 w 527"/>
                                <a:gd name="T2" fmla="+- 0 10212 10212"/>
                                <a:gd name="T3" fmla="*/ 10212 h 304"/>
                                <a:gd name="T4" fmla="+- 0 1582 1325"/>
                                <a:gd name="T5" fmla="*/ T4 w 527"/>
                                <a:gd name="T6" fmla="+- 0 10212 10212"/>
                                <a:gd name="T7" fmla="*/ 10212 h 304"/>
                                <a:gd name="T8" fmla="+- 0 1325 1325"/>
                                <a:gd name="T9" fmla="*/ T8 w 527"/>
                                <a:gd name="T10" fmla="+- 0 10360 10212"/>
                                <a:gd name="T11" fmla="*/ 10360 h 304"/>
                                <a:gd name="T12" fmla="+- 0 1325 1325"/>
                                <a:gd name="T13" fmla="*/ T12 w 527"/>
                                <a:gd name="T14" fmla="+- 0 10368 10212"/>
                                <a:gd name="T15" fmla="*/ 10368 h 304"/>
                                <a:gd name="T16" fmla="+- 0 1582 1325"/>
                                <a:gd name="T17" fmla="*/ T16 w 527"/>
                                <a:gd name="T18" fmla="+- 0 10516 10212"/>
                                <a:gd name="T19" fmla="*/ 10516 h 304"/>
                                <a:gd name="T20" fmla="+- 0 1595 1325"/>
                                <a:gd name="T21" fmla="*/ T20 w 527"/>
                                <a:gd name="T22" fmla="+- 0 10516 10212"/>
                                <a:gd name="T23" fmla="*/ 10516 h 304"/>
                                <a:gd name="T24" fmla="+- 0 1851 1325"/>
                                <a:gd name="T25" fmla="*/ T24 w 527"/>
                                <a:gd name="T26" fmla="+- 0 10368 10212"/>
                                <a:gd name="T27" fmla="*/ 10368 h 304"/>
                                <a:gd name="T28" fmla="+- 0 1851 1325"/>
                                <a:gd name="T29" fmla="*/ T28 w 527"/>
                                <a:gd name="T30" fmla="+- 0 10360 10212"/>
                                <a:gd name="T31" fmla="*/ 10360 h 304"/>
                                <a:gd name="T32" fmla="+- 0 1595 1325"/>
                                <a:gd name="T33" fmla="*/ T32 w 527"/>
                                <a:gd name="T34" fmla="+- 0 10212 10212"/>
                                <a:gd name="T35" fmla="*/ 10212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27" h="304">
                                  <a:moveTo>
                                    <a:pt x="270" y="0"/>
                                  </a:moveTo>
                                  <a:lnTo>
                                    <a:pt x="257" y="0"/>
                                  </a:lnTo>
                                  <a:lnTo>
                                    <a:pt x="0" y="148"/>
                                  </a:lnTo>
                                  <a:lnTo>
                                    <a:pt x="0" y="156"/>
                                  </a:lnTo>
                                  <a:lnTo>
                                    <a:pt x="257" y="304"/>
                                  </a:lnTo>
                                  <a:lnTo>
                                    <a:pt x="270" y="304"/>
                                  </a:lnTo>
                                  <a:lnTo>
                                    <a:pt x="526" y="156"/>
                                  </a:lnTo>
                                  <a:lnTo>
                                    <a:pt x="526" y="148"/>
                                  </a:lnTo>
                                  <a:lnTo>
                                    <a:pt x="27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2" name="Group 389"/>
                        <wpg:cNvGrpSpPr>
                          <a:grpSpLocks/>
                        </wpg:cNvGrpSpPr>
                        <wpg:grpSpPr bwMode="auto">
                          <a:xfrm>
                            <a:off x="960" y="10419"/>
                            <a:ext cx="270" cy="460"/>
                            <a:chOff x="960" y="10419"/>
                            <a:chExt cx="270" cy="460"/>
                          </a:xfrm>
                        </wpg:grpSpPr>
                        <wps:wsp>
                          <wps:cNvPr id="403" name="Freeform 390"/>
                          <wps:cNvSpPr>
                            <a:spLocks/>
                          </wps:cNvSpPr>
                          <wps:spPr bwMode="auto">
                            <a:xfrm>
                              <a:off x="960" y="10419"/>
                              <a:ext cx="270" cy="460"/>
                            </a:xfrm>
                            <a:custGeom>
                              <a:avLst/>
                              <a:gdLst>
                                <a:gd name="T0" fmla="+- 0 1223 960"/>
                                <a:gd name="T1" fmla="*/ T0 w 270"/>
                                <a:gd name="T2" fmla="+- 0 10419 10419"/>
                                <a:gd name="T3" fmla="*/ 10419 h 460"/>
                                <a:gd name="T4" fmla="+- 0 967 960"/>
                                <a:gd name="T5" fmla="*/ T4 w 270"/>
                                <a:gd name="T6" fmla="+- 0 10567 10419"/>
                                <a:gd name="T7" fmla="*/ 10567 h 460"/>
                                <a:gd name="T8" fmla="+- 0 960 960"/>
                                <a:gd name="T9" fmla="*/ T8 w 270"/>
                                <a:gd name="T10" fmla="+- 0 10578 10419"/>
                                <a:gd name="T11" fmla="*/ 10578 h 460"/>
                                <a:gd name="T12" fmla="+- 0 960 960"/>
                                <a:gd name="T13" fmla="*/ T12 w 270"/>
                                <a:gd name="T14" fmla="+- 0 10875 10419"/>
                                <a:gd name="T15" fmla="*/ 10875 h 460"/>
                                <a:gd name="T16" fmla="+- 0 967 960"/>
                                <a:gd name="T17" fmla="*/ T16 w 270"/>
                                <a:gd name="T18" fmla="+- 0 10878 10419"/>
                                <a:gd name="T19" fmla="*/ 10878 h 460"/>
                                <a:gd name="T20" fmla="+- 0 1223 960"/>
                                <a:gd name="T21" fmla="*/ T20 w 270"/>
                                <a:gd name="T22" fmla="+- 0 10730 10419"/>
                                <a:gd name="T23" fmla="*/ 10730 h 460"/>
                                <a:gd name="T24" fmla="+- 0 1230 960"/>
                                <a:gd name="T25" fmla="*/ T24 w 270"/>
                                <a:gd name="T26" fmla="+- 0 10719 10419"/>
                                <a:gd name="T27" fmla="*/ 10719 h 460"/>
                                <a:gd name="T28" fmla="+- 0 1230 960"/>
                                <a:gd name="T29" fmla="*/ T28 w 270"/>
                                <a:gd name="T30" fmla="+- 0 10423 10419"/>
                                <a:gd name="T31" fmla="*/ 10423 h 460"/>
                                <a:gd name="T32" fmla="+- 0 1223 960"/>
                                <a:gd name="T33" fmla="*/ T32 w 270"/>
                                <a:gd name="T34" fmla="+- 0 10419 10419"/>
                                <a:gd name="T35" fmla="*/ 10419 h 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70" h="460">
                                  <a:moveTo>
                                    <a:pt x="263" y="0"/>
                                  </a:moveTo>
                                  <a:lnTo>
                                    <a:pt x="7" y="148"/>
                                  </a:lnTo>
                                  <a:lnTo>
                                    <a:pt x="0" y="159"/>
                                  </a:lnTo>
                                  <a:lnTo>
                                    <a:pt x="0" y="456"/>
                                  </a:lnTo>
                                  <a:lnTo>
                                    <a:pt x="7" y="459"/>
                                  </a:lnTo>
                                  <a:lnTo>
                                    <a:pt x="263" y="311"/>
                                  </a:lnTo>
                                  <a:lnTo>
                                    <a:pt x="270" y="300"/>
                                  </a:lnTo>
                                  <a:lnTo>
                                    <a:pt x="270" y="4"/>
                                  </a:lnTo>
                                  <a:lnTo>
                                    <a:pt x="26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4" name="Group 387"/>
                        <wpg:cNvGrpSpPr>
                          <a:grpSpLocks/>
                        </wpg:cNvGrpSpPr>
                        <wpg:grpSpPr bwMode="auto">
                          <a:xfrm>
                            <a:off x="302" y="9849"/>
                            <a:ext cx="270" cy="460"/>
                            <a:chOff x="302" y="9849"/>
                            <a:chExt cx="270" cy="460"/>
                          </a:xfrm>
                        </wpg:grpSpPr>
                        <wps:wsp>
                          <wps:cNvPr id="405" name="Freeform 388"/>
                          <wps:cNvSpPr>
                            <a:spLocks/>
                          </wps:cNvSpPr>
                          <wps:spPr bwMode="auto">
                            <a:xfrm>
                              <a:off x="302" y="9849"/>
                              <a:ext cx="270" cy="460"/>
                            </a:xfrm>
                            <a:custGeom>
                              <a:avLst/>
                              <a:gdLst>
                                <a:gd name="T0" fmla="+- 0 308 302"/>
                                <a:gd name="T1" fmla="*/ T0 w 270"/>
                                <a:gd name="T2" fmla="+- 0 9849 9849"/>
                                <a:gd name="T3" fmla="*/ 9849 h 460"/>
                                <a:gd name="T4" fmla="+- 0 302 302"/>
                                <a:gd name="T5" fmla="*/ T4 w 270"/>
                                <a:gd name="T6" fmla="+- 0 9853 9849"/>
                                <a:gd name="T7" fmla="*/ 9853 h 460"/>
                                <a:gd name="T8" fmla="+- 0 302 302"/>
                                <a:gd name="T9" fmla="*/ T8 w 270"/>
                                <a:gd name="T10" fmla="+- 0 10149 9849"/>
                                <a:gd name="T11" fmla="*/ 10149 h 460"/>
                                <a:gd name="T12" fmla="+- 0 308 302"/>
                                <a:gd name="T13" fmla="*/ T12 w 270"/>
                                <a:gd name="T14" fmla="+- 0 10160 9849"/>
                                <a:gd name="T15" fmla="*/ 10160 h 460"/>
                                <a:gd name="T16" fmla="+- 0 565 302"/>
                                <a:gd name="T17" fmla="*/ T16 w 270"/>
                                <a:gd name="T18" fmla="+- 0 10309 9849"/>
                                <a:gd name="T19" fmla="*/ 10309 h 460"/>
                                <a:gd name="T20" fmla="+- 0 572 302"/>
                                <a:gd name="T21" fmla="*/ T20 w 270"/>
                                <a:gd name="T22" fmla="+- 0 10305 9849"/>
                                <a:gd name="T23" fmla="*/ 10305 h 460"/>
                                <a:gd name="T24" fmla="+- 0 572 302"/>
                                <a:gd name="T25" fmla="*/ T24 w 270"/>
                                <a:gd name="T26" fmla="+- 0 10009 9849"/>
                                <a:gd name="T27" fmla="*/ 10009 h 460"/>
                                <a:gd name="T28" fmla="+- 0 565 302"/>
                                <a:gd name="T29" fmla="*/ T28 w 270"/>
                                <a:gd name="T30" fmla="+- 0 9997 9849"/>
                                <a:gd name="T31" fmla="*/ 9997 h 460"/>
                                <a:gd name="T32" fmla="+- 0 308 302"/>
                                <a:gd name="T33" fmla="*/ T32 w 270"/>
                                <a:gd name="T34" fmla="+- 0 9849 9849"/>
                                <a:gd name="T35" fmla="*/ 9849 h 46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70" h="460">
                                  <a:moveTo>
                                    <a:pt x="6" y="0"/>
                                  </a:moveTo>
                                  <a:lnTo>
                                    <a:pt x="0" y="4"/>
                                  </a:lnTo>
                                  <a:lnTo>
                                    <a:pt x="0" y="300"/>
                                  </a:lnTo>
                                  <a:lnTo>
                                    <a:pt x="6" y="311"/>
                                  </a:lnTo>
                                  <a:lnTo>
                                    <a:pt x="263" y="460"/>
                                  </a:lnTo>
                                  <a:lnTo>
                                    <a:pt x="270" y="456"/>
                                  </a:lnTo>
                                  <a:lnTo>
                                    <a:pt x="270" y="160"/>
                                  </a:lnTo>
                                  <a:lnTo>
                                    <a:pt x="263" y="148"/>
                                  </a:lnTo>
                                  <a:lnTo>
                                    <a:pt x="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6" name="Group 385"/>
                        <wpg:cNvGrpSpPr>
                          <a:grpSpLocks/>
                        </wpg:cNvGrpSpPr>
                        <wpg:grpSpPr bwMode="auto">
                          <a:xfrm>
                            <a:off x="338" y="9642"/>
                            <a:ext cx="527" cy="304"/>
                            <a:chOff x="338" y="9642"/>
                            <a:chExt cx="527" cy="304"/>
                          </a:xfrm>
                        </wpg:grpSpPr>
                        <wps:wsp>
                          <wps:cNvPr id="407" name="Freeform 386"/>
                          <wps:cNvSpPr>
                            <a:spLocks/>
                          </wps:cNvSpPr>
                          <wps:spPr bwMode="auto">
                            <a:xfrm>
                              <a:off x="338" y="9642"/>
                              <a:ext cx="527" cy="304"/>
                            </a:xfrm>
                            <a:custGeom>
                              <a:avLst/>
                              <a:gdLst>
                                <a:gd name="T0" fmla="+- 0 608 338"/>
                                <a:gd name="T1" fmla="*/ T0 w 527"/>
                                <a:gd name="T2" fmla="+- 0 9642 9642"/>
                                <a:gd name="T3" fmla="*/ 9642 h 304"/>
                                <a:gd name="T4" fmla="+- 0 595 338"/>
                                <a:gd name="T5" fmla="*/ T4 w 527"/>
                                <a:gd name="T6" fmla="+- 0 9642 9642"/>
                                <a:gd name="T7" fmla="*/ 9642 h 304"/>
                                <a:gd name="T8" fmla="+- 0 338 338"/>
                                <a:gd name="T9" fmla="*/ T8 w 527"/>
                                <a:gd name="T10" fmla="+- 0 9790 9642"/>
                                <a:gd name="T11" fmla="*/ 9790 h 304"/>
                                <a:gd name="T12" fmla="+- 0 338 338"/>
                                <a:gd name="T13" fmla="*/ T12 w 527"/>
                                <a:gd name="T14" fmla="+- 0 9798 9642"/>
                                <a:gd name="T15" fmla="*/ 9798 h 304"/>
                                <a:gd name="T16" fmla="+- 0 595 338"/>
                                <a:gd name="T17" fmla="*/ T16 w 527"/>
                                <a:gd name="T18" fmla="+- 0 9946 9642"/>
                                <a:gd name="T19" fmla="*/ 9946 h 304"/>
                                <a:gd name="T20" fmla="+- 0 608 338"/>
                                <a:gd name="T21" fmla="*/ T20 w 527"/>
                                <a:gd name="T22" fmla="+- 0 9946 9642"/>
                                <a:gd name="T23" fmla="*/ 9946 h 304"/>
                                <a:gd name="T24" fmla="+- 0 864 338"/>
                                <a:gd name="T25" fmla="*/ T24 w 527"/>
                                <a:gd name="T26" fmla="+- 0 9798 9642"/>
                                <a:gd name="T27" fmla="*/ 9798 h 304"/>
                                <a:gd name="T28" fmla="+- 0 864 338"/>
                                <a:gd name="T29" fmla="*/ T28 w 527"/>
                                <a:gd name="T30" fmla="+- 0 9790 9642"/>
                                <a:gd name="T31" fmla="*/ 9790 h 304"/>
                                <a:gd name="T32" fmla="+- 0 608 338"/>
                                <a:gd name="T33" fmla="*/ T32 w 527"/>
                                <a:gd name="T34" fmla="+- 0 9642 9642"/>
                                <a:gd name="T35" fmla="*/ 9642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27" h="304">
                                  <a:moveTo>
                                    <a:pt x="270" y="0"/>
                                  </a:moveTo>
                                  <a:lnTo>
                                    <a:pt x="257" y="0"/>
                                  </a:lnTo>
                                  <a:lnTo>
                                    <a:pt x="0" y="148"/>
                                  </a:lnTo>
                                  <a:lnTo>
                                    <a:pt x="0" y="156"/>
                                  </a:lnTo>
                                  <a:lnTo>
                                    <a:pt x="257" y="304"/>
                                  </a:lnTo>
                                  <a:lnTo>
                                    <a:pt x="270" y="304"/>
                                  </a:lnTo>
                                  <a:lnTo>
                                    <a:pt x="526" y="156"/>
                                  </a:lnTo>
                                  <a:lnTo>
                                    <a:pt x="526" y="148"/>
                                  </a:lnTo>
                                  <a:lnTo>
                                    <a:pt x="27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8" name="Group 383"/>
                        <wpg:cNvGrpSpPr>
                          <a:grpSpLocks/>
                        </wpg:cNvGrpSpPr>
                        <wpg:grpSpPr bwMode="auto">
                          <a:xfrm>
                            <a:off x="0" y="9849"/>
                            <a:ext cx="243" cy="448"/>
                            <a:chOff x="0" y="9849"/>
                            <a:chExt cx="243" cy="448"/>
                          </a:xfrm>
                        </wpg:grpSpPr>
                        <wps:wsp>
                          <wps:cNvPr id="409" name="Freeform 384"/>
                          <wps:cNvSpPr>
                            <a:spLocks/>
                          </wps:cNvSpPr>
                          <wps:spPr bwMode="auto">
                            <a:xfrm>
                              <a:off x="0" y="9849"/>
                              <a:ext cx="243" cy="448"/>
                            </a:xfrm>
                            <a:custGeom>
                              <a:avLst/>
                              <a:gdLst>
                                <a:gd name="T0" fmla="*/ 236 w 243"/>
                                <a:gd name="T1" fmla="+- 0 9849 9849"/>
                                <a:gd name="T2" fmla="*/ 9849 h 448"/>
                                <a:gd name="T3" fmla="*/ 0 w 243"/>
                                <a:gd name="T4" fmla="+- 0 9985 9849"/>
                                <a:gd name="T5" fmla="*/ 9985 h 448"/>
                                <a:gd name="T6" fmla="*/ 0 w 243"/>
                                <a:gd name="T7" fmla="+- 0 10297 9849"/>
                                <a:gd name="T8" fmla="*/ 10297 h 448"/>
                                <a:gd name="T9" fmla="*/ 236 w 243"/>
                                <a:gd name="T10" fmla="+- 0 10160 9849"/>
                                <a:gd name="T11" fmla="*/ 10160 h 448"/>
                                <a:gd name="T12" fmla="*/ 243 w 243"/>
                                <a:gd name="T13" fmla="+- 0 10149 9849"/>
                                <a:gd name="T14" fmla="*/ 10149 h 448"/>
                                <a:gd name="T15" fmla="*/ 243 w 243"/>
                                <a:gd name="T16" fmla="+- 0 9853 9849"/>
                                <a:gd name="T17" fmla="*/ 9853 h 448"/>
                                <a:gd name="T18" fmla="*/ 236 w 243"/>
                                <a:gd name="T19" fmla="+- 0 9849 9849"/>
                                <a:gd name="T20" fmla="*/ 9849 h 448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  <a:cxn ang="0">
                                  <a:pos x="T15" y="T17"/>
                                </a:cxn>
                                <a:cxn ang="0">
                                  <a:pos x="T18" y="T20"/>
                                </a:cxn>
                              </a:cxnLst>
                              <a:rect l="0" t="0" r="r" b="b"/>
                              <a:pathLst>
                                <a:path w="243" h="448">
                                  <a:moveTo>
                                    <a:pt x="236" y="0"/>
                                  </a:moveTo>
                                  <a:lnTo>
                                    <a:pt x="0" y="136"/>
                                  </a:lnTo>
                                  <a:lnTo>
                                    <a:pt x="0" y="448"/>
                                  </a:lnTo>
                                  <a:lnTo>
                                    <a:pt x="236" y="311"/>
                                  </a:lnTo>
                                  <a:lnTo>
                                    <a:pt x="243" y="300"/>
                                  </a:lnTo>
                                  <a:lnTo>
                                    <a:pt x="243" y="4"/>
                                  </a:lnTo>
                                  <a:lnTo>
                                    <a:pt x="2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0" name="Group 381"/>
                        <wpg:cNvGrpSpPr>
                          <a:grpSpLocks/>
                        </wpg:cNvGrpSpPr>
                        <wpg:grpSpPr bwMode="auto">
                          <a:xfrm>
                            <a:off x="0" y="9671"/>
                            <a:ext cx="207" cy="247"/>
                            <a:chOff x="0" y="9671"/>
                            <a:chExt cx="207" cy="247"/>
                          </a:xfrm>
                        </wpg:grpSpPr>
                        <wps:wsp>
                          <wps:cNvPr id="411" name="Freeform 382"/>
                          <wps:cNvSpPr>
                            <a:spLocks/>
                          </wps:cNvSpPr>
                          <wps:spPr bwMode="auto">
                            <a:xfrm>
                              <a:off x="0" y="9671"/>
                              <a:ext cx="207" cy="247"/>
                            </a:xfrm>
                            <a:custGeom>
                              <a:avLst/>
                              <a:gdLst>
                                <a:gd name="T0" fmla="*/ 0 w 207"/>
                                <a:gd name="T1" fmla="+- 0 9671 9671"/>
                                <a:gd name="T2" fmla="*/ 9671 h 247"/>
                                <a:gd name="T3" fmla="*/ 0 w 207"/>
                                <a:gd name="T4" fmla="+- 0 9917 9671"/>
                                <a:gd name="T5" fmla="*/ 9917 h 247"/>
                                <a:gd name="T6" fmla="*/ 207 w 207"/>
                                <a:gd name="T7" fmla="+- 0 9798 9671"/>
                                <a:gd name="T8" fmla="*/ 9798 h 247"/>
                                <a:gd name="T9" fmla="*/ 207 w 207"/>
                                <a:gd name="T10" fmla="+- 0 9790 9671"/>
                                <a:gd name="T11" fmla="*/ 9790 h 247"/>
                                <a:gd name="T12" fmla="*/ 0 w 207"/>
                                <a:gd name="T13" fmla="+- 0 9671 9671"/>
                                <a:gd name="T14" fmla="*/ 9671 h 247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207" h="247">
                                  <a:moveTo>
                                    <a:pt x="0" y="0"/>
                                  </a:moveTo>
                                  <a:lnTo>
                                    <a:pt x="0" y="246"/>
                                  </a:lnTo>
                                  <a:lnTo>
                                    <a:pt x="207" y="127"/>
                                  </a:lnTo>
                                  <a:lnTo>
                                    <a:pt x="207" y="11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2" name="Group 379"/>
                        <wpg:cNvGrpSpPr>
                          <a:grpSpLocks/>
                        </wpg:cNvGrpSpPr>
                        <wpg:grpSpPr bwMode="auto">
                          <a:xfrm>
                            <a:off x="668" y="10212"/>
                            <a:ext cx="527" cy="304"/>
                            <a:chOff x="668" y="10212"/>
                            <a:chExt cx="527" cy="304"/>
                          </a:xfrm>
                        </wpg:grpSpPr>
                        <wps:wsp>
                          <wps:cNvPr id="413" name="Freeform 380"/>
                          <wps:cNvSpPr>
                            <a:spLocks/>
                          </wps:cNvSpPr>
                          <wps:spPr bwMode="auto">
                            <a:xfrm>
                              <a:off x="668" y="10212"/>
                              <a:ext cx="527" cy="304"/>
                            </a:xfrm>
                            <a:custGeom>
                              <a:avLst/>
                              <a:gdLst>
                                <a:gd name="T0" fmla="+- 0 937 668"/>
                                <a:gd name="T1" fmla="*/ T0 w 527"/>
                                <a:gd name="T2" fmla="+- 0 10212 10212"/>
                                <a:gd name="T3" fmla="*/ 10212 h 304"/>
                                <a:gd name="T4" fmla="+- 0 924 668"/>
                                <a:gd name="T5" fmla="*/ T4 w 527"/>
                                <a:gd name="T6" fmla="+- 0 10212 10212"/>
                                <a:gd name="T7" fmla="*/ 10212 h 304"/>
                                <a:gd name="T8" fmla="+- 0 668 668"/>
                                <a:gd name="T9" fmla="*/ T8 w 527"/>
                                <a:gd name="T10" fmla="+- 0 10360 10212"/>
                                <a:gd name="T11" fmla="*/ 10360 h 304"/>
                                <a:gd name="T12" fmla="+- 0 668 668"/>
                                <a:gd name="T13" fmla="*/ T12 w 527"/>
                                <a:gd name="T14" fmla="+- 0 10368 10212"/>
                                <a:gd name="T15" fmla="*/ 10368 h 304"/>
                                <a:gd name="T16" fmla="+- 0 924 668"/>
                                <a:gd name="T17" fmla="*/ T16 w 527"/>
                                <a:gd name="T18" fmla="+- 0 10516 10212"/>
                                <a:gd name="T19" fmla="*/ 10516 h 304"/>
                                <a:gd name="T20" fmla="+- 0 937 668"/>
                                <a:gd name="T21" fmla="*/ T20 w 527"/>
                                <a:gd name="T22" fmla="+- 0 10516 10212"/>
                                <a:gd name="T23" fmla="*/ 10516 h 304"/>
                                <a:gd name="T24" fmla="+- 0 1194 668"/>
                                <a:gd name="T25" fmla="*/ T24 w 527"/>
                                <a:gd name="T26" fmla="+- 0 10368 10212"/>
                                <a:gd name="T27" fmla="*/ 10368 h 304"/>
                                <a:gd name="T28" fmla="+- 0 1194 668"/>
                                <a:gd name="T29" fmla="*/ T28 w 527"/>
                                <a:gd name="T30" fmla="+- 0 10360 10212"/>
                                <a:gd name="T31" fmla="*/ 10360 h 304"/>
                                <a:gd name="T32" fmla="+- 0 937 668"/>
                                <a:gd name="T33" fmla="*/ T32 w 527"/>
                                <a:gd name="T34" fmla="+- 0 10212 10212"/>
                                <a:gd name="T35" fmla="*/ 10212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27" h="304">
                                  <a:moveTo>
                                    <a:pt x="269" y="0"/>
                                  </a:moveTo>
                                  <a:lnTo>
                                    <a:pt x="256" y="0"/>
                                  </a:lnTo>
                                  <a:lnTo>
                                    <a:pt x="0" y="148"/>
                                  </a:lnTo>
                                  <a:lnTo>
                                    <a:pt x="0" y="156"/>
                                  </a:lnTo>
                                  <a:lnTo>
                                    <a:pt x="256" y="304"/>
                                  </a:lnTo>
                                  <a:lnTo>
                                    <a:pt x="269" y="304"/>
                                  </a:lnTo>
                                  <a:lnTo>
                                    <a:pt x="526" y="156"/>
                                  </a:lnTo>
                                  <a:lnTo>
                                    <a:pt x="526" y="148"/>
                                  </a:lnTo>
                                  <a:lnTo>
                                    <a:pt x="26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4" name="Group 377"/>
                        <wpg:cNvGrpSpPr>
                          <a:grpSpLocks/>
                        </wpg:cNvGrpSpPr>
                        <wpg:grpSpPr bwMode="auto">
                          <a:xfrm>
                            <a:off x="0" y="10430"/>
                            <a:ext cx="244" cy="449"/>
                            <a:chOff x="0" y="10430"/>
                            <a:chExt cx="244" cy="449"/>
                          </a:xfrm>
                        </wpg:grpSpPr>
                        <wps:wsp>
                          <wps:cNvPr id="415" name="Freeform 378"/>
                          <wps:cNvSpPr>
                            <a:spLocks/>
                          </wps:cNvSpPr>
                          <wps:spPr bwMode="auto">
                            <a:xfrm>
                              <a:off x="0" y="10430"/>
                              <a:ext cx="244" cy="449"/>
                            </a:xfrm>
                            <a:custGeom>
                              <a:avLst/>
                              <a:gdLst>
                                <a:gd name="T0" fmla="*/ 0 w 244"/>
                                <a:gd name="T1" fmla="+- 0 10430 10430"/>
                                <a:gd name="T2" fmla="*/ 10430 h 449"/>
                                <a:gd name="T3" fmla="*/ 0 w 244"/>
                                <a:gd name="T4" fmla="+- 0 10742 10430"/>
                                <a:gd name="T5" fmla="*/ 10742 h 449"/>
                                <a:gd name="T6" fmla="*/ 237 w 244"/>
                                <a:gd name="T7" fmla="+- 0 10878 10430"/>
                                <a:gd name="T8" fmla="*/ 10878 h 449"/>
                                <a:gd name="T9" fmla="*/ 244 w 244"/>
                                <a:gd name="T10" fmla="+- 0 10875 10430"/>
                                <a:gd name="T11" fmla="*/ 10875 h 449"/>
                                <a:gd name="T12" fmla="*/ 244 w 244"/>
                                <a:gd name="T13" fmla="+- 0 10578 10430"/>
                                <a:gd name="T14" fmla="*/ 10578 h 449"/>
                                <a:gd name="T15" fmla="*/ 237 w 244"/>
                                <a:gd name="T16" fmla="+- 0 10567 10430"/>
                                <a:gd name="T17" fmla="*/ 10567 h 449"/>
                                <a:gd name="T18" fmla="*/ 0 w 244"/>
                                <a:gd name="T19" fmla="+- 0 10430 10430"/>
                                <a:gd name="T20" fmla="*/ 10430 h 449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  <a:cxn ang="0">
                                  <a:pos x="T15" y="T17"/>
                                </a:cxn>
                                <a:cxn ang="0">
                                  <a:pos x="T18" y="T20"/>
                                </a:cxn>
                              </a:cxnLst>
                              <a:rect l="0" t="0" r="r" b="b"/>
                              <a:pathLst>
                                <a:path w="244" h="449">
                                  <a:moveTo>
                                    <a:pt x="0" y="0"/>
                                  </a:moveTo>
                                  <a:lnTo>
                                    <a:pt x="0" y="312"/>
                                  </a:lnTo>
                                  <a:lnTo>
                                    <a:pt x="237" y="448"/>
                                  </a:lnTo>
                                  <a:lnTo>
                                    <a:pt x="244" y="445"/>
                                  </a:lnTo>
                                  <a:lnTo>
                                    <a:pt x="244" y="148"/>
                                  </a:lnTo>
                                  <a:lnTo>
                                    <a:pt x="237" y="13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6" name="Group 375"/>
                        <wpg:cNvGrpSpPr>
                          <a:grpSpLocks/>
                        </wpg:cNvGrpSpPr>
                        <wpg:grpSpPr bwMode="auto">
                          <a:xfrm>
                            <a:off x="10" y="10212"/>
                            <a:ext cx="527" cy="304"/>
                            <a:chOff x="10" y="10212"/>
                            <a:chExt cx="527" cy="304"/>
                          </a:xfrm>
                        </wpg:grpSpPr>
                        <wps:wsp>
                          <wps:cNvPr id="417" name="Freeform 376"/>
                          <wps:cNvSpPr>
                            <a:spLocks/>
                          </wps:cNvSpPr>
                          <wps:spPr bwMode="auto">
                            <a:xfrm>
                              <a:off x="10" y="10212"/>
                              <a:ext cx="527" cy="304"/>
                            </a:xfrm>
                            <a:custGeom>
                              <a:avLst/>
                              <a:gdLst>
                                <a:gd name="T0" fmla="+- 0 280 10"/>
                                <a:gd name="T1" fmla="*/ T0 w 527"/>
                                <a:gd name="T2" fmla="+- 0 10212 10212"/>
                                <a:gd name="T3" fmla="*/ 10212 h 304"/>
                                <a:gd name="T4" fmla="+- 0 267 10"/>
                                <a:gd name="T5" fmla="*/ T4 w 527"/>
                                <a:gd name="T6" fmla="+- 0 10212 10212"/>
                                <a:gd name="T7" fmla="*/ 10212 h 304"/>
                                <a:gd name="T8" fmla="+- 0 10 10"/>
                                <a:gd name="T9" fmla="*/ T8 w 527"/>
                                <a:gd name="T10" fmla="+- 0 10360 10212"/>
                                <a:gd name="T11" fmla="*/ 10360 h 304"/>
                                <a:gd name="T12" fmla="+- 0 10 10"/>
                                <a:gd name="T13" fmla="*/ T12 w 527"/>
                                <a:gd name="T14" fmla="+- 0 10368 10212"/>
                                <a:gd name="T15" fmla="*/ 10368 h 304"/>
                                <a:gd name="T16" fmla="+- 0 267 10"/>
                                <a:gd name="T17" fmla="*/ T16 w 527"/>
                                <a:gd name="T18" fmla="+- 0 10516 10212"/>
                                <a:gd name="T19" fmla="*/ 10516 h 304"/>
                                <a:gd name="T20" fmla="+- 0 280 10"/>
                                <a:gd name="T21" fmla="*/ T20 w 527"/>
                                <a:gd name="T22" fmla="+- 0 10516 10212"/>
                                <a:gd name="T23" fmla="*/ 10516 h 304"/>
                                <a:gd name="T24" fmla="+- 0 536 10"/>
                                <a:gd name="T25" fmla="*/ T24 w 527"/>
                                <a:gd name="T26" fmla="+- 0 10368 10212"/>
                                <a:gd name="T27" fmla="*/ 10368 h 304"/>
                                <a:gd name="T28" fmla="+- 0 536 10"/>
                                <a:gd name="T29" fmla="*/ T28 w 527"/>
                                <a:gd name="T30" fmla="+- 0 10360 10212"/>
                                <a:gd name="T31" fmla="*/ 10360 h 304"/>
                                <a:gd name="T32" fmla="+- 0 280 10"/>
                                <a:gd name="T33" fmla="*/ T32 w 527"/>
                                <a:gd name="T34" fmla="+- 0 10212 10212"/>
                                <a:gd name="T35" fmla="*/ 10212 h 30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527" h="304">
                                  <a:moveTo>
                                    <a:pt x="270" y="0"/>
                                  </a:moveTo>
                                  <a:lnTo>
                                    <a:pt x="257" y="0"/>
                                  </a:lnTo>
                                  <a:lnTo>
                                    <a:pt x="0" y="148"/>
                                  </a:lnTo>
                                  <a:lnTo>
                                    <a:pt x="0" y="156"/>
                                  </a:lnTo>
                                  <a:lnTo>
                                    <a:pt x="257" y="304"/>
                                  </a:lnTo>
                                  <a:lnTo>
                                    <a:pt x="270" y="304"/>
                                  </a:lnTo>
                                  <a:lnTo>
                                    <a:pt x="526" y="156"/>
                                  </a:lnTo>
                                  <a:lnTo>
                                    <a:pt x="526" y="148"/>
                                  </a:lnTo>
                                  <a:lnTo>
                                    <a:pt x="27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18" name="Group 373"/>
                        <wpg:cNvGrpSpPr>
                          <a:grpSpLocks/>
                        </wpg:cNvGrpSpPr>
                        <wpg:grpSpPr bwMode="auto">
                          <a:xfrm>
                            <a:off x="1" y="15449"/>
                            <a:ext cx="12059" cy="392"/>
                            <a:chOff x="1" y="15449"/>
                            <a:chExt cx="12059" cy="392"/>
                          </a:xfrm>
                        </wpg:grpSpPr>
                        <wps:wsp>
                          <wps:cNvPr id="419" name="Freeform 374"/>
                          <wps:cNvSpPr>
                            <a:spLocks/>
                          </wps:cNvSpPr>
                          <wps:spPr bwMode="auto">
                            <a:xfrm>
                              <a:off x="1" y="15449"/>
                              <a:ext cx="12059" cy="392"/>
                            </a:xfrm>
                            <a:custGeom>
                              <a:avLst/>
                              <a:gdLst>
                                <a:gd name="T0" fmla="+- 0 1 1"/>
                                <a:gd name="T1" fmla="*/ T0 w 12059"/>
                                <a:gd name="T2" fmla="+- 0 15840 15449"/>
                                <a:gd name="T3" fmla="*/ 15840 h 392"/>
                                <a:gd name="T4" fmla="+- 0 12059 1"/>
                                <a:gd name="T5" fmla="*/ T4 w 12059"/>
                                <a:gd name="T6" fmla="+- 0 15840 15449"/>
                                <a:gd name="T7" fmla="*/ 15840 h 392"/>
                                <a:gd name="T8" fmla="+- 0 12059 1"/>
                                <a:gd name="T9" fmla="*/ T8 w 12059"/>
                                <a:gd name="T10" fmla="+- 0 15449 15449"/>
                                <a:gd name="T11" fmla="*/ 15449 h 392"/>
                                <a:gd name="T12" fmla="+- 0 1 1"/>
                                <a:gd name="T13" fmla="*/ T12 w 12059"/>
                                <a:gd name="T14" fmla="+- 0 15449 15449"/>
                                <a:gd name="T15" fmla="*/ 15449 h 392"/>
                                <a:gd name="T16" fmla="+- 0 1 1"/>
                                <a:gd name="T17" fmla="*/ T16 w 12059"/>
                                <a:gd name="T18" fmla="+- 0 15840 15449"/>
                                <a:gd name="T19" fmla="*/ 15840 h 39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2059" h="392">
                                  <a:moveTo>
                                    <a:pt x="0" y="391"/>
                                  </a:moveTo>
                                  <a:lnTo>
                                    <a:pt x="12058" y="391"/>
                                  </a:lnTo>
                                  <a:lnTo>
                                    <a:pt x="12058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20" name="Group 370"/>
                        <wpg:cNvGrpSpPr>
                          <a:grpSpLocks/>
                        </wpg:cNvGrpSpPr>
                        <wpg:grpSpPr bwMode="auto">
                          <a:xfrm>
                            <a:off x="12059" y="15449"/>
                            <a:ext cx="181" cy="392"/>
                            <a:chOff x="12059" y="15449"/>
                            <a:chExt cx="181" cy="392"/>
                          </a:xfrm>
                        </wpg:grpSpPr>
                        <wps:wsp>
                          <wps:cNvPr id="421" name="Freeform 372"/>
                          <wps:cNvSpPr>
                            <a:spLocks/>
                          </wps:cNvSpPr>
                          <wps:spPr bwMode="auto">
                            <a:xfrm>
                              <a:off x="12059" y="15449"/>
                              <a:ext cx="181" cy="392"/>
                            </a:xfrm>
                            <a:custGeom>
                              <a:avLst/>
                              <a:gdLst>
                                <a:gd name="T0" fmla="+- 0 12059 12059"/>
                                <a:gd name="T1" fmla="*/ T0 w 181"/>
                                <a:gd name="T2" fmla="+- 0 15840 15449"/>
                                <a:gd name="T3" fmla="*/ 15840 h 392"/>
                                <a:gd name="T4" fmla="+- 0 12240 12059"/>
                                <a:gd name="T5" fmla="*/ T4 w 181"/>
                                <a:gd name="T6" fmla="+- 0 15840 15449"/>
                                <a:gd name="T7" fmla="*/ 15840 h 392"/>
                                <a:gd name="T8" fmla="+- 0 12240 12059"/>
                                <a:gd name="T9" fmla="*/ T8 w 181"/>
                                <a:gd name="T10" fmla="+- 0 15449 15449"/>
                                <a:gd name="T11" fmla="*/ 15449 h 392"/>
                                <a:gd name="T12" fmla="+- 0 12059 12059"/>
                                <a:gd name="T13" fmla="*/ T12 w 181"/>
                                <a:gd name="T14" fmla="+- 0 15449 15449"/>
                                <a:gd name="T15" fmla="*/ 15449 h 392"/>
                                <a:gd name="T16" fmla="+- 0 12059 12059"/>
                                <a:gd name="T17" fmla="*/ T16 w 181"/>
                                <a:gd name="T18" fmla="+- 0 15840 15449"/>
                                <a:gd name="T19" fmla="*/ 15840 h 39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81" h="392">
                                  <a:moveTo>
                                    <a:pt x="0" y="391"/>
                                  </a:moveTo>
                                  <a:lnTo>
                                    <a:pt x="181" y="391"/>
                                  </a:lnTo>
                                  <a:lnTo>
                                    <a:pt x="181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9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2" name="Text Box 37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80" y="9519"/>
                              <a:ext cx="1215" cy="1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1F4" w14:textId="77777777" w:rsidR="00A81C83" w:rsidRDefault="00CE5344">
                                <w:pPr>
                                  <w:spacing w:line="190" w:lineRule="exact"/>
                                  <w:rPr>
                                    <w:rFonts w:ascii="Arial" w:eastAsia="Arial" w:hAnsi="Arial" w:cs="Arial"/>
                                    <w:sz w:val="19"/>
                                    <w:szCs w:val="19"/>
                                  </w:rPr>
                                </w:pPr>
                                <w:r>
                                  <w:rPr>
                                    <w:rFonts w:ascii="Arial"/>
                                    <w:color w:val="00B4EB"/>
                                    <w:spacing w:val="1"/>
                                    <w:w w:val="95"/>
                                    <w:sz w:val="19"/>
                                  </w:rPr>
                                  <w:t>S</w:t>
                                </w:r>
                                <w:r>
                                  <w:rPr>
                                    <w:rFonts w:ascii="Arial"/>
                                    <w:color w:val="00B4EB"/>
                                    <w:w w:val="95"/>
                                    <w:sz w:val="19"/>
                                  </w:rPr>
                                  <w:t>UM</w:t>
                                </w:r>
                                <w:r>
                                  <w:rPr>
                                    <w:rFonts w:ascii="Arial"/>
                                    <w:color w:val="00B4EB"/>
                                    <w:spacing w:val="3"/>
                                    <w:w w:val="95"/>
                                    <w:sz w:val="19"/>
                                  </w:rPr>
                                  <w:t>MA</w:t>
                                </w:r>
                                <w:r>
                                  <w:rPr>
                                    <w:rFonts w:ascii="Arial"/>
                                    <w:color w:val="00B4EB"/>
                                    <w:w w:val="95"/>
                                    <w:sz w:val="19"/>
                                  </w:rPr>
                                  <w:t>RY</w:t>
                                </w:r>
                                <w:r>
                                  <w:rPr>
                                    <w:rFonts w:ascii="Arial"/>
                                    <w:color w:val="00B4EB"/>
                                    <w:spacing w:val="-27"/>
                                    <w:w w:val="95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00B4EB"/>
                                    <w:w w:val="95"/>
                                    <w:sz w:val="19"/>
                                  </w:rPr>
                                  <w:t>/</w:t>
                                </w:r>
                                <w:r>
                                  <w:rPr>
                                    <w:rFonts w:ascii="Arial"/>
                                    <w:color w:val="00B4EB"/>
                                    <w:spacing w:val="-27"/>
                                    <w:w w:val="95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00B4EB"/>
                                    <w:spacing w:val="-13"/>
                                    <w:w w:val="95"/>
                                    <w:sz w:val="19"/>
                                  </w:rPr>
                                  <w:t>13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D4C1CC" id="Group 369" o:spid="_x0000_s1026" style="position:absolute;margin-left:0;margin-top:475.95pt;width:612pt;height:316.05pt;z-index:1192;mso-position-horizontal-relative:page;mso-position-vertical-relative:page" coordorigin=",9519" coordsize="12240,63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">
                <v:group id="Group 412" o:spid="_x0000_s1027" style="position:absolute;left:1288;top:9849;width:270;height:460" coordorigin="1288,9849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">
                  <v:shape id="Freeform 413" o:spid="_x0000_s1028" style="position:absolute;left:1288;top:9849;width:270;height:460;visibility:visible;mso-wrap-style:square;v-text-anchor:top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" path="m263,l7,148,,160,,456r7,4l263,311r7,-11l270,4,263,xe" fillcolor="#dfe5e8" stroked="f">
                    <v:path arrowok="t" o:connecttype="custom" o:connectlocs="263,9849;7,9997;0,10009;0,10305;7,10309;263,10160;270,10149;270,9853;263,9849" o:connectangles="0,0,0,0,0,0,0,0,0"/>
                  </v:shape>
                </v:group>
                <v:group id="Group 409" o:spid="_x0000_s1029" style="position:absolute;left:959;top:9849;width:270;height:460" coordorigin="959,9849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">
                  <v:shape id="Freeform 411" o:spid="_x0000_s1030" style="position:absolute;left:959;top:9849;width:270;height:460;visibility:visible;mso-wrap-style:square;v-text-anchor:top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" path="m7,l,4,,300r7,11l264,460r6,-4l270,160r-6,-12l7,xe" fillcolor="#dfe5e8" stroked="f">
                    <v:path arrowok="t" o:connecttype="custom" o:connectlocs="7,9849;0,9853;0,10149;7,10160;264,10309;270,10305;270,10009;264,9997;7,9849" o:connectangles="0,0,0,0,0,0,0,0,0"/>
                  </v:shape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410" o:spid="_x0000_s1031" type="#_x0000_t75" style="position:absolute;top:10991;width:10491;height:48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">
                    <v:imagedata r:id="rId11" o:title=""/>
                  </v:shape>
                </v:group>
                <v:group id="Group 407" o:spid="_x0000_s1032" style="position:absolute;left:1946;top:10991;width:270;height:460" coordorigin="1946,10991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">
                  <v:shape id="Freeform 408" o:spid="_x0000_s1033" style="position:absolute;left:1946;top:10991;width:270;height:460;visibility:visible;mso-wrap-style:square;v-text-anchor:top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" path="m263,l6,148,,159,,456r6,3l263,311r6,-11l269,4,263,xe" fillcolor="#dfe5e8" stroked="f">
                    <v:path arrowok="t" o:connecttype="custom" o:connectlocs="263,10991;6,11139;0,11150;0,11447;6,11450;263,11302;269,11291;269,10995;263,10991" o:connectangles="0,0,0,0,0,0,0,0,0"/>
                  </v:shape>
                </v:group>
                <v:group id="Group 405" o:spid="_x0000_s1034" style="position:absolute;left:1653;top:10784;width:527;height:304" coordorigin="1653,10784" coordsize="527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">
                  <v:shape id="Freeform 406" o:spid="_x0000_s1035" style="position:absolute;left:1653;top:10784;width:527;height:304;visibility:visible;mso-wrap-style:square;v-text-anchor:top" coordsize="527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" path="m270,l257,,,148r,8l257,304r13,l526,156r,-8l270,xe" fillcolor="#dfe5e8" stroked="f">
                    <v:path arrowok="t" o:connecttype="custom" o:connectlocs="270,10784;257,10784;0,10932;0,10940;257,11088;270,11088;526,10940;526,10932;270,10784" o:connectangles="0,0,0,0,0,0,0,0,0"/>
                  </v:shape>
                </v:group>
                <v:group id="Group 403" o:spid="_x0000_s1036" style="position:absolute;left:1288;top:10991;width:270;height:460" coordorigin="1288,10991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">
                  <v:shape id="Freeform 404" o:spid="_x0000_s1037" style="position:absolute;left:1288;top:10991;width:270;height:460;visibility:visible;mso-wrap-style:square;v-text-anchor:top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" path="m263,l7,148,,159,,456r7,3l263,311r7,-11l270,4,263,xe" fillcolor="#dfe5e8" stroked="f">
                    <v:path arrowok="t" o:connecttype="custom" o:connectlocs="263,10991;7,11139;0,11150;0,11447;7,11450;263,11302;270,11291;270,10995;263,10991" o:connectangles="0,0,0,0,0,0,0,0,0"/>
                  </v:shape>
                </v:group>
                <v:group id="Group 401" o:spid="_x0000_s1038" style="position:absolute;left:959;top:10991;width:270;height:460" coordorigin="959,10991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">
                  <v:shape id="Freeform 402" o:spid="_x0000_s1039" style="position:absolute;left:959;top:10991;width:270;height:460;visibility:visible;mso-wrap-style:square;v-text-anchor:top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" path="m7,l,4,,300r7,11l264,459r6,-3l270,159r-6,-11l7,xe" fillcolor="#dfe5e8" stroked="f">
                    <v:path arrowok="t" o:connecttype="custom" o:connectlocs="7,10991;0,10995;0,11291;7,11302;264,11450;270,11447;270,11150;264,11139;7,10991" o:connectangles="0,0,0,0,0,0,0,0,0"/>
                  </v:shape>
                </v:group>
                <v:group id="Group 399" o:spid="_x0000_s1040" style="position:absolute;left:631;top:10991;width:270;height:460" coordorigin="631,10991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FrW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6TODvTDgCcv0LAAD//wMAUEsBAi0AFAAGAAgAAAAhANvh9svuAAAAhQEAABMAAAAAAAAA&#10;AAAAAAAAAAAAAFtDb250ZW50X1R5cGVzXS54bWxQSwECLQAUAAYACAAAACEAWvQsW78AAAAVAQAA&#10;CwAAAAAAAAAAAAAAAAAfAQAAX3JlbHMvLnJlbHNQSwECLQAUAAYACAAAACEAkZRa1sYAAADcAAAA&#10;DwAAAAAAAAAAAAAAAAAHAgAAZHJzL2Rvd25yZXYueG1sUEsFBgAAAAADAAMAtwAAAPoCAAAAAA==&#10;">
                  <v:shape id="Freeform 400" o:spid="_x0000_s1041" style="position:absolute;left:631;top:10991;width:270;height:460;visibility:visible;mso-wrap-style:square;v-text-anchor:top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" path="m263,l6,148,,159,,456r6,3l263,311r6,-11l269,4,263,xe" fillcolor="#dfe5e8" stroked="f">
                    <v:path arrowok="t" o:connecttype="custom" o:connectlocs="263,10991;6,11139;0,11150;0,11447;6,11450;263,11302;269,11291;269,10995;263,10991" o:connectangles="0,0,0,0,0,0,0,0,0"/>
                  </v:shape>
                </v:group>
                <v:group id="Group 397" o:spid="_x0000_s1042" style="position:absolute;left:338;top:10784;width:527;height:304" coordorigin="338,10784" coordsize="527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Wc5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">
                  <v:shape id="Freeform 398" o:spid="_x0000_s1043" style="position:absolute;left:338;top:10784;width:527;height:304;visibility:visible;mso-wrap-style:square;v-text-anchor:top" coordsize="527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" path="m270,l257,,,148r,8l257,304r13,l526,156r,-8l270,xe" fillcolor="#dfe5e8" stroked="f">
                    <v:path arrowok="t" o:connecttype="custom" o:connectlocs="270,10784;257,10784;0,10932;0,10940;257,11088;270,11088;526,10940;526,10932;270,10784" o:connectangles="0,0,0,0,0,0,0,0,0"/>
                  </v:shape>
                </v:group>
                <v:group id="Group 395" o:spid="_x0000_s1044" style="position:absolute;top:10813;width:207;height:247" coordorigin=",10813" coordsize="207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">
                  <v:shape id="Freeform 396" o:spid="_x0000_s1045" style="position:absolute;top:10813;width:207;height:247;visibility:visible;mso-wrap-style:square;v-text-anchor:top" coordsize="207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" path="m,l,246,207,127r,-8l,xe" fillcolor="#dfe5e8" stroked="f">
                    <v:path arrowok="t" o:connecttype="custom" o:connectlocs="0,10813;0,11059;207,10940;207,10932;0,10813" o:connectangles="0,0,0,0,0"/>
                  </v:shape>
                </v:group>
                <v:group id="Group 393" o:spid="_x0000_s1046" style="position:absolute;left:1618;top:10419;width:270;height:460" coordorigin="1618,10419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">
                  <v:shape id="Freeform 394" o:spid="_x0000_s1047" style="position:absolute;left:1618;top:10419;width:270;height:460;visibility:visible;mso-wrap-style:square;v-text-anchor:top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" path="m263,l6,148,,159,,456r6,3l263,311r6,-11l269,4,263,xe" fillcolor="#dfe5e8" stroked="f">
                    <v:path arrowok="t" o:connecttype="custom" o:connectlocs="263,10419;6,10567;0,10578;0,10875;6,10878;263,10730;269,10719;269,10423;263,10419" o:connectangles="0,0,0,0,0,0,0,0,0"/>
                  </v:shape>
                </v:group>
                <v:group id="Group 391" o:spid="_x0000_s1048" style="position:absolute;left:1325;top:10212;width:527;height:304" coordorigin="1325,10212" coordsize="527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jnY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">
                  <v:shape id="Freeform 392" o:spid="_x0000_s1049" style="position:absolute;left:1325;top:10212;width:527;height:304;visibility:visible;mso-wrap-style:square;v-text-anchor:top" coordsize="527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" path="m270,l257,,,148r,8l257,304r13,l526,156r,-8l270,xe" fillcolor="#dfe5e8" stroked="f">
                    <v:path arrowok="t" o:connecttype="custom" o:connectlocs="270,10212;257,10212;0,10360;0,10368;257,10516;270,10516;526,10368;526,10360;270,10212" o:connectangles="0,0,0,0,0,0,0,0,0"/>
                  </v:shape>
                </v:group>
                <v:group id="Group 389" o:spid="_x0000_s1050" style="position:absolute;left:960;top:10419;width:270;height:460" coordorigin="960,10419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NAI0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vAcJfB7JhwBufkBAAD//wMAUEsBAi0AFAAGAAgAAAAhANvh9svuAAAAhQEAABMAAAAAAAAA&#10;AAAAAAAAAAAAAFtDb250ZW50X1R5cGVzXS54bWxQSwECLQAUAAYACAAAACEAWvQsW78AAAAVAQAA&#10;CwAAAAAAAAAAAAAAAAAfAQAAX3JlbHMvLnJlbHNQSwECLQAUAAYACAAAACEAuTQCNMYAAADcAAAA&#10;DwAAAAAAAAAAAAAAAAAHAgAAZHJzL2Rvd25yZXYueG1sUEsFBgAAAAADAAMAtwAAAPoCAAAAAA==&#10;">
                  <v:shape id="Freeform 390" o:spid="_x0000_s1051" style="position:absolute;left:960;top:10419;width:270;height:460;visibility:visible;mso-wrap-style:square;v-text-anchor:top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" path="m263,l7,148,,159,,456r7,3l263,311r7,-11l270,4,263,xe" fillcolor="#dfe5e8" stroked="f">
                    <v:path arrowok="t" o:connecttype="custom" o:connectlocs="263,10419;7,10567;0,10578;0,10875;7,10878;263,10730;270,10719;270,10423;263,10419" o:connectangles="0,0,0,0,0,0,0,0,0"/>
                  </v:shape>
                </v:group>
                <v:group id="Group 387" o:spid="_x0000_s1052" style="position:absolute;left:302;top:9849;width:270;height:460" coordorigin="302,9849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">
                  <v:shape id="Freeform 388" o:spid="_x0000_s1053" style="position:absolute;left:302;top:9849;width:270;height:460;visibility:visible;mso-wrap-style:square;v-text-anchor:top" coordsize="270,4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" path="m6,l,4,,300r6,11l263,460r7,-4l270,160r-7,-12l6,xe" fillcolor="#dfe5e8" stroked="f">
                    <v:path arrowok="t" o:connecttype="custom" o:connectlocs="6,9849;0,9853;0,10149;6,10160;263,10309;270,10305;270,10009;263,9997;6,9849" o:connectangles="0,0,0,0,0,0,0,0,0"/>
                  </v:shape>
                </v:group>
                <v:group id="Group 385" o:spid="_x0000_s1054" style="position:absolute;left:338;top:9642;width:527;height:304" coordorigin="338,9642" coordsize="527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wQ3xQAAANw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">
                  <v:shape id="Freeform 386" o:spid="_x0000_s1055" style="position:absolute;left:338;top:9642;width:527;height:304;visibility:visible;mso-wrap-style:square;v-text-anchor:top" coordsize="527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" path="m270,l257,,,148r,8l257,304r13,l526,156r,-8l270,xe" fillcolor="#dfe5e8" stroked="f">
                    <v:path arrowok="t" o:connecttype="custom" o:connectlocs="270,9642;257,9642;0,9790;0,9798;257,9946;270,9946;526,9798;526,9790;270,9642" o:connectangles="0,0,0,0,0,0,0,0,0"/>
                  </v:shape>
                </v:group>
                <v:group id="Group 383" o:spid="_x0000_s1056" style="position:absolute;top:9849;width:243;height:448" coordorigin=",9849" coordsize="243,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">
                  <v:shape id="Freeform 384" o:spid="_x0000_s1057" style="position:absolute;top:9849;width:243;height:448;visibility:visible;mso-wrap-style:square;v-text-anchor:top" coordsize="243,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" path="m236,l,136,,448,236,311r7,-11l243,4,236,xe" fillcolor="#dfe5e8" stroked="f">
                    <v:path arrowok="t" o:connecttype="custom" o:connectlocs="236,9849;0,9985;0,10297;236,10160;243,10149;243,9853;236,9849" o:connectangles="0,0,0,0,0,0,0"/>
                  </v:shape>
                </v:group>
                <v:group id="Group 381" o:spid="_x0000_s1058" style="position:absolute;top:9671;width:207;height:247" coordorigin=",9671" coordsize="207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68F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MD+cCUdAbv8BAAD//wMAUEsBAi0AFAAGAAgAAAAhANvh9svuAAAAhQEAABMAAAAAAAAAAAAA&#10;AAAAAAAAAFtDb250ZW50X1R5cGVzXS54bWxQSwECLQAUAAYACAAAACEAWvQsW78AAAAVAQAACwAA&#10;AAAAAAAAAAAAAAAfAQAAX3JlbHMvLnJlbHNQSwECLQAUAAYACAAAACEAo3OvBcMAAADcAAAADwAA&#10;AAAAAAAAAAAAAAAHAgAAZHJzL2Rvd25yZXYueG1sUEsFBgAAAAADAAMAtwAAAPcCAAAAAA==&#10;">
                  <v:shape id="Freeform 382" o:spid="_x0000_s1059" style="position:absolute;top:9671;width:207;height:247;visibility:visible;mso-wrap-style:square;v-text-anchor:top" coordsize="207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" path="m,l,246,207,127r,-8l,xe" fillcolor="#dfe5e8" stroked="f">
                    <v:path arrowok="t" o:connecttype="custom" o:connectlocs="0,9671;0,9917;207,9798;207,9790;0,9671" o:connectangles="0,0,0,0,0"/>
                  </v:shape>
                </v:group>
                <v:group id="Group 379" o:spid="_x0000_s1060" style="position:absolute;left:668;top:10212;width:527;height:304" coordorigin="668,10212" coordsize="527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7ZTp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43gEzzPhCMjFAwAA//8DAFBLAQItABQABgAIAAAAIQDb4fbL7gAAAIUBAAATAAAAAAAAAAAA&#10;AAAAAAAAAABbQ29udGVudF9UeXBlc10ueG1sUEsBAi0AFAAGAAgAAAAhAFr0LFu/AAAAFQEAAAsA&#10;AAAAAAAAAAAAAAAAHwEAAF9yZWxzLy5yZWxzUEsBAi0AFAAGAAgAAAAhADztlOnEAAAA3AAAAA8A&#10;AAAAAAAAAAAAAAAABwIAAGRycy9kb3ducmV2LnhtbFBLBQYAAAAAAwADALcAAAD4AgAAAAA=&#10;">
                  <v:shape id="Freeform 380" o:spid="_x0000_s1061" style="position:absolute;left:668;top:10212;width:527;height:304;visibility:visible;mso-wrap-style:square;v-text-anchor:top" coordsize="527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" path="m269,l256,,,148r,8l256,304r13,l526,156r,-8l269,xe" fillcolor="#dfe5e8" stroked="f">
                    <v:path arrowok="t" o:connecttype="custom" o:connectlocs="269,10212;256,10212;0,10360;0,10368;256,10516;269,10516;526,10368;526,10360;269,10212" o:connectangles="0,0,0,0,0,0,0,0,0"/>
                  </v:shape>
                </v:group>
                <v:group id="Group 377" o:spid="_x0000_s1062" style="position:absolute;top:10430;width:244;height:449" coordorigin=",10430" coordsize="244,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">
                  <v:shape id="Freeform 378" o:spid="_x0000_s1063" style="position:absolute;top:10430;width:244;height:449;visibility:visible;mso-wrap-style:square;v-text-anchor:top" coordsize="244,4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" path="m,l,312,237,448r7,-3l244,148r-7,-11l,xe" fillcolor="#dfe5e8" stroked="f">
                    <v:path arrowok="t" o:connecttype="custom" o:connectlocs="0,10430;0,10742;237,10878;244,10875;244,10578;237,10567;0,10430" o:connectangles="0,0,0,0,0,0,0"/>
                  </v:shape>
                </v:group>
                <v:group id="Group 375" o:spid="_x0000_s1064" style="position:absolute;left:10;top:10212;width:527;height:304" coordorigin="10,10212" coordsize="527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">
                  <v:shape id="Freeform 376" o:spid="_x0000_s1065" style="position:absolute;left:10;top:10212;width:527;height:304;visibility:visible;mso-wrap-style:square;v-text-anchor:top" coordsize="527,3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" path="m270,l257,,,148r,8l257,304r13,l526,156r,-8l270,xe" fillcolor="#dfe5e8" stroked="f">
                    <v:path arrowok="t" o:connecttype="custom" o:connectlocs="270,10212;257,10212;0,10360;0,10368;257,10516;270,10516;526,10368;526,10360;270,10212" o:connectangles="0,0,0,0,0,0,0,0,0"/>
                  </v:shape>
                </v:group>
                <v:group id="Group 373" o:spid="_x0000_s1066" style="position:absolute;left:1;top:15449;width:12059;height:392" coordorigin="1,15449" coordsize="12059,3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">
                  <v:shape id="Freeform 374" o:spid="_x0000_s1067" style="position:absolute;left:1;top:15449;width:12059;height:392;visibility:visible;mso-wrap-style:square;v-text-anchor:top" coordsize="12059,3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" path="m,391r12058,l12058,,,,,391xe" fillcolor="#000524" stroked="f">
                    <v:path arrowok="t" o:connecttype="custom" o:connectlocs="0,15840;12058,15840;12058,15449;0,15449;0,15840" o:connectangles="0,0,0,0,0"/>
                  </v:shape>
                </v:group>
                <v:group id="Group 370" o:spid="_x0000_s1068" style="position:absolute;left:12059;top:15449;width:181;height:392" coordorigin="12059,15449" coordsize="181,3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2W4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">
                  <v:shape id="Freeform 372" o:spid="_x0000_s1069" style="position:absolute;left:12059;top:15449;width:181;height:392;visibility:visible;mso-wrap-style:square;v-text-anchor:top" coordsize="181,3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" path="m,391r181,l181,,,,,391xe" fillcolor="#000524" stroked="f">
                    <v:path arrowok="t" o:connecttype="custom" o:connectlocs="0,15840;181,15840;181,15449;0,15449;0,15840" o:connectangles="0,0,0,0,0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71" o:spid="_x0000_s1070" type="#_x0000_t202" style="position:absolute;left:1380;top:9519;width:1215;height:1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" filled="f" stroked="f">
                    <v:textbox inset="0,0,0,0">
                      <w:txbxContent>
                        <w:p w14:paraId="08D4C1F4" w14:textId="77777777" w:rsidR="00A81C83" w:rsidRDefault="00CE5344">
                          <w:pPr>
                            <w:spacing w:line="190" w:lineRule="exact"/>
                            <w:rPr>
                              <w:rFonts w:ascii="Arial" w:eastAsia="Arial" w:hAnsi="Arial" w:cs="Arial"/>
                              <w:sz w:val="19"/>
                              <w:szCs w:val="19"/>
                            </w:rPr>
                          </w:pPr>
                          <w:r>
                            <w:rPr>
                              <w:rFonts w:ascii="Arial"/>
                              <w:color w:val="00B4EB"/>
                              <w:spacing w:val="1"/>
                              <w:w w:val="95"/>
                              <w:sz w:val="19"/>
                            </w:rPr>
                            <w:t>S</w:t>
                          </w:r>
                          <w:r>
                            <w:rPr>
                              <w:rFonts w:ascii="Arial"/>
                              <w:color w:val="00B4EB"/>
                              <w:w w:val="95"/>
                              <w:sz w:val="19"/>
                            </w:rPr>
                            <w:t>UM</w:t>
                          </w:r>
                          <w:r>
                            <w:rPr>
                              <w:rFonts w:ascii="Arial"/>
                              <w:color w:val="00B4EB"/>
                              <w:spacing w:val="3"/>
                              <w:w w:val="95"/>
                              <w:sz w:val="19"/>
                            </w:rPr>
                            <w:t>MA</w:t>
                          </w:r>
                          <w:r>
                            <w:rPr>
                              <w:rFonts w:ascii="Arial"/>
                              <w:color w:val="00B4EB"/>
                              <w:w w:val="95"/>
                              <w:sz w:val="19"/>
                            </w:rPr>
                            <w:t>RY</w:t>
                          </w:r>
                          <w:r>
                            <w:rPr>
                              <w:rFonts w:ascii="Arial"/>
                              <w:color w:val="00B4EB"/>
                              <w:spacing w:val="-27"/>
                              <w:w w:val="9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00B4EB"/>
                              <w:w w:val="95"/>
                              <w:sz w:val="19"/>
                            </w:rPr>
                            <w:t>/</w:t>
                          </w:r>
                          <w:r>
                            <w:rPr>
                              <w:rFonts w:ascii="Arial"/>
                              <w:color w:val="00B4EB"/>
                              <w:spacing w:val="-27"/>
                              <w:w w:val="9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00B4EB"/>
                              <w:spacing w:val="-13"/>
                              <w:w w:val="95"/>
                              <w:sz w:val="19"/>
                            </w:rPr>
                            <w:t>13</w:t>
                          </w:r>
                        </w:p>
                      </w:txbxContent>
                    </v:textbox>
                  </v:shape>
                </v:group>
                <w10:wrap anchorx="page" anchory="page"/>
              </v:group>
            </w:pict>
          </mc:Fallback>
        </mc:AlternateContent>
      </w:r>
    </w:p>
    <w:p w14:paraId="08D4BFF4" w14:textId="063A3A9C" w:rsidR="00A81C83" w:rsidRDefault="00B95544">
      <w:pPr>
        <w:spacing w:before="31"/>
        <w:ind w:left="1358"/>
        <w:rPr>
          <w:rFonts w:ascii="Arial" w:eastAsia="Arial" w:hAnsi="Arial" w:cs="Arial"/>
          <w:sz w:val="48"/>
          <w:szCs w:val="4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216" behindDoc="0" locked="0" layoutInCell="1" allowOverlap="1" wp14:anchorId="08D4C1CD" wp14:editId="3AEF37BE">
                <wp:simplePos x="0" y="0"/>
                <wp:positionH relativeFrom="page">
                  <wp:posOffset>431800</wp:posOffset>
                </wp:positionH>
                <wp:positionV relativeFrom="paragraph">
                  <wp:posOffset>122555</wp:posOffset>
                </wp:positionV>
                <wp:extent cx="138430" cy="159385"/>
                <wp:effectExtent l="3175" t="635" r="1270" b="1905"/>
                <wp:wrapNone/>
                <wp:docPr id="376" name="Group 3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38430" cy="159385"/>
                          <a:chOff x="680" y="193"/>
                          <a:chExt cx="218" cy="251"/>
                        </a:xfrm>
                      </wpg:grpSpPr>
                      <wps:wsp>
                        <wps:cNvPr id="377" name="Freeform 368"/>
                        <wps:cNvSpPr>
                          <a:spLocks/>
                        </wps:cNvSpPr>
                        <wps:spPr bwMode="auto">
                          <a:xfrm>
                            <a:off x="680" y="193"/>
                            <a:ext cx="218" cy="251"/>
                          </a:xfrm>
                          <a:custGeom>
                            <a:avLst/>
                            <a:gdLst>
                              <a:gd name="T0" fmla="+- 0 683 680"/>
                              <a:gd name="T1" fmla="*/ T0 w 218"/>
                              <a:gd name="T2" fmla="+- 0 193 193"/>
                              <a:gd name="T3" fmla="*/ 193 h 251"/>
                              <a:gd name="T4" fmla="+- 0 680 680"/>
                              <a:gd name="T5" fmla="*/ T4 w 218"/>
                              <a:gd name="T6" fmla="+- 0 195 193"/>
                              <a:gd name="T7" fmla="*/ 195 h 251"/>
                              <a:gd name="T8" fmla="+- 0 680 680"/>
                              <a:gd name="T9" fmla="*/ T8 w 218"/>
                              <a:gd name="T10" fmla="+- 0 442 193"/>
                              <a:gd name="T11" fmla="*/ 442 h 251"/>
                              <a:gd name="T12" fmla="+- 0 683 680"/>
                              <a:gd name="T13" fmla="*/ T12 w 218"/>
                              <a:gd name="T14" fmla="+- 0 444 193"/>
                              <a:gd name="T15" fmla="*/ 444 h 251"/>
                              <a:gd name="T16" fmla="+- 0 897 680"/>
                              <a:gd name="T17" fmla="*/ T16 w 218"/>
                              <a:gd name="T18" fmla="+- 0 321 193"/>
                              <a:gd name="T19" fmla="*/ 321 h 251"/>
                              <a:gd name="T20" fmla="+- 0 897 680"/>
                              <a:gd name="T21" fmla="*/ T20 w 218"/>
                              <a:gd name="T22" fmla="+- 0 317 193"/>
                              <a:gd name="T23" fmla="*/ 317 h 251"/>
                              <a:gd name="T24" fmla="+- 0 683 680"/>
                              <a:gd name="T25" fmla="*/ T24 w 218"/>
                              <a:gd name="T26" fmla="+- 0 193 193"/>
                              <a:gd name="T27" fmla="*/ 193 h 251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218" h="251">
                                <a:moveTo>
                                  <a:pt x="3" y="0"/>
                                </a:moveTo>
                                <a:lnTo>
                                  <a:pt x="0" y="2"/>
                                </a:lnTo>
                                <a:lnTo>
                                  <a:pt x="0" y="249"/>
                                </a:lnTo>
                                <a:lnTo>
                                  <a:pt x="3" y="251"/>
                                </a:lnTo>
                                <a:lnTo>
                                  <a:pt x="217" y="128"/>
                                </a:lnTo>
                                <a:lnTo>
                                  <a:pt x="217" y="124"/>
                                </a:lnTo>
                                <a:lnTo>
                                  <a:pt x="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E312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E041D57" id="Group 367" o:spid="_x0000_s1026" style="position:absolute;margin-left:34pt;margin-top:9.65pt;width:10.9pt;height:12.55pt;z-index:1216;mso-position-horizontal-relative:page" coordorigin="680,193" coordsize="218,2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">
                <v:shape id="Freeform 368" o:spid="_x0000_s1027" style="position:absolute;left:680;top:193;width:218;height:251;visibility:visible;mso-wrap-style:square;v-text-anchor:top" coordsize="218,2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" path="m3,l,2,,249r3,2l217,128r,-4l3,xe" fillcolor="#ee312f" stroked="f">
                  <v:path arrowok="t" o:connecttype="custom" o:connectlocs="3,193;0,195;0,442;3,444;217,321;217,317;3,193" o:connectangles="0,0,0,0,0,0,0"/>
                </v:shape>
                <w10:wrap anchorx="page"/>
              </v:group>
            </w:pict>
          </mc:Fallback>
        </mc:AlternateContent>
      </w:r>
      <w:r w:rsidR="00CE5344">
        <w:rPr>
          <w:rFonts w:ascii="Arial"/>
          <w:color w:val="000524"/>
          <w:spacing w:val="-49"/>
          <w:w w:val="95"/>
          <w:sz w:val="48"/>
        </w:rPr>
        <w:t>T</w:t>
      </w:r>
      <w:r w:rsidR="00CE5344">
        <w:rPr>
          <w:rFonts w:ascii="Arial"/>
          <w:color w:val="000524"/>
          <w:spacing w:val="-8"/>
          <w:w w:val="95"/>
          <w:sz w:val="48"/>
        </w:rPr>
        <w:t>a</w:t>
      </w:r>
      <w:r w:rsidR="00CE5344">
        <w:rPr>
          <w:rFonts w:ascii="Arial"/>
          <w:color w:val="000524"/>
          <w:spacing w:val="-5"/>
          <w:w w:val="95"/>
          <w:sz w:val="48"/>
        </w:rPr>
        <w:t>bl</w:t>
      </w:r>
      <w:r w:rsidR="00CE5344">
        <w:rPr>
          <w:rFonts w:ascii="Arial"/>
          <w:color w:val="000524"/>
          <w:w w:val="95"/>
          <w:sz w:val="48"/>
        </w:rPr>
        <w:t>e</w:t>
      </w:r>
      <w:r w:rsidR="00CE5344">
        <w:rPr>
          <w:rFonts w:ascii="Arial"/>
          <w:color w:val="000524"/>
          <w:spacing w:val="-6"/>
          <w:w w:val="95"/>
          <w:sz w:val="48"/>
        </w:rPr>
        <w:t xml:space="preserve"> </w:t>
      </w:r>
      <w:r w:rsidR="00CE5344">
        <w:rPr>
          <w:rFonts w:ascii="Arial"/>
          <w:color w:val="000524"/>
          <w:spacing w:val="-8"/>
          <w:w w:val="95"/>
          <w:sz w:val="48"/>
        </w:rPr>
        <w:t>o</w:t>
      </w:r>
      <w:r w:rsidR="00CE5344">
        <w:rPr>
          <w:rFonts w:ascii="Arial"/>
          <w:color w:val="000524"/>
          <w:w w:val="95"/>
          <w:sz w:val="48"/>
        </w:rPr>
        <w:t>f</w:t>
      </w:r>
      <w:r w:rsidR="00CE5344">
        <w:rPr>
          <w:rFonts w:ascii="Arial"/>
          <w:color w:val="000524"/>
          <w:spacing w:val="-5"/>
          <w:w w:val="95"/>
          <w:sz w:val="48"/>
        </w:rPr>
        <w:t xml:space="preserve"> </w:t>
      </w:r>
      <w:r w:rsidR="00CE5344">
        <w:rPr>
          <w:rFonts w:ascii="Arial"/>
          <w:color w:val="000524"/>
          <w:w w:val="95"/>
          <w:sz w:val="48"/>
        </w:rPr>
        <w:t>C</w:t>
      </w:r>
      <w:r w:rsidR="00CE5344">
        <w:rPr>
          <w:rFonts w:ascii="Arial"/>
          <w:color w:val="000524"/>
          <w:spacing w:val="-7"/>
          <w:w w:val="95"/>
          <w:sz w:val="48"/>
        </w:rPr>
        <w:t>o</w:t>
      </w:r>
      <w:r w:rsidR="00CE5344">
        <w:rPr>
          <w:rFonts w:ascii="Arial"/>
          <w:color w:val="000524"/>
          <w:spacing w:val="-8"/>
          <w:w w:val="95"/>
          <w:sz w:val="48"/>
        </w:rPr>
        <w:t>nt</w:t>
      </w:r>
      <w:r w:rsidR="00CE5344">
        <w:rPr>
          <w:rFonts w:ascii="Arial"/>
          <w:color w:val="000524"/>
          <w:spacing w:val="-7"/>
          <w:w w:val="95"/>
          <w:sz w:val="48"/>
        </w:rPr>
        <w:t>e</w:t>
      </w:r>
      <w:r w:rsidR="00CE5344">
        <w:rPr>
          <w:rFonts w:ascii="Arial"/>
          <w:color w:val="000524"/>
          <w:spacing w:val="-8"/>
          <w:w w:val="95"/>
          <w:sz w:val="48"/>
        </w:rPr>
        <w:t>n</w:t>
      </w:r>
      <w:r w:rsidR="00CE5344">
        <w:rPr>
          <w:rFonts w:ascii="Arial"/>
          <w:color w:val="000524"/>
          <w:w w:val="95"/>
          <w:sz w:val="48"/>
        </w:rPr>
        <w:t>ts</w:t>
      </w:r>
    </w:p>
    <w:p w14:paraId="08D4BFF5" w14:textId="77777777" w:rsidR="00A81C83" w:rsidRDefault="00CE5344">
      <w:pPr>
        <w:pStyle w:val="BodyText"/>
        <w:spacing w:before="340"/>
        <w:ind w:left="1380"/>
      </w:pPr>
      <w:r>
        <w:rPr>
          <w:color w:val="00B4EB"/>
          <w:w w:val="90"/>
        </w:rPr>
        <w:t>I</w:t>
      </w:r>
      <w:r>
        <w:rPr>
          <w:color w:val="00B4EB"/>
          <w:spacing w:val="1"/>
          <w:w w:val="90"/>
        </w:rPr>
        <w:t>NTRODUCT</w:t>
      </w:r>
      <w:r>
        <w:rPr>
          <w:color w:val="00B4EB"/>
          <w:w w:val="90"/>
        </w:rPr>
        <w:t>I</w:t>
      </w:r>
      <w:r>
        <w:rPr>
          <w:color w:val="00B4EB"/>
          <w:spacing w:val="1"/>
          <w:w w:val="90"/>
        </w:rPr>
        <w:t>ON</w:t>
      </w:r>
      <w:r>
        <w:rPr>
          <w:color w:val="00B4EB"/>
          <w:spacing w:val="-17"/>
          <w:w w:val="90"/>
        </w:rPr>
        <w:t xml:space="preserve"> </w:t>
      </w:r>
      <w:r>
        <w:rPr>
          <w:color w:val="00B4EB"/>
          <w:w w:val="90"/>
        </w:rPr>
        <w:t>/</w:t>
      </w:r>
      <w:r>
        <w:rPr>
          <w:color w:val="00B4EB"/>
          <w:spacing w:val="-16"/>
          <w:w w:val="90"/>
        </w:rPr>
        <w:t xml:space="preserve"> </w:t>
      </w:r>
      <w:r>
        <w:rPr>
          <w:color w:val="00B4EB"/>
          <w:w w:val="90"/>
        </w:rPr>
        <w:t>3</w:t>
      </w:r>
    </w:p>
    <w:p w14:paraId="08D4BFF6" w14:textId="77777777" w:rsidR="00A81C83" w:rsidRDefault="00A81C83">
      <w:pPr>
        <w:spacing w:before="3"/>
        <w:rPr>
          <w:rFonts w:ascii="Arial" w:eastAsia="Arial" w:hAnsi="Arial" w:cs="Arial"/>
          <w:sz w:val="19"/>
          <w:szCs w:val="19"/>
        </w:rPr>
      </w:pPr>
    </w:p>
    <w:p w14:paraId="08D4BFF7" w14:textId="77777777" w:rsidR="00A81C83" w:rsidRDefault="00CE5344">
      <w:pPr>
        <w:pStyle w:val="BodyText"/>
        <w:ind w:left="1380"/>
      </w:pPr>
      <w:r>
        <w:rPr>
          <w:color w:val="00B4EB"/>
          <w:spacing w:val="1"/>
          <w:w w:val="90"/>
        </w:rPr>
        <w:t>OVERVIEW</w:t>
      </w:r>
      <w:r>
        <w:rPr>
          <w:color w:val="00B4EB"/>
          <w:spacing w:val="-13"/>
          <w:w w:val="90"/>
        </w:rPr>
        <w:t xml:space="preserve"> </w:t>
      </w:r>
      <w:r>
        <w:rPr>
          <w:color w:val="00B4EB"/>
          <w:w w:val="90"/>
        </w:rPr>
        <w:t>/</w:t>
      </w:r>
      <w:r>
        <w:rPr>
          <w:color w:val="00B4EB"/>
          <w:spacing w:val="-12"/>
          <w:w w:val="90"/>
        </w:rPr>
        <w:t xml:space="preserve"> </w:t>
      </w:r>
      <w:r>
        <w:rPr>
          <w:color w:val="00B4EB"/>
          <w:w w:val="90"/>
        </w:rPr>
        <w:t>3</w:t>
      </w:r>
    </w:p>
    <w:p w14:paraId="08D4BFF8" w14:textId="77777777" w:rsidR="00A81C83" w:rsidRDefault="00CE5344">
      <w:pPr>
        <w:pStyle w:val="BodyText"/>
        <w:spacing w:line="440" w:lineRule="atLeast"/>
        <w:ind w:left="1380" w:right="7328"/>
      </w:pPr>
      <w:r>
        <w:rPr>
          <w:color w:val="00B4EB"/>
          <w:spacing w:val="1"/>
          <w:w w:val="90"/>
        </w:rPr>
        <w:t>THE</w:t>
      </w:r>
      <w:r>
        <w:rPr>
          <w:color w:val="00B4EB"/>
          <w:spacing w:val="-18"/>
          <w:w w:val="90"/>
        </w:rPr>
        <w:t xml:space="preserve"> </w:t>
      </w:r>
      <w:r>
        <w:rPr>
          <w:color w:val="00B4EB"/>
          <w:spacing w:val="-2"/>
          <w:w w:val="90"/>
        </w:rPr>
        <w:t>CO</w:t>
      </w:r>
      <w:r>
        <w:rPr>
          <w:color w:val="00B4EB"/>
          <w:spacing w:val="-1"/>
          <w:w w:val="90"/>
        </w:rPr>
        <w:t>MM</w:t>
      </w:r>
      <w:r>
        <w:rPr>
          <w:color w:val="00B4EB"/>
          <w:spacing w:val="-2"/>
          <w:w w:val="90"/>
        </w:rPr>
        <w:t>V</w:t>
      </w:r>
      <w:r>
        <w:rPr>
          <w:color w:val="00B4EB"/>
          <w:spacing w:val="-1"/>
          <w:w w:val="90"/>
        </w:rPr>
        <w:t>AUL</w:t>
      </w:r>
      <w:r>
        <w:rPr>
          <w:color w:val="00B4EB"/>
          <w:spacing w:val="-2"/>
          <w:w w:val="90"/>
        </w:rPr>
        <w:t>T®</w:t>
      </w:r>
      <w:r>
        <w:rPr>
          <w:color w:val="00B4EB"/>
          <w:spacing w:val="-17"/>
          <w:w w:val="90"/>
        </w:rPr>
        <w:t xml:space="preserve"> </w:t>
      </w:r>
      <w:r>
        <w:rPr>
          <w:color w:val="00B4EB"/>
          <w:spacing w:val="-6"/>
          <w:w w:val="90"/>
        </w:rPr>
        <w:t>D</w:t>
      </w:r>
      <w:r>
        <w:rPr>
          <w:color w:val="00B4EB"/>
          <w:spacing w:val="-5"/>
          <w:w w:val="90"/>
        </w:rPr>
        <w:t>A</w:t>
      </w:r>
      <w:r>
        <w:rPr>
          <w:color w:val="00B4EB"/>
          <w:spacing w:val="-6"/>
          <w:w w:val="90"/>
        </w:rPr>
        <w:t>T</w:t>
      </w:r>
      <w:r>
        <w:rPr>
          <w:color w:val="00B4EB"/>
          <w:spacing w:val="-5"/>
          <w:w w:val="90"/>
        </w:rPr>
        <w:t>A</w:t>
      </w:r>
      <w:r>
        <w:rPr>
          <w:color w:val="00B4EB"/>
          <w:spacing w:val="-17"/>
          <w:w w:val="90"/>
        </w:rPr>
        <w:t xml:space="preserve"> </w:t>
      </w:r>
      <w:r>
        <w:rPr>
          <w:color w:val="00B4EB"/>
          <w:w w:val="90"/>
        </w:rPr>
        <w:t>PLATFORM</w:t>
      </w:r>
      <w:r>
        <w:rPr>
          <w:color w:val="00B4EB"/>
          <w:spacing w:val="-17"/>
          <w:w w:val="90"/>
        </w:rPr>
        <w:t xml:space="preserve"> </w:t>
      </w:r>
      <w:r>
        <w:rPr>
          <w:color w:val="00B4EB"/>
          <w:w w:val="90"/>
        </w:rPr>
        <w:t>/</w:t>
      </w:r>
      <w:r>
        <w:rPr>
          <w:color w:val="00B4EB"/>
          <w:spacing w:val="-17"/>
          <w:w w:val="90"/>
        </w:rPr>
        <w:t xml:space="preserve"> </w:t>
      </w:r>
      <w:r>
        <w:rPr>
          <w:color w:val="00B4EB"/>
          <w:w w:val="90"/>
        </w:rPr>
        <w:t>4</w:t>
      </w:r>
      <w:r>
        <w:rPr>
          <w:color w:val="00B4EB"/>
          <w:spacing w:val="24"/>
          <w:w w:val="97"/>
        </w:rPr>
        <w:t xml:space="preserve"> </w:t>
      </w:r>
      <w:proofErr w:type="spellStart"/>
      <w:r>
        <w:rPr>
          <w:color w:val="00B4EB"/>
          <w:w w:val="90"/>
        </w:rPr>
        <w:t>IBMi</w:t>
      </w:r>
      <w:proofErr w:type="spellEnd"/>
      <w:r>
        <w:rPr>
          <w:color w:val="00B4EB"/>
          <w:spacing w:val="-8"/>
          <w:w w:val="90"/>
        </w:rPr>
        <w:t xml:space="preserve"> </w:t>
      </w:r>
      <w:proofErr w:type="spellStart"/>
      <w:r>
        <w:rPr>
          <w:color w:val="00B4EB"/>
          <w:spacing w:val="-1"/>
          <w:w w:val="90"/>
        </w:rPr>
        <w:t>i</w:t>
      </w:r>
      <w:r>
        <w:rPr>
          <w:color w:val="00B4EB"/>
          <w:spacing w:val="-2"/>
          <w:w w:val="90"/>
        </w:rPr>
        <w:t>D</w:t>
      </w:r>
      <w:r>
        <w:rPr>
          <w:color w:val="00B4EB"/>
          <w:spacing w:val="-1"/>
          <w:w w:val="90"/>
        </w:rPr>
        <w:t>A</w:t>
      </w:r>
      <w:r>
        <w:rPr>
          <w:color w:val="00B4EB"/>
          <w:spacing w:val="-2"/>
          <w:w w:val="90"/>
        </w:rPr>
        <w:t>T</w:t>
      </w:r>
      <w:r>
        <w:rPr>
          <w:color w:val="00B4EB"/>
          <w:spacing w:val="-1"/>
          <w:w w:val="90"/>
        </w:rPr>
        <w:t>AA</w:t>
      </w:r>
      <w:r>
        <w:rPr>
          <w:color w:val="00B4EB"/>
          <w:spacing w:val="-2"/>
          <w:w w:val="90"/>
        </w:rPr>
        <w:t>GE</w:t>
      </w:r>
      <w:r>
        <w:rPr>
          <w:color w:val="00B4EB"/>
          <w:spacing w:val="-1"/>
          <w:w w:val="90"/>
        </w:rPr>
        <w:t>N</w:t>
      </w:r>
      <w:r>
        <w:rPr>
          <w:color w:val="00B4EB"/>
          <w:spacing w:val="-2"/>
          <w:w w:val="90"/>
        </w:rPr>
        <w:t>T</w:t>
      </w:r>
      <w:proofErr w:type="spellEnd"/>
      <w:r>
        <w:rPr>
          <w:color w:val="00B4EB"/>
          <w:spacing w:val="-7"/>
          <w:w w:val="90"/>
        </w:rPr>
        <w:t xml:space="preserve"> </w:t>
      </w:r>
      <w:r>
        <w:rPr>
          <w:color w:val="00B4EB"/>
          <w:spacing w:val="2"/>
          <w:w w:val="90"/>
        </w:rPr>
        <w:t>K</w:t>
      </w:r>
      <w:r>
        <w:rPr>
          <w:color w:val="00B4EB"/>
          <w:spacing w:val="3"/>
          <w:w w:val="90"/>
        </w:rPr>
        <w:t>EY</w:t>
      </w:r>
      <w:r>
        <w:rPr>
          <w:color w:val="00B4EB"/>
          <w:spacing w:val="-7"/>
          <w:w w:val="90"/>
        </w:rPr>
        <w:t xml:space="preserve"> </w:t>
      </w:r>
      <w:r>
        <w:rPr>
          <w:color w:val="00B4EB"/>
          <w:spacing w:val="-1"/>
          <w:w w:val="90"/>
        </w:rPr>
        <w:t>US</w:t>
      </w:r>
      <w:r>
        <w:rPr>
          <w:color w:val="00B4EB"/>
          <w:spacing w:val="-2"/>
          <w:w w:val="90"/>
        </w:rPr>
        <w:t>E</w:t>
      </w:r>
      <w:r>
        <w:rPr>
          <w:color w:val="00B4EB"/>
          <w:spacing w:val="-7"/>
          <w:w w:val="90"/>
        </w:rPr>
        <w:t xml:space="preserve"> </w:t>
      </w:r>
      <w:r>
        <w:rPr>
          <w:color w:val="00B4EB"/>
          <w:spacing w:val="2"/>
          <w:w w:val="90"/>
        </w:rPr>
        <w:t>C</w:t>
      </w:r>
      <w:r>
        <w:rPr>
          <w:color w:val="00B4EB"/>
          <w:spacing w:val="1"/>
          <w:w w:val="90"/>
        </w:rPr>
        <w:t>A</w:t>
      </w:r>
      <w:r>
        <w:rPr>
          <w:color w:val="00B4EB"/>
          <w:spacing w:val="2"/>
          <w:w w:val="90"/>
        </w:rPr>
        <w:t>SES</w:t>
      </w:r>
      <w:r>
        <w:rPr>
          <w:color w:val="00B4EB"/>
          <w:spacing w:val="-8"/>
          <w:w w:val="90"/>
        </w:rPr>
        <w:t xml:space="preserve"> </w:t>
      </w:r>
      <w:r>
        <w:rPr>
          <w:color w:val="00B4EB"/>
          <w:w w:val="90"/>
        </w:rPr>
        <w:t>/</w:t>
      </w:r>
      <w:r>
        <w:rPr>
          <w:color w:val="00B4EB"/>
          <w:spacing w:val="-7"/>
          <w:w w:val="90"/>
        </w:rPr>
        <w:t xml:space="preserve"> </w:t>
      </w:r>
      <w:r>
        <w:rPr>
          <w:color w:val="00B4EB"/>
          <w:w w:val="90"/>
        </w:rPr>
        <w:t>4</w:t>
      </w:r>
    </w:p>
    <w:p w14:paraId="08D4BFF9" w14:textId="77777777" w:rsidR="00A81C83" w:rsidRDefault="00CE5344">
      <w:pPr>
        <w:pStyle w:val="BodyText"/>
        <w:numPr>
          <w:ilvl w:val="0"/>
          <w:numId w:val="5"/>
        </w:numPr>
        <w:tabs>
          <w:tab w:val="left" w:pos="2263"/>
        </w:tabs>
        <w:spacing w:before="131"/>
        <w:ind w:firstLine="698"/>
      </w:pPr>
      <w:r>
        <w:rPr>
          <w:color w:val="808285"/>
        </w:rPr>
        <w:t>Backup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3"/>
        </w:rPr>
        <w:t xml:space="preserve"> </w:t>
      </w:r>
      <w:proofErr w:type="spellStart"/>
      <w:r>
        <w:rPr>
          <w:color w:val="808285"/>
        </w:rPr>
        <w:t>IBMi</w:t>
      </w:r>
      <w:proofErr w:type="spellEnd"/>
      <w:r>
        <w:rPr>
          <w:color w:val="808285"/>
          <w:spacing w:val="-22"/>
        </w:rPr>
        <w:t xml:space="preserve"> </w:t>
      </w:r>
      <w:r>
        <w:rPr>
          <w:color w:val="808285"/>
        </w:rPr>
        <w:t>Integrated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File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2"/>
        </w:rPr>
        <w:t>Sy</w:t>
      </w:r>
      <w:r>
        <w:rPr>
          <w:color w:val="808285"/>
          <w:spacing w:val="-1"/>
        </w:rPr>
        <w:t>s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m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2"/>
        </w:rPr>
        <w:t>(IFS)</w:t>
      </w:r>
      <w:r>
        <w:rPr>
          <w:color w:val="808285"/>
          <w:spacing w:val="-22"/>
        </w:rPr>
        <w:t xml:space="preserve"> </w:t>
      </w:r>
      <w:r>
        <w:rPr>
          <w:color w:val="808285"/>
          <w:w w:val="120"/>
        </w:rPr>
        <w:t>/</w:t>
      </w:r>
      <w:r>
        <w:rPr>
          <w:color w:val="808285"/>
          <w:spacing w:val="-33"/>
          <w:w w:val="120"/>
        </w:rPr>
        <w:t xml:space="preserve"> </w:t>
      </w:r>
      <w:r>
        <w:rPr>
          <w:color w:val="808285"/>
        </w:rPr>
        <w:t>4</w:t>
      </w:r>
    </w:p>
    <w:p w14:paraId="08D4BFFA" w14:textId="77777777" w:rsidR="00A81C83" w:rsidRDefault="00A81C83">
      <w:pPr>
        <w:spacing w:before="11"/>
        <w:rPr>
          <w:rFonts w:ascii="Arial" w:eastAsia="Arial" w:hAnsi="Arial" w:cs="Arial"/>
          <w:sz w:val="14"/>
          <w:szCs w:val="14"/>
        </w:rPr>
      </w:pPr>
    </w:p>
    <w:p w14:paraId="08D4BFFB" w14:textId="77777777" w:rsidR="00A81C83" w:rsidRDefault="00CE5344">
      <w:pPr>
        <w:pStyle w:val="BodyText"/>
        <w:numPr>
          <w:ilvl w:val="0"/>
          <w:numId w:val="5"/>
        </w:numPr>
        <w:tabs>
          <w:tab w:val="left" w:pos="2273"/>
        </w:tabs>
        <w:ind w:left="2272" w:hanging="194"/>
      </w:pPr>
      <w:r>
        <w:rPr>
          <w:color w:val="808285"/>
        </w:rPr>
        <w:t>Consolidation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1"/>
        </w:rPr>
        <w:t>Cos</w:t>
      </w:r>
      <w:r>
        <w:rPr>
          <w:color w:val="808285"/>
        </w:rPr>
        <w:t>t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reduction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/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4</w:t>
      </w:r>
    </w:p>
    <w:p w14:paraId="08D4BFFC" w14:textId="77777777" w:rsidR="00A81C83" w:rsidRDefault="00A81C83">
      <w:pPr>
        <w:spacing w:before="11"/>
        <w:rPr>
          <w:rFonts w:ascii="Arial" w:eastAsia="Arial" w:hAnsi="Arial" w:cs="Arial"/>
          <w:sz w:val="14"/>
          <w:szCs w:val="14"/>
        </w:rPr>
      </w:pPr>
    </w:p>
    <w:p w14:paraId="08D4BFFD" w14:textId="77777777" w:rsidR="00A81C83" w:rsidRDefault="00CE5344">
      <w:pPr>
        <w:pStyle w:val="BodyText"/>
        <w:numPr>
          <w:ilvl w:val="0"/>
          <w:numId w:val="5"/>
        </w:numPr>
        <w:tabs>
          <w:tab w:val="left" w:pos="2273"/>
        </w:tabs>
        <w:ind w:left="2272" w:hanging="194"/>
      </w:pPr>
      <w:r>
        <w:rPr>
          <w:color w:val="808285"/>
          <w:spacing w:val="1"/>
          <w:w w:val="105"/>
        </w:rPr>
        <w:t>Suppo</w:t>
      </w:r>
      <w:r>
        <w:rPr>
          <w:color w:val="808285"/>
          <w:w w:val="105"/>
        </w:rPr>
        <w:t>rt</w:t>
      </w:r>
      <w:r>
        <w:rPr>
          <w:color w:val="808285"/>
          <w:spacing w:val="-41"/>
          <w:w w:val="105"/>
        </w:rPr>
        <w:t xml:space="preserve"> </w:t>
      </w:r>
      <w:r>
        <w:rPr>
          <w:color w:val="808285"/>
          <w:w w:val="105"/>
        </w:rPr>
        <w:t>for</w:t>
      </w:r>
      <w:r>
        <w:rPr>
          <w:color w:val="808285"/>
          <w:spacing w:val="-40"/>
          <w:w w:val="105"/>
        </w:rPr>
        <w:t xml:space="preserve"> </w:t>
      </w:r>
      <w:r>
        <w:rPr>
          <w:color w:val="808285"/>
          <w:w w:val="105"/>
        </w:rPr>
        <w:t>compliance</w:t>
      </w:r>
      <w:r>
        <w:rPr>
          <w:color w:val="808285"/>
          <w:spacing w:val="-41"/>
          <w:w w:val="105"/>
        </w:rPr>
        <w:t xml:space="preserve"> </w:t>
      </w:r>
      <w:r>
        <w:rPr>
          <w:color w:val="808285"/>
          <w:w w:val="105"/>
        </w:rPr>
        <w:t>r</w:t>
      </w:r>
      <w:r>
        <w:rPr>
          <w:color w:val="808285"/>
          <w:spacing w:val="1"/>
          <w:w w:val="105"/>
        </w:rPr>
        <w:t>epo</w:t>
      </w:r>
      <w:r>
        <w:rPr>
          <w:color w:val="808285"/>
          <w:w w:val="105"/>
        </w:rPr>
        <w:t>rti</w:t>
      </w:r>
      <w:r>
        <w:rPr>
          <w:color w:val="808285"/>
          <w:spacing w:val="1"/>
          <w:w w:val="105"/>
        </w:rPr>
        <w:t>ng</w:t>
      </w:r>
      <w:r>
        <w:rPr>
          <w:color w:val="808285"/>
          <w:spacing w:val="-41"/>
          <w:w w:val="105"/>
        </w:rPr>
        <w:t xml:space="preserve"> </w:t>
      </w:r>
      <w:r>
        <w:rPr>
          <w:color w:val="808285"/>
          <w:w w:val="105"/>
        </w:rPr>
        <w:t>and</w:t>
      </w:r>
      <w:r>
        <w:rPr>
          <w:color w:val="808285"/>
          <w:spacing w:val="-40"/>
          <w:w w:val="105"/>
        </w:rPr>
        <w:t xml:space="preserve"> </w:t>
      </w:r>
      <w:r>
        <w:rPr>
          <w:color w:val="808285"/>
          <w:w w:val="105"/>
        </w:rPr>
        <w:t>risk</w:t>
      </w:r>
      <w:r>
        <w:rPr>
          <w:color w:val="808285"/>
          <w:spacing w:val="-41"/>
          <w:w w:val="105"/>
        </w:rPr>
        <w:t xml:space="preserve"> </w:t>
      </w:r>
      <w:r>
        <w:rPr>
          <w:color w:val="808285"/>
          <w:w w:val="105"/>
        </w:rPr>
        <w:t>management</w:t>
      </w:r>
      <w:r>
        <w:rPr>
          <w:color w:val="808285"/>
          <w:spacing w:val="-40"/>
          <w:w w:val="105"/>
        </w:rPr>
        <w:t xml:space="preserve"> </w:t>
      </w:r>
      <w:r>
        <w:rPr>
          <w:color w:val="808285"/>
          <w:w w:val="105"/>
        </w:rPr>
        <w:t>/</w:t>
      </w:r>
      <w:r>
        <w:rPr>
          <w:color w:val="808285"/>
          <w:spacing w:val="-40"/>
          <w:w w:val="105"/>
        </w:rPr>
        <w:t xml:space="preserve"> </w:t>
      </w:r>
      <w:r>
        <w:rPr>
          <w:color w:val="808285"/>
          <w:w w:val="105"/>
        </w:rPr>
        <w:t>5</w:t>
      </w:r>
    </w:p>
    <w:p w14:paraId="08D4BFFE" w14:textId="77777777" w:rsidR="00A81C83" w:rsidRDefault="00A81C83">
      <w:pPr>
        <w:spacing w:before="11"/>
        <w:rPr>
          <w:rFonts w:ascii="Arial" w:eastAsia="Arial" w:hAnsi="Arial" w:cs="Arial"/>
          <w:sz w:val="14"/>
          <w:szCs w:val="14"/>
        </w:rPr>
      </w:pPr>
    </w:p>
    <w:p w14:paraId="08D4BFFF" w14:textId="77777777" w:rsidR="00A81C83" w:rsidRDefault="00CE5344">
      <w:pPr>
        <w:pStyle w:val="BodyText"/>
        <w:numPr>
          <w:ilvl w:val="0"/>
          <w:numId w:val="5"/>
        </w:numPr>
        <w:tabs>
          <w:tab w:val="left" w:pos="2275"/>
        </w:tabs>
        <w:spacing w:line="527" w:lineRule="auto"/>
        <w:ind w:right="3970" w:firstLine="698"/>
      </w:pPr>
      <w:r>
        <w:rPr>
          <w:color w:val="808285"/>
        </w:rPr>
        <w:t>Enabling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Disaster</w:t>
      </w:r>
      <w:r>
        <w:rPr>
          <w:color w:val="808285"/>
          <w:spacing w:val="-30"/>
        </w:rPr>
        <w:t xml:space="preserve"> </w:t>
      </w:r>
      <w:r>
        <w:rPr>
          <w:color w:val="808285"/>
          <w:spacing w:val="1"/>
        </w:rPr>
        <w:t>R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9"/>
        </w:rPr>
        <w:t xml:space="preserve"> </w:t>
      </w:r>
      <w:proofErr w:type="spellStart"/>
      <w:r>
        <w:rPr>
          <w:color w:val="808285"/>
        </w:rPr>
        <w:t>IBMi</w:t>
      </w:r>
      <w:proofErr w:type="spellEnd"/>
      <w:r>
        <w:rPr>
          <w:color w:val="808285"/>
          <w:spacing w:val="-30"/>
        </w:rPr>
        <w:t xml:space="preserve"> </w:t>
      </w:r>
      <w:r>
        <w:rPr>
          <w:color w:val="808285"/>
        </w:rPr>
        <w:t>systems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Life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Cycle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-30"/>
        </w:rPr>
        <w:t xml:space="preserve"> </w:t>
      </w:r>
      <w:r>
        <w:rPr>
          <w:color w:val="808285"/>
          <w:w w:val="120"/>
        </w:rPr>
        <w:t>/</w:t>
      </w:r>
      <w:r>
        <w:rPr>
          <w:color w:val="808285"/>
          <w:spacing w:val="-40"/>
          <w:w w:val="120"/>
        </w:rPr>
        <w:t xml:space="preserve"> </w:t>
      </w:r>
      <w:r>
        <w:rPr>
          <w:color w:val="808285"/>
        </w:rPr>
        <w:t>5</w:t>
      </w:r>
      <w:r>
        <w:rPr>
          <w:color w:val="808285"/>
          <w:spacing w:val="24"/>
          <w:w w:val="97"/>
        </w:rPr>
        <w:t xml:space="preserve"> </w:t>
      </w:r>
      <w:r>
        <w:rPr>
          <w:color w:val="00B4EB"/>
          <w:spacing w:val="1"/>
          <w:w w:val="90"/>
        </w:rPr>
        <w:t>SUPPORTED</w:t>
      </w:r>
      <w:r>
        <w:rPr>
          <w:color w:val="00B4EB"/>
          <w:spacing w:val="-12"/>
          <w:w w:val="90"/>
        </w:rPr>
        <w:t xml:space="preserve"> </w:t>
      </w:r>
      <w:proofErr w:type="spellStart"/>
      <w:r>
        <w:rPr>
          <w:color w:val="00B4EB"/>
          <w:w w:val="90"/>
        </w:rPr>
        <w:t>IBMi</w:t>
      </w:r>
      <w:proofErr w:type="spellEnd"/>
      <w:r>
        <w:rPr>
          <w:color w:val="00B4EB"/>
          <w:spacing w:val="-11"/>
          <w:w w:val="90"/>
        </w:rPr>
        <w:t xml:space="preserve"> </w:t>
      </w:r>
      <w:r>
        <w:rPr>
          <w:color w:val="00B4EB"/>
          <w:spacing w:val="1"/>
          <w:w w:val="90"/>
        </w:rPr>
        <w:t>SYSTEMS</w:t>
      </w:r>
      <w:r>
        <w:rPr>
          <w:color w:val="00B4EB"/>
          <w:spacing w:val="-12"/>
          <w:w w:val="90"/>
        </w:rPr>
        <w:t xml:space="preserve"> </w:t>
      </w:r>
      <w:r>
        <w:rPr>
          <w:color w:val="00B4EB"/>
          <w:w w:val="90"/>
        </w:rPr>
        <w:t>/</w:t>
      </w:r>
      <w:r>
        <w:rPr>
          <w:color w:val="00B4EB"/>
          <w:spacing w:val="-11"/>
          <w:w w:val="90"/>
        </w:rPr>
        <w:t xml:space="preserve"> </w:t>
      </w:r>
      <w:r>
        <w:rPr>
          <w:color w:val="00B4EB"/>
          <w:w w:val="90"/>
        </w:rPr>
        <w:t>5</w:t>
      </w:r>
    </w:p>
    <w:p w14:paraId="08D4C000" w14:textId="77777777" w:rsidR="00A81C83" w:rsidRDefault="00CE5344">
      <w:pPr>
        <w:pStyle w:val="BodyText"/>
        <w:spacing w:line="186" w:lineRule="exact"/>
        <w:ind w:left="1380"/>
      </w:pPr>
      <w:r>
        <w:rPr>
          <w:color w:val="00B4EB"/>
          <w:spacing w:val="2"/>
          <w:w w:val="85"/>
        </w:rPr>
        <w:t>C</w:t>
      </w:r>
      <w:r>
        <w:rPr>
          <w:color w:val="00B4EB"/>
          <w:spacing w:val="1"/>
          <w:w w:val="85"/>
        </w:rPr>
        <w:t>O</w:t>
      </w:r>
      <w:r>
        <w:rPr>
          <w:color w:val="00B4EB"/>
          <w:w w:val="85"/>
        </w:rPr>
        <w:t>M</w:t>
      </w:r>
      <w:r>
        <w:rPr>
          <w:color w:val="00B4EB"/>
          <w:spacing w:val="2"/>
          <w:w w:val="85"/>
        </w:rPr>
        <w:t>M</w:t>
      </w:r>
      <w:r>
        <w:rPr>
          <w:color w:val="00B4EB"/>
          <w:spacing w:val="-9"/>
          <w:w w:val="85"/>
        </w:rPr>
        <w:t>V</w:t>
      </w:r>
      <w:r>
        <w:rPr>
          <w:color w:val="00B4EB"/>
          <w:spacing w:val="-1"/>
          <w:w w:val="85"/>
        </w:rPr>
        <w:t>A</w:t>
      </w:r>
      <w:r>
        <w:rPr>
          <w:color w:val="00B4EB"/>
          <w:w w:val="85"/>
        </w:rPr>
        <w:t>U</w:t>
      </w:r>
      <w:r>
        <w:rPr>
          <w:color w:val="00B4EB"/>
          <w:spacing w:val="-10"/>
          <w:w w:val="85"/>
        </w:rPr>
        <w:t>L</w:t>
      </w:r>
      <w:r>
        <w:rPr>
          <w:color w:val="00B4EB"/>
          <w:spacing w:val="4"/>
          <w:w w:val="85"/>
        </w:rPr>
        <w:t>T</w:t>
      </w:r>
      <w:r>
        <w:rPr>
          <w:color w:val="00B4EB"/>
          <w:w w:val="85"/>
        </w:rPr>
        <w:t>®</w:t>
      </w:r>
      <w:r>
        <w:rPr>
          <w:color w:val="00B4EB"/>
          <w:spacing w:val="6"/>
          <w:w w:val="85"/>
        </w:rPr>
        <w:t xml:space="preserve"> </w:t>
      </w:r>
      <w:r>
        <w:rPr>
          <w:color w:val="00B4EB"/>
          <w:spacing w:val="2"/>
          <w:w w:val="85"/>
        </w:rPr>
        <w:t>C</w:t>
      </w:r>
      <w:r>
        <w:rPr>
          <w:color w:val="00B4EB"/>
          <w:spacing w:val="1"/>
          <w:w w:val="85"/>
        </w:rPr>
        <w:t>O</w:t>
      </w:r>
      <w:r>
        <w:rPr>
          <w:color w:val="00B4EB"/>
          <w:w w:val="85"/>
        </w:rPr>
        <w:t>MM</w:t>
      </w:r>
      <w:r>
        <w:rPr>
          <w:color w:val="00B4EB"/>
          <w:spacing w:val="1"/>
          <w:w w:val="85"/>
        </w:rPr>
        <w:t>C</w:t>
      </w:r>
      <w:r>
        <w:rPr>
          <w:color w:val="00B4EB"/>
          <w:w w:val="85"/>
        </w:rPr>
        <w:t>E</w:t>
      </w:r>
      <w:r>
        <w:rPr>
          <w:color w:val="00B4EB"/>
          <w:spacing w:val="2"/>
          <w:w w:val="85"/>
        </w:rPr>
        <w:t>L</w:t>
      </w:r>
      <w:r>
        <w:rPr>
          <w:color w:val="00B4EB"/>
          <w:spacing w:val="-21"/>
          <w:w w:val="85"/>
        </w:rPr>
        <w:t>L</w:t>
      </w:r>
      <w:r>
        <w:rPr>
          <w:color w:val="00B4EB"/>
          <w:w w:val="85"/>
        </w:rPr>
        <w:t>®</w:t>
      </w:r>
      <w:r>
        <w:rPr>
          <w:color w:val="00B4EB"/>
          <w:spacing w:val="7"/>
          <w:w w:val="85"/>
        </w:rPr>
        <w:t xml:space="preserve"> </w:t>
      </w:r>
      <w:r>
        <w:rPr>
          <w:color w:val="00B4EB"/>
          <w:w w:val="85"/>
        </w:rPr>
        <w:t>L</w:t>
      </w:r>
      <w:r>
        <w:rPr>
          <w:color w:val="00B4EB"/>
          <w:spacing w:val="2"/>
          <w:w w:val="85"/>
        </w:rPr>
        <w:t>O</w:t>
      </w:r>
      <w:r>
        <w:rPr>
          <w:color w:val="00B4EB"/>
          <w:w w:val="85"/>
        </w:rPr>
        <w:t>GI</w:t>
      </w:r>
      <w:r>
        <w:rPr>
          <w:color w:val="00B4EB"/>
          <w:spacing w:val="3"/>
          <w:w w:val="85"/>
        </w:rPr>
        <w:t>C</w:t>
      </w:r>
      <w:r>
        <w:rPr>
          <w:color w:val="00B4EB"/>
          <w:spacing w:val="2"/>
          <w:w w:val="85"/>
        </w:rPr>
        <w:t>A</w:t>
      </w:r>
      <w:r>
        <w:rPr>
          <w:color w:val="00B4EB"/>
          <w:w w:val="85"/>
        </w:rPr>
        <w:t>L</w:t>
      </w:r>
      <w:r>
        <w:rPr>
          <w:color w:val="00B4EB"/>
          <w:spacing w:val="7"/>
          <w:w w:val="85"/>
        </w:rPr>
        <w:t xml:space="preserve"> </w:t>
      </w:r>
      <w:r>
        <w:rPr>
          <w:color w:val="00B4EB"/>
          <w:w w:val="85"/>
        </w:rPr>
        <w:t>HIE</w:t>
      </w:r>
      <w:r>
        <w:rPr>
          <w:color w:val="00B4EB"/>
          <w:spacing w:val="6"/>
          <w:w w:val="85"/>
        </w:rPr>
        <w:t>R</w:t>
      </w:r>
      <w:r>
        <w:rPr>
          <w:color w:val="00B4EB"/>
          <w:spacing w:val="2"/>
          <w:w w:val="85"/>
        </w:rPr>
        <w:t>A</w:t>
      </w:r>
      <w:r>
        <w:rPr>
          <w:color w:val="00B4EB"/>
          <w:spacing w:val="1"/>
          <w:w w:val="85"/>
        </w:rPr>
        <w:t>RC</w:t>
      </w:r>
      <w:r>
        <w:rPr>
          <w:color w:val="00B4EB"/>
          <w:spacing w:val="3"/>
          <w:w w:val="85"/>
        </w:rPr>
        <w:t>H</w:t>
      </w:r>
      <w:r>
        <w:rPr>
          <w:color w:val="00B4EB"/>
          <w:w w:val="85"/>
        </w:rPr>
        <w:t>Y</w:t>
      </w:r>
      <w:r>
        <w:rPr>
          <w:color w:val="00B4EB"/>
          <w:spacing w:val="6"/>
          <w:w w:val="85"/>
        </w:rPr>
        <w:t xml:space="preserve"> </w:t>
      </w:r>
      <w:r>
        <w:rPr>
          <w:color w:val="00B4EB"/>
          <w:w w:val="85"/>
        </w:rPr>
        <w:t>/</w:t>
      </w:r>
      <w:r>
        <w:rPr>
          <w:color w:val="00B4EB"/>
          <w:spacing w:val="7"/>
          <w:w w:val="85"/>
        </w:rPr>
        <w:t xml:space="preserve"> </w:t>
      </w:r>
      <w:r>
        <w:rPr>
          <w:color w:val="00B4EB"/>
          <w:w w:val="85"/>
        </w:rPr>
        <w:t>6</w:t>
      </w:r>
    </w:p>
    <w:p w14:paraId="08D4C001" w14:textId="77777777" w:rsidR="00A81C83" w:rsidRDefault="00CE5344">
      <w:pPr>
        <w:pStyle w:val="BodyText"/>
        <w:spacing w:before="131" w:line="428" w:lineRule="auto"/>
        <w:ind w:left="2078" w:right="7328"/>
      </w:pPr>
      <w:r>
        <w:rPr>
          <w:color w:val="808285"/>
        </w:rPr>
        <w:t>Backup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1"/>
        </w:rPr>
        <w:t>Se</w:t>
      </w:r>
      <w:r>
        <w:rPr>
          <w:color w:val="808285"/>
        </w:rPr>
        <w:t>t</w:t>
      </w:r>
      <w:r>
        <w:rPr>
          <w:color w:val="808285"/>
          <w:spacing w:val="1"/>
        </w:rPr>
        <w:t>s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1"/>
        </w:rPr>
        <w:t xml:space="preserve"> </w:t>
      </w:r>
      <w:proofErr w:type="spellStart"/>
      <w:r>
        <w:rPr>
          <w:color w:val="808285"/>
        </w:rPr>
        <w:t>Subclients</w:t>
      </w:r>
      <w:proofErr w:type="spellEnd"/>
      <w:r>
        <w:rPr>
          <w:color w:val="808285"/>
          <w:spacing w:val="-20"/>
        </w:rPr>
        <w:t xml:space="preserve"> </w:t>
      </w:r>
      <w:r>
        <w:rPr>
          <w:color w:val="808285"/>
        </w:rPr>
        <w:t>/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7</w:t>
      </w:r>
      <w:r>
        <w:rPr>
          <w:color w:val="808285"/>
          <w:spacing w:val="26"/>
          <w:w w:val="97"/>
        </w:rPr>
        <w:t xml:space="preserve"> </w:t>
      </w:r>
      <w:r>
        <w:rPr>
          <w:color w:val="808285"/>
        </w:rPr>
        <w:t>Storag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Schedul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Policies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/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7</w:t>
      </w:r>
      <w:r>
        <w:rPr>
          <w:color w:val="808285"/>
          <w:spacing w:val="26"/>
          <w:w w:val="97"/>
        </w:rPr>
        <w:t xml:space="preserve"> </w:t>
      </w:r>
      <w:r>
        <w:rPr>
          <w:color w:val="808285"/>
        </w:rPr>
        <w:t>BRMS</w:t>
      </w:r>
      <w:r>
        <w:rPr>
          <w:color w:val="808285"/>
          <w:spacing w:val="-38"/>
        </w:rPr>
        <w:t xml:space="preserve"> </w:t>
      </w:r>
      <w:r>
        <w:rPr>
          <w:color w:val="808285"/>
        </w:rPr>
        <w:t>Equivalency</w:t>
      </w:r>
      <w:r>
        <w:rPr>
          <w:color w:val="808285"/>
          <w:spacing w:val="-37"/>
        </w:rPr>
        <w:t xml:space="preserve"> </w:t>
      </w:r>
      <w:r>
        <w:rPr>
          <w:color w:val="808285"/>
        </w:rPr>
        <w:t>/</w:t>
      </w:r>
      <w:r>
        <w:rPr>
          <w:color w:val="808285"/>
          <w:spacing w:val="-37"/>
        </w:rPr>
        <w:t xml:space="preserve"> </w:t>
      </w:r>
      <w:r>
        <w:rPr>
          <w:color w:val="808285"/>
        </w:rPr>
        <w:t>7</w:t>
      </w:r>
    </w:p>
    <w:p w14:paraId="08D4C002" w14:textId="77777777" w:rsidR="00A81C83" w:rsidRDefault="00CE5344">
      <w:pPr>
        <w:pStyle w:val="BodyText"/>
        <w:spacing w:before="5" w:line="428" w:lineRule="auto"/>
        <w:ind w:left="2078" w:right="6609"/>
      </w:pPr>
      <w:r>
        <w:rPr>
          <w:color w:val="808285"/>
        </w:rPr>
        <w:t>Logging,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lerting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Reporting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/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2"/>
        </w:rPr>
        <w:t>10</w:t>
      </w:r>
      <w:r>
        <w:rPr>
          <w:color w:val="808285"/>
          <w:spacing w:val="29"/>
          <w:w w:val="97"/>
        </w:rPr>
        <w:t xml:space="preserve"> </w:t>
      </w:r>
      <w:r>
        <w:rPr>
          <w:color w:val="808285"/>
          <w:w w:val="105"/>
        </w:rPr>
        <w:t>Restores</w:t>
      </w:r>
      <w:r>
        <w:rPr>
          <w:color w:val="808285"/>
          <w:spacing w:val="-41"/>
          <w:w w:val="105"/>
        </w:rPr>
        <w:t xml:space="preserve"> </w:t>
      </w:r>
      <w:r>
        <w:rPr>
          <w:color w:val="808285"/>
          <w:w w:val="105"/>
        </w:rPr>
        <w:t>/</w:t>
      </w:r>
      <w:r>
        <w:rPr>
          <w:color w:val="808285"/>
          <w:spacing w:val="-40"/>
          <w:w w:val="105"/>
        </w:rPr>
        <w:t xml:space="preserve"> </w:t>
      </w:r>
      <w:r>
        <w:rPr>
          <w:color w:val="808285"/>
          <w:spacing w:val="-16"/>
          <w:w w:val="105"/>
        </w:rPr>
        <w:t>12</w:t>
      </w:r>
    </w:p>
    <w:p w14:paraId="08D4C003" w14:textId="77777777" w:rsidR="00A81C83" w:rsidRDefault="00CE5344">
      <w:pPr>
        <w:pStyle w:val="BodyText"/>
        <w:spacing w:before="5" w:line="428" w:lineRule="auto"/>
        <w:ind w:left="2438" w:right="7791"/>
      </w:pPr>
      <w:r>
        <w:rPr>
          <w:color w:val="808285"/>
        </w:rPr>
        <w:t>Data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estor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/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5"/>
        </w:rPr>
        <w:t>12</w:t>
      </w:r>
      <w:r>
        <w:rPr>
          <w:color w:val="808285"/>
          <w:spacing w:val="10"/>
          <w:w w:val="97"/>
        </w:rPr>
        <w:t xml:space="preserve"> </w:t>
      </w:r>
      <w:r>
        <w:rPr>
          <w:color w:val="808285"/>
          <w:spacing w:val="-2"/>
        </w:rPr>
        <w:t>Sy</w:t>
      </w:r>
      <w:r>
        <w:rPr>
          <w:color w:val="808285"/>
          <w:spacing w:val="-1"/>
        </w:rPr>
        <w:t>stem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Restor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/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5"/>
        </w:rPr>
        <w:t>12</w:t>
      </w:r>
    </w:p>
    <w:p w14:paraId="08D4C004" w14:textId="77777777" w:rsidR="00A81C83" w:rsidRDefault="00A81C83">
      <w:pPr>
        <w:spacing w:line="428" w:lineRule="auto"/>
        <w:sectPr w:rsidR="00A81C83">
          <w:footerReference w:type="default" r:id="rId12"/>
          <w:pgSz w:w="12240" w:h="15840"/>
          <w:pgMar w:top="1500" w:right="0" w:bottom="0" w:left="0" w:header="0" w:footer="0" w:gutter="0"/>
          <w:cols w:space="720"/>
        </w:sectPr>
      </w:pPr>
    </w:p>
    <w:p w14:paraId="08D4C005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06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07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08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09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0A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0B" w14:textId="77777777" w:rsidR="00A81C83" w:rsidRDefault="00A81C83">
      <w:pPr>
        <w:spacing w:before="3"/>
        <w:rPr>
          <w:rFonts w:ascii="Arial" w:eastAsia="Arial" w:hAnsi="Arial" w:cs="Arial"/>
          <w:sz w:val="23"/>
          <w:szCs w:val="23"/>
        </w:rPr>
      </w:pPr>
    </w:p>
    <w:p w14:paraId="08D4C00C" w14:textId="5F717DCD" w:rsidR="00A81C83" w:rsidRDefault="00B95544">
      <w:pPr>
        <w:pStyle w:val="Heading1"/>
        <w:spacing w:before="60"/>
      </w:pPr>
      <w:r>
        <w:rPr>
          <w:noProof/>
        </w:rPr>
        <w:drawing>
          <wp:anchor distT="0" distB="0" distL="114300" distR="114300" simplePos="0" relativeHeight="503284712" behindDoc="1" locked="0" layoutInCell="1" allowOverlap="1" wp14:anchorId="08D4C1CE" wp14:editId="0F8AEB4C">
            <wp:simplePos x="0" y="0"/>
            <wp:positionH relativeFrom="page">
              <wp:posOffset>3893820</wp:posOffset>
            </wp:positionH>
            <wp:positionV relativeFrom="paragraph">
              <wp:posOffset>-1045845</wp:posOffset>
            </wp:positionV>
            <wp:extent cx="3878580" cy="2171700"/>
            <wp:effectExtent l="0" t="0" r="0" b="0"/>
            <wp:wrapNone/>
            <wp:docPr id="375" name="Picture 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2171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1264" behindDoc="0" locked="0" layoutInCell="1" allowOverlap="1" wp14:anchorId="08D4C1CF" wp14:editId="4F6FCEB6">
                <wp:simplePos x="0" y="0"/>
                <wp:positionH relativeFrom="page">
                  <wp:posOffset>431800</wp:posOffset>
                </wp:positionH>
                <wp:positionV relativeFrom="paragraph">
                  <wp:posOffset>90805</wp:posOffset>
                </wp:positionV>
                <wp:extent cx="92075" cy="106680"/>
                <wp:effectExtent l="3175" t="3175" r="9525" b="4445"/>
                <wp:wrapNone/>
                <wp:docPr id="373" name="Group 3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075" cy="106680"/>
                          <a:chOff x="680" y="143"/>
                          <a:chExt cx="145" cy="168"/>
                        </a:xfrm>
                      </wpg:grpSpPr>
                      <wps:wsp>
                        <wps:cNvPr id="374" name="Freeform 365"/>
                        <wps:cNvSpPr>
                          <a:spLocks/>
                        </wps:cNvSpPr>
                        <wps:spPr bwMode="auto">
                          <a:xfrm>
                            <a:off x="680" y="143"/>
                            <a:ext cx="145" cy="168"/>
                          </a:xfrm>
                          <a:custGeom>
                            <a:avLst/>
                            <a:gdLst>
                              <a:gd name="T0" fmla="+- 0 683 680"/>
                              <a:gd name="T1" fmla="*/ T0 w 145"/>
                              <a:gd name="T2" fmla="+- 0 143 143"/>
                              <a:gd name="T3" fmla="*/ 143 h 168"/>
                              <a:gd name="T4" fmla="+- 0 680 680"/>
                              <a:gd name="T5" fmla="*/ T4 w 145"/>
                              <a:gd name="T6" fmla="+- 0 145 143"/>
                              <a:gd name="T7" fmla="*/ 145 h 168"/>
                              <a:gd name="T8" fmla="+- 0 680 680"/>
                              <a:gd name="T9" fmla="*/ T8 w 145"/>
                              <a:gd name="T10" fmla="+- 0 309 143"/>
                              <a:gd name="T11" fmla="*/ 309 h 168"/>
                              <a:gd name="T12" fmla="+- 0 683 680"/>
                              <a:gd name="T13" fmla="*/ T12 w 145"/>
                              <a:gd name="T14" fmla="+- 0 311 143"/>
                              <a:gd name="T15" fmla="*/ 311 h 168"/>
                              <a:gd name="T16" fmla="+- 0 685 680"/>
                              <a:gd name="T17" fmla="*/ T16 w 145"/>
                              <a:gd name="T18" fmla="+- 0 309 143"/>
                              <a:gd name="T19" fmla="*/ 309 h 168"/>
                              <a:gd name="T20" fmla="+- 0 825 680"/>
                              <a:gd name="T21" fmla="*/ T20 w 145"/>
                              <a:gd name="T22" fmla="+- 0 228 143"/>
                              <a:gd name="T23" fmla="*/ 228 h 168"/>
                              <a:gd name="T24" fmla="+- 0 825 680"/>
                              <a:gd name="T25" fmla="*/ T24 w 145"/>
                              <a:gd name="T26" fmla="+- 0 226 143"/>
                              <a:gd name="T27" fmla="*/ 226 h 168"/>
                              <a:gd name="T28" fmla="+- 0 683 680"/>
                              <a:gd name="T29" fmla="*/ T28 w 145"/>
                              <a:gd name="T30" fmla="+- 0 143 143"/>
                              <a:gd name="T31" fmla="*/ 143 h 1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45" h="168">
                                <a:moveTo>
                                  <a:pt x="3" y="0"/>
                                </a:moveTo>
                                <a:lnTo>
                                  <a:pt x="0" y="2"/>
                                </a:lnTo>
                                <a:lnTo>
                                  <a:pt x="0" y="166"/>
                                </a:lnTo>
                                <a:lnTo>
                                  <a:pt x="3" y="168"/>
                                </a:lnTo>
                                <a:lnTo>
                                  <a:pt x="5" y="166"/>
                                </a:lnTo>
                                <a:lnTo>
                                  <a:pt x="145" y="85"/>
                                </a:lnTo>
                                <a:lnTo>
                                  <a:pt x="145" y="83"/>
                                </a:lnTo>
                                <a:lnTo>
                                  <a:pt x="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E312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6A83CE4" id="Group 364" o:spid="_x0000_s1026" style="position:absolute;margin-left:34pt;margin-top:7.15pt;width:7.25pt;height:8.4pt;z-index:1264;mso-position-horizontal-relative:page" coordorigin="680,143" coordsize="145,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">
                <v:shape id="Freeform 365" o:spid="_x0000_s1027" style="position:absolute;left:680;top:143;width:145;height:168;visibility:visible;mso-wrap-style:square;v-text-anchor:top" coordsize="145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" path="m3,l,2,,166r3,2l5,166,145,85r,-2l3,xe" fillcolor="#ee312f" stroked="f">
                  <v:path arrowok="t" o:connecttype="custom" o:connectlocs="3,143;0,145;0,309;3,311;5,309;145,228;145,226;3,143" o:connectangles="0,0,0,0,0,0,0,0"/>
                </v:shape>
                <w10:wrap anchorx="page"/>
              </v:group>
            </w:pict>
          </mc:Fallback>
        </mc:AlternateContent>
      </w:r>
      <w:r w:rsidR="00CE5344">
        <w:rPr>
          <w:color w:val="000524"/>
          <w:spacing w:val="-2"/>
          <w:w w:val="95"/>
        </w:rPr>
        <w:t>INTRODUCTION</w:t>
      </w:r>
    </w:p>
    <w:p w14:paraId="08D4C00D" w14:textId="77777777" w:rsidR="00A81C83" w:rsidRDefault="00A81C83">
      <w:pPr>
        <w:spacing w:before="7"/>
        <w:rPr>
          <w:rFonts w:ascii="Arial" w:eastAsia="Arial" w:hAnsi="Arial" w:cs="Arial"/>
          <w:sz w:val="24"/>
          <w:szCs w:val="24"/>
        </w:rPr>
      </w:pPr>
    </w:p>
    <w:p w14:paraId="08D4C00E" w14:textId="77777777" w:rsidR="00A81C83" w:rsidRDefault="00CE5344">
      <w:pPr>
        <w:pStyle w:val="BodyText"/>
        <w:spacing w:line="285" w:lineRule="auto"/>
        <w:ind w:right="2800"/>
      </w:pPr>
      <w:r>
        <w:rPr>
          <w:color w:val="808285"/>
        </w:rPr>
        <w:t>Include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2"/>
        </w:rPr>
        <w:t>p</w:t>
      </w:r>
      <w:r>
        <w:rPr>
          <w:color w:val="808285"/>
          <w:spacing w:val="1"/>
        </w:rPr>
        <w:t>ar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mm</w:t>
      </w:r>
      <w:r>
        <w:rPr>
          <w:color w:val="808285"/>
          <w:spacing w:val="-2"/>
        </w:rPr>
        <w:t>va</w:t>
      </w:r>
      <w:r>
        <w:rPr>
          <w:color w:val="808285"/>
          <w:spacing w:val="-1"/>
        </w:rPr>
        <w:t>ult</w:t>
      </w:r>
      <w:r>
        <w:rPr>
          <w:color w:val="808285"/>
          <w:spacing w:val="-2"/>
        </w:rPr>
        <w:t>’</w:t>
      </w:r>
      <w:r>
        <w:rPr>
          <w:color w:val="808285"/>
          <w:spacing w:val="-1"/>
        </w:rPr>
        <w:t>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verall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l</w:t>
      </w:r>
      <w:r>
        <w:rPr>
          <w:color w:val="808285"/>
          <w:spacing w:val="1"/>
        </w:rPr>
        <w:t>a</w:t>
      </w:r>
      <w:r>
        <w:rPr>
          <w:color w:val="808285"/>
        </w:rPr>
        <w:t>t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scalability,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perational</w:t>
      </w:r>
      <w:r>
        <w:rPr>
          <w:color w:val="808285"/>
          <w:spacing w:val="40"/>
          <w:w w:val="124"/>
        </w:rPr>
        <w:t xml:space="preserve"> 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ffi</w:t>
      </w:r>
      <w:r>
        <w:rPr>
          <w:color w:val="808285"/>
          <w:spacing w:val="-2"/>
        </w:rPr>
        <w:t>c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ency,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functionality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</w:t>
      </w:r>
      <w:r>
        <w:rPr>
          <w:color w:val="808285"/>
          <w:spacing w:val="1"/>
        </w:rPr>
        <w:t>Se</w:t>
      </w:r>
      <w:r>
        <w:rPr>
          <w:color w:val="808285"/>
        </w:rPr>
        <w:t>ri</w:t>
      </w:r>
      <w:r>
        <w:rPr>
          <w:color w:val="808285"/>
          <w:spacing w:val="1"/>
        </w:rPr>
        <w:t>es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gent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far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exceed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bilities</w:t>
      </w:r>
      <w:r>
        <w:rPr>
          <w:color w:val="808285"/>
          <w:spacing w:val="66"/>
          <w:w w:val="98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ther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9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20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protection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ptions,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including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BRMS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u</w:t>
      </w:r>
      <w:r>
        <w:rPr>
          <w:color w:val="808285"/>
          <w:spacing w:val="-1"/>
        </w:rPr>
        <w:t>tilit</w:t>
      </w:r>
      <w:r>
        <w:rPr>
          <w:color w:val="808285"/>
          <w:spacing w:val="-2"/>
        </w:rPr>
        <w:t>y.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eleas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9"/>
        </w:rPr>
        <w:t xml:space="preserve"> </w:t>
      </w:r>
      <w:proofErr w:type="gramStart"/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Ve</w:t>
      </w:r>
      <w:r>
        <w:rPr>
          <w:color w:val="808285"/>
          <w:spacing w:val="-1"/>
        </w:rPr>
        <w:t>rsi</w:t>
      </w:r>
      <w:r>
        <w:rPr>
          <w:color w:val="808285"/>
          <w:spacing w:val="-2"/>
        </w:rPr>
        <w:t>on</w:t>
      </w:r>
      <w:proofErr w:type="gramEnd"/>
      <w:r>
        <w:rPr>
          <w:color w:val="808285"/>
          <w:spacing w:val="-19"/>
        </w:rPr>
        <w:t xml:space="preserve"> </w:t>
      </w:r>
      <w:r>
        <w:rPr>
          <w:color w:val="808285"/>
          <w:spacing w:val="-11"/>
        </w:rPr>
        <w:t>11</w:t>
      </w:r>
      <w:r>
        <w:rPr>
          <w:color w:val="808285"/>
          <w:spacing w:val="-13"/>
        </w:rPr>
        <w:t>,</w:t>
      </w:r>
      <w:r>
        <w:rPr>
          <w:color w:val="808285"/>
          <w:spacing w:val="52"/>
          <w:w w:val="82"/>
        </w:rPr>
        <w:t xml:space="preserve"> </w:t>
      </w:r>
      <w:r>
        <w:rPr>
          <w:color w:val="808285"/>
          <w:spacing w:val="1"/>
        </w:rPr>
        <w:t>Se</w:t>
      </w:r>
      <w:r>
        <w:rPr>
          <w:color w:val="808285"/>
        </w:rPr>
        <w:t>r</w:t>
      </w:r>
      <w:r>
        <w:rPr>
          <w:color w:val="808285"/>
          <w:spacing w:val="1"/>
        </w:rPr>
        <w:t>v</w:t>
      </w:r>
      <w:r>
        <w:rPr>
          <w:color w:val="808285"/>
        </w:rPr>
        <w:t>i</w:t>
      </w:r>
      <w:r>
        <w:rPr>
          <w:color w:val="808285"/>
          <w:spacing w:val="1"/>
        </w:rPr>
        <w:t>c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Pack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4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,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7"/>
        </w:rPr>
        <w:t xml:space="preserve"> </w:t>
      </w:r>
      <w:proofErr w:type="spellStart"/>
      <w:r>
        <w:rPr>
          <w:color w:val="808285"/>
        </w:rPr>
        <w:t>iDataAgent</w:t>
      </w:r>
      <w:proofErr w:type="spellEnd"/>
      <w:r>
        <w:rPr>
          <w:color w:val="808285"/>
          <w:spacing w:val="-18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mor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treamline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s</w:t>
      </w:r>
      <w:r>
        <w:rPr>
          <w:color w:val="808285"/>
          <w:spacing w:val="-17"/>
        </w:rPr>
        <w:t xml:space="preserve"> </w:t>
      </w:r>
      <w:proofErr w:type="gramStart"/>
      <w:r>
        <w:rPr>
          <w:color w:val="808285"/>
        </w:rPr>
        <w:t>a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number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f</w:t>
      </w:r>
      <w:proofErr w:type="gramEnd"/>
      <w:r>
        <w:rPr>
          <w:color w:val="808285"/>
          <w:spacing w:val="-18"/>
        </w:rPr>
        <w:t xml:space="preserve"> </w:t>
      </w:r>
      <w:r>
        <w:rPr>
          <w:color w:val="808285"/>
        </w:rPr>
        <w:t>options</w:t>
      </w:r>
      <w:r>
        <w:rPr>
          <w:color w:val="808285"/>
          <w:spacing w:val="46"/>
          <w:w w:val="98"/>
        </w:rPr>
        <w:t xml:space="preserve"> </w:t>
      </w:r>
      <w:r>
        <w:rPr>
          <w:color w:val="808285"/>
        </w:rPr>
        <w:t>designed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improve</w:t>
      </w:r>
      <w:r>
        <w:rPr>
          <w:color w:val="808285"/>
          <w:spacing w:val="-25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25"/>
        </w:rPr>
        <w:t xml:space="preserve"> </w:t>
      </w:r>
      <w:r>
        <w:rPr>
          <w:color w:val="808285"/>
          <w:spacing w:val="1"/>
        </w:rPr>
        <w:t>pe</w:t>
      </w:r>
      <w:r>
        <w:rPr>
          <w:color w:val="808285"/>
        </w:rPr>
        <w:t>r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ance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ease.</w:t>
      </w:r>
    </w:p>
    <w:p w14:paraId="08D4C00F" w14:textId="77777777" w:rsidR="00A81C83" w:rsidRDefault="00CE5344">
      <w:pPr>
        <w:pStyle w:val="BodyText"/>
        <w:spacing w:before="131" w:line="285" w:lineRule="auto"/>
        <w:ind w:right="3205"/>
      </w:pPr>
      <w:r>
        <w:rPr>
          <w:color w:val="808285"/>
          <w:spacing w:val="1"/>
        </w:rPr>
        <w:t>Th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3"/>
        </w:rPr>
        <w:t xml:space="preserve"> </w:t>
      </w:r>
      <w:proofErr w:type="spellStart"/>
      <w:r>
        <w:rPr>
          <w:color w:val="808285"/>
        </w:rPr>
        <w:t>iAgent</w:t>
      </w:r>
      <w:proofErr w:type="spellEnd"/>
      <w:r>
        <w:rPr>
          <w:color w:val="808285"/>
        </w:rPr>
        <w:t>,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1"/>
        </w:rPr>
        <w:t>lik</w:t>
      </w:r>
      <w:r>
        <w:rPr>
          <w:color w:val="808285"/>
          <w:spacing w:val="-2"/>
        </w:rPr>
        <w:t>e</w:t>
      </w:r>
      <w:r>
        <w:rPr>
          <w:color w:val="808285"/>
          <w:spacing w:val="-23"/>
        </w:rPr>
        <w:t xml:space="preserve"> </w:t>
      </w:r>
      <w:proofErr w:type="gramStart"/>
      <w:r>
        <w:rPr>
          <w:color w:val="808285"/>
        </w:rPr>
        <w:t>all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of</w:t>
      </w:r>
      <w:proofErr w:type="gramEnd"/>
      <w:r>
        <w:rPr>
          <w:color w:val="808285"/>
          <w:spacing w:val="-2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other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agents,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1"/>
        </w:rPr>
        <w:t>uses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l</w:t>
      </w:r>
      <w:r>
        <w:rPr>
          <w:color w:val="808285"/>
          <w:spacing w:val="1"/>
        </w:rPr>
        <w:t>a</w:t>
      </w:r>
      <w:r>
        <w:rPr>
          <w:color w:val="808285"/>
        </w:rPr>
        <w:t>t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.</w:t>
      </w:r>
      <w:r>
        <w:rPr>
          <w:color w:val="808285"/>
          <w:spacing w:val="44"/>
          <w:w w:val="84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l</w:t>
      </w:r>
      <w:r>
        <w:rPr>
          <w:color w:val="808285"/>
          <w:spacing w:val="1"/>
        </w:rPr>
        <w:t>a</w:t>
      </w:r>
      <w:r>
        <w:rPr>
          <w:color w:val="808285"/>
        </w:rPr>
        <w:t>t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7"/>
        </w:rPr>
        <w:t xml:space="preserve"> </w:t>
      </w:r>
      <w:proofErr w:type="gramStart"/>
      <w:r>
        <w:rPr>
          <w:color w:val="808285"/>
        </w:rPr>
        <w:t>trie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rue</w:t>
      </w:r>
      <w:proofErr w:type="gramEnd"/>
      <w:r>
        <w:rPr>
          <w:color w:val="808285"/>
          <w:spacing w:val="-17"/>
        </w:rPr>
        <w:t xml:space="preserve"> </w:t>
      </w:r>
      <w:r>
        <w:rPr>
          <w:color w:val="808285"/>
        </w:rPr>
        <w:t>foundation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streaming,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enc</w:t>
      </w:r>
      <w:r>
        <w:rPr>
          <w:color w:val="808285"/>
        </w:rPr>
        <w:t>r</w:t>
      </w:r>
      <w:r>
        <w:rPr>
          <w:color w:val="808285"/>
          <w:spacing w:val="1"/>
        </w:rPr>
        <w:t>yp</w:t>
      </w:r>
      <w:r>
        <w:rPr>
          <w:color w:val="808285"/>
        </w:rPr>
        <w:t>ti</w:t>
      </w:r>
      <w:r>
        <w:rPr>
          <w:color w:val="808285"/>
          <w:spacing w:val="1"/>
        </w:rPr>
        <w:t>on,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deduplication,</w:t>
      </w:r>
    </w:p>
    <w:p w14:paraId="08D4C010" w14:textId="77777777" w:rsidR="00A81C83" w:rsidRDefault="00CE5344">
      <w:pPr>
        <w:pStyle w:val="BodyText"/>
        <w:spacing w:before="1" w:line="285" w:lineRule="auto"/>
        <w:ind w:right="2800"/>
      </w:pPr>
      <w:r>
        <w:rPr>
          <w:color w:val="808285"/>
        </w:rPr>
        <w:t>compression,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1"/>
        </w:rPr>
        <w:t>secu</w:t>
      </w:r>
      <w:r>
        <w:rPr>
          <w:color w:val="808285"/>
        </w:rPr>
        <w:t>rit</w:t>
      </w:r>
      <w:r>
        <w:rPr>
          <w:color w:val="808285"/>
          <w:spacing w:val="1"/>
        </w:rPr>
        <w:t>y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sharing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infrastructure.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Leveraging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strengths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this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“</w:t>
      </w:r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mm</w:t>
      </w:r>
      <w:r>
        <w:rPr>
          <w:color w:val="808285"/>
          <w:spacing w:val="-2"/>
        </w:rPr>
        <w:t>on</w:t>
      </w:r>
      <w:r>
        <w:rPr>
          <w:color w:val="808285"/>
          <w:spacing w:val="-1"/>
        </w:rPr>
        <w:t>”</w:t>
      </w:r>
      <w:r>
        <w:rPr>
          <w:color w:val="808285"/>
          <w:spacing w:val="70"/>
          <w:w w:val="111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l</w:t>
      </w:r>
      <w:r>
        <w:rPr>
          <w:color w:val="808285"/>
          <w:spacing w:val="1"/>
        </w:rPr>
        <w:t>a</w:t>
      </w:r>
      <w:r>
        <w:rPr>
          <w:color w:val="808285"/>
        </w:rPr>
        <w:t>t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,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each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module,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deployed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d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v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du</w:t>
      </w:r>
      <w:r>
        <w:rPr>
          <w:color w:val="808285"/>
          <w:spacing w:val="-1"/>
        </w:rPr>
        <w:t>all</w:t>
      </w:r>
      <w:r>
        <w:rPr>
          <w:color w:val="808285"/>
          <w:spacing w:val="-2"/>
        </w:rPr>
        <w:t>y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b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a</w:t>
      </w:r>
      <w:r>
        <w:rPr>
          <w:color w:val="808285"/>
          <w:spacing w:val="-1"/>
        </w:rPr>
        <w:t>ti</w:t>
      </w:r>
      <w:r>
        <w:rPr>
          <w:color w:val="808285"/>
          <w:spacing w:val="-2"/>
        </w:rPr>
        <w:t>on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thers,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delivers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2"/>
        </w:rPr>
        <w:t>un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ched</w:t>
      </w:r>
      <w:r>
        <w:rPr>
          <w:color w:val="808285"/>
          <w:spacing w:val="92"/>
          <w:w w:val="96"/>
        </w:rPr>
        <w:t xml:space="preserve"> </w:t>
      </w:r>
      <w:r>
        <w:rPr>
          <w:color w:val="808285"/>
        </w:rPr>
        <w:t>featur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capability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pe</w:t>
      </w:r>
      <w:r>
        <w:rPr>
          <w:color w:val="808285"/>
        </w:rPr>
        <w:t>r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anc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gainst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lternativ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pecific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solutions.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ny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54"/>
          <w:w w:val="113"/>
        </w:rPr>
        <w:t xml:space="preserve"> </w:t>
      </w:r>
      <w:r>
        <w:rPr>
          <w:color w:val="808285"/>
        </w:rPr>
        <w:t>module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d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v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dua</w:t>
      </w:r>
      <w:r>
        <w:rPr>
          <w:color w:val="808285"/>
          <w:spacing w:val="-1"/>
        </w:rPr>
        <w:t>ll</w:t>
      </w:r>
      <w:r>
        <w:rPr>
          <w:color w:val="808285"/>
          <w:spacing w:val="-2"/>
        </w:rPr>
        <w:t>y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licensable,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u</w:t>
      </w:r>
      <w:r>
        <w:rPr>
          <w:color w:val="808285"/>
          <w:spacing w:val="-1"/>
        </w:rPr>
        <w:t>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users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2"/>
        </w:rPr>
        <w:t>hav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flexibility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choos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ose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meet</w:t>
      </w:r>
      <w:r>
        <w:rPr>
          <w:color w:val="808285"/>
          <w:spacing w:val="94"/>
          <w:w w:val="113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e</w:t>
      </w:r>
      <w:r>
        <w:rPr>
          <w:color w:val="808285"/>
          <w:spacing w:val="-1"/>
        </w:rPr>
        <w:t>ir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current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need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ctivate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2"/>
        </w:rPr>
        <w:t>add</w:t>
      </w:r>
      <w:r>
        <w:rPr>
          <w:color w:val="808285"/>
          <w:spacing w:val="-1"/>
        </w:rPr>
        <w:t>iti</w:t>
      </w:r>
      <w:r>
        <w:rPr>
          <w:color w:val="808285"/>
          <w:spacing w:val="-2"/>
        </w:rPr>
        <w:t>ona</w:t>
      </w:r>
      <w:r>
        <w:rPr>
          <w:color w:val="808285"/>
          <w:spacing w:val="-1"/>
        </w:rPr>
        <w:t>l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module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new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requirement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emerge.</w:t>
      </w:r>
    </w:p>
    <w:p w14:paraId="08D4C011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12" w14:textId="77777777" w:rsidR="00A81C83" w:rsidRDefault="00A81C83">
      <w:pPr>
        <w:spacing w:before="2"/>
        <w:rPr>
          <w:rFonts w:ascii="Arial" w:eastAsia="Arial" w:hAnsi="Arial" w:cs="Arial"/>
          <w:sz w:val="25"/>
          <w:szCs w:val="25"/>
        </w:rPr>
      </w:pPr>
    </w:p>
    <w:p w14:paraId="08D4C013" w14:textId="482E9899" w:rsidR="00A81C83" w:rsidRDefault="00B95544">
      <w:pPr>
        <w:pStyle w:val="Heading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288" behindDoc="0" locked="0" layoutInCell="1" allowOverlap="1" wp14:anchorId="08D4C1D0" wp14:editId="02EC8ECA">
                <wp:simplePos x="0" y="0"/>
                <wp:positionH relativeFrom="page">
                  <wp:posOffset>431800</wp:posOffset>
                </wp:positionH>
                <wp:positionV relativeFrom="paragraph">
                  <wp:posOffset>52705</wp:posOffset>
                </wp:positionV>
                <wp:extent cx="92075" cy="106680"/>
                <wp:effectExtent l="3175" t="1270" r="9525" b="6350"/>
                <wp:wrapNone/>
                <wp:docPr id="371" name="Group 3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075" cy="106680"/>
                          <a:chOff x="680" y="83"/>
                          <a:chExt cx="145" cy="168"/>
                        </a:xfrm>
                      </wpg:grpSpPr>
                      <wps:wsp>
                        <wps:cNvPr id="372" name="Freeform 363"/>
                        <wps:cNvSpPr>
                          <a:spLocks/>
                        </wps:cNvSpPr>
                        <wps:spPr bwMode="auto">
                          <a:xfrm>
                            <a:off x="680" y="83"/>
                            <a:ext cx="145" cy="168"/>
                          </a:xfrm>
                          <a:custGeom>
                            <a:avLst/>
                            <a:gdLst>
                              <a:gd name="T0" fmla="+- 0 683 680"/>
                              <a:gd name="T1" fmla="*/ T0 w 145"/>
                              <a:gd name="T2" fmla="+- 0 83 83"/>
                              <a:gd name="T3" fmla="*/ 83 h 168"/>
                              <a:gd name="T4" fmla="+- 0 680 680"/>
                              <a:gd name="T5" fmla="*/ T4 w 145"/>
                              <a:gd name="T6" fmla="+- 0 85 83"/>
                              <a:gd name="T7" fmla="*/ 85 h 168"/>
                              <a:gd name="T8" fmla="+- 0 680 680"/>
                              <a:gd name="T9" fmla="*/ T8 w 145"/>
                              <a:gd name="T10" fmla="+- 0 249 83"/>
                              <a:gd name="T11" fmla="*/ 249 h 168"/>
                              <a:gd name="T12" fmla="+- 0 683 680"/>
                              <a:gd name="T13" fmla="*/ T12 w 145"/>
                              <a:gd name="T14" fmla="+- 0 251 83"/>
                              <a:gd name="T15" fmla="*/ 251 h 168"/>
                              <a:gd name="T16" fmla="+- 0 825 680"/>
                              <a:gd name="T17" fmla="*/ T16 w 145"/>
                              <a:gd name="T18" fmla="+- 0 168 83"/>
                              <a:gd name="T19" fmla="*/ 168 h 168"/>
                              <a:gd name="T20" fmla="+- 0 825 680"/>
                              <a:gd name="T21" fmla="*/ T20 w 145"/>
                              <a:gd name="T22" fmla="+- 0 166 83"/>
                              <a:gd name="T23" fmla="*/ 166 h 168"/>
                              <a:gd name="T24" fmla="+- 0 823 680"/>
                              <a:gd name="T25" fmla="*/ T24 w 145"/>
                              <a:gd name="T26" fmla="+- 0 164 83"/>
                              <a:gd name="T27" fmla="*/ 164 h 168"/>
                              <a:gd name="T28" fmla="+- 0 683 680"/>
                              <a:gd name="T29" fmla="*/ T28 w 145"/>
                              <a:gd name="T30" fmla="+- 0 83 83"/>
                              <a:gd name="T31" fmla="*/ 83 h 1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45" h="168">
                                <a:moveTo>
                                  <a:pt x="3" y="0"/>
                                </a:moveTo>
                                <a:lnTo>
                                  <a:pt x="0" y="2"/>
                                </a:lnTo>
                                <a:lnTo>
                                  <a:pt x="0" y="166"/>
                                </a:lnTo>
                                <a:lnTo>
                                  <a:pt x="3" y="168"/>
                                </a:lnTo>
                                <a:lnTo>
                                  <a:pt x="145" y="85"/>
                                </a:lnTo>
                                <a:lnTo>
                                  <a:pt x="145" y="83"/>
                                </a:lnTo>
                                <a:lnTo>
                                  <a:pt x="143" y="81"/>
                                </a:lnTo>
                                <a:lnTo>
                                  <a:pt x="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E312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401D2D" id="Group 362" o:spid="_x0000_s1026" style="position:absolute;margin-left:34pt;margin-top:4.15pt;width:7.25pt;height:8.4pt;z-index:1288;mso-position-horizontal-relative:page" coordorigin="680,83" coordsize="145,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">
                <v:shape id="Freeform 363" o:spid="_x0000_s1027" style="position:absolute;left:680;top:83;width:145;height:168;visibility:visible;mso-wrap-style:square;v-text-anchor:top" coordsize="145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" path="m3,l,2,,166r3,2l145,85r,-2l143,81,3,xe" fillcolor="#ee312f" stroked="f">
                  <v:path arrowok="t" o:connecttype="custom" o:connectlocs="3,83;0,85;0,249;3,251;145,168;145,166;143,164;3,83" o:connectangles="0,0,0,0,0,0,0,0"/>
                </v:shape>
                <w10:wrap anchorx="page"/>
              </v:group>
            </w:pict>
          </mc:Fallback>
        </mc:AlternateContent>
      </w:r>
      <w:r w:rsidR="00CE5344">
        <w:rPr>
          <w:color w:val="000524"/>
          <w:spacing w:val="-2"/>
          <w:w w:val="95"/>
        </w:rPr>
        <w:t>OVERVIEW</w:t>
      </w:r>
    </w:p>
    <w:p w14:paraId="08D4C014" w14:textId="77777777" w:rsidR="00A81C83" w:rsidRDefault="00A81C83">
      <w:pPr>
        <w:spacing w:before="7"/>
        <w:rPr>
          <w:rFonts w:ascii="Arial" w:eastAsia="Arial" w:hAnsi="Arial" w:cs="Arial"/>
          <w:sz w:val="24"/>
          <w:szCs w:val="24"/>
        </w:rPr>
      </w:pPr>
    </w:p>
    <w:p w14:paraId="08D4C015" w14:textId="77777777" w:rsidR="00A81C83" w:rsidRDefault="00CE5344">
      <w:pPr>
        <w:pStyle w:val="BodyText"/>
        <w:spacing w:line="285" w:lineRule="auto"/>
        <w:ind w:right="2882"/>
      </w:pPr>
      <w:r>
        <w:rPr>
          <w:color w:val="808285"/>
          <w:spacing w:val="-2"/>
        </w:rPr>
        <w:t>L</w:t>
      </w:r>
      <w:r>
        <w:rPr>
          <w:color w:val="808285"/>
          <w:spacing w:val="-1"/>
        </w:rPr>
        <w:t>ik</w:t>
      </w:r>
      <w:r>
        <w:rPr>
          <w:color w:val="808285"/>
          <w:spacing w:val="-2"/>
        </w:rPr>
        <w:t>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BRM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utility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ny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i</w:t>
      </w:r>
      <w:r>
        <w:rPr>
          <w:color w:val="808285"/>
          <w:spacing w:val="1"/>
        </w:rPr>
        <w:t>Se</w:t>
      </w:r>
      <w:r>
        <w:rPr>
          <w:color w:val="808285"/>
        </w:rPr>
        <w:t>ri</w:t>
      </w:r>
      <w:r>
        <w:rPr>
          <w:color w:val="808285"/>
          <w:spacing w:val="1"/>
        </w:rPr>
        <w:t>es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dministrators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1"/>
        </w:rPr>
        <w:t>familiar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with,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64"/>
          <w:w w:val="92"/>
        </w:rPr>
        <w:t xml:space="preserve"> </w:t>
      </w:r>
      <w:r>
        <w:rPr>
          <w:color w:val="808285"/>
        </w:rPr>
        <w:t>enables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an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ntir</w:t>
      </w:r>
      <w:r>
        <w:rPr>
          <w:color w:val="808285"/>
          <w:spacing w:val="-2"/>
        </w:rPr>
        <w:t>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3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23"/>
        </w:rPr>
        <w:t xml:space="preserve"> </w:t>
      </w:r>
      <w:r>
        <w:rPr>
          <w:color w:val="808285"/>
        </w:rPr>
        <w:t>LPAR,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system.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4"/>
        </w:rPr>
        <w:t xml:space="preserve"> </w:t>
      </w:r>
      <w:proofErr w:type="gramStart"/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proofErr w:type="gramEnd"/>
      <w:r>
        <w:rPr>
          <w:color w:val="808285"/>
          <w:spacing w:val="62"/>
          <w:w w:val="92"/>
        </w:rPr>
        <w:t xml:space="preserve"> </w:t>
      </w:r>
      <w:r>
        <w:rPr>
          <w:color w:val="808285"/>
          <w:spacing w:val="-3"/>
        </w:rPr>
        <w:t>howeve</w:t>
      </w:r>
      <w:r>
        <w:rPr>
          <w:color w:val="808285"/>
          <w:spacing w:val="-2"/>
        </w:rPr>
        <w:t>r</w:t>
      </w:r>
      <w:r>
        <w:rPr>
          <w:color w:val="808285"/>
          <w:spacing w:val="-3"/>
        </w:rPr>
        <w:t>,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1"/>
        </w:rPr>
        <w:t>use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ingl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system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console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nag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client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backups.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ccess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0"/>
        </w:rPr>
        <w:t xml:space="preserve"> </w:t>
      </w:r>
      <w:proofErr w:type="gramStart"/>
      <w:r>
        <w:rPr>
          <w:color w:val="808285"/>
        </w:rPr>
        <w:t>the</w:t>
      </w:r>
      <w:r>
        <w:rPr>
          <w:color w:val="808285"/>
          <w:w w:val="92"/>
        </w:rPr>
        <w:t xml:space="preserve"> </w:t>
      </w:r>
      <w:r>
        <w:rPr>
          <w:color w:val="808285"/>
          <w:spacing w:val="42"/>
          <w:w w:val="92"/>
        </w:rPr>
        <w:t xml:space="preserve"> </w:t>
      </w:r>
      <w:r>
        <w:rPr>
          <w:color w:val="808285"/>
        </w:rPr>
        <w:t>Graphical</w:t>
      </w:r>
      <w:proofErr w:type="gramEnd"/>
      <w:r>
        <w:rPr>
          <w:color w:val="808285"/>
          <w:spacing w:val="-24"/>
        </w:rPr>
        <w:t xml:space="preserve"> </w:t>
      </w:r>
      <w:r>
        <w:rPr>
          <w:color w:val="808285"/>
        </w:rPr>
        <w:t>User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Interface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2"/>
        </w:rPr>
        <w:t>(GUI)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consol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2"/>
        </w:rPr>
        <w:t>v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a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direct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login,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2"/>
        </w:rPr>
        <w:t>v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a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web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interface.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same</w:t>
      </w:r>
      <w:r>
        <w:rPr>
          <w:color w:val="808285"/>
          <w:spacing w:val="70"/>
          <w:w w:val="92"/>
        </w:rPr>
        <w:t xml:space="preserve"> </w:t>
      </w:r>
      <w:r>
        <w:rPr>
          <w:color w:val="808285"/>
        </w:rPr>
        <w:t>master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consol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accessed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by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1"/>
        </w:rPr>
        <w:t>multi</w:t>
      </w:r>
      <w:r>
        <w:rPr>
          <w:color w:val="808285"/>
          <w:spacing w:val="-2"/>
        </w:rPr>
        <w:t>p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individual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from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different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location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t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same</w:t>
      </w:r>
    </w:p>
    <w:p w14:paraId="08D4C016" w14:textId="77777777" w:rsidR="00A81C83" w:rsidRDefault="00CE5344">
      <w:pPr>
        <w:pStyle w:val="BodyText"/>
        <w:spacing w:before="1" w:line="285" w:lineRule="auto"/>
        <w:ind w:right="2883"/>
      </w:pPr>
      <w:r>
        <w:rPr>
          <w:color w:val="808285"/>
          <w:spacing w:val="-1"/>
        </w:rPr>
        <w:t>tim</w:t>
      </w:r>
      <w:r>
        <w:rPr>
          <w:color w:val="808285"/>
          <w:spacing w:val="-2"/>
        </w:rPr>
        <w:t>e.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access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controlled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rough</w:t>
      </w:r>
      <w:r>
        <w:rPr>
          <w:color w:val="808285"/>
          <w:spacing w:val="-12"/>
        </w:rPr>
        <w:t xml:space="preserve"> </w:t>
      </w:r>
      <w:proofErr w:type="gramStart"/>
      <w:r>
        <w:rPr>
          <w:color w:val="808285"/>
        </w:rPr>
        <w:t>roles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based</w:t>
      </w:r>
      <w:proofErr w:type="gramEnd"/>
      <w:r>
        <w:rPr>
          <w:color w:val="808285"/>
          <w:spacing w:val="-11"/>
        </w:rPr>
        <w:t xml:space="preserve"> </w:t>
      </w:r>
      <w:r>
        <w:rPr>
          <w:color w:val="808285"/>
          <w:spacing w:val="1"/>
        </w:rPr>
        <w:t>secu</w:t>
      </w:r>
      <w:r>
        <w:rPr>
          <w:color w:val="808285"/>
        </w:rPr>
        <w:t>rit</w:t>
      </w:r>
      <w:r>
        <w:rPr>
          <w:color w:val="808285"/>
          <w:spacing w:val="1"/>
        </w:rPr>
        <w:t>y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ied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-1"/>
        </w:rPr>
        <w:t>si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s</w:t>
      </w:r>
      <w:r>
        <w:rPr>
          <w:color w:val="808285"/>
          <w:spacing w:val="-2"/>
        </w:rPr>
        <w:t>’</w:t>
      </w:r>
      <w:r>
        <w:rPr>
          <w:color w:val="808285"/>
          <w:spacing w:val="50"/>
          <w:w w:val="96"/>
        </w:rPr>
        <w:t xml:space="preserve"> </w:t>
      </w:r>
      <w:r>
        <w:rPr>
          <w:color w:val="808285"/>
        </w:rPr>
        <w:t>active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1"/>
        </w:rPr>
        <w:t>d</w:t>
      </w:r>
      <w:r>
        <w:rPr>
          <w:color w:val="808285"/>
        </w:rPr>
        <w:t>ir</w:t>
      </w:r>
      <w:r>
        <w:rPr>
          <w:color w:val="808285"/>
          <w:spacing w:val="1"/>
        </w:rPr>
        <w:t>ec</w:t>
      </w:r>
      <w:r>
        <w:rPr>
          <w:color w:val="808285"/>
        </w:rPr>
        <w:t>t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implementation.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Client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backups,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0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20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not,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har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tandard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46"/>
          <w:w w:val="93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scheduling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policies.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hi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bility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har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policie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cros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lient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ystems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64"/>
          <w:w w:val="9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us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standards,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enhances</w:t>
      </w:r>
      <w:r>
        <w:rPr>
          <w:color w:val="808285"/>
          <w:spacing w:val="-19"/>
        </w:rPr>
        <w:t xml:space="preserve"> </w:t>
      </w:r>
      <w:proofErr w:type="gramStart"/>
      <w:r>
        <w:rPr>
          <w:color w:val="808285"/>
        </w:rPr>
        <w:t>compliance</w:t>
      </w:r>
      <w:proofErr w:type="gramEnd"/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reduce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pportunitie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e</w:t>
      </w:r>
      <w:r>
        <w:rPr>
          <w:color w:val="808285"/>
        </w:rPr>
        <w:t>rr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mission,</w:t>
      </w:r>
      <w:r>
        <w:rPr>
          <w:color w:val="808285"/>
          <w:spacing w:val="62"/>
          <w:w w:val="82"/>
        </w:rPr>
        <w:t xml:space="preserve"> </w:t>
      </w:r>
      <w:r>
        <w:rPr>
          <w:color w:val="808285"/>
        </w:rPr>
        <w:t>commission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onfiguration.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Backed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2"/>
        </w:rPr>
        <w:t>up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opied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either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ape,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V</w:t>
      </w:r>
      <w:r>
        <w:rPr>
          <w:color w:val="808285"/>
        </w:rPr>
        <w:t>irt</w:t>
      </w:r>
      <w:r>
        <w:rPr>
          <w:color w:val="808285"/>
          <w:spacing w:val="1"/>
        </w:rPr>
        <w:t>ua</w:t>
      </w:r>
      <w:r>
        <w:rPr>
          <w:color w:val="808285"/>
        </w:rPr>
        <w:t>l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4"/>
        </w:rPr>
        <w:t>Tape</w:t>
      </w:r>
      <w:r>
        <w:rPr>
          <w:color w:val="808285"/>
          <w:spacing w:val="-19"/>
        </w:rPr>
        <w:t xml:space="preserve"> </w:t>
      </w:r>
      <w:proofErr w:type="gramStart"/>
      <w:r>
        <w:rPr>
          <w:color w:val="808285"/>
          <w:spacing w:val="1"/>
        </w:rPr>
        <w:t>L</w:t>
      </w:r>
      <w:r>
        <w:rPr>
          <w:color w:val="808285"/>
        </w:rPr>
        <w:t>i</w:t>
      </w:r>
      <w:r>
        <w:rPr>
          <w:color w:val="808285"/>
          <w:spacing w:val="1"/>
        </w:rPr>
        <w:t>b</w:t>
      </w:r>
      <w:r>
        <w:rPr>
          <w:color w:val="808285"/>
        </w:rPr>
        <w:t>rari</w:t>
      </w:r>
      <w:r>
        <w:rPr>
          <w:color w:val="808285"/>
          <w:spacing w:val="1"/>
        </w:rPr>
        <w:t>es</w:t>
      </w:r>
      <w:r>
        <w:rPr>
          <w:color w:val="808285"/>
          <w:w w:val="98"/>
        </w:rPr>
        <w:t xml:space="preserve"> </w:t>
      </w:r>
      <w:r>
        <w:rPr>
          <w:color w:val="808285"/>
          <w:spacing w:val="36"/>
          <w:w w:val="98"/>
        </w:rPr>
        <w:t xml:space="preserve"> </w:t>
      </w:r>
      <w:r>
        <w:rPr>
          <w:color w:val="808285"/>
        </w:rPr>
        <w:t>or</w:t>
      </w:r>
      <w:proofErr w:type="gramEnd"/>
      <w:r>
        <w:rPr>
          <w:color w:val="808285"/>
          <w:spacing w:val="-14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standard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2"/>
        </w:rPr>
        <w:t>d</w:t>
      </w:r>
      <w:r>
        <w:rPr>
          <w:color w:val="808285"/>
          <w:spacing w:val="-1"/>
        </w:rPr>
        <w:t>isk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rrays.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2"/>
        </w:rPr>
        <w:t>M</w:t>
      </w:r>
      <w:r>
        <w:rPr>
          <w:color w:val="808285"/>
          <w:spacing w:val="-1"/>
        </w:rPr>
        <w:t>ulti</w:t>
      </w:r>
      <w:r>
        <w:rPr>
          <w:color w:val="808285"/>
          <w:spacing w:val="-2"/>
        </w:rPr>
        <w:t>p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opie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mad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oncurrently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sequentially</w:t>
      </w:r>
      <w:r>
        <w:rPr>
          <w:color w:val="808285"/>
          <w:spacing w:val="54"/>
          <w:w w:val="95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sent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2"/>
        </w:rPr>
        <w:t>add</w:t>
      </w:r>
      <w:r>
        <w:rPr>
          <w:color w:val="808285"/>
          <w:spacing w:val="-1"/>
        </w:rPr>
        <w:t>iti</w:t>
      </w:r>
      <w:r>
        <w:rPr>
          <w:color w:val="808285"/>
          <w:spacing w:val="-2"/>
        </w:rPr>
        <w:t>ona</w:t>
      </w:r>
      <w:r>
        <w:rPr>
          <w:color w:val="808285"/>
          <w:spacing w:val="-1"/>
        </w:rPr>
        <w:t>l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storag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media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at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other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locations.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Through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1"/>
        </w:rPr>
        <w:t>s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extensiv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Media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60"/>
          <w:w w:val="103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p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y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2"/>
        </w:rPr>
        <w:t>au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management,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racking,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recall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lif</w:t>
      </w:r>
      <w:r>
        <w:rPr>
          <w:color w:val="808285"/>
          <w:spacing w:val="1"/>
        </w:rPr>
        <w:t>e</w:t>
      </w:r>
      <w:r>
        <w:rPr>
          <w:color w:val="808285"/>
        </w:rPr>
        <w:t>-</w:t>
      </w:r>
      <w:r>
        <w:rPr>
          <w:color w:val="808285"/>
          <w:spacing w:val="70"/>
          <w:w w:val="114"/>
        </w:rPr>
        <w:t xml:space="preserve"> </w:t>
      </w:r>
      <w:r>
        <w:rPr>
          <w:color w:val="808285"/>
        </w:rPr>
        <w:t>cycling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t</w:t>
      </w:r>
      <w:r>
        <w:rPr>
          <w:color w:val="808285"/>
          <w:spacing w:val="1"/>
        </w:rPr>
        <w:t>apes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2"/>
        </w:rPr>
        <w:t>d</w:t>
      </w:r>
      <w:r>
        <w:rPr>
          <w:color w:val="808285"/>
          <w:spacing w:val="-1"/>
        </w:rPr>
        <w:t>isk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media.</w:t>
      </w:r>
    </w:p>
    <w:p w14:paraId="08D4C017" w14:textId="77777777" w:rsidR="00A81C83" w:rsidRDefault="00CE5344">
      <w:pPr>
        <w:pStyle w:val="BodyText"/>
        <w:spacing w:before="131" w:line="285" w:lineRule="auto"/>
        <w:ind w:right="2859"/>
      </w:pPr>
      <w:r>
        <w:rPr>
          <w:color w:val="808285"/>
          <w:spacing w:val="-2"/>
        </w:rPr>
        <w:t>Un</w:t>
      </w:r>
      <w:r>
        <w:rPr>
          <w:color w:val="808285"/>
          <w:spacing w:val="-1"/>
        </w:rPr>
        <w:t>lik</w:t>
      </w:r>
      <w:r>
        <w:rPr>
          <w:color w:val="808285"/>
          <w:spacing w:val="-2"/>
        </w:rPr>
        <w:t>e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ny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ther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protection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systems,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provide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ption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do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54"/>
          <w:w w:val="93"/>
        </w:rPr>
        <w:t xml:space="preserve"> </w:t>
      </w:r>
      <w:r>
        <w:rPr>
          <w:color w:val="808285"/>
        </w:rPr>
        <w:t>reduction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(compression,</w:t>
      </w:r>
      <w:r>
        <w:rPr>
          <w:color w:val="808285"/>
          <w:spacing w:val="-19"/>
        </w:rPr>
        <w:t xml:space="preserve"> </w:t>
      </w:r>
      <w:proofErr w:type="gramStart"/>
      <w:r>
        <w:rPr>
          <w:color w:val="808285"/>
        </w:rPr>
        <w:t>deduplication</w:t>
      </w:r>
      <w:proofErr w:type="gramEnd"/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encryption)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n-lin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ent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torage</w:t>
      </w:r>
      <w:r>
        <w:rPr>
          <w:color w:val="808285"/>
          <w:spacing w:val="66"/>
          <w:w w:val="92"/>
        </w:rPr>
        <w:t xml:space="preserve"> </w:t>
      </w:r>
      <w:r>
        <w:rPr>
          <w:color w:val="808285"/>
        </w:rPr>
        <w:t>target.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This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capability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reduc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load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put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existing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1"/>
        </w:rPr>
        <w:t>ne</w:t>
      </w:r>
      <w:r>
        <w:rPr>
          <w:color w:val="808285"/>
        </w:rPr>
        <w:t>tw</w:t>
      </w:r>
      <w:r>
        <w:rPr>
          <w:color w:val="808285"/>
          <w:spacing w:val="1"/>
        </w:rPr>
        <w:t>o</w:t>
      </w:r>
      <w:r>
        <w:rPr>
          <w:color w:val="808285"/>
        </w:rPr>
        <w:t>rk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infrastructures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since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2"/>
        </w:rPr>
        <w:t>on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y</w:t>
      </w:r>
      <w:r>
        <w:rPr>
          <w:color w:val="808285"/>
          <w:spacing w:val="78"/>
          <w:w w:val="95"/>
        </w:rPr>
        <w:t xml:space="preserve"> </w:t>
      </w:r>
      <w:r>
        <w:rPr>
          <w:color w:val="808285"/>
        </w:rPr>
        <w:t>change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block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en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down-stream.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Thes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tream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2"/>
        </w:rPr>
        <w:t>op</w:t>
      </w:r>
      <w:r>
        <w:rPr>
          <w:color w:val="808285"/>
          <w:spacing w:val="-1"/>
        </w:rPr>
        <w:t>timi</w:t>
      </w:r>
      <w:r>
        <w:rPr>
          <w:color w:val="808285"/>
          <w:spacing w:val="-2"/>
        </w:rPr>
        <w:t>za</w:t>
      </w:r>
      <w:r>
        <w:rPr>
          <w:color w:val="808285"/>
          <w:spacing w:val="-1"/>
        </w:rPr>
        <w:t>ti</w:t>
      </w:r>
      <w:r>
        <w:rPr>
          <w:color w:val="808285"/>
          <w:spacing w:val="-2"/>
        </w:rPr>
        <w:t>on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feature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2"/>
        </w:rPr>
        <w:t>p</w:t>
      </w:r>
      <w:r>
        <w:rPr>
          <w:color w:val="808285"/>
          <w:spacing w:val="1"/>
        </w:rPr>
        <w:t>ar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70"/>
          <w:w w:val="11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base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duc</w:t>
      </w:r>
      <w:r>
        <w:rPr>
          <w:color w:val="808285"/>
        </w:rPr>
        <w:t>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requir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no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pecialized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pplianc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nor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hardware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enabl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m.</w:t>
      </w:r>
      <w:r>
        <w:rPr>
          <w:color w:val="808285"/>
          <w:spacing w:val="34"/>
          <w:w w:val="84"/>
        </w:rPr>
        <w:t xml:space="preserve"> </w:t>
      </w:r>
      <w:r>
        <w:rPr>
          <w:color w:val="808285"/>
        </w:rPr>
        <w:t>Another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base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duc</w:t>
      </w:r>
      <w:r>
        <w:rPr>
          <w:color w:val="808285"/>
        </w:rPr>
        <w:t>t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featur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ime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t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upporting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perational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2"/>
        </w:rPr>
        <w:t>exce</w:t>
      </w:r>
      <w:r>
        <w:rPr>
          <w:color w:val="808285"/>
          <w:spacing w:val="-1"/>
        </w:rPr>
        <w:t>ll</w:t>
      </w:r>
      <w:r>
        <w:rPr>
          <w:color w:val="808285"/>
          <w:spacing w:val="-2"/>
        </w:rPr>
        <w:t>enc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level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breadth</w:t>
      </w:r>
      <w:r>
        <w:rPr>
          <w:color w:val="808285"/>
          <w:spacing w:val="64"/>
          <w:w w:val="97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3"/>
        </w:rPr>
        <w:t>sys</w:t>
      </w:r>
      <w:r>
        <w:rPr>
          <w:color w:val="808285"/>
          <w:spacing w:val="-2"/>
        </w:rPr>
        <w:t>t</w:t>
      </w:r>
      <w:r>
        <w:rPr>
          <w:color w:val="808285"/>
          <w:spacing w:val="-3"/>
        </w:rPr>
        <w:t>e</w:t>
      </w:r>
      <w:r>
        <w:rPr>
          <w:color w:val="808285"/>
          <w:spacing w:val="-2"/>
        </w:rPr>
        <w:t>m</w:t>
      </w:r>
      <w:r>
        <w:rPr>
          <w:color w:val="808285"/>
          <w:spacing w:val="-3"/>
        </w:rPr>
        <w:t>’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bility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provid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ctionabl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imm</w:t>
      </w:r>
      <w:r>
        <w:rPr>
          <w:color w:val="808285"/>
          <w:spacing w:val="-2"/>
        </w:rPr>
        <w:t>ed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tatu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updates.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event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l</w:t>
      </w:r>
      <w:r>
        <w:rPr>
          <w:color w:val="808285"/>
          <w:spacing w:val="1"/>
        </w:rPr>
        <w:t>e</w:t>
      </w:r>
      <w:r>
        <w:rPr>
          <w:color w:val="808285"/>
        </w:rPr>
        <w:t>rt</w:t>
      </w:r>
      <w:r>
        <w:rPr>
          <w:color w:val="808285"/>
          <w:spacing w:val="1"/>
        </w:rPr>
        <w:t>s,</w:t>
      </w:r>
      <w:r>
        <w:rPr>
          <w:color w:val="808285"/>
          <w:spacing w:val="80"/>
          <w:w w:val="82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logs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provided,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-2"/>
        </w:rPr>
        <w:t>(e</w:t>
      </w:r>
      <w:r>
        <w:rPr>
          <w:color w:val="808285"/>
          <w:spacing w:val="-1"/>
        </w:rPr>
        <w:t>mail</w:t>
      </w:r>
      <w:r>
        <w:rPr>
          <w:color w:val="808285"/>
          <w:spacing w:val="-2"/>
        </w:rPr>
        <w:t>,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5"/>
        </w:rPr>
        <w:t>SNMP,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printed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published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1"/>
        </w:rPr>
        <w:t>(HTML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PDF))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68"/>
          <w:w w:val="97"/>
        </w:rPr>
        <w:t xml:space="preserve"> </w:t>
      </w:r>
      <w:r>
        <w:rPr>
          <w:color w:val="808285"/>
        </w:rPr>
        <w:t>near-real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1"/>
        </w:rPr>
        <w:t>tim</w:t>
      </w:r>
      <w:r>
        <w:rPr>
          <w:color w:val="808285"/>
          <w:spacing w:val="-2"/>
        </w:rPr>
        <w:t>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they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4"/>
        </w:rPr>
        <w:t>occu</w:t>
      </w:r>
      <w:r>
        <w:rPr>
          <w:color w:val="808285"/>
          <w:spacing w:val="-3"/>
        </w:rPr>
        <w:t>r</w:t>
      </w:r>
      <w:r>
        <w:rPr>
          <w:color w:val="808285"/>
          <w:spacing w:val="-4"/>
        </w:rPr>
        <w:t>.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Most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1"/>
        </w:rPr>
        <w:t>a</w:t>
      </w:r>
      <w:r>
        <w:rPr>
          <w:color w:val="808285"/>
        </w:rPr>
        <w:t>l</w:t>
      </w:r>
      <w:r>
        <w:rPr>
          <w:color w:val="808285"/>
          <w:spacing w:val="1"/>
        </w:rPr>
        <w:t>so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scheduled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run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they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vailable</w:t>
      </w:r>
    </w:p>
    <w:p w14:paraId="08D4C018" w14:textId="77777777" w:rsidR="00A81C83" w:rsidRDefault="00CE5344">
      <w:pPr>
        <w:pStyle w:val="BodyText"/>
        <w:spacing w:before="1" w:line="285" w:lineRule="auto"/>
        <w:ind w:right="2685"/>
      </w:pPr>
      <w:r>
        <w:rPr>
          <w:color w:val="808285"/>
        </w:rPr>
        <w:t>at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pecified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point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tim</w:t>
      </w:r>
      <w:r>
        <w:rPr>
          <w:color w:val="808285"/>
          <w:spacing w:val="-2"/>
        </w:rPr>
        <w:t>e.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</w:rPr>
        <w:t>r</w:t>
      </w:r>
      <w:r>
        <w:rPr>
          <w:color w:val="808285"/>
          <w:spacing w:val="1"/>
        </w:rPr>
        <w:t>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a</w:t>
      </w:r>
      <w:r>
        <w:rPr>
          <w:color w:val="808285"/>
        </w:rPr>
        <w:t>l</w:t>
      </w:r>
      <w:r>
        <w:rPr>
          <w:color w:val="808285"/>
          <w:spacing w:val="1"/>
        </w:rPr>
        <w:t>so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extensiv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logging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ssociate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ny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events,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cesses</w:t>
      </w:r>
      <w:r>
        <w:rPr>
          <w:color w:val="808285"/>
          <w:spacing w:val="70"/>
          <w:w w:val="9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job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une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use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roubleshooting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udit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pu</w:t>
      </w:r>
      <w:r>
        <w:rPr>
          <w:color w:val="808285"/>
        </w:rPr>
        <w:t>r</w:t>
      </w:r>
      <w:r>
        <w:rPr>
          <w:color w:val="808285"/>
          <w:spacing w:val="1"/>
        </w:rPr>
        <w:t>poses.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2"/>
        </w:rPr>
        <w:t>Fo</w:t>
      </w:r>
      <w:r>
        <w:rPr>
          <w:color w:val="808285"/>
          <w:spacing w:val="-1"/>
        </w:rPr>
        <w:t>r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extensiv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log</w:t>
      </w:r>
      <w:r>
        <w:rPr>
          <w:color w:val="808285"/>
          <w:spacing w:val="44"/>
          <w:w w:val="95"/>
        </w:rPr>
        <w:t xml:space="preserve"> </w:t>
      </w:r>
      <w:r>
        <w:rPr>
          <w:color w:val="808285"/>
          <w:spacing w:val="-2"/>
        </w:rPr>
        <w:t>ana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y</w:t>
      </w:r>
      <w:r>
        <w:rPr>
          <w:color w:val="808285"/>
          <w:spacing w:val="-1"/>
        </w:rPr>
        <w:t>si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2"/>
        </w:rPr>
        <w:t>aud</w:t>
      </w:r>
      <w:r>
        <w:rPr>
          <w:color w:val="808285"/>
          <w:spacing w:val="-1"/>
        </w:rPr>
        <w:t>iti</w:t>
      </w:r>
      <w:r>
        <w:rPr>
          <w:color w:val="808285"/>
          <w:spacing w:val="-2"/>
        </w:rPr>
        <w:t>ng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e</w:t>
      </w:r>
      <w:r>
        <w:rPr>
          <w:color w:val="808285"/>
        </w:rPr>
        <w:t>ff</w:t>
      </w:r>
      <w:r>
        <w:rPr>
          <w:color w:val="808285"/>
          <w:spacing w:val="1"/>
        </w:rPr>
        <w:t>o</w:t>
      </w:r>
      <w:r>
        <w:rPr>
          <w:color w:val="808285"/>
        </w:rPr>
        <w:t>rt</w:t>
      </w:r>
      <w:r>
        <w:rPr>
          <w:color w:val="808285"/>
          <w:spacing w:val="1"/>
        </w:rPr>
        <w:t>s,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Log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nalytic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module.</w:t>
      </w:r>
    </w:p>
    <w:p w14:paraId="08D4C019" w14:textId="77777777" w:rsidR="00A81C83" w:rsidRDefault="00CE5344">
      <w:pPr>
        <w:pStyle w:val="BodyText"/>
        <w:spacing w:before="131" w:line="285" w:lineRule="auto"/>
        <w:ind w:right="2800"/>
      </w:pPr>
      <w:r>
        <w:rPr>
          <w:color w:val="808285"/>
        </w:rPr>
        <w:t>Commvault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deliver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unparalleled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dvantage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bene</w:t>
      </w:r>
      <w:r>
        <w:rPr>
          <w:color w:val="808285"/>
        </w:rPr>
        <w:t>fit</w:t>
      </w:r>
      <w:r>
        <w:rPr>
          <w:color w:val="808285"/>
          <w:spacing w:val="1"/>
        </w:rPr>
        <w:t>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ruly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holistic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pproach</w:t>
      </w:r>
      <w:r>
        <w:rPr>
          <w:color w:val="808285"/>
          <w:spacing w:val="58"/>
          <w:w w:val="97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management.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ne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duc</w:t>
      </w:r>
      <w:r>
        <w:rPr>
          <w:color w:val="808285"/>
        </w:rPr>
        <w:t>t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2"/>
        </w:rPr>
        <w:t>bu</w:t>
      </w:r>
      <w:r>
        <w:rPr>
          <w:color w:val="808285"/>
          <w:spacing w:val="-1"/>
        </w:rPr>
        <w:t>ilt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ingle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uni</w:t>
      </w:r>
      <w:r>
        <w:rPr>
          <w:color w:val="808285"/>
        </w:rPr>
        <w:t>f</w:t>
      </w:r>
      <w:r>
        <w:rPr>
          <w:color w:val="808285"/>
          <w:spacing w:val="1"/>
        </w:rPr>
        <w:t>y</w:t>
      </w:r>
      <w:r>
        <w:rPr>
          <w:color w:val="808285"/>
        </w:rPr>
        <w:t>i</w:t>
      </w:r>
      <w:r>
        <w:rPr>
          <w:color w:val="808285"/>
          <w:spacing w:val="1"/>
        </w:rPr>
        <w:t>ng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od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bas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l</w:t>
      </w:r>
      <w:r>
        <w:rPr>
          <w:color w:val="808285"/>
          <w:spacing w:val="1"/>
        </w:rPr>
        <w:t>a</w:t>
      </w:r>
      <w:r>
        <w:rPr>
          <w:color w:val="808285"/>
        </w:rPr>
        <w:t>t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—</w:t>
      </w:r>
      <w:r>
        <w:rPr>
          <w:color w:val="808285"/>
        </w:rPr>
        <w:t>w</w:t>
      </w:r>
      <w:r>
        <w:rPr>
          <w:color w:val="808285"/>
          <w:spacing w:val="1"/>
        </w:rPr>
        <w:t>hich</w:t>
      </w:r>
      <w:r>
        <w:rPr>
          <w:color w:val="808285"/>
          <w:spacing w:val="36"/>
          <w:w w:val="97"/>
        </w:rPr>
        <w:t xml:space="preserve"> </w:t>
      </w:r>
      <w:r>
        <w:rPr>
          <w:color w:val="808285"/>
        </w:rPr>
        <w:t>enables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users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</w:t>
      </w:r>
      <w:r>
        <w:rPr>
          <w:color w:val="808285"/>
        </w:rPr>
        <w:t>t</w:t>
      </w:r>
      <w:r>
        <w:rPr>
          <w:color w:val="808285"/>
          <w:spacing w:val="1"/>
        </w:rPr>
        <w:t>ec</w:t>
      </w:r>
      <w:r>
        <w:rPr>
          <w:color w:val="808285"/>
        </w:rPr>
        <w:t>t</w:t>
      </w:r>
      <w:r>
        <w:rPr>
          <w:color w:val="808285"/>
          <w:spacing w:val="1"/>
        </w:rPr>
        <w:t>,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-3"/>
        </w:rPr>
        <w:t>Recove</w:t>
      </w:r>
      <w:r>
        <w:rPr>
          <w:color w:val="808285"/>
          <w:spacing w:val="-2"/>
        </w:rPr>
        <w:t>r</w:t>
      </w:r>
      <w:r>
        <w:rPr>
          <w:color w:val="808285"/>
          <w:spacing w:val="-3"/>
        </w:rPr>
        <w:t>,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Replicate,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Archive,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Analyze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Search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e</w:t>
      </w:r>
      <w:r>
        <w:rPr>
          <w:color w:val="808285"/>
          <w:spacing w:val="-1"/>
        </w:rPr>
        <w:t>ir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data.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-2"/>
        </w:rPr>
        <w:t>Fo</w:t>
      </w:r>
      <w:r>
        <w:rPr>
          <w:color w:val="808285"/>
          <w:spacing w:val="-1"/>
        </w:rPr>
        <w:t>r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-2"/>
        </w:rPr>
        <w:t>add</w:t>
      </w:r>
      <w:r>
        <w:rPr>
          <w:color w:val="808285"/>
          <w:spacing w:val="-1"/>
        </w:rPr>
        <w:t>iti</w:t>
      </w:r>
      <w:r>
        <w:rPr>
          <w:color w:val="808285"/>
          <w:spacing w:val="-2"/>
        </w:rPr>
        <w:t>on</w:t>
      </w:r>
      <w:r>
        <w:rPr>
          <w:color w:val="808285"/>
          <w:spacing w:val="-1"/>
        </w:rPr>
        <w:t>al</w:t>
      </w:r>
    </w:p>
    <w:p w14:paraId="08D4C01A" w14:textId="77777777" w:rsidR="00A81C83" w:rsidRDefault="00A81C83">
      <w:pPr>
        <w:spacing w:before="4"/>
        <w:rPr>
          <w:rFonts w:ascii="Arial" w:eastAsia="Arial" w:hAnsi="Arial" w:cs="Arial"/>
          <w:sz w:val="24"/>
          <w:szCs w:val="24"/>
        </w:rPr>
      </w:pPr>
    </w:p>
    <w:p w14:paraId="08D4C01B" w14:textId="77777777" w:rsidR="00A81C83" w:rsidRDefault="00CE5344">
      <w:pPr>
        <w:spacing w:before="78"/>
        <w:ind w:right="679"/>
        <w:jc w:val="right"/>
        <w:rPr>
          <w:rFonts w:ascii="Arial" w:eastAsia="Arial" w:hAnsi="Arial" w:cs="Arial"/>
          <w:sz w:val="15"/>
          <w:szCs w:val="15"/>
        </w:rPr>
      </w:pPr>
      <w:r>
        <w:rPr>
          <w:rFonts w:ascii="Arial"/>
          <w:color w:val="808285"/>
          <w:w w:val="95"/>
          <w:sz w:val="15"/>
        </w:rPr>
        <w:t>3</w:t>
      </w:r>
    </w:p>
    <w:p w14:paraId="08D4C01C" w14:textId="77777777" w:rsidR="00A81C83" w:rsidRDefault="00A81C83">
      <w:pPr>
        <w:jc w:val="right"/>
        <w:rPr>
          <w:rFonts w:ascii="Arial" w:eastAsia="Arial" w:hAnsi="Arial" w:cs="Arial"/>
          <w:sz w:val="15"/>
          <w:szCs w:val="15"/>
        </w:rPr>
        <w:sectPr w:rsidR="00A81C83">
          <w:footerReference w:type="default" r:id="rId13"/>
          <w:pgSz w:w="12240" w:h="15840"/>
          <w:pgMar w:top="0" w:right="0" w:bottom="380" w:left="0" w:header="0" w:footer="191" w:gutter="0"/>
          <w:cols w:space="720"/>
        </w:sectPr>
      </w:pPr>
    </w:p>
    <w:p w14:paraId="08D4C01D" w14:textId="77777777" w:rsidR="00A81C83" w:rsidRDefault="00A81C83">
      <w:pPr>
        <w:spacing w:before="2"/>
        <w:rPr>
          <w:rFonts w:ascii="Arial" w:eastAsia="Arial" w:hAnsi="Arial" w:cs="Arial"/>
          <w:sz w:val="13"/>
          <w:szCs w:val="13"/>
        </w:rPr>
      </w:pPr>
    </w:p>
    <w:p w14:paraId="08D4C01E" w14:textId="77777777" w:rsidR="00A81C83" w:rsidRDefault="00CE5344">
      <w:pPr>
        <w:pStyle w:val="BodyText"/>
        <w:spacing w:before="73" w:line="272" w:lineRule="auto"/>
        <w:ind w:left="1358" w:right="2800"/>
      </w:pPr>
      <w:proofErr w:type="gramStart"/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"/>
        </w:rPr>
        <w:t>si</w:t>
      </w:r>
      <w:r>
        <w:rPr>
          <w:color w:val="808285"/>
          <w:spacing w:val="-2"/>
        </w:rPr>
        <w:t>g</w:t>
      </w:r>
      <w:r>
        <w:rPr>
          <w:color w:val="808285"/>
          <w:spacing w:val="-1"/>
        </w:rPr>
        <w:t>ht</w:t>
      </w:r>
      <w:proofErr w:type="gramEnd"/>
      <w:r>
        <w:rPr>
          <w:color w:val="808285"/>
          <w:spacing w:val="-17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2"/>
        </w:rPr>
        <w:t>any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capabilities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desc</w:t>
      </w:r>
      <w:r>
        <w:rPr>
          <w:color w:val="808285"/>
        </w:rPr>
        <w:t>ri</w:t>
      </w:r>
      <w:r>
        <w:rPr>
          <w:color w:val="808285"/>
          <w:spacing w:val="1"/>
        </w:rPr>
        <w:t>bed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hi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documen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pleas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refer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ur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Boo</w:t>
      </w:r>
      <w:r>
        <w:rPr>
          <w:color w:val="808285"/>
        </w:rPr>
        <w:t>k</w:t>
      </w:r>
      <w:r>
        <w:rPr>
          <w:color w:val="808285"/>
          <w:spacing w:val="1"/>
        </w:rPr>
        <w:t>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nline</w:t>
      </w:r>
      <w:r>
        <w:rPr>
          <w:color w:val="808285"/>
          <w:spacing w:val="48"/>
          <w:w w:val="92"/>
        </w:rPr>
        <w:t xml:space="preserve"> </w:t>
      </w:r>
      <w:r>
        <w:rPr>
          <w:color w:val="808285"/>
        </w:rPr>
        <w:t>documentation</w:t>
      </w:r>
      <w:r>
        <w:rPr>
          <w:color w:val="808285"/>
          <w:spacing w:val="-36"/>
        </w:rPr>
        <w:t xml:space="preserve"> </w:t>
      </w:r>
      <w:r>
        <w:rPr>
          <w:color w:val="808285"/>
        </w:rPr>
        <w:t>at:</w:t>
      </w:r>
      <w:r>
        <w:rPr>
          <w:color w:val="808285"/>
          <w:spacing w:val="-36"/>
        </w:rPr>
        <w:t xml:space="preserve"> </w:t>
      </w:r>
      <w:r>
        <w:rPr>
          <w:rFonts w:ascii="Tahoma"/>
          <w:color w:val="808285"/>
          <w:spacing w:val="-1"/>
          <w:u w:val="single" w:color="808285"/>
        </w:rPr>
        <w:t>d</w:t>
      </w:r>
      <w:r>
        <w:rPr>
          <w:rFonts w:ascii="Tahoma"/>
          <w:color w:val="808285"/>
          <w:spacing w:val="-2"/>
          <w:u w:val="single" w:color="808285"/>
        </w:rPr>
        <w:t>o</w:t>
      </w:r>
      <w:r>
        <w:rPr>
          <w:rFonts w:ascii="Tahoma"/>
          <w:color w:val="808285"/>
          <w:spacing w:val="-1"/>
          <w:u w:val="single" w:color="808285"/>
        </w:rPr>
        <w:t>c</w:t>
      </w:r>
      <w:r>
        <w:rPr>
          <w:rFonts w:ascii="Tahoma"/>
          <w:color w:val="808285"/>
          <w:spacing w:val="-2"/>
          <w:u w:val="single" w:color="808285"/>
        </w:rPr>
        <w:t>u</w:t>
      </w:r>
      <w:r>
        <w:rPr>
          <w:rFonts w:ascii="Tahoma"/>
          <w:color w:val="808285"/>
          <w:spacing w:val="-1"/>
          <w:u w:val="single" w:color="808285"/>
        </w:rPr>
        <w:t>menta</w:t>
      </w:r>
      <w:r>
        <w:rPr>
          <w:rFonts w:ascii="Tahoma"/>
          <w:color w:val="808285"/>
          <w:spacing w:val="-2"/>
          <w:u w:val="single" w:color="808285"/>
        </w:rPr>
        <w:t>t</w:t>
      </w:r>
      <w:r>
        <w:rPr>
          <w:rFonts w:ascii="Tahoma"/>
          <w:color w:val="808285"/>
          <w:spacing w:val="-1"/>
          <w:u w:val="single" w:color="808285"/>
        </w:rPr>
        <w:t>i</w:t>
      </w:r>
      <w:r>
        <w:rPr>
          <w:rFonts w:ascii="Tahoma"/>
          <w:color w:val="808285"/>
          <w:spacing w:val="-2"/>
          <w:u w:val="single" w:color="808285"/>
        </w:rPr>
        <w:t>o</w:t>
      </w:r>
      <w:r>
        <w:rPr>
          <w:rFonts w:ascii="Tahoma"/>
          <w:color w:val="808285"/>
          <w:spacing w:val="-1"/>
          <w:u w:val="single" w:color="808285"/>
        </w:rPr>
        <w:t>n</w:t>
      </w:r>
      <w:r>
        <w:rPr>
          <w:rFonts w:ascii="Tahoma"/>
          <w:color w:val="808285"/>
          <w:spacing w:val="-2"/>
          <w:u w:val="single" w:color="808285"/>
        </w:rPr>
        <w:t>.</w:t>
      </w:r>
      <w:r>
        <w:rPr>
          <w:rFonts w:ascii="Tahoma"/>
          <w:color w:val="808285"/>
          <w:spacing w:val="-1"/>
          <w:u w:val="single" w:color="808285"/>
        </w:rPr>
        <w:t>c</w:t>
      </w:r>
      <w:r>
        <w:rPr>
          <w:rFonts w:ascii="Tahoma"/>
          <w:color w:val="808285"/>
          <w:spacing w:val="-2"/>
          <w:u w:val="single" w:color="808285"/>
        </w:rPr>
        <w:t>o</w:t>
      </w:r>
      <w:r>
        <w:rPr>
          <w:rFonts w:ascii="Tahoma"/>
          <w:color w:val="808285"/>
          <w:spacing w:val="-1"/>
          <w:u w:val="single" w:color="808285"/>
        </w:rPr>
        <w:t>mmva</w:t>
      </w:r>
      <w:r>
        <w:rPr>
          <w:rFonts w:ascii="Tahoma"/>
          <w:color w:val="808285"/>
          <w:spacing w:val="-2"/>
          <w:u w:val="single" w:color="808285"/>
        </w:rPr>
        <w:t>u</w:t>
      </w:r>
      <w:r>
        <w:rPr>
          <w:rFonts w:ascii="Tahoma"/>
          <w:color w:val="808285"/>
          <w:spacing w:val="-1"/>
          <w:u w:val="single" w:color="808285"/>
        </w:rPr>
        <w:t>l</w:t>
      </w:r>
      <w:r>
        <w:rPr>
          <w:rFonts w:ascii="Tahoma"/>
          <w:color w:val="808285"/>
          <w:spacing w:val="-2"/>
          <w:u w:val="single" w:color="808285"/>
        </w:rPr>
        <w:t>t.</w:t>
      </w:r>
      <w:r>
        <w:rPr>
          <w:rFonts w:ascii="Tahoma"/>
          <w:color w:val="808285"/>
          <w:spacing w:val="-1"/>
          <w:u w:val="single" w:color="808285"/>
        </w:rPr>
        <w:t>c</w:t>
      </w:r>
      <w:r>
        <w:rPr>
          <w:rFonts w:ascii="Tahoma"/>
          <w:color w:val="808285"/>
          <w:spacing w:val="-2"/>
          <w:u w:val="single" w:color="808285"/>
        </w:rPr>
        <w:t>o</w:t>
      </w:r>
      <w:r>
        <w:rPr>
          <w:rFonts w:ascii="Tahoma"/>
          <w:color w:val="808285"/>
          <w:spacing w:val="-1"/>
          <w:u w:val="single" w:color="808285"/>
        </w:rPr>
        <w:t>m/</w:t>
      </w:r>
      <w:proofErr w:type="spellStart"/>
      <w:r>
        <w:rPr>
          <w:rFonts w:ascii="Tahoma"/>
          <w:color w:val="808285"/>
          <w:spacing w:val="-1"/>
          <w:u w:val="single" w:color="808285"/>
        </w:rPr>
        <w:t>c</w:t>
      </w:r>
      <w:r>
        <w:rPr>
          <w:rFonts w:ascii="Tahoma"/>
          <w:color w:val="808285"/>
          <w:spacing w:val="-2"/>
          <w:u w:val="single" w:color="808285"/>
        </w:rPr>
        <w:t>o</w:t>
      </w:r>
      <w:r>
        <w:rPr>
          <w:rFonts w:ascii="Tahoma"/>
          <w:color w:val="808285"/>
          <w:spacing w:val="-1"/>
          <w:u w:val="single" w:color="808285"/>
        </w:rPr>
        <w:t>mmva</w:t>
      </w:r>
      <w:r>
        <w:rPr>
          <w:rFonts w:ascii="Tahoma"/>
          <w:color w:val="808285"/>
          <w:spacing w:val="-2"/>
          <w:u w:val="single" w:color="808285"/>
        </w:rPr>
        <w:t>u</w:t>
      </w:r>
      <w:r>
        <w:rPr>
          <w:rFonts w:ascii="Tahoma"/>
          <w:color w:val="808285"/>
          <w:spacing w:val="-1"/>
          <w:u w:val="single" w:color="808285"/>
        </w:rPr>
        <w:t>l</w:t>
      </w:r>
      <w:r>
        <w:rPr>
          <w:rFonts w:ascii="Tahoma"/>
          <w:color w:val="808285"/>
          <w:spacing w:val="-2"/>
          <w:u w:val="single" w:color="808285"/>
        </w:rPr>
        <w:t>t</w:t>
      </w:r>
      <w:proofErr w:type="spellEnd"/>
      <w:r>
        <w:rPr>
          <w:rFonts w:ascii="Tahoma"/>
          <w:color w:val="808285"/>
          <w:spacing w:val="-1"/>
          <w:u w:val="single" w:color="808285"/>
        </w:rPr>
        <w:t>/</w:t>
      </w:r>
      <w:r>
        <w:rPr>
          <w:color w:val="808285"/>
          <w:spacing w:val="-2"/>
        </w:rPr>
        <w:t>.</w:t>
      </w:r>
    </w:p>
    <w:p w14:paraId="08D4C01F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20" w14:textId="77777777" w:rsidR="00A81C83" w:rsidRDefault="00A81C83">
      <w:pPr>
        <w:spacing w:before="11"/>
        <w:rPr>
          <w:rFonts w:ascii="Arial" w:eastAsia="Arial" w:hAnsi="Arial" w:cs="Arial"/>
          <w:sz w:val="25"/>
          <w:szCs w:val="25"/>
        </w:rPr>
      </w:pPr>
    </w:p>
    <w:p w14:paraId="08D4C021" w14:textId="63CCC4A9" w:rsidR="00A81C83" w:rsidRDefault="00B95544">
      <w:pPr>
        <w:pStyle w:val="Heading1"/>
        <w:ind w:left="135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312" behindDoc="0" locked="0" layoutInCell="1" allowOverlap="1" wp14:anchorId="08D4C1D1" wp14:editId="3D2F89F8">
                <wp:simplePos x="0" y="0"/>
                <wp:positionH relativeFrom="page">
                  <wp:posOffset>431800</wp:posOffset>
                </wp:positionH>
                <wp:positionV relativeFrom="paragraph">
                  <wp:posOffset>52705</wp:posOffset>
                </wp:positionV>
                <wp:extent cx="92075" cy="106680"/>
                <wp:effectExtent l="3175" t="635" r="9525" b="6985"/>
                <wp:wrapNone/>
                <wp:docPr id="369" name="Group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075" cy="106680"/>
                          <a:chOff x="680" y="83"/>
                          <a:chExt cx="145" cy="168"/>
                        </a:xfrm>
                      </wpg:grpSpPr>
                      <wps:wsp>
                        <wps:cNvPr id="370" name="Freeform 361"/>
                        <wps:cNvSpPr>
                          <a:spLocks/>
                        </wps:cNvSpPr>
                        <wps:spPr bwMode="auto">
                          <a:xfrm>
                            <a:off x="680" y="83"/>
                            <a:ext cx="145" cy="168"/>
                          </a:xfrm>
                          <a:custGeom>
                            <a:avLst/>
                            <a:gdLst>
                              <a:gd name="T0" fmla="+- 0 682 680"/>
                              <a:gd name="T1" fmla="*/ T0 w 145"/>
                              <a:gd name="T2" fmla="+- 0 83 83"/>
                              <a:gd name="T3" fmla="*/ 83 h 168"/>
                              <a:gd name="T4" fmla="+- 0 680 680"/>
                              <a:gd name="T5" fmla="*/ T4 w 145"/>
                              <a:gd name="T6" fmla="+- 0 85 83"/>
                              <a:gd name="T7" fmla="*/ 85 h 168"/>
                              <a:gd name="T8" fmla="+- 0 680 680"/>
                              <a:gd name="T9" fmla="*/ T8 w 145"/>
                              <a:gd name="T10" fmla="+- 0 249 83"/>
                              <a:gd name="T11" fmla="*/ 249 h 168"/>
                              <a:gd name="T12" fmla="+- 0 682 680"/>
                              <a:gd name="T13" fmla="*/ T12 w 145"/>
                              <a:gd name="T14" fmla="+- 0 251 83"/>
                              <a:gd name="T15" fmla="*/ 251 h 168"/>
                              <a:gd name="T16" fmla="+- 0 825 680"/>
                              <a:gd name="T17" fmla="*/ T16 w 145"/>
                              <a:gd name="T18" fmla="+- 0 168 83"/>
                              <a:gd name="T19" fmla="*/ 168 h 168"/>
                              <a:gd name="T20" fmla="+- 0 825 680"/>
                              <a:gd name="T21" fmla="*/ T20 w 145"/>
                              <a:gd name="T22" fmla="+- 0 166 83"/>
                              <a:gd name="T23" fmla="*/ 166 h 168"/>
                              <a:gd name="T24" fmla="+- 0 682 680"/>
                              <a:gd name="T25" fmla="*/ T24 w 145"/>
                              <a:gd name="T26" fmla="+- 0 83 83"/>
                              <a:gd name="T27" fmla="*/ 83 h 1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5" h="168">
                                <a:moveTo>
                                  <a:pt x="2" y="0"/>
                                </a:moveTo>
                                <a:lnTo>
                                  <a:pt x="0" y="2"/>
                                </a:lnTo>
                                <a:lnTo>
                                  <a:pt x="0" y="166"/>
                                </a:lnTo>
                                <a:lnTo>
                                  <a:pt x="2" y="168"/>
                                </a:lnTo>
                                <a:lnTo>
                                  <a:pt x="145" y="85"/>
                                </a:lnTo>
                                <a:lnTo>
                                  <a:pt x="145" y="83"/>
                                </a:lnTo>
                                <a:lnTo>
                                  <a:pt x="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E312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5D0C16" id="Group 360" o:spid="_x0000_s1026" style="position:absolute;margin-left:34pt;margin-top:4.15pt;width:7.25pt;height:8.4pt;z-index:1312;mso-position-horizontal-relative:page" coordorigin="680,83" coordsize="145,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">
                <v:shape id="Freeform 361" o:spid="_x0000_s1027" style="position:absolute;left:680;top:83;width:145;height:168;visibility:visible;mso-wrap-style:square;v-text-anchor:top" coordsize="145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" path="m2,l,2,,166r2,2l145,85r,-2l2,xe" fillcolor="#ee312f" stroked="f">
                  <v:path arrowok="t" o:connecttype="custom" o:connectlocs="2,83;0,85;0,249;2,251;145,168;145,166;2,83" o:connectangles="0,0,0,0,0,0,0"/>
                </v:shape>
                <w10:wrap anchorx="page"/>
              </v:group>
            </w:pict>
          </mc:Fallback>
        </mc:AlternateContent>
      </w:r>
      <w:r w:rsidR="00CE5344">
        <w:rPr>
          <w:color w:val="000524"/>
          <w:spacing w:val="-1"/>
          <w:w w:val="85"/>
        </w:rPr>
        <w:t>THE</w:t>
      </w:r>
      <w:r w:rsidR="00CE5344">
        <w:rPr>
          <w:color w:val="000524"/>
          <w:spacing w:val="25"/>
          <w:w w:val="85"/>
        </w:rPr>
        <w:t xml:space="preserve"> </w:t>
      </w:r>
      <w:r w:rsidR="00CE5344">
        <w:rPr>
          <w:color w:val="000524"/>
          <w:spacing w:val="-6"/>
          <w:w w:val="85"/>
        </w:rPr>
        <w:t>CO</w:t>
      </w:r>
      <w:r w:rsidR="00CE5344">
        <w:rPr>
          <w:color w:val="000524"/>
          <w:spacing w:val="-5"/>
          <w:w w:val="85"/>
        </w:rPr>
        <w:t>MM</w:t>
      </w:r>
      <w:r w:rsidR="00CE5344">
        <w:rPr>
          <w:color w:val="000524"/>
          <w:spacing w:val="-6"/>
          <w:w w:val="85"/>
        </w:rPr>
        <w:t>V</w:t>
      </w:r>
      <w:r w:rsidR="00CE5344">
        <w:rPr>
          <w:color w:val="000524"/>
          <w:spacing w:val="-5"/>
          <w:w w:val="85"/>
        </w:rPr>
        <w:t>AULT</w:t>
      </w:r>
      <w:r w:rsidR="00CE5344">
        <w:rPr>
          <w:color w:val="000524"/>
          <w:spacing w:val="-7"/>
          <w:w w:val="85"/>
        </w:rPr>
        <w:t>®</w:t>
      </w:r>
      <w:r w:rsidR="00CE5344">
        <w:rPr>
          <w:color w:val="000524"/>
          <w:spacing w:val="26"/>
          <w:w w:val="85"/>
        </w:rPr>
        <w:t xml:space="preserve"> </w:t>
      </w:r>
      <w:r w:rsidR="00CE5344">
        <w:rPr>
          <w:color w:val="000524"/>
          <w:spacing w:val="-11"/>
          <w:w w:val="85"/>
        </w:rPr>
        <w:t>DATA</w:t>
      </w:r>
      <w:r w:rsidR="00CE5344">
        <w:rPr>
          <w:color w:val="000524"/>
          <w:spacing w:val="25"/>
          <w:w w:val="85"/>
        </w:rPr>
        <w:t xml:space="preserve"> </w:t>
      </w:r>
      <w:r w:rsidR="00CE5344">
        <w:rPr>
          <w:color w:val="000524"/>
          <w:spacing w:val="-3"/>
          <w:w w:val="85"/>
        </w:rPr>
        <w:t>PLATF</w:t>
      </w:r>
      <w:r w:rsidR="00CE5344">
        <w:rPr>
          <w:color w:val="000524"/>
          <w:spacing w:val="-4"/>
          <w:w w:val="85"/>
        </w:rPr>
        <w:t>O</w:t>
      </w:r>
      <w:r w:rsidR="00CE5344">
        <w:rPr>
          <w:color w:val="000524"/>
          <w:spacing w:val="-3"/>
          <w:w w:val="85"/>
        </w:rPr>
        <w:t>RM</w:t>
      </w:r>
    </w:p>
    <w:p w14:paraId="08D4C022" w14:textId="77777777" w:rsidR="00A81C83" w:rsidRDefault="00A81C83">
      <w:pPr>
        <w:spacing w:before="7"/>
        <w:rPr>
          <w:rFonts w:ascii="Arial" w:eastAsia="Arial" w:hAnsi="Arial" w:cs="Arial"/>
          <w:sz w:val="24"/>
          <w:szCs w:val="24"/>
        </w:rPr>
      </w:pPr>
    </w:p>
    <w:p w14:paraId="08D4C023" w14:textId="77777777" w:rsidR="00A81C83" w:rsidRDefault="00CE5344">
      <w:pPr>
        <w:pStyle w:val="BodyText"/>
        <w:spacing w:line="285" w:lineRule="auto"/>
        <w:ind w:left="1358" w:right="3104"/>
      </w:pPr>
      <w:r>
        <w:rPr>
          <w:color w:val="808285"/>
          <w:spacing w:val="1"/>
        </w:rPr>
        <w:t>The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Commvault®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8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l</w:t>
      </w:r>
      <w:r>
        <w:rPr>
          <w:color w:val="808285"/>
          <w:spacing w:val="1"/>
        </w:rPr>
        <w:t>a</w:t>
      </w:r>
      <w:r>
        <w:rPr>
          <w:color w:val="808285"/>
        </w:rPr>
        <w:t>t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8"/>
        </w:rPr>
        <w:t xml:space="preserve"> </w:t>
      </w:r>
      <w:r>
        <w:rPr>
          <w:color w:val="808285"/>
          <w:spacing w:val="1"/>
        </w:rPr>
        <w:t>he</w:t>
      </w:r>
      <w:r>
        <w:rPr>
          <w:color w:val="808285"/>
        </w:rPr>
        <w:t>art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foundation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8"/>
        </w:rPr>
        <w:t xml:space="preserve"> </w:t>
      </w:r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mm</w:t>
      </w:r>
      <w:r>
        <w:rPr>
          <w:color w:val="808285"/>
          <w:spacing w:val="-2"/>
        </w:rPr>
        <w:t>va</w:t>
      </w:r>
      <w:r>
        <w:rPr>
          <w:color w:val="808285"/>
          <w:spacing w:val="-1"/>
        </w:rPr>
        <w:t>ult</w:t>
      </w:r>
      <w:r>
        <w:rPr>
          <w:color w:val="808285"/>
          <w:spacing w:val="-2"/>
        </w:rPr>
        <w:t>’</w:t>
      </w:r>
      <w:r>
        <w:rPr>
          <w:color w:val="808285"/>
          <w:spacing w:val="-1"/>
        </w:rPr>
        <w:t>s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42"/>
          <w:w w:val="103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olution.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l</w:t>
      </w:r>
      <w:r>
        <w:rPr>
          <w:color w:val="808285"/>
          <w:spacing w:val="1"/>
        </w:rPr>
        <w:t>a</w:t>
      </w:r>
      <w:r>
        <w:rPr>
          <w:color w:val="808285"/>
        </w:rPr>
        <w:t>t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use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by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protection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44"/>
          <w:w w:val="95"/>
        </w:rPr>
        <w:t xml:space="preserve"> </w:t>
      </w:r>
      <w:r>
        <w:rPr>
          <w:color w:val="808285"/>
        </w:rPr>
        <w:t>agents.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provides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singl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unified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architecture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l</w:t>
      </w:r>
      <w:r>
        <w:rPr>
          <w:color w:val="808285"/>
          <w:spacing w:val="1"/>
        </w:rPr>
        <w:t>a</w:t>
      </w:r>
      <w:r>
        <w:rPr>
          <w:color w:val="808285"/>
        </w:rPr>
        <w:t>t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2"/>
        </w:rPr>
        <w:t xml:space="preserve"> </w:t>
      </w:r>
      <w:proofErr w:type="gramStart"/>
      <w:r>
        <w:rPr>
          <w:color w:val="808285"/>
        </w:rPr>
        <w:t>all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of</w:t>
      </w:r>
      <w:proofErr w:type="gramEnd"/>
      <w:r>
        <w:rPr>
          <w:color w:val="808285"/>
          <w:spacing w:val="-1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modules.</w:t>
      </w:r>
      <w:r>
        <w:rPr>
          <w:color w:val="808285"/>
          <w:spacing w:val="-12"/>
        </w:rPr>
        <w:t xml:space="preserve"> </w:t>
      </w:r>
      <w:proofErr w:type="gramStart"/>
      <w:r>
        <w:rPr>
          <w:color w:val="808285"/>
        </w:rPr>
        <w:t>It</w:t>
      </w:r>
      <w:r>
        <w:rPr>
          <w:color w:val="808285"/>
          <w:w w:val="113"/>
        </w:rPr>
        <w:t xml:space="preserve"> </w:t>
      </w:r>
      <w:r>
        <w:rPr>
          <w:color w:val="808285"/>
          <w:spacing w:val="64"/>
          <w:w w:val="113"/>
        </w:rPr>
        <w:t xml:space="preserve"> </w:t>
      </w:r>
      <w:r>
        <w:rPr>
          <w:color w:val="808285"/>
        </w:rPr>
        <w:t>is</w:t>
      </w:r>
      <w:proofErr w:type="gramEnd"/>
      <w:r>
        <w:rPr>
          <w:color w:val="808285"/>
          <w:spacing w:val="-15"/>
        </w:rPr>
        <w:t xml:space="preserve"> </w:t>
      </w:r>
      <w:r>
        <w:rPr>
          <w:color w:val="808285"/>
        </w:rPr>
        <w:t>through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l</w:t>
      </w:r>
      <w:r>
        <w:rPr>
          <w:color w:val="808285"/>
          <w:spacing w:val="1"/>
        </w:rPr>
        <w:t>a</w:t>
      </w:r>
      <w:r>
        <w:rPr>
          <w:color w:val="808285"/>
        </w:rPr>
        <w:t>t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operation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integrat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shar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single</w:t>
      </w:r>
      <w:r>
        <w:rPr>
          <w:color w:val="808285"/>
          <w:spacing w:val="30"/>
          <w:w w:val="92"/>
        </w:rPr>
        <w:t xml:space="preserve"> </w:t>
      </w:r>
      <w:r>
        <w:rPr>
          <w:color w:val="808285"/>
        </w:rPr>
        <w:t>instanc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view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information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under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software’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protection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given</w:t>
      </w:r>
    </w:p>
    <w:p w14:paraId="08D4C024" w14:textId="77777777" w:rsidR="00A81C83" w:rsidRDefault="00CE5344">
      <w:pPr>
        <w:pStyle w:val="BodyText"/>
        <w:spacing w:before="1" w:line="285" w:lineRule="auto"/>
        <w:ind w:left="1358" w:right="2800"/>
      </w:pPr>
      <w:proofErr w:type="spellStart"/>
      <w:r>
        <w:rPr>
          <w:color w:val="808285"/>
        </w:rPr>
        <w:t>Commcell</w:t>
      </w:r>
      <w:proofErr w:type="spellEnd"/>
      <w:r>
        <w:rPr>
          <w:color w:val="808285"/>
        </w:rPr>
        <w:t>.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l</w:t>
      </w:r>
      <w:r>
        <w:rPr>
          <w:color w:val="808285"/>
          <w:spacing w:val="1"/>
        </w:rPr>
        <w:t>a</w:t>
      </w:r>
      <w:r>
        <w:rPr>
          <w:color w:val="808285"/>
        </w:rPr>
        <w:t>t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enable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following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critical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capabilitie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l</w:t>
      </w:r>
      <w:r>
        <w:rPr>
          <w:color w:val="808285"/>
          <w:spacing w:val="1"/>
        </w:rPr>
        <w:t>so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som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54"/>
          <w:w w:val="92"/>
        </w:rPr>
        <w:t xml:space="preserve"> 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ey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differentiators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</w:rPr>
        <w:t>tw</w:t>
      </w:r>
      <w:r>
        <w:rPr>
          <w:color w:val="808285"/>
          <w:spacing w:val="1"/>
        </w:rPr>
        <w:t>een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ther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vendor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duc</w:t>
      </w:r>
      <w:r>
        <w:rPr>
          <w:color w:val="808285"/>
        </w:rPr>
        <w:t>t</w:t>
      </w:r>
      <w:r>
        <w:rPr>
          <w:color w:val="808285"/>
          <w:spacing w:val="1"/>
        </w:rPr>
        <w:t>s.</w:t>
      </w:r>
    </w:p>
    <w:p w14:paraId="08D4C025" w14:textId="77777777" w:rsidR="00A81C83" w:rsidRDefault="00CE5344">
      <w:pPr>
        <w:pStyle w:val="BodyText"/>
        <w:numPr>
          <w:ilvl w:val="0"/>
          <w:numId w:val="4"/>
        </w:numPr>
        <w:tabs>
          <w:tab w:val="left" w:pos="1539"/>
        </w:tabs>
        <w:spacing w:before="131" w:line="285" w:lineRule="auto"/>
        <w:ind w:right="3205"/>
      </w:pPr>
      <w:r>
        <w:rPr>
          <w:color w:val="808285"/>
        </w:rPr>
        <w:t>Unified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l</w:t>
      </w:r>
      <w:r>
        <w:rPr>
          <w:color w:val="808285"/>
          <w:spacing w:val="1"/>
        </w:rPr>
        <w:t>a</w:t>
      </w:r>
      <w:r>
        <w:rPr>
          <w:color w:val="808285"/>
        </w:rPr>
        <w:t>t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–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reduce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ost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peration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cros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cquisition,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hardware,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perations,</w:t>
      </w:r>
      <w:r>
        <w:rPr>
          <w:color w:val="808285"/>
          <w:spacing w:val="56"/>
          <w:w w:val="82"/>
        </w:rPr>
        <w:t xml:space="preserve"> </w:t>
      </w:r>
      <w:proofErr w:type="gramStart"/>
      <w:r>
        <w:rPr>
          <w:color w:val="808285"/>
        </w:rPr>
        <w:t>storage</w:t>
      </w:r>
      <w:proofErr w:type="gramEnd"/>
      <w:r>
        <w:rPr>
          <w:color w:val="808285"/>
          <w:spacing w:val="-22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control.</w:t>
      </w:r>
    </w:p>
    <w:p w14:paraId="08D4C026" w14:textId="77777777" w:rsidR="00A81C83" w:rsidRDefault="00CE5344">
      <w:pPr>
        <w:pStyle w:val="BodyText"/>
        <w:numPr>
          <w:ilvl w:val="0"/>
          <w:numId w:val="4"/>
        </w:numPr>
        <w:tabs>
          <w:tab w:val="left" w:pos="1539"/>
        </w:tabs>
        <w:spacing w:before="1" w:line="285" w:lineRule="auto"/>
        <w:ind w:right="3357"/>
      </w:pPr>
      <w:r>
        <w:rPr>
          <w:color w:val="808285"/>
        </w:rPr>
        <w:t>Distributed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Indexing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Layer</w:t>
      </w:r>
      <w:r>
        <w:rPr>
          <w:color w:val="808285"/>
          <w:spacing w:val="-22"/>
        </w:rPr>
        <w:t xml:space="preserve"> </w:t>
      </w:r>
      <w:r>
        <w:rPr>
          <w:color w:val="808285"/>
          <w:w w:val="120"/>
        </w:rPr>
        <w:t>/</w:t>
      </w:r>
      <w:r>
        <w:rPr>
          <w:color w:val="808285"/>
          <w:spacing w:val="-32"/>
          <w:w w:val="120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Movement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–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virtualizes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movement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across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54"/>
          <w:w w:val="92"/>
        </w:rPr>
        <w:t xml:space="preserve"> </w:t>
      </w:r>
      <w:r>
        <w:rPr>
          <w:color w:val="808285"/>
        </w:rPr>
        <w:t>infrastructure,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ccelerates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ccess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recovery.</w:t>
      </w:r>
    </w:p>
    <w:p w14:paraId="08D4C027" w14:textId="77777777" w:rsidR="00A81C83" w:rsidRDefault="00CE5344">
      <w:pPr>
        <w:pStyle w:val="BodyText"/>
        <w:numPr>
          <w:ilvl w:val="0"/>
          <w:numId w:val="4"/>
        </w:numPr>
        <w:tabs>
          <w:tab w:val="left" w:pos="1539"/>
        </w:tabs>
        <w:spacing w:before="1" w:line="285" w:lineRule="auto"/>
        <w:ind w:right="2882"/>
      </w:pPr>
      <w:r>
        <w:rPr>
          <w:color w:val="808285"/>
        </w:rPr>
        <w:t>Single,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common,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graphical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consol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–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llow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full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from</w:t>
      </w:r>
      <w:r>
        <w:rPr>
          <w:color w:val="808285"/>
          <w:spacing w:val="32"/>
          <w:w w:val="101"/>
        </w:rPr>
        <w:t xml:space="preserve"> </w:t>
      </w:r>
      <w:r>
        <w:rPr>
          <w:color w:val="808285"/>
          <w:spacing w:val="-1"/>
        </w:rPr>
        <w:t>multi</w:t>
      </w:r>
      <w:r>
        <w:rPr>
          <w:color w:val="808285"/>
          <w:spacing w:val="-2"/>
        </w:rPr>
        <w:t>p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local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remot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cces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point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using</w:t>
      </w:r>
      <w:r>
        <w:rPr>
          <w:color w:val="808285"/>
          <w:spacing w:val="-16"/>
        </w:rPr>
        <w:t xml:space="preserve"> </w:t>
      </w:r>
      <w:proofErr w:type="gramStart"/>
      <w:r>
        <w:rPr>
          <w:color w:val="808285"/>
        </w:rPr>
        <w:t>role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based</w:t>
      </w:r>
      <w:proofErr w:type="gramEnd"/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secu</w:t>
      </w:r>
      <w:r>
        <w:rPr>
          <w:color w:val="808285"/>
        </w:rPr>
        <w:t>rit</w:t>
      </w:r>
      <w:r>
        <w:rPr>
          <w:color w:val="808285"/>
          <w:spacing w:val="1"/>
        </w:rPr>
        <w:t>y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control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access,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mod</w:t>
      </w:r>
      <w:r>
        <w:rPr>
          <w:color w:val="808285"/>
        </w:rPr>
        <w:t>if</w:t>
      </w:r>
      <w:r>
        <w:rPr>
          <w:color w:val="808285"/>
          <w:spacing w:val="1"/>
        </w:rPr>
        <w:t>y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58"/>
          <w:w w:val="96"/>
        </w:rPr>
        <w:t xml:space="preserve"> </w:t>
      </w:r>
      <w:r>
        <w:rPr>
          <w:color w:val="808285"/>
          <w:w w:val="95"/>
        </w:rPr>
        <w:t>e</w:t>
      </w:r>
      <w:r>
        <w:rPr>
          <w:color w:val="808285"/>
          <w:spacing w:val="-2"/>
          <w:w w:val="95"/>
        </w:rPr>
        <w:t>x</w:t>
      </w:r>
      <w:r>
        <w:rPr>
          <w:color w:val="808285"/>
          <w:spacing w:val="2"/>
          <w:w w:val="95"/>
        </w:rPr>
        <w:t>e</w:t>
      </w:r>
      <w:r>
        <w:rPr>
          <w:color w:val="808285"/>
          <w:w w:val="95"/>
        </w:rPr>
        <w:t>c</w:t>
      </w:r>
      <w:r>
        <w:rPr>
          <w:color w:val="808285"/>
          <w:spacing w:val="1"/>
          <w:w w:val="95"/>
        </w:rPr>
        <w:t>u</w:t>
      </w:r>
      <w:r>
        <w:rPr>
          <w:color w:val="808285"/>
          <w:spacing w:val="-1"/>
          <w:w w:val="95"/>
        </w:rPr>
        <w:t>t</w:t>
      </w:r>
      <w:r>
        <w:rPr>
          <w:color w:val="808285"/>
          <w:w w:val="95"/>
        </w:rPr>
        <w:t>e</w:t>
      </w:r>
      <w:r>
        <w:rPr>
          <w:color w:val="808285"/>
          <w:spacing w:val="34"/>
          <w:w w:val="95"/>
        </w:rPr>
        <w:t xml:space="preserve"> </w:t>
      </w:r>
      <w:r>
        <w:rPr>
          <w:color w:val="808285"/>
          <w:spacing w:val="1"/>
          <w:w w:val="95"/>
        </w:rPr>
        <w:t>p</w:t>
      </w:r>
      <w:r>
        <w:rPr>
          <w:color w:val="808285"/>
          <w:spacing w:val="2"/>
          <w:w w:val="95"/>
        </w:rPr>
        <w:t>r</w:t>
      </w:r>
      <w:r>
        <w:rPr>
          <w:color w:val="808285"/>
          <w:w w:val="95"/>
        </w:rPr>
        <w:t>i</w:t>
      </w:r>
      <w:r>
        <w:rPr>
          <w:color w:val="808285"/>
          <w:spacing w:val="1"/>
          <w:w w:val="95"/>
        </w:rPr>
        <w:t>v</w:t>
      </w:r>
      <w:r>
        <w:rPr>
          <w:color w:val="808285"/>
          <w:spacing w:val="-1"/>
          <w:w w:val="95"/>
        </w:rPr>
        <w:t>i</w:t>
      </w:r>
      <w:r>
        <w:rPr>
          <w:color w:val="808285"/>
          <w:w w:val="95"/>
        </w:rPr>
        <w:t>l</w:t>
      </w:r>
      <w:r>
        <w:rPr>
          <w:color w:val="808285"/>
          <w:spacing w:val="2"/>
          <w:w w:val="95"/>
        </w:rPr>
        <w:t>e</w:t>
      </w:r>
      <w:r>
        <w:rPr>
          <w:color w:val="808285"/>
          <w:w w:val="95"/>
        </w:rPr>
        <w:t>g</w:t>
      </w:r>
      <w:r>
        <w:rPr>
          <w:color w:val="808285"/>
          <w:spacing w:val="2"/>
          <w:w w:val="95"/>
        </w:rPr>
        <w:t>e</w:t>
      </w:r>
      <w:r>
        <w:rPr>
          <w:color w:val="808285"/>
          <w:spacing w:val="1"/>
          <w:w w:val="95"/>
        </w:rPr>
        <w:t>s</w:t>
      </w:r>
      <w:r>
        <w:rPr>
          <w:color w:val="808285"/>
          <w:w w:val="95"/>
        </w:rPr>
        <w:t>.</w:t>
      </w:r>
    </w:p>
    <w:p w14:paraId="08D4C028" w14:textId="77777777" w:rsidR="00A81C83" w:rsidRDefault="00CE5344">
      <w:pPr>
        <w:pStyle w:val="BodyText"/>
        <w:numPr>
          <w:ilvl w:val="0"/>
          <w:numId w:val="4"/>
        </w:numPr>
        <w:tabs>
          <w:tab w:val="left" w:pos="1539"/>
        </w:tabs>
        <w:spacing w:before="1" w:line="285" w:lineRule="auto"/>
        <w:ind w:right="2882"/>
      </w:pPr>
      <w:r>
        <w:rPr>
          <w:color w:val="808285"/>
          <w:spacing w:val="1"/>
        </w:rPr>
        <w:t>T</w:t>
      </w:r>
      <w:r>
        <w:rPr>
          <w:color w:val="808285"/>
        </w:rPr>
        <w:t>i</w:t>
      </w:r>
      <w:r>
        <w:rPr>
          <w:color w:val="808285"/>
          <w:spacing w:val="1"/>
        </w:rPr>
        <w:t>e</w:t>
      </w:r>
      <w:r>
        <w:rPr>
          <w:color w:val="808285"/>
        </w:rPr>
        <w:t>r</w:t>
      </w:r>
      <w:r>
        <w:rPr>
          <w:color w:val="808285"/>
          <w:spacing w:val="1"/>
        </w:rPr>
        <w:t>ed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torag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policie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–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provide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multi</w:t>
      </w:r>
      <w:r>
        <w:rPr>
          <w:color w:val="808285"/>
          <w:spacing w:val="-2"/>
        </w:rPr>
        <w:t>p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opy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edundancy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ensur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ecovery,</w:t>
      </w:r>
      <w:r>
        <w:rPr>
          <w:color w:val="808285"/>
          <w:spacing w:val="-20"/>
        </w:rPr>
        <w:t xml:space="preserve"> </w:t>
      </w:r>
      <w:proofErr w:type="gramStart"/>
      <w:r>
        <w:rPr>
          <w:color w:val="808285"/>
          <w:spacing w:val="1"/>
        </w:rPr>
        <w:t>secu</w:t>
      </w:r>
      <w:r>
        <w:rPr>
          <w:color w:val="808285"/>
        </w:rPr>
        <w:t>rit</w:t>
      </w:r>
      <w:r>
        <w:rPr>
          <w:color w:val="808285"/>
          <w:spacing w:val="1"/>
        </w:rPr>
        <w:t>y</w:t>
      </w:r>
      <w:proofErr w:type="gramEnd"/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62"/>
          <w:w w:val="96"/>
        </w:rPr>
        <w:t xml:space="preserve"> </w:t>
      </w:r>
      <w:r>
        <w:rPr>
          <w:color w:val="808285"/>
        </w:rPr>
        <w:t>storage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ffi</w:t>
      </w:r>
      <w:r>
        <w:rPr>
          <w:color w:val="808285"/>
          <w:spacing w:val="-2"/>
        </w:rPr>
        <w:t>c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ency.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2"/>
        </w:rPr>
        <w:t>I</w:t>
      </w:r>
      <w:r>
        <w:rPr>
          <w:color w:val="808285"/>
          <w:spacing w:val="-1"/>
        </w:rPr>
        <w:t>niti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l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storag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arget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media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ape,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d</w:t>
      </w:r>
      <w:r>
        <w:rPr>
          <w:color w:val="808285"/>
          <w:spacing w:val="-1"/>
        </w:rPr>
        <w:t>isk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second</w:t>
      </w:r>
      <w:r>
        <w:rPr>
          <w:color w:val="808285"/>
        </w:rPr>
        <w:t>ar</w:t>
      </w:r>
      <w:r>
        <w:rPr>
          <w:color w:val="808285"/>
          <w:spacing w:val="1"/>
        </w:rPr>
        <w:t>y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opie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82"/>
          <w:w w:val="95"/>
        </w:rPr>
        <w:t xml:space="preserve"> </w:t>
      </w:r>
      <w:r>
        <w:rPr>
          <w:color w:val="808285"/>
        </w:rPr>
        <w:t>go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tape,</w:t>
      </w:r>
      <w:r>
        <w:rPr>
          <w:color w:val="808285"/>
          <w:spacing w:val="-13"/>
        </w:rPr>
        <w:t xml:space="preserve"> </w:t>
      </w:r>
      <w:proofErr w:type="gramStart"/>
      <w:r>
        <w:rPr>
          <w:color w:val="808285"/>
          <w:spacing w:val="-2"/>
        </w:rPr>
        <w:t>d</w:t>
      </w:r>
      <w:r>
        <w:rPr>
          <w:color w:val="808285"/>
          <w:spacing w:val="-1"/>
        </w:rPr>
        <w:t>isk</w:t>
      </w:r>
      <w:proofErr w:type="gramEnd"/>
      <w:r>
        <w:rPr>
          <w:color w:val="808285"/>
          <w:spacing w:val="-13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loud,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each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e</w:t>
      </w:r>
      <w:r>
        <w:rPr>
          <w:color w:val="808285"/>
          <w:spacing w:val="-1"/>
        </w:rPr>
        <w:t>ir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own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1"/>
        </w:rPr>
        <w:t>r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nti</w:t>
      </w:r>
      <w:r>
        <w:rPr>
          <w:color w:val="808285"/>
          <w:spacing w:val="-2"/>
        </w:rPr>
        <w:t>on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definitions.</w:t>
      </w:r>
    </w:p>
    <w:p w14:paraId="08D4C029" w14:textId="77777777" w:rsidR="00A81C83" w:rsidRDefault="00CE5344">
      <w:pPr>
        <w:pStyle w:val="BodyText"/>
        <w:numPr>
          <w:ilvl w:val="0"/>
          <w:numId w:val="4"/>
        </w:numPr>
        <w:tabs>
          <w:tab w:val="left" w:pos="1539"/>
        </w:tabs>
        <w:spacing w:before="1" w:line="285" w:lineRule="auto"/>
        <w:ind w:right="3104"/>
      </w:pPr>
      <w:r>
        <w:rPr>
          <w:color w:val="808285"/>
        </w:rPr>
        <w:t>Embedded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reduction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–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in-line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deduplication,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compression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1"/>
        </w:rPr>
        <w:t>enc</w:t>
      </w:r>
      <w:r>
        <w:rPr>
          <w:color w:val="808285"/>
        </w:rPr>
        <w:t>r</w:t>
      </w:r>
      <w:r>
        <w:rPr>
          <w:color w:val="808285"/>
          <w:spacing w:val="1"/>
        </w:rPr>
        <w:t>yp</w:t>
      </w:r>
      <w:r>
        <w:rPr>
          <w:color w:val="808285"/>
        </w:rPr>
        <w:t>ti</w:t>
      </w:r>
      <w:r>
        <w:rPr>
          <w:color w:val="808285"/>
          <w:spacing w:val="1"/>
        </w:rPr>
        <w:t>on</w:t>
      </w:r>
      <w:r>
        <w:rPr>
          <w:color w:val="808285"/>
          <w:spacing w:val="56"/>
          <w:w w:val="97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no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-2"/>
        </w:rPr>
        <w:t>add</w:t>
      </w:r>
      <w:r>
        <w:rPr>
          <w:color w:val="808285"/>
          <w:spacing w:val="-1"/>
        </w:rPr>
        <w:t>iti</w:t>
      </w:r>
      <w:r>
        <w:rPr>
          <w:color w:val="808285"/>
          <w:spacing w:val="-2"/>
        </w:rPr>
        <w:t>on</w:t>
      </w:r>
      <w:r>
        <w:rPr>
          <w:color w:val="808285"/>
          <w:spacing w:val="-1"/>
        </w:rPr>
        <w:t>al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infrastructure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licensing,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reduces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ransfer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load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existing</w:t>
      </w:r>
      <w:r>
        <w:rPr>
          <w:color w:val="808285"/>
          <w:spacing w:val="64"/>
          <w:w w:val="95"/>
        </w:rPr>
        <w:t xml:space="preserve"> </w:t>
      </w:r>
      <w:r>
        <w:rPr>
          <w:color w:val="808285"/>
        </w:rPr>
        <w:t>infrastructure,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ereby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helping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reduc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otal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cost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ownership.</w:t>
      </w:r>
    </w:p>
    <w:p w14:paraId="08D4C02A" w14:textId="77777777" w:rsidR="00A81C83" w:rsidRDefault="00CE5344">
      <w:pPr>
        <w:pStyle w:val="BodyText"/>
        <w:numPr>
          <w:ilvl w:val="0"/>
          <w:numId w:val="4"/>
        </w:numPr>
        <w:tabs>
          <w:tab w:val="left" w:pos="1539"/>
        </w:tabs>
        <w:spacing w:before="1" w:line="285" w:lineRule="auto"/>
        <w:ind w:right="2965"/>
      </w:pPr>
      <w:r>
        <w:rPr>
          <w:color w:val="808285"/>
        </w:rPr>
        <w:t>Actionabl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imm</w:t>
      </w:r>
      <w:r>
        <w:rPr>
          <w:color w:val="808285"/>
          <w:spacing w:val="-2"/>
        </w:rPr>
        <w:t>ed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statu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update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–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provid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1"/>
        </w:rPr>
        <w:t xml:space="preserve"> </w:t>
      </w:r>
      <w:proofErr w:type="gramStart"/>
      <w:r>
        <w:rPr>
          <w:color w:val="808285"/>
        </w:rPr>
        <w:t>360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degree</w:t>
      </w:r>
      <w:proofErr w:type="gramEnd"/>
      <w:r>
        <w:rPr>
          <w:color w:val="808285"/>
          <w:spacing w:val="-21"/>
        </w:rPr>
        <w:t xml:space="preserve"> </w:t>
      </w:r>
      <w:r>
        <w:rPr>
          <w:color w:val="808285"/>
        </w:rPr>
        <w:t>view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managed</w:t>
      </w:r>
      <w:r>
        <w:rPr>
          <w:color w:val="808285"/>
          <w:spacing w:val="56"/>
          <w:w w:val="96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environment.</w:t>
      </w:r>
      <w:r>
        <w:rPr>
          <w:color w:val="808285"/>
          <w:spacing w:val="-29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30"/>
        </w:rPr>
        <w:t xml:space="preserve"> 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mail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9"/>
        </w:rPr>
        <w:t xml:space="preserve"> </w:t>
      </w:r>
      <w:r>
        <w:rPr>
          <w:color w:val="808285"/>
          <w:spacing w:val="1"/>
        </w:rPr>
        <w:t>ITSM</w:t>
      </w:r>
      <w:r>
        <w:rPr>
          <w:color w:val="808285"/>
          <w:spacing w:val="-30"/>
        </w:rPr>
        <w:t xml:space="preserve"> </w:t>
      </w:r>
      <w:r>
        <w:rPr>
          <w:color w:val="808285"/>
          <w:spacing w:val="-2"/>
        </w:rPr>
        <w:t>(SNMP)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alerting,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detailed</w:t>
      </w:r>
      <w:r>
        <w:rPr>
          <w:color w:val="808285"/>
          <w:spacing w:val="-30"/>
        </w:rPr>
        <w:t xml:space="preserve"> </w:t>
      </w:r>
      <w:proofErr w:type="gramStart"/>
      <w:r>
        <w:rPr>
          <w:color w:val="808285"/>
        </w:rPr>
        <w:t>event</w:t>
      </w:r>
      <w:proofErr w:type="gramEnd"/>
      <w:r>
        <w:rPr>
          <w:color w:val="808285"/>
        </w:rPr>
        <w:t>,</w:t>
      </w:r>
      <w:r>
        <w:rPr>
          <w:color w:val="808285"/>
          <w:spacing w:val="-29"/>
        </w:rPr>
        <w:t xml:space="preserve"> </w:t>
      </w:r>
      <w:proofErr w:type="gramStart"/>
      <w:r>
        <w:rPr>
          <w:color w:val="808285"/>
        </w:rPr>
        <w:t>job</w:t>
      </w:r>
      <w:proofErr w:type="gramEnd"/>
      <w:r>
        <w:rPr>
          <w:color w:val="808285"/>
          <w:spacing w:val="-2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30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cess</w:t>
      </w:r>
      <w:r>
        <w:rPr>
          <w:color w:val="808285"/>
          <w:spacing w:val="56"/>
          <w:w w:val="98"/>
        </w:rPr>
        <w:t xml:space="preserve"> </w:t>
      </w:r>
      <w:r>
        <w:rPr>
          <w:color w:val="808285"/>
        </w:rPr>
        <w:t>logging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0"/>
        </w:rPr>
        <w:t xml:space="preserve"> </w:t>
      </w:r>
      <w:r>
        <w:rPr>
          <w:color w:val="808285"/>
          <w:spacing w:val="1"/>
        </w:rPr>
        <w:t>ad</w:t>
      </w:r>
      <w:r>
        <w:rPr>
          <w:color w:val="808285"/>
        </w:rPr>
        <w:t>-</w:t>
      </w:r>
      <w:r>
        <w:rPr>
          <w:color w:val="808285"/>
          <w:spacing w:val="1"/>
        </w:rPr>
        <w:t>hoc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schedulable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email,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web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print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distribution.</w:t>
      </w:r>
    </w:p>
    <w:p w14:paraId="08D4C02B" w14:textId="77777777" w:rsidR="00A81C83" w:rsidRDefault="00CE5344">
      <w:pPr>
        <w:pStyle w:val="BodyText"/>
        <w:spacing w:before="131" w:line="285" w:lineRule="auto"/>
        <w:ind w:left="1358" w:right="2800"/>
      </w:pPr>
      <w:r>
        <w:rPr>
          <w:color w:val="808285"/>
        </w:rPr>
        <w:t>It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his</w:t>
      </w:r>
      <w:r>
        <w:rPr>
          <w:color w:val="808285"/>
          <w:spacing w:val="-19"/>
        </w:rPr>
        <w:t xml:space="preserve"> </w:t>
      </w:r>
      <w:proofErr w:type="gramStart"/>
      <w:r>
        <w:rPr>
          <w:color w:val="808285"/>
        </w:rPr>
        <w:t>trie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rue</w:t>
      </w:r>
      <w:proofErr w:type="gramEnd"/>
      <w:r>
        <w:rPr>
          <w:color w:val="808285"/>
          <w:spacing w:val="-19"/>
        </w:rPr>
        <w:t xml:space="preserve"> </w:t>
      </w:r>
      <w:r>
        <w:rPr>
          <w:color w:val="808285"/>
        </w:rPr>
        <w:t>singl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od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bas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enable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9"/>
        </w:rPr>
        <w:t xml:space="preserve"> </w:t>
      </w:r>
      <w:proofErr w:type="spellStart"/>
      <w:r>
        <w:rPr>
          <w:color w:val="808285"/>
        </w:rPr>
        <w:t>iDataAgent</w:t>
      </w:r>
      <w:proofErr w:type="spellEnd"/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60"/>
          <w:w w:val="96"/>
        </w:rPr>
        <w:t xml:space="preserve"> </w:t>
      </w:r>
      <w:r>
        <w:rPr>
          <w:color w:val="808285"/>
        </w:rPr>
        <w:t>fundamentally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distinguishe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from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ther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competing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duc</w:t>
      </w:r>
      <w:r>
        <w:rPr>
          <w:color w:val="808285"/>
        </w:rPr>
        <w:t>t</w:t>
      </w:r>
      <w:r>
        <w:rPr>
          <w:color w:val="808285"/>
          <w:spacing w:val="1"/>
        </w:rPr>
        <w:t>s.</w:t>
      </w:r>
    </w:p>
    <w:p w14:paraId="08D4C02C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2D" w14:textId="77777777" w:rsidR="00A81C83" w:rsidRDefault="00A81C83">
      <w:pPr>
        <w:spacing w:before="2"/>
        <w:rPr>
          <w:rFonts w:ascii="Arial" w:eastAsia="Arial" w:hAnsi="Arial" w:cs="Arial"/>
          <w:sz w:val="25"/>
          <w:szCs w:val="25"/>
        </w:rPr>
      </w:pPr>
    </w:p>
    <w:p w14:paraId="08D4C02E" w14:textId="779D1091" w:rsidR="00A81C83" w:rsidRDefault="00B95544">
      <w:pPr>
        <w:pStyle w:val="Heading1"/>
        <w:ind w:left="135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336" behindDoc="0" locked="0" layoutInCell="1" allowOverlap="1" wp14:anchorId="08D4C1D2" wp14:editId="6864A1B8">
                <wp:simplePos x="0" y="0"/>
                <wp:positionH relativeFrom="page">
                  <wp:posOffset>431800</wp:posOffset>
                </wp:positionH>
                <wp:positionV relativeFrom="paragraph">
                  <wp:posOffset>52705</wp:posOffset>
                </wp:positionV>
                <wp:extent cx="92075" cy="106680"/>
                <wp:effectExtent l="3175" t="7620" r="9525" b="0"/>
                <wp:wrapNone/>
                <wp:docPr id="367" name="Group 3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075" cy="106680"/>
                          <a:chOff x="680" y="83"/>
                          <a:chExt cx="145" cy="168"/>
                        </a:xfrm>
                      </wpg:grpSpPr>
                      <wps:wsp>
                        <wps:cNvPr id="368" name="Freeform 359"/>
                        <wps:cNvSpPr>
                          <a:spLocks/>
                        </wps:cNvSpPr>
                        <wps:spPr bwMode="auto">
                          <a:xfrm>
                            <a:off x="680" y="83"/>
                            <a:ext cx="145" cy="168"/>
                          </a:xfrm>
                          <a:custGeom>
                            <a:avLst/>
                            <a:gdLst>
                              <a:gd name="T0" fmla="+- 0 682 680"/>
                              <a:gd name="T1" fmla="*/ T0 w 145"/>
                              <a:gd name="T2" fmla="+- 0 83 83"/>
                              <a:gd name="T3" fmla="*/ 83 h 168"/>
                              <a:gd name="T4" fmla="+- 0 680 680"/>
                              <a:gd name="T5" fmla="*/ T4 w 145"/>
                              <a:gd name="T6" fmla="+- 0 85 83"/>
                              <a:gd name="T7" fmla="*/ 85 h 168"/>
                              <a:gd name="T8" fmla="+- 0 680 680"/>
                              <a:gd name="T9" fmla="*/ T8 w 145"/>
                              <a:gd name="T10" fmla="+- 0 249 83"/>
                              <a:gd name="T11" fmla="*/ 249 h 168"/>
                              <a:gd name="T12" fmla="+- 0 682 680"/>
                              <a:gd name="T13" fmla="*/ T12 w 145"/>
                              <a:gd name="T14" fmla="+- 0 251 83"/>
                              <a:gd name="T15" fmla="*/ 251 h 168"/>
                              <a:gd name="T16" fmla="+- 0 823 680"/>
                              <a:gd name="T17" fmla="*/ T16 w 145"/>
                              <a:gd name="T18" fmla="+- 0 170 83"/>
                              <a:gd name="T19" fmla="*/ 170 h 168"/>
                              <a:gd name="T20" fmla="+- 0 825 680"/>
                              <a:gd name="T21" fmla="*/ T20 w 145"/>
                              <a:gd name="T22" fmla="+- 0 168 83"/>
                              <a:gd name="T23" fmla="*/ 168 h 168"/>
                              <a:gd name="T24" fmla="+- 0 825 680"/>
                              <a:gd name="T25" fmla="*/ T24 w 145"/>
                              <a:gd name="T26" fmla="+- 0 166 83"/>
                              <a:gd name="T27" fmla="*/ 166 h 168"/>
                              <a:gd name="T28" fmla="+- 0 682 680"/>
                              <a:gd name="T29" fmla="*/ T28 w 145"/>
                              <a:gd name="T30" fmla="+- 0 83 83"/>
                              <a:gd name="T31" fmla="*/ 83 h 1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</a:cxnLst>
                            <a:rect l="0" t="0" r="r" b="b"/>
                            <a:pathLst>
                              <a:path w="145" h="168">
                                <a:moveTo>
                                  <a:pt x="2" y="0"/>
                                </a:moveTo>
                                <a:lnTo>
                                  <a:pt x="0" y="2"/>
                                </a:lnTo>
                                <a:lnTo>
                                  <a:pt x="0" y="166"/>
                                </a:lnTo>
                                <a:lnTo>
                                  <a:pt x="2" y="168"/>
                                </a:lnTo>
                                <a:lnTo>
                                  <a:pt x="143" y="87"/>
                                </a:lnTo>
                                <a:lnTo>
                                  <a:pt x="145" y="85"/>
                                </a:lnTo>
                                <a:lnTo>
                                  <a:pt x="145" y="83"/>
                                </a:lnTo>
                                <a:lnTo>
                                  <a:pt x="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E312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58E8EF5" id="Group 358" o:spid="_x0000_s1026" style="position:absolute;margin-left:34pt;margin-top:4.15pt;width:7.25pt;height:8.4pt;z-index:1336;mso-position-horizontal-relative:page" coordorigin="680,83" coordsize="145,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">
                <v:shape id="Freeform 359" o:spid="_x0000_s1027" style="position:absolute;left:680;top:83;width:145;height:168;visibility:visible;mso-wrap-style:square;v-text-anchor:top" coordsize="145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" path="m2,l,2,,166r2,2l143,87r2,-2l145,83,2,xe" fillcolor="#ee312f" stroked="f">
                  <v:path arrowok="t" o:connecttype="custom" o:connectlocs="2,83;0,85;0,249;2,251;143,170;145,168;145,166;2,83" o:connectangles="0,0,0,0,0,0,0,0"/>
                </v:shape>
                <w10:wrap anchorx="page"/>
              </v:group>
            </w:pict>
          </mc:Fallback>
        </mc:AlternateContent>
      </w:r>
      <w:r w:rsidR="00CE5344">
        <w:rPr>
          <w:color w:val="000524"/>
          <w:spacing w:val="-2"/>
          <w:w w:val="90"/>
        </w:rPr>
        <w:t>IBM</w:t>
      </w:r>
      <w:r w:rsidR="00CE5344">
        <w:rPr>
          <w:color w:val="000524"/>
          <w:spacing w:val="-30"/>
          <w:w w:val="90"/>
        </w:rPr>
        <w:t xml:space="preserve"> </w:t>
      </w:r>
      <w:proofErr w:type="spellStart"/>
      <w:r w:rsidR="00CE5344">
        <w:rPr>
          <w:color w:val="000524"/>
          <w:spacing w:val="-2"/>
          <w:w w:val="90"/>
        </w:rPr>
        <w:t>i</w:t>
      </w:r>
      <w:r w:rsidR="00CE5344">
        <w:rPr>
          <w:color w:val="000524"/>
          <w:spacing w:val="-3"/>
          <w:w w:val="90"/>
        </w:rPr>
        <w:t>SERIES</w:t>
      </w:r>
      <w:proofErr w:type="spellEnd"/>
      <w:r w:rsidR="00CE5344">
        <w:rPr>
          <w:color w:val="000524"/>
          <w:spacing w:val="-29"/>
          <w:w w:val="90"/>
        </w:rPr>
        <w:t xml:space="preserve"> </w:t>
      </w:r>
      <w:proofErr w:type="spellStart"/>
      <w:r w:rsidR="00CE5344">
        <w:rPr>
          <w:color w:val="000524"/>
          <w:spacing w:val="-5"/>
          <w:w w:val="90"/>
        </w:rPr>
        <w:t>i</w:t>
      </w:r>
      <w:r w:rsidR="00CE5344">
        <w:rPr>
          <w:color w:val="000524"/>
          <w:spacing w:val="-6"/>
          <w:w w:val="90"/>
        </w:rPr>
        <w:t>D</w:t>
      </w:r>
      <w:r w:rsidR="00CE5344">
        <w:rPr>
          <w:color w:val="000524"/>
          <w:spacing w:val="-5"/>
          <w:w w:val="90"/>
        </w:rPr>
        <w:t>A</w:t>
      </w:r>
      <w:r w:rsidR="00CE5344">
        <w:rPr>
          <w:color w:val="000524"/>
          <w:spacing w:val="-6"/>
          <w:w w:val="90"/>
        </w:rPr>
        <w:t>T</w:t>
      </w:r>
      <w:r w:rsidR="00CE5344">
        <w:rPr>
          <w:color w:val="000524"/>
          <w:spacing w:val="-5"/>
          <w:w w:val="90"/>
        </w:rPr>
        <w:t>AA</w:t>
      </w:r>
      <w:r w:rsidR="00CE5344">
        <w:rPr>
          <w:color w:val="000524"/>
          <w:spacing w:val="-6"/>
          <w:w w:val="90"/>
        </w:rPr>
        <w:t>GE</w:t>
      </w:r>
      <w:r w:rsidR="00CE5344">
        <w:rPr>
          <w:color w:val="000524"/>
          <w:spacing w:val="-5"/>
          <w:w w:val="90"/>
        </w:rPr>
        <w:t>N</w:t>
      </w:r>
      <w:r w:rsidR="00CE5344">
        <w:rPr>
          <w:color w:val="000524"/>
          <w:spacing w:val="-6"/>
          <w:w w:val="90"/>
        </w:rPr>
        <w:t>T</w:t>
      </w:r>
      <w:proofErr w:type="spellEnd"/>
      <w:r w:rsidR="00CE5344">
        <w:rPr>
          <w:color w:val="000524"/>
          <w:spacing w:val="-30"/>
          <w:w w:val="90"/>
        </w:rPr>
        <w:t xml:space="preserve"> </w:t>
      </w:r>
      <w:r w:rsidR="00CE5344">
        <w:rPr>
          <w:color w:val="000524"/>
          <w:spacing w:val="1"/>
          <w:w w:val="90"/>
        </w:rPr>
        <w:t>K</w:t>
      </w:r>
      <w:r w:rsidR="00CE5344">
        <w:rPr>
          <w:color w:val="000524"/>
          <w:spacing w:val="2"/>
          <w:w w:val="90"/>
        </w:rPr>
        <w:t>EY</w:t>
      </w:r>
      <w:r w:rsidR="00CE5344">
        <w:rPr>
          <w:color w:val="000524"/>
          <w:spacing w:val="-29"/>
          <w:w w:val="90"/>
        </w:rPr>
        <w:t xml:space="preserve"> </w:t>
      </w:r>
      <w:r w:rsidR="00CE5344">
        <w:rPr>
          <w:color w:val="000524"/>
          <w:spacing w:val="-4"/>
          <w:w w:val="90"/>
        </w:rPr>
        <w:t>USE</w:t>
      </w:r>
      <w:r w:rsidR="00CE5344">
        <w:rPr>
          <w:color w:val="000524"/>
          <w:spacing w:val="-30"/>
          <w:w w:val="90"/>
        </w:rPr>
        <w:t xml:space="preserve"> </w:t>
      </w:r>
      <w:r w:rsidR="00CE5344">
        <w:rPr>
          <w:color w:val="000524"/>
          <w:spacing w:val="1"/>
          <w:w w:val="90"/>
        </w:rPr>
        <w:t>CASES</w:t>
      </w:r>
    </w:p>
    <w:p w14:paraId="08D4C02F" w14:textId="77777777" w:rsidR="00A81C83" w:rsidRDefault="00A81C83">
      <w:pPr>
        <w:spacing w:before="7"/>
        <w:rPr>
          <w:rFonts w:ascii="Arial" w:eastAsia="Arial" w:hAnsi="Arial" w:cs="Arial"/>
          <w:sz w:val="24"/>
          <w:szCs w:val="24"/>
        </w:rPr>
      </w:pPr>
    </w:p>
    <w:p w14:paraId="08D4C030" w14:textId="77777777" w:rsidR="00A81C83" w:rsidRDefault="00CE5344">
      <w:pPr>
        <w:pStyle w:val="BodyText"/>
        <w:spacing w:line="285" w:lineRule="auto"/>
        <w:ind w:left="1358" w:right="2800"/>
      </w:pPr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mm</w:t>
      </w:r>
      <w:r>
        <w:rPr>
          <w:color w:val="808285"/>
          <w:spacing w:val="-2"/>
        </w:rPr>
        <w:t>va</w:t>
      </w:r>
      <w:r>
        <w:rPr>
          <w:color w:val="808285"/>
          <w:spacing w:val="-1"/>
        </w:rPr>
        <w:t>ult</w:t>
      </w:r>
      <w:r>
        <w:rPr>
          <w:color w:val="808285"/>
          <w:spacing w:val="-2"/>
        </w:rPr>
        <w:t>’</w:t>
      </w:r>
      <w:r>
        <w:rPr>
          <w:color w:val="808285"/>
          <w:spacing w:val="-1"/>
        </w:rPr>
        <w:t>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9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gent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wa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designe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from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ou</w:t>
      </w:r>
      <w:r>
        <w:rPr>
          <w:color w:val="808285"/>
        </w:rPr>
        <w:t>t</w:t>
      </w:r>
      <w:r>
        <w:rPr>
          <w:color w:val="808285"/>
          <w:spacing w:val="1"/>
        </w:rPr>
        <w:t>se</w:t>
      </w:r>
      <w:r>
        <w:rPr>
          <w:color w:val="808285"/>
        </w:rPr>
        <w:t>t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ddres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four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mai</w:t>
      </w:r>
      <w:r>
        <w:rPr>
          <w:color w:val="808285"/>
          <w:spacing w:val="-2"/>
        </w:rPr>
        <w:t>n</w:t>
      </w:r>
      <w:r>
        <w:rPr>
          <w:color w:val="808285"/>
          <w:spacing w:val="70"/>
          <w:w w:val="97"/>
        </w:rPr>
        <w:t xml:space="preserve"> </w:t>
      </w:r>
      <w:r>
        <w:rPr>
          <w:color w:val="808285"/>
          <w:w w:val="90"/>
        </w:rPr>
        <w:t>Use</w:t>
      </w:r>
      <w:r>
        <w:rPr>
          <w:color w:val="808285"/>
          <w:spacing w:val="6"/>
          <w:w w:val="90"/>
        </w:rPr>
        <w:t xml:space="preserve"> </w:t>
      </w:r>
      <w:r>
        <w:rPr>
          <w:color w:val="808285"/>
          <w:spacing w:val="1"/>
          <w:w w:val="90"/>
        </w:rPr>
        <w:t>C</w:t>
      </w:r>
      <w:r>
        <w:rPr>
          <w:color w:val="808285"/>
          <w:w w:val="90"/>
        </w:rPr>
        <w:t>ases</w:t>
      </w:r>
      <w:r>
        <w:rPr>
          <w:color w:val="808285"/>
          <w:spacing w:val="1"/>
          <w:w w:val="90"/>
        </w:rPr>
        <w:t>:</w:t>
      </w:r>
    </w:p>
    <w:p w14:paraId="08D4C031" w14:textId="77777777" w:rsidR="00A81C83" w:rsidRDefault="00CE5344">
      <w:pPr>
        <w:pStyle w:val="BodyText"/>
        <w:numPr>
          <w:ilvl w:val="0"/>
          <w:numId w:val="3"/>
        </w:numPr>
        <w:tabs>
          <w:tab w:val="left" w:pos="1539"/>
        </w:tabs>
        <w:spacing w:before="119"/>
        <w:rPr>
          <w:rFonts w:ascii="Tahoma" w:eastAsia="Tahoma" w:hAnsi="Tahoma" w:cs="Tahoma"/>
        </w:rPr>
      </w:pPr>
      <w:r>
        <w:rPr>
          <w:rFonts w:ascii="Tahoma"/>
          <w:color w:val="808285"/>
        </w:rPr>
        <w:t>Backup</w:t>
      </w:r>
      <w:r>
        <w:rPr>
          <w:rFonts w:ascii="Tahoma"/>
          <w:color w:val="808285"/>
          <w:spacing w:val="-20"/>
        </w:rPr>
        <w:t xml:space="preserve"> </w:t>
      </w:r>
      <w:r>
        <w:rPr>
          <w:rFonts w:ascii="Tahoma"/>
          <w:color w:val="808285"/>
        </w:rPr>
        <w:t>and</w:t>
      </w:r>
      <w:r>
        <w:rPr>
          <w:rFonts w:ascii="Tahoma"/>
          <w:color w:val="808285"/>
          <w:spacing w:val="-19"/>
        </w:rPr>
        <w:t xml:space="preserve"> </w:t>
      </w:r>
      <w:r>
        <w:rPr>
          <w:rFonts w:ascii="Tahoma"/>
          <w:color w:val="808285"/>
        </w:rPr>
        <w:t>r</w:t>
      </w:r>
      <w:r>
        <w:rPr>
          <w:rFonts w:ascii="Tahoma"/>
          <w:color w:val="808285"/>
          <w:spacing w:val="1"/>
        </w:rPr>
        <w:t>e</w:t>
      </w:r>
      <w:r>
        <w:rPr>
          <w:rFonts w:ascii="Tahoma"/>
          <w:color w:val="808285"/>
        </w:rPr>
        <w:t>c</w:t>
      </w:r>
      <w:r>
        <w:rPr>
          <w:rFonts w:ascii="Tahoma"/>
          <w:color w:val="808285"/>
          <w:spacing w:val="1"/>
        </w:rPr>
        <w:t>ove</w:t>
      </w:r>
      <w:r>
        <w:rPr>
          <w:rFonts w:ascii="Tahoma"/>
          <w:color w:val="808285"/>
        </w:rPr>
        <w:t>r</w:t>
      </w:r>
      <w:r>
        <w:rPr>
          <w:rFonts w:ascii="Tahoma"/>
          <w:color w:val="808285"/>
          <w:spacing w:val="1"/>
        </w:rPr>
        <w:t>y</w:t>
      </w:r>
      <w:r>
        <w:rPr>
          <w:rFonts w:ascii="Tahoma"/>
          <w:color w:val="808285"/>
          <w:spacing w:val="-19"/>
        </w:rPr>
        <w:t xml:space="preserve"> </w:t>
      </w:r>
      <w:r>
        <w:rPr>
          <w:rFonts w:ascii="Tahoma"/>
          <w:color w:val="808285"/>
        </w:rPr>
        <w:t>of</w:t>
      </w:r>
      <w:r>
        <w:rPr>
          <w:rFonts w:ascii="Tahoma"/>
          <w:color w:val="808285"/>
          <w:spacing w:val="-19"/>
        </w:rPr>
        <w:t xml:space="preserve"> </w:t>
      </w:r>
      <w:r>
        <w:rPr>
          <w:rFonts w:ascii="Tahoma"/>
          <w:color w:val="808285"/>
        </w:rPr>
        <w:t>the</w:t>
      </w:r>
      <w:r>
        <w:rPr>
          <w:rFonts w:ascii="Tahoma"/>
          <w:color w:val="808285"/>
          <w:spacing w:val="-19"/>
        </w:rPr>
        <w:t xml:space="preserve"> </w:t>
      </w:r>
      <w:r>
        <w:rPr>
          <w:rFonts w:ascii="Tahoma"/>
          <w:color w:val="808285"/>
          <w:spacing w:val="1"/>
        </w:rPr>
        <w:t>I</w:t>
      </w:r>
      <w:r>
        <w:rPr>
          <w:rFonts w:ascii="Tahoma"/>
          <w:color w:val="808285"/>
        </w:rPr>
        <w:t>B</w:t>
      </w:r>
      <w:r>
        <w:rPr>
          <w:rFonts w:ascii="Tahoma"/>
          <w:color w:val="808285"/>
          <w:spacing w:val="1"/>
        </w:rPr>
        <w:t>M</w:t>
      </w:r>
      <w:r>
        <w:rPr>
          <w:rFonts w:ascii="Tahoma"/>
          <w:color w:val="808285"/>
          <w:spacing w:val="-20"/>
        </w:rPr>
        <w:t xml:space="preserve"> </w:t>
      </w:r>
      <w:proofErr w:type="spellStart"/>
      <w:r>
        <w:rPr>
          <w:rFonts w:ascii="Tahoma"/>
          <w:color w:val="808285"/>
        </w:rPr>
        <w:t>i</w:t>
      </w:r>
      <w:proofErr w:type="spellEnd"/>
      <w:r>
        <w:rPr>
          <w:rFonts w:ascii="Tahoma"/>
          <w:color w:val="808285"/>
          <w:spacing w:val="-19"/>
        </w:rPr>
        <w:t xml:space="preserve"> </w:t>
      </w:r>
      <w:r>
        <w:rPr>
          <w:rFonts w:ascii="Tahoma"/>
          <w:color w:val="808285"/>
        </w:rPr>
        <w:t>Integrated</w:t>
      </w:r>
      <w:r>
        <w:rPr>
          <w:rFonts w:ascii="Tahoma"/>
          <w:color w:val="808285"/>
          <w:spacing w:val="-19"/>
        </w:rPr>
        <w:t xml:space="preserve"> </w:t>
      </w:r>
      <w:r>
        <w:rPr>
          <w:rFonts w:ascii="Tahoma"/>
          <w:color w:val="808285"/>
        </w:rPr>
        <w:t>File</w:t>
      </w:r>
      <w:r>
        <w:rPr>
          <w:rFonts w:ascii="Tahoma"/>
          <w:color w:val="808285"/>
          <w:spacing w:val="-19"/>
        </w:rPr>
        <w:t xml:space="preserve"> </w:t>
      </w:r>
      <w:r>
        <w:rPr>
          <w:rFonts w:ascii="Tahoma"/>
          <w:color w:val="808285"/>
        </w:rPr>
        <w:t>System</w:t>
      </w:r>
      <w:r>
        <w:rPr>
          <w:rFonts w:ascii="Tahoma"/>
          <w:color w:val="808285"/>
          <w:spacing w:val="-20"/>
        </w:rPr>
        <w:t xml:space="preserve"> </w:t>
      </w:r>
      <w:r>
        <w:rPr>
          <w:rFonts w:ascii="Tahoma"/>
          <w:color w:val="808285"/>
          <w:spacing w:val="-2"/>
        </w:rPr>
        <w:t>(I</w:t>
      </w:r>
      <w:r>
        <w:rPr>
          <w:rFonts w:ascii="Tahoma"/>
          <w:color w:val="808285"/>
          <w:spacing w:val="-1"/>
        </w:rPr>
        <w:t>FS</w:t>
      </w:r>
      <w:r>
        <w:rPr>
          <w:rFonts w:ascii="Tahoma"/>
          <w:color w:val="808285"/>
          <w:spacing w:val="-2"/>
        </w:rPr>
        <w:t>)</w:t>
      </w:r>
    </w:p>
    <w:p w14:paraId="08D4C032" w14:textId="77777777" w:rsidR="00A81C83" w:rsidRDefault="00CE5344">
      <w:pPr>
        <w:pStyle w:val="BodyText"/>
        <w:spacing w:before="41" w:line="285" w:lineRule="auto"/>
        <w:ind w:left="1538" w:right="2800"/>
      </w:pPr>
      <w:r>
        <w:rPr>
          <w:color w:val="808285"/>
        </w:rPr>
        <w:t>At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data,</w:t>
      </w:r>
      <w:r>
        <w:rPr>
          <w:color w:val="808285"/>
          <w:spacing w:val="-13"/>
        </w:rPr>
        <w:t xml:space="preserve"> </w:t>
      </w:r>
      <w:proofErr w:type="gramStart"/>
      <w:r>
        <w:rPr>
          <w:color w:val="808285"/>
        </w:rPr>
        <w:t>li</w:t>
      </w:r>
      <w:r>
        <w:rPr>
          <w:color w:val="808285"/>
          <w:spacing w:val="1"/>
        </w:rPr>
        <w:t>b</w:t>
      </w:r>
      <w:r>
        <w:rPr>
          <w:color w:val="808285"/>
        </w:rPr>
        <w:t>rar</w:t>
      </w:r>
      <w:r>
        <w:rPr>
          <w:color w:val="808285"/>
          <w:spacing w:val="1"/>
        </w:rPr>
        <w:t>y</w:t>
      </w:r>
      <w:proofErr w:type="gramEnd"/>
      <w:r>
        <w:rPr>
          <w:color w:val="808285"/>
          <w:spacing w:val="-12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object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levels,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including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physical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logical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files,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li</w:t>
      </w:r>
      <w:r>
        <w:rPr>
          <w:color w:val="808285"/>
          <w:spacing w:val="1"/>
        </w:rPr>
        <w:t>b</w:t>
      </w:r>
      <w:r>
        <w:rPr>
          <w:color w:val="808285"/>
        </w:rPr>
        <w:t>rar</w:t>
      </w:r>
      <w:r>
        <w:rPr>
          <w:color w:val="808285"/>
          <w:spacing w:val="1"/>
        </w:rPr>
        <w:t>y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spool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files.</w:t>
      </w:r>
      <w:r>
        <w:rPr>
          <w:color w:val="808285"/>
          <w:spacing w:val="72"/>
          <w:w w:val="84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gent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Full,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ncremental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Differential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"/>
        </w:rPr>
        <w:t>s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each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proofErr w:type="gramStart"/>
      <w:r>
        <w:rPr>
          <w:color w:val="808285"/>
        </w:rPr>
        <w:t>aforementioned</w:t>
      </w:r>
      <w:r>
        <w:rPr>
          <w:color w:val="808285"/>
          <w:spacing w:val="48"/>
          <w:w w:val="96"/>
        </w:rPr>
        <w:t xml:space="preserve"> </w:t>
      </w:r>
      <w:r>
        <w:rPr>
          <w:color w:val="808285"/>
        </w:rPr>
        <w:t>elements</w:t>
      </w:r>
      <w:proofErr w:type="gramEnd"/>
      <w:r>
        <w:rPr>
          <w:color w:val="808285"/>
        </w:rPr>
        <w:t>,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non</w:t>
      </w:r>
      <w:r>
        <w:rPr>
          <w:color w:val="808285"/>
        </w:rPr>
        <w:t>-li</w:t>
      </w:r>
      <w:r>
        <w:rPr>
          <w:color w:val="808285"/>
          <w:spacing w:val="1"/>
        </w:rPr>
        <w:t>b</w:t>
      </w:r>
      <w:r>
        <w:rPr>
          <w:color w:val="808285"/>
        </w:rPr>
        <w:t>rar</w:t>
      </w:r>
      <w:r>
        <w:rPr>
          <w:color w:val="808285"/>
          <w:spacing w:val="1"/>
        </w:rPr>
        <w:t>y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fil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system,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us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2"/>
        </w:rPr>
        <w:t>Sy</w:t>
      </w:r>
      <w:r>
        <w:rPr>
          <w:color w:val="808285"/>
          <w:spacing w:val="-1"/>
        </w:rPr>
        <w:t>nt</w:t>
      </w:r>
      <w:r>
        <w:rPr>
          <w:color w:val="808285"/>
          <w:spacing w:val="-2"/>
        </w:rPr>
        <w:t>he</w:t>
      </w:r>
      <w:r>
        <w:rPr>
          <w:color w:val="808285"/>
          <w:spacing w:val="-1"/>
        </w:rPr>
        <w:t>ti</w:t>
      </w:r>
      <w:r>
        <w:rPr>
          <w:color w:val="808285"/>
          <w:spacing w:val="-2"/>
        </w:rPr>
        <w:t>c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2"/>
        </w:rPr>
        <w:t>F</w:t>
      </w:r>
      <w:r>
        <w:rPr>
          <w:color w:val="808285"/>
          <w:spacing w:val="-1"/>
        </w:rPr>
        <w:t>ull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backups.</w:t>
      </w:r>
    </w:p>
    <w:p w14:paraId="08D4C033" w14:textId="77777777" w:rsidR="00A81C83" w:rsidRDefault="00CE5344">
      <w:pPr>
        <w:pStyle w:val="BodyText"/>
        <w:numPr>
          <w:ilvl w:val="0"/>
          <w:numId w:val="3"/>
        </w:numPr>
        <w:tabs>
          <w:tab w:val="left" w:pos="1539"/>
        </w:tabs>
        <w:spacing w:before="119"/>
        <w:rPr>
          <w:rFonts w:ascii="Tahoma" w:eastAsia="Tahoma" w:hAnsi="Tahoma" w:cs="Tahoma"/>
        </w:rPr>
      </w:pPr>
      <w:r>
        <w:rPr>
          <w:rFonts w:ascii="Tahoma"/>
          <w:color w:val="808285"/>
        </w:rPr>
        <w:t>Consolidation</w:t>
      </w:r>
      <w:r>
        <w:rPr>
          <w:rFonts w:ascii="Tahoma"/>
          <w:color w:val="808285"/>
          <w:spacing w:val="-13"/>
        </w:rPr>
        <w:t xml:space="preserve"> </w:t>
      </w:r>
      <w:r>
        <w:rPr>
          <w:rFonts w:ascii="Tahoma"/>
          <w:color w:val="808285"/>
        </w:rPr>
        <w:t>and</w:t>
      </w:r>
      <w:r>
        <w:rPr>
          <w:rFonts w:ascii="Tahoma"/>
          <w:color w:val="808285"/>
          <w:spacing w:val="-13"/>
        </w:rPr>
        <w:t xml:space="preserve"> </w:t>
      </w:r>
      <w:r>
        <w:rPr>
          <w:rFonts w:ascii="Tahoma"/>
          <w:color w:val="808285"/>
          <w:spacing w:val="1"/>
        </w:rPr>
        <w:t>C</w:t>
      </w:r>
      <w:r>
        <w:rPr>
          <w:rFonts w:ascii="Tahoma"/>
          <w:color w:val="808285"/>
        </w:rPr>
        <w:t>os</w:t>
      </w:r>
      <w:r>
        <w:rPr>
          <w:rFonts w:ascii="Tahoma"/>
          <w:color w:val="808285"/>
          <w:spacing w:val="1"/>
        </w:rPr>
        <w:t>t</w:t>
      </w:r>
      <w:r>
        <w:rPr>
          <w:rFonts w:ascii="Tahoma"/>
          <w:color w:val="808285"/>
          <w:spacing w:val="-13"/>
        </w:rPr>
        <w:t xml:space="preserve"> </w:t>
      </w:r>
      <w:r>
        <w:rPr>
          <w:rFonts w:ascii="Tahoma"/>
          <w:color w:val="808285"/>
        </w:rPr>
        <w:t>r</w:t>
      </w:r>
      <w:r>
        <w:rPr>
          <w:rFonts w:ascii="Tahoma"/>
          <w:color w:val="808285"/>
          <w:spacing w:val="1"/>
        </w:rPr>
        <w:t>edu</w:t>
      </w:r>
      <w:r>
        <w:rPr>
          <w:rFonts w:ascii="Tahoma"/>
          <w:color w:val="808285"/>
        </w:rPr>
        <w:t>c</w:t>
      </w:r>
      <w:r>
        <w:rPr>
          <w:rFonts w:ascii="Tahoma"/>
          <w:color w:val="808285"/>
          <w:spacing w:val="1"/>
        </w:rPr>
        <w:t>t</w:t>
      </w:r>
      <w:r>
        <w:rPr>
          <w:rFonts w:ascii="Tahoma"/>
          <w:color w:val="808285"/>
        </w:rPr>
        <w:t>i</w:t>
      </w:r>
      <w:r>
        <w:rPr>
          <w:rFonts w:ascii="Tahoma"/>
          <w:color w:val="808285"/>
          <w:spacing w:val="1"/>
        </w:rPr>
        <w:t>on</w:t>
      </w:r>
    </w:p>
    <w:p w14:paraId="08D4C034" w14:textId="77777777" w:rsidR="00A81C83" w:rsidRDefault="00CE5344">
      <w:pPr>
        <w:pStyle w:val="BodyText"/>
        <w:spacing w:before="41" w:line="285" w:lineRule="auto"/>
        <w:ind w:left="1538" w:right="2800"/>
      </w:pPr>
      <w:r>
        <w:rPr>
          <w:color w:val="808285"/>
          <w:spacing w:val="2"/>
        </w:rPr>
        <w:t>By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1"/>
        </w:rPr>
        <w:t>minimi</w:t>
      </w:r>
      <w:r>
        <w:rPr>
          <w:color w:val="808285"/>
          <w:spacing w:val="-2"/>
        </w:rPr>
        <w:t>z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g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some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1"/>
        </w:rPr>
        <w:t>cases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limi</w:t>
      </w:r>
      <w:r>
        <w:rPr>
          <w:color w:val="808285"/>
          <w:spacing w:val="-2"/>
        </w:rPr>
        <w:t>na</w:t>
      </w:r>
      <w:r>
        <w:rPr>
          <w:color w:val="808285"/>
          <w:spacing w:val="-1"/>
        </w:rPr>
        <w:t>ti</w:t>
      </w:r>
      <w:r>
        <w:rPr>
          <w:color w:val="808285"/>
          <w:spacing w:val="-2"/>
        </w:rPr>
        <w:t>ng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islands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infrastructure,</w:t>
      </w:r>
      <w:r>
        <w:rPr>
          <w:color w:val="808285"/>
          <w:spacing w:val="-13"/>
        </w:rPr>
        <w:t xml:space="preserve"> </w:t>
      </w:r>
      <w:proofErr w:type="gramStart"/>
      <w:r>
        <w:rPr>
          <w:color w:val="808285"/>
        </w:rPr>
        <w:t>technologies</w:t>
      </w:r>
      <w:proofErr w:type="gramEnd"/>
      <w:r>
        <w:rPr>
          <w:color w:val="808285"/>
          <w:spacing w:val="-13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specialist</w:t>
      </w:r>
      <w:r>
        <w:rPr>
          <w:color w:val="808285"/>
          <w:spacing w:val="74"/>
          <w:w w:val="113"/>
        </w:rPr>
        <w:t xml:space="preserve"> </w:t>
      </w:r>
      <w:r>
        <w:rPr>
          <w:color w:val="808285"/>
          <w:spacing w:val="1"/>
        </w:rPr>
        <w:t>expe</w:t>
      </w:r>
      <w:r>
        <w:rPr>
          <w:color w:val="808285"/>
        </w:rPr>
        <w:t>rtis</w:t>
      </w:r>
      <w:r>
        <w:rPr>
          <w:color w:val="808285"/>
          <w:spacing w:val="1"/>
        </w:rPr>
        <w:t>e.</w:t>
      </w:r>
      <w:r>
        <w:rPr>
          <w:color w:val="808285"/>
          <w:spacing w:val="-10"/>
        </w:rPr>
        <w:t xml:space="preserve"> </w:t>
      </w:r>
      <w:r>
        <w:rPr>
          <w:color w:val="808285"/>
          <w:spacing w:val="-2"/>
        </w:rPr>
        <w:t>M</w:t>
      </w:r>
      <w:r>
        <w:rPr>
          <w:color w:val="808285"/>
          <w:spacing w:val="-1"/>
        </w:rPr>
        <w:t>inim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l</w:t>
      </w:r>
      <w:r>
        <w:rPr>
          <w:color w:val="808285"/>
          <w:spacing w:val="-10"/>
        </w:rPr>
        <w:t xml:space="preserve"> </w:t>
      </w:r>
      <w:r>
        <w:rPr>
          <w:color w:val="808285"/>
          <w:spacing w:val="-2"/>
        </w:rPr>
        <w:t>add</w:t>
      </w:r>
      <w:r>
        <w:rPr>
          <w:color w:val="808285"/>
          <w:spacing w:val="-1"/>
        </w:rPr>
        <w:t>iti</w:t>
      </w:r>
      <w:r>
        <w:rPr>
          <w:color w:val="808285"/>
          <w:spacing w:val="-2"/>
        </w:rPr>
        <w:t>ona</w:t>
      </w:r>
      <w:r>
        <w:rPr>
          <w:color w:val="808285"/>
          <w:spacing w:val="-1"/>
        </w:rPr>
        <w:t>l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infrastructure</w:t>
      </w:r>
      <w:r>
        <w:rPr>
          <w:color w:val="808285"/>
          <w:spacing w:val="-9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operational</w:t>
      </w:r>
      <w:r>
        <w:rPr>
          <w:color w:val="808285"/>
          <w:spacing w:val="-10"/>
        </w:rPr>
        <w:t xml:space="preserve"> </w:t>
      </w:r>
      <w:r>
        <w:rPr>
          <w:color w:val="808285"/>
          <w:spacing w:val="1"/>
        </w:rPr>
        <w:t>expe</w:t>
      </w:r>
      <w:r>
        <w:rPr>
          <w:color w:val="808285"/>
        </w:rPr>
        <w:t>rtis</w:t>
      </w:r>
      <w:r>
        <w:rPr>
          <w:color w:val="808285"/>
          <w:spacing w:val="1"/>
        </w:rPr>
        <w:t>e</w:t>
      </w:r>
      <w:r>
        <w:rPr>
          <w:color w:val="808285"/>
          <w:spacing w:val="-9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required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beyond</w:t>
      </w:r>
      <w:r>
        <w:rPr>
          <w:color w:val="808285"/>
          <w:spacing w:val="-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70"/>
          <w:w w:val="113"/>
        </w:rPr>
        <w:t xml:space="preserve"> </w:t>
      </w:r>
      <w:r>
        <w:rPr>
          <w:color w:val="808285"/>
        </w:rPr>
        <w:t>employed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n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existing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minim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l</w:t>
      </w:r>
      <w:r>
        <w:rPr>
          <w:color w:val="808285"/>
          <w:spacing w:val="-21"/>
        </w:rPr>
        <w:t xml:space="preserve"> </w:t>
      </w:r>
      <w:proofErr w:type="spellStart"/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mm</w:t>
      </w:r>
      <w:r>
        <w:rPr>
          <w:color w:val="808285"/>
          <w:spacing w:val="-2"/>
        </w:rPr>
        <w:t>ce</w:t>
      </w:r>
      <w:r>
        <w:rPr>
          <w:color w:val="808285"/>
          <w:spacing w:val="-1"/>
        </w:rPr>
        <w:t>ll</w:t>
      </w:r>
      <w:proofErr w:type="spellEnd"/>
      <w:r>
        <w:rPr>
          <w:color w:val="808285"/>
          <w:spacing w:val="-2"/>
        </w:rPr>
        <w:t>®.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In</w:t>
      </w:r>
      <w:r>
        <w:rPr>
          <w:color w:val="808285"/>
          <w:spacing w:val="-21"/>
        </w:rPr>
        <w:t xml:space="preserve"> </w:t>
      </w:r>
      <w:proofErr w:type="gramStart"/>
      <w:r>
        <w:rPr>
          <w:color w:val="808285"/>
        </w:rPr>
        <w:t>f</w:t>
      </w:r>
      <w:r>
        <w:rPr>
          <w:color w:val="808285"/>
          <w:spacing w:val="1"/>
        </w:rPr>
        <w:t>ac</w:t>
      </w:r>
      <w:r>
        <w:rPr>
          <w:color w:val="808285"/>
        </w:rPr>
        <w:t>t</w:t>
      </w:r>
      <w:proofErr w:type="gramEnd"/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som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deployment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wher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Linux</w:t>
      </w:r>
    </w:p>
    <w:p w14:paraId="08D4C035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36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37" w14:textId="77777777" w:rsidR="00A81C83" w:rsidRDefault="00A81C83">
      <w:pPr>
        <w:spacing w:before="10"/>
        <w:rPr>
          <w:rFonts w:ascii="Arial" w:eastAsia="Arial" w:hAnsi="Arial" w:cs="Arial"/>
          <w:sz w:val="18"/>
          <w:szCs w:val="18"/>
        </w:rPr>
      </w:pPr>
    </w:p>
    <w:p w14:paraId="08D4C038" w14:textId="77777777" w:rsidR="00A81C83" w:rsidRDefault="00CE5344">
      <w:pPr>
        <w:spacing w:before="78"/>
        <w:ind w:left="679"/>
        <w:rPr>
          <w:rFonts w:ascii="Arial" w:eastAsia="Arial" w:hAnsi="Arial" w:cs="Arial"/>
          <w:sz w:val="15"/>
          <w:szCs w:val="15"/>
        </w:rPr>
      </w:pPr>
      <w:r>
        <w:rPr>
          <w:rFonts w:ascii="Arial"/>
          <w:color w:val="808285"/>
          <w:sz w:val="15"/>
        </w:rPr>
        <w:t>4</w:t>
      </w:r>
    </w:p>
    <w:p w14:paraId="08D4C039" w14:textId="77777777" w:rsidR="00A81C83" w:rsidRDefault="00A81C83">
      <w:pPr>
        <w:rPr>
          <w:rFonts w:ascii="Arial" w:eastAsia="Arial" w:hAnsi="Arial" w:cs="Arial"/>
          <w:sz w:val="15"/>
          <w:szCs w:val="15"/>
        </w:rPr>
        <w:sectPr w:rsidR="00A81C83">
          <w:pgSz w:w="12240" w:h="15840"/>
          <w:pgMar w:top="1500" w:right="0" w:bottom="380" w:left="0" w:header="0" w:footer="191" w:gutter="0"/>
          <w:cols w:space="720"/>
        </w:sectPr>
      </w:pPr>
    </w:p>
    <w:p w14:paraId="08D4C03A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3B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3C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3D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3E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3F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40" w14:textId="77777777" w:rsidR="00A81C83" w:rsidRDefault="00A81C83">
      <w:pPr>
        <w:spacing w:before="7"/>
        <w:rPr>
          <w:rFonts w:ascii="Arial" w:eastAsia="Arial" w:hAnsi="Arial" w:cs="Arial"/>
          <w:sz w:val="23"/>
          <w:szCs w:val="23"/>
        </w:rPr>
      </w:pPr>
    </w:p>
    <w:p w14:paraId="08D4C041" w14:textId="016463E2" w:rsidR="00A81C83" w:rsidRDefault="00B95544">
      <w:pPr>
        <w:pStyle w:val="BodyText"/>
        <w:spacing w:before="73" w:line="285" w:lineRule="auto"/>
        <w:ind w:left="1539" w:right="2941"/>
      </w:pPr>
      <w:r>
        <w:rPr>
          <w:noProof/>
        </w:rPr>
        <w:drawing>
          <wp:anchor distT="0" distB="0" distL="114300" distR="114300" simplePos="0" relativeHeight="503284832" behindDoc="1" locked="0" layoutInCell="1" allowOverlap="1" wp14:anchorId="08D4C1D3" wp14:editId="58138F11">
            <wp:simplePos x="0" y="0"/>
            <wp:positionH relativeFrom="page">
              <wp:posOffset>3893820</wp:posOffset>
            </wp:positionH>
            <wp:positionV relativeFrom="paragraph">
              <wp:posOffset>-1048385</wp:posOffset>
            </wp:positionV>
            <wp:extent cx="3878580" cy="2171700"/>
            <wp:effectExtent l="0" t="0" r="0" b="0"/>
            <wp:wrapNone/>
            <wp:docPr id="366" name="Picture 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2171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5344">
        <w:rPr>
          <w:color w:val="808285"/>
        </w:rPr>
        <w:t>systems</w:t>
      </w:r>
      <w:r w:rsidR="00CE5344">
        <w:rPr>
          <w:color w:val="808285"/>
          <w:spacing w:val="-14"/>
        </w:rPr>
        <w:t xml:space="preserve"> </w:t>
      </w:r>
      <w:r w:rsidR="00CE5344">
        <w:rPr>
          <w:color w:val="808285"/>
        </w:rPr>
        <w:t>are</w:t>
      </w:r>
      <w:r w:rsidR="00CE5344">
        <w:rPr>
          <w:color w:val="808285"/>
          <w:spacing w:val="-14"/>
        </w:rPr>
        <w:t xml:space="preserve"> </w:t>
      </w:r>
      <w:r w:rsidR="00CE5344">
        <w:rPr>
          <w:color w:val="808285"/>
        </w:rPr>
        <w:t>already</w:t>
      </w:r>
      <w:r w:rsidR="00CE5344">
        <w:rPr>
          <w:color w:val="808285"/>
          <w:spacing w:val="-14"/>
        </w:rPr>
        <w:t xml:space="preserve"> </w:t>
      </w:r>
      <w:r w:rsidR="00CE5344">
        <w:rPr>
          <w:color w:val="808285"/>
        </w:rPr>
        <w:t>being</w:t>
      </w:r>
      <w:r w:rsidR="00CE5344">
        <w:rPr>
          <w:color w:val="808285"/>
          <w:spacing w:val="-14"/>
        </w:rPr>
        <w:t xml:space="preserve"> </w:t>
      </w:r>
      <w:r w:rsidR="00CE5344">
        <w:rPr>
          <w:color w:val="808285"/>
        </w:rPr>
        <w:t>backed</w:t>
      </w:r>
      <w:r w:rsidR="00CE5344">
        <w:rPr>
          <w:color w:val="808285"/>
          <w:spacing w:val="-14"/>
        </w:rPr>
        <w:t xml:space="preserve"> </w:t>
      </w:r>
      <w:r w:rsidR="00CE5344">
        <w:rPr>
          <w:color w:val="808285"/>
          <w:spacing w:val="-2"/>
        </w:rPr>
        <w:t>up,</w:t>
      </w:r>
      <w:r w:rsidR="00CE5344">
        <w:rPr>
          <w:color w:val="808285"/>
          <w:spacing w:val="-14"/>
        </w:rPr>
        <w:t xml:space="preserve"> </w:t>
      </w:r>
      <w:r w:rsidR="00CE5344">
        <w:rPr>
          <w:color w:val="808285"/>
        </w:rPr>
        <w:t>no</w:t>
      </w:r>
      <w:r w:rsidR="00CE5344">
        <w:rPr>
          <w:color w:val="808285"/>
          <w:spacing w:val="-14"/>
        </w:rPr>
        <w:t xml:space="preserve"> </w:t>
      </w:r>
      <w:r w:rsidR="00CE5344">
        <w:rPr>
          <w:color w:val="808285"/>
          <w:spacing w:val="-2"/>
        </w:rPr>
        <w:t>add</w:t>
      </w:r>
      <w:r w:rsidR="00CE5344">
        <w:rPr>
          <w:color w:val="808285"/>
          <w:spacing w:val="-1"/>
        </w:rPr>
        <w:t>iti</w:t>
      </w:r>
      <w:r w:rsidR="00CE5344">
        <w:rPr>
          <w:color w:val="808285"/>
          <w:spacing w:val="-2"/>
        </w:rPr>
        <w:t>ona</w:t>
      </w:r>
      <w:r w:rsidR="00CE5344">
        <w:rPr>
          <w:color w:val="808285"/>
          <w:spacing w:val="-1"/>
        </w:rPr>
        <w:t>l</w:t>
      </w:r>
      <w:r w:rsidR="00CE5344">
        <w:rPr>
          <w:color w:val="808285"/>
          <w:spacing w:val="-14"/>
        </w:rPr>
        <w:t xml:space="preserve"> </w:t>
      </w:r>
      <w:r w:rsidR="00CE5344">
        <w:rPr>
          <w:color w:val="808285"/>
        </w:rPr>
        <w:t>infrastructure</w:t>
      </w:r>
      <w:r w:rsidR="00CE5344">
        <w:rPr>
          <w:color w:val="808285"/>
          <w:spacing w:val="-14"/>
        </w:rPr>
        <w:t xml:space="preserve"> </w:t>
      </w:r>
      <w:r w:rsidR="00CE5344">
        <w:rPr>
          <w:color w:val="808285"/>
        </w:rPr>
        <w:t>is</w:t>
      </w:r>
      <w:r w:rsidR="00CE5344">
        <w:rPr>
          <w:color w:val="808285"/>
          <w:spacing w:val="-14"/>
        </w:rPr>
        <w:t xml:space="preserve"> </w:t>
      </w:r>
      <w:r w:rsidR="00CE5344">
        <w:rPr>
          <w:color w:val="808285"/>
        </w:rPr>
        <w:t>required</w:t>
      </w:r>
      <w:r w:rsidR="00CE5344">
        <w:rPr>
          <w:color w:val="808285"/>
          <w:spacing w:val="-14"/>
        </w:rPr>
        <w:t xml:space="preserve"> </w:t>
      </w:r>
      <w:r w:rsidR="00CE5344">
        <w:rPr>
          <w:color w:val="808285"/>
        </w:rPr>
        <w:t>since</w:t>
      </w:r>
      <w:r w:rsidR="00CE5344">
        <w:rPr>
          <w:color w:val="808285"/>
          <w:spacing w:val="-14"/>
        </w:rPr>
        <w:t xml:space="preserve"> </w:t>
      </w:r>
      <w:r w:rsidR="00CE5344">
        <w:rPr>
          <w:color w:val="808285"/>
        </w:rPr>
        <w:t>the</w:t>
      </w:r>
      <w:r w:rsidR="00CE5344">
        <w:rPr>
          <w:color w:val="808285"/>
          <w:spacing w:val="-14"/>
        </w:rPr>
        <w:t xml:space="preserve"> </w:t>
      </w:r>
      <w:r w:rsidR="00CE5344">
        <w:rPr>
          <w:color w:val="808285"/>
        </w:rPr>
        <w:t>existing</w:t>
      </w:r>
      <w:r w:rsidR="00CE5344">
        <w:rPr>
          <w:color w:val="808285"/>
          <w:spacing w:val="74"/>
          <w:w w:val="95"/>
        </w:rPr>
        <w:t xml:space="preserve"> </w:t>
      </w:r>
      <w:r w:rsidR="00CE5344">
        <w:rPr>
          <w:color w:val="808285"/>
        </w:rPr>
        <w:t>components</w:t>
      </w:r>
      <w:r w:rsidR="00CE5344">
        <w:rPr>
          <w:color w:val="808285"/>
          <w:spacing w:val="-21"/>
        </w:rPr>
        <w:t xml:space="preserve"> </w:t>
      </w:r>
      <w:r w:rsidR="00CE5344">
        <w:rPr>
          <w:color w:val="808285"/>
        </w:rPr>
        <w:t>can</w:t>
      </w:r>
      <w:r w:rsidR="00CE5344">
        <w:rPr>
          <w:color w:val="808285"/>
          <w:spacing w:val="-20"/>
        </w:rPr>
        <w:t xml:space="preserve"> </w:t>
      </w:r>
      <w:r w:rsidR="00CE5344">
        <w:rPr>
          <w:color w:val="808285"/>
        </w:rPr>
        <w:t>often</w:t>
      </w:r>
      <w:r w:rsidR="00CE5344">
        <w:rPr>
          <w:color w:val="808285"/>
          <w:spacing w:val="-20"/>
        </w:rPr>
        <w:t xml:space="preserve"> </w:t>
      </w:r>
      <w:r w:rsidR="00CE5344">
        <w:rPr>
          <w:color w:val="808285"/>
          <w:spacing w:val="1"/>
        </w:rPr>
        <w:t>be</w:t>
      </w:r>
      <w:r w:rsidR="00CE5344">
        <w:rPr>
          <w:color w:val="808285"/>
          <w:spacing w:val="-20"/>
        </w:rPr>
        <w:t xml:space="preserve"> </w:t>
      </w:r>
      <w:r w:rsidR="00CE5344">
        <w:rPr>
          <w:color w:val="808285"/>
        </w:rPr>
        <w:t>leveraged</w:t>
      </w:r>
      <w:r w:rsidR="00CE5344">
        <w:rPr>
          <w:color w:val="808285"/>
          <w:spacing w:val="-20"/>
        </w:rPr>
        <w:t xml:space="preserve"> </w:t>
      </w:r>
      <w:r w:rsidR="00CE5344">
        <w:rPr>
          <w:color w:val="808285"/>
          <w:spacing w:val="-1"/>
        </w:rPr>
        <w:t>t</w:t>
      </w:r>
      <w:r w:rsidR="00CE5344">
        <w:rPr>
          <w:color w:val="808285"/>
          <w:spacing w:val="-2"/>
        </w:rPr>
        <w:t>o</w:t>
      </w:r>
      <w:r w:rsidR="00CE5344">
        <w:rPr>
          <w:color w:val="808285"/>
          <w:spacing w:val="-20"/>
        </w:rPr>
        <w:t xml:space="preserve"> </w:t>
      </w:r>
      <w:r w:rsidR="00CE5344">
        <w:rPr>
          <w:color w:val="808285"/>
          <w:spacing w:val="1"/>
        </w:rPr>
        <w:t>suppo</w:t>
      </w:r>
      <w:r w:rsidR="00CE5344">
        <w:rPr>
          <w:color w:val="808285"/>
        </w:rPr>
        <w:t>rt</w:t>
      </w:r>
      <w:r w:rsidR="00CE5344">
        <w:rPr>
          <w:color w:val="808285"/>
          <w:spacing w:val="-20"/>
        </w:rPr>
        <w:t xml:space="preserve"> </w:t>
      </w:r>
      <w:r w:rsidR="00CE5344">
        <w:rPr>
          <w:color w:val="808285"/>
        </w:rPr>
        <w:t>the</w:t>
      </w:r>
      <w:r w:rsidR="00CE5344">
        <w:rPr>
          <w:color w:val="808285"/>
          <w:spacing w:val="-20"/>
        </w:rPr>
        <w:t xml:space="preserve"> </w:t>
      </w:r>
      <w:r w:rsidR="00CE5344">
        <w:rPr>
          <w:color w:val="808285"/>
        </w:rPr>
        <w:t>IBM</w:t>
      </w:r>
      <w:r w:rsidR="00CE5344">
        <w:rPr>
          <w:color w:val="808285"/>
          <w:spacing w:val="-20"/>
        </w:rPr>
        <w:t xml:space="preserve"> </w:t>
      </w:r>
      <w:proofErr w:type="spellStart"/>
      <w:r w:rsidR="00CE5344">
        <w:rPr>
          <w:color w:val="808285"/>
        </w:rPr>
        <w:t>i</w:t>
      </w:r>
      <w:proofErr w:type="spellEnd"/>
      <w:r w:rsidR="00CE5344">
        <w:rPr>
          <w:color w:val="808285"/>
          <w:spacing w:val="-20"/>
        </w:rPr>
        <w:t xml:space="preserve"> </w:t>
      </w:r>
      <w:r w:rsidR="00CE5344">
        <w:rPr>
          <w:color w:val="808285"/>
          <w:spacing w:val="-2"/>
        </w:rPr>
        <w:t>bac</w:t>
      </w:r>
      <w:r w:rsidR="00CE5344">
        <w:rPr>
          <w:color w:val="808285"/>
          <w:spacing w:val="-1"/>
        </w:rPr>
        <w:t>k</w:t>
      </w:r>
      <w:r w:rsidR="00CE5344">
        <w:rPr>
          <w:color w:val="808285"/>
          <w:spacing w:val="-2"/>
        </w:rPr>
        <w:t>up</w:t>
      </w:r>
      <w:r w:rsidR="00CE5344">
        <w:rPr>
          <w:color w:val="808285"/>
          <w:spacing w:val="-20"/>
        </w:rPr>
        <w:t xml:space="preserve"> </w:t>
      </w:r>
      <w:r w:rsidR="00CE5344">
        <w:rPr>
          <w:color w:val="808285"/>
        </w:rPr>
        <w:t>and</w:t>
      </w:r>
      <w:r w:rsidR="00CE5344">
        <w:rPr>
          <w:color w:val="808285"/>
          <w:spacing w:val="-21"/>
        </w:rPr>
        <w:t xml:space="preserve"> </w:t>
      </w:r>
      <w:r w:rsidR="00CE5344">
        <w:rPr>
          <w:color w:val="808285"/>
        </w:rPr>
        <w:t>r</w:t>
      </w:r>
      <w:r w:rsidR="00CE5344">
        <w:rPr>
          <w:color w:val="808285"/>
          <w:spacing w:val="1"/>
        </w:rPr>
        <w:t>ecove</w:t>
      </w:r>
      <w:r w:rsidR="00CE5344">
        <w:rPr>
          <w:color w:val="808285"/>
        </w:rPr>
        <w:t>r</w:t>
      </w:r>
      <w:r w:rsidR="00CE5344">
        <w:rPr>
          <w:color w:val="808285"/>
          <w:spacing w:val="1"/>
        </w:rPr>
        <w:t>y</w:t>
      </w:r>
      <w:r w:rsidR="00CE5344">
        <w:rPr>
          <w:color w:val="808285"/>
          <w:spacing w:val="-20"/>
        </w:rPr>
        <w:t xml:space="preserve"> </w:t>
      </w:r>
      <w:r w:rsidR="00CE5344">
        <w:rPr>
          <w:color w:val="808285"/>
          <w:spacing w:val="1"/>
        </w:rPr>
        <w:t>e</w:t>
      </w:r>
      <w:r w:rsidR="00CE5344">
        <w:rPr>
          <w:color w:val="808285"/>
        </w:rPr>
        <w:t>ff</w:t>
      </w:r>
      <w:r w:rsidR="00CE5344">
        <w:rPr>
          <w:color w:val="808285"/>
          <w:spacing w:val="1"/>
        </w:rPr>
        <w:t>o</w:t>
      </w:r>
      <w:r w:rsidR="00CE5344">
        <w:rPr>
          <w:color w:val="808285"/>
        </w:rPr>
        <w:t>rt</w:t>
      </w:r>
      <w:r w:rsidR="00CE5344">
        <w:rPr>
          <w:color w:val="808285"/>
          <w:spacing w:val="1"/>
        </w:rPr>
        <w:t>s.</w:t>
      </w:r>
      <w:r w:rsidR="00CE5344">
        <w:rPr>
          <w:color w:val="808285"/>
          <w:spacing w:val="-20"/>
        </w:rPr>
        <w:t xml:space="preserve"> </w:t>
      </w:r>
      <w:r w:rsidR="00CE5344">
        <w:rPr>
          <w:color w:val="808285"/>
        </w:rPr>
        <w:t>With</w:t>
      </w:r>
      <w:r w:rsidR="00CE5344">
        <w:rPr>
          <w:color w:val="808285"/>
          <w:spacing w:val="76"/>
          <w:w w:val="97"/>
        </w:rPr>
        <w:t xml:space="preserve"> </w:t>
      </w:r>
      <w:r w:rsidR="00CE5344">
        <w:rPr>
          <w:color w:val="808285"/>
        </w:rPr>
        <w:t>r</w:t>
      </w:r>
      <w:r w:rsidR="00CE5344">
        <w:rPr>
          <w:color w:val="808285"/>
          <w:spacing w:val="1"/>
        </w:rPr>
        <w:t>espec</w:t>
      </w:r>
      <w:r w:rsidR="00CE5344">
        <w:rPr>
          <w:color w:val="808285"/>
        </w:rPr>
        <w:t>t</w:t>
      </w:r>
      <w:r w:rsidR="00CE5344">
        <w:rPr>
          <w:color w:val="808285"/>
          <w:spacing w:val="-25"/>
        </w:rPr>
        <w:t xml:space="preserve"> </w:t>
      </w:r>
      <w:r w:rsidR="00CE5344">
        <w:rPr>
          <w:color w:val="808285"/>
          <w:spacing w:val="-1"/>
        </w:rPr>
        <w:t>t</w:t>
      </w:r>
      <w:r w:rsidR="00CE5344">
        <w:rPr>
          <w:color w:val="808285"/>
          <w:spacing w:val="-2"/>
        </w:rPr>
        <w:t>o</w:t>
      </w:r>
      <w:r w:rsidR="00CE5344">
        <w:rPr>
          <w:color w:val="808285"/>
          <w:spacing w:val="-26"/>
        </w:rPr>
        <w:t xml:space="preserve"> </w:t>
      </w:r>
      <w:r w:rsidR="00CE5344">
        <w:rPr>
          <w:color w:val="808285"/>
        </w:rPr>
        <w:t>the</w:t>
      </w:r>
      <w:r w:rsidR="00CE5344">
        <w:rPr>
          <w:color w:val="808285"/>
          <w:spacing w:val="-25"/>
        </w:rPr>
        <w:t xml:space="preserve"> </w:t>
      </w:r>
      <w:r w:rsidR="00CE5344">
        <w:rPr>
          <w:color w:val="808285"/>
        </w:rPr>
        <w:t>operational</w:t>
      </w:r>
      <w:r w:rsidR="00CE5344">
        <w:rPr>
          <w:color w:val="808285"/>
          <w:spacing w:val="-25"/>
        </w:rPr>
        <w:t xml:space="preserve"> </w:t>
      </w:r>
      <w:r w:rsidR="00CE5344">
        <w:rPr>
          <w:color w:val="808285"/>
          <w:spacing w:val="1"/>
        </w:rPr>
        <w:t>aspec</w:t>
      </w:r>
      <w:r w:rsidR="00CE5344">
        <w:rPr>
          <w:color w:val="808285"/>
        </w:rPr>
        <w:t>t</w:t>
      </w:r>
      <w:r w:rsidR="00CE5344">
        <w:rPr>
          <w:color w:val="808285"/>
          <w:spacing w:val="1"/>
        </w:rPr>
        <w:t>s</w:t>
      </w:r>
      <w:r w:rsidR="00CE5344">
        <w:rPr>
          <w:color w:val="808285"/>
          <w:spacing w:val="-25"/>
        </w:rPr>
        <w:t xml:space="preserve"> </w:t>
      </w:r>
      <w:r w:rsidR="00CE5344">
        <w:rPr>
          <w:color w:val="808285"/>
        </w:rPr>
        <w:t>of</w:t>
      </w:r>
      <w:r w:rsidR="00CE5344">
        <w:rPr>
          <w:color w:val="808285"/>
          <w:spacing w:val="-25"/>
        </w:rPr>
        <w:t xml:space="preserve"> </w:t>
      </w:r>
      <w:r w:rsidR="00CE5344">
        <w:rPr>
          <w:color w:val="808285"/>
        </w:rPr>
        <w:t>Backup</w:t>
      </w:r>
      <w:r w:rsidR="00CE5344">
        <w:rPr>
          <w:color w:val="808285"/>
          <w:spacing w:val="-25"/>
        </w:rPr>
        <w:t xml:space="preserve"> </w:t>
      </w:r>
      <w:r w:rsidR="00CE5344">
        <w:rPr>
          <w:color w:val="808285"/>
        </w:rPr>
        <w:t>and</w:t>
      </w:r>
      <w:r w:rsidR="00CE5344">
        <w:rPr>
          <w:color w:val="808285"/>
          <w:spacing w:val="-25"/>
        </w:rPr>
        <w:t xml:space="preserve"> </w:t>
      </w:r>
      <w:r w:rsidR="00CE5344">
        <w:rPr>
          <w:color w:val="808285"/>
        </w:rPr>
        <w:t>Recovery,</w:t>
      </w:r>
      <w:r w:rsidR="00CE5344">
        <w:rPr>
          <w:color w:val="808285"/>
          <w:spacing w:val="-25"/>
        </w:rPr>
        <w:t xml:space="preserve"> </w:t>
      </w:r>
      <w:r w:rsidR="00CE5344">
        <w:rPr>
          <w:color w:val="808285"/>
        </w:rPr>
        <w:t>the</w:t>
      </w:r>
      <w:r w:rsidR="00CE5344">
        <w:rPr>
          <w:color w:val="808285"/>
          <w:spacing w:val="-25"/>
        </w:rPr>
        <w:t xml:space="preserve"> </w:t>
      </w:r>
      <w:r w:rsidR="00CE5344">
        <w:rPr>
          <w:color w:val="808285"/>
        </w:rPr>
        <w:t>same</w:t>
      </w:r>
      <w:r w:rsidR="00CE5344">
        <w:rPr>
          <w:color w:val="808285"/>
          <w:spacing w:val="-25"/>
        </w:rPr>
        <w:t xml:space="preserve"> </w:t>
      </w:r>
      <w:r w:rsidR="00CE5344">
        <w:rPr>
          <w:color w:val="808285"/>
          <w:spacing w:val="-1"/>
        </w:rPr>
        <w:t>t</w:t>
      </w:r>
      <w:r w:rsidR="00CE5344">
        <w:rPr>
          <w:color w:val="808285"/>
          <w:spacing w:val="-2"/>
        </w:rPr>
        <w:t>e</w:t>
      </w:r>
      <w:r w:rsidR="00CE5344">
        <w:rPr>
          <w:color w:val="808285"/>
          <w:spacing w:val="-1"/>
        </w:rPr>
        <w:t>am</w:t>
      </w:r>
      <w:r w:rsidR="00CE5344">
        <w:rPr>
          <w:color w:val="808285"/>
          <w:spacing w:val="-2"/>
        </w:rPr>
        <w:t>(</w:t>
      </w:r>
      <w:r w:rsidR="00CE5344">
        <w:rPr>
          <w:color w:val="808285"/>
          <w:spacing w:val="-1"/>
        </w:rPr>
        <w:t>s</w:t>
      </w:r>
      <w:r w:rsidR="00CE5344">
        <w:rPr>
          <w:color w:val="808285"/>
          <w:spacing w:val="-2"/>
        </w:rPr>
        <w:t>)</w:t>
      </w:r>
      <w:r w:rsidR="00CE5344">
        <w:rPr>
          <w:color w:val="808285"/>
          <w:spacing w:val="-25"/>
        </w:rPr>
        <w:t xml:space="preserve"> </w:t>
      </w:r>
      <w:r w:rsidR="00CE5344">
        <w:rPr>
          <w:color w:val="808285"/>
        </w:rPr>
        <w:t>which</w:t>
      </w:r>
      <w:r w:rsidR="00CE5344">
        <w:rPr>
          <w:color w:val="808285"/>
          <w:spacing w:val="-25"/>
        </w:rPr>
        <w:t xml:space="preserve"> </w:t>
      </w:r>
      <w:proofErr w:type="gramStart"/>
      <w:r w:rsidR="00CE5344">
        <w:rPr>
          <w:color w:val="808285"/>
          <w:spacing w:val="-1"/>
        </w:rPr>
        <w:t>m</w:t>
      </w:r>
      <w:r w:rsidR="00CE5344">
        <w:rPr>
          <w:color w:val="808285"/>
          <w:spacing w:val="-2"/>
        </w:rPr>
        <w:t>anage</w:t>
      </w:r>
      <w:r w:rsidR="00CE5344">
        <w:rPr>
          <w:color w:val="808285"/>
          <w:w w:val="92"/>
        </w:rPr>
        <w:t xml:space="preserve"> </w:t>
      </w:r>
      <w:r w:rsidR="00CE5344">
        <w:rPr>
          <w:color w:val="808285"/>
          <w:spacing w:val="42"/>
          <w:w w:val="92"/>
        </w:rPr>
        <w:t xml:space="preserve"> </w:t>
      </w:r>
      <w:r w:rsidR="00CE5344">
        <w:rPr>
          <w:color w:val="808285"/>
        </w:rPr>
        <w:t>the</w:t>
      </w:r>
      <w:proofErr w:type="gramEnd"/>
      <w:r w:rsidR="00CE5344">
        <w:rPr>
          <w:color w:val="808285"/>
          <w:spacing w:val="-17"/>
        </w:rPr>
        <w:t xml:space="preserve"> </w:t>
      </w:r>
      <w:r w:rsidR="00CE5344">
        <w:rPr>
          <w:color w:val="808285"/>
          <w:spacing w:val="-2"/>
        </w:rPr>
        <w:t>d</w:t>
      </w:r>
      <w:r w:rsidR="00CE5344">
        <w:rPr>
          <w:color w:val="808285"/>
          <w:spacing w:val="-1"/>
        </w:rPr>
        <w:t>ail</w:t>
      </w:r>
      <w:r w:rsidR="00CE5344">
        <w:rPr>
          <w:color w:val="808285"/>
          <w:spacing w:val="-2"/>
        </w:rPr>
        <w:t>y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</w:rPr>
        <w:t>operations</w:t>
      </w:r>
      <w:r w:rsidR="00CE5344">
        <w:rPr>
          <w:color w:val="808285"/>
          <w:spacing w:val="-17"/>
        </w:rPr>
        <w:t xml:space="preserve"> </w:t>
      </w:r>
      <w:r w:rsidR="00CE5344">
        <w:rPr>
          <w:color w:val="808285"/>
        </w:rPr>
        <w:t>for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</w:rPr>
        <w:t>all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</w:rPr>
        <w:t>other</w:t>
      </w:r>
      <w:r w:rsidR="00CE5344">
        <w:rPr>
          <w:color w:val="808285"/>
          <w:spacing w:val="-17"/>
        </w:rPr>
        <w:t xml:space="preserve"> </w:t>
      </w:r>
      <w:r w:rsidR="00CE5344">
        <w:rPr>
          <w:color w:val="808285"/>
        </w:rPr>
        <w:t>agent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</w:rPr>
        <w:t>implementations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</w:rPr>
        <w:t>can</w:t>
      </w:r>
      <w:r w:rsidR="00CE5344">
        <w:rPr>
          <w:color w:val="808285"/>
          <w:spacing w:val="-17"/>
        </w:rPr>
        <w:t xml:space="preserve"> </w:t>
      </w:r>
      <w:r w:rsidR="00CE5344">
        <w:rPr>
          <w:color w:val="808285"/>
          <w:spacing w:val="-2"/>
        </w:rPr>
        <w:t>ea</w:t>
      </w:r>
      <w:r w:rsidR="00CE5344">
        <w:rPr>
          <w:color w:val="808285"/>
          <w:spacing w:val="-1"/>
        </w:rPr>
        <w:t>sil</w:t>
      </w:r>
      <w:r w:rsidR="00CE5344">
        <w:rPr>
          <w:color w:val="808285"/>
          <w:spacing w:val="-2"/>
        </w:rPr>
        <w:t>y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  <w:spacing w:val="-1"/>
        </w:rPr>
        <w:t>m</w:t>
      </w:r>
      <w:r w:rsidR="00CE5344">
        <w:rPr>
          <w:color w:val="808285"/>
          <w:spacing w:val="-2"/>
        </w:rPr>
        <w:t>anage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</w:rPr>
        <w:t>the</w:t>
      </w:r>
      <w:r w:rsidR="00CE5344">
        <w:rPr>
          <w:color w:val="808285"/>
          <w:spacing w:val="-17"/>
        </w:rPr>
        <w:t xml:space="preserve"> </w:t>
      </w:r>
      <w:r w:rsidR="00CE5344">
        <w:rPr>
          <w:color w:val="808285"/>
        </w:rPr>
        <w:t>IBM</w:t>
      </w:r>
      <w:r w:rsidR="00CE5344">
        <w:rPr>
          <w:color w:val="808285"/>
          <w:spacing w:val="-16"/>
        </w:rPr>
        <w:t xml:space="preserve"> </w:t>
      </w:r>
      <w:proofErr w:type="spellStart"/>
      <w:r w:rsidR="00CE5344">
        <w:rPr>
          <w:color w:val="808285"/>
        </w:rPr>
        <w:t>i</w:t>
      </w:r>
      <w:proofErr w:type="spellEnd"/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  <w:spacing w:val="-2"/>
        </w:rPr>
        <w:t>bac</w:t>
      </w:r>
      <w:r w:rsidR="00CE5344">
        <w:rPr>
          <w:color w:val="808285"/>
          <w:spacing w:val="-1"/>
        </w:rPr>
        <w:t>k</w:t>
      </w:r>
      <w:r w:rsidR="00CE5344">
        <w:rPr>
          <w:color w:val="808285"/>
          <w:spacing w:val="-2"/>
        </w:rPr>
        <w:t>up</w:t>
      </w:r>
      <w:r w:rsidR="00CE5344">
        <w:rPr>
          <w:color w:val="808285"/>
          <w:spacing w:val="-1"/>
        </w:rPr>
        <w:t>s</w:t>
      </w:r>
    </w:p>
    <w:p w14:paraId="08D4C042" w14:textId="77777777" w:rsidR="00A81C83" w:rsidRDefault="00CE5344">
      <w:pPr>
        <w:pStyle w:val="BodyText"/>
        <w:spacing w:before="1" w:line="285" w:lineRule="auto"/>
        <w:ind w:left="1539" w:right="2797"/>
        <w:jc w:val="both"/>
      </w:pPr>
      <w:r>
        <w:rPr>
          <w:color w:val="808285"/>
          <w:spacing w:val="1"/>
        </w:rPr>
        <w:t>a</w:t>
      </w:r>
      <w:r>
        <w:rPr>
          <w:color w:val="808285"/>
        </w:rPr>
        <w:t>l</w:t>
      </w:r>
      <w:r>
        <w:rPr>
          <w:color w:val="808285"/>
          <w:spacing w:val="1"/>
        </w:rPr>
        <w:t>so.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2"/>
        </w:rPr>
        <w:t>Ro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e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based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secu</w:t>
      </w:r>
      <w:r>
        <w:rPr>
          <w:color w:val="808285"/>
        </w:rPr>
        <w:t>rit</w:t>
      </w:r>
      <w:r>
        <w:rPr>
          <w:color w:val="808285"/>
          <w:spacing w:val="1"/>
        </w:rPr>
        <w:t>y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2"/>
        </w:rPr>
        <w:t>na</w:t>
      </w:r>
      <w:r>
        <w:rPr>
          <w:color w:val="808285"/>
          <w:spacing w:val="-1"/>
        </w:rPr>
        <w:t>ti</w:t>
      </w:r>
      <w:r>
        <w:rPr>
          <w:color w:val="808285"/>
          <w:spacing w:val="-2"/>
        </w:rPr>
        <w:t>v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feature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gents.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Becaus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pecialized</w:t>
      </w:r>
      <w:r>
        <w:rPr>
          <w:color w:val="808285"/>
          <w:spacing w:val="44"/>
          <w:w w:val="96"/>
        </w:rPr>
        <w:t xml:space="preserve"> </w:t>
      </w:r>
      <w:r>
        <w:rPr>
          <w:color w:val="808285"/>
        </w:rPr>
        <w:t>internal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structur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1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11"/>
        </w:rPr>
        <w:t xml:space="preserve"> </w:t>
      </w:r>
      <w:r>
        <w:rPr>
          <w:color w:val="808285"/>
        </w:rPr>
        <w:t>application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libraries,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1"/>
        </w:rPr>
        <w:t xml:space="preserve"> </w:t>
      </w:r>
      <w:proofErr w:type="gramStart"/>
      <w:r>
        <w:rPr>
          <w:color w:val="808285"/>
        </w:rPr>
        <w:t>a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1"/>
        </w:rPr>
        <w:t>bes</w:t>
      </w:r>
      <w:r>
        <w:rPr>
          <w:color w:val="808285"/>
        </w:rPr>
        <w:t>t</w:t>
      </w:r>
      <w:proofErr w:type="gramEnd"/>
      <w:r>
        <w:rPr>
          <w:color w:val="808285"/>
          <w:spacing w:val="-11"/>
        </w:rPr>
        <w:t xml:space="preserve"> </w:t>
      </w:r>
      <w:r>
        <w:rPr>
          <w:color w:val="808285"/>
        </w:rPr>
        <w:t>practice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2"/>
        </w:rPr>
        <w:t>hav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knowledgeable</w:t>
      </w:r>
      <w:r>
        <w:rPr>
          <w:color w:val="808285"/>
          <w:spacing w:val="74"/>
          <w:w w:val="92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6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15"/>
        </w:rPr>
        <w:t xml:space="preserve"> </w:t>
      </w:r>
      <w:r>
        <w:rPr>
          <w:color w:val="808285"/>
          <w:spacing w:val="-2"/>
        </w:rPr>
        <w:t>Sy</w:t>
      </w:r>
      <w:r>
        <w:rPr>
          <w:color w:val="808285"/>
          <w:spacing w:val="-1"/>
        </w:rPr>
        <w:t>s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m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dministrator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ssis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L</w:t>
      </w:r>
      <w:r>
        <w:rPr>
          <w:color w:val="808285"/>
        </w:rPr>
        <w:t>i</w:t>
      </w:r>
      <w:r>
        <w:rPr>
          <w:color w:val="808285"/>
          <w:spacing w:val="1"/>
        </w:rPr>
        <w:t>b</w:t>
      </w:r>
      <w:r>
        <w:rPr>
          <w:color w:val="808285"/>
        </w:rPr>
        <w:t>rar</w:t>
      </w:r>
      <w:r>
        <w:rPr>
          <w:color w:val="808285"/>
          <w:spacing w:val="1"/>
        </w:rPr>
        <w:t>y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File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2"/>
        </w:rPr>
        <w:t>Sy</w:t>
      </w:r>
      <w:r>
        <w:rPr>
          <w:color w:val="808285"/>
          <w:spacing w:val="-1"/>
        </w:rPr>
        <w:t>s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m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2"/>
        </w:rPr>
        <w:t>(LFS)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s</w:t>
      </w:r>
      <w:r>
        <w:rPr>
          <w:color w:val="808285"/>
        </w:rPr>
        <w:t>t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es.</w:t>
      </w:r>
    </w:p>
    <w:p w14:paraId="08D4C043" w14:textId="77777777" w:rsidR="00A81C83" w:rsidRDefault="00CE5344">
      <w:pPr>
        <w:pStyle w:val="BodyText"/>
        <w:numPr>
          <w:ilvl w:val="0"/>
          <w:numId w:val="3"/>
        </w:numPr>
        <w:tabs>
          <w:tab w:val="left" w:pos="1540"/>
        </w:tabs>
        <w:spacing w:before="119"/>
        <w:ind w:left="1539"/>
        <w:rPr>
          <w:rFonts w:ascii="Tahoma" w:eastAsia="Tahoma" w:hAnsi="Tahoma" w:cs="Tahoma"/>
        </w:rPr>
      </w:pPr>
      <w:r>
        <w:rPr>
          <w:rFonts w:ascii="Tahoma"/>
          <w:color w:val="808285"/>
        </w:rPr>
        <w:t>S</w:t>
      </w:r>
      <w:r>
        <w:rPr>
          <w:rFonts w:ascii="Tahoma"/>
          <w:color w:val="808285"/>
          <w:spacing w:val="1"/>
        </w:rPr>
        <w:t>uppo</w:t>
      </w:r>
      <w:r>
        <w:rPr>
          <w:rFonts w:ascii="Tahoma"/>
          <w:color w:val="808285"/>
        </w:rPr>
        <w:t>r</w:t>
      </w:r>
      <w:r>
        <w:rPr>
          <w:rFonts w:ascii="Tahoma"/>
          <w:color w:val="808285"/>
          <w:spacing w:val="1"/>
        </w:rPr>
        <w:t>t</w:t>
      </w:r>
      <w:r>
        <w:rPr>
          <w:rFonts w:ascii="Tahoma"/>
          <w:color w:val="808285"/>
          <w:spacing w:val="-7"/>
        </w:rPr>
        <w:t xml:space="preserve"> </w:t>
      </w:r>
      <w:r>
        <w:rPr>
          <w:rFonts w:ascii="Tahoma"/>
          <w:color w:val="808285"/>
        </w:rPr>
        <w:t>for</w:t>
      </w:r>
      <w:r>
        <w:rPr>
          <w:rFonts w:ascii="Tahoma"/>
          <w:color w:val="808285"/>
          <w:spacing w:val="-7"/>
        </w:rPr>
        <w:t xml:space="preserve"> </w:t>
      </w:r>
      <w:r>
        <w:rPr>
          <w:rFonts w:ascii="Tahoma"/>
          <w:color w:val="808285"/>
        </w:rPr>
        <w:t>compliance</w:t>
      </w:r>
      <w:r>
        <w:rPr>
          <w:rFonts w:ascii="Tahoma"/>
          <w:color w:val="808285"/>
          <w:spacing w:val="-7"/>
        </w:rPr>
        <w:t xml:space="preserve"> </w:t>
      </w:r>
      <w:r>
        <w:rPr>
          <w:rFonts w:ascii="Tahoma"/>
          <w:color w:val="808285"/>
        </w:rPr>
        <w:t>r</w:t>
      </w:r>
      <w:r>
        <w:rPr>
          <w:rFonts w:ascii="Tahoma"/>
          <w:color w:val="808285"/>
          <w:spacing w:val="1"/>
        </w:rPr>
        <w:t>epo</w:t>
      </w:r>
      <w:r>
        <w:rPr>
          <w:rFonts w:ascii="Tahoma"/>
          <w:color w:val="808285"/>
        </w:rPr>
        <w:t>r</w:t>
      </w:r>
      <w:r>
        <w:rPr>
          <w:rFonts w:ascii="Tahoma"/>
          <w:color w:val="808285"/>
          <w:spacing w:val="1"/>
        </w:rPr>
        <w:t>t</w:t>
      </w:r>
      <w:r>
        <w:rPr>
          <w:rFonts w:ascii="Tahoma"/>
          <w:color w:val="808285"/>
        </w:rPr>
        <w:t>i</w:t>
      </w:r>
      <w:r>
        <w:rPr>
          <w:rFonts w:ascii="Tahoma"/>
          <w:color w:val="808285"/>
          <w:spacing w:val="1"/>
        </w:rPr>
        <w:t>ng</w:t>
      </w:r>
      <w:r>
        <w:rPr>
          <w:rFonts w:ascii="Tahoma"/>
          <w:color w:val="808285"/>
          <w:spacing w:val="-7"/>
        </w:rPr>
        <w:t xml:space="preserve"> </w:t>
      </w:r>
      <w:r>
        <w:rPr>
          <w:rFonts w:ascii="Tahoma"/>
          <w:color w:val="808285"/>
        </w:rPr>
        <w:t>and</w:t>
      </w:r>
      <w:r>
        <w:rPr>
          <w:rFonts w:ascii="Tahoma"/>
          <w:color w:val="808285"/>
          <w:spacing w:val="-7"/>
        </w:rPr>
        <w:t xml:space="preserve"> </w:t>
      </w:r>
      <w:r>
        <w:rPr>
          <w:rFonts w:ascii="Tahoma"/>
          <w:color w:val="808285"/>
        </w:rPr>
        <w:t>risk</w:t>
      </w:r>
      <w:r>
        <w:rPr>
          <w:rFonts w:ascii="Tahoma"/>
          <w:color w:val="808285"/>
          <w:spacing w:val="-7"/>
        </w:rPr>
        <w:t xml:space="preserve"> </w:t>
      </w:r>
      <w:r>
        <w:rPr>
          <w:rFonts w:ascii="Tahoma"/>
          <w:color w:val="808285"/>
        </w:rPr>
        <w:t>management</w:t>
      </w:r>
    </w:p>
    <w:p w14:paraId="08D4C044" w14:textId="77777777" w:rsidR="00A81C83" w:rsidRDefault="00CE5344">
      <w:pPr>
        <w:pStyle w:val="BodyText"/>
        <w:spacing w:before="41" w:line="285" w:lineRule="auto"/>
        <w:ind w:left="1539" w:right="3205"/>
      </w:pPr>
      <w:r>
        <w:rPr>
          <w:color w:val="808285"/>
        </w:rPr>
        <w:t>Thi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functionality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2"/>
        </w:rPr>
        <w:t>bu</w:t>
      </w:r>
      <w:r>
        <w:rPr>
          <w:color w:val="808285"/>
          <w:spacing w:val="-1"/>
        </w:rPr>
        <w:t>ilt-i</w:t>
      </w:r>
      <w:r>
        <w:rPr>
          <w:color w:val="808285"/>
          <w:spacing w:val="-2"/>
        </w:rPr>
        <w:t>n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implementation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6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16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gent.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6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17"/>
        </w:rPr>
        <w:t xml:space="preserve"> </w:t>
      </w:r>
      <w:r>
        <w:rPr>
          <w:color w:val="808285"/>
        </w:rPr>
        <w:t>agent</w:t>
      </w:r>
      <w:r>
        <w:rPr>
          <w:color w:val="808285"/>
          <w:spacing w:val="48"/>
          <w:w w:val="103"/>
        </w:rPr>
        <w:t xml:space="preserve"> </w:t>
      </w:r>
      <w:r>
        <w:rPr>
          <w:color w:val="808285"/>
        </w:rPr>
        <w:t>relie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well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proven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l</w:t>
      </w:r>
      <w:r>
        <w:rPr>
          <w:color w:val="808285"/>
          <w:spacing w:val="1"/>
        </w:rPr>
        <w:t>a</w:t>
      </w:r>
      <w:r>
        <w:rPr>
          <w:color w:val="808285"/>
        </w:rPr>
        <w:t>t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1"/>
        </w:rPr>
        <w:t>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rul</w:t>
      </w:r>
      <w:r>
        <w:rPr>
          <w:color w:val="808285"/>
          <w:spacing w:val="1"/>
        </w:rPr>
        <w:t>es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based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uditabl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28"/>
          <w:w w:val="93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schedule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policies.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1"/>
        </w:rPr>
        <w:t>These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policies</w:t>
      </w:r>
      <w:r>
        <w:rPr>
          <w:color w:val="808285"/>
          <w:spacing w:val="-27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ke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addressing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compliance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risk</w:t>
      </w:r>
    </w:p>
    <w:p w14:paraId="08D4C045" w14:textId="77777777" w:rsidR="00A81C83" w:rsidRDefault="00CE5344">
      <w:pPr>
        <w:pStyle w:val="BodyText"/>
        <w:spacing w:before="1" w:line="285" w:lineRule="auto"/>
        <w:ind w:left="1539" w:right="2800"/>
      </w:pPr>
      <w:r>
        <w:rPr>
          <w:color w:val="808285"/>
        </w:rPr>
        <w:t>management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ques</w:t>
      </w:r>
      <w:r>
        <w:rPr>
          <w:color w:val="808285"/>
        </w:rPr>
        <w:t>t</w:t>
      </w:r>
      <w:r>
        <w:rPr>
          <w:color w:val="808285"/>
          <w:spacing w:val="1"/>
        </w:rPr>
        <w:t>s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simpl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task</w:t>
      </w:r>
      <w:r>
        <w:rPr>
          <w:color w:val="808285"/>
          <w:spacing w:val="-24"/>
        </w:rPr>
        <w:t xml:space="preserve"> </w:t>
      </w:r>
      <w:proofErr w:type="gramStart"/>
      <w:r>
        <w:rPr>
          <w:color w:val="808285"/>
        </w:rPr>
        <w:t>and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ny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1"/>
        </w:rPr>
        <w:t>cases</w:t>
      </w:r>
      <w:proofErr w:type="gramEnd"/>
      <w:r>
        <w:rPr>
          <w:color w:val="808285"/>
          <w:spacing w:val="-24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scheduled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utomated.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Basic</w:t>
      </w:r>
      <w:r>
        <w:rPr>
          <w:color w:val="808285"/>
          <w:spacing w:val="36"/>
          <w:w w:val="94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i</w:t>
      </w:r>
      <w:r>
        <w:rPr>
          <w:color w:val="808285"/>
          <w:spacing w:val="1"/>
        </w:rPr>
        <w:t>ng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s</w:t>
      </w:r>
      <w:r>
        <w:rPr>
          <w:color w:val="808285"/>
          <w:spacing w:val="-2"/>
        </w:rPr>
        <w:t>uch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uccess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F</w:t>
      </w:r>
      <w:r>
        <w:rPr>
          <w:color w:val="808285"/>
          <w:spacing w:val="-1"/>
        </w:rPr>
        <w:t>ailur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s</w:t>
      </w:r>
      <w:r>
        <w:rPr>
          <w:color w:val="808285"/>
          <w:spacing w:val="-2"/>
        </w:rPr>
        <w:t>,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2"/>
        </w:rPr>
        <w:t>F</w:t>
      </w:r>
      <w:r>
        <w:rPr>
          <w:color w:val="808285"/>
          <w:spacing w:val="-1"/>
        </w:rPr>
        <w:t>ail</w:t>
      </w:r>
      <w:r>
        <w:rPr>
          <w:color w:val="808285"/>
          <w:spacing w:val="-2"/>
        </w:rPr>
        <w:t>ed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Ob</w:t>
      </w:r>
      <w:r>
        <w:rPr>
          <w:color w:val="808285"/>
        </w:rPr>
        <w:t>j</w:t>
      </w:r>
      <w:r>
        <w:rPr>
          <w:color w:val="808285"/>
          <w:spacing w:val="1"/>
        </w:rPr>
        <w:t>ec</w:t>
      </w:r>
      <w:r>
        <w:rPr>
          <w:color w:val="808285"/>
        </w:rPr>
        <w:t>t</w:t>
      </w:r>
      <w:r>
        <w:rPr>
          <w:color w:val="808285"/>
          <w:spacing w:val="1"/>
        </w:rPr>
        <w:t>s,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detailed</w:t>
      </w:r>
      <w:r>
        <w:rPr>
          <w:color w:val="808285"/>
          <w:spacing w:val="-20"/>
        </w:rPr>
        <w:t xml:space="preserve"> </w:t>
      </w:r>
      <w:proofErr w:type="gramStart"/>
      <w:r>
        <w:rPr>
          <w:color w:val="808285"/>
        </w:rPr>
        <w:t>logging</w:t>
      </w:r>
      <w:proofErr w:type="gramEnd"/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udit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trail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52"/>
          <w:w w:val="92"/>
        </w:rPr>
        <w:t xml:space="preserve"> </w:t>
      </w:r>
      <w:r>
        <w:rPr>
          <w:color w:val="808285"/>
          <w:spacing w:val="2"/>
        </w:rPr>
        <w:t>p</w:t>
      </w:r>
      <w:r>
        <w:rPr>
          <w:color w:val="808285"/>
          <w:spacing w:val="1"/>
        </w:rPr>
        <w:t>ar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base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duc</w:t>
      </w:r>
      <w:r>
        <w:rPr>
          <w:color w:val="808285"/>
        </w:rPr>
        <w:t>t</w:t>
      </w:r>
      <w:r>
        <w:rPr>
          <w:color w:val="808285"/>
          <w:spacing w:val="1"/>
        </w:rPr>
        <w:t>.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3"/>
        </w:rPr>
        <w:t>A</w:t>
      </w:r>
      <w:r>
        <w:rPr>
          <w:color w:val="808285"/>
          <w:spacing w:val="-2"/>
        </w:rPr>
        <w:t>lt</w:t>
      </w:r>
      <w:r>
        <w:rPr>
          <w:color w:val="808285"/>
          <w:spacing w:val="-3"/>
        </w:rPr>
        <w:t>oge</w:t>
      </w:r>
      <w:r>
        <w:rPr>
          <w:color w:val="808285"/>
          <w:spacing w:val="-2"/>
        </w:rPr>
        <w:t>t</w:t>
      </w:r>
      <w:r>
        <w:rPr>
          <w:color w:val="808285"/>
          <w:spacing w:val="-3"/>
        </w:rPr>
        <w:t>he</w:t>
      </w:r>
      <w:r>
        <w:rPr>
          <w:color w:val="808285"/>
          <w:spacing w:val="-2"/>
        </w:rPr>
        <w:t>r</w:t>
      </w:r>
      <w:r>
        <w:rPr>
          <w:color w:val="808285"/>
          <w:spacing w:val="-3"/>
        </w:rPr>
        <w:t>,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base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duc</w:t>
      </w:r>
      <w:r>
        <w:rPr>
          <w:color w:val="808285"/>
        </w:rPr>
        <w:t>t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i</w:t>
      </w:r>
      <w:r>
        <w:rPr>
          <w:color w:val="808285"/>
          <w:spacing w:val="1"/>
        </w:rPr>
        <w:t>ng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extended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Metrics</w:t>
      </w:r>
      <w:r>
        <w:rPr>
          <w:color w:val="808285"/>
          <w:spacing w:val="58"/>
          <w:w w:val="98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i</w:t>
      </w:r>
      <w:r>
        <w:rPr>
          <w:color w:val="808285"/>
          <w:spacing w:val="1"/>
        </w:rPr>
        <w:t>ng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here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close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0"/>
        </w:rPr>
        <w:t xml:space="preserve"> </w:t>
      </w:r>
      <w:r>
        <w:rPr>
          <w:color w:val="808285"/>
          <w:spacing w:val="-5"/>
        </w:rPr>
        <w:t>100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available</w:t>
      </w:r>
      <w:r>
        <w:rPr>
          <w:color w:val="808285"/>
          <w:spacing w:val="-10"/>
        </w:rPr>
        <w:t xml:space="preserve"> </w:t>
      </w:r>
      <w:r>
        <w:rPr>
          <w:color w:val="808285"/>
          <w:spacing w:val="-1"/>
        </w:rPr>
        <w:t>withi</w:t>
      </w:r>
      <w:r>
        <w:rPr>
          <w:color w:val="808285"/>
          <w:spacing w:val="-2"/>
        </w:rPr>
        <w:t>n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-10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address</w:t>
      </w:r>
      <w:r>
        <w:rPr>
          <w:color w:val="808285"/>
          <w:spacing w:val="66"/>
          <w:w w:val="98"/>
        </w:rPr>
        <w:t xml:space="preserve"> </w:t>
      </w:r>
      <w:r>
        <w:rPr>
          <w:color w:val="808285"/>
          <w:w w:val="95"/>
        </w:rPr>
        <w:t>Compliance,</w:t>
      </w:r>
      <w:r>
        <w:rPr>
          <w:color w:val="808285"/>
          <w:spacing w:val="7"/>
          <w:w w:val="95"/>
        </w:rPr>
        <w:t xml:space="preserve"> </w:t>
      </w:r>
      <w:r>
        <w:rPr>
          <w:color w:val="808285"/>
          <w:w w:val="95"/>
        </w:rPr>
        <w:t>Risk</w:t>
      </w:r>
      <w:r>
        <w:rPr>
          <w:color w:val="808285"/>
          <w:spacing w:val="7"/>
          <w:w w:val="95"/>
        </w:rPr>
        <w:t xml:space="preserve"> </w:t>
      </w:r>
      <w:r>
        <w:rPr>
          <w:color w:val="808285"/>
          <w:w w:val="95"/>
        </w:rPr>
        <w:t>Management</w:t>
      </w:r>
      <w:r>
        <w:rPr>
          <w:color w:val="808285"/>
          <w:spacing w:val="7"/>
          <w:w w:val="95"/>
        </w:rPr>
        <w:t xml:space="preserve"> </w:t>
      </w:r>
      <w:r>
        <w:rPr>
          <w:color w:val="808285"/>
          <w:w w:val="95"/>
        </w:rPr>
        <w:t>and</w:t>
      </w:r>
      <w:r>
        <w:rPr>
          <w:color w:val="808285"/>
          <w:spacing w:val="7"/>
          <w:w w:val="95"/>
        </w:rPr>
        <w:t xml:space="preserve"> </w:t>
      </w:r>
      <w:r>
        <w:rPr>
          <w:color w:val="808285"/>
          <w:w w:val="95"/>
        </w:rPr>
        <w:t>Operations</w:t>
      </w:r>
      <w:r>
        <w:rPr>
          <w:color w:val="808285"/>
          <w:spacing w:val="7"/>
          <w:w w:val="95"/>
        </w:rPr>
        <w:t xml:space="preserve"> </w:t>
      </w:r>
      <w:r>
        <w:rPr>
          <w:color w:val="808285"/>
          <w:w w:val="95"/>
        </w:rPr>
        <w:t>and</w:t>
      </w:r>
      <w:r>
        <w:rPr>
          <w:color w:val="808285"/>
          <w:spacing w:val="7"/>
          <w:w w:val="95"/>
        </w:rPr>
        <w:t xml:space="preserve"> </w:t>
      </w:r>
      <w:r>
        <w:rPr>
          <w:color w:val="808285"/>
          <w:w w:val="95"/>
        </w:rPr>
        <w:t>Management</w:t>
      </w:r>
      <w:r>
        <w:rPr>
          <w:color w:val="808285"/>
          <w:spacing w:val="7"/>
          <w:w w:val="95"/>
        </w:rPr>
        <w:t xml:space="preserve"> </w:t>
      </w:r>
      <w:r>
        <w:rPr>
          <w:color w:val="808285"/>
          <w:w w:val="95"/>
        </w:rPr>
        <w:t>information</w:t>
      </w:r>
      <w:r>
        <w:rPr>
          <w:color w:val="808285"/>
          <w:spacing w:val="7"/>
          <w:w w:val="95"/>
        </w:rPr>
        <w:t xml:space="preserve"> </w:t>
      </w:r>
      <w:r>
        <w:rPr>
          <w:color w:val="808285"/>
          <w:w w:val="95"/>
        </w:rPr>
        <w:t>r</w:t>
      </w:r>
      <w:r>
        <w:rPr>
          <w:color w:val="808285"/>
          <w:spacing w:val="1"/>
          <w:w w:val="95"/>
        </w:rPr>
        <w:t>eque</w:t>
      </w:r>
      <w:r>
        <w:rPr>
          <w:color w:val="808285"/>
          <w:w w:val="95"/>
        </w:rPr>
        <w:t>sts</w:t>
      </w:r>
      <w:r>
        <w:rPr>
          <w:color w:val="808285"/>
          <w:spacing w:val="1"/>
          <w:w w:val="95"/>
        </w:rPr>
        <w:t>.</w:t>
      </w:r>
    </w:p>
    <w:p w14:paraId="08D4C046" w14:textId="77777777" w:rsidR="00A81C83" w:rsidRDefault="00CE5344">
      <w:pPr>
        <w:pStyle w:val="BodyText"/>
        <w:numPr>
          <w:ilvl w:val="0"/>
          <w:numId w:val="3"/>
        </w:numPr>
        <w:tabs>
          <w:tab w:val="left" w:pos="1540"/>
        </w:tabs>
        <w:spacing w:before="119"/>
        <w:ind w:left="1539"/>
        <w:rPr>
          <w:rFonts w:ascii="Tahoma" w:eastAsia="Tahoma" w:hAnsi="Tahoma" w:cs="Tahoma"/>
        </w:rPr>
      </w:pPr>
      <w:r>
        <w:rPr>
          <w:rFonts w:ascii="Tahoma"/>
          <w:color w:val="808285"/>
        </w:rPr>
        <w:t>Enabling</w:t>
      </w:r>
      <w:r>
        <w:rPr>
          <w:rFonts w:ascii="Tahoma"/>
          <w:color w:val="808285"/>
          <w:spacing w:val="-12"/>
        </w:rPr>
        <w:t xml:space="preserve"> </w:t>
      </w:r>
      <w:r>
        <w:rPr>
          <w:rFonts w:ascii="Tahoma"/>
          <w:color w:val="808285"/>
        </w:rPr>
        <w:t>Disaster</w:t>
      </w:r>
      <w:r>
        <w:rPr>
          <w:rFonts w:ascii="Tahoma"/>
          <w:color w:val="808285"/>
          <w:spacing w:val="-11"/>
        </w:rPr>
        <w:t xml:space="preserve"> </w:t>
      </w:r>
      <w:r>
        <w:rPr>
          <w:rFonts w:ascii="Tahoma"/>
          <w:color w:val="808285"/>
          <w:spacing w:val="1"/>
        </w:rPr>
        <w:t>Re</w:t>
      </w:r>
      <w:r>
        <w:rPr>
          <w:rFonts w:ascii="Tahoma"/>
          <w:color w:val="808285"/>
        </w:rPr>
        <w:t>c</w:t>
      </w:r>
      <w:r>
        <w:rPr>
          <w:rFonts w:ascii="Tahoma"/>
          <w:color w:val="808285"/>
          <w:spacing w:val="1"/>
        </w:rPr>
        <w:t>ove</w:t>
      </w:r>
      <w:r>
        <w:rPr>
          <w:rFonts w:ascii="Tahoma"/>
          <w:color w:val="808285"/>
        </w:rPr>
        <w:t>r</w:t>
      </w:r>
      <w:r>
        <w:rPr>
          <w:rFonts w:ascii="Tahoma"/>
          <w:color w:val="808285"/>
          <w:spacing w:val="1"/>
        </w:rPr>
        <w:t>y</w:t>
      </w:r>
      <w:r>
        <w:rPr>
          <w:rFonts w:ascii="Tahoma"/>
          <w:color w:val="808285"/>
          <w:spacing w:val="-11"/>
        </w:rPr>
        <w:t xml:space="preserve"> </w:t>
      </w:r>
      <w:r>
        <w:rPr>
          <w:rFonts w:ascii="Tahoma"/>
          <w:color w:val="808285"/>
        </w:rPr>
        <w:t>and</w:t>
      </w:r>
      <w:r>
        <w:rPr>
          <w:rFonts w:ascii="Tahoma"/>
          <w:color w:val="808285"/>
          <w:spacing w:val="-11"/>
        </w:rPr>
        <w:t xml:space="preserve"> </w:t>
      </w:r>
      <w:r>
        <w:rPr>
          <w:rFonts w:ascii="Tahoma"/>
          <w:color w:val="808285"/>
          <w:spacing w:val="1"/>
        </w:rPr>
        <w:t>I</w:t>
      </w:r>
      <w:r>
        <w:rPr>
          <w:rFonts w:ascii="Tahoma"/>
          <w:color w:val="808285"/>
        </w:rPr>
        <w:t>B</w:t>
      </w:r>
      <w:r>
        <w:rPr>
          <w:rFonts w:ascii="Tahoma"/>
          <w:color w:val="808285"/>
          <w:spacing w:val="1"/>
        </w:rPr>
        <w:t>M</w:t>
      </w:r>
      <w:r>
        <w:rPr>
          <w:rFonts w:ascii="Tahoma"/>
          <w:color w:val="808285"/>
          <w:spacing w:val="-11"/>
        </w:rPr>
        <w:t xml:space="preserve"> </w:t>
      </w:r>
      <w:proofErr w:type="spellStart"/>
      <w:r>
        <w:rPr>
          <w:rFonts w:ascii="Tahoma"/>
          <w:color w:val="808285"/>
        </w:rPr>
        <w:t>i</w:t>
      </w:r>
      <w:proofErr w:type="spellEnd"/>
      <w:r>
        <w:rPr>
          <w:rFonts w:ascii="Tahoma"/>
          <w:color w:val="808285"/>
          <w:spacing w:val="-12"/>
        </w:rPr>
        <w:t xml:space="preserve"> </w:t>
      </w:r>
      <w:r>
        <w:rPr>
          <w:rFonts w:ascii="Tahoma"/>
          <w:color w:val="808285"/>
        </w:rPr>
        <w:t>systems</w:t>
      </w:r>
      <w:r>
        <w:rPr>
          <w:rFonts w:ascii="Tahoma"/>
          <w:color w:val="808285"/>
          <w:spacing w:val="-11"/>
        </w:rPr>
        <w:t xml:space="preserve"> </w:t>
      </w:r>
      <w:r>
        <w:rPr>
          <w:rFonts w:ascii="Tahoma"/>
          <w:color w:val="808285"/>
        </w:rPr>
        <w:t>Life</w:t>
      </w:r>
      <w:r>
        <w:rPr>
          <w:rFonts w:ascii="Tahoma"/>
          <w:color w:val="808285"/>
          <w:spacing w:val="-11"/>
        </w:rPr>
        <w:t xml:space="preserve"> </w:t>
      </w:r>
      <w:r>
        <w:rPr>
          <w:rFonts w:ascii="Tahoma"/>
          <w:color w:val="808285"/>
        </w:rPr>
        <w:t>Cycle</w:t>
      </w:r>
      <w:r>
        <w:rPr>
          <w:rFonts w:ascii="Tahoma"/>
          <w:color w:val="808285"/>
          <w:spacing w:val="-11"/>
        </w:rPr>
        <w:t xml:space="preserve"> </w:t>
      </w:r>
      <w:r>
        <w:rPr>
          <w:rFonts w:ascii="Tahoma"/>
          <w:color w:val="808285"/>
        </w:rPr>
        <w:t>Management</w:t>
      </w:r>
    </w:p>
    <w:p w14:paraId="08D4C047" w14:textId="77777777" w:rsidR="00A81C83" w:rsidRDefault="00CE5344">
      <w:pPr>
        <w:pStyle w:val="BodyText"/>
        <w:spacing w:before="41" w:line="285" w:lineRule="auto"/>
        <w:ind w:left="1539" w:right="2685"/>
      </w:pPr>
      <w:r>
        <w:rPr>
          <w:color w:val="808285"/>
        </w:rPr>
        <w:t>Thi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nother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ey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use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1"/>
        </w:rPr>
        <w:t>case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gent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wa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designed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1"/>
        </w:rPr>
        <w:t>add</w:t>
      </w:r>
      <w:r>
        <w:rPr>
          <w:color w:val="808285"/>
        </w:rPr>
        <w:t>r</w:t>
      </w:r>
      <w:r>
        <w:rPr>
          <w:color w:val="808285"/>
          <w:spacing w:val="1"/>
        </w:rPr>
        <w:t>ess.</w:t>
      </w:r>
      <w:r>
        <w:rPr>
          <w:color w:val="808285"/>
          <w:spacing w:val="30"/>
          <w:w w:val="84"/>
        </w:rPr>
        <w:t xml:space="preserve"> </w:t>
      </w:r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mm</w:t>
      </w:r>
      <w:r>
        <w:rPr>
          <w:color w:val="808285"/>
          <w:spacing w:val="-2"/>
        </w:rPr>
        <w:t>va</w:t>
      </w:r>
      <w:r>
        <w:rPr>
          <w:color w:val="808285"/>
          <w:spacing w:val="-1"/>
        </w:rPr>
        <w:t>ult</w:t>
      </w:r>
      <w:r>
        <w:rPr>
          <w:color w:val="808285"/>
          <w:spacing w:val="-2"/>
        </w:rPr>
        <w:t>’</w:t>
      </w:r>
      <w:r>
        <w:rPr>
          <w:color w:val="808285"/>
          <w:spacing w:val="-1"/>
        </w:rPr>
        <w:t>s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2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22"/>
        </w:rPr>
        <w:t xml:space="preserve"> </w:t>
      </w:r>
      <w:r>
        <w:rPr>
          <w:color w:val="808285"/>
        </w:rPr>
        <w:t>agent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2"/>
        </w:rPr>
        <w:t>c</w:t>
      </w:r>
      <w:r>
        <w:rPr>
          <w:color w:val="808285"/>
          <w:spacing w:val="-1"/>
        </w:rPr>
        <w:t>r</w:t>
      </w:r>
      <w:r>
        <w:rPr>
          <w:color w:val="808285"/>
          <w:spacing w:val="-2"/>
        </w:rPr>
        <w:t>ea</w:t>
      </w:r>
      <w:r>
        <w:rPr>
          <w:color w:val="808285"/>
          <w:spacing w:val="-1"/>
        </w:rPr>
        <w:t>ti</w:t>
      </w:r>
      <w:r>
        <w:rPr>
          <w:color w:val="808285"/>
          <w:spacing w:val="-2"/>
        </w:rPr>
        <w:t>on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either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“Go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Sav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-Option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6"/>
        </w:rPr>
        <w:t>21</w:t>
      </w:r>
      <w:r>
        <w:rPr>
          <w:color w:val="808285"/>
          <w:spacing w:val="-5"/>
        </w:rPr>
        <w:t>”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tap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(sam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66"/>
          <w:w w:val="98"/>
        </w:rPr>
        <w:t xml:space="preserve"> </w:t>
      </w:r>
      <w:r>
        <w:rPr>
          <w:color w:val="808285"/>
          <w:spacing w:val="-2"/>
        </w:rPr>
        <w:t>BRMS)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2"/>
        </w:rPr>
        <w:t>M</w:t>
      </w:r>
      <w:r>
        <w:rPr>
          <w:color w:val="808285"/>
          <w:spacing w:val="-1"/>
        </w:rPr>
        <w:t>inim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l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OS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tap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(equivalent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n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Option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-2"/>
        </w:rPr>
        <w:t>22)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designed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enabl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bar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metal</w:t>
      </w:r>
      <w:r>
        <w:rPr>
          <w:color w:val="808285"/>
          <w:spacing w:val="44"/>
          <w:w w:val="124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fter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proofErr w:type="spellStart"/>
      <w:r>
        <w:rPr>
          <w:color w:val="808285"/>
        </w:rPr>
        <w:t>ibase</w:t>
      </w:r>
      <w:proofErr w:type="spellEnd"/>
      <w:r>
        <w:rPr>
          <w:color w:val="808285"/>
          <w:spacing w:val="-18"/>
        </w:rPr>
        <w:t xml:space="preserve"> </w:t>
      </w:r>
      <w:r>
        <w:rPr>
          <w:color w:val="808285"/>
        </w:rPr>
        <w:t>layer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s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been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pplied.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Either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hes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pproache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2"/>
        </w:rPr>
        <w:t>u</w:t>
      </w:r>
      <w:r>
        <w:rPr>
          <w:color w:val="808285"/>
          <w:spacing w:val="-1"/>
        </w:rPr>
        <w:t>tili</w:t>
      </w:r>
      <w:r>
        <w:rPr>
          <w:color w:val="808285"/>
          <w:spacing w:val="-2"/>
        </w:rPr>
        <w:t>zed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74"/>
          <w:w w:val="92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Program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emporary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Fix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(PTF)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2"/>
        </w:rPr>
        <w:t>pa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c</w:t>
      </w:r>
      <w:r>
        <w:rPr>
          <w:color w:val="808285"/>
          <w:spacing w:val="-1"/>
        </w:rPr>
        <w:t>hi</w:t>
      </w:r>
      <w:r>
        <w:rPr>
          <w:color w:val="808285"/>
          <w:spacing w:val="-2"/>
        </w:rPr>
        <w:t>ng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cess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ecover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failed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ystem.</w:t>
      </w:r>
    </w:p>
    <w:p w14:paraId="08D4C048" w14:textId="77777777" w:rsidR="00A81C83" w:rsidRDefault="00CE5344">
      <w:pPr>
        <w:pStyle w:val="BodyText"/>
        <w:spacing w:before="131" w:line="285" w:lineRule="auto"/>
        <w:ind w:right="2976"/>
      </w:pPr>
      <w:r>
        <w:rPr>
          <w:color w:val="808285"/>
        </w:rPr>
        <w:t>On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most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advantageous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1"/>
        </w:rPr>
        <w:t>aspec</w:t>
      </w:r>
      <w:r>
        <w:rPr>
          <w:color w:val="808285"/>
        </w:rPr>
        <w:t>t</w:t>
      </w:r>
      <w:r>
        <w:rPr>
          <w:color w:val="808285"/>
          <w:spacing w:val="1"/>
        </w:rPr>
        <w:t>s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1"/>
        </w:rPr>
        <w:t>hi</w:t>
      </w:r>
      <w:r>
        <w:rPr>
          <w:color w:val="808285"/>
          <w:spacing w:val="-2"/>
        </w:rPr>
        <w:t>gh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y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adaptabl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architecture</w:t>
      </w:r>
      <w:r>
        <w:rPr>
          <w:color w:val="808285"/>
          <w:spacing w:val="68"/>
          <w:w w:val="92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“Data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Centric”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not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host-centric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ny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legacy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ystems.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Legacy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76"/>
          <w:w w:val="96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systems,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2"/>
        </w:rPr>
        <w:t>(</w:t>
      </w:r>
      <w:r>
        <w:rPr>
          <w:color w:val="808285"/>
          <w:spacing w:val="-1"/>
        </w:rPr>
        <w:t>s</w:t>
      </w:r>
      <w:r>
        <w:rPr>
          <w:color w:val="808285"/>
          <w:spacing w:val="-2"/>
        </w:rPr>
        <w:t>uch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2"/>
        </w:rPr>
        <w:t>TSM</w:t>
      </w:r>
      <w:r>
        <w:rPr>
          <w:color w:val="808285"/>
          <w:spacing w:val="-1"/>
          <w:position w:val="6"/>
          <w:sz w:val="11"/>
          <w:szCs w:val="11"/>
        </w:rPr>
        <w:t>1</w:t>
      </w:r>
      <w:r>
        <w:rPr>
          <w:color w:val="808285"/>
          <w:spacing w:val="2"/>
          <w:position w:val="6"/>
          <w:sz w:val="11"/>
          <w:szCs w:val="1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2"/>
        </w:rPr>
        <w:t>BRMS)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ften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us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host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focal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point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68"/>
          <w:w w:val="124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perations.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host</w:t>
      </w:r>
      <w:r>
        <w:rPr>
          <w:color w:val="808285"/>
          <w:spacing w:val="-19"/>
        </w:rPr>
        <w:t xml:space="preserve"> </w:t>
      </w:r>
      <w:proofErr w:type="gramStart"/>
      <w:r>
        <w:rPr>
          <w:color w:val="808285"/>
        </w:rPr>
        <w:t>ar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onsidered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be</w:t>
      </w:r>
      <w:proofErr w:type="gramEnd"/>
      <w:r>
        <w:rPr>
          <w:color w:val="808285"/>
          <w:spacing w:val="-19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equal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valu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54"/>
          <w:w w:val="92"/>
        </w:rPr>
        <w:t xml:space="preserve"> </w:t>
      </w:r>
      <w:r>
        <w:rPr>
          <w:color w:val="808285"/>
        </w:rPr>
        <w:t>manage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ame.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ne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si</w:t>
      </w:r>
      <w:r>
        <w:rPr>
          <w:color w:val="808285"/>
          <w:spacing w:val="-2"/>
        </w:rPr>
        <w:t>z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fit</w:t>
      </w:r>
      <w:r>
        <w:rPr>
          <w:color w:val="808285"/>
          <w:spacing w:val="1"/>
        </w:rPr>
        <w:t>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2"/>
        </w:rPr>
        <w:t>p</w:t>
      </w:r>
      <w:r>
        <w:rPr>
          <w:color w:val="808285"/>
          <w:spacing w:val="-1"/>
        </w:rPr>
        <w:t>hil</w:t>
      </w:r>
      <w:r>
        <w:rPr>
          <w:color w:val="808285"/>
          <w:spacing w:val="-2"/>
        </w:rPr>
        <w:t>o</w:t>
      </w:r>
      <w:r>
        <w:rPr>
          <w:color w:val="808285"/>
          <w:spacing w:val="-1"/>
        </w:rPr>
        <w:t>s</w:t>
      </w:r>
      <w:r>
        <w:rPr>
          <w:color w:val="808285"/>
          <w:spacing w:val="-2"/>
        </w:rPr>
        <w:t>ophy.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recognizes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not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7"/>
        </w:rPr>
        <w:t xml:space="preserve"> </w:t>
      </w:r>
      <w:proofErr w:type="gramStart"/>
      <w:r>
        <w:rPr>
          <w:color w:val="808285"/>
        </w:rPr>
        <w:t>on</w:t>
      </w:r>
      <w:r>
        <w:rPr>
          <w:color w:val="808285"/>
          <w:w w:val="97"/>
        </w:rPr>
        <w:t xml:space="preserve"> </w:t>
      </w:r>
      <w:r>
        <w:rPr>
          <w:color w:val="808285"/>
          <w:spacing w:val="44"/>
          <w:w w:val="97"/>
        </w:rPr>
        <w:t xml:space="preserve"> </w:t>
      </w:r>
      <w:r>
        <w:rPr>
          <w:color w:val="808285"/>
        </w:rPr>
        <w:t>a</w:t>
      </w:r>
      <w:proofErr w:type="gramEnd"/>
      <w:r>
        <w:rPr>
          <w:color w:val="808285"/>
          <w:spacing w:val="-22"/>
        </w:rPr>
        <w:t xml:space="preserve"> </w:t>
      </w:r>
      <w:r>
        <w:rPr>
          <w:color w:val="808285"/>
        </w:rPr>
        <w:t>host</w:t>
      </w:r>
      <w:r>
        <w:rPr>
          <w:color w:val="808285"/>
          <w:spacing w:val="-21"/>
        </w:rPr>
        <w:t xml:space="preserve"> </w:t>
      </w:r>
      <w:proofErr w:type="gramStart"/>
      <w:r>
        <w:rPr>
          <w:color w:val="808285"/>
        </w:rPr>
        <w:t>are</w:t>
      </w:r>
      <w:proofErr w:type="gramEnd"/>
      <w:r>
        <w:rPr>
          <w:color w:val="808285"/>
          <w:spacing w:val="-22"/>
        </w:rPr>
        <w:t xml:space="preserve"> </w:t>
      </w:r>
      <w:r>
        <w:rPr>
          <w:color w:val="808285"/>
        </w:rPr>
        <w:t>necessarily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equal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value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n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organization.</w:t>
      </w:r>
      <w:r>
        <w:rPr>
          <w:color w:val="808285"/>
          <w:spacing w:val="-21"/>
        </w:rPr>
        <w:t xml:space="preserve"> </w:t>
      </w:r>
      <w:proofErr w:type="gramStart"/>
      <w:r>
        <w:rPr>
          <w:color w:val="808285"/>
        </w:rPr>
        <w:t>Therefore</w:t>
      </w:r>
      <w:proofErr w:type="gramEnd"/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gents</w:t>
      </w:r>
    </w:p>
    <w:p w14:paraId="08D4C049" w14:textId="77777777" w:rsidR="00A81C83" w:rsidRDefault="00CE5344">
      <w:pPr>
        <w:pStyle w:val="BodyText"/>
        <w:spacing w:before="1" w:line="285" w:lineRule="auto"/>
        <w:ind w:right="2800"/>
      </w:pPr>
      <w:r>
        <w:rPr>
          <w:color w:val="808285"/>
        </w:rPr>
        <w:t>allow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dataset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ccording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user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define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tandar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policie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y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used</w:t>
      </w:r>
      <w:r>
        <w:rPr>
          <w:color w:val="808285"/>
          <w:spacing w:val="42"/>
          <w:w w:val="96"/>
        </w:rPr>
        <w:t xml:space="preserve"> </w:t>
      </w:r>
      <w:r>
        <w:rPr>
          <w:color w:val="808285"/>
          <w:spacing w:val="-1"/>
        </w:rPr>
        <w:t>withi</w:t>
      </w:r>
      <w:r>
        <w:rPr>
          <w:color w:val="808285"/>
          <w:spacing w:val="-2"/>
        </w:rPr>
        <w:t>n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cross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different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l</w:t>
      </w:r>
      <w:r>
        <w:rPr>
          <w:color w:val="808285"/>
          <w:spacing w:val="1"/>
        </w:rPr>
        <w:t>a</w:t>
      </w:r>
      <w:r>
        <w:rPr>
          <w:color w:val="808285"/>
        </w:rPr>
        <w:t>t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s.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focal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point.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Separating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1"/>
        </w:rPr>
        <w:t>int</w:t>
      </w:r>
      <w:r>
        <w:rPr>
          <w:color w:val="808285"/>
          <w:spacing w:val="-2"/>
        </w:rPr>
        <w:t>o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logical</w:t>
      </w:r>
      <w:r>
        <w:rPr>
          <w:color w:val="808285"/>
          <w:spacing w:val="60"/>
          <w:w w:val="102"/>
        </w:rPr>
        <w:t xml:space="preserve"> </w:t>
      </w:r>
      <w:r>
        <w:rPr>
          <w:color w:val="808285"/>
        </w:rPr>
        <w:t>subset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enable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bility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nag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ccording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1"/>
        </w:rPr>
        <w:t>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i</w:t>
      </w:r>
      <w:r>
        <w:rPr>
          <w:color w:val="808285"/>
          <w:spacing w:val="1"/>
        </w:rPr>
        <w:t>mpo</w:t>
      </w:r>
      <w:r>
        <w:rPr>
          <w:color w:val="808285"/>
        </w:rPr>
        <w:t>rt</w:t>
      </w:r>
      <w:r>
        <w:rPr>
          <w:color w:val="808285"/>
          <w:spacing w:val="1"/>
        </w:rPr>
        <w:t>ance,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value,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restrictions,</w:t>
      </w:r>
      <w:r>
        <w:rPr>
          <w:color w:val="808285"/>
          <w:spacing w:val="64"/>
          <w:w w:val="82"/>
        </w:rPr>
        <w:t xml:space="preserve"> </w:t>
      </w:r>
      <w:proofErr w:type="gramStart"/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n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nt</w:t>
      </w:r>
      <w:proofErr w:type="gramEnd"/>
      <w:r>
        <w:rPr>
          <w:color w:val="808285"/>
          <w:spacing w:val="-1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r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nti</w:t>
      </w:r>
      <w:r>
        <w:rPr>
          <w:color w:val="808285"/>
          <w:spacing w:val="-2"/>
        </w:rPr>
        <w:t>on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needs.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2"/>
        </w:rPr>
        <w:t>Even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migrating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from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n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host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nother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2"/>
        </w:rPr>
        <w:t>(ou</w:t>
      </w:r>
      <w:r>
        <w:rPr>
          <w:color w:val="808285"/>
          <w:spacing w:val="-1"/>
        </w:rPr>
        <w:t>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plac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restore)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70"/>
          <w:w w:val="102"/>
        </w:rPr>
        <w:t xml:space="preserve"> </w:t>
      </w:r>
      <w:r>
        <w:rPr>
          <w:color w:val="808285"/>
          <w:spacing w:val="-2"/>
        </w:rPr>
        <w:t>qu</w:t>
      </w:r>
      <w:r>
        <w:rPr>
          <w:color w:val="808285"/>
          <w:spacing w:val="-1"/>
        </w:rPr>
        <w:t>it</w:t>
      </w:r>
      <w:r>
        <w:rPr>
          <w:color w:val="808285"/>
          <w:spacing w:val="-2"/>
        </w:rPr>
        <w:t>e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simple.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1"/>
        </w:rPr>
        <w:t>When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managed</w:t>
      </w:r>
      <w:r>
        <w:rPr>
          <w:color w:val="808285"/>
          <w:spacing w:val="-24"/>
        </w:rPr>
        <w:t xml:space="preserve"> </w:t>
      </w:r>
      <w:proofErr w:type="gramStart"/>
      <w:r>
        <w:rPr>
          <w:color w:val="808285"/>
        </w:rPr>
        <w:t>separate</w:t>
      </w:r>
      <w:proofErr w:type="gramEnd"/>
      <w:r>
        <w:rPr>
          <w:color w:val="808285"/>
          <w:spacing w:val="-25"/>
        </w:rPr>
        <w:t xml:space="preserve"> </w:t>
      </w:r>
      <w:r>
        <w:rPr>
          <w:color w:val="808285"/>
        </w:rPr>
        <w:t>from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OS,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llows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OS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Bar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Metal</w:t>
      </w:r>
      <w:r>
        <w:rPr>
          <w:color w:val="808285"/>
          <w:spacing w:val="-25"/>
        </w:rPr>
        <w:t xml:space="preserve"> </w:t>
      </w:r>
      <w:r>
        <w:rPr>
          <w:color w:val="808285"/>
          <w:spacing w:val="1"/>
        </w:rPr>
        <w:t>R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32"/>
          <w:w w:val="95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"/>
        </w:rPr>
        <w:t>s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used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initi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new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systems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without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e</w:t>
      </w:r>
      <w:r>
        <w:rPr>
          <w:color w:val="808285"/>
        </w:rPr>
        <w:t>-</w:t>
      </w:r>
      <w:r>
        <w:rPr>
          <w:color w:val="808285"/>
          <w:spacing w:val="1"/>
        </w:rPr>
        <w:t>ex</w:t>
      </w:r>
      <w:r>
        <w:rPr>
          <w:color w:val="808285"/>
        </w:rPr>
        <w:t>isti</w:t>
      </w:r>
      <w:r>
        <w:rPr>
          <w:color w:val="808285"/>
          <w:spacing w:val="1"/>
        </w:rPr>
        <w:t>ng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2"/>
        </w:rPr>
        <w:t>clutt</w:t>
      </w:r>
      <w:r>
        <w:rPr>
          <w:color w:val="808285"/>
          <w:spacing w:val="-3"/>
        </w:rPr>
        <w:t>e</w:t>
      </w:r>
      <w:r>
        <w:rPr>
          <w:color w:val="808285"/>
          <w:spacing w:val="-2"/>
        </w:rPr>
        <w:t>r</w:t>
      </w:r>
      <w:r>
        <w:rPr>
          <w:color w:val="808285"/>
          <w:spacing w:val="-3"/>
        </w:rPr>
        <w:t>.</w:t>
      </w:r>
    </w:p>
    <w:p w14:paraId="08D4C04A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4B" w14:textId="77777777" w:rsidR="00A81C83" w:rsidRDefault="00A81C83">
      <w:pPr>
        <w:spacing w:before="3"/>
        <w:rPr>
          <w:rFonts w:ascii="Arial" w:eastAsia="Arial" w:hAnsi="Arial" w:cs="Arial"/>
          <w:sz w:val="25"/>
          <w:szCs w:val="25"/>
        </w:rPr>
      </w:pPr>
    </w:p>
    <w:p w14:paraId="08D4C04C" w14:textId="2BBA3353" w:rsidR="00A81C83" w:rsidRDefault="00B95544">
      <w:pPr>
        <w:pStyle w:val="Heading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384" behindDoc="0" locked="0" layoutInCell="1" allowOverlap="1" wp14:anchorId="08D4C1D4" wp14:editId="111347E7">
                <wp:simplePos x="0" y="0"/>
                <wp:positionH relativeFrom="page">
                  <wp:posOffset>431800</wp:posOffset>
                </wp:positionH>
                <wp:positionV relativeFrom="paragraph">
                  <wp:posOffset>52705</wp:posOffset>
                </wp:positionV>
                <wp:extent cx="92075" cy="106680"/>
                <wp:effectExtent l="3175" t="0" r="9525" b="7620"/>
                <wp:wrapNone/>
                <wp:docPr id="364" name="Group 3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075" cy="106680"/>
                          <a:chOff x="680" y="83"/>
                          <a:chExt cx="145" cy="168"/>
                        </a:xfrm>
                      </wpg:grpSpPr>
                      <wps:wsp>
                        <wps:cNvPr id="365" name="Freeform 356"/>
                        <wps:cNvSpPr>
                          <a:spLocks/>
                        </wps:cNvSpPr>
                        <wps:spPr bwMode="auto">
                          <a:xfrm>
                            <a:off x="680" y="83"/>
                            <a:ext cx="145" cy="168"/>
                          </a:xfrm>
                          <a:custGeom>
                            <a:avLst/>
                            <a:gdLst>
                              <a:gd name="T0" fmla="+- 0 683 680"/>
                              <a:gd name="T1" fmla="*/ T0 w 145"/>
                              <a:gd name="T2" fmla="+- 0 83 83"/>
                              <a:gd name="T3" fmla="*/ 83 h 168"/>
                              <a:gd name="T4" fmla="+- 0 680 680"/>
                              <a:gd name="T5" fmla="*/ T4 w 145"/>
                              <a:gd name="T6" fmla="+- 0 85 83"/>
                              <a:gd name="T7" fmla="*/ 85 h 168"/>
                              <a:gd name="T8" fmla="+- 0 680 680"/>
                              <a:gd name="T9" fmla="*/ T8 w 145"/>
                              <a:gd name="T10" fmla="+- 0 249 83"/>
                              <a:gd name="T11" fmla="*/ 249 h 168"/>
                              <a:gd name="T12" fmla="+- 0 683 680"/>
                              <a:gd name="T13" fmla="*/ T12 w 145"/>
                              <a:gd name="T14" fmla="+- 0 251 83"/>
                              <a:gd name="T15" fmla="*/ 251 h 168"/>
                              <a:gd name="T16" fmla="+- 0 825 680"/>
                              <a:gd name="T17" fmla="*/ T16 w 145"/>
                              <a:gd name="T18" fmla="+- 0 168 83"/>
                              <a:gd name="T19" fmla="*/ 168 h 168"/>
                              <a:gd name="T20" fmla="+- 0 825 680"/>
                              <a:gd name="T21" fmla="*/ T20 w 145"/>
                              <a:gd name="T22" fmla="+- 0 166 83"/>
                              <a:gd name="T23" fmla="*/ 166 h 168"/>
                              <a:gd name="T24" fmla="+- 0 683 680"/>
                              <a:gd name="T25" fmla="*/ T24 w 145"/>
                              <a:gd name="T26" fmla="+- 0 83 83"/>
                              <a:gd name="T27" fmla="*/ 83 h 1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5" h="168">
                                <a:moveTo>
                                  <a:pt x="3" y="0"/>
                                </a:moveTo>
                                <a:lnTo>
                                  <a:pt x="0" y="2"/>
                                </a:lnTo>
                                <a:lnTo>
                                  <a:pt x="0" y="166"/>
                                </a:lnTo>
                                <a:lnTo>
                                  <a:pt x="3" y="168"/>
                                </a:lnTo>
                                <a:lnTo>
                                  <a:pt x="145" y="85"/>
                                </a:lnTo>
                                <a:lnTo>
                                  <a:pt x="145" y="83"/>
                                </a:lnTo>
                                <a:lnTo>
                                  <a:pt x="3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E312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B6F8E85" id="Group 355" o:spid="_x0000_s1026" style="position:absolute;margin-left:34pt;margin-top:4.15pt;width:7.25pt;height:8.4pt;z-index:1384;mso-position-horizontal-relative:page" coordorigin="680,83" coordsize="145,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">
                <v:shape id="Freeform 356" o:spid="_x0000_s1027" style="position:absolute;left:680;top:83;width:145;height:168;visibility:visible;mso-wrap-style:square;v-text-anchor:top" coordsize="145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" path="m3,l,2,,166r3,2l145,85r,-2l3,xe" fillcolor="#ee312f" stroked="f">
                  <v:path arrowok="t" o:connecttype="custom" o:connectlocs="3,83;0,85;0,249;3,251;145,168;145,166;3,83" o:connectangles="0,0,0,0,0,0,0"/>
                </v:shape>
                <w10:wrap anchorx="page"/>
              </v:group>
            </w:pict>
          </mc:Fallback>
        </mc:AlternateContent>
      </w:r>
      <w:r w:rsidR="00CE5344">
        <w:rPr>
          <w:color w:val="000524"/>
          <w:spacing w:val="-1"/>
          <w:w w:val="90"/>
        </w:rPr>
        <w:t>SUPP</w:t>
      </w:r>
      <w:r w:rsidR="00CE5344">
        <w:rPr>
          <w:color w:val="000524"/>
          <w:spacing w:val="-2"/>
          <w:w w:val="90"/>
        </w:rPr>
        <w:t>ORTED</w:t>
      </w:r>
      <w:r w:rsidR="00CE5344">
        <w:rPr>
          <w:color w:val="000524"/>
          <w:spacing w:val="-38"/>
          <w:w w:val="90"/>
        </w:rPr>
        <w:t xml:space="preserve"> </w:t>
      </w:r>
      <w:r w:rsidR="00CE5344">
        <w:rPr>
          <w:color w:val="000524"/>
          <w:spacing w:val="-2"/>
          <w:w w:val="90"/>
        </w:rPr>
        <w:t>IBM</w:t>
      </w:r>
      <w:r w:rsidR="00CE5344">
        <w:rPr>
          <w:color w:val="000524"/>
          <w:spacing w:val="-37"/>
          <w:w w:val="90"/>
        </w:rPr>
        <w:t xml:space="preserve"> </w:t>
      </w:r>
      <w:proofErr w:type="spellStart"/>
      <w:r w:rsidR="00CE5344">
        <w:rPr>
          <w:color w:val="000524"/>
          <w:w w:val="90"/>
        </w:rPr>
        <w:t>i</w:t>
      </w:r>
      <w:proofErr w:type="spellEnd"/>
      <w:r w:rsidR="00CE5344">
        <w:rPr>
          <w:color w:val="000524"/>
          <w:spacing w:val="-37"/>
          <w:w w:val="90"/>
        </w:rPr>
        <w:t xml:space="preserve"> </w:t>
      </w:r>
      <w:r w:rsidR="00CE5344">
        <w:rPr>
          <w:color w:val="000524"/>
          <w:spacing w:val="-1"/>
          <w:w w:val="90"/>
        </w:rPr>
        <w:t>S</w:t>
      </w:r>
      <w:r w:rsidR="00CE5344">
        <w:rPr>
          <w:color w:val="000524"/>
          <w:spacing w:val="-2"/>
          <w:w w:val="90"/>
        </w:rPr>
        <w:t>YSTE</w:t>
      </w:r>
      <w:r w:rsidR="00CE5344">
        <w:rPr>
          <w:color w:val="000524"/>
          <w:spacing w:val="-1"/>
          <w:w w:val="90"/>
        </w:rPr>
        <w:t>MS</w:t>
      </w:r>
    </w:p>
    <w:p w14:paraId="08D4C04D" w14:textId="77777777" w:rsidR="00A81C83" w:rsidRDefault="00A81C83">
      <w:pPr>
        <w:spacing w:before="7"/>
        <w:rPr>
          <w:rFonts w:ascii="Arial" w:eastAsia="Arial" w:hAnsi="Arial" w:cs="Arial"/>
          <w:sz w:val="24"/>
          <w:szCs w:val="24"/>
        </w:rPr>
      </w:pPr>
    </w:p>
    <w:p w14:paraId="08D4C04E" w14:textId="77777777" w:rsidR="00A81C83" w:rsidRDefault="00CE5344">
      <w:pPr>
        <w:pStyle w:val="BodyText"/>
        <w:spacing w:line="285" w:lineRule="auto"/>
        <w:ind w:right="2941"/>
      </w:pPr>
      <w:r>
        <w:rPr>
          <w:color w:val="808285"/>
          <w:spacing w:val="1"/>
        </w:rPr>
        <w:t>The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8"/>
        </w:rPr>
        <w:t xml:space="preserve"> </w:t>
      </w:r>
      <w:proofErr w:type="spellStart"/>
      <w:r>
        <w:rPr>
          <w:color w:val="808285"/>
        </w:rPr>
        <w:t>iDataAgent</w:t>
      </w:r>
      <w:proofErr w:type="spellEnd"/>
      <w:r>
        <w:rPr>
          <w:color w:val="808285"/>
          <w:spacing w:val="-27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8"/>
        </w:rPr>
        <w:t xml:space="preserve"> </w:t>
      </w:r>
      <w:proofErr w:type="spellStart"/>
      <w:r>
        <w:rPr>
          <w:color w:val="808285"/>
          <w:spacing w:val="-2"/>
        </w:rPr>
        <w:t>i</w:t>
      </w:r>
      <w:proofErr w:type="spellEnd"/>
      <w:r>
        <w:rPr>
          <w:color w:val="808285"/>
          <w:spacing w:val="-2"/>
        </w:rPr>
        <w:t>/</w:t>
      </w:r>
      <w:r>
        <w:rPr>
          <w:color w:val="808285"/>
          <w:spacing w:val="-3"/>
        </w:rPr>
        <w:t>OS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versions</w:t>
      </w:r>
      <w:r>
        <w:rPr>
          <w:color w:val="808285"/>
          <w:spacing w:val="-28"/>
        </w:rPr>
        <w:t xml:space="preserve"> </w:t>
      </w:r>
      <w:r>
        <w:rPr>
          <w:color w:val="808285"/>
          <w:spacing w:val="-7"/>
        </w:rPr>
        <w:t>6</w:t>
      </w:r>
      <w:r>
        <w:rPr>
          <w:color w:val="808285"/>
          <w:spacing w:val="-8"/>
        </w:rPr>
        <w:t>.</w:t>
      </w:r>
      <w:r>
        <w:rPr>
          <w:color w:val="808285"/>
          <w:spacing w:val="-7"/>
        </w:rPr>
        <w:t>1</w:t>
      </w:r>
      <w:r>
        <w:rPr>
          <w:color w:val="808285"/>
          <w:spacing w:val="-8"/>
        </w:rPr>
        <w:t>,</w:t>
      </w:r>
      <w:r>
        <w:rPr>
          <w:color w:val="808285"/>
          <w:spacing w:val="-28"/>
        </w:rPr>
        <w:t xml:space="preserve"> </w:t>
      </w:r>
      <w:r>
        <w:rPr>
          <w:color w:val="808285"/>
          <w:spacing w:val="-11"/>
        </w:rPr>
        <w:t>7</w:t>
      </w:r>
      <w:r>
        <w:rPr>
          <w:color w:val="808285"/>
          <w:spacing w:val="-12"/>
        </w:rPr>
        <w:t>.</w:t>
      </w:r>
      <w:r>
        <w:rPr>
          <w:color w:val="808285"/>
          <w:spacing w:val="-11"/>
        </w:rPr>
        <w:t>1</w:t>
      </w:r>
      <w:r>
        <w:rPr>
          <w:color w:val="808285"/>
          <w:spacing w:val="-13"/>
        </w:rPr>
        <w:t>,</w:t>
      </w:r>
      <w:r>
        <w:rPr>
          <w:color w:val="808285"/>
          <w:spacing w:val="-28"/>
        </w:rPr>
        <w:t xml:space="preserve"> </w:t>
      </w:r>
      <w:r>
        <w:rPr>
          <w:color w:val="808285"/>
          <w:spacing w:val="-7"/>
        </w:rPr>
        <w:t>7</w:t>
      </w:r>
      <w:r>
        <w:rPr>
          <w:color w:val="808285"/>
          <w:spacing w:val="-8"/>
        </w:rPr>
        <w:t>.</w:t>
      </w:r>
      <w:r>
        <w:rPr>
          <w:color w:val="808285"/>
          <w:spacing w:val="-7"/>
        </w:rPr>
        <w:t>2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8"/>
        </w:rPr>
        <w:t xml:space="preserve"> </w:t>
      </w:r>
      <w:r>
        <w:rPr>
          <w:color w:val="808285"/>
          <w:spacing w:val="-7"/>
        </w:rPr>
        <w:t>7</w:t>
      </w:r>
      <w:r>
        <w:rPr>
          <w:color w:val="808285"/>
          <w:spacing w:val="-8"/>
        </w:rPr>
        <w:t>.</w:t>
      </w:r>
      <w:r>
        <w:rPr>
          <w:color w:val="808285"/>
          <w:spacing w:val="-7"/>
        </w:rPr>
        <w:t>3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(Mod</w:t>
      </w:r>
      <w:r>
        <w:rPr>
          <w:color w:val="808285"/>
          <w:spacing w:val="-28"/>
        </w:rPr>
        <w:t xml:space="preserve"> </w:t>
      </w:r>
      <w:r>
        <w:rPr>
          <w:color w:val="808285"/>
          <w:spacing w:val="-3"/>
        </w:rPr>
        <w:t>0)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54"/>
          <w:w w:val="92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36"/>
        </w:rPr>
        <w:t xml:space="preserve"> </w:t>
      </w:r>
      <w:r>
        <w:rPr>
          <w:color w:val="808285"/>
        </w:rPr>
        <w:t>PowerPC</w:t>
      </w:r>
      <w:r>
        <w:rPr>
          <w:color w:val="808285"/>
          <w:spacing w:val="-36"/>
        </w:rPr>
        <w:t xml:space="preserve"> </w:t>
      </w:r>
      <w:r>
        <w:rPr>
          <w:color w:val="808285"/>
        </w:rPr>
        <w:t>(PPC)</w:t>
      </w:r>
      <w:r>
        <w:rPr>
          <w:color w:val="808285"/>
          <w:spacing w:val="-35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l</w:t>
      </w:r>
      <w:r>
        <w:rPr>
          <w:color w:val="808285"/>
          <w:spacing w:val="1"/>
        </w:rPr>
        <w:t>a</w:t>
      </w:r>
      <w:r>
        <w:rPr>
          <w:color w:val="808285"/>
        </w:rPr>
        <w:t>t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.</w:t>
      </w:r>
      <w:r>
        <w:rPr>
          <w:color w:val="808285"/>
          <w:spacing w:val="-36"/>
        </w:rPr>
        <w:t xml:space="preserve"> </w:t>
      </w:r>
      <w:r>
        <w:rPr>
          <w:color w:val="808285"/>
        </w:rPr>
        <w:t>PowerPC</w:t>
      </w:r>
      <w:r>
        <w:rPr>
          <w:color w:val="808285"/>
          <w:spacing w:val="-36"/>
        </w:rPr>
        <w:t xml:space="preserve"> </w:t>
      </w:r>
      <w:r>
        <w:rPr>
          <w:color w:val="808285"/>
        </w:rPr>
        <w:t>systems</w:t>
      </w:r>
      <w:r>
        <w:rPr>
          <w:color w:val="808285"/>
          <w:spacing w:val="-35"/>
        </w:rPr>
        <w:t xml:space="preserve"> </w:t>
      </w:r>
      <w:r>
        <w:rPr>
          <w:color w:val="808285"/>
        </w:rPr>
        <w:t>5</w:t>
      </w:r>
      <w:r>
        <w:rPr>
          <w:color w:val="808285"/>
          <w:spacing w:val="-36"/>
        </w:rPr>
        <w:t xml:space="preserve"> </w:t>
      </w:r>
      <w:r>
        <w:rPr>
          <w:color w:val="808285"/>
        </w:rPr>
        <w:t>through</w:t>
      </w:r>
      <w:r>
        <w:rPr>
          <w:color w:val="808285"/>
          <w:spacing w:val="-36"/>
        </w:rPr>
        <w:t xml:space="preserve"> </w:t>
      </w:r>
      <w:r>
        <w:rPr>
          <w:color w:val="808285"/>
        </w:rPr>
        <w:t>8</w:t>
      </w:r>
      <w:r>
        <w:rPr>
          <w:color w:val="808285"/>
          <w:spacing w:val="-35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-36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1"/>
        </w:rPr>
        <w:t>ed.</w:t>
      </w:r>
      <w:r>
        <w:rPr>
          <w:color w:val="808285"/>
          <w:spacing w:val="-36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35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36"/>
        </w:rPr>
        <w:t xml:space="preserve"> </w:t>
      </w:r>
      <w:proofErr w:type="spellStart"/>
      <w:r>
        <w:rPr>
          <w:color w:val="808285"/>
        </w:rPr>
        <w:t>iDataAgent</w:t>
      </w:r>
      <w:proofErr w:type="spellEnd"/>
      <w:r>
        <w:rPr>
          <w:color w:val="808285"/>
          <w:spacing w:val="62"/>
          <w:w w:val="103"/>
        </w:rPr>
        <w:t xml:space="preserve"> </w:t>
      </w:r>
      <w:r>
        <w:rPr>
          <w:color w:val="808285"/>
          <w:spacing w:val="-2"/>
        </w:rPr>
        <w:t>u</w:t>
      </w:r>
      <w:r>
        <w:rPr>
          <w:color w:val="808285"/>
          <w:spacing w:val="-1"/>
        </w:rPr>
        <w:t>tili</w:t>
      </w:r>
      <w:r>
        <w:rPr>
          <w:color w:val="808285"/>
          <w:spacing w:val="-2"/>
        </w:rPr>
        <w:t>ze</w:t>
      </w:r>
      <w:r>
        <w:rPr>
          <w:color w:val="808285"/>
          <w:spacing w:val="-1"/>
        </w:rPr>
        <w:t>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published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API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libraries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nag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collection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from,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proofErr w:type="gramStart"/>
      <w:r>
        <w:rPr>
          <w:color w:val="808285"/>
        </w:rPr>
        <w:t>restoration</w:t>
      </w:r>
      <w:r>
        <w:rPr>
          <w:color w:val="808285"/>
          <w:w w:val="97"/>
        </w:rPr>
        <w:t xml:space="preserve"> </w:t>
      </w:r>
      <w:r>
        <w:rPr>
          <w:color w:val="808285"/>
          <w:spacing w:val="80"/>
          <w:w w:val="97"/>
        </w:rPr>
        <w:t xml:space="preserve"> </w:t>
      </w:r>
      <w:r>
        <w:rPr>
          <w:color w:val="808285"/>
        </w:rPr>
        <w:t>of</w:t>
      </w:r>
      <w:proofErr w:type="gramEnd"/>
      <w:r>
        <w:rPr>
          <w:color w:val="808285"/>
          <w:spacing w:val="-17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,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7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16"/>
        </w:rPr>
        <w:t xml:space="preserve"> </w:t>
      </w:r>
      <w:r>
        <w:rPr>
          <w:color w:val="808285"/>
        </w:rPr>
        <w:t>IFS.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complet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IFS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L</w:t>
      </w:r>
      <w:r>
        <w:rPr>
          <w:color w:val="808285"/>
        </w:rPr>
        <w:t>i</w:t>
      </w:r>
      <w:r>
        <w:rPr>
          <w:color w:val="808285"/>
          <w:spacing w:val="1"/>
        </w:rPr>
        <w:t>b</w:t>
      </w:r>
      <w:r>
        <w:rPr>
          <w:color w:val="808285"/>
        </w:rPr>
        <w:t>rar</w:t>
      </w:r>
      <w:r>
        <w:rPr>
          <w:color w:val="808285"/>
          <w:spacing w:val="1"/>
        </w:rPr>
        <w:t>y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hierarchical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fil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tructure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54"/>
          <w:w w:val="92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1"/>
        </w:rPr>
        <w:t>ed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ccordanc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rul</w:t>
      </w:r>
      <w:r>
        <w:rPr>
          <w:color w:val="808285"/>
          <w:spacing w:val="1"/>
        </w:rPr>
        <w:t>e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limit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ti</w:t>
      </w:r>
      <w:r>
        <w:rPr>
          <w:color w:val="808285"/>
          <w:spacing w:val="-2"/>
        </w:rPr>
        <w:t>on</w:t>
      </w:r>
      <w:r>
        <w:rPr>
          <w:color w:val="808285"/>
          <w:spacing w:val="-1"/>
        </w:rPr>
        <w:t>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version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use.</w:t>
      </w:r>
    </w:p>
    <w:p w14:paraId="08D4C04F" w14:textId="77777777" w:rsidR="00A81C83" w:rsidRDefault="00CE5344">
      <w:pPr>
        <w:pStyle w:val="BodyText"/>
        <w:spacing w:before="131" w:line="285" w:lineRule="auto"/>
        <w:ind w:right="3065"/>
      </w:pPr>
      <w:r>
        <w:rPr>
          <w:color w:val="808285"/>
          <w:spacing w:val="1"/>
        </w:rPr>
        <w:t>The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5"/>
        </w:rPr>
        <w:t xml:space="preserve"> </w:t>
      </w:r>
      <w:proofErr w:type="spellStart"/>
      <w:r>
        <w:rPr>
          <w:color w:val="808285"/>
        </w:rPr>
        <w:t>iDataAgent</w:t>
      </w:r>
      <w:proofErr w:type="spellEnd"/>
      <w:r>
        <w:rPr>
          <w:color w:val="808285"/>
          <w:spacing w:val="-26"/>
        </w:rPr>
        <w:t xml:space="preserve"> 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s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-1"/>
        </w:rPr>
        <w:t>minim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l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footprint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each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Logical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Partition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(LPAR)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which</w:t>
      </w:r>
      <w:r>
        <w:rPr>
          <w:color w:val="808285"/>
          <w:w w:val="97"/>
        </w:rPr>
        <w:t xml:space="preserve"> </w:t>
      </w:r>
      <w:r>
        <w:rPr>
          <w:color w:val="808285"/>
          <w:spacing w:val="29"/>
          <w:w w:val="97"/>
        </w:rPr>
        <w:t xml:space="preserve">  </w:t>
      </w:r>
      <w:r>
        <w:rPr>
          <w:color w:val="808285"/>
        </w:rPr>
        <w:t>it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installed.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gent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1"/>
        </w:rPr>
        <w:t>a</w:t>
      </w:r>
      <w:r>
        <w:rPr>
          <w:color w:val="808285"/>
        </w:rPr>
        <w:t>l</w:t>
      </w:r>
      <w:r>
        <w:rPr>
          <w:color w:val="808285"/>
          <w:spacing w:val="1"/>
        </w:rPr>
        <w:t>so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requires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location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results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logging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directory.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Other</w:t>
      </w:r>
    </w:p>
    <w:p w14:paraId="08D4C050" w14:textId="77777777" w:rsidR="00A81C83" w:rsidRDefault="00A81C83">
      <w:pPr>
        <w:spacing w:before="11"/>
        <w:rPr>
          <w:rFonts w:ascii="Arial" w:eastAsia="Arial" w:hAnsi="Arial" w:cs="Arial"/>
          <w:sz w:val="28"/>
          <w:szCs w:val="28"/>
        </w:rPr>
      </w:pPr>
    </w:p>
    <w:p w14:paraId="08D4C051" w14:textId="77777777" w:rsidR="00A81C83" w:rsidRDefault="00CE5344">
      <w:pPr>
        <w:spacing w:before="78" w:line="278" w:lineRule="auto"/>
        <w:ind w:left="1539" w:right="2800" w:hanging="180"/>
        <w:rPr>
          <w:rFonts w:ascii="Arial" w:eastAsia="Arial" w:hAnsi="Arial" w:cs="Arial"/>
          <w:sz w:val="15"/>
          <w:szCs w:val="15"/>
        </w:rPr>
      </w:pPr>
      <w:r>
        <w:rPr>
          <w:rFonts w:ascii="Arial"/>
          <w:color w:val="808285"/>
          <w:sz w:val="15"/>
        </w:rPr>
        <w:t>1</w:t>
      </w:r>
      <w:r>
        <w:rPr>
          <w:rFonts w:ascii="Arial"/>
          <w:color w:val="808285"/>
          <w:spacing w:val="15"/>
          <w:sz w:val="15"/>
        </w:rPr>
        <w:t xml:space="preserve"> </w:t>
      </w:r>
      <w:r>
        <w:rPr>
          <w:rFonts w:ascii="Arial"/>
          <w:color w:val="808285"/>
          <w:spacing w:val="1"/>
          <w:sz w:val="15"/>
        </w:rPr>
        <w:t>W</w:t>
      </w:r>
      <w:r>
        <w:rPr>
          <w:rFonts w:ascii="Arial"/>
          <w:color w:val="808285"/>
          <w:sz w:val="15"/>
        </w:rPr>
        <w:t>it</w:t>
      </w:r>
      <w:r>
        <w:rPr>
          <w:rFonts w:ascii="Arial"/>
          <w:color w:val="808285"/>
          <w:spacing w:val="1"/>
          <w:sz w:val="15"/>
        </w:rPr>
        <w:t>h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z w:val="15"/>
        </w:rPr>
        <w:t>t</w:t>
      </w:r>
      <w:r>
        <w:rPr>
          <w:rFonts w:ascii="Arial"/>
          <w:color w:val="808285"/>
          <w:spacing w:val="1"/>
          <w:sz w:val="15"/>
        </w:rPr>
        <w:t>he</w:t>
      </w:r>
      <w:r>
        <w:rPr>
          <w:rFonts w:ascii="Arial"/>
          <w:color w:val="808285"/>
          <w:spacing w:val="-22"/>
          <w:sz w:val="15"/>
        </w:rPr>
        <w:t xml:space="preserve"> </w:t>
      </w:r>
      <w:r>
        <w:rPr>
          <w:rFonts w:ascii="Arial"/>
          <w:color w:val="808285"/>
          <w:spacing w:val="1"/>
          <w:sz w:val="15"/>
        </w:rPr>
        <w:t>End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z w:val="15"/>
        </w:rPr>
        <w:t>of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pacing w:val="2"/>
          <w:sz w:val="15"/>
        </w:rPr>
        <w:t>Suppo</w:t>
      </w:r>
      <w:r>
        <w:rPr>
          <w:rFonts w:ascii="Arial"/>
          <w:color w:val="808285"/>
          <w:spacing w:val="1"/>
          <w:sz w:val="15"/>
        </w:rPr>
        <w:t>rt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z w:val="15"/>
        </w:rPr>
        <w:t>(EOS)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z w:val="15"/>
        </w:rPr>
        <w:t>of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pacing w:val="1"/>
          <w:sz w:val="15"/>
        </w:rPr>
        <w:t>TSM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pacing w:val="1"/>
          <w:sz w:val="15"/>
        </w:rPr>
        <w:t>6.2,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pacing w:val="1"/>
          <w:sz w:val="15"/>
        </w:rPr>
        <w:t>access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z w:val="15"/>
        </w:rPr>
        <w:t>to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pacing w:val="1"/>
          <w:sz w:val="15"/>
        </w:rPr>
        <w:t>TSM</w:t>
      </w:r>
      <w:r>
        <w:rPr>
          <w:rFonts w:ascii="Arial"/>
          <w:color w:val="808285"/>
          <w:spacing w:val="-22"/>
          <w:sz w:val="15"/>
        </w:rPr>
        <w:t xml:space="preserve"> </w:t>
      </w:r>
      <w:r>
        <w:rPr>
          <w:rFonts w:ascii="Arial"/>
          <w:color w:val="808285"/>
          <w:spacing w:val="2"/>
          <w:sz w:val="15"/>
        </w:rPr>
        <w:t>Se</w:t>
      </w:r>
      <w:r>
        <w:rPr>
          <w:rFonts w:ascii="Arial"/>
          <w:color w:val="808285"/>
          <w:spacing w:val="1"/>
          <w:sz w:val="15"/>
        </w:rPr>
        <w:t>r</w:t>
      </w:r>
      <w:r>
        <w:rPr>
          <w:rFonts w:ascii="Arial"/>
          <w:color w:val="808285"/>
          <w:spacing w:val="2"/>
          <w:sz w:val="15"/>
        </w:rPr>
        <w:t>ve</w:t>
      </w:r>
      <w:r>
        <w:rPr>
          <w:rFonts w:ascii="Arial"/>
          <w:color w:val="808285"/>
          <w:spacing w:val="1"/>
          <w:sz w:val="15"/>
        </w:rPr>
        <w:t>r</w:t>
      </w:r>
      <w:r>
        <w:rPr>
          <w:rFonts w:ascii="Arial"/>
          <w:color w:val="808285"/>
          <w:spacing w:val="2"/>
          <w:sz w:val="15"/>
        </w:rPr>
        <w:t>s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z w:val="15"/>
        </w:rPr>
        <w:t>t</w:t>
      </w:r>
      <w:r>
        <w:rPr>
          <w:rFonts w:ascii="Arial"/>
          <w:color w:val="808285"/>
          <w:spacing w:val="1"/>
          <w:sz w:val="15"/>
        </w:rPr>
        <w:t>h</w:t>
      </w:r>
      <w:r>
        <w:rPr>
          <w:rFonts w:ascii="Arial"/>
          <w:color w:val="808285"/>
          <w:sz w:val="15"/>
        </w:rPr>
        <w:t>r</w:t>
      </w:r>
      <w:r>
        <w:rPr>
          <w:rFonts w:ascii="Arial"/>
          <w:color w:val="808285"/>
          <w:spacing w:val="1"/>
          <w:sz w:val="15"/>
        </w:rPr>
        <w:t>ough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z w:val="15"/>
        </w:rPr>
        <w:t>t</w:t>
      </w:r>
      <w:r>
        <w:rPr>
          <w:rFonts w:ascii="Arial"/>
          <w:color w:val="808285"/>
          <w:spacing w:val="1"/>
          <w:sz w:val="15"/>
        </w:rPr>
        <w:t>he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pacing w:val="1"/>
          <w:sz w:val="15"/>
        </w:rPr>
        <w:t>TSM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pacing w:val="2"/>
          <w:sz w:val="15"/>
        </w:rPr>
        <w:t>API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pacing w:val="1"/>
          <w:sz w:val="15"/>
        </w:rPr>
        <w:t>on</w:t>
      </w:r>
      <w:r>
        <w:rPr>
          <w:rFonts w:ascii="Arial"/>
          <w:color w:val="808285"/>
          <w:spacing w:val="-21"/>
          <w:sz w:val="15"/>
        </w:rPr>
        <w:t xml:space="preserve"> </w:t>
      </w:r>
      <w:proofErr w:type="gramStart"/>
      <w:r>
        <w:rPr>
          <w:rFonts w:ascii="Arial"/>
          <w:color w:val="808285"/>
          <w:spacing w:val="1"/>
          <w:sz w:val="15"/>
        </w:rPr>
        <w:t>IBM</w:t>
      </w:r>
      <w:r>
        <w:rPr>
          <w:rFonts w:ascii="Arial"/>
          <w:color w:val="808285"/>
          <w:spacing w:val="-21"/>
          <w:sz w:val="15"/>
        </w:rPr>
        <w:t xml:space="preserve"> </w:t>
      </w:r>
      <w:proofErr w:type="spellStart"/>
      <w:r>
        <w:rPr>
          <w:rFonts w:ascii="Arial"/>
          <w:color w:val="808285"/>
          <w:sz w:val="15"/>
        </w:rPr>
        <w:t>i</w:t>
      </w:r>
      <w:proofErr w:type="spellEnd"/>
      <w:proofErr w:type="gramEnd"/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z w:val="15"/>
        </w:rPr>
        <w:t>will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pacing w:val="2"/>
          <w:sz w:val="15"/>
        </w:rPr>
        <w:t>a</w:t>
      </w:r>
      <w:r>
        <w:rPr>
          <w:rFonts w:ascii="Arial"/>
          <w:color w:val="808285"/>
          <w:spacing w:val="1"/>
          <w:sz w:val="15"/>
        </w:rPr>
        <w:t>l</w:t>
      </w:r>
      <w:r>
        <w:rPr>
          <w:rFonts w:ascii="Arial"/>
          <w:color w:val="808285"/>
          <w:spacing w:val="2"/>
          <w:sz w:val="15"/>
        </w:rPr>
        <w:t>so</w:t>
      </w:r>
      <w:r>
        <w:rPr>
          <w:rFonts w:ascii="Arial"/>
          <w:color w:val="808285"/>
          <w:spacing w:val="-21"/>
          <w:sz w:val="15"/>
        </w:rPr>
        <w:t xml:space="preserve"> </w:t>
      </w:r>
      <w:r>
        <w:rPr>
          <w:rFonts w:ascii="Arial"/>
          <w:color w:val="808285"/>
          <w:sz w:val="15"/>
        </w:rPr>
        <w:t>r</w:t>
      </w:r>
      <w:r>
        <w:rPr>
          <w:rFonts w:ascii="Arial"/>
          <w:color w:val="808285"/>
          <w:spacing w:val="1"/>
          <w:sz w:val="15"/>
        </w:rPr>
        <w:t>eached</w:t>
      </w:r>
      <w:r>
        <w:rPr>
          <w:rFonts w:ascii="Arial"/>
          <w:color w:val="808285"/>
          <w:spacing w:val="-22"/>
          <w:sz w:val="15"/>
        </w:rPr>
        <w:t xml:space="preserve"> </w:t>
      </w:r>
      <w:r>
        <w:rPr>
          <w:rFonts w:ascii="Arial"/>
          <w:color w:val="808285"/>
          <w:spacing w:val="1"/>
          <w:sz w:val="15"/>
        </w:rPr>
        <w:t>EOS.</w:t>
      </w:r>
      <w:r>
        <w:rPr>
          <w:rFonts w:ascii="Arial"/>
          <w:color w:val="808285"/>
          <w:spacing w:val="62"/>
          <w:w w:val="84"/>
          <w:sz w:val="15"/>
        </w:rPr>
        <w:t xml:space="preserve"> </w:t>
      </w:r>
      <w:r>
        <w:rPr>
          <w:rFonts w:ascii="Arial"/>
          <w:color w:val="808285"/>
          <w:spacing w:val="1"/>
          <w:w w:val="105"/>
          <w:sz w:val="15"/>
        </w:rPr>
        <w:t>TSM</w:t>
      </w:r>
      <w:r>
        <w:rPr>
          <w:rFonts w:ascii="Arial"/>
          <w:color w:val="808285"/>
          <w:spacing w:val="-11"/>
          <w:w w:val="105"/>
          <w:sz w:val="15"/>
        </w:rPr>
        <w:t xml:space="preserve"> </w:t>
      </w:r>
      <w:r>
        <w:rPr>
          <w:rFonts w:ascii="Arial"/>
          <w:color w:val="808285"/>
          <w:spacing w:val="1"/>
          <w:w w:val="105"/>
          <w:sz w:val="15"/>
        </w:rPr>
        <w:t>6.2</w:t>
      </w:r>
      <w:r>
        <w:rPr>
          <w:rFonts w:ascii="Arial"/>
          <w:color w:val="808285"/>
          <w:spacing w:val="-10"/>
          <w:w w:val="105"/>
          <w:sz w:val="15"/>
        </w:rPr>
        <w:t xml:space="preserve"> </w:t>
      </w:r>
      <w:r>
        <w:rPr>
          <w:rFonts w:ascii="Arial"/>
          <w:color w:val="808285"/>
          <w:spacing w:val="1"/>
          <w:w w:val="105"/>
          <w:sz w:val="15"/>
        </w:rPr>
        <w:t>was</w:t>
      </w:r>
      <w:r>
        <w:rPr>
          <w:rFonts w:ascii="Arial"/>
          <w:color w:val="808285"/>
          <w:spacing w:val="-10"/>
          <w:w w:val="105"/>
          <w:sz w:val="15"/>
        </w:rPr>
        <w:t xml:space="preserve"> </w:t>
      </w:r>
      <w:r>
        <w:rPr>
          <w:rFonts w:ascii="Arial"/>
          <w:color w:val="808285"/>
          <w:w w:val="105"/>
          <w:sz w:val="15"/>
        </w:rPr>
        <w:t>t</w:t>
      </w:r>
      <w:r>
        <w:rPr>
          <w:rFonts w:ascii="Arial"/>
          <w:color w:val="808285"/>
          <w:spacing w:val="1"/>
          <w:w w:val="105"/>
          <w:sz w:val="15"/>
        </w:rPr>
        <w:t>he</w:t>
      </w:r>
      <w:r>
        <w:rPr>
          <w:rFonts w:ascii="Arial"/>
          <w:color w:val="808285"/>
          <w:spacing w:val="-11"/>
          <w:w w:val="105"/>
          <w:sz w:val="15"/>
        </w:rPr>
        <w:t xml:space="preserve"> </w:t>
      </w:r>
      <w:r>
        <w:rPr>
          <w:rFonts w:ascii="Arial Narrow"/>
          <w:i/>
          <w:color w:val="808285"/>
          <w:w w:val="105"/>
          <w:sz w:val="15"/>
        </w:rPr>
        <w:t>last</w:t>
      </w:r>
      <w:r>
        <w:rPr>
          <w:rFonts w:ascii="Arial Narrow"/>
          <w:i/>
          <w:color w:val="808285"/>
          <w:spacing w:val="-3"/>
          <w:w w:val="105"/>
          <w:sz w:val="15"/>
        </w:rPr>
        <w:t xml:space="preserve"> </w:t>
      </w:r>
      <w:r>
        <w:rPr>
          <w:rFonts w:ascii="Arial"/>
          <w:color w:val="808285"/>
          <w:spacing w:val="1"/>
          <w:w w:val="105"/>
          <w:sz w:val="15"/>
        </w:rPr>
        <w:t>ve</w:t>
      </w:r>
      <w:r>
        <w:rPr>
          <w:rFonts w:ascii="Arial"/>
          <w:color w:val="808285"/>
          <w:w w:val="105"/>
          <w:sz w:val="15"/>
        </w:rPr>
        <w:t>r</w:t>
      </w:r>
      <w:r>
        <w:rPr>
          <w:rFonts w:ascii="Arial"/>
          <w:color w:val="808285"/>
          <w:spacing w:val="1"/>
          <w:w w:val="105"/>
          <w:sz w:val="15"/>
        </w:rPr>
        <w:t>s</w:t>
      </w:r>
      <w:r>
        <w:rPr>
          <w:rFonts w:ascii="Arial"/>
          <w:color w:val="808285"/>
          <w:w w:val="105"/>
          <w:sz w:val="15"/>
        </w:rPr>
        <w:t>i</w:t>
      </w:r>
      <w:r>
        <w:rPr>
          <w:rFonts w:ascii="Arial"/>
          <w:color w:val="808285"/>
          <w:spacing w:val="1"/>
          <w:w w:val="105"/>
          <w:sz w:val="15"/>
        </w:rPr>
        <w:t>on</w:t>
      </w:r>
      <w:r>
        <w:rPr>
          <w:rFonts w:ascii="Arial"/>
          <w:color w:val="808285"/>
          <w:spacing w:val="-10"/>
          <w:w w:val="105"/>
          <w:sz w:val="15"/>
        </w:rPr>
        <w:t xml:space="preserve"> </w:t>
      </w:r>
      <w:r>
        <w:rPr>
          <w:rFonts w:ascii="Arial"/>
          <w:color w:val="808285"/>
          <w:w w:val="105"/>
          <w:sz w:val="15"/>
        </w:rPr>
        <w:t>of</w:t>
      </w:r>
      <w:r>
        <w:rPr>
          <w:rFonts w:ascii="Arial"/>
          <w:color w:val="808285"/>
          <w:spacing w:val="-10"/>
          <w:w w:val="105"/>
          <w:sz w:val="15"/>
        </w:rPr>
        <w:t xml:space="preserve"> </w:t>
      </w:r>
      <w:r>
        <w:rPr>
          <w:rFonts w:ascii="Arial"/>
          <w:color w:val="808285"/>
          <w:spacing w:val="1"/>
          <w:w w:val="105"/>
          <w:sz w:val="15"/>
        </w:rPr>
        <w:t>TSM</w:t>
      </w:r>
      <w:r>
        <w:rPr>
          <w:rFonts w:ascii="Arial"/>
          <w:color w:val="808285"/>
          <w:spacing w:val="-11"/>
          <w:w w:val="105"/>
          <w:sz w:val="15"/>
        </w:rPr>
        <w:t xml:space="preserve"> </w:t>
      </w:r>
      <w:r>
        <w:rPr>
          <w:rFonts w:ascii="Arial"/>
          <w:color w:val="808285"/>
          <w:w w:val="105"/>
          <w:sz w:val="15"/>
        </w:rPr>
        <w:t>to</w:t>
      </w:r>
      <w:r>
        <w:rPr>
          <w:rFonts w:ascii="Arial"/>
          <w:color w:val="808285"/>
          <w:spacing w:val="-10"/>
          <w:w w:val="105"/>
          <w:sz w:val="15"/>
        </w:rPr>
        <w:t xml:space="preserve"> </w:t>
      </w:r>
      <w:r>
        <w:rPr>
          <w:rFonts w:ascii="Arial"/>
          <w:color w:val="808285"/>
          <w:spacing w:val="2"/>
          <w:w w:val="105"/>
          <w:sz w:val="15"/>
        </w:rPr>
        <w:t>suppo</w:t>
      </w:r>
      <w:r>
        <w:rPr>
          <w:rFonts w:ascii="Arial"/>
          <w:color w:val="808285"/>
          <w:spacing w:val="1"/>
          <w:w w:val="105"/>
          <w:sz w:val="15"/>
        </w:rPr>
        <w:t>rt</w:t>
      </w:r>
      <w:r>
        <w:rPr>
          <w:rFonts w:ascii="Arial"/>
          <w:color w:val="808285"/>
          <w:spacing w:val="-10"/>
          <w:w w:val="105"/>
          <w:sz w:val="15"/>
        </w:rPr>
        <w:t xml:space="preserve"> </w:t>
      </w:r>
      <w:r>
        <w:rPr>
          <w:rFonts w:ascii="Arial"/>
          <w:color w:val="808285"/>
          <w:spacing w:val="1"/>
          <w:w w:val="105"/>
          <w:sz w:val="15"/>
        </w:rPr>
        <w:t>IBM</w:t>
      </w:r>
      <w:r>
        <w:rPr>
          <w:rFonts w:ascii="Arial"/>
          <w:color w:val="808285"/>
          <w:spacing w:val="-10"/>
          <w:w w:val="105"/>
          <w:sz w:val="15"/>
        </w:rPr>
        <w:t xml:space="preserve"> </w:t>
      </w:r>
      <w:proofErr w:type="spellStart"/>
      <w:r>
        <w:rPr>
          <w:rFonts w:ascii="Arial"/>
          <w:color w:val="808285"/>
          <w:w w:val="105"/>
          <w:sz w:val="15"/>
        </w:rPr>
        <w:t>i</w:t>
      </w:r>
      <w:proofErr w:type="spellEnd"/>
      <w:r>
        <w:rPr>
          <w:rFonts w:ascii="Arial"/>
          <w:color w:val="808285"/>
          <w:spacing w:val="1"/>
          <w:w w:val="105"/>
          <w:sz w:val="15"/>
        </w:rPr>
        <w:t>.</w:t>
      </w:r>
      <w:r>
        <w:rPr>
          <w:rFonts w:ascii="Arial"/>
          <w:color w:val="808285"/>
          <w:spacing w:val="-11"/>
          <w:w w:val="105"/>
          <w:sz w:val="15"/>
        </w:rPr>
        <w:t xml:space="preserve"> </w:t>
      </w:r>
      <w:r>
        <w:rPr>
          <w:rFonts w:ascii="Arial Narrow"/>
          <w:i/>
          <w:color w:val="808285"/>
          <w:spacing w:val="1"/>
          <w:w w:val="105"/>
          <w:sz w:val="15"/>
        </w:rPr>
        <w:t>N</w:t>
      </w:r>
      <w:r>
        <w:rPr>
          <w:rFonts w:ascii="Arial Narrow"/>
          <w:i/>
          <w:color w:val="808285"/>
          <w:w w:val="105"/>
          <w:sz w:val="15"/>
        </w:rPr>
        <w:t>o</w:t>
      </w:r>
      <w:r>
        <w:rPr>
          <w:rFonts w:ascii="Arial Narrow"/>
          <w:i/>
          <w:color w:val="808285"/>
          <w:spacing w:val="-4"/>
          <w:w w:val="105"/>
          <w:sz w:val="15"/>
        </w:rPr>
        <w:t xml:space="preserve"> </w:t>
      </w:r>
      <w:r>
        <w:rPr>
          <w:rFonts w:ascii="Arial Narrow"/>
          <w:i/>
          <w:color w:val="808285"/>
          <w:w w:val="110"/>
          <w:sz w:val="15"/>
        </w:rPr>
        <w:t>furth</w:t>
      </w:r>
      <w:r>
        <w:rPr>
          <w:rFonts w:ascii="Arial Narrow"/>
          <w:i/>
          <w:color w:val="808285"/>
          <w:spacing w:val="1"/>
          <w:w w:val="110"/>
          <w:sz w:val="15"/>
        </w:rPr>
        <w:t>e</w:t>
      </w:r>
      <w:r>
        <w:rPr>
          <w:rFonts w:ascii="Arial Narrow"/>
          <w:i/>
          <w:color w:val="808285"/>
          <w:w w:val="110"/>
          <w:sz w:val="15"/>
        </w:rPr>
        <w:t>r</w:t>
      </w:r>
      <w:r>
        <w:rPr>
          <w:rFonts w:ascii="Arial Narrow"/>
          <w:i/>
          <w:color w:val="808285"/>
          <w:spacing w:val="-5"/>
          <w:w w:val="110"/>
          <w:sz w:val="15"/>
        </w:rPr>
        <w:t xml:space="preserve"> </w:t>
      </w:r>
      <w:r>
        <w:rPr>
          <w:rFonts w:ascii="Arial Narrow"/>
          <w:i/>
          <w:color w:val="808285"/>
          <w:w w:val="105"/>
          <w:sz w:val="15"/>
        </w:rPr>
        <w:t>versions</w:t>
      </w:r>
      <w:r>
        <w:rPr>
          <w:rFonts w:ascii="Arial Narrow"/>
          <w:i/>
          <w:color w:val="808285"/>
          <w:spacing w:val="-4"/>
          <w:w w:val="105"/>
          <w:sz w:val="15"/>
        </w:rPr>
        <w:t xml:space="preserve"> </w:t>
      </w:r>
      <w:r>
        <w:rPr>
          <w:rFonts w:ascii="Arial Narrow"/>
          <w:i/>
          <w:color w:val="808285"/>
          <w:w w:val="105"/>
          <w:sz w:val="15"/>
        </w:rPr>
        <w:t>of</w:t>
      </w:r>
      <w:r>
        <w:rPr>
          <w:rFonts w:ascii="Arial Narrow"/>
          <w:i/>
          <w:color w:val="808285"/>
          <w:spacing w:val="-4"/>
          <w:w w:val="105"/>
          <w:sz w:val="15"/>
        </w:rPr>
        <w:t xml:space="preserve"> </w:t>
      </w:r>
      <w:r>
        <w:rPr>
          <w:rFonts w:ascii="Arial Narrow"/>
          <w:i/>
          <w:color w:val="808285"/>
          <w:w w:val="105"/>
          <w:sz w:val="15"/>
        </w:rPr>
        <w:t>TSM</w:t>
      </w:r>
      <w:r>
        <w:rPr>
          <w:rFonts w:ascii="Arial Narrow"/>
          <w:i/>
          <w:color w:val="808285"/>
          <w:spacing w:val="-4"/>
          <w:w w:val="105"/>
          <w:sz w:val="15"/>
        </w:rPr>
        <w:t xml:space="preserve"> </w:t>
      </w:r>
      <w:r>
        <w:rPr>
          <w:rFonts w:ascii="Arial Narrow"/>
          <w:i/>
          <w:color w:val="808285"/>
          <w:w w:val="110"/>
          <w:sz w:val="15"/>
        </w:rPr>
        <w:t>will</w:t>
      </w:r>
      <w:r>
        <w:rPr>
          <w:rFonts w:ascii="Arial Narrow"/>
          <w:i/>
          <w:color w:val="808285"/>
          <w:spacing w:val="-5"/>
          <w:w w:val="110"/>
          <w:sz w:val="15"/>
        </w:rPr>
        <w:t xml:space="preserve"> </w:t>
      </w:r>
      <w:r>
        <w:rPr>
          <w:rFonts w:ascii="Arial Narrow"/>
          <w:i/>
          <w:color w:val="808285"/>
          <w:spacing w:val="-1"/>
          <w:w w:val="105"/>
          <w:sz w:val="15"/>
        </w:rPr>
        <w:t>have</w:t>
      </w:r>
      <w:r>
        <w:rPr>
          <w:rFonts w:ascii="Arial Narrow"/>
          <w:i/>
          <w:color w:val="808285"/>
          <w:spacing w:val="-4"/>
          <w:w w:val="105"/>
          <w:sz w:val="15"/>
        </w:rPr>
        <w:t xml:space="preserve"> </w:t>
      </w:r>
      <w:r>
        <w:rPr>
          <w:rFonts w:ascii="Arial Narrow"/>
          <w:i/>
          <w:color w:val="808285"/>
          <w:w w:val="105"/>
          <w:sz w:val="15"/>
        </w:rPr>
        <w:t>API</w:t>
      </w:r>
      <w:r>
        <w:rPr>
          <w:rFonts w:ascii="Arial Narrow"/>
          <w:i/>
          <w:color w:val="808285"/>
          <w:spacing w:val="-4"/>
          <w:w w:val="105"/>
          <w:sz w:val="15"/>
        </w:rPr>
        <w:t xml:space="preserve"> </w:t>
      </w:r>
      <w:r>
        <w:rPr>
          <w:rFonts w:ascii="Arial Narrow"/>
          <w:i/>
          <w:color w:val="808285"/>
          <w:w w:val="105"/>
          <w:sz w:val="15"/>
        </w:rPr>
        <w:t>support</w:t>
      </w:r>
      <w:r>
        <w:rPr>
          <w:rFonts w:ascii="Arial Narrow"/>
          <w:i/>
          <w:color w:val="808285"/>
          <w:spacing w:val="-4"/>
          <w:w w:val="105"/>
          <w:sz w:val="15"/>
        </w:rPr>
        <w:t xml:space="preserve"> </w:t>
      </w:r>
      <w:r>
        <w:rPr>
          <w:rFonts w:ascii="Arial Narrow"/>
          <w:i/>
          <w:color w:val="808285"/>
          <w:w w:val="110"/>
          <w:sz w:val="15"/>
        </w:rPr>
        <w:t>f</w:t>
      </w:r>
      <w:r>
        <w:rPr>
          <w:rFonts w:ascii="Arial Narrow"/>
          <w:i/>
          <w:color w:val="808285"/>
          <w:spacing w:val="1"/>
          <w:w w:val="110"/>
          <w:sz w:val="15"/>
        </w:rPr>
        <w:t>o</w:t>
      </w:r>
      <w:r>
        <w:rPr>
          <w:rFonts w:ascii="Arial Narrow"/>
          <w:i/>
          <w:color w:val="808285"/>
          <w:w w:val="110"/>
          <w:sz w:val="15"/>
        </w:rPr>
        <w:t>r</w:t>
      </w:r>
      <w:r>
        <w:rPr>
          <w:rFonts w:ascii="Arial Narrow"/>
          <w:i/>
          <w:color w:val="808285"/>
          <w:spacing w:val="-5"/>
          <w:w w:val="110"/>
          <w:sz w:val="15"/>
        </w:rPr>
        <w:t xml:space="preserve"> </w:t>
      </w:r>
      <w:r>
        <w:rPr>
          <w:rFonts w:ascii="Arial Narrow"/>
          <w:i/>
          <w:color w:val="808285"/>
          <w:w w:val="105"/>
          <w:sz w:val="15"/>
        </w:rPr>
        <w:t>I</w:t>
      </w:r>
      <w:r>
        <w:rPr>
          <w:rFonts w:ascii="Arial Narrow"/>
          <w:i/>
          <w:color w:val="808285"/>
          <w:spacing w:val="1"/>
          <w:w w:val="105"/>
          <w:sz w:val="15"/>
        </w:rPr>
        <w:t>BM</w:t>
      </w:r>
      <w:r>
        <w:rPr>
          <w:rFonts w:ascii="Arial Narrow"/>
          <w:i/>
          <w:color w:val="808285"/>
          <w:spacing w:val="-4"/>
          <w:w w:val="105"/>
          <w:sz w:val="15"/>
        </w:rPr>
        <w:t xml:space="preserve"> </w:t>
      </w:r>
      <w:proofErr w:type="spellStart"/>
      <w:r>
        <w:rPr>
          <w:rFonts w:ascii="Arial Narrow"/>
          <w:i/>
          <w:color w:val="808285"/>
          <w:w w:val="105"/>
          <w:sz w:val="15"/>
        </w:rPr>
        <w:t>i</w:t>
      </w:r>
      <w:proofErr w:type="spellEnd"/>
      <w:r>
        <w:rPr>
          <w:rFonts w:ascii="Arial Narrow"/>
          <w:i/>
          <w:color w:val="808285"/>
          <w:w w:val="105"/>
          <w:sz w:val="15"/>
        </w:rPr>
        <w:t>.</w:t>
      </w:r>
      <w:r>
        <w:rPr>
          <w:rFonts w:ascii="Arial Narrow"/>
          <w:i/>
          <w:color w:val="808285"/>
          <w:spacing w:val="31"/>
          <w:w w:val="105"/>
          <w:sz w:val="15"/>
        </w:rPr>
        <w:t xml:space="preserve"> </w:t>
      </w:r>
      <w:r>
        <w:rPr>
          <w:rFonts w:ascii="Arial"/>
          <w:color w:val="808285"/>
          <w:spacing w:val="1"/>
          <w:w w:val="105"/>
          <w:sz w:val="15"/>
        </w:rPr>
        <w:t>IBM</w:t>
      </w:r>
      <w:r>
        <w:rPr>
          <w:rFonts w:ascii="Arial"/>
          <w:color w:val="808285"/>
          <w:spacing w:val="-10"/>
          <w:w w:val="105"/>
          <w:sz w:val="15"/>
        </w:rPr>
        <w:t xml:space="preserve"> </w:t>
      </w:r>
      <w:r>
        <w:rPr>
          <w:rFonts w:ascii="Arial"/>
          <w:color w:val="808285"/>
          <w:spacing w:val="2"/>
          <w:w w:val="105"/>
          <w:sz w:val="15"/>
        </w:rPr>
        <w:t>T</w:t>
      </w:r>
      <w:r>
        <w:rPr>
          <w:rFonts w:ascii="Arial"/>
          <w:color w:val="808285"/>
          <w:spacing w:val="1"/>
          <w:w w:val="105"/>
          <w:sz w:val="15"/>
        </w:rPr>
        <w:t>i</w:t>
      </w:r>
      <w:r>
        <w:rPr>
          <w:rFonts w:ascii="Arial"/>
          <w:color w:val="808285"/>
          <w:spacing w:val="2"/>
          <w:w w:val="105"/>
          <w:sz w:val="15"/>
        </w:rPr>
        <w:t>voli</w:t>
      </w:r>
    </w:p>
    <w:p w14:paraId="08D4C052" w14:textId="77777777" w:rsidR="00A81C83" w:rsidRDefault="00CE5344">
      <w:pPr>
        <w:tabs>
          <w:tab w:val="right" w:pos="11558"/>
        </w:tabs>
        <w:spacing w:before="4"/>
        <w:ind w:left="1539"/>
        <w:rPr>
          <w:rFonts w:ascii="Arial" w:eastAsia="Arial" w:hAnsi="Arial" w:cs="Arial"/>
          <w:sz w:val="15"/>
          <w:szCs w:val="15"/>
        </w:rPr>
      </w:pPr>
      <w:r>
        <w:rPr>
          <w:rFonts w:ascii="Arial"/>
          <w:color w:val="808285"/>
          <w:spacing w:val="1"/>
          <w:sz w:val="15"/>
        </w:rPr>
        <w:t>S</w:t>
      </w:r>
      <w:r>
        <w:rPr>
          <w:rFonts w:ascii="Arial"/>
          <w:color w:val="808285"/>
          <w:sz w:val="15"/>
        </w:rPr>
        <w:t>t</w:t>
      </w:r>
      <w:r>
        <w:rPr>
          <w:rFonts w:ascii="Arial"/>
          <w:color w:val="808285"/>
          <w:spacing w:val="1"/>
          <w:sz w:val="15"/>
        </w:rPr>
        <w:t>o</w:t>
      </w:r>
      <w:r>
        <w:rPr>
          <w:rFonts w:ascii="Arial"/>
          <w:color w:val="808285"/>
          <w:sz w:val="15"/>
        </w:rPr>
        <w:t>r</w:t>
      </w:r>
      <w:r>
        <w:rPr>
          <w:rFonts w:ascii="Arial"/>
          <w:color w:val="808285"/>
          <w:spacing w:val="1"/>
          <w:sz w:val="15"/>
        </w:rPr>
        <w:t>age</w:t>
      </w:r>
      <w:r>
        <w:rPr>
          <w:rFonts w:ascii="Arial"/>
          <w:color w:val="808285"/>
          <w:spacing w:val="-8"/>
          <w:sz w:val="15"/>
        </w:rPr>
        <w:t xml:space="preserve"> </w:t>
      </w:r>
      <w:r>
        <w:rPr>
          <w:rFonts w:ascii="Arial"/>
          <w:color w:val="808285"/>
          <w:spacing w:val="1"/>
          <w:sz w:val="15"/>
        </w:rPr>
        <w:t>Manage</w:t>
      </w:r>
      <w:r>
        <w:rPr>
          <w:rFonts w:ascii="Arial"/>
          <w:color w:val="808285"/>
          <w:sz w:val="15"/>
        </w:rPr>
        <w:t>r</w:t>
      </w:r>
      <w:r>
        <w:rPr>
          <w:rFonts w:ascii="Arial"/>
          <w:color w:val="808285"/>
          <w:spacing w:val="-8"/>
          <w:sz w:val="15"/>
        </w:rPr>
        <w:t xml:space="preserve"> </w:t>
      </w:r>
      <w:r>
        <w:rPr>
          <w:rFonts w:ascii="Arial"/>
          <w:color w:val="808285"/>
          <w:spacing w:val="2"/>
          <w:sz w:val="15"/>
        </w:rPr>
        <w:t>(TSM)</w:t>
      </w:r>
      <w:r>
        <w:rPr>
          <w:rFonts w:ascii="Arial"/>
          <w:color w:val="808285"/>
          <w:spacing w:val="-8"/>
          <w:sz w:val="15"/>
        </w:rPr>
        <w:t xml:space="preserve"> </w:t>
      </w:r>
      <w:r>
        <w:rPr>
          <w:rFonts w:ascii="Arial"/>
          <w:color w:val="808285"/>
          <w:sz w:val="15"/>
        </w:rPr>
        <w:t>Version</w:t>
      </w:r>
      <w:r>
        <w:rPr>
          <w:rFonts w:ascii="Arial"/>
          <w:color w:val="808285"/>
          <w:spacing w:val="-8"/>
          <w:sz w:val="15"/>
        </w:rPr>
        <w:t xml:space="preserve"> </w:t>
      </w:r>
      <w:r>
        <w:rPr>
          <w:rFonts w:ascii="Arial"/>
          <w:color w:val="808285"/>
          <w:spacing w:val="1"/>
          <w:sz w:val="15"/>
        </w:rPr>
        <w:t>6.2</w:t>
      </w:r>
      <w:r>
        <w:rPr>
          <w:rFonts w:ascii="Arial"/>
          <w:color w:val="808285"/>
          <w:spacing w:val="-8"/>
          <w:sz w:val="15"/>
        </w:rPr>
        <w:t xml:space="preserve"> </w:t>
      </w:r>
      <w:r>
        <w:rPr>
          <w:rFonts w:ascii="Arial"/>
          <w:color w:val="808285"/>
          <w:sz w:val="15"/>
        </w:rPr>
        <w:t>r</w:t>
      </w:r>
      <w:r>
        <w:rPr>
          <w:rFonts w:ascii="Arial"/>
          <w:color w:val="808285"/>
          <w:spacing w:val="1"/>
          <w:sz w:val="15"/>
        </w:rPr>
        <w:t>eached</w:t>
      </w:r>
      <w:r>
        <w:rPr>
          <w:rFonts w:ascii="Arial"/>
          <w:color w:val="808285"/>
          <w:spacing w:val="-8"/>
          <w:sz w:val="15"/>
        </w:rPr>
        <w:t xml:space="preserve"> </w:t>
      </w:r>
      <w:r>
        <w:rPr>
          <w:rFonts w:ascii="Arial"/>
          <w:color w:val="808285"/>
          <w:spacing w:val="1"/>
          <w:sz w:val="15"/>
        </w:rPr>
        <w:t>End</w:t>
      </w:r>
      <w:r>
        <w:rPr>
          <w:rFonts w:ascii="Arial"/>
          <w:color w:val="808285"/>
          <w:spacing w:val="-8"/>
          <w:sz w:val="15"/>
        </w:rPr>
        <w:t xml:space="preserve"> </w:t>
      </w:r>
      <w:r>
        <w:rPr>
          <w:rFonts w:ascii="Arial"/>
          <w:color w:val="808285"/>
          <w:sz w:val="15"/>
        </w:rPr>
        <w:t>of</w:t>
      </w:r>
      <w:r>
        <w:rPr>
          <w:rFonts w:ascii="Arial"/>
          <w:color w:val="808285"/>
          <w:spacing w:val="-7"/>
          <w:sz w:val="15"/>
        </w:rPr>
        <w:t xml:space="preserve"> </w:t>
      </w:r>
      <w:r>
        <w:rPr>
          <w:rFonts w:ascii="Arial"/>
          <w:color w:val="808285"/>
          <w:spacing w:val="2"/>
          <w:sz w:val="15"/>
        </w:rPr>
        <w:t>Suppo</w:t>
      </w:r>
      <w:r>
        <w:rPr>
          <w:rFonts w:ascii="Arial"/>
          <w:color w:val="808285"/>
          <w:spacing w:val="1"/>
          <w:sz w:val="15"/>
        </w:rPr>
        <w:t>rt</w:t>
      </w:r>
      <w:r>
        <w:rPr>
          <w:rFonts w:ascii="Arial"/>
          <w:color w:val="808285"/>
          <w:spacing w:val="-8"/>
          <w:sz w:val="15"/>
        </w:rPr>
        <w:t xml:space="preserve"> </w:t>
      </w:r>
      <w:r>
        <w:rPr>
          <w:rFonts w:ascii="Arial"/>
          <w:color w:val="808285"/>
          <w:sz w:val="15"/>
        </w:rPr>
        <w:t>(EOS)</w:t>
      </w:r>
      <w:r>
        <w:rPr>
          <w:rFonts w:ascii="Arial"/>
          <w:color w:val="808285"/>
          <w:spacing w:val="-8"/>
          <w:sz w:val="15"/>
        </w:rPr>
        <w:t xml:space="preserve"> </w:t>
      </w:r>
      <w:r>
        <w:rPr>
          <w:rFonts w:ascii="Arial"/>
          <w:color w:val="808285"/>
          <w:spacing w:val="1"/>
          <w:sz w:val="15"/>
        </w:rPr>
        <w:t>on</w:t>
      </w:r>
      <w:r>
        <w:rPr>
          <w:rFonts w:ascii="Arial"/>
          <w:color w:val="808285"/>
          <w:spacing w:val="-8"/>
          <w:sz w:val="15"/>
        </w:rPr>
        <w:t xml:space="preserve"> </w:t>
      </w:r>
      <w:r>
        <w:rPr>
          <w:rFonts w:ascii="Arial"/>
          <w:color w:val="808285"/>
          <w:spacing w:val="1"/>
          <w:sz w:val="15"/>
        </w:rPr>
        <w:t>Ap</w:t>
      </w:r>
      <w:r>
        <w:rPr>
          <w:rFonts w:ascii="Arial"/>
          <w:color w:val="808285"/>
          <w:sz w:val="15"/>
        </w:rPr>
        <w:t>ril</w:t>
      </w:r>
      <w:r>
        <w:rPr>
          <w:rFonts w:ascii="Arial"/>
          <w:color w:val="808285"/>
          <w:spacing w:val="-8"/>
          <w:sz w:val="15"/>
        </w:rPr>
        <w:t xml:space="preserve"> </w:t>
      </w:r>
      <w:r>
        <w:rPr>
          <w:rFonts w:ascii="Arial"/>
          <w:color w:val="808285"/>
          <w:sz w:val="15"/>
        </w:rPr>
        <w:t>30,</w:t>
      </w:r>
      <w:r>
        <w:rPr>
          <w:rFonts w:ascii="Arial"/>
          <w:color w:val="808285"/>
          <w:spacing w:val="-8"/>
          <w:sz w:val="15"/>
        </w:rPr>
        <w:t xml:space="preserve"> </w:t>
      </w:r>
      <w:r>
        <w:rPr>
          <w:rFonts w:ascii="Arial"/>
          <w:color w:val="808285"/>
          <w:spacing w:val="-3"/>
          <w:sz w:val="15"/>
        </w:rPr>
        <w:t>2015.</w:t>
      </w:r>
      <w:r>
        <w:rPr>
          <w:rFonts w:ascii="Arial"/>
          <w:color w:val="808285"/>
          <w:spacing w:val="-3"/>
          <w:sz w:val="15"/>
        </w:rPr>
        <w:tab/>
      </w:r>
      <w:r>
        <w:rPr>
          <w:rFonts w:ascii="Arial"/>
          <w:color w:val="808285"/>
          <w:sz w:val="15"/>
        </w:rPr>
        <w:t>5</w:t>
      </w:r>
    </w:p>
    <w:p w14:paraId="08D4C053" w14:textId="77777777" w:rsidR="00A81C83" w:rsidRDefault="00A81C83">
      <w:pPr>
        <w:rPr>
          <w:rFonts w:ascii="Arial" w:eastAsia="Arial" w:hAnsi="Arial" w:cs="Arial"/>
          <w:sz w:val="15"/>
          <w:szCs w:val="15"/>
        </w:rPr>
        <w:sectPr w:rsidR="00A81C83">
          <w:pgSz w:w="12240" w:h="15840"/>
          <w:pgMar w:top="0" w:right="0" w:bottom="380" w:left="0" w:header="0" w:footer="191" w:gutter="0"/>
          <w:cols w:space="720"/>
        </w:sectPr>
      </w:pPr>
    </w:p>
    <w:p w14:paraId="08D4C054" w14:textId="4DF80277" w:rsidR="00A81C83" w:rsidRDefault="00B95544">
      <w:pPr>
        <w:pStyle w:val="BodyText"/>
        <w:spacing w:before="224" w:line="285" w:lineRule="auto"/>
        <w:ind w:left="1358" w:right="280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503285312" behindDoc="1" locked="0" layoutInCell="1" allowOverlap="1" wp14:anchorId="08D4C1D5" wp14:editId="66E72EB7">
                <wp:simplePos x="0" y="0"/>
                <wp:positionH relativeFrom="page">
                  <wp:posOffset>855980</wp:posOffset>
                </wp:positionH>
                <wp:positionV relativeFrom="paragraph">
                  <wp:posOffset>727075</wp:posOffset>
                </wp:positionV>
                <wp:extent cx="4558665" cy="3390900"/>
                <wp:effectExtent l="8255" t="3175" r="5080" b="6350"/>
                <wp:wrapNone/>
                <wp:docPr id="224" name="Group 2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558665" cy="3390900"/>
                          <a:chOff x="1348" y="1145"/>
                          <a:chExt cx="7179" cy="5340"/>
                        </a:xfrm>
                      </wpg:grpSpPr>
                      <wpg:grpSp>
                        <wpg:cNvPr id="225" name="Group 352"/>
                        <wpg:cNvGrpSpPr>
                          <a:grpSpLocks/>
                        </wpg:cNvGrpSpPr>
                        <wpg:grpSpPr bwMode="auto">
                          <a:xfrm>
                            <a:off x="2329" y="4518"/>
                            <a:ext cx="1731" cy="1494"/>
                            <a:chOff x="2329" y="4518"/>
                            <a:chExt cx="1731" cy="1494"/>
                          </a:xfrm>
                        </wpg:grpSpPr>
                        <wps:wsp>
                          <wps:cNvPr id="226" name="Freeform 354"/>
                          <wps:cNvSpPr>
                            <a:spLocks/>
                          </wps:cNvSpPr>
                          <wps:spPr bwMode="auto">
                            <a:xfrm>
                              <a:off x="2329" y="4518"/>
                              <a:ext cx="1731" cy="1494"/>
                            </a:xfrm>
                            <a:custGeom>
                              <a:avLst/>
                              <a:gdLst>
                                <a:gd name="T0" fmla="+- 0 2699 2329"/>
                                <a:gd name="T1" fmla="*/ T0 w 1731"/>
                                <a:gd name="T2" fmla="+- 0 4518 4518"/>
                                <a:gd name="T3" fmla="*/ 4518 h 1494"/>
                                <a:gd name="T4" fmla="+- 0 2329 2329"/>
                                <a:gd name="T5" fmla="*/ T4 w 1731"/>
                                <a:gd name="T6" fmla="+- 0 4518 4518"/>
                                <a:gd name="T7" fmla="*/ 4518 h 1494"/>
                                <a:gd name="T8" fmla="+- 0 2342 2329"/>
                                <a:gd name="T9" fmla="*/ T8 w 1731"/>
                                <a:gd name="T10" fmla="+- 0 5179 4518"/>
                                <a:gd name="T11" fmla="*/ 5179 h 1494"/>
                                <a:gd name="T12" fmla="+- 0 2350 2329"/>
                                <a:gd name="T13" fmla="*/ T12 w 1731"/>
                                <a:gd name="T14" fmla="+- 0 5284 4518"/>
                                <a:gd name="T15" fmla="*/ 5284 h 1494"/>
                                <a:gd name="T16" fmla="+- 0 2375 2329"/>
                                <a:gd name="T17" fmla="*/ T16 w 1731"/>
                                <a:gd name="T18" fmla="+- 0 5384 4518"/>
                                <a:gd name="T19" fmla="*/ 5384 h 1494"/>
                                <a:gd name="T20" fmla="+- 0 2414 2329"/>
                                <a:gd name="T21" fmla="*/ T20 w 1731"/>
                                <a:gd name="T22" fmla="+- 0 5477 4518"/>
                                <a:gd name="T23" fmla="*/ 5477 h 1494"/>
                                <a:gd name="T24" fmla="+- 0 2467 2329"/>
                                <a:gd name="T25" fmla="*/ T24 w 1731"/>
                                <a:gd name="T26" fmla="+- 0 5561 4518"/>
                                <a:gd name="T27" fmla="*/ 5561 h 1494"/>
                                <a:gd name="T28" fmla="+- 0 2531 2329"/>
                                <a:gd name="T29" fmla="*/ T28 w 1731"/>
                                <a:gd name="T30" fmla="+- 0 5637 4518"/>
                                <a:gd name="T31" fmla="*/ 5637 h 1494"/>
                                <a:gd name="T32" fmla="+- 0 2607 2329"/>
                                <a:gd name="T33" fmla="*/ T32 w 1731"/>
                                <a:gd name="T34" fmla="+- 0 5702 4518"/>
                                <a:gd name="T35" fmla="*/ 5702 h 1494"/>
                                <a:gd name="T36" fmla="+- 0 2692 2329"/>
                                <a:gd name="T37" fmla="*/ T36 w 1731"/>
                                <a:gd name="T38" fmla="+- 0 5754 4518"/>
                                <a:gd name="T39" fmla="*/ 5754 h 1494"/>
                                <a:gd name="T40" fmla="+- 0 2785 2329"/>
                                <a:gd name="T41" fmla="*/ T40 w 1731"/>
                                <a:gd name="T42" fmla="+- 0 5794 4518"/>
                                <a:gd name="T43" fmla="*/ 5794 h 1494"/>
                                <a:gd name="T44" fmla="+- 0 2884 2329"/>
                                <a:gd name="T45" fmla="*/ T44 w 1731"/>
                                <a:gd name="T46" fmla="+- 0 5818 4518"/>
                                <a:gd name="T47" fmla="*/ 5818 h 1494"/>
                                <a:gd name="T48" fmla="+- 0 2990 2329"/>
                                <a:gd name="T49" fmla="*/ T48 w 1731"/>
                                <a:gd name="T50" fmla="+- 0 5827 4518"/>
                                <a:gd name="T51" fmla="*/ 5827 h 1494"/>
                                <a:gd name="T52" fmla="+- 0 3690 2329"/>
                                <a:gd name="T53" fmla="*/ T52 w 1731"/>
                                <a:gd name="T54" fmla="+- 0 5827 4518"/>
                                <a:gd name="T55" fmla="*/ 5827 h 1494"/>
                                <a:gd name="T56" fmla="+- 0 3690 2329"/>
                                <a:gd name="T57" fmla="*/ T56 w 1731"/>
                                <a:gd name="T58" fmla="+- 0 6012 4518"/>
                                <a:gd name="T59" fmla="*/ 6012 h 1494"/>
                                <a:gd name="T60" fmla="+- 0 4060 2329"/>
                                <a:gd name="T61" fmla="*/ T60 w 1731"/>
                                <a:gd name="T62" fmla="+- 0 5641 4518"/>
                                <a:gd name="T63" fmla="*/ 5641 h 1494"/>
                                <a:gd name="T64" fmla="+- 0 3875 2329"/>
                                <a:gd name="T65" fmla="*/ T64 w 1731"/>
                                <a:gd name="T66" fmla="+- 0 5456 4518"/>
                                <a:gd name="T67" fmla="*/ 5456 h 1494"/>
                                <a:gd name="T68" fmla="+- 0 2990 2329"/>
                                <a:gd name="T69" fmla="*/ T68 w 1731"/>
                                <a:gd name="T70" fmla="+- 0 5456 4518"/>
                                <a:gd name="T71" fmla="*/ 5456 h 1494"/>
                                <a:gd name="T72" fmla="+- 0 2966 2329"/>
                                <a:gd name="T73" fmla="*/ T72 w 1731"/>
                                <a:gd name="T74" fmla="+- 0 5455 4518"/>
                                <a:gd name="T75" fmla="*/ 5455 h 1494"/>
                                <a:gd name="T76" fmla="+- 0 2900 2329"/>
                                <a:gd name="T77" fmla="*/ T76 w 1731"/>
                                <a:gd name="T78" fmla="+- 0 5442 4518"/>
                                <a:gd name="T79" fmla="*/ 5442 h 1494"/>
                                <a:gd name="T80" fmla="+- 0 2841 2329"/>
                                <a:gd name="T81" fmla="*/ T80 w 1731"/>
                                <a:gd name="T82" fmla="+- 0 5413 4518"/>
                                <a:gd name="T83" fmla="*/ 5413 h 1494"/>
                                <a:gd name="T84" fmla="+- 0 2790 2329"/>
                                <a:gd name="T85" fmla="*/ T84 w 1731"/>
                                <a:gd name="T86" fmla="+- 0 5372 4518"/>
                                <a:gd name="T87" fmla="*/ 5372 h 1494"/>
                                <a:gd name="T88" fmla="+- 0 2751 2329"/>
                                <a:gd name="T89" fmla="*/ T88 w 1731"/>
                                <a:gd name="T90" fmla="+- 0 5321 4518"/>
                                <a:gd name="T91" fmla="*/ 5321 h 1494"/>
                                <a:gd name="T92" fmla="+- 0 2724 2329"/>
                                <a:gd name="T93" fmla="*/ T92 w 1731"/>
                                <a:gd name="T94" fmla="+- 0 5260 4518"/>
                                <a:gd name="T95" fmla="*/ 5260 h 1494"/>
                                <a:gd name="T96" fmla="+- 0 2712 2329"/>
                                <a:gd name="T97" fmla="*/ T96 w 1731"/>
                                <a:gd name="T98" fmla="+- 0 5193 4518"/>
                                <a:gd name="T99" fmla="*/ 5193 h 1494"/>
                                <a:gd name="T100" fmla="+- 0 2699 2329"/>
                                <a:gd name="T101" fmla="*/ T100 w 1731"/>
                                <a:gd name="T102" fmla="+- 0 4518 4518"/>
                                <a:gd name="T103" fmla="*/ 4518 h 14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</a:cxnLst>
                              <a:rect l="0" t="0" r="r" b="b"/>
                              <a:pathLst>
                                <a:path w="1731" h="1494">
                                  <a:moveTo>
                                    <a:pt x="37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3" y="661"/>
                                  </a:lnTo>
                                  <a:lnTo>
                                    <a:pt x="21" y="766"/>
                                  </a:lnTo>
                                  <a:lnTo>
                                    <a:pt x="46" y="866"/>
                                  </a:lnTo>
                                  <a:lnTo>
                                    <a:pt x="85" y="959"/>
                                  </a:lnTo>
                                  <a:lnTo>
                                    <a:pt x="138" y="1043"/>
                                  </a:lnTo>
                                  <a:lnTo>
                                    <a:pt x="202" y="1119"/>
                                  </a:lnTo>
                                  <a:lnTo>
                                    <a:pt x="278" y="1184"/>
                                  </a:lnTo>
                                  <a:lnTo>
                                    <a:pt x="363" y="1236"/>
                                  </a:lnTo>
                                  <a:lnTo>
                                    <a:pt x="456" y="1276"/>
                                  </a:lnTo>
                                  <a:lnTo>
                                    <a:pt x="555" y="1300"/>
                                  </a:lnTo>
                                  <a:lnTo>
                                    <a:pt x="661" y="1309"/>
                                  </a:lnTo>
                                  <a:lnTo>
                                    <a:pt x="1361" y="1309"/>
                                  </a:lnTo>
                                  <a:lnTo>
                                    <a:pt x="1361" y="1494"/>
                                  </a:lnTo>
                                  <a:lnTo>
                                    <a:pt x="1731" y="1123"/>
                                  </a:lnTo>
                                  <a:lnTo>
                                    <a:pt x="1546" y="938"/>
                                  </a:lnTo>
                                  <a:lnTo>
                                    <a:pt x="661" y="938"/>
                                  </a:lnTo>
                                  <a:lnTo>
                                    <a:pt x="637" y="937"/>
                                  </a:lnTo>
                                  <a:lnTo>
                                    <a:pt x="571" y="924"/>
                                  </a:lnTo>
                                  <a:lnTo>
                                    <a:pt x="512" y="895"/>
                                  </a:lnTo>
                                  <a:lnTo>
                                    <a:pt x="461" y="854"/>
                                  </a:lnTo>
                                  <a:lnTo>
                                    <a:pt x="422" y="803"/>
                                  </a:lnTo>
                                  <a:lnTo>
                                    <a:pt x="395" y="742"/>
                                  </a:lnTo>
                                  <a:lnTo>
                                    <a:pt x="383" y="675"/>
                                  </a:lnTo>
                                  <a:lnTo>
                                    <a:pt x="37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F0D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7" name="Freeform 353"/>
                          <wps:cNvSpPr>
                            <a:spLocks/>
                          </wps:cNvSpPr>
                          <wps:spPr bwMode="auto">
                            <a:xfrm>
                              <a:off x="2329" y="4518"/>
                              <a:ext cx="1731" cy="1494"/>
                            </a:xfrm>
                            <a:custGeom>
                              <a:avLst/>
                              <a:gdLst>
                                <a:gd name="T0" fmla="+- 0 3690 2329"/>
                                <a:gd name="T1" fmla="*/ T0 w 1731"/>
                                <a:gd name="T2" fmla="+- 0 5271 4518"/>
                                <a:gd name="T3" fmla="*/ 5271 h 1494"/>
                                <a:gd name="T4" fmla="+- 0 3690 2329"/>
                                <a:gd name="T5" fmla="*/ T4 w 1731"/>
                                <a:gd name="T6" fmla="+- 0 5456 4518"/>
                                <a:gd name="T7" fmla="*/ 5456 h 1494"/>
                                <a:gd name="T8" fmla="+- 0 3875 2329"/>
                                <a:gd name="T9" fmla="*/ T8 w 1731"/>
                                <a:gd name="T10" fmla="+- 0 5456 4518"/>
                                <a:gd name="T11" fmla="*/ 5456 h 1494"/>
                                <a:gd name="T12" fmla="+- 0 3690 2329"/>
                                <a:gd name="T13" fmla="*/ T12 w 1731"/>
                                <a:gd name="T14" fmla="+- 0 5271 4518"/>
                                <a:gd name="T15" fmla="*/ 5271 h 14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731" h="1494">
                                  <a:moveTo>
                                    <a:pt x="1361" y="753"/>
                                  </a:moveTo>
                                  <a:lnTo>
                                    <a:pt x="1361" y="938"/>
                                  </a:lnTo>
                                  <a:lnTo>
                                    <a:pt x="1546" y="938"/>
                                  </a:lnTo>
                                  <a:lnTo>
                                    <a:pt x="1361" y="75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3F0D9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28" name="Group 350"/>
                        <wpg:cNvGrpSpPr>
                          <a:grpSpLocks/>
                        </wpg:cNvGrpSpPr>
                        <wpg:grpSpPr bwMode="auto">
                          <a:xfrm>
                            <a:off x="2329" y="4518"/>
                            <a:ext cx="1731" cy="1494"/>
                            <a:chOff x="2329" y="4518"/>
                            <a:chExt cx="1731" cy="1494"/>
                          </a:xfrm>
                        </wpg:grpSpPr>
                        <wps:wsp>
                          <wps:cNvPr id="229" name="Freeform 351"/>
                          <wps:cNvSpPr>
                            <a:spLocks/>
                          </wps:cNvSpPr>
                          <wps:spPr bwMode="auto">
                            <a:xfrm>
                              <a:off x="2329" y="4518"/>
                              <a:ext cx="1731" cy="1494"/>
                            </a:xfrm>
                            <a:custGeom>
                              <a:avLst/>
                              <a:gdLst>
                                <a:gd name="T0" fmla="+- 0 2329 2329"/>
                                <a:gd name="T1" fmla="*/ T0 w 1731"/>
                                <a:gd name="T2" fmla="+- 0 4518 4518"/>
                                <a:gd name="T3" fmla="*/ 4518 h 1494"/>
                                <a:gd name="T4" fmla="+- 0 2342 2329"/>
                                <a:gd name="T5" fmla="*/ T4 w 1731"/>
                                <a:gd name="T6" fmla="+- 0 5179 4518"/>
                                <a:gd name="T7" fmla="*/ 5179 h 1494"/>
                                <a:gd name="T8" fmla="+- 0 2350 2329"/>
                                <a:gd name="T9" fmla="*/ T8 w 1731"/>
                                <a:gd name="T10" fmla="+- 0 5284 4518"/>
                                <a:gd name="T11" fmla="*/ 5284 h 1494"/>
                                <a:gd name="T12" fmla="+- 0 2375 2329"/>
                                <a:gd name="T13" fmla="*/ T12 w 1731"/>
                                <a:gd name="T14" fmla="+- 0 5384 4518"/>
                                <a:gd name="T15" fmla="*/ 5384 h 1494"/>
                                <a:gd name="T16" fmla="+- 0 2414 2329"/>
                                <a:gd name="T17" fmla="*/ T16 w 1731"/>
                                <a:gd name="T18" fmla="+- 0 5477 4518"/>
                                <a:gd name="T19" fmla="*/ 5477 h 1494"/>
                                <a:gd name="T20" fmla="+- 0 2467 2329"/>
                                <a:gd name="T21" fmla="*/ T20 w 1731"/>
                                <a:gd name="T22" fmla="+- 0 5561 4518"/>
                                <a:gd name="T23" fmla="*/ 5561 h 1494"/>
                                <a:gd name="T24" fmla="+- 0 2531 2329"/>
                                <a:gd name="T25" fmla="*/ T24 w 1731"/>
                                <a:gd name="T26" fmla="+- 0 5637 4518"/>
                                <a:gd name="T27" fmla="*/ 5637 h 1494"/>
                                <a:gd name="T28" fmla="+- 0 2607 2329"/>
                                <a:gd name="T29" fmla="*/ T28 w 1731"/>
                                <a:gd name="T30" fmla="+- 0 5702 4518"/>
                                <a:gd name="T31" fmla="*/ 5702 h 1494"/>
                                <a:gd name="T32" fmla="+- 0 2692 2329"/>
                                <a:gd name="T33" fmla="*/ T32 w 1731"/>
                                <a:gd name="T34" fmla="+- 0 5754 4518"/>
                                <a:gd name="T35" fmla="*/ 5754 h 1494"/>
                                <a:gd name="T36" fmla="+- 0 2785 2329"/>
                                <a:gd name="T37" fmla="*/ T36 w 1731"/>
                                <a:gd name="T38" fmla="+- 0 5794 4518"/>
                                <a:gd name="T39" fmla="*/ 5794 h 1494"/>
                                <a:gd name="T40" fmla="+- 0 2884 2329"/>
                                <a:gd name="T41" fmla="*/ T40 w 1731"/>
                                <a:gd name="T42" fmla="+- 0 5818 4518"/>
                                <a:gd name="T43" fmla="*/ 5818 h 1494"/>
                                <a:gd name="T44" fmla="+- 0 2990 2329"/>
                                <a:gd name="T45" fmla="*/ T44 w 1731"/>
                                <a:gd name="T46" fmla="+- 0 5827 4518"/>
                                <a:gd name="T47" fmla="*/ 5827 h 1494"/>
                                <a:gd name="T48" fmla="+- 0 3690 2329"/>
                                <a:gd name="T49" fmla="*/ T48 w 1731"/>
                                <a:gd name="T50" fmla="+- 0 5827 4518"/>
                                <a:gd name="T51" fmla="*/ 5827 h 1494"/>
                                <a:gd name="T52" fmla="+- 0 3690 2329"/>
                                <a:gd name="T53" fmla="*/ T52 w 1731"/>
                                <a:gd name="T54" fmla="+- 0 6012 4518"/>
                                <a:gd name="T55" fmla="*/ 6012 h 1494"/>
                                <a:gd name="T56" fmla="+- 0 4060 2329"/>
                                <a:gd name="T57" fmla="*/ T56 w 1731"/>
                                <a:gd name="T58" fmla="+- 0 5641 4518"/>
                                <a:gd name="T59" fmla="*/ 5641 h 1494"/>
                                <a:gd name="T60" fmla="+- 0 3690 2329"/>
                                <a:gd name="T61" fmla="*/ T60 w 1731"/>
                                <a:gd name="T62" fmla="+- 0 5271 4518"/>
                                <a:gd name="T63" fmla="*/ 5271 h 1494"/>
                                <a:gd name="T64" fmla="+- 0 3690 2329"/>
                                <a:gd name="T65" fmla="*/ T64 w 1731"/>
                                <a:gd name="T66" fmla="+- 0 5456 4518"/>
                                <a:gd name="T67" fmla="*/ 5456 h 1494"/>
                                <a:gd name="T68" fmla="+- 0 2990 2329"/>
                                <a:gd name="T69" fmla="*/ T68 w 1731"/>
                                <a:gd name="T70" fmla="+- 0 5456 4518"/>
                                <a:gd name="T71" fmla="*/ 5456 h 1494"/>
                                <a:gd name="T72" fmla="+- 0 2922 2329"/>
                                <a:gd name="T73" fmla="*/ T72 w 1731"/>
                                <a:gd name="T74" fmla="+- 0 5448 4518"/>
                                <a:gd name="T75" fmla="*/ 5448 h 1494"/>
                                <a:gd name="T76" fmla="+- 0 2860 2329"/>
                                <a:gd name="T77" fmla="*/ T76 w 1731"/>
                                <a:gd name="T78" fmla="+- 0 5424 4518"/>
                                <a:gd name="T79" fmla="*/ 5424 h 1494"/>
                                <a:gd name="T80" fmla="+- 0 2806 2329"/>
                                <a:gd name="T81" fmla="*/ T80 w 1731"/>
                                <a:gd name="T82" fmla="+- 0 5387 4518"/>
                                <a:gd name="T83" fmla="*/ 5387 h 1494"/>
                                <a:gd name="T84" fmla="+- 0 2763 2329"/>
                                <a:gd name="T85" fmla="*/ T84 w 1731"/>
                                <a:gd name="T86" fmla="+- 0 5339 4518"/>
                                <a:gd name="T87" fmla="*/ 5339 h 1494"/>
                                <a:gd name="T88" fmla="+- 0 2731 2329"/>
                                <a:gd name="T89" fmla="*/ T88 w 1731"/>
                                <a:gd name="T90" fmla="+- 0 5281 4518"/>
                                <a:gd name="T91" fmla="*/ 5281 h 1494"/>
                                <a:gd name="T92" fmla="+- 0 2714 2329"/>
                                <a:gd name="T93" fmla="*/ T92 w 1731"/>
                                <a:gd name="T94" fmla="+- 0 5216 4518"/>
                                <a:gd name="T95" fmla="*/ 5216 h 1494"/>
                                <a:gd name="T96" fmla="+- 0 2699 2329"/>
                                <a:gd name="T97" fmla="*/ T96 w 1731"/>
                                <a:gd name="T98" fmla="+- 0 4518 4518"/>
                                <a:gd name="T99" fmla="*/ 4518 h 1494"/>
                                <a:gd name="T100" fmla="+- 0 2329 2329"/>
                                <a:gd name="T101" fmla="*/ T100 w 1731"/>
                                <a:gd name="T102" fmla="+- 0 4518 4518"/>
                                <a:gd name="T103" fmla="*/ 4518 h 14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</a:cxnLst>
                              <a:rect l="0" t="0" r="r" b="b"/>
                              <a:pathLst>
                                <a:path w="1731" h="1494">
                                  <a:moveTo>
                                    <a:pt x="0" y="0"/>
                                  </a:moveTo>
                                  <a:lnTo>
                                    <a:pt x="13" y="661"/>
                                  </a:lnTo>
                                  <a:lnTo>
                                    <a:pt x="21" y="766"/>
                                  </a:lnTo>
                                  <a:lnTo>
                                    <a:pt x="46" y="866"/>
                                  </a:lnTo>
                                  <a:lnTo>
                                    <a:pt x="85" y="959"/>
                                  </a:lnTo>
                                  <a:lnTo>
                                    <a:pt x="138" y="1043"/>
                                  </a:lnTo>
                                  <a:lnTo>
                                    <a:pt x="202" y="1119"/>
                                  </a:lnTo>
                                  <a:lnTo>
                                    <a:pt x="278" y="1184"/>
                                  </a:lnTo>
                                  <a:lnTo>
                                    <a:pt x="363" y="1236"/>
                                  </a:lnTo>
                                  <a:lnTo>
                                    <a:pt x="456" y="1276"/>
                                  </a:lnTo>
                                  <a:lnTo>
                                    <a:pt x="555" y="1300"/>
                                  </a:lnTo>
                                  <a:lnTo>
                                    <a:pt x="661" y="1309"/>
                                  </a:lnTo>
                                  <a:lnTo>
                                    <a:pt x="1361" y="1309"/>
                                  </a:lnTo>
                                  <a:lnTo>
                                    <a:pt x="1361" y="1494"/>
                                  </a:lnTo>
                                  <a:lnTo>
                                    <a:pt x="1731" y="1123"/>
                                  </a:lnTo>
                                  <a:lnTo>
                                    <a:pt x="1361" y="753"/>
                                  </a:lnTo>
                                  <a:lnTo>
                                    <a:pt x="1361" y="938"/>
                                  </a:lnTo>
                                  <a:lnTo>
                                    <a:pt x="661" y="938"/>
                                  </a:lnTo>
                                  <a:lnTo>
                                    <a:pt x="593" y="930"/>
                                  </a:lnTo>
                                  <a:lnTo>
                                    <a:pt x="531" y="906"/>
                                  </a:lnTo>
                                  <a:lnTo>
                                    <a:pt x="477" y="869"/>
                                  </a:lnTo>
                                  <a:lnTo>
                                    <a:pt x="434" y="821"/>
                                  </a:lnTo>
                                  <a:lnTo>
                                    <a:pt x="402" y="763"/>
                                  </a:lnTo>
                                  <a:lnTo>
                                    <a:pt x="385" y="698"/>
                                  </a:lnTo>
                                  <a:lnTo>
                                    <a:pt x="370" y="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41719D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0" name="Group 348"/>
                        <wpg:cNvGrpSpPr>
                          <a:grpSpLocks/>
                        </wpg:cNvGrpSpPr>
                        <wpg:grpSpPr bwMode="auto">
                          <a:xfrm>
                            <a:off x="1359" y="6474"/>
                            <a:ext cx="7157" cy="2"/>
                            <a:chOff x="1359" y="6474"/>
                            <a:chExt cx="7157" cy="2"/>
                          </a:xfrm>
                        </wpg:grpSpPr>
                        <wps:wsp>
                          <wps:cNvPr id="231" name="Freeform 349"/>
                          <wps:cNvSpPr>
                            <a:spLocks/>
                          </wps:cNvSpPr>
                          <wps:spPr bwMode="auto">
                            <a:xfrm>
                              <a:off x="1359" y="6474"/>
                              <a:ext cx="7157" cy="2"/>
                            </a:xfrm>
                            <a:custGeom>
                              <a:avLst/>
                              <a:gdLst>
                                <a:gd name="T0" fmla="+- 0 1359 1359"/>
                                <a:gd name="T1" fmla="*/ T0 w 7157"/>
                                <a:gd name="T2" fmla="+- 0 8516 1359"/>
                                <a:gd name="T3" fmla="*/ T2 w 715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57">
                                  <a:moveTo>
                                    <a:pt x="0" y="0"/>
                                  </a:moveTo>
                                  <a:lnTo>
                                    <a:pt x="7157" y="0"/>
                                  </a:lnTo>
                                </a:path>
                              </a:pathLst>
                            </a:custGeom>
                            <a:noFill/>
                            <a:ln w="13970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2" name="Group 346"/>
                        <wpg:cNvGrpSpPr>
                          <a:grpSpLocks/>
                        </wpg:cNvGrpSpPr>
                        <wpg:grpSpPr bwMode="auto">
                          <a:xfrm>
                            <a:off x="1369" y="1166"/>
                            <a:ext cx="2" cy="5298"/>
                            <a:chOff x="1369" y="1166"/>
                            <a:chExt cx="2" cy="5298"/>
                          </a:xfrm>
                        </wpg:grpSpPr>
                        <wps:wsp>
                          <wps:cNvPr id="233" name="Freeform 347"/>
                          <wps:cNvSpPr>
                            <a:spLocks/>
                          </wps:cNvSpPr>
                          <wps:spPr bwMode="auto">
                            <a:xfrm>
                              <a:off x="1369" y="1166"/>
                              <a:ext cx="2" cy="5298"/>
                            </a:xfrm>
                            <a:custGeom>
                              <a:avLst/>
                              <a:gdLst>
                                <a:gd name="T0" fmla="+- 0 1166 1166"/>
                                <a:gd name="T1" fmla="*/ 1166 h 5298"/>
                                <a:gd name="T2" fmla="+- 0 6464 1166"/>
                                <a:gd name="T3" fmla="*/ 6464 h 529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298">
                                  <a:moveTo>
                                    <a:pt x="0" y="0"/>
                                  </a:moveTo>
                                  <a:lnTo>
                                    <a:pt x="0" y="5298"/>
                                  </a:lnTo>
                                </a:path>
                              </a:pathLst>
                            </a:custGeom>
                            <a:noFill/>
                            <a:ln w="13974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4" name="Group 344"/>
                        <wpg:cNvGrpSpPr>
                          <a:grpSpLocks/>
                        </wpg:cNvGrpSpPr>
                        <wpg:grpSpPr bwMode="auto">
                          <a:xfrm>
                            <a:off x="1359" y="1156"/>
                            <a:ext cx="7157" cy="2"/>
                            <a:chOff x="1359" y="1156"/>
                            <a:chExt cx="7157" cy="2"/>
                          </a:xfrm>
                        </wpg:grpSpPr>
                        <wps:wsp>
                          <wps:cNvPr id="235" name="Freeform 345"/>
                          <wps:cNvSpPr>
                            <a:spLocks/>
                          </wps:cNvSpPr>
                          <wps:spPr bwMode="auto">
                            <a:xfrm>
                              <a:off x="1359" y="1156"/>
                              <a:ext cx="7157" cy="2"/>
                            </a:xfrm>
                            <a:custGeom>
                              <a:avLst/>
                              <a:gdLst>
                                <a:gd name="T0" fmla="+- 0 1359 1359"/>
                                <a:gd name="T1" fmla="*/ T0 w 7157"/>
                                <a:gd name="T2" fmla="+- 0 8516 1359"/>
                                <a:gd name="T3" fmla="*/ T2 w 7157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157">
                                  <a:moveTo>
                                    <a:pt x="0" y="0"/>
                                  </a:moveTo>
                                  <a:lnTo>
                                    <a:pt x="7157" y="0"/>
                                  </a:lnTo>
                                </a:path>
                              </a:pathLst>
                            </a:custGeom>
                            <a:noFill/>
                            <a:ln w="13970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6" name="Group 342"/>
                        <wpg:cNvGrpSpPr>
                          <a:grpSpLocks/>
                        </wpg:cNvGrpSpPr>
                        <wpg:grpSpPr bwMode="auto">
                          <a:xfrm>
                            <a:off x="8506" y="1166"/>
                            <a:ext cx="2" cy="5299"/>
                            <a:chOff x="8506" y="1166"/>
                            <a:chExt cx="2" cy="5299"/>
                          </a:xfrm>
                        </wpg:grpSpPr>
                        <wps:wsp>
                          <wps:cNvPr id="237" name="Freeform 343"/>
                          <wps:cNvSpPr>
                            <a:spLocks/>
                          </wps:cNvSpPr>
                          <wps:spPr bwMode="auto">
                            <a:xfrm>
                              <a:off x="8506" y="1166"/>
                              <a:ext cx="2" cy="5299"/>
                            </a:xfrm>
                            <a:custGeom>
                              <a:avLst/>
                              <a:gdLst>
                                <a:gd name="T0" fmla="+- 0 1166 1166"/>
                                <a:gd name="T1" fmla="*/ 1166 h 5299"/>
                                <a:gd name="T2" fmla="+- 0 6465 1166"/>
                                <a:gd name="T3" fmla="*/ 6465 h 529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5299">
                                  <a:moveTo>
                                    <a:pt x="0" y="0"/>
                                  </a:moveTo>
                                  <a:lnTo>
                                    <a:pt x="0" y="5299"/>
                                  </a:lnTo>
                                </a:path>
                              </a:pathLst>
                            </a:custGeom>
                            <a:noFill/>
                            <a:ln w="13956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8" name="Group 340"/>
                        <wpg:cNvGrpSpPr>
                          <a:grpSpLocks/>
                        </wpg:cNvGrpSpPr>
                        <wpg:grpSpPr bwMode="auto">
                          <a:xfrm>
                            <a:off x="3311" y="2099"/>
                            <a:ext cx="201" cy="2016"/>
                            <a:chOff x="3311" y="2099"/>
                            <a:chExt cx="201" cy="2016"/>
                          </a:xfrm>
                        </wpg:grpSpPr>
                        <wps:wsp>
                          <wps:cNvPr id="239" name="Freeform 341"/>
                          <wps:cNvSpPr>
                            <a:spLocks/>
                          </wps:cNvSpPr>
                          <wps:spPr bwMode="auto">
                            <a:xfrm>
                              <a:off x="3311" y="2099"/>
                              <a:ext cx="201" cy="2016"/>
                            </a:xfrm>
                            <a:custGeom>
                              <a:avLst/>
                              <a:gdLst>
                                <a:gd name="T0" fmla="+- 0 3311 3311"/>
                                <a:gd name="T1" fmla="*/ T0 w 201"/>
                                <a:gd name="T2" fmla="+- 0 2099 2099"/>
                                <a:gd name="T3" fmla="*/ 2099 h 2016"/>
                                <a:gd name="T4" fmla="+- 0 3386 3311"/>
                                <a:gd name="T5" fmla="*/ T4 w 201"/>
                                <a:gd name="T6" fmla="+- 0 2106 2099"/>
                                <a:gd name="T7" fmla="*/ 2106 h 2016"/>
                                <a:gd name="T8" fmla="+- 0 3394 3311"/>
                                <a:gd name="T9" fmla="*/ T8 w 201"/>
                                <a:gd name="T10" fmla="+- 0 3093 2099"/>
                                <a:gd name="T11" fmla="*/ 3093 h 2016"/>
                                <a:gd name="T12" fmla="+- 0 3399 3311"/>
                                <a:gd name="T13" fmla="*/ T12 w 201"/>
                                <a:gd name="T14" fmla="+- 0 3096 2099"/>
                                <a:gd name="T15" fmla="*/ 3096 h 2016"/>
                                <a:gd name="T16" fmla="+- 0 3460 3311"/>
                                <a:gd name="T17" fmla="*/ T16 w 201"/>
                                <a:gd name="T18" fmla="+- 0 3104 2099"/>
                                <a:gd name="T19" fmla="*/ 3104 h 2016"/>
                                <a:gd name="T20" fmla="+- 0 3512 3311"/>
                                <a:gd name="T21" fmla="*/ T20 w 201"/>
                                <a:gd name="T22" fmla="+- 0 3106 2099"/>
                                <a:gd name="T23" fmla="*/ 3106 h 2016"/>
                                <a:gd name="T24" fmla="+- 0 3491 3311"/>
                                <a:gd name="T25" fmla="*/ T24 w 201"/>
                                <a:gd name="T26" fmla="+- 0 3107 2099"/>
                                <a:gd name="T27" fmla="*/ 3107 h 2016"/>
                                <a:gd name="T28" fmla="+- 0 3416 3311"/>
                                <a:gd name="T29" fmla="*/ T28 w 201"/>
                                <a:gd name="T30" fmla="+- 0 3113 2099"/>
                                <a:gd name="T31" fmla="*/ 3113 h 2016"/>
                                <a:gd name="T32" fmla="+- 0 3394 3311"/>
                                <a:gd name="T33" fmla="*/ T32 w 201"/>
                                <a:gd name="T34" fmla="+- 0 4101 2099"/>
                                <a:gd name="T35" fmla="*/ 4101 h 2016"/>
                                <a:gd name="T36" fmla="+- 0 3388 3311"/>
                                <a:gd name="T37" fmla="*/ T36 w 201"/>
                                <a:gd name="T38" fmla="+- 0 4106 2099"/>
                                <a:gd name="T39" fmla="*/ 4106 h 2016"/>
                                <a:gd name="T40" fmla="+- 0 3372 3311"/>
                                <a:gd name="T41" fmla="*/ T40 w 201"/>
                                <a:gd name="T42" fmla="+- 0 4110 2099"/>
                                <a:gd name="T43" fmla="*/ 4110 h 2016"/>
                                <a:gd name="T44" fmla="+- 0 3348 3311"/>
                                <a:gd name="T45" fmla="*/ T44 w 201"/>
                                <a:gd name="T46" fmla="+- 0 4113 2099"/>
                                <a:gd name="T47" fmla="*/ 4113 h 2016"/>
                                <a:gd name="T48" fmla="+- 0 3318 3311"/>
                                <a:gd name="T49" fmla="*/ T48 w 201"/>
                                <a:gd name="T50" fmla="+- 0 4114 2099"/>
                                <a:gd name="T51" fmla="*/ 4114 h 20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01" h="2016">
                                  <a:moveTo>
                                    <a:pt x="0" y="0"/>
                                  </a:moveTo>
                                  <a:lnTo>
                                    <a:pt x="75" y="7"/>
                                  </a:lnTo>
                                  <a:lnTo>
                                    <a:pt x="83" y="994"/>
                                  </a:lnTo>
                                  <a:lnTo>
                                    <a:pt x="88" y="997"/>
                                  </a:lnTo>
                                  <a:lnTo>
                                    <a:pt x="149" y="1005"/>
                                  </a:lnTo>
                                  <a:lnTo>
                                    <a:pt x="201" y="1007"/>
                                  </a:lnTo>
                                  <a:lnTo>
                                    <a:pt x="180" y="1008"/>
                                  </a:lnTo>
                                  <a:lnTo>
                                    <a:pt x="105" y="1014"/>
                                  </a:lnTo>
                                  <a:lnTo>
                                    <a:pt x="83" y="2002"/>
                                  </a:lnTo>
                                  <a:lnTo>
                                    <a:pt x="77" y="2007"/>
                                  </a:lnTo>
                                  <a:lnTo>
                                    <a:pt x="61" y="2011"/>
                                  </a:lnTo>
                                  <a:lnTo>
                                    <a:pt x="37" y="2014"/>
                                  </a:lnTo>
                                  <a:lnTo>
                                    <a:pt x="7" y="2015"/>
                                  </a:lnTo>
                                </a:path>
                              </a:pathLst>
                            </a:custGeom>
                            <a:noFill/>
                            <a:ln w="19812">
                              <a:solidFill>
                                <a:srgbClr val="EE312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0" name="Group 338"/>
                        <wpg:cNvGrpSpPr>
                          <a:grpSpLocks/>
                        </wpg:cNvGrpSpPr>
                        <wpg:grpSpPr bwMode="auto">
                          <a:xfrm>
                            <a:off x="3280" y="4125"/>
                            <a:ext cx="792" cy="372"/>
                            <a:chOff x="3280" y="4125"/>
                            <a:chExt cx="792" cy="372"/>
                          </a:xfrm>
                        </wpg:grpSpPr>
                        <wps:wsp>
                          <wps:cNvPr id="241" name="Freeform 339"/>
                          <wps:cNvSpPr>
                            <a:spLocks/>
                          </wps:cNvSpPr>
                          <wps:spPr bwMode="auto">
                            <a:xfrm>
                              <a:off x="3280" y="4125"/>
                              <a:ext cx="792" cy="372"/>
                            </a:xfrm>
                            <a:custGeom>
                              <a:avLst/>
                              <a:gdLst>
                                <a:gd name="T0" fmla="+- 0 3886 3280"/>
                                <a:gd name="T1" fmla="*/ T0 w 792"/>
                                <a:gd name="T2" fmla="+- 0 4125 4125"/>
                                <a:gd name="T3" fmla="*/ 4125 h 372"/>
                                <a:gd name="T4" fmla="+- 0 3886 3280"/>
                                <a:gd name="T5" fmla="*/ T4 w 792"/>
                                <a:gd name="T6" fmla="+- 0 4218 4125"/>
                                <a:gd name="T7" fmla="*/ 4218 h 372"/>
                                <a:gd name="T8" fmla="+- 0 3280 3280"/>
                                <a:gd name="T9" fmla="*/ T8 w 792"/>
                                <a:gd name="T10" fmla="+- 0 4218 4125"/>
                                <a:gd name="T11" fmla="*/ 4218 h 372"/>
                                <a:gd name="T12" fmla="+- 0 3280 3280"/>
                                <a:gd name="T13" fmla="*/ T12 w 792"/>
                                <a:gd name="T14" fmla="+- 0 4404 4125"/>
                                <a:gd name="T15" fmla="*/ 4404 h 372"/>
                                <a:gd name="T16" fmla="+- 0 3886 3280"/>
                                <a:gd name="T17" fmla="*/ T16 w 792"/>
                                <a:gd name="T18" fmla="+- 0 4404 4125"/>
                                <a:gd name="T19" fmla="*/ 4404 h 372"/>
                                <a:gd name="T20" fmla="+- 0 3886 3280"/>
                                <a:gd name="T21" fmla="*/ T20 w 792"/>
                                <a:gd name="T22" fmla="+- 0 4497 4125"/>
                                <a:gd name="T23" fmla="*/ 4497 h 372"/>
                                <a:gd name="T24" fmla="+- 0 4072 3280"/>
                                <a:gd name="T25" fmla="*/ T24 w 792"/>
                                <a:gd name="T26" fmla="+- 0 4311 4125"/>
                                <a:gd name="T27" fmla="*/ 4311 h 372"/>
                                <a:gd name="T28" fmla="+- 0 3886 3280"/>
                                <a:gd name="T29" fmla="*/ T28 w 792"/>
                                <a:gd name="T30" fmla="+- 0 4125 4125"/>
                                <a:gd name="T31" fmla="*/ 4125 h 37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792" h="372">
                                  <a:moveTo>
                                    <a:pt x="606" y="0"/>
                                  </a:moveTo>
                                  <a:lnTo>
                                    <a:pt x="606" y="93"/>
                                  </a:lnTo>
                                  <a:lnTo>
                                    <a:pt x="0" y="93"/>
                                  </a:lnTo>
                                  <a:lnTo>
                                    <a:pt x="0" y="279"/>
                                  </a:lnTo>
                                  <a:lnTo>
                                    <a:pt x="606" y="279"/>
                                  </a:lnTo>
                                  <a:lnTo>
                                    <a:pt x="606" y="372"/>
                                  </a:lnTo>
                                  <a:lnTo>
                                    <a:pt x="792" y="186"/>
                                  </a:lnTo>
                                  <a:lnTo>
                                    <a:pt x="60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A0D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2" name="Group 336"/>
                        <wpg:cNvGrpSpPr>
                          <a:grpSpLocks/>
                        </wpg:cNvGrpSpPr>
                        <wpg:grpSpPr bwMode="auto">
                          <a:xfrm>
                            <a:off x="3792" y="2945"/>
                            <a:ext cx="281" cy="324"/>
                            <a:chOff x="3792" y="2945"/>
                            <a:chExt cx="281" cy="324"/>
                          </a:xfrm>
                        </wpg:grpSpPr>
                        <wps:wsp>
                          <wps:cNvPr id="243" name="Freeform 337"/>
                          <wps:cNvSpPr>
                            <a:spLocks/>
                          </wps:cNvSpPr>
                          <wps:spPr bwMode="auto">
                            <a:xfrm>
                              <a:off x="3792" y="2945"/>
                              <a:ext cx="281" cy="324"/>
                            </a:xfrm>
                            <a:custGeom>
                              <a:avLst/>
                              <a:gdLst>
                                <a:gd name="T0" fmla="+- 0 3943 3792"/>
                                <a:gd name="T1" fmla="*/ T0 w 281"/>
                                <a:gd name="T2" fmla="+- 0 2945 2945"/>
                                <a:gd name="T3" fmla="*/ 2945 h 324"/>
                                <a:gd name="T4" fmla="+- 0 3943 3792"/>
                                <a:gd name="T5" fmla="*/ T4 w 281"/>
                                <a:gd name="T6" fmla="+- 0 3026 2945"/>
                                <a:gd name="T7" fmla="*/ 3026 h 324"/>
                                <a:gd name="T8" fmla="+- 0 3792 3792"/>
                                <a:gd name="T9" fmla="*/ T8 w 281"/>
                                <a:gd name="T10" fmla="+- 0 3026 2945"/>
                                <a:gd name="T11" fmla="*/ 3026 h 324"/>
                                <a:gd name="T12" fmla="+- 0 3792 3792"/>
                                <a:gd name="T13" fmla="*/ T12 w 281"/>
                                <a:gd name="T14" fmla="+- 0 3188 2945"/>
                                <a:gd name="T15" fmla="*/ 3188 h 324"/>
                                <a:gd name="T16" fmla="+- 0 3943 3792"/>
                                <a:gd name="T17" fmla="*/ T16 w 281"/>
                                <a:gd name="T18" fmla="+- 0 3188 2945"/>
                                <a:gd name="T19" fmla="*/ 3188 h 324"/>
                                <a:gd name="T20" fmla="+- 0 3943 3792"/>
                                <a:gd name="T21" fmla="*/ T20 w 281"/>
                                <a:gd name="T22" fmla="+- 0 3269 2945"/>
                                <a:gd name="T23" fmla="*/ 3269 h 324"/>
                                <a:gd name="T24" fmla="+- 0 4072 3792"/>
                                <a:gd name="T25" fmla="*/ T24 w 281"/>
                                <a:gd name="T26" fmla="+- 0 3107 2945"/>
                                <a:gd name="T27" fmla="*/ 3107 h 324"/>
                                <a:gd name="T28" fmla="+- 0 3943 3792"/>
                                <a:gd name="T29" fmla="*/ T28 w 281"/>
                                <a:gd name="T30" fmla="+- 0 2945 2945"/>
                                <a:gd name="T31" fmla="*/ 2945 h 3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81" h="324">
                                  <a:moveTo>
                                    <a:pt x="151" y="0"/>
                                  </a:moveTo>
                                  <a:lnTo>
                                    <a:pt x="151" y="81"/>
                                  </a:lnTo>
                                  <a:lnTo>
                                    <a:pt x="0" y="81"/>
                                  </a:lnTo>
                                  <a:lnTo>
                                    <a:pt x="0" y="243"/>
                                  </a:lnTo>
                                  <a:lnTo>
                                    <a:pt x="151" y="243"/>
                                  </a:lnTo>
                                  <a:lnTo>
                                    <a:pt x="151" y="324"/>
                                  </a:lnTo>
                                  <a:lnTo>
                                    <a:pt x="280" y="162"/>
                                  </a:lnTo>
                                  <a:lnTo>
                                    <a:pt x="151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A0D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4" name="Group 334"/>
                        <wpg:cNvGrpSpPr>
                          <a:grpSpLocks/>
                        </wpg:cNvGrpSpPr>
                        <wpg:grpSpPr bwMode="auto">
                          <a:xfrm>
                            <a:off x="5574" y="2696"/>
                            <a:ext cx="201" cy="2016"/>
                            <a:chOff x="5574" y="2696"/>
                            <a:chExt cx="201" cy="2016"/>
                          </a:xfrm>
                        </wpg:grpSpPr>
                        <wps:wsp>
                          <wps:cNvPr id="245" name="Freeform 335"/>
                          <wps:cNvSpPr>
                            <a:spLocks/>
                          </wps:cNvSpPr>
                          <wps:spPr bwMode="auto">
                            <a:xfrm>
                              <a:off x="5574" y="2696"/>
                              <a:ext cx="201" cy="2016"/>
                            </a:xfrm>
                            <a:custGeom>
                              <a:avLst/>
                              <a:gdLst>
                                <a:gd name="T0" fmla="+- 0 5574 5574"/>
                                <a:gd name="T1" fmla="*/ T0 w 201"/>
                                <a:gd name="T2" fmla="+- 0 2696 2696"/>
                                <a:gd name="T3" fmla="*/ 2696 h 2016"/>
                                <a:gd name="T4" fmla="+- 0 5648 5574"/>
                                <a:gd name="T5" fmla="*/ T4 w 201"/>
                                <a:gd name="T6" fmla="+- 0 2704 2696"/>
                                <a:gd name="T7" fmla="*/ 2704 h 2016"/>
                                <a:gd name="T8" fmla="+- 0 5656 5574"/>
                                <a:gd name="T9" fmla="*/ T8 w 201"/>
                                <a:gd name="T10" fmla="+- 0 3691 2696"/>
                                <a:gd name="T11" fmla="*/ 3691 h 2016"/>
                                <a:gd name="T12" fmla="+- 0 5662 5574"/>
                                <a:gd name="T13" fmla="*/ T12 w 201"/>
                                <a:gd name="T14" fmla="+- 0 3694 2696"/>
                                <a:gd name="T15" fmla="*/ 3694 h 2016"/>
                                <a:gd name="T16" fmla="+- 0 5724 5574"/>
                                <a:gd name="T17" fmla="*/ T16 w 201"/>
                                <a:gd name="T18" fmla="+- 0 3702 2696"/>
                                <a:gd name="T19" fmla="*/ 3702 h 2016"/>
                                <a:gd name="T20" fmla="+- 0 5775 5574"/>
                                <a:gd name="T21" fmla="*/ T20 w 201"/>
                                <a:gd name="T22" fmla="+- 0 3704 2696"/>
                                <a:gd name="T23" fmla="*/ 3704 h 2016"/>
                                <a:gd name="T24" fmla="+- 0 5752 5574"/>
                                <a:gd name="T25" fmla="*/ T24 w 201"/>
                                <a:gd name="T26" fmla="+- 0 3705 2696"/>
                                <a:gd name="T27" fmla="*/ 3705 h 2016"/>
                                <a:gd name="T28" fmla="+- 0 5678 5574"/>
                                <a:gd name="T29" fmla="*/ T28 w 201"/>
                                <a:gd name="T30" fmla="+- 0 3711 2696"/>
                                <a:gd name="T31" fmla="*/ 3711 h 2016"/>
                                <a:gd name="T32" fmla="+- 0 5656 5574"/>
                                <a:gd name="T33" fmla="*/ T32 w 201"/>
                                <a:gd name="T34" fmla="+- 0 4699 2696"/>
                                <a:gd name="T35" fmla="*/ 4699 h 2016"/>
                                <a:gd name="T36" fmla="+- 0 5650 5574"/>
                                <a:gd name="T37" fmla="*/ T36 w 201"/>
                                <a:gd name="T38" fmla="+- 0 4704 2696"/>
                                <a:gd name="T39" fmla="*/ 4704 h 2016"/>
                                <a:gd name="T40" fmla="+- 0 5634 5574"/>
                                <a:gd name="T41" fmla="*/ T40 w 201"/>
                                <a:gd name="T42" fmla="+- 0 4708 2696"/>
                                <a:gd name="T43" fmla="*/ 4708 h 2016"/>
                                <a:gd name="T44" fmla="+- 0 5609 5574"/>
                                <a:gd name="T45" fmla="*/ T44 w 201"/>
                                <a:gd name="T46" fmla="+- 0 4711 2696"/>
                                <a:gd name="T47" fmla="*/ 4711 h 2016"/>
                                <a:gd name="T48" fmla="+- 0 5579 5574"/>
                                <a:gd name="T49" fmla="*/ T48 w 201"/>
                                <a:gd name="T50" fmla="+- 0 4712 2696"/>
                                <a:gd name="T51" fmla="*/ 4712 h 20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201" h="2016">
                                  <a:moveTo>
                                    <a:pt x="0" y="0"/>
                                  </a:moveTo>
                                  <a:lnTo>
                                    <a:pt x="74" y="8"/>
                                  </a:lnTo>
                                  <a:lnTo>
                                    <a:pt x="82" y="995"/>
                                  </a:lnTo>
                                  <a:lnTo>
                                    <a:pt x="88" y="998"/>
                                  </a:lnTo>
                                  <a:lnTo>
                                    <a:pt x="150" y="1006"/>
                                  </a:lnTo>
                                  <a:lnTo>
                                    <a:pt x="201" y="1008"/>
                                  </a:lnTo>
                                  <a:lnTo>
                                    <a:pt x="178" y="1009"/>
                                  </a:lnTo>
                                  <a:lnTo>
                                    <a:pt x="104" y="1015"/>
                                  </a:lnTo>
                                  <a:lnTo>
                                    <a:pt x="82" y="2003"/>
                                  </a:lnTo>
                                  <a:lnTo>
                                    <a:pt x="76" y="2008"/>
                                  </a:lnTo>
                                  <a:lnTo>
                                    <a:pt x="60" y="2012"/>
                                  </a:lnTo>
                                  <a:lnTo>
                                    <a:pt x="35" y="2015"/>
                                  </a:lnTo>
                                  <a:lnTo>
                                    <a:pt x="5" y="2016"/>
                                  </a:lnTo>
                                </a:path>
                              </a:pathLst>
                            </a:custGeom>
                            <a:noFill/>
                            <a:ln w="19812">
                              <a:solidFill>
                                <a:srgbClr val="EE312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6" name="Group 332"/>
                        <wpg:cNvGrpSpPr>
                          <a:grpSpLocks/>
                        </wpg:cNvGrpSpPr>
                        <wpg:grpSpPr bwMode="auto">
                          <a:xfrm>
                            <a:off x="6908" y="4939"/>
                            <a:ext cx="87" cy="51"/>
                            <a:chOff x="6908" y="4939"/>
                            <a:chExt cx="87" cy="51"/>
                          </a:xfrm>
                        </wpg:grpSpPr>
                        <wps:wsp>
                          <wps:cNvPr id="247" name="Freeform 333"/>
                          <wps:cNvSpPr>
                            <a:spLocks/>
                          </wps:cNvSpPr>
                          <wps:spPr bwMode="auto">
                            <a:xfrm>
                              <a:off x="6908" y="4939"/>
                              <a:ext cx="87" cy="51"/>
                            </a:xfrm>
                            <a:custGeom>
                              <a:avLst/>
                              <a:gdLst>
                                <a:gd name="T0" fmla="+- 0 6951 6908"/>
                                <a:gd name="T1" fmla="*/ T0 w 87"/>
                                <a:gd name="T2" fmla="+- 0 4939 4939"/>
                                <a:gd name="T3" fmla="*/ 4939 h 51"/>
                                <a:gd name="T4" fmla="+- 0 6945 6908"/>
                                <a:gd name="T5" fmla="*/ T4 w 87"/>
                                <a:gd name="T6" fmla="+- 0 4939 4939"/>
                                <a:gd name="T7" fmla="*/ 4939 h 51"/>
                                <a:gd name="T8" fmla="+- 0 6924 6908"/>
                                <a:gd name="T9" fmla="*/ T8 w 87"/>
                                <a:gd name="T10" fmla="+- 0 4944 4939"/>
                                <a:gd name="T11" fmla="*/ 4944 h 51"/>
                                <a:gd name="T12" fmla="+- 0 6910 6908"/>
                                <a:gd name="T13" fmla="*/ T12 w 87"/>
                                <a:gd name="T14" fmla="+- 0 4956 4939"/>
                                <a:gd name="T15" fmla="*/ 4956 h 51"/>
                                <a:gd name="T16" fmla="+- 0 6908 6908"/>
                                <a:gd name="T17" fmla="*/ T16 w 87"/>
                                <a:gd name="T18" fmla="+- 0 4976 4939"/>
                                <a:gd name="T19" fmla="*/ 4976 h 51"/>
                                <a:gd name="T20" fmla="+- 0 6927 6908"/>
                                <a:gd name="T21" fmla="*/ T20 w 87"/>
                                <a:gd name="T22" fmla="+- 0 4986 4939"/>
                                <a:gd name="T23" fmla="*/ 4986 h 51"/>
                                <a:gd name="T24" fmla="+- 0 6955 6908"/>
                                <a:gd name="T25" fmla="*/ T24 w 87"/>
                                <a:gd name="T26" fmla="+- 0 4989 4939"/>
                                <a:gd name="T27" fmla="*/ 4989 h 51"/>
                                <a:gd name="T28" fmla="+- 0 6977 6908"/>
                                <a:gd name="T29" fmla="*/ T28 w 87"/>
                                <a:gd name="T30" fmla="+- 0 4985 4939"/>
                                <a:gd name="T31" fmla="*/ 4985 h 51"/>
                                <a:gd name="T32" fmla="+- 0 6992 6908"/>
                                <a:gd name="T33" fmla="*/ T32 w 87"/>
                                <a:gd name="T34" fmla="+- 0 4973 4939"/>
                                <a:gd name="T35" fmla="*/ 4973 h 51"/>
                                <a:gd name="T36" fmla="+- 0 6995 6908"/>
                                <a:gd name="T37" fmla="*/ T36 w 87"/>
                                <a:gd name="T38" fmla="+- 0 4954 4939"/>
                                <a:gd name="T39" fmla="*/ 4954 h 51"/>
                                <a:gd name="T40" fmla="+- 0 6977 6908"/>
                                <a:gd name="T41" fmla="*/ T40 w 87"/>
                                <a:gd name="T42" fmla="+- 0 4943 4939"/>
                                <a:gd name="T43" fmla="*/ 4943 h 51"/>
                                <a:gd name="T44" fmla="+- 0 6951 6908"/>
                                <a:gd name="T45" fmla="*/ T44 w 87"/>
                                <a:gd name="T46" fmla="+- 0 4939 4939"/>
                                <a:gd name="T47" fmla="*/ 4939 h 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87" h="51">
                                  <a:moveTo>
                                    <a:pt x="43" y="0"/>
                                  </a:moveTo>
                                  <a:lnTo>
                                    <a:pt x="37" y="0"/>
                                  </a:lnTo>
                                  <a:lnTo>
                                    <a:pt x="16" y="5"/>
                                  </a:lnTo>
                                  <a:lnTo>
                                    <a:pt x="2" y="17"/>
                                  </a:lnTo>
                                  <a:lnTo>
                                    <a:pt x="0" y="37"/>
                                  </a:lnTo>
                                  <a:lnTo>
                                    <a:pt x="19" y="47"/>
                                  </a:lnTo>
                                  <a:lnTo>
                                    <a:pt x="47" y="50"/>
                                  </a:lnTo>
                                  <a:lnTo>
                                    <a:pt x="69" y="46"/>
                                  </a:lnTo>
                                  <a:lnTo>
                                    <a:pt x="84" y="34"/>
                                  </a:lnTo>
                                  <a:lnTo>
                                    <a:pt x="87" y="15"/>
                                  </a:lnTo>
                                  <a:lnTo>
                                    <a:pt x="69" y="4"/>
                                  </a:lnTo>
                                  <a:lnTo>
                                    <a:pt x="4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4CA5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48" name="Group 330"/>
                        <wpg:cNvGrpSpPr>
                          <a:grpSpLocks/>
                        </wpg:cNvGrpSpPr>
                        <wpg:grpSpPr bwMode="auto">
                          <a:xfrm>
                            <a:off x="6908" y="4939"/>
                            <a:ext cx="87" cy="51"/>
                            <a:chOff x="6908" y="4939"/>
                            <a:chExt cx="87" cy="51"/>
                          </a:xfrm>
                        </wpg:grpSpPr>
                        <wps:wsp>
                          <wps:cNvPr id="249" name="Freeform 331"/>
                          <wps:cNvSpPr>
                            <a:spLocks/>
                          </wps:cNvSpPr>
                          <wps:spPr bwMode="auto">
                            <a:xfrm>
                              <a:off x="6908" y="4939"/>
                              <a:ext cx="87" cy="51"/>
                            </a:xfrm>
                            <a:custGeom>
                              <a:avLst/>
                              <a:gdLst>
                                <a:gd name="T0" fmla="+- 0 6951 6908"/>
                                <a:gd name="T1" fmla="*/ T0 w 87"/>
                                <a:gd name="T2" fmla="+- 0 4939 4939"/>
                                <a:gd name="T3" fmla="*/ 4939 h 51"/>
                                <a:gd name="T4" fmla="+- 0 6977 6908"/>
                                <a:gd name="T5" fmla="*/ T4 w 87"/>
                                <a:gd name="T6" fmla="+- 0 4943 4939"/>
                                <a:gd name="T7" fmla="*/ 4943 h 51"/>
                                <a:gd name="T8" fmla="+- 0 6995 6908"/>
                                <a:gd name="T9" fmla="*/ T8 w 87"/>
                                <a:gd name="T10" fmla="+- 0 4954 4939"/>
                                <a:gd name="T11" fmla="*/ 4954 h 51"/>
                                <a:gd name="T12" fmla="+- 0 6992 6908"/>
                                <a:gd name="T13" fmla="*/ T12 w 87"/>
                                <a:gd name="T14" fmla="+- 0 4973 4939"/>
                                <a:gd name="T15" fmla="*/ 4973 h 51"/>
                                <a:gd name="T16" fmla="+- 0 6977 6908"/>
                                <a:gd name="T17" fmla="*/ T16 w 87"/>
                                <a:gd name="T18" fmla="+- 0 4985 4939"/>
                                <a:gd name="T19" fmla="*/ 4985 h 51"/>
                                <a:gd name="T20" fmla="+- 0 6955 6908"/>
                                <a:gd name="T21" fmla="*/ T20 w 87"/>
                                <a:gd name="T22" fmla="+- 0 4989 4939"/>
                                <a:gd name="T23" fmla="*/ 4989 h 51"/>
                                <a:gd name="T24" fmla="+- 0 6927 6908"/>
                                <a:gd name="T25" fmla="*/ T24 w 87"/>
                                <a:gd name="T26" fmla="+- 0 4986 4939"/>
                                <a:gd name="T27" fmla="*/ 4986 h 51"/>
                                <a:gd name="T28" fmla="+- 0 6908 6908"/>
                                <a:gd name="T29" fmla="*/ T28 w 87"/>
                                <a:gd name="T30" fmla="+- 0 4976 4939"/>
                                <a:gd name="T31" fmla="*/ 4976 h 51"/>
                                <a:gd name="T32" fmla="+- 0 6910 6908"/>
                                <a:gd name="T33" fmla="*/ T32 w 87"/>
                                <a:gd name="T34" fmla="+- 0 4956 4939"/>
                                <a:gd name="T35" fmla="*/ 4956 h 51"/>
                                <a:gd name="T36" fmla="+- 0 6924 6908"/>
                                <a:gd name="T37" fmla="*/ T36 w 87"/>
                                <a:gd name="T38" fmla="+- 0 4944 4939"/>
                                <a:gd name="T39" fmla="*/ 4944 h 51"/>
                                <a:gd name="T40" fmla="+- 0 6945 6908"/>
                                <a:gd name="T41" fmla="*/ T40 w 87"/>
                                <a:gd name="T42" fmla="+- 0 4939 4939"/>
                                <a:gd name="T43" fmla="*/ 4939 h 51"/>
                                <a:gd name="T44" fmla="+- 0 6951 6908"/>
                                <a:gd name="T45" fmla="*/ T44 w 87"/>
                                <a:gd name="T46" fmla="+- 0 4939 4939"/>
                                <a:gd name="T47" fmla="*/ 4939 h 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87" h="51">
                                  <a:moveTo>
                                    <a:pt x="43" y="0"/>
                                  </a:moveTo>
                                  <a:lnTo>
                                    <a:pt x="69" y="4"/>
                                  </a:lnTo>
                                  <a:lnTo>
                                    <a:pt x="87" y="15"/>
                                  </a:lnTo>
                                  <a:lnTo>
                                    <a:pt x="84" y="34"/>
                                  </a:lnTo>
                                  <a:lnTo>
                                    <a:pt x="69" y="46"/>
                                  </a:lnTo>
                                  <a:lnTo>
                                    <a:pt x="47" y="50"/>
                                  </a:lnTo>
                                  <a:lnTo>
                                    <a:pt x="19" y="47"/>
                                  </a:lnTo>
                                  <a:lnTo>
                                    <a:pt x="0" y="37"/>
                                  </a:lnTo>
                                  <a:lnTo>
                                    <a:pt x="2" y="17"/>
                                  </a:lnTo>
                                  <a:lnTo>
                                    <a:pt x="16" y="5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4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0" name="Group 328"/>
                        <wpg:cNvGrpSpPr>
                          <a:grpSpLocks/>
                        </wpg:cNvGrpSpPr>
                        <wpg:grpSpPr bwMode="auto">
                          <a:xfrm>
                            <a:off x="6909" y="5018"/>
                            <a:ext cx="86" cy="53"/>
                            <a:chOff x="6909" y="5018"/>
                            <a:chExt cx="86" cy="53"/>
                          </a:xfrm>
                        </wpg:grpSpPr>
                        <wps:wsp>
                          <wps:cNvPr id="251" name="Freeform 329"/>
                          <wps:cNvSpPr>
                            <a:spLocks/>
                          </wps:cNvSpPr>
                          <wps:spPr bwMode="auto">
                            <a:xfrm>
                              <a:off x="6909" y="5018"/>
                              <a:ext cx="86" cy="53"/>
                            </a:xfrm>
                            <a:custGeom>
                              <a:avLst/>
                              <a:gdLst>
                                <a:gd name="T0" fmla="+- 0 6951 6909"/>
                                <a:gd name="T1" fmla="*/ T0 w 86"/>
                                <a:gd name="T2" fmla="+- 0 5018 5018"/>
                                <a:gd name="T3" fmla="*/ 5018 h 53"/>
                                <a:gd name="T4" fmla="+- 0 6942 6909"/>
                                <a:gd name="T5" fmla="*/ T4 w 86"/>
                                <a:gd name="T6" fmla="+- 0 5019 5018"/>
                                <a:gd name="T7" fmla="*/ 5019 h 53"/>
                                <a:gd name="T8" fmla="+- 0 6922 6909"/>
                                <a:gd name="T9" fmla="*/ T8 w 86"/>
                                <a:gd name="T10" fmla="+- 0 5024 5018"/>
                                <a:gd name="T11" fmla="*/ 5024 h 53"/>
                                <a:gd name="T12" fmla="+- 0 6910 6909"/>
                                <a:gd name="T13" fmla="*/ T12 w 86"/>
                                <a:gd name="T14" fmla="+- 0 5037 5018"/>
                                <a:gd name="T15" fmla="*/ 5037 h 53"/>
                                <a:gd name="T16" fmla="+- 0 6909 6909"/>
                                <a:gd name="T17" fmla="*/ T16 w 86"/>
                                <a:gd name="T18" fmla="+- 0 5058 5018"/>
                                <a:gd name="T19" fmla="*/ 5058 h 53"/>
                                <a:gd name="T20" fmla="+- 0 6928 6909"/>
                                <a:gd name="T21" fmla="*/ T20 w 86"/>
                                <a:gd name="T22" fmla="+- 0 5067 5018"/>
                                <a:gd name="T23" fmla="*/ 5067 h 53"/>
                                <a:gd name="T24" fmla="+- 0 6956 6909"/>
                                <a:gd name="T25" fmla="*/ T24 w 86"/>
                                <a:gd name="T26" fmla="+- 0 5071 5018"/>
                                <a:gd name="T27" fmla="*/ 5071 h 53"/>
                                <a:gd name="T28" fmla="+- 0 6978 6909"/>
                                <a:gd name="T29" fmla="*/ T28 w 86"/>
                                <a:gd name="T30" fmla="+- 0 5066 5018"/>
                                <a:gd name="T31" fmla="*/ 5066 h 53"/>
                                <a:gd name="T32" fmla="+- 0 6992 6909"/>
                                <a:gd name="T33" fmla="*/ T32 w 86"/>
                                <a:gd name="T34" fmla="+- 0 5053 5018"/>
                                <a:gd name="T35" fmla="*/ 5053 h 53"/>
                                <a:gd name="T36" fmla="+- 0 6994 6909"/>
                                <a:gd name="T37" fmla="*/ T36 w 86"/>
                                <a:gd name="T38" fmla="+- 0 5033 5018"/>
                                <a:gd name="T39" fmla="*/ 5033 h 53"/>
                                <a:gd name="T40" fmla="+- 0 6977 6909"/>
                                <a:gd name="T41" fmla="*/ T40 w 86"/>
                                <a:gd name="T42" fmla="+- 0 5022 5018"/>
                                <a:gd name="T43" fmla="*/ 5022 h 53"/>
                                <a:gd name="T44" fmla="+- 0 6951 6909"/>
                                <a:gd name="T45" fmla="*/ T44 w 86"/>
                                <a:gd name="T46" fmla="+- 0 5018 5018"/>
                                <a:gd name="T47" fmla="*/ 5018 h 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86" h="53">
                                  <a:moveTo>
                                    <a:pt x="42" y="0"/>
                                  </a:moveTo>
                                  <a:lnTo>
                                    <a:pt x="33" y="1"/>
                                  </a:lnTo>
                                  <a:lnTo>
                                    <a:pt x="13" y="6"/>
                                  </a:lnTo>
                                  <a:lnTo>
                                    <a:pt x="1" y="19"/>
                                  </a:lnTo>
                                  <a:lnTo>
                                    <a:pt x="0" y="40"/>
                                  </a:lnTo>
                                  <a:lnTo>
                                    <a:pt x="19" y="49"/>
                                  </a:lnTo>
                                  <a:lnTo>
                                    <a:pt x="47" y="53"/>
                                  </a:lnTo>
                                  <a:lnTo>
                                    <a:pt x="69" y="48"/>
                                  </a:lnTo>
                                  <a:lnTo>
                                    <a:pt x="83" y="35"/>
                                  </a:lnTo>
                                  <a:lnTo>
                                    <a:pt x="85" y="15"/>
                                  </a:lnTo>
                                  <a:lnTo>
                                    <a:pt x="68" y="4"/>
                                  </a:lnTo>
                                  <a:lnTo>
                                    <a:pt x="4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4CA5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2" name="Group 326"/>
                        <wpg:cNvGrpSpPr>
                          <a:grpSpLocks/>
                        </wpg:cNvGrpSpPr>
                        <wpg:grpSpPr bwMode="auto">
                          <a:xfrm>
                            <a:off x="6909" y="5018"/>
                            <a:ext cx="86" cy="53"/>
                            <a:chOff x="6909" y="5018"/>
                            <a:chExt cx="86" cy="53"/>
                          </a:xfrm>
                        </wpg:grpSpPr>
                        <wps:wsp>
                          <wps:cNvPr id="253" name="Freeform 327"/>
                          <wps:cNvSpPr>
                            <a:spLocks/>
                          </wps:cNvSpPr>
                          <wps:spPr bwMode="auto">
                            <a:xfrm>
                              <a:off x="6909" y="5018"/>
                              <a:ext cx="86" cy="53"/>
                            </a:xfrm>
                            <a:custGeom>
                              <a:avLst/>
                              <a:gdLst>
                                <a:gd name="T0" fmla="+- 0 6951 6909"/>
                                <a:gd name="T1" fmla="*/ T0 w 86"/>
                                <a:gd name="T2" fmla="+- 0 5018 5018"/>
                                <a:gd name="T3" fmla="*/ 5018 h 53"/>
                                <a:gd name="T4" fmla="+- 0 6977 6909"/>
                                <a:gd name="T5" fmla="*/ T4 w 86"/>
                                <a:gd name="T6" fmla="+- 0 5022 5018"/>
                                <a:gd name="T7" fmla="*/ 5022 h 53"/>
                                <a:gd name="T8" fmla="+- 0 6994 6909"/>
                                <a:gd name="T9" fmla="*/ T8 w 86"/>
                                <a:gd name="T10" fmla="+- 0 5033 5018"/>
                                <a:gd name="T11" fmla="*/ 5033 h 53"/>
                                <a:gd name="T12" fmla="+- 0 6992 6909"/>
                                <a:gd name="T13" fmla="*/ T12 w 86"/>
                                <a:gd name="T14" fmla="+- 0 5053 5018"/>
                                <a:gd name="T15" fmla="*/ 5053 h 53"/>
                                <a:gd name="T16" fmla="+- 0 6978 6909"/>
                                <a:gd name="T17" fmla="*/ T16 w 86"/>
                                <a:gd name="T18" fmla="+- 0 5066 5018"/>
                                <a:gd name="T19" fmla="*/ 5066 h 53"/>
                                <a:gd name="T20" fmla="+- 0 6956 6909"/>
                                <a:gd name="T21" fmla="*/ T20 w 86"/>
                                <a:gd name="T22" fmla="+- 0 5071 5018"/>
                                <a:gd name="T23" fmla="*/ 5071 h 53"/>
                                <a:gd name="T24" fmla="+- 0 6928 6909"/>
                                <a:gd name="T25" fmla="*/ T24 w 86"/>
                                <a:gd name="T26" fmla="+- 0 5067 5018"/>
                                <a:gd name="T27" fmla="*/ 5067 h 53"/>
                                <a:gd name="T28" fmla="+- 0 6909 6909"/>
                                <a:gd name="T29" fmla="*/ T28 w 86"/>
                                <a:gd name="T30" fmla="+- 0 5058 5018"/>
                                <a:gd name="T31" fmla="*/ 5058 h 53"/>
                                <a:gd name="T32" fmla="+- 0 6910 6909"/>
                                <a:gd name="T33" fmla="*/ T32 w 86"/>
                                <a:gd name="T34" fmla="+- 0 5037 5018"/>
                                <a:gd name="T35" fmla="*/ 5037 h 53"/>
                                <a:gd name="T36" fmla="+- 0 6922 6909"/>
                                <a:gd name="T37" fmla="*/ T36 w 86"/>
                                <a:gd name="T38" fmla="+- 0 5024 5018"/>
                                <a:gd name="T39" fmla="*/ 5024 h 53"/>
                                <a:gd name="T40" fmla="+- 0 6942 6909"/>
                                <a:gd name="T41" fmla="*/ T40 w 86"/>
                                <a:gd name="T42" fmla="+- 0 5019 5018"/>
                                <a:gd name="T43" fmla="*/ 5019 h 53"/>
                                <a:gd name="T44" fmla="+- 0 6951 6909"/>
                                <a:gd name="T45" fmla="*/ T44 w 86"/>
                                <a:gd name="T46" fmla="+- 0 5018 5018"/>
                                <a:gd name="T47" fmla="*/ 5018 h 5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86" h="53">
                                  <a:moveTo>
                                    <a:pt x="42" y="0"/>
                                  </a:moveTo>
                                  <a:lnTo>
                                    <a:pt x="68" y="4"/>
                                  </a:lnTo>
                                  <a:lnTo>
                                    <a:pt x="85" y="15"/>
                                  </a:lnTo>
                                  <a:lnTo>
                                    <a:pt x="83" y="35"/>
                                  </a:lnTo>
                                  <a:lnTo>
                                    <a:pt x="69" y="48"/>
                                  </a:lnTo>
                                  <a:lnTo>
                                    <a:pt x="47" y="53"/>
                                  </a:lnTo>
                                  <a:lnTo>
                                    <a:pt x="19" y="49"/>
                                  </a:lnTo>
                                  <a:lnTo>
                                    <a:pt x="0" y="40"/>
                                  </a:lnTo>
                                  <a:lnTo>
                                    <a:pt x="1" y="19"/>
                                  </a:lnTo>
                                  <a:lnTo>
                                    <a:pt x="13" y="6"/>
                                  </a:lnTo>
                                  <a:lnTo>
                                    <a:pt x="33" y="1"/>
                                  </a:lnTo>
                                  <a:lnTo>
                                    <a:pt x="42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4" name="Group 324"/>
                        <wpg:cNvGrpSpPr>
                          <a:grpSpLocks/>
                        </wpg:cNvGrpSpPr>
                        <wpg:grpSpPr bwMode="auto">
                          <a:xfrm>
                            <a:off x="6908" y="5100"/>
                            <a:ext cx="87" cy="51"/>
                            <a:chOff x="6908" y="5100"/>
                            <a:chExt cx="87" cy="51"/>
                          </a:xfrm>
                        </wpg:grpSpPr>
                        <wps:wsp>
                          <wps:cNvPr id="255" name="Freeform 325"/>
                          <wps:cNvSpPr>
                            <a:spLocks/>
                          </wps:cNvSpPr>
                          <wps:spPr bwMode="auto">
                            <a:xfrm>
                              <a:off x="6908" y="5100"/>
                              <a:ext cx="87" cy="51"/>
                            </a:xfrm>
                            <a:custGeom>
                              <a:avLst/>
                              <a:gdLst>
                                <a:gd name="T0" fmla="+- 0 6951 6908"/>
                                <a:gd name="T1" fmla="*/ T0 w 87"/>
                                <a:gd name="T2" fmla="+- 0 5100 5100"/>
                                <a:gd name="T3" fmla="*/ 5100 h 51"/>
                                <a:gd name="T4" fmla="+- 0 6945 6908"/>
                                <a:gd name="T5" fmla="*/ T4 w 87"/>
                                <a:gd name="T6" fmla="+- 0 5100 5100"/>
                                <a:gd name="T7" fmla="*/ 5100 h 51"/>
                                <a:gd name="T8" fmla="+- 0 6924 6908"/>
                                <a:gd name="T9" fmla="*/ T8 w 87"/>
                                <a:gd name="T10" fmla="+- 0 5105 5100"/>
                                <a:gd name="T11" fmla="*/ 5105 h 51"/>
                                <a:gd name="T12" fmla="+- 0 6910 6908"/>
                                <a:gd name="T13" fmla="*/ T12 w 87"/>
                                <a:gd name="T14" fmla="+- 0 5117 5100"/>
                                <a:gd name="T15" fmla="*/ 5117 h 51"/>
                                <a:gd name="T16" fmla="+- 0 6908 6908"/>
                                <a:gd name="T17" fmla="*/ T16 w 87"/>
                                <a:gd name="T18" fmla="+- 0 5137 5100"/>
                                <a:gd name="T19" fmla="*/ 5137 h 51"/>
                                <a:gd name="T20" fmla="+- 0 6927 6908"/>
                                <a:gd name="T21" fmla="*/ T20 w 87"/>
                                <a:gd name="T22" fmla="+- 0 5146 5100"/>
                                <a:gd name="T23" fmla="*/ 5146 h 51"/>
                                <a:gd name="T24" fmla="+- 0 6955 6908"/>
                                <a:gd name="T25" fmla="*/ T24 w 87"/>
                                <a:gd name="T26" fmla="+- 0 5150 5100"/>
                                <a:gd name="T27" fmla="*/ 5150 h 51"/>
                                <a:gd name="T28" fmla="+- 0 6977 6908"/>
                                <a:gd name="T29" fmla="*/ T28 w 87"/>
                                <a:gd name="T30" fmla="+- 0 5146 5100"/>
                                <a:gd name="T31" fmla="*/ 5146 h 51"/>
                                <a:gd name="T32" fmla="+- 0 6992 6908"/>
                                <a:gd name="T33" fmla="*/ T32 w 87"/>
                                <a:gd name="T34" fmla="+- 0 5134 5100"/>
                                <a:gd name="T35" fmla="*/ 5134 h 51"/>
                                <a:gd name="T36" fmla="+- 0 6995 6908"/>
                                <a:gd name="T37" fmla="*/ T36 w 87"/>
                                <a:gd name="T38" fmla="+- 0 5115 5100"/>
                                <a:gd name="T39" fmla="*/ 5115 h 51"/>
                                <a:gd name="T40" fmla="+- 0 6977 6908"/>
                                <a:gd name="T41" fmla="*/ T40 w 87"/>
                                <a:gd name="T42" fmla="+- 0 5104 5100"/>
                                <a:gd name="T43" fmla="*/ 5104 h 51"/>
                                <a:gd name="T44" fmla="+- 0 6951 6908"/>
                                <a:gd name="T45" fmla="*/ T44 w 87"/>
                                <a:gd name="T46" fmla="+- 0 5100 5100"/>
                                <a:gd name="T47" fmla="*/ 5100 h 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87" h="51">
                                  <a:moveTo>
                                    <a:pt x="43" y="0"/>
                                  </a:moveTo>
                                  <a:lnTo>
                                    <a:pt x="37" y="0"/>
                                  </a:lnTo>
                                  <a:lnTo>
                                    <a:pt x="16" y="5"/>
                                  </a:lnTo>
                                  <a:lnTo>
                                    <a:pt x="2" y="17"/>
                                  </a:lnTo>
                                  <a:lnTo>
                                    <a:pt x="0" y="37"/>
                                  </a:lnTo>
                                  <a:lnTo>
                                    <a:pt x="19" y="46"/>
                                  </a:lnTo>
                                  <a:lnTo>
                                    <a:pt x="47" y="50"/>
                                  </a:lnTo>
                                  <a:lnTo>
                                    <a:pt x="69" y="46"/>
                                  </a:lnTo>
                                  <a:lnTo>
                                    <a:pt x="84" y="34"/>
                                  </a:lnTo>
                                  <a:lnTo>
                                    <a:pt x="87" y="15"/>
                                  </a:lnTo>
                                  <a:lnTo>
                                    <a:pt x="69" y="4"/>
                                  </a:lnTo>
                                  <a:lnTo>
                                    <a:pt x="4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4CA5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6" name="Group 322"/>
                        <wpg:cNvGrpSpPr>
                          <a:grpSpLocks/>
                        </wpg:cNvGrpSpPr>
                        <wpg:grpSpPr bwMode="auto">
                          <a:xfrm>
                            <a:off x="6908" y="5100"/>
                            <a:ext cx="87" cy="51"/>
                            <a:chOff x="6908" y="5100"/>
                            <a:chExt cx="87" cy="51"/>
                          </a:xfrm>
                        </wpg:grpSpPr>
                        <wps:wsp>
                          <wps:cNvPr id="257" name="Freeform 323"/>
                          <wps:cNvSpPr>
                            <a:spLocks/>
                          </wps:cNvSpPr>
                          <wps:spPr bwMode="auto">
                            <a:xfrm>
                              <a:off x="6908" y="5100"/>
                              <a:ext cx="87" cy="51"/>
                            </a:xfrm>
                            <a:custGeom>
                              <a:avLst/>
                              <a:gdLst>
                                <a:gd name="T0" fmla="+- 0 6951 6908"/>
                                <a:gd name="T1" fmla="*/ T0 w 87"/>
                                <a:gd name="T2" fmla="+- 0 5100 5100"/>
                                <a:gd name="T3" fmla="*/ 5100 h 51"/>
                                <a:gd name="T4" fmla="+- 0 6977 6908"/>
                                <a:gd name="T5" fmla="*/ T4 w 87"/>
                                <a:gd name="T6" fmla="+- 0 5104 5100"/>
                                <a:gd name="T7" fmla="*/ 5104 h 51"/>
                                <a:gd name="T8" fmla="+- 0 6995 6908"/>
                                <a:gd name="T9" fmla="*/ T8 w 87"/>
                                <a:gd name="T10" fmla="+- 0 5115 5100"/>
                                <a:gd name="T11" fmla="*/ 5115 h 51"/>
                                <a:gd name="T12" fmla="+- 0 6992 6908"/>
                                <a:gd name="T13" fmla="*/ T12 w 87"/>
                                <a:gd name="T14" fmla="+- 0 5134 5100"/>
                                <a:gd name="T15" fmla="*/ 5134 h 51"/>
                                <a:gd name="T16" fmla="+- 0 6977 6908"/>
                                <a:gd name="T17" fmla="*/ T16 w 87"/>
                                <a:gd name="T18" fmla="+- 0 5146 5100"/>
                                <a:gd name="T19" fmla="*/ 5146 h 51"/>
                                <a:gd name="T20" fmla="+- 0 6955 6908"/>
                                <a:gd name="T21" fmla="*/ T20 w 87"/>
                                <a:gd name="T22" fmla="+- 0 5150 5100"/>
                                <a:gd name="T23" fmla="*/ 5150 h 51"/>
                                <a:gd name="T24" fmla="+- 0 6927 6908"/>
                                <a:gd name="T25" fmla="*/ T24 w 87"/>
                                <a:gd name="T26" fmla="+- 0 5146 5100"/>
                                <a:gd name="T27" fmla="*/ 5146 h 51"/>
                                <a:gd name="T28" fmla="+- 0 6908 6908"/>
                                <a:gd name="T29" fmla="*/ T28 w 87"/>
                                <a:gd name="T30" fmla="+- 0 5137 5100"/>
                                <a:gd name="T31" fmla="*/ 5137 h 51"/>
                                <a:gd name="T32" fmla="+- 0 6910 6908"/>
                                <a:gd name="T33" fmla="*/ T32 w 87"/>
                                <a:gd name="T34" fmla="+- 0 5117 5100"/>
                                <a:gd name="T35" fmla="*/ 5117 h 51"/>
                                <a:gd name="T36" fmla="+- 0 6924 6908"/>
                                <a:gd name="T37" fmla="*/ T36 w 87"/>
                                <a:gd name="T38" fmla="+- 0 5105 5100"/>
                                <a:gd name="T39" fmla="*/ 5105 h 51"/>
                                <a:gd name="T40" fmla="+- 0 6945 6908"/>
                                <a:gd name="T41" fmla="*/ T40 w 87"/>
                                <a:gd name="T42" fmla="+- 0 5100 5100"/>
                                <a:gd name="T43" fmla="*/ 5100 h 51"/>
                                <a:gd name="T44" fmla="+- 0 6951 6908"/>
                                <a:gd name="T45" fmla="*/ T44 w 87"/>
                                <a:gd name="T46" fmla="+- 0 5100 5100"/>
                                <a:gd name="T47" fmla="*/ 5100 h 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87" h="51">
                                  <a:moveTo>
                                    <a:pt x="43" y="0"/>
                                  </a:moveTo>
                                  <a:lnTo>
                                    <a:pt x="69" y="4"/>
                                  </a:lnTo>
                                  <a:lnTo>
                                    <a:pt x="87" y="15"/>
                                  </a:lnTo>
                                  <a:lnTo>
                                    <a:pt x="84" y="34"/>
                                  </a:lnTo>
                                  <a:lnTo>
                                    <a:pt x="69" y="46"/>
                                  </a:lnTo>
                                  <a:lnTo>
                                    <a:pt x="47" y="50"/>
                                  </a:lnTo>
                                  <a:lnTo>
                                    <a:pt x="19" y="46"/>
                                  </a:lnTo>
                                  <a:lnTo>
                                    <a:pt x="0" y="37"/>
                                  </a:lnTo>
                                  <a:lnTo>
                                    <a:pt x="2" y="17"/>
                                  </a:lnTo>
                                  <a:lnTo>
                                    <a:pt x="16" y="5"/>
                                  </a:lnTo>
                                  <a:lnTo>
                                    <a:pt x="37" y="0"/>
                                  </a:lnTo>
                                  <a:lnTo>
                                    <a:pt x="4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58" name="Group 320"/>
                        <wpg:cNvGrpSpPr>
                          <a:grpSpLocks/>
                        </wpg:cNvGrpSpPr>
                        <wpg:grpSpPr bwMode="auto">
                          <a:xfrm>
                            <a:off x="6908" y="5181"/>
                            <a:ext cx="87" cy="51"/>
                            <a:chOff x="6908" y="5181"/>
                            <a:chExt cx="87" cy="51"/>
                          </a:xfrm>
                        </wpg:grpSpPr>
                        <wps:wsp>
                          <wps:cNvPr id="259" name="Freeform 321"/>
                          <wps:cNvSpPr>
                            <a:spLocks/>
                          </wps:cNvSpPr>
                          <wps:spPr bwMode="auto">
                            <a:xfrm>
                              <a:off x="6908" y="5181"/>
                              <a:ext cx="87" cy="51"/>
                            </a:xfrm>
                            <a:custGeom>
                              <a:avLst/>
                              <a:gdLst>
                                <a:gd name="T0" fmla="+- 0 6951 6908"/>
                                <a:gd name="T1" fmla="*/ T0 w 87"/>
                                <a:gd name="T2" fmla="+- 0 5181 5181"/>
                                <a:gd name="T3" fmla="*/ 5181 h 51"/>
                                <a:gd name="T4" fmla="+- 0 6945 6908"/>
                                <a:gd name="T5" fmla="*/ T4 w 87"/>
                                <a:gd name="T6" fmla="+- 0 5182 5181"/>
                                <a:gd name="T7" fmla="*/ 5182 h 51"/>
                                <a:gd name="T8" fmla="+- 0 6924 6908"/>
                                <a:gd name="T9" fmla="*/ T8 w 87"/>
                                <a:gd name="T10" fmla="+- 0 5187 5181"/>
                                <a:gd name="T11" fmla="*/ 5187 h 51"/>
                                <a:gd name="T12" fmla="+- 0 6910 6908"/>
                                <a:gd name="T13" fmla="*/ T12 w 87"/>
                                <a:gd name="T14" fmla="+- 0 5199 5181"/>
                                <a:gd name="T15" fmla="*/ 5199 h 51"/>
                                <a:gd name="T16" fmla="+- 0 6908 6908"/>
                                <a:gd name="T17" fmla="*/ T16 w 87"/>
                                <a:gd name="T18" fmla="+- 0 5218 5181"/>
                                <a:gd name="T19" fmla="*/ 5218 h 51"/>
                                <a:gd name="T20" fmla="+- 0 6927 6908"/>
                                <a:gd name="T21" fmla="*/ T20 w 87"/>
                                <a:gd name="T22" fmla="+- 0 5228 5181"/>
                                <a:gd name="T23" fmla="*/ 5228 h 51"/>
                                <a:gd name="T24" fmla="+- 0 6955 6908"/>
                                <a:gd name="T25" fmla="*/ T24 w 87"/>
                                <a:gd name="T26" fmla="+- 0 5232 5181"/>
                                <a:gd name="T27" fmla="*/ 5232 h 51"/>
                                <a:gd name="T28" fmla="+- 0 6977 6908"/>
                                <a:gd name="T29" fmla="*/ T28 w 87"/>
                                <a:gd name="T30" fmla="+- 0 5227 5181"/>
                                <a:gd name="T31" fmla="*/ 5227 h 51"/>
                                <a:gd name="T32" fmla="+- 0 6992 6908"/>
                                <a:gd name="T33" fmla="*/ T32 w 87"/>
                                <a:gd name="T34" fmla="+- 0 5215 5181"/>
                                <a:gd name="T35" fmla="*/ 5215 h 51"/>
                                <a:gd name="T36" fmla="+- 0 6995 6908"/>
                                <a:gd name="T37" fmla="*/ T36 w 87"/>
                                <a:gd name="T38" fmla="+- 0 5196 5181"/>
                                <a:gd name="T39" fmla="*/ 5196 h 51"/>
                                <a:gd name="T40" fmla="+- 0 6977 6908"/>
                                <a:gd name="T41" fmla="*/ T40 w 87"/>
                                <a:gd name="T42" fmla="+- 0 5185 5181"/>
                                <a:gd name="T43" fmla="*/ 5185 h 51"/>
                                <a:gd name="T44" fmla="+- 0 6951 6908"/>
                                <a:gd name="T45" fmla="*/ T44 w 87"/>
                                <a:gd name="T46" fmla="+- 0 5181 5181"/>
                                <a:gd name="T47" fmla="*/ 5181 h 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87" h="51">
                                  <a:moveTo>
                                    <a:pt x="43" y="0"/>
                                  </a:moveTo>
                                  <a:lnTo>
                                    <a:pt x="37" y="1"/>
                                  </a:lnTo>
                                  <a:lnTo>
                                    <a:pt x="16" y="6"/>
                                  </a:lnTo>
                                  <a:lnTo>
                                    <a:pt x="2" y="18"/>
                                  </a:lnTo>
                                  <a:lnTo>
                                    <a:pt x="0" y="37"/>
                                  </a:lnTo>
                                  <a:lnTo>
                                    <a:pt x="19" y="47"/>
                                  </a:lnTo>
                                  <a:lnTo>
                                    <a:pt x="47" y="51"/>
                                  </a:lnTo>
                                  <a:lnTo>
                                    <a:pt x="69" y="46"/>
                                  </a:lnTo>
                                  <a:lnTo>
                                    <a:pt x="84" y="34"/>
                                  </a:lnTo>
                                  <a:lnTo>
                                    <a:pt x="87" y="15"/>
                                  </a:lnTo>
                                  <a:lnTo>
                                    <a:pt x="69" y="4"/>
                                  </a:lnTo>
                                  <a:lnTo>
                                    <a:pt x="4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4CA5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0" name="Group 318"/>
                        <wpg:cNvGrpSpPr>
                          <a:grpSpLocks/>
                        </wpg:cNvGrpSpPr>
                        <wpg:grpSpPr bwMode="auto">
                          <a:xfrm>
                            <a:off x="6908" y="5181"/>
                            <a:ext cx="87" cy="51"/>
                            <a:chOff x="6908" y="5181"/>
                            <a:chExt cx="87" cy="51"/>
                          </a:xfrm>
                        </wpg:grpSpPr>
                        <wps:wsp>
                          <wps:cNvPr id="261" name="Freeform 319"/>
                          <wps:cNvSpPr>
                            <a:spLocks/>
                          </wps:cNvSpPr>
                          <wps:spPr bwMode="auto">
                            <a:xfrm>
                              <a:off x="6908" y="5181"/>
                              <a:ext cx="87" cy="51"/>
                            </a:xfrm>
                            <a:custGeom>
                              <a:avLst/>
                              <a:gdLst>
                                <a:gd name="T0" fmla="+- 0 6951 6908"/>
                                <a:gd name="T1" fmla="*/ T0 w 87"/>
                                <a:gd name="T2" fmla="+- 0 5181 5181"/>
                                <a:gd name="T3" fmla="*/ 5181 h 51"/>
                                <a:gd name="T4" fmla="+- 0 6977 6908"/>
                                <a:gd name="T5" fmla="*/ T4 w 87"/>
                                <a:gd name="T6" fmla="+- 0 5185 5181"/>
                                <a:gd name="T7" fmla="*/ 5185 h 51"/>
                                <a:gd name="T8" fmla="+- 0 6995 6908"/>
                                <a:gd name="T9" fmla="*/ T8 w 87"/>
                                <a:gd name="T10" fmla="+- 0 5196 5181"/>
                                <a:gd name="T11" fmla="*/ 5196 h 51"/>
                                <a:gd name="T12" fmla="+- 0 6992 6908"/>
                                <a:gd name="T13" fmla="*/ T12 w 87"/>
                                <a:gd name="T14" fmla="+- 0 5215 5181"/>
                                <a:gd name="T15" fmla="*/ 5215 h 51"/>
                                <a:gd name="T16" fmla="+- 0 6977 6908"/>
                                <a:gd name="T17" fmla="*/ T16 w 87"/>
                                <a:gd name="T18" fmla="+- 0 5227 5181"/>
                                <a:gd name="T19" fmla="*/ 5227 h 51"/>
                                <a:gd name="T20" fmla="+- 0 6955 6908"/>
                                <a:gd name="T21" fmla="*/ T20 w 87"/>
                                <a:gd name="T22" fmla="+- 0 5232 5181"/>
                                <a:gd name="T23" fmla="*/ 5232 h 51"/>
                                <a:gd name="T24" fmla="+- 0 6927 6908"/>
                                <a:gd name="T25" fmla="*/ T24 w 87"/>
                                <a:gd name="T26" fmla="+- 0 5228 5181"/>
                                <a:gd name="T27" fmla="*/ 5228 h 51"/>
                                <a:gd name="T28" fmla="+- 0 6908 6908"/>
                                <a:gd name="T29" fmla="*/ T28 w 87"/>
                                <a:gd name="T30" fmla="+- 0 5218 5181"/>
                                <a:gd name="T31" fmla="*/ 5218 h 51"/>
                                <a:gd name="T32" fmla="+- 0 6910 6908"/>
                                <a:gd name="T33" fmla="*/ T32 w 87"/>
                                <a:gd name="T34" fmla="+- 0 5199 5181"/>
                                <a:gd name="T35" fmla="*/ 5199 h 51"/>
                                <a:gd name="T36" fmla="+- 0 6924 6908"/>
                                <a:gd name="T37" fmla="*/ T36 w 87"/>
                                <a:gd name="T38" fmla="+- 0 5187 5181"/>
                                <a:gd name="T39" fmla="*/ 5187 h 51"/>
                                <a:gd name="T40" fmla="+- 0 6945 6908"/>
                                <a:gd name="T41" fmla="*/ T40 w 87"/>
                                <a:gd name="T42" fmla="+- 0 5182 5181"/>
                                <a:gd name="T43" fmla="*/ 5182 h 51"/>
                                <a:gd name="T44" fmla="+- 0 6951 6908"/>
                                <a:gd name="T45" fmla="*/ T44 w 87"/>
                                <a:gd name="T46" fmla="+- 0 5181 5181"/>
                                <a:gd name="T47" fmla="*/ 5181 h 5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87" h="51">
                                  <a:moveTo>
                                    <a:pt x="43" y="0"/>
                                  </a:moveTo>
                                  <a:lnTo>
                                    <a:pt x="69" y="4"/>
                                  </a:lnTo>
                                  <a:lnTo>
                                    <a:pt x="87" y="15"/>
                                  </a:lnTo>
                                  <a:lnTo>
                                    <a:pt x="84" y="34"/>
                                  </a:lnTo>
                                  <a:lnTo>
                                    <a:pt x="69" y="46"/>
                                  </a:lnTo>
                                  <a:lnTo>
                                    <a:pt x="47" y="51"/>
                                  </a:lnTo>
                                  <a:lnTo>
                                    <a:pt x="19" y="47"/>
                                  </a:lnTo>
                                  <a:lnTo>
                                    <a:pt x="0" y="37"/>
                                  </a:lnTo>
                                  <a:lnTo>
                                    <a:pt x="2" y="18"/>
                                  </a:lnTo>
                                  <a:lnTo>
                                    <a:pt x="16" y="6"/>
                                  </a:lnTo>
                                  <a:lnTo>
                                    <a:pt x="37" y="1"/>
                                  </a:lnTo>
                                  <a:lnTo>
                                    <a:pt x="43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2" name="Group 316"/>
                        <wpg:cNvGrpSpPr>
                          <a:grpSpLocks/>
                        </wpg:cNvGrpSpPr>
                        <wpg:grpSpPr bwMode="auto">
                          <a:xfrm>
                            <a:off x="6857" y="5304"/>
                            <a:ext cx="204" cy="147"/>
                            <a:chOff x="6857" y="5304"/>
                            <a:chExt cx="204" cy="147"/>
                          </a:xfrm>
                        </wpg:grpSpPr>
                        <wps:wsp>
                          <wps:cNvPr id="263" name="Freeform 317"/>
                          <wps:cNvSpPr>
                            <a:spLocks/>
                          </wps:cNvSpPr>
                          <wps:spPr bwMode="auto">
                            <a:xfrm>
                              <a:off x="6857" y="5304"/>
                              <a:ext cx="204" cy="147"/>
                            </a:xfrm>
                            <a:custGeom>
                              <a:avLst/>
                              <a:gdLst>
                                <a:gd name="T0" fmla="+- 0 6857 6857"/>
                                <a:gd name="T1" fmla="*/ T0 w 204"/>
                                <a:gd name="T2" fmla="+- 0 5450 5304"/>
                                <a:gd name="T3" fmla="*/ 5450 h 147"/>
                                <a:gd name="T4" fmla="+- 0 7061 6857"/>
                                <a:gd name="T5" fmla="*/ T4 w 204"/>
                                <a:gd name="T6" fmla="+- 0 5450 5304"/>
                                <a:gd name="T7" fmla="*/ 5450 h 147"/>
                                <a:gd name="T8" fmla="+- 0 7061 6857"/>
                                <a:gd name="T9" fmla="*/ T8 w 204"/>
                                <a:gd name="T10" fmla="+- 0 5304 5304"/>
                                <a:gd name="T11" fmla="*/ 5304 h 147"/>
                                <a:gd name="T12" fmla="+- 0 6857 6857"/>
                                <a:gd name="T13" fmla="*/ T12 w 204"/>
                                <a:gd name="T14" fmla="+- 0 5304 5304"/>
                                <a:gd name="T15" fmla="*/ 5304 h 147"/>
                                <a:gd name="T16" fmla="+- 0 6857 6857"/>
                                <a:gd name="T17" fmla="*/ T16 w 204"/>
                                <a:gd name="T18" fmla="+- 0 5450 5304"/>
                                <a:gd name="T19" fmla="*/ 5450 h 1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04" h="147">
                                  <a:moveTo>
                                    <a:pt x="0" y="146"/>
                                  </a:moveTo>
                                  <a:lnTo>
                                    <a:pt x="204" y="146"/>
                                  </a:lnTo>
                                  <a:lnTo>
                                    <a:pt x="20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4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4" name="Group 314"/>
                        <wpg:cNvGrpSpPr>
                          <a:grpSpLocks/>
                        </wpg:cNvGrpSpPr>
                        <wpg:grpSpPr bwMode="auto">
                          <a:xfrm>
                            <a:off x="6924" y="5340"/>
                            <a:ext cx="70" cy="75"/>
                            <a:chOff x="6924" y="5340"/>
                            <a:chExt cx="70" cy="75"/>
                          </a:xfrm>
                        </wpg:grpSpPr>
                        <wps:wsp>
                          <wps:cNvPr id="265" name="Freeform 315"/>
                          <wps:cNvSpPr>
                            <a:spLocks/>
                          </wps:cNvSpPr>
                          <wps:spPr bwMode="auto">
                            <a:xfrm>
                              <a:off x="6924" y="5340"/>
                              <a:ext cx="70" cy="75"/>
                            </a:xfrm>
                            <a:custGeom>
                              <a:avLst/>
                              <a:gdLst>
                                <a:gd name="T0" fmla="+- 0 6924 6924"/>
                                <a:gd name="T1" fmla="*/ T0 w 70"/>
                                <a:gd name="T2" fmla="+- 0 5377 5340"/>
                                <a:gd name="T3" fmla="*/ 5377 h 75"/>
                                <a:gd name="T4" fmla="+- 0 6994 6924"/>
                                <a:gd name="T5" fmla="*/ T4 w 70"/>
                                <a:gd name="T6" fmla="+- 0 5377 5340"/>
                                <a:gd name="T7" fmla="*/ 5377 h 7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70" h="75">
                                  <a:moveTo>
                                    <a:pt x="0" y="37"/>
                                  </a:moveTo>
                                  <a:lnTo>
                                    <a:pt x="70" y="37"/>
                                  </a:lnTo>
                                </a:path>
                              </a:pathLst>
                            </a:custGeom>
                            <a:noFill/>
                            <a:ln w="48514">
                              <a:solidFill>
                                <a:srgbClr val="5D9BD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6" name="Group 312"/>
                        <wpg:cNvGrpSpPr>
                          <a:grpSpLocks/>
                        </wpg:cNvGrpSpPr>
                        <wpg:grpSpPr bwMode="auto">
                          <a:xfrm>
                            <a:off x="6959" y="5330"/>
                            <a:ext cx="2" cy="94"/>
                            <a:chOff x="6959" y="5330"/>
                            <a:chExt cx="2" cy="94"/>
                          </a:xfrm>
                        </wpg:grpSpPr>
                        <wps:wsp>
                          <wps:cNvPr id="267" name="Freeform 313"/>
                          <wps:cNvSpPr>
                            <a:spLocks/>
                          </wps:cNvSpPr>
                          <wps:spPr bwMode="auto">
                            <a:xfrm>
                              <a:off x="6959" y="5330"/>
                              <a:ext cx="2" cy="94"/>
                            </a:xfrm>
                            <a:custGeom>
                              <a:avLst/>
                              <a:gdLst>
                                <a:gd name="T0" fmla="+- 0 5330 5330"/>
                                <a:gd name="T1" fmla="*/ 5330 h 94"/>
                                <a:gd name="T2" fmla="+- 0 5424 5330"/>
                                <a:gd name="T3" fmla="*/ 5424 h 94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94">
                                  <a:moveTo>
                                    <a:pt x="0" y="0"/>
                                  </a:moveTo>
                                  <a:lnTo>
                                    <a:pt x="0" y="94"/>
                                  </a:lnTo>
                                </a:path>
                              </a:pathLst>
                            </a:custGeom>
                            <a:noFill/>
                            <a:ln w="57658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68" name="Group 309"/>
                        <wpg:cNvGrpSpPr>
                          <a:grpSpLocks/>
                        </wpg:cNvGrpSpPr>
                        <wpg:grpSpPr bwMode="auto">
                          <a:xfrm>
                            <a:off x="4730" y="4538"/>
                            <a:ext cx="226" cy="320"/>
                            <a:chOff x="4730" y="4538"/>
                            <a:chExt cx="226" cy="320"/>
                          </a:xfrm>
                        </wpg:grpSpPr>
                        <wps:wsp>
                          <wps:cNvPr id="269" name="Freeform 311"/>
                          <wps:cNvSpPr>
                            <a:spLocks/>
                          </wps:cNvSpPr>
                          <wps:spPr bwMode="auto">
                            <a:xfrm>
                              <a:off x="4730" y="4538"/>
                              <a:ext cx="226" cy="320"/>
                            </a:xfrm>
                            <a:custGeom>
                              <a:avLst/>
                              <a:gdLst>
                                <a:gd name="T0" fmla="+- 0 4955 4730"/>
                                <a:gd name="T1" fmla="*/ T0 w 226"/>
                                <a:gd name="T2" fmla="+- 0 4745 4538"/>
                                <a:gd name="T3" fmla="*/ 4745 h 320"/>
                                <a:gd name="T4" fmla="+- 0 4730 4730"/>
                                <a:gd name="T5" fmla="*/ T4 w 226"/>
                                <a:gd name="T6" fmla="+- 0 4745 4538"/>
                                <a:gd name="T7" fmla="*/ 4745 h 320"/>
                                <a:gd name="T8" fmla="+- 0 4842 4730"/>
                                <a:gd name="T9" fmla="*/ T8 w 226"/>
                                <a:gd name="T10" fmla="+- 0 4857 4538"/>
                                <a:gd name="T11" fmla="*/ 4857 h 320"/>
                                <a:gd name="T12" fmla="+- 0 4955 4730"/>
                                <a:gd name="T13" fmla="*/ T12 w 226"/>
                                <a:gd name="T14" fmla="+- 0 4745 4538"/>
                                <a:gd name="T15" fmla="*/ 4745 h 3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26" h="320">
                                  <a:moveTo>
                                    <a:pt x="225" y="207"/>
                                  </a:moveTo>
                                  <a:lnTo>
                                    <a:pt x="0" y="207"/>
                                  </a:lnTo>
                                  <a:lnTo>
                                    <a:pt x="112" y="319"/>
                                  </a:lnTo>
                                  <a:lnTo>
                                    <a:pt x="225" y="20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6E0B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0" name="Freeform 310"/>
                          <wps:cNvSpPr>
                            <a:spLocks/>
                          </wps:cNvSpPr>
                          <wps:spPr bwMode="auto">
                            <a:xfrm>
                              <a:off x="4730" y="4538"/>
                              <a:ext cx="226" cy="320"/>
                            </a:xfrm>
                            <a:custGeom>
                              <a:avLst/>
                              <a:gdLst>
                                <a:gd name="T0" fmla="+- 0 4899 4730"/>
                                <a:gd name="T1" fmla="*/ T0 w 226"/>
                                <a:gd name="T2" fmla="+- 0 4538 4538"/>
                                <a:gd name="T3" fmla="*/ 4538 h 320"/>
                                <a:gd name="T4" fmla="+- 0 4786 4730"/>
                                <a:gd name="T5" fmla="*/ T4 w 226"/>
                                <a:gd name="T6" fmla="+- 0 4538 4538"/>
                                <a:gd name="T7" fmla="*/ 4538 h 320"/>
                                <a:gd name="T8" fmla="+- 0 4786 4730"/>
                                <a:gd name="T9" fmla="*/ T8 w 226"/>
                                <a:gd name="T10" fmla="+- 0 4745 4538"/>
                                <a:gd name="T11" fmla="*/ 4745 h 320"/>
                                <a:gd name="T12" fmla="+- 0 4899 4730"/>
                                <a:gd name="T13" fmla="*/ T12 w 226"/>
                                <a:gd name="T14" fmla="+- 0 4745 4538"/>
                                <a:gd name="T15" fmla="*/ 4745 h 320"/>
                                <a:gd name="T16" fmla="+- 0 4899 4730"/>
                                <a:gd name="T17" fmla="*/ T16 w 226"/>
                                <a:gd name="T18" fmla="+- 0 4538 4538"/>
                                <a:gd name="T19" fmla="*/ 4538 h 32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6" h="320">
                                  <a:moveTo>
                                    <a:pt x="169" y="0"/>
                                  </a:moveTo>
                                  <a:lnTo>
                                    <a:pt x="56" y="0"/>
                                  </a:lnTo>
                                  <a:lnTo>
                                    <a:pt x="56" y="207"/>
                                  </a:lnTo>
                                  <a:lnTo>
                                    <a:pt x="169" y="207"/>
                                  </a:lnTo>
                                  <a:lnTo>
                                    <a:pt x="16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6E0B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1" name="Group 307"/>
                        <wpg:cNvGrpSpPr>
                          <a:grpSpLocks/>
                        </wpg:cNvGrpSpPr>
                        <wpg:grpSpPr bwMode="auto">
                          <a:xfrm>
                            <a:off x="1624" y="2443"/>
                            <a:ext cx="1656" cy="2"/>
                            <a:chOff x="1624" y="2443"/>
                            <a:chExt cx="1656" cy="2"/>
                          </a:xfrm>
                        </wpg:grpSpPr>
                        <wps:wsp>
                          <wps:cNvPr id="272" name="Freeform 308"/>
                          <wps:cNvSpPr>
                            <a:spLocks/>
                          </wps:cNvSpPr>
                          <wps:spPr bwMode="auto">
                            <a:xfrm>
                              <a:off x="1624" y="2443"/>
                              <a:ext cx="1656" cy="2"/>
                            </a:xfrm>
                            <a:custGeom>
                              <a:avLst/>
                              <a:gdLst>
                                <a:gd name="T0" fmla="+- 0 1624 1624"/>
                                <a:gd name="T1" fmla="*/ T0 w 1656"/>
                                <a:gd name="T2" fmla="+- 0 3280 1624"/>
                                <a:gd name="T3" fmla="*/ T2 w 16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56">
                                  <a:moveTo>
                                    <a:pt x="0" y="0"/>
                                  </a:moveTo>
                                  <a:lnTo>
                                    <a:pt x="165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5D9BD3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3" name="Group 305"/>
                        <wpg:cNvGrpSpPr>
                          <a:grpSpLocks/>
                        </wpg:cNvGrpSpPr>
                        <wpg:grpSpPr bwMode="auto">
                          <a:xfrm>
                            <a:off x="1624" y="2525"/>
                            <a:ext cx="1656" cy="2"/>
                            <a:chOff x="1624" y="2525"/>
                            <a:chExt cx="1656" cy="2"/>
                          </a:xfrm>
                        </wpg:grpSpPr>
                        <wps:wsp>
                          <wps:cNvPr id="274" name="Freeform 306"/>
                          <wps:cNvSpPr>
                            <a:spLocks/>
                          </wps:cNvSpPr>
                          <wps:spPr bwMode="auto">
                            <a:xfrm>
                              <a:off x="1624" y="2525"/>
                              <a:ext cx="1656" cy="2"/>
                            </a:xfrm>
                            <a:custGeom>
                              <a:avLst/>
                              <a:gdLst>
                                <a:gd name="T0" fmla="+- 0 1624 1624"/>
                                <a:gd name="T1" fmla="*/ T0 w 1656"/>
                                <a:gd name="T2" fmla="+- 0 3280 1624"/>
                                <a:gd name="T3" fmla="*/ T2 w 16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56">
                                  <a:moveTo>
                                    <a:pt x="0" y="0"/>
                                  </a:moveTo>
                                  <a:lnTo>
                                    <a:pt x="165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5D9BD3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5" name="Group 303"/>
                        <wpg:cNvGrpSpPr>
                          <a:grpSpLocks/>
                        </wpg:cNvGrpSpPr>
                        <wpg:grpSpPr bwMode="auto">
                          <a:xfrm>
                            <a:off x="1624" y="2688"/>
                            <a:ext cx="1656" cy="2"/>
                            <a:chOff x="1624" y="2688"/>
                            <a:chExt cx="1656" cy="2"/>
                          </a:xfrm>
                        </wpg:grpSpPr>
                        <wps:wsp>
                          <wps:cNvPr id="276" name="Freeform 304"/>
                          <wps:cNvSpPr>
                            <a:spLocks/>
                          </wps:cNvSpPr>
                          <wps:spPr bwMode="auto">
                            <a:xfrm>
                              <a:off x="1624" y="2688"/>
                              <a:ext cx="1656" cy="2"/>
                            </a:xfrm>
                            <a:custGeom>
                              <a:avLst/>
                              <a:gdLst>
                                <a:gd name="T0" fmla="+- 0 1624 1624"/>
                                <a:gd name="T1" fmla="*/ T0 w 1656"/>
                                <a:gd name="T2" fmla="+- 0 3280 1624"/>
                                <a:gd name="T3" fmla="*/ T2 w 16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56">
                                  <a:moveTo>
                                    <a:pt x="0" y="0"/>
                                  </a:moveTo>
                                  <a:lnTo>
                                    <a:pt x="165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5D9BD3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7" name="Group 301"/>
                        <wpg:cNvGrpSpPr>
                          <a:grpSpLocks/>
                        </wpg:cNvGrpSpPr>
                        <wpg:grpSpPr bwMode="auto">
                          <a:xfrm>
                            <a:off x="1624" y="3362"/>
                            <a:ext cx="1656" cy="2"/>
                            <a:chOff x="1624" y="3362"/>
                            <a:chExt cx="1656" cy="2"/>
                          </a:xfrm>
                        </wpg:grpSpPr>
                        <wps:wsp>
                          <wps:cNvPr id="278" name="Freeform 302"/>
                          <wps:cNvSpPr>
                            <a:spLocks/>
                          </wps:cNvSpPr>
                          <wps:spPr bwMode="auto">
                            <a:xfrm>
                              <a:off x="1624" y="3362"/>
                              <a:ext cx="1656" cy="2"/>
                            </a:xfrm>
                            <a:custGeom>
                              <a:avLst/>
                              <a:gdLst>
                                <a:gd name="T0" fmla="+- 0 1624 1624"/>
                                <a:gd name="T1" fmla="*/ T0 w 1656"/>
                                <a:gd name="T2" fmla="+- 0 3280 1624"/>
                                <a:gd name="T3" fmla="*/ T2 w 16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56">
                                  <a:moveTo>
                                    <a:pt x="0" y="0"/>
                                  </a:moveTo>
                                  <a:lnTo>
                                    <a:pt x="165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5D9BD3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9" name="Group 299"/>
                        <wpg:cNvGrpSpPr>
                          <a:grpSpLocks/>
                        </wpg:cNvGrpSpPr>
                        <wpg:grpSpPr bwMode="auto">
                          <a:xfrm>
                            <a:off x="1624" y="3782"/>
                            <a:ext cx="1656" cy="2"/>
                            <a:chOff x="1624" y="3782"/>
                            <a:chExt cx="1656" cy="2"/>
                          </a:xfrm>
                        </wpg:grpSpPr>
                        <wps:wsp>
                          <wps:cNvPr id="280" name="Freeform 300"/>
                          <wps:cNvSpPr>
                            <a:spLocks/>
                          </wps:cNvSpPr>
                          <wps:spPr bwMode="auto">
                            <a:xfrm>
                              <a:off x="1624" y="3782"/>
                              <a:ext cx="1656" cy="2"/>
                            </a:xfrm>
                            <a:custGeom>
                              <a:avLst/>
                              <a:gdLst>
                                <a:gd name="T0" fmla="+- 0 1624 1624"/>
                                <a:gd name="T1" fmla="*/ T0 w 1656"/>
                                <a:gd name="T2" fmla="+- 0 3280 1624"/>
                                <a:gd name="T3" fmla="*/ T2 w 16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56">
                                  <a:moveTo>
                                    <a:pt x="0" y="0"/>
                                  </a:moveTo>
                                  <a:lnTo>
                                    <a:pt x="165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5D9BD3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1" name="Group 297"/>
                        <wpg:cNvGrpSpPr>
                          <a:grpSpLocks/>
                        </wpg:cNvGrpSpPr>
                        <wpg:grpSpPr bwMode="auto">
                          <a:xfrm>
                            <a:off x="1624" y="3864"/>
                            <a:ext cx="1656" cy="2"/>
                            <a:chOff x="1624" y="3864"/>
                            <a:chExt cx="1656" cy="2"/>
                          </a:xfrm>
                        </wpg:grpSpPr>
                        <wps:wsp>
                          <wps:cNvPr id="282" name="Freeform 298"/>
                          <wps:cNvSpPr>
                            <a:spLocks/>
                          </wps:cNvSpPr>
                          <wps:spPr bwMode="auto">
                            <a:xfrm>
                              <a:off x="1624" y="3864"/>
                              <a:ext cx="1656" cy="2"/>
                            </a:xfrm>
                            <a:custGeom>
                              <a:avLst/>
                              <a:gdLst>
                                <a:gd name="T0" fmla="+- 0 1624 1624"/>
                                <a:gd name="T1" fmla="*/ T0 w 1656"/>
                                <a:gd name="T2" fmla="+- 0 3280 1624"/>
                                <a:gd name="T3" fmla="*/ T2 w 16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56">
                                  <a:moveTo>
                                    <a:pt x="0" y="0"/>
                                  </a:moveTo>
                                  <a:lnTo>
                                    <a:pt x="165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5D9BD3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3" name="Group 295"/>
                        <wpg:cNvGrpSpPr>
                          <a:grpSpLocks/>
                        </wpg:cNvGrpSpPr>
                        <wpg:grpSpPr bwMode="auto">
                          <a:xfrm>
                            <a:off x="1624" y="3945"/>
                            <a:ext cx="1656" cy="2"/>
                            <a:chOff x="1624" y="3945"/>
                            <a:chExt cx="1656" cy="2"/>
                          </a:xfrm>
                        </wpg:grpSpPr>
                        <wps:wsp>
                          <wps:cNvPr id="284" name="Freeform 296"/>
                          <wps:cNvSpPr>
                            <a:spLocks/>
                          </wps:cNvSpPr>
                          <wps:spPr bwMode="auto">
                            <a:xfrm>
                              <a:off x="1624" y="3945"/>
                              <a:ext cx="1656" cy="2"/>
                            </a:xfrm>
                            <a:custGeom>
                              <a:avLst/>
                              <a:gdLst>
                                <a:gd name="T0" fmla="+- 0 1624 1624"/>
                                <a:gd name="T1" fmla="*/ T0 w 1656"/>
                                <a:gd name="T2" fmla="+- 0 3280 1624"/>
                                <a:gd name="T3" fmla="*/ T2 w 16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56">
                                  <a:moveTo>
                                    <a:pt x="0" y="0"/>
                                  </a:moveTo>
                                  <a:lnTo>
                                    <a:pt x="165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5D9BD3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5" name="Group 293"/>
                        <wpg:cNvGrpSpPr>
                          <a:grpSpLocks/>
                        </wpg:cNvGrpSpPr>
                        <wpg:grpSpPr bwMode="auto">
                          <a:xfrm>
                            <a:off x="1624" y="4027"/>
                            <a:ext cx="1656" cy="2"/>
                            <a:chOff x="1624" y="4027"/>
                            <a:chExt cx="1656" cy="2"/>
                          </a:xfrm>
                        </wpg:grpSpPr>
                        <wps:wsp>
                          <wps:cNvPr id="286" name="Freeform 294"/>
                          <wps:cNvSpPr>
                            <a:spLocks/>
                          </wps:cNvSpPr>
                          <wps:spPr bwMode="auto">
                            <a:xfrm>
                              <a:off x="1624" y="4027"/>
                              <a:ext cx="1656" cy="2"/>
                            </a:xfrm>
                            <a:custGeom>
                              <a:avLst/>
                              <a:gdLst>
                                <a:gd name="T0" fmla="+- 0 1624 1624"/>
                                <a:gd name="T1" fmla="*/ T0 w 1656"/>
                                <a:gd name="T2" fmla="+- 0 3280 1624"/>
                                <a:gd name="T3" fmla="*/ T2 w 165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56">
                                  <a:moveTo>
                                    <a:pt x="0" y="0"/>
                                  </a:moveTo>
                                  <a:lnTo>
                                    <a:pt x="1656" y="0"/>
                                  </a:lnTo>
                                </a:path>
                              </a:pathLst>
                            </a:custGeom>
                            <a:noFill/>
                            <a:ln w="6096">
                              <a:solidFill>
                                <a:srgbClr val="5D9BD3"/>
                              </a:solidFill>
                              <a:prstDash val="lgDash"/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7" name="Group 291"/>
                        <wpg:cNvGrpSpPr>
                          <a:grpSpLocks/>
                        </wpg:cNvGrpSpPr>
                        <wpg:grpSpPr bwMode="auto">
                          <a:xfrm>
                            <a:off x="1620" y="2097"/>
                            <a:ext cx="1664" cy="2417"/>
                            <a:chOff x="1620" y="2097"/>
                            <a:chExt cx="1664" cy="2417"/>
                          </a:xfrm>
                        </wpg:grpSpPr>
                        <wps:wsp>
                          <wps:cNvPr id="288" name="Freeform 292"/>
                          <wps:cNvSpPr>
                            <a:spLocks/>
                          </wps:cNvSpPr>
                          <wps:spPr bwMode="auto">
                            <a:xfrm>
                              <a:off x="1620" y="2097"/>
                              <a:ext cx="1664" cy="2417"/>
                            </a:xfrm>
                            <a:custGeom>
                              <a:avLst/>
                              <a:gdLst>
                                <a:gd name="T0" fmla="+- 0 1620 1620"/>
                                <a:gd name="T1" fmla="*/ T0 w 1664"/>
                                <a:gd name="T2" fmla="+- 0 4514 2097"/>
                                <a:gd name="T3" fmla="*/ 4514 h 2417"/>
                                <a:gd name="T4" fmla="+- 0 3284 1620"/>
                                <a:gd name="T5" fmla="*/ T4 w 1664"/>
                                <a:gd name="T6" fmla="+- 0 4514 2097"/>
                                <a:gd name="T7" fmla="*/ 4514 h 2417"/>
                                <a:gd name="T8" fmla="+- 0 3284 1620"/>
                                <a:gd name="T9" fmla="*/ T8 w 1664"/>
                                <a:gd name="T10" fmla="+- 0 2097 2097"/>
                                <a:gd name="T11" fmla="*/ 2097 h 2417"/>
                                <a:gd name="T12" fmla="+- 0 1620 1620"/>
                                <a:gd name="T13" fmla="*/ T12 w 1664"/>
                                <a:gd name="T14" fmla="+- 0 2097 2097"/>
                                <a:gd name="T15" fmla="*/ 2097 h 2417"/>
                                <a:gd name="T16" fmla="+- 0 1620 1620"/>
                                <a:gd name="T17" fmla="*/ T16 w 1664"/>
                                <a:gd name="T18" fmla="+- 0 4514 2097"/>
                                <a:gd name="T19" fmla="*/ 4514 h 241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664" h="2417">
                                  <a:moveTo>
                                    <a:pt x="0" y="2417"/>
                                  </a:moveTo>
                                  <a:lnTo>
                                    <a:pt x="1664" y="2417"/>
                                  </a:lnTo>
                                  <a:lnTo>
                                    <a:pt x="1664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41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2030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89" name="Group 289"/>
                        <wpg:cNvGrpSpPr>
                          <a:grpSpLocks/>
                        </wpg:cNvGrpSpPr>
                        <wpg:grpSpPr bwMode="auto">
                          <a:xfrm>
                            <a:off x="1618" y="4113"/>
                            <a:ext cx="1662" cy="2"/>
                            <a:chOff x="1618" y="4113"/>
                            <a:chExt cx="1662" cy="2"/>
                          </a:xfrm>
                        </wpg:grpSpPr>
                        <wps:wsp>
                          <wps:cNvPr id="290" name="Freeform 290"/>
                          <wps:cNvSpPr>
                            <a:spLocks/>
                          </wps:cNvSpPr>
                          <wps:spPr bwMode="auto">
                            <a:xfrm>
                              <a:off x="1618" y="4113"/>
                              <a:ext cx="1662" cy="2"/>
                            </a:xfrm>
                            <a:custGeom>
                              <a:avLst/>
                              <a:gdLst>
                                <a:gd name="T0" fmla="+- 0 1618 1618"/>
                                <a:gd name="T1" fmla="*/ T0 w 1662"/>
                                <a:gd name="T2" fmla="+- 0 3280 1618"/>
                                <a:gd name="T3" fmla="*/ T2 w 166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62">
                                  <a:moveTo>
                                    <a:pt x="0" y="0"/>
                                  </a:moveTo>
                                  <a:lnTo>
                                    <a:pt x="1662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2030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1" name="Group 287"/>
                        <wpg:cNvGrpSpPr>
                          <a:grpSpLocks/>
                        </wpg:cNvGrpSpPr>
                        <wpg:grpSpPr bwMode="auto">
                          <a:xfrm>
                            <a:off x="1671" y="2182"/>
                            <a:ext cx="74" cy="76"/>
                            <a:chOff x="1671" y="2182"/>
                            <a:chExt cx="74" cy="76"/>
                          </a:xfrm>
                        </wpg:grpSpPr>
                        <wps:wsp>
                          <wps:cNvPr id="292" name="Freeform 288"/>
                          <wps:cNvSpPr>
                            <a:spLocks/>
                          </wps:cNvSpPr>
                          <wps:spPr bwMode="auto">
                            <a:xfrm>
                              <a:off x="1671" y="2182"/>
                              <a:ext cx="74" cy="76"/>
                            </a:xfrm>
                            <a:custGeom>
                              <a:avLst/>
                              <a:gdLst>
                                <a:gd name="T0" fmla="+- 0 1693 1671"/>
                                <a:gd name="T1" fmla="*/ T0 w 74"/>
                                <a:gd name="T2" fmla="+- 0 2182 2182"/>
                                <a:gd name="T3" fmla="*/ 2182 h 76"/>
                                <a:gd name="T4" fmla="+- 0 1677 1671"/>
                                <a:gd name="T5" fmla="*/ T4 w 74"/>
                                <a:gd name="T6" fmla="+- 0 2197 2182"/>
                                <a:gd name="T7" fmla="*/ 2197 h 76"/>
                                <a:gd name="T8" fmla="+- 0 1671 1671"/>
                                <a:gd name="T9" fmla="*/ T8 w 74"/>
                                <a:gd name="T10" fmla="+- 0 2219 2182"/>
                                <a:gd name="T11" fmla="*/ 2219 h 76"/>
                                <a:gd name="T12" fmla="+- 0 1674 1671"/>
                                <a:gd name="T13" fmla="*/ T12 w 74"/>
                                <a:gd name="T14" fmla="+- 0 2235 2182"/>
                                <a:gd name="T15" fmla="*/ 2235 h 76"/>
                                <a:gd name="T16" fmla="+- 0 1688 1671"/>
                                <a:gd name="T17" fmla="*/ T16 w 74"/>
                                <a:gd name="T18" fmla="+- 0 2252 2182"/>
                                <a:gd name="T19" fmla="*/ 2252 h 76"/>
                                <a:gd name="T20" fmla="+- 0 1708 1671"/>
                                <a:gd name="T21" fmla="*/ T20 w 74"/>
                                <a:gd name="T22" fmla="+- 0 2258 2182"/>
                                <a:gd name="T23" fmla="*/ 2258 h 76"/>
                                <a:gd name="T24" fmla="+- 0 1727 1671"/>
                                <a:gd name="T25" fmla="*/ T24 w 74"/>
                                <a:gd name="T26" fmla="+- 0 2252 2182"/>
                                <a:gd name="T27" fmla="*/ 2252 h 76"/>
                                <a:gd name="T28" fmla="+- 0 1740 1671"/>
                                <a:gd name="T29" fmla="*/ T28 w 74"/>
                                <a:gd name="T30" fmla="+- 0 2236 2182"/>
                                <a:gd name="T31" fmla="*/ 2236 h 76"/>
                                <a:gd name="T32" fmla="+- 0 1745 1671"/>
                                <a:gd name="T33" fmla="*/ T32 w 74"/>
                                <a:gd name="T34" fmla="+- 0 2211 2182"/>
                                <a:gd name="T35" fmla="*/ 2211 h 76"/>
                                <a:gd name="T36" fmla="+- 0 1737 1671"/>
                                <a:gd name="T37" fmla="*/ T36 w 74"/>
                                <a:gd name="T38" fmla="+- 0 2195 2182"/>
                                <a:gd name="T39" fmla="*/ 2195 h 76"/>
                                <a:gd name="T40" fmla="+- 0 1719 1671"/>
                                <a:gd name="T41" fmla="*/ T40 w 74"/>
                                <a:gd name="T42" fmla="+- 0 2184 2182"/>
                                <a:gd name="T43" fmla="*/ 2184 h 76"/>
                                <a:gd name="T44" fmla="+- 0 1693 1671"/>
                                <a:gd name="T45" fmla="*/ T44 w 74"/>
                                <a:gd name="T46" fmla="+- 0 2182 2182"/>
                                <a:gd name="T47" fmla="*/ 2182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4" h="76">
                                  <a:moveTo>
                                    <a:pt x="22" y="0"/>
                                  </a:moveTo>
                                  <a:lnTo>
                                    <a:pt x="6" y="15"/>
                                  </a:lnTo>
                                  <a:lnTo>
                                    <a:pt x="0" y="37"/>
                                  </a:lnTo>
                                  <a:lnTo>
                                    <a:pt x="3" y="53"/>
                                  </a:lnTo>
                                  <a:lnTo>
                                    <a:pt x="17" y="70"/>
                                  </a:lnTo>
                                  <a:lnTo>
                                    <a:pt x="37" y="76"/>
                                  </a:lnTo>
                                  <a:lnTo>
                                    <a:pt x="56" y="70"/>
                                  </a:lnTo>
                                  <a:lnTo>
                                    <a:pt x="69" y="54"/>
                                  </a:lnTo>
                                  <a:lnTo>
                                    <a:pt x="74" y="29"/>
                                  </a:lnTo>
                                  <a:lnTo>
                                    <a:pt x="66" y="13"/>
                                  </a:lnTo>
                                  <a:lnTo>
                                    <a:pt x="48" y="2"/>
                                  </a:lnTo>
                                  <a:lnTo>
                                    <a:pt x="2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4CA5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3" name="Group 285"/>
                        <wpg:cNvGrpSpPr>
                          <a:grpSpLocks/>
                        </wpg:cNvGrpSpPr>
                        <wpg:grpSpPr bwMode="auto">
                          <a:xfrm>
                            <a:off x="1671" y="2182"/>
                            <a:ext cx="74" cy="76"/>
                            <a:chOff x="1671" y="2182"/>
                            <a:chExt cx="74" cy="76"/>
                          </a:xfrm>
                        </wpg:grpSpPr>
                        <wps:wsp>
                          <wps:cNvPr id="294" name="Freeform 286"/>
                          <wps:cNvSpPr>
                            <a:spLocks/>
                          </wps:cNvSpPr>
                          <wps:spPr bwMode="auto">
                            <a:xfrm>
                              <a:off x="1671" y="2182"/>
                              <a:ext cx="74" cy="76"/>
                            </a:xfrm>
                            <a:custGeom>
                              <a:avLst/>
                              <a:gdLst>
                                <a:gd name="T0" fmla="+- 0 1671 1671"/>
                                <a:gd name="T1" fmla="*/ T0 w 74"/>
                                <a:gd name="T2" fmla="+- 0 2219 2182"/>
                                <a:gd name="T3" fmla="*/ 2219 h 76"/>
                                <a:gd name="T4" fmla="+- 0 1677 1671"/>
                                <a:gd name="T5" fmla="*/ T4 w 74"/>
                                <a:gd name="T6" fmla="+- 0 2197 2182"/>
                                <a:gd name="T7" fmla="*/ 2197 h 76"/>
                                <a:gd name="T8" fmla="+- 0 1693 1671"/>
                                <a:gd name="T9" fmla="*/ T8 w 74"/>
                                <a:gd name="T10" fmla="+- 0 2182 2182"/>
                                <a:gd name="T11" fmla="*/ 2182 h 76"/>
                                <a:gd name="T12" fmla="+- 0 1719 1671"/>
                                <a:gd name="T13" fmla="*/ T12 w 74"/>
                                <a:gd name="T14" fmla="+- 0 2184 2182"/>
                                <a:gd name="T15" fmla="*/ 2184 h 76"/>
                                <a:gd name="T16" fmla="+- 0 1737 1671"/>
                                <a:gd name="T17" fmla="*/ T16 w 74"/>
                                <a:gd name="T18" fmla="+- 0 2195 2182"/>
                                <a:gd name="T19" fmla="*/ 2195 h 76"/>
                                <a:gd name="T20" fmla="+- 0 1745 1671"/>
                                <a:gd name="T21" fmla="*/ T20 w 74"/>
                                <a:gd name="T22" fmla="+- 0 2211 2182"/>
                                <a:gd name="T23" fmla="*/ 2211 h 76"/>
                                <a:gd name="T24" fmla="+- 0 1740 1671"/>
                                <a:gd name="T25" fmla="*/ T24 w 74"/>
                                <a:gd name="T26" fmla="+- 0 2236 2182"/>
                                <a:gd name="T27" fmla="*/ 2236 h 76"/>
                                <a:gd name="T28" fmla="+- 0 1727 1671"/>
                                <a:gd name="T29" fmla="*/ T28 w 74"/>
                                <a:gd name="T30" fmla="+- 0 2252 2182"/>
                                <a:gd name="T31" fmla="*/ 2252 h 76"/>
                                <a:gd name="T32" fmla="+- 0 1708 1671"/>
                                <a:gd name="T33" fmla="*/ T32 w 74"/>
                                <a:gd name="T34" fmla="+- 0 2258 2182"/>
                                <a:gd name="T35" fmla="*/ 2258 h 76"/>
                                <a:gd name="T36" fmla="+- 0 1688 1671"/>
                                <a:gd name="T37" fmla="*/ T36 w 74"/>
                                <a:gd name="T38" fmla="+- 0 2252 2182"/>
                                <a:gd name="T39" fmla="*/ 2252 h 76"/>
                                <a:gd name="T40" fmla="+- 0 1674 1671"/>
                                <a:gd name="T41" fmla="*/ T40 w 74"/>
                                <a:gd name="T42" fmla="+- 0 2235 2182"/>
                                <a:gd name="T43" fmla="*/ 2235 h 76"/>
                                <a:gd name="T44" fmla="+- 0 1671 1671"/>
                                <a:gd name="T45" fmla="*/ T44 w 74"/>
                                <a:gd name="T46" fmla="+- 0 2219 2182"/>
                                <a:gd name="T47" fmla="*/ 2219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4" h="76">
                                  <a:moveTo>
                                    <a:pt x="0" y="37"/>
                                  </a:moveTo>
                                  <a:lnTo>
                                    <a:pt x="6" y="15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48" y="2"/>
                                  </a:lnTo>
                                  <a:lnTo>
                                    <a:pt x="66" y="13"/>
                                  </a:lnTo>
                                  <a:lnTo>
                                    <a:pt x="74" y="29"/>
                                  </a:lnTo>
                                  <a:lnTo>
                                    <a:pt x="69" y="54"/>
                                  </a:lnTo>
                                  <a:lnTo>
                                    <a:pt x="56" y="70"/>
                                  </a:lnTo>
                                  <a:lnTo>
                                    <a:pt x="37" y="76"/>
                                  </a:lnTo>
                                  <a:lnTo>
                                    <a:pt x="17" y="70"/>
                                  </a:lnTo>
                                  <a:lnTo>
                                    <a:pt x="3" y="53"/>
                                  </a:lnTo>
                                  <a:lnTo>
                                    <a:pt x="0" y="3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5" name="Group 283"/>
                        <wpg:cNvGrpSpPr>
                          <a:grpSpLocks/>
                        </wpg:cNvGrpSpPr>
                        <wpg:grpSpPr bwMode="auto">
                          <a:xfrm>
                            <a:off x="1791" y="2183"/>
                            <a:ext cx="76" cy="76"/>
                            <a:chOff x="1791" y="2183"/>
                            <a:chExt cx="76" cy="76"/>
                          </a:xfrm>
                        </wpg:grpSpPr>
                        <wps:wsp>
                          <wps:cNvPr id="296" name="Freeform 284"/>
                          <wps:cNvSpPr>
                            <a:spLocks/>
                          </wps:cNvSpPr>
                          <wps:spPr bwMode="auto">
                            <a:xfrm>
                              <a:off x="1791" y="2183"/>
                              <a:ext cx="76" cy="76"/>
                            </a:xfrm>
                            <a:custGeom>
                              <a:avLst/>
                              <a:gdLst>
                                <a:gd name="T0" fmla="+- 0 1813 1791"/>
                                <a:gd name="T1" fmla="*/ T0 w 76"/>
                                <a:gd name="T2" fmla="+- 0 2183 2183"/>
                                <a:gd name="T3" fmla="*/ 2183 h 76"/>
                                <a:gd name="T4" fmla="+- 0 1797 1791"/>
                                <a:gd name="T5" fmla="*/ T4 w 76"/>
                                <a:gd name="T6" fmla="+- 0 2197 2183"/>
                                <a:gd name="T7" fmla="*/ 2197 h 76"/>
                                <a:gd name="T8" fmla="+- 0 1791 1791"/>
                                <a:gd name="T9" fmla="*/ T8 w 76"/>
                                <a:gd name="T10" fmla="+- 0 2219 2183"/>
                                <a:gd name="T11" fmla="*/ 2219 h 76"/>
                                <a:gd name="T12" fmla="+- 0 1795 1791"/>
                                <a:gd name="T13" fmla="*/ T12 w 76"/>
                                <a:gd name="T14" fmla="+- 0 2237 2183"/>
                                <a:gd name="T15" fmla="*/ 2237 h 76"/>
                                <a:gd name="T16" fmla="+- 0 1810 1791"/>
                                <a:gd name="T17" fmla="*/ T16 w 76"/>
                                <a:gd name="T18" fmla="+- 0 2252 2183"/>
                                <a:gd name="T19" fmla="*/ 2252 h 76"/>
                                <a:gd name="T20" fmla="+- 0 1832 1791"/>
                                <a:gd name="T21" fmla="*/ T20 w 76"/>
                                <a:gd name="T22" fmla="+- 0 2258 2183"/>
                                <a:gd name="T23" fmla="*/ 2258 h 76"/>
                                <a:gd name="T24" fmla="+- 0 1850 1791"/>
                                <a:gd name="T25" fmla="*/ T24 w 76"/>
                                <a:gd name="T26" fmla="+- 0 2251 2183"/>
                                <a:gd name="T27" fmla="*/ 2251 h 76"/>
                                <a:gd name="T28" fmla="+- 0 1862 1791"/>
                                <a:gd name="T29" fmla="*/ T28 w 76"/>
                                <a:gd name="T30" fmla="+- 0 2235 2183"/>
                                <a:gd name="T31" fmla="*/ 2235 h 76"/>
                                <a:gd name="T32" fmla="+- 0 1867 1791"/>
                                <a:gd name="T33" fmla="*/ T32 w 76"/>
                                <a:gd name="T34" fmla="+- 0 2210 2183"/>
                                <a:gd name="T35" fmla="*/ 2210 h 76"/>
                                <a:gd name="T36" fmla="+- 0 1858 1791"/>
                                <a:gd name="T37" fmla="*/ T36 w 76"/>
                                <a:gd name="T38" fmla="+- 0 2194 2183"/>
                                <a:gd name="T39" fmla="*/ 2194 h 76"/>
                                <a:gd name="T40" fmla="+- 0 1840 1791"/>
                                <a:gd name="T41" fmla="*/ T40 w 76"/>
                                <a:gd name="T42" fmla="+- 0 2184 2183"/>
                                <a:gd name="T43" fmla="*/ 2184 h 76"/>
                                <a:gd name="T44" fmla="+- 0 1813 1791"/>
                                <a:gd name="T45" fmla="*/ T44 w 76"/>
                                <a:gd name="T46" fmla="+- 0 2183 2183"/>
                                <a:gd name="T47" fmla="*/ 2183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22" y="0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0" y="36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59" y="68"/>
                                  </a:lnTo>
                                  <a:lnTo>
                                    <a:pt x="71" y="52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49" y="1"/>
                                  </a:lnTo>
                                  <a:lnTo>
                                    <a:pt x="2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4CA5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7" name="Group 281"/>
                        <wpg:cNvGrpSpPr>
                          <a:grpSpLocks/>
                        </wpg:cNvGrpSpPr>
                        <wpg:grpSpPr bwMode="auto">
                          <a:xfrm>
                            <a:off x="1791" y="2183"/>
                            <a:ext cx="76" cy="76"/>
                            <a:chOff x="1791" y="2183"/>
                            <a:chExt cx="76" cy="76"/>
                          </a:xfrm>
                        </wpg:grpSpPr>
                        <wps:wsp>
                          <wps:cNvPr id="298" name="Freeform 282"/>
                          <wps:cNvSpPr>
                            <a:spLocks/>
                          </wps:cNvSpPr>
                          <wps:spPr bwMode="auto">
                            <a:xfrm>
                              <a:off x="1791" y="2183"/>
                              <a:ext cx="76" cy="76"/>
                            </a:xfrm>
                            <a:custGeom>
                              <a:avLst/>
                              <a:gdLst>
                                <a:gd name="T0" fmla="+- 0 1791 1791"/>
                                <a:gd name="T1" fmla="*/ T0 w 76"/>
                                <a:gd name="T2" fmla="+- 0 2219 2183"/>
                                <a:gd name="T3" fmla="*/ 2219 h 76"/>
                                <a:gd name="T4" fmla="+- 0 1797 1791"/>
                                <a:gd name="T5" fmla="*/ T4 w 76"/>
                                <a:gd name="T6" fmla="+- 0 2197 2183"/>
                                <a:gd name="T7" fmla="*/ 2197 h 76"/>
                                <a:gd name="T8" fmla="+- 0 1813 1791"/>
                                <a:gd name="T9" fmla="*/ T8 w 76"/>
                                <a:gd name="T10" fmla="+- 0 2183 2183"/>
                                <a:gd name="T11" fmla="*/ 2183 h 76"/>
                                <a:gd name="T12" fmla="+- 0 1840 1791"/>
                                <a:gd name="T13" fmla="*/ T12 w 76"/>
                                <a:gd name="T14" fmla="+- 0 2184 2183"/>
                                <a:gd name="T15" fmla="*/ 2184 h 76"/>
                                <a:gd name="T16" fmla="+- 0 1858 1791"/>
                                <a:gd name="T17" fmla="*/ T16 w 76"/>
                                <a:gd name="T18" fmla="+- 0 2194 2183"/>
                                <a:gd name="T19" fmla="*/ 2194 h 76"/>
                                <a:gd name="T20" fmla="+- 0 1867 1791"/>
                                <a:gd name="T21" fmla="*/ T20 w 76"/>
                                <a:gd name="T22" fmla="+- 0 2210 2183"/>
                                <a:gd name="T23" fmla="*/ 2210 h 76"/>
                                <a:gd name="T24" fmla="+- 0 1862 1791"/>
                                <a:gd name="T25" fmla="*/ T24 w 76"/>
                                <a:gd name="T26" fmla="+- 0 2235 2183"/>
                                <a:gd name="T27" fmla="*/ 2235 h 76"/>
                                <a:gd name="T28" fmla="+- 0 1850 1791"/>
                                <a:gd name="T29" fmla="*/ T28 w 76"/>
                                <a:gd name="T30" fmla="+- 0 2251 2183"/>
                                <a:gd name="T31" fmla="*/ 2251 h 76"/>
                                <a:gd name="T32" fmla="+- 0 1832 1791"/>
                                <a:gd name="T33" fmla="*/ T32 w 76"/>
                                <a:gd name="T34" fmla="+- 0 2258 2183"/>
                                <a:gd name="T35" fmla="*/ 2258 h 76"/>
                                <a:gd name="T36" fmla="+- 0 1810 1791"/>
                                <a:gd name="T37" fmla="*/ T36 w 76"/>
                                <a:gd name="T38" fmla="+- 0 2252 2183"/>
                                <a:gd name="T39" fmla="*/ 2252 h 76"/>
                                <a:gd name="T40" fmla="+- 0 1795 1791"/>
                                <a:gd name="T41" fmla="*/ T40 w 76"/>
                                <a:gd name="T42" fmla="+- 0 2237 2183"/>
                                <a:gd name="T43" fmla="*/ 2237 h 76"/>
                                <a:gd name="T44" fmla="+- 0 1791 1791"/>
                                <a:gd name="T45" fmla="*/ T44 w 76"/>
                                <a:gd name="T46" fmla="+- 0 2219 2183"/>
                                <a:gd name="T47" fmla="*/ 2219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0" y="36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49" y="1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71" y="52"/>
                                  </a:lnTo>
                                  <a:lnTo>
                                    <a:pt x="59" y="68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0" y="3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99" name="Group 279"/>
                        <wpg:cNvGrpSpPr>
                          <a:grpSpLocks/>
                        </wpg:cNvGrpSpPr>
                        <wpg:grpSpPr bwMode="auto">
                          <a:xfrm>
                            <a:off x="1913" y="2183"/>
                            <a:ext cx="76" cy="76"/>
                            <a:chOff x="1913" y="2183"/>
                            <a:chExt cx="76" cy="76"/>
                          </a:xfrm>
                        </wpg:grpSpPr>
                        <wps:wsp>
                          <wps:cNvPr id="300" name="Freeform 280"/>
                          <wps:cNvSpPr>
                            <a:spLocks/>
                          </wps:cNvSpPr>
                          <wps:spPr bwMode="auto">
                            <a:xfrm>
                              <a:off x="1913" y="2183"/>
                              <a:ext cx="76" cy="76"/>
                            </a:xfrm>
                            <a:custGeom>
                              <a:avLst/>
                              <a:gdLst>
                                <a:gd name="T0" fmla="+- 0 1935 1913"/>
                                <a:gd name="T1" fmla="*/ T0 w 76"/>
                                <a:gd name="T2" fmla="+- 0 2183 2183"/>
                                <a:gd name="T3" fmla="*/ 2183 h 76"/>
                                <a:gd name="T4" fmla="+- 0 1919 1913"/>
                                <a:gd name="T5" fmla="*/ T4 w 76"/>
                                <a:gd name="T6" fmla="+- 0 2197 2183"/>
                                <a:gd name="T7" fmla="*/ 2197 h 76"/>
                                <a:gd name="T8" fmla="+- 0 1913 1913"/>
                                <a:gd name="T9" fmla="*/ T8 w 76"/>
                                <a:gd name="T10" fmla="+- 0 2219 2183"/>
                                <a:gd name="T11" fmla="*/ 2219 h 76"/>
                                <a:gd name="T12" fmla="+- 0 1917 1913"/>
                                <a:gd name="T13" fmla="*/ T12 w 76"/>
                                <a:gd name="T14" fmla="+- 0 2237 2183"/>
                                <a:gd name="T15" fmla="*/ 2237 h 76"/>
                                <a:gd name="T16" fmla="+- 0 1932 1913"/>
                                <a:gd name="T17" fmla="*/ T16 w 76"/>
                                <a:gd name="T18" fmla="+- 0 2252 2183"/>
                                <a:gd name="T19" fmla="*/ 2252 h 76"/>
                                <a:gd name="T20" fmla="+- 0 1954 1913"/>
                                <a:gd name="T21" fmla="*/ T20 w 76"/>
                                <a:gd name="T22" fmla="+- 0 2258 2183"/>
                                <a:gd name="T23" fmla="*/ 2258 h 76"/>
                                <a:gd name="T24" fmla="+- 0 1972 1913"/>
                                <a:gd name="T25" fmla="*/ T24 w 76"/>
                                <a:gd name="T26" fmla="+- 0 2251 2183"/>
                                <a:gd name="T27" fmla="*/ 2251 h 76"/>
                                <a:gd name="T28" fmla="+- 0 1985 1913"/>
                                <a:gd name="T29" fmla="*/ T28 w 76"/>
                                <a:gd name="T30" fmla="+- 0 2235 2183"/>
                                <a:gd name="T31" fmla="*/ 2235 h 76"/>
                                <a:gd name="T32" fmla="+- 0 1989 1913"/>
                                <a:gd name="T33" fmla="*/ T32 w 76"/>
                                <a:gd name="T34" fmla="+- 0 2210 2183"/>
                                <a:gd name="T35" fmla="*/ 2210 h 76"/>
                                <a:gd name="T36" fmla="+- 0 1980 1913"/>
                                <a:gd name="T37" fmla="*/ T36 w 76"/>
                                <a:gd name="T38" fmla="+- 0 2194 2183"/>
                                <a:gd name="T39" fmla="*/ 2194 h 76"/>
                                <a:gd name="T40" fmla="+- 0 1963 1913"/>
                                <a:gd name="T41" fmla="*/ T40 w 76"/>
                                <a:gd name="T42" fmla="+- 0 2184 2183"/>
                                <a:gd name="T43" fmla="*/ 2184 h 76"/>
                                <a:gd name="T44" fmla="+- 0 1935 1913"/>
                                <a:gd name="T45" fmla="*/ T44 w 76"/>
                                <a:gd name="T46" fmla="+- 0 2183 2183"/>
                                <a:gd name="T47" fmla="*/ 2183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22" y="0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0" y="36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59" y="68"/>
                                  </a:lnTo>
                                  <a:lnTo>
                                    <a:pt x="72" y="52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50" y="1"/>
                                  </a:lnTo>
                                  <a:lnTo>
                                    <a:pt x="2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4CA5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1" name="Group 277"/>
                        <wpg:cNvGrpSpPr>
                          <a:grpSpLocks/>
                        </wpg:cNvGrpSpPr>
                        <wpg:grpSpPr bwMode="auto">
                          <a:xfrm>
                            <a:off x="1913" y="2183"/>
                            <a:ext cx="76" cy="76"/>
                            <a:chOff x="1913" y="2183"/>
                            <a:chExt cx="76" cy="76"/>
                          </a:xfrm>
                        </wpg:grpSpPr>
                        <wps:wsp>
                          <wps:cNvPr id="302" name="Freeform 278"/>
                          <wps:cNvSpPr>
                            <a:spLocks/>
                          </wps:cNvSpPr>
                          <wps:spPr bwMode="auto">
                            <a:xfrm>
                              <a:off x="1913" y="2183"/>
                              <a:ext cx="76" cy="76"/>
                            </a:xfrm>
                            <a:custGeom>
                              <a:avLst/>
                              <a:gdLst>
                                <a:gd name="T0" fmla="+- 0 1913 1913"/>
                                <a:gd name="T1" fmla="*/ T0 w 76"/>
                                <a:gd name="T2" fmla="+- 0 2219 2183"/>
                                <a:gd name="T3" fmla="*/ 2219 h 76"/>
                                <a:gd name="T4" fmla="+- 0 1919 1913"/>
                                <a:gd name="T5" fmla="*/ T4 w 76"/>
                                <a:gd name="T6" fmla="+- 0 2197 2183"/>
                                <a:gd name="T7" fmla="*/ 2197 h 76"/>
                                <a:gd name="T8" fmla="+- 0 1935 1913"/>
                                <a:gd name="T9" fmla="*/ T8 w 76"/>
                                <a:gd name="T10" fmla="+- 0 2183 2183"/>
                                <a:gd name="T11" fmla="*/ 2183 h 76"/>
                                <a:gd name="T12" fmla="+- 0 1963 1913"/>
                                <a:gd name="T13" fmla="*/ T12 w 76"/>
                                <a:gd name="T14" fmla="+- 0 2184 2183"/>
                                <a:gd name="T15" fmla="*/ 2184 h 76"/>
                                <a:gd name="T16" fmla="+- 0 1980 1913"/>
                                <a:gd name="T17" fmla="*/ T16 w 76"/>
                                <a:gd name="T18" fmla="+- 0 2194 2183"/>
                                <a:gd name="T19" fmla="*/ 2194 h 76"/>
                                <a:gd name="T20" fmla="+- 0 1989 1913"/>
                                <a:gd name="T21" fmla="*/ T20 w 76"/>
                                <a:gd name="T22" fmla="+- 0 2210 2183"/>
                                <a:gd name="T23" fmla="*/ 2210 h 76"/>
                                <a:gd name="T24" fmla="+- 0 1985 1913"/>
                                <a:gd name="T25" fmla="*/ T24 w 76"/>
                                <a:gd name="T26" fmla="+- 0 2235 2183"/>
                                <a:gd name="T27" fmla="*/ 2235 h 76"/>
                                <a:gd name="T28" fmla="+- 0 1972 1913"/>
                                <a:gd name="T29" fmla="*/ T28 w 76"/>
                                <a:gd name="T30" fmla="+- 0 2251 2183"/>
                                <a:gd name="T31" fmla="*/ 2251 h 76"/>
                                <a:gd name="T32" fmla="+- 0 1954 1913"/>
                                <a:gd name="T33" fmla="*/ T32 w 76"/>
                                <a:gd name="T34" fmla="+- 0 2258 2183"/>
                                <a:gd name="T35" fmla="*/ 2258 h 76"/>
                                <a:gd name="T36" fmla="+- 0 1932 1913"/>
                                <a:gd name="T37" fmla="*/ T36 w 76"/>
                                <a:gd name="T38" fmla="+- 0 2252 2183"/>
                                <a:gd name="T39" fmla="*/ 2252 h 76"/>
                                <a:gd name="T40" fmla="+- 0 1917 1913"/>
                                <a:gd name="T41" fmla="*/ T40 w 76"/>
                                <a:gd name="T42" fmla="+- 0 2237 2183"/>
                                <a:gd name="T43" fmla="*/ 2237 h 76"/>
                                <a:gd name="T44" fmla="+- 0 1913 1913"/>
                                <a:gd name="T45" fmla="*/ T44 w 76"/>
                                <a:gd name="T46" fmla="+- 0 2219 2183"/>
                                <a:gd name="T47" fmla="*/ 2219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0" y="36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50" y="1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72" y="52"/>
                                  </a:lnTo>
                                  <a:lnTo>
                                    <a:pt x="59" y="68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0" y="3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3" name="Group 275"/>
                        <wpg:cNvGrpSpPr>
                          <a:grpSpLocks/>
                        </wpg:cNvGrpSpPr>
                        <wpg:grpSpPr bwMode="auto">
                          <a:xfrm>
                            <a:off x="2033" y="2183"/>
                            <a:ext cx="76" cy="76"/>
                            <a:chOff x="2033" y="2183"/>
                            <a:chExt cx="76" cy="76"/>
                          </a:xfrm>
                        </wpg:grpSpPr>
                        <wps:wsp>
                          <wps:cNvPr id="304" name="Freeform 276"/>
                          <wps:cNvSpPr>
                            <a:spLocks/>
                          </wps:cNvSpPr>
                          <wps:spPr bwMode="auto">
                            <a:xfrm>
                              <a:off x="2033" y="2183"/>
                              <a:ext cx="76" cy="76"/>
                            </a:xfrm>
                            <a:custGeom>
                              <a:avLst/>
                              <a:gdLst>
                                <a:gd name="T0" fmla="+- 0 2055 2033"/>
                                <a:gd name="T1" fmla="*/ T0 w 76"/>
                                <a:gd name="T2" fmla="+- 0 2183 2183"/>
                                <a:gd name="T3" fmla="*/ 2183 h 76"/>
                                <a:gd name="T4" fmla="+- 0 2039 2033"/>
                                <a:gd name="T5" fmla="*/ T4 w 76"/>
                                <a:gd name="T6" fmla="+- 0 2197 2183"/>
                                <a:gd name="T7" fmla="*/ 2197 h 76"/>
                                <a:gd name="T8" fmla="+- 0 2033 2033"/>
                                <a:gd name="T9" fmla="*/ T8 w 76"/>
                                <a:gd name="T10" fmla="+- 0 2219 2183"/>
                                <a:gd name="T11" fmla="*/ 2219 h 76"/>
                                <a:gd name="T12" fmla="+- 0 2037 2033"/>
                                <a:gd name="T13" fmla="*/ T12 w 76"/>
                                <a:gd name="T14" fmla="+- 0 2237 2183"/>
                                <a:gd name="T15" fmla="*/ 2237 h 76"/>
                                <a:gd name="T16" fmla="+- 0 2052 2033"/>
                                <a:gd name="T17" fmla="*/ T16 w 76"/>
                                <a:gd name="T18" fmla="+- 0 2252 2183"/>
                                <a:gd name="T19" fmla="*/ 2252 h 76"/>
                                <a:gd name="T20" fmla="+- 0 2074 2033"/>
                                <a:gd name="T21" fmla="*/ T20 w 76"/>
                                <a:gd name="T22" fmla="+- 0 2258 2183"/>
                                <a:gd name="T23" fmla="*/ 2258 h 76"/>
                                <a:gd name="T24" fmla="+- 0 2092 2033"/>
                                <a:gd name="T25" fmla="*/ T24 w 76"/>
                                <a:gd name="T26" fmla="+- 0 2251 2183"/>
                                <a:gd name="T27" fmla="*/ 2251 h 76"/>
                                <a:gd name="T28" fmla="+- 0 2105 2033"/>
                                <a:gd name="T29" fmla="*/ T28 w 76"/>
                                <a:gd name="T30" fmla="+- 0 2235 2183"/>
                                <a:gd name="T31" fmla="*/ 2235 h 76"/>
                                <a:gd name="T32" fmla="+- 0 2109 2033"/>
                                <a:gd name="T33" fmla="*/ T32 w 76"/>
                                <a:gd name="T34" fmla="+- 0 2210 2183"/>
                                <a:gd name="T35" fmla="*/ 2210 h 76"/>
                                <a:gd name="T36" fmla="+- 0 2100 2033"/>
                                <a:gd name="T37" fmla="*/ T36 w 76"/>
                                <a:gd name="T38" fmla="+- 0 2194 2183"/>
                                <a:gd name="T39" fmla="*/ 2194 h 76"/>
                                <a:gd name="T40" fmla="+- 0 2083 2033"/>
                                <a:gd name="T41" fmla="*/ T40 w 76"/>
                                <a:gd name="T42" fmla="+- 0 2184 2183"/>
                                <a:gd name="T43" fmla="*/ 2184 h 76"/>
                                <a:gd name="T44" fmla="+- 0 2055 2033"/>
                                <a:gd name="T45" fmla="*/ T44 w 76"/>
                                <a:gd name="T46" fmla="+- 0 2183 2183"/>
                                <a:gd name="T47" fmla="*/ 2183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22" y="0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0" y="36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59" y="68"/>
                                  </a:lnTo>
                                  <a:lnTo>
                                    <a:pt x="72" y="52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50" y="1"/>
                                  </a:lnTo>
                                  <a:lnTo>
                                    <a:pt x="2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4CA5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5" name="Group 273"/>
                        <wpg:cNvGrpSpPr>
                          <a:grpSpLocks/>
                        </wpg:cNvGrpSpPr>
                        <wpg:grpSpPr bwMode="auto">
                          <a:xfrm>
                            <a:off x="2033" y="2183"/>
                            <a:ext cx="76" cy="76"/>
                            <a:chOff x="2033" y="2183"/>
                            <a:chExt cx="76" cy="76"/>
                          </a:xfrm>
                        </wpg:grpSpPr>
                        <wps:wsp>
                          <wps:cNvPr id="306" name="Freeform 274"/>
                          <wps:cNvSpPr>
                            <a:spLocks/>
                          </wps:cNvSpPr>
                          <wps:spPr bwMode="auto">
                            <a:xfrm>
                              <a:off x="2033" y="2183"/>
                              <a:ext cx="76" cy="76"/>
                            </a:xfrm>
                            <a:custGeom>
                              <a:avLst/>
                              <a:gdLst>
                                <a:gd name="T0" fmla="+- 0 2033 2033"/>
                                <a:gd name="T1" fmla="*/ T0 w 76"/>
                                <a:gd name="T2" fmla="+- 0 2219 2183"/>
                                <a:gd name="T3" fmla="*/ 2219 h 76"/>
                                <a:gd name="T4" fmla="+- 0 2039 2033"/>
                                <a:gd name="T5" fmla="*/ T4 w 76"/>
                                <a:gd name="T6" fmla="+- 0 2197 2183"/>
                                <a:gd name="T7" fmla="*/ 2197 h 76"/>
                                <a:gd name="T8" fmla="+- 0 2055 2033"/>
                                <a:gd name="T9" fmla="*/ T8 w 76"/>
                                <a:gd name="T10" fmla="+- 0 2183 2183"/>
                                <a:gd name="T11" fmla="*/ 2183 h 76"/>
                                <a:gd name="T12" fmla="+- 0 2083 2033"/>
                                <a:gd name="T13" fmla="*/ T12 w 76"/>
                                <a:gd name="T14" fmla="+- 0 2184 2183"/>
                                <a:gd name="T15" fmla="*/ 2184 h 76"/>
                                <a:gd name="T16" fmla="+- 0 2100 2033"/>
                                <a:gd name="T17" fmla="*/ T16 w 76"/>
                                <a:gd name="T18" fmla="+- 0 2194 2183"/>
                                <a:gd name="T19" fmla="*/ 2194 h 76"/>
                                <a:gd name="T20" fmla="+- 0 2109 2033"/>
                                <a:gd name="T21" fmla="*/ T20 w 76"/>
                                <a:gd name="T22" fmla="+- 0 2210 2183"/>
                                <a:gd name="T23" fmla="*/ 2210 h 76"/>
                                <a:gd name="T24" fmla="+- 0 2105 2033"/>
                                <a:gd name="T25" fmla="*/ T24 w 76"/>
                                <a:gd name="T26" fmla="+- 0 2235 2183"/>
                                <a:gd name="T27" fmla="*/ 2235 h 76"/>
                                <a:gd name="T28" fmla="+- 0 2092 2033"/>
                                <a:gd name="T29" fmla="*/ T28 w 76"/>
                                <a:gd name="T30" fmla="+- 0 2251 2183"/>
                                <a:gd name="T31" fmla="*/ 2251 h 76"/>
                                <a:gd name="T32" fmla="+- 0 2074 2033"/>
                                <a:gd name="T33" fmla="*/ T32 w 76"/>
                                <a:gd name="T34" fmla="+- 0 2258 2183"/>
                                <a:gd name="T35" fmla="*/ 2258 h 76"/>
                                <a:gd name="T36" fmla="+- 0 2052 2033"/>
                                <a:gd name="T37" fmla="*/ T36 w 76"/>
                                <a:gd name="T38" fmla="+- 0 2252 2183"/>
                                <a:gd name="T39" fmla="*/ 2252 h 76"/>
                                <a:gd name="T40" fmla="+- 0 2037 2033"/>
                                <a:gd name="T41" fmla="*/ T40 w 76"/>
                                <a:gd name="T42" fmla="+- 0 2237 2183"/>
                                <a:gd name="T43" fmla="*/ 2237 h 76"/>
                                <a:gd name="T44" fmla="+- 0 2033 2033"/>
                                <a:gd name="T45" fmla="*/ T44 w 76"/>
                                <a:gd name="T46" fmla="+- 0 2219 2183"/>
                                <a:gd name="T47" fmla="*/ 2219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0" y="36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50" y="1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72" y="52"/>
                                  </a:lnTo>
                                  <a:lnTo>
                                    <a:pt x="59" y="68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0" y="3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7" name="Group 271"/>
                        <wpg:cNvGrpSpPr>
                          <a:grpSpLocks/>
                        </wpg:cNvGrpSpPr>
                        <wpg:grpSpPr bwMode="auto">
                          <a:xfrm>
                            <a:off x="1671" y="2854"/>
                            <a:ext cx="74" cy="76"/>
                            <a:chOff x="1671" y="2854"/>
                            <a:chExt cx="74" cy="76"/>
                          </a:xfrm>
                        </wpg:grpSpPr>
                        <wps:wsp>
                          <wps:cNvPr id="308" name="Freeform 272"/>
                          <wps:cNvSpPr>
                            <a:spLocks/>
                          </wps:cNvSpPr>
                          <wps:spPr bwMode="auto">
                            <a:xfrm>
                              <a:off x="1671" y="2854"/>
                              <a:ext cx="74" cy="76"/>
                            </a:xfrm>
                            <a:custGeom>
                              <a:avLst/>
                              <a:gdLst>
                                <a:gd name="T0" fmla="+- 0 1693 1671"/>
                                <a:gd name="T1" fmla="*/ T0 w 74"/>
                                <a:gd name="T2" fmla="+- 0 2854 2854"/>
                                <a:gd name="T3" fmla="*/ 2854 h 76"/>
                                <a:gd name="T4" fmla="+- 0 1677 1671"/>
                                <a:gd name="T5" fmla="*/ T4 w 74"/>
                                <a:gd name="T6" fmla="+- 0 2869 2854"/>
                                <a:gd name="T7" fmla="*/ 2869 h 76"/>
                                <a:gd name="T8" fmla="+- 0 1671 1671"/>
                                <a:gd name="T9" fmla="*/ T8 w 74"/>
                                <a:gd name="T10" fmla="+- 0 2891 2854"/>
                                <a:gd name="T11" fmla="*/ 2891 h 76"/>
                                <a:gd name="T12" fmla="+- 0 1674 1671"/>
                                <a:gd name="T13" fmla="*/ T12 w 74"/>
                                <a:gd name="T14" fmla="+- 0 2907 2854"/>
                                <a:gd name="T15" fmla="*/ 2907 h 76"/>
                                <a:gd name="T16" fmla="+- 0 1688 1671"/>
                                <a:gd name="T17" fmla="*/ T16 w 74"/>
                                <a:gd name="T18" fmla="+- 0 2924 2854"/>
                                <a:gd name="T19" fmla="*/ 2924 h 76"/>
                                <a:gd name="T20" fmla="+- 0 1708 1671"/>
                                <a:gd name="T21" fmla="*/ T20 w 74"/>
                                <a:gd name="T22" fmla="+- 0 2930 2854"/>
                                <a:gd name="T23" fmla="*/ 2930 h 76"/>
                                <a:gd name="T24" fmla="+- 0 1727 1671"/>
                                <a:gd name="T25" fmla="*/ T24 w 74"/>
                                <a:gd name="T26" fmla="+- 0 2924 2854"/>
                                <a:gd name="T27" fmla="*/ 2924 h 76"/>
                                <a:gd name="T28" fmla="+- 0 1740 1671"/>
                                <a:gd name="T29" fmla="*/ T28 w 74"/>
                                <a:gd name="T30" fmla="+- 0 2908 2854"/>
                                <a:gd name="T31" fmla="*/ 2908 h 76"/>
                                <a:gd name="T32" fmla="+- 0 1745 1671"/>
                                <a:gd name="T33" fmla="*/ T32 w 74"/>
                                <a:gd name="T34" fmla="+- 0 2883 2854"/>
                                <a:gd name="T35" fmla="*/ 2883 h 76"/>
                                <a:gd name="T36" fmla="+- 0 1737 1671"/>
                                <a:gd name="T37" fmla="*/ T36 w 74"/>
                                <a:gd name="T38" fmla="+- 0 2867 2854"/>
                                <a:gd name="T39" fmla="*/ 2867 h 76"/>
                                <a:gd name="T40" fmla="+- 0 1719 1671"/>
                                <a:gd name="T41" fmla="*/ T40 w 74"/>
                                <a:gd name="T42" fmla="+- 0 2856 2854"/>
                                <a:gd name="T43" fmla="*/ 2856 h 76"/>
                                <a:gd name="T44" fmla="+- 0 1693 1671"/>
                                <a:gd name="T45" fmla="*/ T44 w 74"/>
                                <a:gd name="T46" fmla="+- 0 2854 2854"/>
                                <a:gd name="T47" fmla="*/ 2854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4" h="76">
                                  <a:moveTo>
                                    <a:pt x="22" y="0"/>
                                  </a:moveTo>
                                  <a:lnTo>
                                    <a:pt x="6" y="15"/>
                                  </a:lnTo>
                                  <a:lnTo>
                                    <a:pt x="0" y="37"/>
                                  </a:lnTo>
                                  <a:lnTo>
                                    <a:pt x="3" y="53"/>
                                  </a:lnTo>
                                  <a:lnTo>
                                    <a:pt x="17" y="70"/>
                                  </a:lnTo>
                                  <a:lnTo>
                                    <a:pt x="37" y="76"/>
                                  </a:lnTo>
                                  <a:lnTo>
                                    <a:pt x="56" y="70"/>
                                  </a:lnTo>
                                  <a:lnTo>
                                    <a:pt x="69" y="54"/>
                                  </a:lnTo>
                                  <a:lnTo>
                                    <a:pt x="74" y="29"/>
                                  </a:lnTo>
                                  <a:lnTo>
                                    <a:pt x="66" y="13"/>
                                  </a:lnTo>
                                  <a:lnTo>
                                    <a:pt x="48" y="2"/>
                                  </a:lnTo>
                                  <a:lnTo>
                                    <a:pt x="2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4CA5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9" name="Group 269"/>
                        <wpg:cNvGrpSpPr>
                          <a:grpSpLocks/>
                        </wpg:cNvGrpSpPr>
                        <wpg:grpSpPr bwMode="auto">
                          <a:xfrm>
                            <a:off x="1671" y="2854"/>
                            <a:ext cx="74" cy="76"/>
                            <a:chOff x="1671" y="2854"/>
                            <a:chExt cx="74" cy="76"/>
                          </a:xfrm>
                        </wpg:grpSpPr>
                        <wps:wsp>
                          <wps:cNvPr id="310" name="Freeform 270"/>
                          <wps:cNvSpPr>
                            <a:spLocks/>
                          </wps:cNvSpPr>
                          <wps:spPr bwMode="auto">
                            <a:xfrm>
                              <a:off x="1671" y="2854"/>
                              <a:ext cx="74" cy="76"/>
                            </a:xfrm>
                            <a:custGeom>
                              <a:avLst/>
                              <a:gdLst>
                                <a:gd name="T0" fmla="+- 0 1671 1671"/>
                                <a:gd name="T1" fmla="*/ T0 w 74"/>
                                <a:gd name="T2" fmla="+- 0 2891 2854"/>
                                <a:gd name="T3" fmla="*/ 2891 h 76"/>
                                <a:gd name="T4" fmla="+- 0 1677 1671"/>
                                <a:gd name="T5" fmla="*/ T4 w 74"/>
                                <a:gd name="T6" fmla="+- 0 2869 2854"/>
                                <a:gd name="T7" fmla="*/ 2869 h 76"/>
                                <a:gd name="T8" fmla="+- 0 1693 1671"/>
                                <a:gd name="T9" fmla="*/ T8 w 74"/>
                                <a:gd name="T10" fmla="+- 0 2854 2854"/>
                                <a:gd name="T11" fmla="*/ 2854 h 76"/>
                                <a:gd name="T12" fmla="+- 0 1719 1671"/>
                                <a:gd name="T13" fmla="*/ T12 w 74"/>
                                <a:gd name="T14" fmla="+- 0 2856 2854"/>
                                <a:gd name="T15" fmla="*/ 2856 h 76"/>
                                <a:gd name="T16" fmla="+- 0 1737 1671"/>
                                <a:gd name="T17" fmla="*/ T16 w 74"/>
                                <a:gd name="T18" fmla="+- 0 2867 2854"/>
                                <a:gd name="T19" fmla="*/ 2867 h 76"/>
                                <a:gd name="T20" fmla="+- 0 1745 1671"/>
                                <a:gd name="T21" fmla="*/ T20 w 74"/>
                                <a:gd name="T22" fmla="+- 0 2883 2854"/>
                                <a:gd name="T23" fmla="*/ 2883 h 76"/>
                                <a:gd name="T24" fmla="+- 0 1740 1671"/>
                                <a:gd name="T25" fmla="*/ T24 w 74"/>
                                <a:gd name="T26" fmla="+- 0 2908 2854"/>
                                <a:gd name="T27" fmla="*/ 2908 h 76"/>
                                <a:gd name="T28" fmla="+- 0 1727 1671"/>
                                <a:gd name="T29" fmla="*/ T28 w 74"/>
                                <a:gd name="T30" fmla="+- 0 2924 2854"/>
                                <a:gd name="T31" fmla="*/ 2924 h 76"/>
                                <a:gd name="T32" fmla="+- 0 1708 1671"/>
                                <a:gd name="T33" fmla="*/ T32 w 74"/>
                                <a:gd name="T34" fmla="+- 0 2930 2854"/>
                                <a:gd name="T35" fmla="*/ 2930 h 76"/>
                                <a:gd name="T36" fmla="+- 0 1688 1671"/>
                                <a:gd name="T37" fmla="*/ T36 w 74"/>
                                <a:gd name="T38" fmla="+- 0 2924 2854"/>
                                <a:gd name="T39" fmla="*/ 2924 h 76"/>
                                <a:gd name="T40" fmla="+- 0 1674 1671"/>
                                <a:gd name="T41" fmla="*/ T40 w 74"/>
                                <a:gd name="T42" fmla="+- 0 2907 2854"/>
                                <a:gd name="T43" fmla="*/ 2907 h 76"/>
                                <a:gd name="T44" fmla="+- 0 1671 1671"/>
                                <a:gd name="T45" fmla="*/ T44 w 74"/>
                                <a:gd name="T46" fmla="+- 0 2891 2854"/>
                                <a:gd name="T47" fmla="*/ 2891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4" h="76">
                                  <a:moveTo>
                                    <a:pt x="0" y="37"/>
                                  </a:moveTo>
                                  <a:lnTo>
                                    <a:pt x="6" y="15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48" y="2"/>
                                  </a:lnTo>
                                  <a:lnTo>
                                    <a:pt x="66" y="13"/>
                                  </a:lnTo>
                                  <a:lnTo>
                                    <a:pt x="74" y="29"/>
                                  </a:lnTo>
                                  <a:lnTo>
                                    <a:pt x="69" y="54"/>
                                  </a:lnTo>
                                  <a:lnTo>
                                    <a:pt x="56" y="70"/>
                                  </a:lnTo>
                                  <a:lnTo>
                                    <a:pt x="37" y="76"/>
                                  </a:lnTo>
                                  <a:lnTo>
                                    <a:pt x="17" y="70"/>
                                  </a:lnTo>
                                  <a:lnTo>
                                    <a:pt x="3" y="53"/>
                                  </a:lnTo>
                                  <a:lnTo>
                                    <a:pt x="0" y="37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1" name="Group 267"/>
                        <wpg:cNvGrpSpPr>
                          <a:grpSpLocks/>
                        </wpg:cNvGrpSpPr>
                        <wpg:grpSpPr bwMode="auto">
                          <a:xfrm>
                            <a:off x="1791" y="2855"/>
                            <a:ext cx="76" cy="76"/>
                            <a:chOff x="1791" y="2855"/>
                            <a:chExt cx="76" cy="76"/>
                          </a:xfrm>
                        </wpg:grpSpPr>
                        <wps:wsp>
                          <wps:cNvPr id="312" name="Freeform 268"/>
                          <wps:cNvSpPr>
                            <a:spLocks/>
                          </wps:cNvSpPr>
                          <wps:spPr bwMode="auto">
                            <a:xfrm>
                              <a:off x="1791" y="2855"/>
                              <a:ext cx="76" cy="76"/>
                            </a:xfrm>
                            <a:custGeom>
                              <a:avLst/>
                              <a:gdLst>
                                <a:gd name="T0" fmla="+- 0 1813 1791"/>
                                <a:gd name="T1" fmla="*/ T0 w 76"/>
                                <a:gd name="T2" fmla="+- 0 2855 2855"/>
                                <a:gd name="T3" fmla="*/ 2855 h 76"/>
                                <a:gd name="T4" fmla="+- 0 1797 1791"/>
                                <a:gd name="T5" fmla="*/ T4 w 76"/>
                                <a:gd name="T6" fmla="+- 0 2869 2855"/>
                                <a:gd name="T7" fmla="*/ 2869 h 76"/>
                                <a:gd name="T8" fmla="+- 0 1791 1791"/>
                                <a:gd name="T9" fmla="*/ T8 w 76"/>
                                <a:gd name="T10" fmla="+- 0 2891 2855"/>
                                <a:gd name="T11" fmla="*/ 2891 h 76"/>
                                <a:gd name="T12" fmla="+- 0 1795 1791"/>
                                <a:gd name="T13" fmla="*/ T12 w 76"/>
                                <a:gd name="T14" fmla="+- 0 2909 2855"/>
                                <a:gd name="T15" fmla="*/ 2909 h 76"/>
                                <a:gd name="T16" fmla="+- 0 1810 1791"/>
                                <a:gd name="T17" fmla="*/ T16 w 76"/>
                                <a:gd name="T18" fmla="+- 0 2924 2855"/>
                                <a:gd name="T19" fmla="*/ 2924 h 76"/>
                                <a:gd name="T20" fmla="+- 0 1832 1791"/>
                                <a:gd name="T21" fmla="*/ T20 w 76"/>
                                <a:gd name="T22" fmla="+- 0 2930 2855"/>
                                <a:gd name="T23" fmla="*/ 2930 h 76"/>
                                <a:gd name="T24" fmla="+- 0 1850 1791"/>
                                <a:gd name="T25" fmla="*/ T24 w 76"/>
                                <a:gd name="T26" fmla="+- 0 2923 2855"/>
                                <a:gd name="T27" fmla="*/ 2923 h 76"/>
                                <a:gd name="T28" fmla="+- 0 1862 1791"/>
                                <a:gd name="T29" fmla="*/ T28 w 76"/>
                                <a:gd name="T30" fmla="+- 0 2907 2855"/>
                                <a:gd name="T31" fmla="*/ 2907 h 76"/>
                                <a:gd name="T32" fmla="+- 0 1867 1791"/>
                                <a:gd name="T33" fmla="*/ T32 w 76"/>
                                <a:gd name="T34" fmla="+- 0 2882 2855"/>
                                <a:gd name="T35" fmla="*/ 2882 h 76"/>
                                <a:gd name="T36" fmla="+- 0 1858 1791"/>
                                <a:gd name="T37" fmla="*/ T36 w 76"/>
                                <a:gd name="T38" fmla="+- 0 2866 2855"/>
                                <a:gd name="T39" fmla="*/ 2866 h 76"/>
                                <a:gd name="T40" fmla="+- 0 1840 1791"/>
                                <a:gd name="T41" fmla="*/ T40 w 76"/>
                                <a:gd name="T42" fmla="+- 0 2856 2855"/>
                                <a:gd name="T43" fmla="*/ 2856 h 76"/>
                                <a:gd name="T44" fmla="+- 0 1813 1791"/>
                                <a:gd name="T45" fmla="*/ T44 w 76"/>
                                <a:gd name="T46" fmla="+- 0 2855 2855"/>
                                <a:gd name="T47" fmla="*/ 2855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22" y="0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0" y="36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59" y="68"/>
                                  </a:lnTo>
                                  <a:lnTo>
                                    <a:pt x="71" y="52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49" y="1"/>
                                  </a:lnTo>
                                  <a:lnTo>
                                    <a:pt x="2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4CA5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3" name="Group 265"/>
                        <wpg:cNvGrpSpPr>
                          <a:grpSpLocks/>
                        </wpg:cNvGrpSpPr>
                        <wpg:grpSpPr bwMode="auto">
                          <a:xfrm>
                            <a:off x="1791" y="2855"/>
                            <a:ext cx="76" cy="76"/>
                            <a:chOff x="1791" y="2855"/>
                            <a:chExt cx="76" cy="76"/>
                          </a:xfrm>
                        </wpg:grpSpPr>
                        <wps:wsp>
                          <wps:cNvPr id="314" name="Freeform 266"/>
                          <wps:cNvSpPr>
                            <a:spLocks/>
                          </wps:cNvSpPr>
                          <wps:spPr bwMode="auto">
                            <a:xfrm>
                              <a:off x="1791" y="2855"/>
                              <a:ext cx="76" cy="76"/>
                            </a:xfrm>
                            <a:custGeom>
                              <a:avLst/>
                              <a:gdLst>
                                <a:gd name="T0" fmla="+- 0 1791 1791"/>
                                <a:gd name="T1" fmla="*/ T0 w 76"/>
                                <a:gd name="T2" fmla="+- 0 2891 2855"/>
                                <a:gd name="T3" fmla="*/ 2891 h 76"/>
                                <a:gd name="T4" fmla="+- 0 1797 1791"/>
                                <a:gd name="T5" fmla="*/ T4 w 76"/>
                                <a:gd name="T6" fmla="+- 0 2869 2855"/>
                                <a:gd name="T7" fmla="*/ 2869 h 76"/>
                                <a:gd name="T8" fmla="+- 0 1813 1791"/>
                                <a:gd name="T9" fmla="*/ T8 w 76"/>
                                <a:gd name="T10" fmla="+- 0 2855 2855"/>
                                <a:gd name="T11" fmla="*/ 2855 h 76"/>
                                <a:gd name="T12" fmla="+- 0 1840 1791"/>
                                <a:gd name="T13" fmla="*/ T12 w 76"/>
                                <a:gd name="T14" fmla="+- 0 2856 2855"/>
                                <a:gd name="T15" fmla="*/ 2856 h 76"/>
                                <a:gd name="T16" fmla="+- 0 1858 1791"/>
                                <a:gd name="T17" fmla="*/ T16 w 76"/>
                                <a:gd name="T18" fmla="+- 0 2866 2855"/>
                                <a:gd name="T19" fmla="*/ 2866 h 76"/>
                                <a:gd name="T20" fmla="+- 0 1867 1791"/>
                                <a:gd name="T21" fmla="*/ T20 w 76"/>
                                <a:gd name="T22" fmla="+- 0 2882 2855"/>
                                <a:gd name="T23" fmla="*/ 2882 h 76"/>
                                <a:gd name="T24" fmla="+- 0 1862 1791"/>
                                <a:gd name="T25" fmla="*/ T24 w 76"/>
                                <a:gd name="T26" fmla="+- 0 2907 2855"/>
                                <a:gd name="T27" fmla="*/ 2907 h 76"/>
                                <a:gd name="T28" fmla="+- 0 1850 1791"/>
                                <a:gd name="T29" fmla="*/ T28 w 76"/>
                                <a:gd name="T30" fmla="+- 0 2923 2855"/>
                                <a:gd name="T31" fmla="*/ 2923 h 76"/>
                                <a:gd name="T32" fmla="+- 0 1832 1791"/>
                                <a:gd name="T33" fmla="*/ T32 w 76"/>
                                <a:gd name="T34" fmla="+- 0 2930 2855"/>
                                <a:gd name="T35" fmla="*/ 2930 h 76"/>
                                <a:gd name="T36" fmla="+- 0 1810 1791"/>
                                <a:gd name="T37" fmla="*/ T36 w 76"/>
                                <a:gd name="T38" fmla="+- 0 2924 2855"/>
                                <a:gd name="T39" fmla="*/ 2924 h 76"/>
                                <a:gd name="T40" fmla="+- 0 1795 1791"/>
                                <a:gd name="T41" fmla="*/ T40 w 76"/>
                                <a:gd name="T42" fmla="+- 0 2909 2855"/>
                                <a:gd name="T43" fmla="*/ 2909 h 76"/>
                                <a:gd name="T44" fmla="+- 0 1791 1791"/>
                                <a:gd name="T45" fmla="*/ T44 w 76"/>
                                <a:gd name="T46" fmla="+- 0 2891 2855"/>
                                <a:gd name="T47" fmla="*/ 2891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0" y="36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49" y="1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71" y="52"/>
                                  </a:lnTo>
                                  <a:lnTo>
                                    <a:pt x="59" y="68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0" y="3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5" name="Group 263"/>
                        <wpg:cNvGrpSpPr>
                          <a:grpSpLocks/>
                        </wpg:cNvGrpSpPr>
                        <wpg:grpSpPr bwMode="auto">
                          <a:xfrm>
                            <a:off x="1913" y="2855"/>
                            <a:ext cx="76" cy="76"/>
                            <a:chOff x="1913" y="2855"/>
                            <a:chExt cx="76" cy="76"/>
                          </a:xfrm>
                        </wpg:grpSpPr>
                        <wps:wsp>
                          <wps:cNvPr id="316" name="Freeform 264"/>
                          <wps:cNvSpPr>
                            <a:spLocks/>
                          </wps:cNvSpPr>
                          <wps:spPr bwMode="auto">
                            <a:xfrm>
                              <a:off x="1913" y="2855"/>
                              <a:ext cx="76" cy="76"/>
                            </a:xfrm>
                            <a:custGeom>
                              <a:avLst/>
                              <a:gdLst>
                                <a:gd name="T0" fmla="+- 0 1935 1913"/>
                                <a:gd name="T1" fmla="*/ T0 w 76"/>
                                <a:gd name="T2" fmla="+- 0 2855 2855"/>
                                <a:gd name="T3" fmla="*/ 2855 h 76"/>
                                <a:gd name="T4" fmla="+- 0 1919 1913"/>
                                <a:gd name="T5" fmla="*/ T4 w 76"/>
                                <a:gd name="T6" fmla="+- 0 2869 2855"/>
                                <a:gd name="T7" fmla="*/ 2869 h 76"/>
                                <a:gd name="T8" fmla="+- 0 1913 1913"/>
                                <a:gd name="T9" fmla="*/ T8 w 76"/>
                                <a:gd name="T10" fmla="+- 0 2891 2855"/>
                                <a:gd name="T11" fmla="*/ 2891 h 76"/>
                                <a:gd name="T12" fmla="+- 0 1917 1913"/>
                                <a:gd name="T13" fmla="*/ T12 w 76"/>
                                <a:gd name="T14" fmla="+- 0 2909 2855"/>
                                <a:gd name="T15" fmla="*/ 2909 h 76"/>
                                <a:gd name="T16" fmla="+- 0 1932 1913"/>
                                <a:gd name="T17" fmla="*/ T16 w 76"/>
                                <a:gd name="T18" fmla="+- 0 2924 2855"/>
                                <a:gd name="T19" fmla="*/ 2924 h 76"/>
                                <a:gd name="T20" fmla="+- 0 1954 1913"/>
                                <a:gd name="T21" fmla="*/ T20 w 76"/>
                                <a:gd name="T22" fmla="+- 0 2930 2855"/>
                                <a:gd name="T23" fmla="*/ 2930 h 76"/>
                                <a:gd name="T24" fmla="+- 0 1972 1913"/>
                                <a:gd name="T25" fmla="*/ T24 w 76"/>
                                <a:gd name="T26" fmla="+- 0 2923 2855"/>
                                <a:gd name="T27" fmla="*/ 2923 h 76"/>
                                <a:gd name="T28" fmla="+- 0 1985 1913"/>
                                <a:gd name="T29" fmla="*/ T28 w 76"/>
                                <a:gd name="T30" fmla="+- 0 2907 2855"/>
                                <a:gd name="T31" fmla="*/ 2907 h 76"/>
                                <a:gd name="T32" fmla="+- 0 1989 1913"/>
                                <a:gd name="T33" fmla="*/ T32 w 76"/>
                                <a:gd name="T34" fmla="+- 0 2882 2855"/>
                                <a:gd name="T35" fmla="*/ 2882 h 76"/>
                                <a:gd name="T36" fmla="+- 0 1980 1913"/>
                                <a:gd name="T37" fmla="*/ T36 w 76"/>
                                <a:gd name="T38" fmla="+- 0 2866 2855"/>
                                <a:gd name="T39" fmla="*/ 2866 h 76"/>
                                <a:gd name="T40" fmla="+- 0 1963 1913"/>
                                <a:gd name="T41" fmla="*/ T40 w 76"/>
                                <a:gd name="T42" fmla="+- 0 2856 2855"/>
                                <a:gd name="T43" fmla="*/ 2856 h 76"/>
                                <a:gd name="T44" fmla="+- 0 1935 1913"/>
                                <a:gd name="T45" fmla="*/ T44 w 76"/>
                                <a:gd name="T46" fmla="+- 0 2855 2855"/>
                                <a:gd name="T47" fmla="*/ 2855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22" y="0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0" y="36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59" y="68"/>
                                  </a:lnTo>
                                  <a:lnTo>
                                    <a:pt x="72" y="52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50" y="1"/>
                                  </a:lnTo>
                                  <a:lnTo>
                                    <a:pt x="2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4CA5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7" name="Group 261"/>
                        <wpg:cNvGrpSpPr>
                          <a:grpSpLocks/>
                        </wpg:cNvGrpSpPr>
                        <wpg:grpSpPr bwMode="auto">
                          <a:xfrm>
                            <a:off x="1913" y="2855"/>
                            <a:ext cx="76" cy="76"/>
                            <a:chOff x="1913" y="2855"/>
                            <a:chExt cx="76" cy="76"/>
                          </a:xfrm>
                        </wpg:grpSpPr>
                        <wps:wsp>
                          <wps:cNvPr id="318" name="Freeform 262"/>
                          <wps:cNvSpPr>
                            <a:spLocks/>
                          </wps:cNvSpPr>
                          <wps:spPr bwMode="auto">
                            <a:xfrm>
                              <a:off x="1913" y="2855"/>
                              <a:ext cx="76" cy="76"/>
                            </a:xfrm>
                            <a:custGeom>
                              <a:avLst/>
                              <a:gdLst>
                                <a:gd name="T0" fmla="+- 0 1913 1913"/>
                                <a:gd name="T1" fmla="*/ T0 w 76"/>
                                <a:gd name="T2" fmla="+- 0 2891 2855"/>
                                <a:gd name="T3" fmla="*/ 2891 h 76"/>
                                <a:gd name="T4" fmla="+- 0 1919 1913"/>
                                <a:gd name="T5" fmla="*/ T4 w 76"/>
                                <a:gd name="T6" fmla="+- 0 2869 2855"/>
                                <a:gd name="T7" fmla="*/ 2869 h 76"/>
                                <a:gd name="T8" fmla="+- 0 1935 1913"/>
                                <a:gd name="T9" fmla="*/ T8 w 76"/>
                                <a:gd name="T10" fmla="+- 0 2855 2855"/>
                                <a:gd name="T11" fmla="*/ 2855 h 76"/>
                                <a:gd name="T12" fmla="+- 0 1963 1913"/>
                                <a:gd name="T13" fmla="*/ T12 w 76"/>
                                <a:gd name="T14" fmla="+- 0 2856 2855"/>
                                <a:gd name="T15" fmla="*/ 2856 h 76"/>
                                <a:gd name="T16" fmla="+- 0 1980 1913"/>
                                <a:gd name="T17" fmla="*/ T16 w 76"/>
                                <a:gd name="T18" fmla="+- 0 2866 2855"/>
                                <a:gd name="T19" fmla="*/ 2866 h 76"/>
                                <a:gd name="T20" fmla="+- 0 1989 1913"/>
                                <a:gd name="T21" fmla="*/ T20 w 76"/>
                                <a:gd name="T22" fmla="+- 0 2882 2855"/>
                                <a:gd name="T23" fmla="*/ 2882 h 76"/>
                                <a:gd name="T24" fmla="+- 0 1985 1913"/>
                                <a:gd name="T25" fmla="*/ T24 w 76"/>
                                <a:gd name="T26" fmla="+- 0 2907 2855"/>
                                <a:gd name="T27" fmla="*/ 2907 h 76"/>
                                <a:gd name="T28" fmla="+- 0 1972 1913"/>
                                <a:gd name="T29" fmla="*/ T28 w 76"/>
                                <a:gd name="T30" fmla="+- 0 2923 2855"/>
                                <a:gd name="T31" fmla="*/ 2923 h 76"/>
                                <a:gd name="T32" fmla="+- 0 1954 1913"/>
                                <a:gd name="T33" fmla="*/ T32 w 76"/>
                                <a:gd name="T34" fmla="+- 0 2930 2855"/>
                                <a:gd name="T35" fmla="*/ 2930 h 76"/>
                                <a:gd name="T36" fmla="+- 0 1932 1913"/>
                                <a:gd name="T37" fmla="*/ T36 w 76"/>
                                <a:gd name="T38" fmla="+- 0 2924 2855"/>
                                <a:gd name="T39" fmla="*/ 2924 h 76"/>
                                <a:gd name="T40" fmla="+- 0 1917 1913"/>
                                <a:gd name="T41" fmla="*/ T40 w 76"/>
                                <a:gd name="T42" fmla="+- 0 2909 2855"/>
                                <a:gd name="T43" fmla="*/ 2909 h 76"/>
                                <a:gd name="T44" fmla="+- 0 1913 1913"/>
                                <a:gd name="T45" fmla="*/ T44 w 76"/>
                                <a:gd name="T46" fmla="+- 0 2891 2855"/>
                                <a:gd name="T47" fmla="*/ 2891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0" y="36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50" y="1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72" y="52"/>
                                  </a:lnTo>
                                  <a:lnTo>
                                    <a:pt x="59" y="68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0" y="3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19" name="Group 259"/>
                        <wpg:cNvGrpSpPr>
                          <a:grpSpLocks/>
                        </wpg:cNvGrpSpPr>
                        <wpg:grpSpPr bwMode="auto">
                          <a:xfrm>
                            <a:off x="2033" y="2855"/>
                            <a:ext cx="76" cy="76"/>
                            <a:chOff x="2033" y="2855"/>
                            <a:chExt cx="76" cy="76"/>
                          </a:xfrm>
                        </wpg:grpSpPr>
                        <wps:wsp>
                          <wps:cNvPr id="320" name="Freeform 260"/>
                          <wps:cNvSpPr>
                            <a:spLocks/>
                          </wps:cNvSpPr>
                          <wps:spPr bwMode="auto">
                            <a:xfrm>
                              <a:off x="2033" y="2855"/>
                              <a:ext cx="76" cy="76"/>
                            </a:xfrm>
                            <a:custGeom>
                              <a:avLst/>
                              <a:gdLst>
                                <a:gd name="T0" fmla="+- 0 2055 2033"/>
                                <a:gd name="T1" fmla="*/ T0 w 76"/>
                                <a:gd name="T2" fmla="+- 0 2855 2855"/>
                                <a:gd name="T3" fmla="*/ 2855 h 76"/>
                                <a:gd name="T4" fmla="+- 0 2039 2033"/>
                                <a:gd name="T5" fmla="*/ T4 w 76"/>
                                <a:gd name="T6" fmla="+- 0 2869 2855"/>
                                <a:gd name="T7" fmla="*/ 2869 h 76"/>
                                <a:gd name="T8" fmla="+- 0 2033 2033"/>
                                <a:gd name="T9" fmla="*/ T8 w 76"/>
                                <a:gd name="T10" fmla="+- 0 2891 2855"/>
                                <a:gd name="T11" fmla="*/ 2891 h 76"/>
                                <a:gd name="T12" fmla="+- 0 2037 2033"/>
                                <a:gd name="T13" fmla="*/ T12 w 76"/>
                                <a:gd name="T14" fmla="+- 0 2909 2855"/>
                                <a:gd name="T15" fmla="*/ 2909 h 76"/>
                                <a:gd name="T16" fmla="+- 0 2052 2033"/>
                                <a:gd name="T17" fmla="*/ T16 w 76"/>
                                <a:gd name="T18" fmla="+- 0 2924 2855"/>
                                <a:gd name="T19" fmla="*/ 2924 h 76"/>
                                <a:gd name="T20" fmla="+- 0 2074 2033"/>
                                <a:gd name="T21" fmla="*/ T20 w 76"/>
                                <a:gd name="T22" fmla="+- 0 2930 2855"/>
                                <a:gd name="T23" fmla="*/ 2930 h 76"/>
                                <a:gd name="T24" fmla="+- 0 2092 2033"/>
                                <a:gd name="T25" fmla="*/ T24 w 76"/>
                                <a:gd name="T26" fmla="+- 0 2923 2855"/>
                                <a:gd name="T27" fmla="*/ 2923 h 76"/>
                                <a:gd name="T28" fmla="+- 0 2105 2033"/>
                                <a:gd name="T29" fmla="*/ T28 w 76"/>
                                <a:gd name="T30" fmla="+- 0 2907 2855"/>
                                <a:gd name="T31" fmla="*/ 2907 h 76"/>
                                <a:gd name="T32" fmla="+- 0 2109 2033"/>
                                <a:gd name="T33" fmla="*/ T32 w 76"/>
                                <a:gd name="T34" fmla="+- 0 2882 2855"/>
                                <a:gd name="T35" fmla="*/ 2882 h 76"/>
                                <a:gd name="T36" fmla="+- 0 2100 2033"/>
                                <a:gd name="T37" fmla="*/ T36 w 76"/>
                                <a:gd name="T38" fmla="+- 0 2866 2855"/>
                                <a:gd name="T39" fmla="*/ 2866 h 76"/>
                                <a:gd name="T40" fmla="+- 0 2083 2033"/>
                                <a:gd name="T41" fmla="*/ T40 w 76"/>
                                <a:gd name="T42" fmla="+- 0 2856 2855"/>
                                <a:gd name="T43" fmla="*/ 2856 h 76"/>
                                <a:gd name="T44" fmla="+- 0 2055 2033"/>
                                <a:gd name="T45" fmla="*/ T44 w 76"/>
                                <a:gd name="T46" fmla="+- 0 2855 2855"/>
                                <a:gd name="T47" fmla="*/ 2855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22" y="0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0" y="36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59" y="68"/>
                                  </a:lnTo>
                                  <a:lnTo>
                                    <a:pt x="72" y="52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50" y="1"/>
                                  </a:lnTo>
                                  <a:lnTo>
                                    <a:pt x="2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4CA5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1" name="Group 257"/>
                        <wpg:cNvGrpSpPr>
                          <a:grpSpLocks/>
                        </wpg:cNvGrpSpPr>
                        <wpg:grpSpPr bwMode="auto">
                          <a:xfrm>
                            <a:off x="2033" y="2855"/>
                            <a:ext cx="76" cy="76"/>
                            <a:chOff x="2033" y="2855"/>
                            <a:chExt cx="76" cy="76"/>
                          </a:xfrm>
                        </wpg:grpSpPr>
                        <wps:wsp>
                          <wps:cNvPr id="322" name="Freeform 258"/>
                          <wps:cNvSpPr>
                            <a:spLocks/>
                          </wps:cNvSpPr>
                          <wps:spPr bwMode="auto">
                            <a:xfrm>
                              <a:off x="2033" y="2855"/>
                              <a:ext cx="76" cy="76"/>
                            </a:xfrm>
                            <a:custGeom>
                              <a:avLst/>
                              <a:gdLst>
                                <a:gd name="T0" fmla="+- 0 2033 2033"/>
                                <a:gd name="T1" fmla="*/ T0 w 76"/>
                                <a:gd name="T2" fmla="+- 0 2891 2855"/>
                                <a:gd name="T3" fmla="*/ 2891 h 76"/>
                                <a:gd name="T4" fmla="+- 0 2039 2033"/>
                                <a:gd name="T5" fmla="*/ T4 w 76"/>
                                <a:gd name="T6" fmla="+- 0 2869 2855"/>
                                <a:gd name="T7" fmla="*/ 2869 h 76"/>
                                <a:gd name="T8" fmla="+- 0 2055 2033"/>
                                <a:gd name="T9" fmla="*/ T8 w 76"/>
                                <a:gd name="T10" fmla="+- 0 2855 2855"/>
                                <a:gd name="T11" fmla="*/ 2855 h 76"/>
                                <a:gd name="T12" fmla="+- 0 2083 2033"/>
                                <a:gd name="T13" fmla="*/ T12 w 76"/>
                                <a:gd name="T14" fmla="+- 0 2856 2855"/>
                                <a:gd name="T15" fmla="*/ 2856 h 76"/>
                                <a:gd name="T16" fmla="+- 0 2100 2033"/>
                                <a:gd name="T17" fmla="*/ T16 w 76"/>
                                <a:gd name="T18" fmla="+- 0 2866 2855"/>
                                <a:gd name="T19" fmla="*/ 2866 h 76"/>
                                <a:gd name="T20" fmla="+- 0 2109 2033"/>
                                <a:gd name="T21" fmla="*/ T20 w 76"/>
                                <a:gd name="T22" fmla="+- 0 2882 2855"/>
                                <a:gd name="T23" fmla="*/ 2882 h 76"/>
                                <a:gd name="T24" fmla="+- 0 2105 2033"/>
                                <a:gd name="T25" fmla="*/ T24 w 76"/>
                                <a:gd name="T26" fmla="+- 0 2907 2855"/>
                                <a:gd name="T27" fmla="*/ 2907 h 76"/>
                                <a:gd name="T28" fmla="+- 0 2092 2033"/>
                                <a:gd name="T29" fmla="*/ T28 w 76"/>
                                <a:gd name="T30" fmla="+- 0 2923 2855"/>
                                <a:gd name="T31" fmla="*/ 2923 h 76"/>
                                <a:gd name="T32" fmla="+- 0 2074 2033"/>
                                <a:gd name="T33" fmla="*/ T32 w 76"/>
                                <a:gd name="T34" fmla="+- 0 2930 2855"/>
                                <a:gd name="T35" fmla="*/ 2930 h 76"/>
                                <a:gd name="T36" fmla="+- 0 2052 2033"/>
                                <a:gd name="T37" fmla="*/ T36 w 76"/>
                                <a:gd name="T38" fmla="+- 0 2924 2855"/>
                                <a:gd name="T39" fmla="*/ 2924 h 76"/>
                                <a:gd name="T40" fmla="+- 0 2037 2033"/>
                                <a:gd name="T41" fmla="*/ T40 w 76"/>
                                <a:gd name="T42" fmla="+- 0 2909 2855"/>
                                <a:gd name="T43" fmla="*/ 2909 h 76"/>
                                <a:gd name="T44" fmla="+- 0 2033 2033"/>
                                <a:gd name="T45" fmla="*/ T44 w 76"/>
                                <a:gd name="T46" fmla="+- 0 2891 2855"/>
                                <a:gd name="T47" fmla="*/ 2891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0" y="36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50" y="1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72" y="52"/>
                                  </a:lnTo>
                                  <a:lnTo>
                                    <a:pt x="59" y="68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0" y="3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3" name="Group 255"/>
                        <wpg:cNvGrpSpPr>
                          <a:grpSpLocks/>
                        </wpg:cNvGrpSpPr>
                        <wpg:grpSpPr bwMode="auto">
                          <a:xfrm>
                            <a:off x="1671" y="3534"/>
                            <a:ext cx="74" cy="76"/>
                            <a:chOff x="1671" y="3534"/>
                            <a:chExt cx="74" cy="76"/>
                          </a:xfrm>
                        </wpg:grpSpPr>
                        <wps:wsp>
                          <wps:cNvPr id="324" name="Freeform 256"/>
                          <wps:cNvSpPr>
                            <a:spLocks/>
                          </wps:cNvSpPr>
                          <wps:spPr bwMode="auto">
                            <a:xfrm>
                              <a:off x="1671" y="3534"/>
                              <a:ext cx="74" cy="76"/>
                            </a:xfrm>
                            <a:custGeom>
                              <a:avLst/>
                              <a:gdLst>
                                <a:gd name="T0" fmla="+- 0 1693 1671"/>
                                <a:gd name="T1" fmla="*/ T0 w 74"/>
                                <a:gd name="T2" fmla="+- 0 3534 3534"/>
                                <a:gd name="T3" fmla="*/ 3534 h 76"/>
                                <a:gd name="T4" fmla="+- 0 1677 1671"/>
                                <a:gd name="T5" fmla="*/ T4 w 74"/>
                                <a:gd name="T6" fmla="+- 0 3548 3534"/>
                                <a:gd name="T7" fmla="*/ 3548 h 76"/>
                                <a:gd name="T8" fmla="+- 0 1671 1671"/>
                                <a:gd name="T9" fmla="*/ T8 w 74"/>
                                <a:gd name="T10" fmla="+- 0 3570 3534"/>
                                <a:gd name="T11" fmla="*/ 3570 h 76"/>
                                <a:gd name="T12" fmla="+- 0 1674 1671"/>
                                <a:gd name="T13" fmla="*/ T12 w 74"/>
                                <a:gd name="T14" fmla="+- 0 3586 3534"/>
                                <a:gd name="T15" fmla="*/ 3586 h 76"/>
                                <a:gd name="T16" fmla="+- 0 1688 1671"/>
                                <a:gd name="T17" fmla="*/ T16 w 74"/>
                                <a:gd name="T18" fmla="+- 0 3603 3534"/>
                                <a:gd name="T19" fmla="*/ 3603 h 76"/>
                                <a:gd name="T20" fmla="+- 0 1708 1671"/>
                                <a:gd name="T21" fmla="*/ T20 w 74"/>
                                <a:gd name="T22" fmla="+- 0 3609 3534"/>
                                <a:gd name="T23" fmla="*/ 3609 h 76"/>
                                <a:gd name="T24" fmla="+- 0 1727 1671"/>
                                <a:gd name="T25" fmla="*/ T24 w 74"/>
                                <a:gd name="T26" fmla="+- 0 3604 3534"/>
                                <a:gd name="T27" fmla="*/ 3604 h 76"/>
                                <a:gd name="T28" fmla="+- 0 1740 1671"/>
                                <a:gd name="T29" fmla="*/ T28 w 74"/>
                                <a:gd name="T30" fmla="+- 0 3587 3534"/>
                                <a:gd name="T31" fmla="*/ 3587 h 76"/>
                                <a:gd name="T32" fmla="+- 0 1745 1671"/>
                                <a:gd name="T33" fmla="*/ T32 w 74"/>
                                <a:gd name="T34" fmla="+- 0 3562 3534"/>
                                <a:gd name="T35" fmla="*/ 3562 h 76"/>
                                <a:gd name="T36" fmla="+- 0 1737 1671"/>
                                <a:gd name="T37" fmla="*/ T36 w 74"/>
                                <a:gd name="T38" fmla="+- 0 3546 3534"/>
                                <a:gd name="T39" fmla="*/ 3546 h 76"/>
                                <a:gd name="T40" fmla="+- 0 1719 1671"/>
                                <a:gd name="T41" fmla="*/ T40 w 74"/>
                                <a:gd name="T42" fmla="+- 0 3536 3534"/>
                                <a:gd name="T43" fmla="*/ 3536 h 76"/>
                                <a:gd name="T44" fmla="+- 0 1693 1671"/>
                                <a:gd name="T45" fmla="*/ T44 w 74"/>
                                <a:gd name="T46" fmla="+- 0 3534 3534"/>
                                <a:gd name="T47" fmla="*/ 3534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4" h="76">
                                  <a:moveTo>
                                    <a:pt x="22" y="0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0" y="36"/>
                                  </a:lnTo>
                                  <a:lnTo>
                                    <a:pt x="3" y="52"/>
                                  </a:lnTo>
                                  <a:lnTo>
                                    <a:pt x="17" y="69"/>
                                  </a:lnTo>
                                  <a:lnTo>
                                    <a:pt x="37" y="75"/>
                                  </a:lnTo>
                                  <a:lnTo>
                                    <a:pt x="56" y="70"/>
                                  </a:lnTo>
                                  <a:lnTo>
                                    <a:pt x="69" y="53"/>
                                  </a:lnTo>
                                  <a:lnTo>
                                    <a:pt x="74" y="28"/>
                                  </a:lnTo>
                                  <a:lnTo>
                                    <a:pt x="66" y="12"/>
                                  </a:lnTo>
                                  <a:lnTo>
                                    <a:pt x="48" y="2"/>
                                  </a:lnTo>
                                  <a:lnTo>
                                    <a:pt x="2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4CA5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5" name="Group 253"/>
                        <wpg:cNvGrpSpPr>
                          <a:grpSpLocks/>
                        </wpg:cNvGrpSpPr>
                        <wpg:grpSpPr bwMode="auto">
                          <a:xfrm>
                            <a:off x="1671" y="3534"/>
                            <a:ext cx="74" cy="76"/>
                            <a:chOff x="1671" y="3534"/>
                            <a:chExt cx="74" cy="76"/>
                          </a:xfrm>
                        </wpg:grpSpPr>
                        <wps:wsp>
                          <wps:cNvPr id="326" name="Freeform 254"/>
                          <wps:cNvSpPr>
                            <a:spLocks/>
                          </wps:cNvSpPr>
                          <wps:spPr bwMode="auto">
                            <a:xfrm>
                              <a:off x="1671" y="3534"/>
                              <a:ext cx="74" cy="76"/>
                            </a:xfrm>
                            <a:custGeom>
                              <a:avLst/>
                              <a:gdLst>
                                <a:gd name="T0" fmla="+- 0 1671 1671"/>
                                <a:gd name="T1" fmla="*/ T0 w 74"/>
                                <a:gd name="T2" fmla="+- 0 3570 3534"/>
                                <a:gd name="T3" fmla="*/ 3570 h 76"/>
                                <a:gd name="T4" fmla="+- 0 1677 1671"/>
                                <a:gd name="T5" fmla="*/ T4 w 74"/>
                                <a:gd name="T6" fmla="+- 0 3548 3534"/>
                                <a:gd name="T7" fmla="*/ 3548 h 76"/>
                                <a:gd name="T8" fmla="+- 0 1693 1671"/>
                                <a:gd name="T9" fmla="*/ T8 w 74"/>
                                <a:gd name="T10" fmla="+- 0 3534 3534"/>
                                <a:gd name="T11" fmla="*/ 3534 h 76"/>
                                <a:gd name="T12" fmla="+- 0 1719 1671"/>
                                <a:gd name="T13" fmla="*/ T12 w 74"/>
                                <a:gd name="T14" fmla="+- 0 3536 3534"/>
                                <a:gd name="T15" fmla="*/ 3536 h 76"/>
                                <a:gd name="T16" fmla="+- 0 1737 1671"/>
                                <a:gd name="T17" fmla="*/ T16 w 74"/>
                                <a:gd name="T18" fmla="+- 0 3546 3534"/>
                                <a:gd name="T19" fmla="*/ 3546 h 76"/>
                                <a:gd name="T20" fmla="+- 0 1745 1671"/>
                                <a:gd name="T21" fmla="*/ T20 w 74"/>
                                <a:gd name="T22" fmla="+- 0 3562 3534"/>
                                <a:gd name="T23" fmla="*/ 3562 h 76"/>
                                <a:gd name="T24" fmla="+- 0 1740 1671"/>
                                <a:gd name="T25" fmla="*/ T24 w 74"/>
                                <a:gd name="T26" fmla="+- 0 3587 3534"/>
                                <a:gd name="T27" fmla="*/ 3587 h 76"/>
                                <a:gd name="T28" fmla="+- 0 1727 1671"/>
                                <a:gd name="T29" fmla="*/ T28 w 74"/>
                                <a:gd name="T30" fmla="+- 0 3604 3534"/>
                                <a:gd name="T31" fmla="*/ 3604 h 76"/>
                                <a:gd name="T32" fmla="+- 0 1708 1671"/>
                                <a:gd name="T33" fmla="*/ T32 w 74"/>
                                <a:gd name="T34" fmla="+- 0 3609 3534"/>
                                <a:gd name="T35" fmla="*/ 3609 h 76"/>
                                <a:gd name="T36" fmla="+- 0 1688 1671"/>
                                <a:gd name="T37" fmla="*/ T36 w 74"/>
                                <a:gd name="T38" fmla="+- 0 3603 3534"/>
                                <a:gd name="T39" fmla="*/ 3603 h 76"/>
                                <a:gd name="T40" fmla="+- 0 1674 1671"/>
                                <a:gd name="T41" fmla="*/ T40 w 74"/>
                                <a:gd name="T42" fmla="+- 0 3586 3534"/>
                                <a:gd name="T43" fmla="*/ 3586 h 76"/>
                                <a:gd name="T44" fmla="+- 0 1671 1671"/>
                                <a:gd name="T45" fmla="*/ T44 w 74"/>
                                <a:gd name="T46" fmla="+- 0 3570 3534"/>
                                <a:gd name="T47" fmla="*/ 3570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4" h="76">
                                  <a:moveTo>
                                    <a:pt x="0" y="36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48" y="2"/>
                                  </a:lnTo>
                                  <a:lnTo>
                                    <a:pt x="66" y="12"/>
                                  </a:lnTo>
                                  <a:lnTo>
                                    <a:pt x="74" y="28"/>
                                  </a:lnTo>
                                  <a:lnTo>
                                    <a:pt x="69" y="53"/>
                                  </a:lnTo>
                                  <a:lnTo>
                                    <a:pt x="56" y="70"/>
                                  </a:lnTo>
                                  <a:lnTo>
                                    <a:pt x="37" y="75"/>
                                  </a:lnTo>
                                  <a:lnTo>
                                    <a:pt x="17" y="69"/>
                                  </a:lnTo>
                                  <a:lnTo>
                                    <a:pt x="3" y="52"/>
                                  </a:lnTo>
                                  <a:lnTo>
                                    <a:pt x="0" y="3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7" name="Group 251"/>
                        <wpg:cNvGrpSpPr>
                          <a:grpSpLocks/>
                        </wpg:cNvGrpSpPr>
                        <wpg:grpSpPr bwMode="auto">
                          <a:xfrm>
                            <a:off x="1791" y="3534"/>
                            <a:ext cx="76" cy="76"/>
                            <a:chOff x="1791" y="3534"/>
                            <a:chExt cx="76" cy="76"/>
                          </a:xfrm>
                        </wpg:grpSpPr>
                        <wps:wsp>
                          <wps:cNvPr id="328" name="Freeform 252"/>
                          <wps:cNvSpPr>
                            <a:spLocks/>
                          </wps:cNvSpPr>
                          <wps:spPr bwMode="auto">
                            <a:xfrm>
                              <a:off x="1791" y="3534"/>
                              <a:ext cx="76" cy="76"/>
                            </a:xfrm>
                            <a:custGeom>
                              <a:avLst/>
                              <a:gdLst>
                                <a:gd name="T0" fmla="+- 0 1813 1791"/>
                                <a:gd name="T1" fmla="*/ T0 w 76"/>
                                <a:gd name="T2" fmla="+- 0 3534 3534"/>
                                <a:gd name="T3" fmla="*/ 3534 h 76"/>
                                <a:gd name="T4" fmla="+- 0 1797 1791"/>
                                <a:gd name="T5" fmla="*/ T4 w 76"/>
                                <a:gd name="T6" fmla="+- 0 3548 3534"/>
                                <a:gd name="T7" fmla="*/ 3548 h 76"/>
                                <a:gd name="T8" fmla="+- 0 1791 1791"/>
                                <a:gd name="T9" fmla="*/ T8 w 76"/>
                                <a:gd name="T10" fmla="+- 0 3570 3534"/>
                                <a:gd name="T11" fmla="*/ 3570 h 76"/>
                                <a:gd name="T12" fmla="+- 0 1795 1791"/>
                                <a:gd name="T13" fmla="*/ T12 w 76"/>
                                <a:gd name="T14" fmla="+- 0 3588 3534"/>
                                <a:gd name="T15" fmla="*/ 3588 h 76"/>
                                <a:gd name="T16" fmla="+- 0 1810 1791"/>
                                <a:gd name="T17" fmla="*/ T16 w 76"/>
                                <a:gd name="T18" fmla="+- 0 3603 3534"/>
                                <a:gd name="T19" fmla="*/ 3603 h 76"/>
                                <a:gd name="T20" fmla="+- 0 1832 1791"/>
                                <a:gd name="T21" fmla="*/ T20 w 76"/>
                                <a:gd name="T22" fmla="+- 0 3609 3534"/>
                                <a:gd name="T23" fmla="*/ 3609 h 76"/>
                                <a:gd name="T24" fmla="+- 0 1850 1791"/>
                                <a:gd name="T25" fmla="*/ T24 w 76"/>
                                <a:gd name="T26" fmla="+- 0 3603 3534"/>
                                <a:gd name="T27" fmla="*/ 3603 h 76"/>
                                <a:gd name="T28" fmla="+- 0 1862 1791"/>
                                <a:gd name="T29" fmla="*/ T28 w 76"/>
                                <a:gd name="T30" fmla="+- 0 3586 3534"/>
                                <a:gd name="T31" fmla="*/ 3586 h 76"/>
                                <a:gd name="T32" fmla="+- 0 1867 1791"/>
                                <a:gd name="T33" fmla="*/ T32 w 76"/>
                                <a:gd name="T34" fmla="+- 0 3561 3534"/>
                                <a:gd name="T35" fmla="*/ 3561 h 76"/>
                                <a:gd name="T36" fmla="+- 0 1858 1791"/>
                                <a:gd name="T37" fmla="*/ T36 w 76"/>
                                <a:gd name="T38" fmla="+- 0 3545 3534"/>
                                <a:gd name="T39" fmla="*/ 3545 h 76"/>
                                <a:gd name="T40" fmla="+- 0 1840 1791"/>
                                <a:gd name="T41" fmla="*/ T40 w 76"/>
                                <a:gd name="T42" fmla="+- 0 3536 3534"/>
                                <a:gd name="T43" fmla="*/ 3536 h 76"/>
                                <a:gd name="T44" fmla="+- 0 1813 1791"/>
                                <a:gd name="T45" fmla="*/ T44 w 76"/>
                                <a:gd name="T46" fmla="+- 0 3534 3534"/>
                                <a:gd name="T47" fmla="*/ 3534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22" y="0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0" y="36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59" y="69"/>
                                  </a:lnTo>
                                  <a:lnTo>
                                    <a:pt x="71" y="52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49" y="2"/>
                                  </a:lnTo>
                                  <a:lnTo>
                                    <a:pt x="2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4CA5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29" name="Group 249"/>
                        <wpg:cNvGrpSpPr>
                          <a:grpSpLocks/>
                        </wpg:cNvGrpSpPr>
                        <wpg:grpSpPr bwMode="auto">
                          <a:xfrm>
                            <a:off x="1791" y="3534"/>
                            <a:ext cx="76" cy="76"/>
                            <a:chOff x="1791" y="3534"/>
                            <a:chExt cx="76" cy="76"/>
                          </a:xfrm>
                        </wpg:grpSpPr>
                        <wps:wsp>
                          <wps:cNvPr id="330" name="Freeform 250"/>
                          <wps:cNvSpPr>
                            <a:spLocks/>
                          </wps:cNvSpPr>
                          <wps:spPr bwMode="auto">
                            <a:xfrm>
                              <a:off x="1791" y="3534"/>
                              <a:ext cx="76" cy="76"/>
                            </a:xfrm>
                            <a:custGeom>
                              <a:avLst/>
                              <a:gdLst>
                                <a:gd name="T0" fmla="+- 0 1791 1791"/>
                                <a:gd name="T1" fmla="*/ T0 w 76"/>
                                <a:gd name="T2" fmla="+- 0 3570 3534"/>
                                <a:gd name="T3" fmla="*/ 3570 h 76"/>
                                <a:gd name="T4" fmla="+- 0 1797 1791"/>
                                <a:gd name="T5" fmla="*/ T4 w 76"/>
                                <a:gd name="T6" fmla="+- 0 3548 3534"/>
                                <a:gd name="T7" fmla="*/ 3548 h 76"/>
                                <a:gd name="T8" fmla="+- 0 1813 1791"/>
                                <a:gd name="T9" fmla="*/ T8 w 76"/>
                                <a:gd name="T10" fmla="+- 0 3534 3534"/>
                                <a:gd name="T11" fmla="*/ 3534 h 76"/>
                                <a:gd name="T12" fmla="+- 0 1840 1791"/>
                                <a:gd name="T13" fmla="*/ T12 w 76"/>
                                <a:gd name="T14" fmla="+- 0 3536 3534"/>
                                <a:gd name="T15" fmla="*/ 3536 h 76"/>
                                <a:gd name="T16" fmla="+- 0 1858 1791"/>
                                <a:gd name="T17" fmla="*/ T16 w 76"/>
                                <a:gd name="T18" fmla="+- 0 3545 3534"/>
                                <a:gd name="T19" fmla="*/ 3545 h 76"/>
                                <a:gd name="T20" fmla="+- 0 1867 1791"/>
                                <a:gd name="T21" fmla="*/ T20 w 76"/>
                                <a:gd name="T22" fmla="+- 0 3561 3534"/>
                                <a:gd name="T23" fmla="*/ 3561 h 76"/>
                                <a:gd name="T24" fmla="+- 0 1862 1791"/>
                                <a:gd name="T25" fmla="*/ T24 w 76"/>
                                <a:gd name="T26" fmla="+- 0 3586 3534"/>
                                <a:gd name="T27" fmla="*/ 3586 h 76"/>
                                <a:gd name="T28" fmla="+- 0 1850 1791"/>
                                <a:gd name="T29" fmla="*/ T28 w 76"/>
                                <a:gd name="T30" fmla="+- 0 3603 3534"/>
                                <a:gd name="T31" fmla="*/ 3603 h 76"/>
                                <a:gd name="T32" fmla="+- 0 1832 1791"/>
                                <a:gd name="T33" fmla="*/ T32 w 76"/>
                                <a:gd name="T34" fmla="+- 0 3609 3534"/>
                                <a:gd name="T35" fmla="*/ 3609 h 76"/>
                                <a:gd name="T36" fmla="+- 0 1810 1791"/>
                                <a:gd name="T37" fmla="*/ T36 w 76"/>
                                <a:gd name="T38" fmla="+- 0 3603 3534"/>
                                <a:gd name="T39" fmla="*/ 3603 h 76"/>
                                <a:gd name="T40" fmla="+- 0 1795 1791"/>
                                <a:gd name="T41" fmla="*/ T40 w 76"/>
                                <a:gd name="T42" fmla="+- 0 3588 3534"/>
                                <a:gd name="T43" fmla="*/ 3588 h 76"/>
                                <a:gd name="T44" fmla="+- 0 1791 1791"/>
                                <a:gd name="T45" fmla="*/ T44 w 76"/>
                                <a:gd name="T46" fmla="+- 0 3570 3534"/>
                                <a:gd name="T47" fmla="*/ 3570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0" y="36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49" y="2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71" y="52"/>
                                  </a:lnTo>
                                  <a:lnTo>
                                    <a:pt x="59" y="69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0" y="3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1" name="Group 247"/>
                        <wpg:cNvGrpSpPr>
                          <a:grpSpLocks/>
                        </wpg:cNvGrpSpPr>
                        <wpg:grpSpPr bwMode="auto">
                          <a:xfrm>
                            <a:off x="1913" y="3534"/>
                            <a:ext cx="76" cy="76"/>
                            <a:chOff x="1913" y="3534"/>
                            <a:chExt cx="76" cy="76"/>
                          </a:xfrm>
                        </wpg:grpSpPr>
                        <wps:wsp>
                          <wps:cNvPr id="332" name="Freeform 248"/>
                          <wps:cNvSpPr>
                            <a:spLocks/>
                          </wps:cNvSpPr>
                          <wps:spPr bwMode="auto">
                            <a:xfrm>
                              <a:off x="1913" y="3534"/>
                              <a:ext cx="76" cy="76"/>
                            </a:xfrm>
                            <a:custGeom>
                              <a:avLst/>
                              <a:gdLst>
                                <a:gd name="T0" fmla="+- 0 1935 1913"/>
                                <a:gd name="T1" fmla="*/ T0 w 76"/>
                                <a:gd name="T2" fmla="+- 0 3534 3534"/>
                                <a:gd name="T3" fmla="*/ 3534 h 76"/>
                                <a:gd name="T4" fmla="+- 0 1919 1913"/>
                                <a:gd name="T5" fmla="*/ T4 w 76"/>
                                <a:gd name="T6" fmla="+- 0 3548 3534"/>
                                <a:gd name="T7" fmla="*/ 3548 h 76"/>
                                <a:gd name="T8" fmla="+- 0 1913 1913"/>
                                <a:gd name="T9" fmla="*/ T8 w 76"/>
                                <a:gd name="T10" fmla="+- 0 3570 3534"/>
                                <a:gd name="T11" fmla="*/ 3570 h 76"/>
                                <a:gd name="T12" fmla="+- 0 1917 1913"/>
                                <a:gd name="T13" fmla="*/ T12 w 76"/>
                                <a:gd name="T14" fmla="+- 0 3588 3534"/>
                                <a:gd name="T15" fmla="*/ 3588 h 76"/>
                                <a:gd name="T16" fmla="+- 0 1932 1913"/>
                                <a:gd name="T17" fmla="*/ T16 w 76"/>
                                <a:gd name="T18" fmla="+- 0 3603 3534"/>
                                <a:gd name="T19" fmla="*/ 3603 h 76"/>
                                <a:gd name="T20" fmla="+- 0 1954 1913"/>
                                <a:gd name="T21" fmla="*/ T20 w 76"/>
                                <a:gd name="T22" fmla="+- 0 3609 3534"/>
                                <a:gd name="T23" fmla="*/ 3609 h 76"/>
                                <a:gd name="T24" fmla="+- 0 1972 1913"/>
                                <a:gd name="T25" fmla="*/ T24 w 76"/>
                                <a:gd name="T26" fmla="+- 0 3603 3534"/>
                                <a:gd name="T27" fmla="*/ 3603 h 76"/>
                                <a:gd name="T28" fmla="+- 0 1985 1913"/>
                                <a:gd name="T29" fmla="*/ T28 w 76"/>
                                <a:gd name="T30" fmla="+- 0 3586 3534"/>
                                <a:gd name="T31" fmla="*/ 3586 h 76"/>
                                <a:gd name="T32" fmla="+- 0 1989 1913"/>
                                <a:gd name="T33" fmla="*/ T32 w 76"/>
                                <a:gd name="T34" fmla="+- 0 3561 3534"/>
                                <a:gd name="T35" fmla="*/ 3561 h 76"/>
                                <a:gd name="T36" fmla="+- 0 1980 1913"/>
                                <a:gd name="T37" fmla="*/ T36 w 76"/>
                                <a:gd name="T38" fmla="+- 0 3545 3534"/>
                                <a:gd name="T39" fmla="*/ 3545 h 76"/>
                                <a:gd name="T40" fmla="+- 0 1963 1913"/>
                                <a:gd name="T41" fmla="*/ T40 w 76"/>
                                <a:gd name="T42" fmla="+- 0 3536 3534"/>
                                <a:gd name="T43" fmla="*/ 3536 h 76"/>
                                <a:gd name="T44" fmla="+- 0 1935 1913"/>
                                <a:gd name="T45" fmla="*/ T44 w 76"/>
                                <a:gd name="T46" fmla="+- 0 3534 3534"/>
                                <a:gd name="T47" fmla="*/ 3534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22" y="0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0" y="36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59" y="69"/>
                                  </a:lnTo>
                                  <a:lnTo>
                                    <a:pt x="72" y="52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50" y="2"/>
                                  </a:lnTo>
                                  <a:lnTo>
                                    <a:pt x="2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4CA5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3" name="Group 245"/>
                        <wpg:cNvGrpSpPr>
                          <a:grpSpLocks/>
                        </wpg:cNvGrpSpPr>
                        <wpg:grpSpPr bwMode="auto">
                          <a:xfrm>
                            <a:off x="1913" y="3534"/>
                            <a:ext cx="76" cy="76"/>
                            <a:chOff x="1913" y="3534"/>
                            <a:chExt cx="76" cy="76"/>
                          </a:xfrm>
                        </wpg:grpSpPr>
                        <wps:wsp>
                          <wps:cNvPr id="334" name="Freeform 246"/>
                          <wps:cNvSpPr>
                            <a:spLocks/>
                          </wps:cNvSpPr>
                          <wps:spPr bwMode="auto">
                            <a:xfrm>
                              <a:off x="1913" y="3534"/>
                              <a:ext cx="76" cy="76"/>
                            </a:xfrm>
                            <a:custGeom>
                              <a:avLst/>
                              <a:gdLst>
                                <a:gd name="T0" fmla="+- 0 1913 1913"/>
                                <a:gd name="T1" fmla="*/ T0 w 76"/>
                                <a:gd name="T2" fmla="+- 0 3570 3534"/>
                                <a:gd name="T3" fmla="*/ 3570 h 76"/>
                                <a:gd name="T4" fmla="+- 0 1919 1913"/>
                                <a:gd name="T5" fmla="*/ T4 w 76"/>
                                <a:gd name="T6" fmla="+- 0 3548 3534"/>
                                <a:gd name="T7" fmla="*/ 3548 h 76"/>
                                <a:gd name="T8" fmla="+- 0 1935 1913"/>
                                <a:gd name="T9" fmla="*/ T8 w 76"/>
                                <a:gd name="T10" fmla="+- 0 3534 3534"/>
                                <a:gd name="T11" fmla="*/ 3534 h 76"/>
                                <a:gd name="T12" fmla="+- 0 1963 1913"/>
                                <a:gd name="T13" fmla="*/ T12 w 76"/>
                                <a:gd name="T14" fmla="+- 0 3536 3534"/>
                                <a:gd name="T15" fmla="*/ 3536 h 76"/>
                                <a:gd name="T16" fmla="+- 0 1980 1913"/>
                                <a:gd name="T17" fmla="*/ T16 w 76"/>
                                <a:gd name="T18" fmla="+- 0 3545 3534"/>
                                <a:gd name="T19" fmla="*/ 3545 h 76"/>
                                <a:gd name="T20" fmla="+- 0 1989 1913"/>
                                <a:gd name="T21" fmla="*/ T20 w 76"/>
                                <a:gd name="T22" fmla="+- 0 3561 3534"/>
                                <a:gd name="T23" fmla="*/ 3561 h 76"/>
                                <a:gd name="T24" fmla="+- 0 1985 1913"/>
                                <a:gd name="T25" fmla="*/ T24 w 76"/>
                                <a:gd name="T26" fmla="+- 0 3586 3534"/>
                                <a:gd name="T27" fmla="*/ 3586 h 76"/>
                                <a:gd name="T28" fmla="+- 0 1972 1913"/>
                                <a:gd name="T29" fmla="*/ T28 w 76"/>
                                <a:gd name="T30" fmla="+- 0 3603 3534"/>
                                <a:gd name="T31" fmla="*/ 3603 h 76"/>
                                <a:gd name="T32" fmla="+- 0 1954 1913"/>
                                <a:gd name="T33" fmla="*/ T32 w 76"/>
                                <a:gd name="T34" fmla="+- 0 3609 3534"/>
                                <a:gd name="T35" fmla="*/ 3609 h 76"/>
                                <a:gd name="T36" fmla="+- 0 1932 1913"/>
                                <a:gd name="T37" fmla="*/ T36 w 76"/>
                                <a:gd name="T38" fmla="+- 0 3603 3534"/>
                                <a:gd name="T39" fmla="*/ 3603 h 76"/>
                                <a:gd name="T40" fmla="+- 0 1917 1913"/>
                                <a:gd name="T41" fmla="*/ T40 w 76"/>
                                <a:gd name="T42" fmla="+- 0 3588 3534"/>
                                <a:gd name="T43" fmla="*/ 3588 h 76"/>
                                <a:gd name="T44" fmla="+- 0 1913 1913"/>
                                <a:gd name="T45" fmla="*/ T44 w 76"/>
                                <a:gd name="T46" fmla="+- 0 3570 3534"/>
                                <a:gd name="T47" fmla="*/ 3570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0" y="36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50" y="2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72" y="52"/>
                                  </a:lnTo>
                                  <a:lnTo>
                                    <a:pt x="59" y="69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0" y="3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5" name="Group 243"/>
                        <wpg:cNvGrpSpPr>
                          <a:grpSpLocks/>
                        </wpg:cNvGrpSpPr>
                        <wpg:grpSpPr bwMode="auto">
                          <a:xfrm>
                            <a:off x="2033" y="3534"/>
                            <a:ext cx="76" cy="76"/>
                            <a:chOff x="2033" y="3534"/>
                            <a:chExt cx="76" cy="76"/>
                          </a:xfrm>
                        </wpg:grpSpPr>
                        <wps:wsp>
                          <wps:cNvPr id="336" name="Freeform 244"/>
                          <wps:cNvSpPr>
                            <a:spLocks/>
                          </wps:cNvSpPr>
                          <wps:spPr bwMode="auto">
                            <a:xfrm>
                              <a:off x="2033" y="3534"/>
                              <a:ext cx="76" cy="76"/>
                            </a:xfrm>
                            <a:custGeom>
                              <a:avLst/>
                              <a:gdLst>
                                <a:gd name="T0" fmla="+- 0 2055 2033"/>
                                <a:gd name="T1" fmla="*/ T0 w 76"/>
                                <a:gd name="T2" fmla="+- 0 3534 3534"/>
                                <a:gd name="T3" fmla="*/ 3534 h 76"/>
                                <a:gd name="T4" fmla="+- 0 2039 2033"/>
                                <a:gd name="T5" fmla="*/ T4 w 76"/>
                                <a:gd name="T6" fmla="+- 0 3548 3534"/>
                                <a:gd name="T7" fmla="*/ 3548 h 76"/>
                                <a:gd name="T8" fmla="+- 0 2033 2033"/>
                                <a:gd name="T9" fmla="*/ T8 w 76"/>
                                <a:gd name="T10" fmla="+- 0 3570 3534"/>
                                <a:gd name="T11" fmla="*/ 3570 h 76"/>
                                <a:gd name="T12" fmla="+- 0 2037 2033"/>
                                <a:gd name="T13" fmla="*/ T12 w 76"/>
                                <a:gd name="T14" fmla="+- 0 3588 3534"/>
                                <a:gd name="T15" fmla="*/ 3588 h 76"/>
                                <a:gd name="T16" fmla="+- 0 2052 2033"/>
                                <a:gd name="T17" fmla="*/ T16 w 76"/>
                                <a:gd name="T18" fmla="+- 0 3603 3534"/>
                                <a:gd name="T19" fmla="*/ 3603 h 76"/>
                                <a:gd name="T20" fmla="+- 0 2074 2033"/>
                                <a:gd name="T21" fmla="*/ T20 w 76"/>
                                <a:gd name="T22" fmla="+- 0 3609 3534"/>
                                <a:gd name="T23" fmla="*/ 3609 h 76"/>
                                <a:gd name="T24" fmla="+- 0 2092 2033"/>
                                <a:gd name="T25" fmla="*/ T24 w 76"/>
                                <a:gd name="T26" fmla="+- 0 3603 3534"/>
                                <a:gd name="T27" fmla="*/ 3603 h 76"/>
                                <a:gd name="T28" fmla="+- 0 2105 2033"/>
                                <a:gd name="T29" fmla="*/ T28 w 76"/>
                                <a:gd name="T30" fmla="+- 0 3586 3534"/>
                                <a:gd name="T31" fmla="*/ 3586 h 76"/>
                                <a:gd name="T32" fmla="+- 0 2109 2033"/>
                                <a:gd name="T33" fmla="*/ T32 w 76"/>
                                <a:gd name="T34" fmla="+- 0 3561 3534"/>
                                <a:gd name="T35" fmla="*/ 3561 h 76"/>
                                <a:gd name="T36" fmla="+- 0 2100 2033"/>
                                <a:gd name="T37" fmla="*/ T36 w 76"/>
                                <a:gd name="T38" fmla="+- 0 3545 3534"/>
                                <a:gd name="T39" fmla="*/ 3545 h 76"/>
                                <a:gd name="T40" fmla="+- 0 2083 2033"/>
                                <a:gd name="T41" fmla="*/ T40 w 76"/>
                                <a:gd name="T42" fmla="+- 0 3536 3534"/>
                                <a:gd name="T43" fmla="*/ 3536 h 76"/>
                                <a:gd name="T44" fmla="+- 0 2055 2033"/>
                                <a:gd name="T45" fmla="*/ T44 w 76"/>
                                <a:gd name="T46" fmla="+- 0 3534 3534"/>
                                <a:gd name="T47" fmla="*/ 3534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22" y="0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0" y="36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59" y="69"/>
                                  </a:lnTo>
                                  <a:lnTo>
                                    <a:pt x="72" y="52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50" y="2"/>
                                  </a:lnTo>
                                  <a:lnTo>
                                    <a:pt x="2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4CA5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7" name="Group 241"/>
                        <wpg:cNvGrpSpPr>
                          <a:grpSpLocks/>
                        </wpg:cNvGrpSpPr>
                        <wpg:grpSpPr bwMode="auto">
                          <a:xfrm>
                            <a:off x="2033" y="3534"/>
                            <a:ext cx="76" cy="76"/>
                            <a:chOff x="2033" y="3534"/>
                            <a:chExt cx="76" cy="76"/>
                          </a:xfrm>
                        </wpg:grpSpPr>
                        <wps:wsp>
                          <wps:cNvPr id="338" name="Freeform 242"/>
                          <wps:cNvSpPr>
                            <a:spLocks/>
                          </wps:cNvSpPr>
                          <wps:spPr bwMode="auto">
                            <a:xfrm>
                              <a:off x="2033" y="3534"/>
                              <a:ext cx="76" cy="76"/>
                            </a:xfrm>
                            <a:custGeom>
                              <a:avLst/>
                              <a:gdLst>
                                <a:gd name="T0" fmla="+- 0 2033 2033"/>
                                <a:gd name="T1" fmla="*/ T0 w 76"/>
                                <a:gd name="T2" fmla="+- 0 3570 3534"/>
                                <a:gd name="T3" fmla="*/ 3570 h 76"/>
                                <a:gd name="T4" fmla="+- 0 2039 2033"/>
                                <a:gd name="T5" fmla="*/ T4 w 76"/>
                                <a:gd name="T6" fmla="+- 0 3548 3534"/>
                                <a:gd name="T7" fmla="*/ 3548 h 76"/>
                                <a:gd name="T8" fmla="+- 0 2055 2033"/>
                                <a:gd name="T9" fmla="*/ T8 w 76"/>
                                <a:gd name="T10" fmla="+- 0 3534 3534"/>
                                <a:gd name="T11" fmla="*/ 3534 h 76"/>
                                <a:gd name="T12" fmla="+- 0 2083 2033"/>
                                <a:gd name="T13" fmla="*/ T12 w 76"/>
                                <a:gd name="T14" fmla="+- 0 3536 3534"/>
                                <a:gd name="T15" fmla="*/ 3536 h 76"/>
                                <a:gd name="T16" fmla="+- 0 2100 2033"/>
                                <a:gd name="T17" fmla="*/ T16 w 76"/>
                                <a:gd name="T18" fmla="+- 0 3545 3534"/>
                                <a:gd name="T19" fmla="*/ 3545 h 76"/>
                                <a:gd name="T20" fmla="+- 0 2109 2033"/>
                                <a:gd name="T21" fmla="*/ T20 w 76"/>
                                <a:gd name="T22" fmla="+- 0 3561 3534"/>
                                <a:gd name="T23" fmla="*/ 3561 h 76"/>
                                <a:gd name="T24" fmla="+- 0 2105 2033"/>
                                <a:gd name="T25" fmla="*/ T24 w 76"/>
                                <a:gd name="T26" fmla="+- 0 3586 3534"/>
                                <a:gd name="T27" fmla="*/ 3586 h 76"/>
                                <a:gd name="T28" fmla="+- 0 2092 2033"/>
                                <a:gd name="T29" fmla="*/ T28 w 76"/>
                                <a:gd name="T30" fmla="+- 0 3603 3534"/>
                                <a:gd name="T31" fmla="*/ 3603 h 76"/>
                                <a:gd name="T32" fmla="+- 0 2074 2033"/>
                                <a:gd name="T33" fmla="*/ T32 w 76"/>
                                <a:gd name="T34" fmla="+- 0 3609 3534"/>
                                <a:gd name="T35" fmla="*/ 3609 h 76"/>
                                <a:gd name="T36" fmla="+- 0 2052 2033"/>
                                <a:gd name="T37" fmla="*/ T36 w 76"/>
                                <a:gd name="T38" fmla="+- 0 3603 3534"/>
                                <a:gd name="T39" fmla="*/ 3603 h 76"/>
                                <a:gd name="T40" fmla="+- 0 2037 2033"/>
                                <a:gd name="T41" fmla="*/ T40 w 76"/>
                                <a:gd name="T42" fmla="+- 0 3588 3534"/>
                                <a:gd name="T43" fmla="*/ 3588 h 76"/>
                                <a:gd name="T44" fmla="+- 0 2033 2033"/>
                                <a:gd name="T45" fmla="*/ T44 w 76"/>
                                <a:gd name="T46" fmla="+- 0 3570 3534"/>
                                <a:gd name="T47" fmla="*/ 3570 h 7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76" h="76">
                                  <a:moveTo>
                                    <a:pt x="0" y="36"/>
                                  </a:moveTo>
                                  <a:lnTo>
                                    <a:pt x="6" y="14"/>
                                  </a:lnTo>
                                  <a:lnTo>
                                    <a:pt x="22" y="0"/>
                                  </a:lnTo>
                                  <a:lnTo>
                                    <a:pt x="50" y="2"/>
                                  </a:lnTo>
                                  <a:lnTo>
                                    <a:pt x="67" y="11"/>
                                  </a:lnTo>
                                  <a:lnTo>
                                    <a:pt x="76" y="27"/>
                                  </a:lnTo>
                                  <a:lnTo>
                                    <a:pt x="72" y="52"/>
                                  </a:lnTo>
                                  <a:lnTo>
                                    <a:pt x="59" y="69"/>
                                  </a:lnTo>
                                  <a:lnTo>
                                    <a:pt x="41" y="75"/>
                                  </a:lnTo>
                                  <a:lnTo>
                                    <a:pt x="19" y="69"/>
                                  </a:lnTo>
                                  <a:lnTo>
                                    <a:pt x="4" y="54"/>
                                  </a:lnTo>
                                  <a:lnTo>
                                    <a:pt x="0" y="36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19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39" name="Group 239"/>
                        <wpg:cNvGrpSpPr>
                          <a:grpSpLocks/>
                        </wpg:cNvGrpSpPr>
                        <wpg:grpSpPr bwMode="auto">
                          <a:xfrm>
                            <a:off x="1618" y="2347"/>
                            <a:ext cx="1666" cy="2"/>
                            <a:chOff x="1618" y="2347"/>
                            <a:chExt cx="1666" cy="2"/>
                          </a:xfrm>
                        </wpg:grpSpPr>
                        <wps:wsp>
                          <wps:cNvPr id="340" name="Freeform 240"/>
                          <wps:cNvSpPr>
                            <a:spLocks/>
                          </wps:cNvSpPr>
                          <wps:spPr bwMode="auto">
                            <a:xfrm>
                              <a:off x="1618" y="2347"/>
                              <a:ext cx="1666" cy="2"/>
                            </a:xfrm>
                            <a:custGeom>
                              <a:avLst/>
                              <a:gdLst>
                                <a:gd name="T0" fmla="+- 0 1618 1618"/>
                                <a:gd name="T1" fmla="*/ T0 w 1666"/>
                                <a:gd name="T2" fmla="+- 0 3284 1618"/>
                                <a:gd name="T3" fmla="*/ T2 w 16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66">
                                  <a:moveTo>
                                    <a:pt x="0" y="0"/>
                                  </a:moveTo>
                                  <a:lnTo>
                                    <a:pt x="1666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1" name="Group 237"/>
                        <wpg:cNvGrpSpPr>
                          <a:grpSpLocks/>
                        </wpg:cNvGrpSpPr>
                        <wpg:grpSpPr bwMode="auto">
                          <a:xfrm>
                            <a:off x="1618" y="2774"/>
                            <a:ext cx="1666" cy="2"/>
                            <a:chOff x="1618" y="2774"/>
                            <a:chExt cx="1666" cy="2"/>
                          </a:xfrm>
                        </wpg:grpSpPr>
                        <wps:wsp>
                          <wps:cNvPr id="342" name="Freeform 238"/>
                          <wps:cNvSpPr>
                            <a:spLocks/>
                          </wps:cNvSpPr>
                          <wps:spPr bwMode="auto">
                            <a:xfrm>
                              <a:off x="1618" y="2774"/>
                              <a:ext cx="1666" cy="2"/>
                            </a:xfrm>
                            <a:custGeom>
                              <a:avLst/>
                              <a:gdLst>
                                <a:gd name="T0" fmla="+- 0 1618 1618"/>
                                <a:gd name="T1" fmla="*/ T0 w 1666"/>
                                <a:gd name="T2" fmla="+- 0 3284 1618"/>
                                <a:gd name="T3" fmla="*/ T2 w 16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66">
                                  <a:moveTo>
                                    <a:pt x="0" y="0"/>
                                  </a:moveTo>
                                  <a:lnTo>
                                    <a:pt x="1666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3" name="Group 235"/>
                        <wpg:cNvGrpSpPr>
                          <a:grpSpLocks/>
                        </wpg:cNvGrpSpPr>
                        <wpg:grpSpPr bwMode="auto">
                          <a:xfrm>
                            <a:off x="1618" y="3027"/>
                            <a:ext cx="1666" cy="2"/>
                            <a:chOff x="1618" y="3027"/>
                            <a:chExt cx="1666" cy="2"/>
                          </a:xfrm>
                        </wpg:grpSpPr>
                        <wps:wsp>
                          <wps:cNvPr id="344" name="Freeform 236"/>
                          <wps:cNvSpPr>
                            <a:spLocks/>
                          </wps:cNvSpPr>
                          <wps:spPr bwMode="auto">
                            <a:xfrm>
                              <a:off x="1618" y="3027"/>
                              <a:ext cx="1666" cy="2"/>
                            </a:xfrm>
                            <a:custGeom>
                              <a:avLst/>
                              <a:gdLst>
                                <a:gd name="T0" fmla="+- 0 1618 1618"/>
                                <a:gd name="T1" fmla="*/ T0 w 1666"/>
                                <a:gd name="T2" fmla="+- 0 3284 1618"/>
                                <a:gd name="T3" fmla="*/ T2 w 16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66">
                                  <a:moveTo>
                                    <a:pt x="0" y="0"/>
                                  </a:moveTo>
                                  <a:lnTo>
                                    <a:pt x="1666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5" name="Group 233"/>
                        <wpg:cNvGrpSpPr>
                          <a:grpSpLocks/>
                        </wpg:cNvGrpSpPr>
                        <wpg:grpSpPr bwMode="auto">
                          <a:xfrm>
                            <a:off x="1618" y="3694"/>
                            <a:ext cx="1666" cy="2"/>
                            <a:chOff x="1618" y="3694"/>
                            <a:chExt cx="1666" cy="2"/>
                          </a:xfrm>
                        </wpg:grpSpPr>
                        <wps:wsp>
                          <wps:cNvPr id="346" name="Freeform 234"/>
                          <wps:cNvSpPr>
                            <a:spLocks/>
                          </wps:cNvSpPr>
                          <wps:spPr bwMode="auto">
                            <a:xfrm>
                              <a:off x="1618" y="3694"/>
                              <a:ext cx="1666" cy="2"/>
                            </a:xfrm>
                            <a:custGeom>
                              <a:avLst/>
                              <a:gdLst>
                                <a:gd name="T0" fmla="+- 0 1618 1618"/>
                                <a:gd name="T1" fmla="*/ T0 w 1666"/>
                                <a:gd name="T2" fmla="+- 0 3284 1618"/>
                                <a:gd name="T3" fmla="*/ T2 w 16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66">
                                  <a:moveTo>
                                    <a:pt x="0" y="0"/>
                                  </a:moveTo>
                                  <a:lnTo>
                                    <a:pt x="1666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7" name="Group 231"/>
                        <wpg:cNvGrpSpPr>
                          <a:grpSpLocks/>
                        </wpg:cNvGrpSpPr>
                        <wpg:grpSpPr bwMode="auto">
                          <a:xfrm>
                            <a:off x="1618" y="3444"/>
                            <a:ext cx="1666" cy="2"/>
                            <a:chOff x="1618" y="3444"/>
                            <a:chExt cx="1666" cy="2"/>
                          </a:xfrm>
                        </wpg:grpSpPr>
                        <wps:wsp>
                          <wps:cNvPr id="348" name="Freeform 232"/>
                          <wps:cNvSpPr>
                            <a:spLocks/>
                          </wps:cNvSpPr>
                          <wps:spPr bwMode="auto">
                            <a:xfrm>
                              <a:off x="1618" y="3444"/>
                              <a:ext cx="1666" cy="2"/>
                            </a:xfrm>
                            <a:custGeom>
                              <a:avLst/>
                              <a:gdLst>
                                <a:gd name="T0" fmla="+- 0 1618 1618"/>
                                <a:gd name="T1" fmla="*/ T0 w 1666"/>
                                <a:gd name="T2" fmla="+- 0 3284 1618"/>
                                <a:gd name="T3" fmla="*/ T2 w 166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666">
                                  <a:moveTo>
                                    <a:pt x="0" y="0"/>
                                  </a:moveTo>
                                  <a:lnTo>
                                    <a:pt x="1666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49" name="Group 229"/>
                        <wpg:cNvGrpSpPr>
                          <a:grpSpLocks/>
                        </wpg:cNvGrpSpPr>
                        <wpg:grpSpPr bwMode="auto">
                          <a:xfrm>
                            <a:off x="5826" y="2219"/>
                            <a:ext cx="742" cy="2"/>
                            <a:chOff x="5826" y="2219"/>
                            <a:chExt cx="742" cy="2"/>
                          </a:xfrm>
                        </wpg:grpSpPr>
                        <wps:wsp>
                          <wps:cNvPr id="350" name="Freeform 230"/>
                          <wps:cNvSpPr>
                            <a:spLocks/>
                          </wps:cNvSpPr>
                          <wps:spPr bwMode="auto">
                            <a:xfrm>
                              <a:off x="5826" y="2219"/>
                              <a:ext cx="742" cy="2"/>
                            </a:xfrm>
                            <a:custGeom>
                              <a:avLst/>
                              <a:gdLst>
                                <a:gd name="T0" fmla="+- 0 5826 5826"/>
                                <a:gd name="T1" fmla="*/ T0 w 742"/>
                                <a:gd name="T2" fmla="+- 0 6567 5826"/>
                                <a:gd name="T3" fmla="*/ T2 w 742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42">
                                  <a:moveTo>
                                    <a:pt x="0" y="0"/>
                                  </a:moveTo>
                                  <a:lnTo>
                                    <a:pt x="741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1" name="Group 216"/>
                        <wpg:cNvGrpSpPr>
                          <a:grpSpLocks/>
                        </wpg:cNvGrpSpPr>
                        <wpg:grpSpPr bwMode="auto">
                          <a:xfrm>
                            <a:off x="6032" y="3518"/>
                            <a:ext cx="357" cy="372"/>
                            <a:chOff x="6032" y="3518"/>
                            <a:chExt cx="357" cy="372"/>
                          </a:xfrm>
                        </wpg:grpSpPr>
                        <wps:wsp>
                          <wps:cNvPr id="352" name="Freeform 228"/>
                          <wps:cNvSpPr>
                            <a:spLocks/>
                          </wps:cNvSpPr>
                          <wps:spPr bwMode="auto">
                            <a:xfrm>
                              <a:off x="6032" y="3518"/>
                              <a:ext cx="357" cy="372"/>
                            </a:xfrm>
                            <a:custGeom>
                              <a:avLst/>
                              <a:gdLst>
                                <a:gd name="T0" fmla="+- 0 6202 6032"/>
                                <a:gd name="T1" fmla="*/ T0 w 357"/>
                                <a:gd name="T2" fmla="+- 0 3518 3518"/>
                                <a:gd name="T3" fmla="*/ 3518 h 372"/>
                                <a:gd name="T4" fmla="+- 0 6202 6032"/>
                                <a:gd name="T5" fmla="*/ T4 w 357"/>
                                <a:gd name="T6" fmla="+- 0 3611 3518"/>
                                <a:gd name="T7" fmla="*/ 3611 h 372"/>
                                <a:gd name="T8" fmla="+- 0 6032 6032"/>
                                <a:gd name="T9" fmla="*/ T8 w 357"/>
                                <a:gd name="T10" fmla="+- 0 3611 3518"/>
                                <a:gd name="T11" fmla="*/ 3611 h 372"/>
                                <a:gd name="T12" fmla="+- 0 6032 6032"/>
                                <a:gd name="T13" fmla="*/ T12 w 357"/>
                                <a:gd name="T14" fmla="+- 0 3797 3518"/>
                                <a:gd name="T15" fmla="*/ 3797 h 372"/>
                                <a:gd name="T16" fmla="+- 0 6202 6032"/>
                                <a:gd name="T17" fmla="*/ T16 w 357"/>
                                <a:gd name="T18" fmla="+- 0 3797 3518"/>
                                <a:gd name="T19" fmla="*/ 3797 h 372"/>
                                <a:gd name="T20" fmla="+- 0 6202 6032"/>
                                <a:gd name="T21" fmla="*/ T20 w 357"/>
                                <a:gd name="T22" fmla="+- 0 3890 3518"/>
                                <a:gd name="T23" fmla="*/ 3890 h 372"/>
                                <a:gd name="T24" fmla="+- 0 6388 6032"/>
                                <a:gd name="T25" fmla="*/ T24 w 357"/>
                                <a:gd name="T26" fmla="+- 0 3704 3518"/>
                                <a:gd name="T27" fmla="*/ 3704 h 372"/>
                                <a:gd name="T28" fmla="+- 0 6202 6032"/>
                                <a:gd name="T29" fmla="*/ T28 w 357"/>
                                <a:gd name="T30" fmla="+- 0 3518 3518"/>
                                <a:gd name="T31" fmla="*/ 3518 h 37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357" h="372">
                                  <a:moveTo>
                                    <a:pt x="170" y="0"/>
                                  </a:moveTo>
                                  <a:lnTo>
                                    <a:pt x="170" y="93"/>
                                  </a:lnTo>
                                  <a:lnTo>
                                    <a:pt x="0" y="93"/>
                                  </a:lnTo>
                                  <a:lnTo>
                                    <a:pt x="0" y="279"/>
                                  </a:lnTo>
                                  <a:lnTo>
                                    <a:pt x="170" y="279"/>
                                  </a:lnTo>
                                  <a:lnTo>
                                    <a:pt x="170" y="372"/>
                                  </a:lnTo>
                                  <a:lnTo>
                                    <a:pt x="356" y="186"/>
                                  </a:lnTo>
                                  <a:lnTo>
                                    <a:pt x="17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A0D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53" name="Text Box 22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089" y="2945"/>
                              <a:ext cx="1508" cy="322"/>
                            </a:xfrm>
                            <a:prstGeom prst="rect">
                              <a:avLst/>
                            </a:prstGeom>
                            <a:noFill/>
                            <a:ln w="12700">
                              <a:solidFill>
                                <a:srgbClr val="220F2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08D4C1F5" w14:textId="77777777" w:rsidR="00A81C83" w:rsidRDefault="00CE5344">
                                <w:pPr>
                                  <w:spacing w:before="31"/>
                                  <w:ind w:left="240"/>
                                  <w:rPr>
                                    <w:rFonts w:ascii="Trebuchet MS" w:eastAsia="Trebuchet MS" w:hAnsi="Trebuchet MS" w:cs="Trebuchet MS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rebuchet MS"/>
                                    <w:color w:val="231F20"/>
                                    <w:sz w:val="20"/>
                                  </w:rPr>
                                  <w:t>Linux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23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2"/>
                                    <w:sz w:val="20"/>
                                  </w:rPr>
                                  <w:t>Pr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3"/>
                                    <w:sz w:val="20"/>
                                  </w:rPr>
                                  <w:t>oxy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354" name="Text Box 22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089" y="3936"/>
                              <a:ext cx="1508" cy="603"/>
                            </a:xfrm>
                            <a:prstGeom prst="rect">
                              <a:avLst/>
                            </a:prstGeom>
                            <a:noFill/>
                            <a:ln w="12700">
                              <a:solidFill>
                                <a:srgbClr val="220F24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08D4C1F6" w14:textId="77777777" w:rsidR="00A81C83" w:rsidRDefault="00CE5344">
                                <w:pPr>
                                  <w:spacing w:before="77" w:line="220" w:lineRule="exact"/>
                                  <w:ind w:left="275" w:right="203" w:hanging="71"/>
                                  <w:rPr>
                                    <w:rFonts w:ascii="Tahoma" w:eastAsia="Tahoma" w:hAnsi="Tahoma" w:cs="Tahoma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ahoma"/>
                                    <w:color w:val="231F20"/>
                                    <w:sz w:val="20"/>
                                  </w:rPr>
                                  <w:t>Media</w:t>
                                </w:r>
                                <w:r>
                                  <w:rPr>
                                    <w:rFonts w:ascii="Tahoma"/>
                                    <w:color w:val="231F20"/>
                                    <w:spacing w:val="-32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/>
                                    <w:color w:val="231F20"/>
                                    <w:sz w:val="20"/>
                                  </w:rPr>
                                  <w:t>Agent</w:t>
                                </w:r>
                                <w:r>
                                  <w:rPr>
                                    <w:rFonts w:ascii="Tahoma"/>
                                    <w:color w:val="231F20"/>
                                    <w:w w:val="98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/>
                                    <w:color w:val="231F20"/>
                                    <w:sz w:val="20"/>
                                  </w:rPr>
                                  <w:t>on</w:t>
                                </w:r>
                                <w:r>
                                  <w:rPr>
                                    <w:rFonts w:ascii="Tahoma"/>
                                    <w:color w:val="231F20"/>
                                    <w:spacing w:val="-31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/>
                                    <w:color w:val="231F20"/>
                                    <w:sz w:val="20"/>
                                  </w:rPr>
                                  <w:t>X86</w:t>
                                </w:r>
                                <w:r>
                                  <w:rPr>
                                    <w:rFonts w:ascii="Tahoma"/>
                                    <w:color w:val="231F20"/>
                                    <w:spacing w:val="-3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/>
                                    <w:color w:val="231F20"/>
                                    <w:sz w:val="20"/>
                                  </w:rPr>
                                  <w:t>HW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355" name="Text Box 22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20" y="2525"/>
                              <a:ext cx="1664" cy="164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1F7" w14:textId="77777777" w:rsidR="00A81C83" w:rsidRDefault="00CE5344">
                                <w:pPr>
                                  <w:tabs>
                                    <w:tab w:val="left" w:pos="367"/>
                                    <w:tab w:val="left" w:pos="1702"/>
                                  </w:tabs>
                                  <w:spacing w:line="126" w:lineRule="exact"/>
                                  <w:ind w:left="3" w:right="-40"/>
                                  <w:rPr>
                                    <w:rFonts w:ascii="Trebuchet MS" w:eastAsia="Trebuchet MS" w:hAnsi="Trebuchet MS" w:cs="Trebuchet MS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rebuchet MS"/>
                                    <w:color w:val="231F20"/>
                                    <w:w w:val="79"/>
                                    <w:sz w:val="20"/>
                                    <w:u w:val="dash" w:color="5D9BD3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z w:val="20"/>
                                    <w:u w:val="dash" w:color="5D9BD3"/>
                                  </w:rPr>
                                  <w:tab/>
                                  <w:t xml:space="preserve">IBM </w:t>
                                </w:r>
                                <w:proofErr w:type="spellStart"/>
                                <w:r>
                                  <w:rPr>
                                    <w:rFonts w:ascii="Trebuchet MS"/>
                                    <w:color w:val="231F20"/>
                                    <w:sz w:val="20"/>
                                    <w:u w:val="dash" w:color="5D9BD3"/>
                                  </w:rPr>
                                  <w:t>i</w:t>
                                </w:r>
                                <w:proofErr w:type="spellEnd"/>
                                <w:r>
                                  <w:rPr>
                                    <w:rFonts w:ascii="Trebuchet MS"/>
                                    <w:color w:val="231F20"/>
                                    <w:spacing w:val="1"/>
                                    <w:sz w:val="20"/>
                                    <w:u w:val="dash" w:color="5D9BD3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4"/>
                                    <w:sz w:val="20"/>
                                    <w:u w:val="dash" w:color="5D9BD3"/>
                                  </w:rPr>
                                  <w:t>LPAR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w w:val="79"/>
                                    <w:sz w:val="20"/>
                                    <w:u w:val="dash" w:color="5D9BD3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z w:val="20"/>
                                    <w:u w:val="dash" w:color="5D9BD3"/>
                                  </w:rPr>
                                  <w:tab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356" name="Text Box 22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20" y="3027"/>
                              <a:ext cx="1664" cy="33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1F8" w14:textId="77777777" w:rsidR="00A81C83" w:rsidRDefault="00CE5344">
                                <w:pPr>
                                  <w:tabs>
                                    <w:tab w:val="left" w:pos="367"/>
                                    <w:tab w:val="left" w:pos="1702"/>
                                  </w:tabs>
                                  <w:spacing w:before="66"/>
                                  <w:ind w:left="3" w:right="-40"/>
                                  <w:rPr>
                                    <w:rFonts w:ascii="Trebuchet MS" w:eastAsia="Trebuchet MS" w:hAnsi="Trebuchet MS" w:cs="Trebuchet MS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rebuchet MS"/>
                                    <w:color w:val="231F20"/>
                                    <w:w w:val="79"/>
                                    <w:sz w:val="20"/>
                                    <w:u w:val="dash" w:color="5D9BD3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z w:val="20"/>
                                    <w:u w:val="dash" w:color="5D9BD3"/>
                                  </w:rPr>
                                  <w:tab/>
                                  <w:t xml:space="preserve">IBM </w:t>
                                </w:r>
                                <w:proofErr w:type="spellStart"/>
                                <w:r>
                                  <w:rPr>
                                    <w:rFonts w:ascii="Trebuchet MS"/>
                                    <w:color w:val="231F20"/>
                                    <w:sz w:val="20"/>
                                    <w:u w:val="dash" w:color="5D9BD3"/>
                                  </w:rPr>
                                  <w:t>i</w:t>
                                </w:r>
                                <w:proofErr w:type="spellEnd"/>
                                <w:r>
                                  <w:rPr>
                                    <w:rFonts w:ascii="Trebuchet MS"/>
                                    <w:color w:val="231F20"/>
                                    <w:spacing w:val="1"/>
                                    <w:sz w:val="20"/>
                                    <w:u w:val="dash" w:color="5D9BD3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4"/>
                                    <w:sz w:val="20"/>
                                    <w:u w:val="dash" w:color="5D9BD3"/>
                                  </w:rPr>
                                  <w:t>LPAR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w w:val="79"/>
                                    <w:sz w:val="20"/>
                                    <w:u w:val="dash" w:color="5D9BD3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z w:val="20"/>
                                    <w:u w:val="dash" w:color="5D9BD3"/>
                                  </w:rPr>
                                  <w:tab/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357" name="Text Box 223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20" y="4113"/>
                              <a:ext cx="1664" cy="40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1F9" w14:textId="77777777" w:rsidR="00A81C83" w:rsidRDefault="00CE5344">
                                <w:pPr>
                                  <w:spacing w:before="2" w:line="215" w:lineRule="exact"/>
                                  <w:ind w:left="28"/>
                                  <w:jc w:val="center"/>
                                  <w:rPr>
                                    <w:rFonts w:ascii="Trebuchet MS" w:eastAsia="Trebuchet MS" w:hAnsi="Trebuchet MS" w:cs="Trebuchet MS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rebuchet MS"/>
                                    <w:color w:val="231F20"/>
                                    <w:sz w:val="20"/>
                                  </w:rPr>
                                  <w:t>Linux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23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2"/>
                                    <w:sz w:val="20"/>
                                  </w:rPr>
                                  <w:t>Pr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3"/>
                                    <w:sz w:val="20"/>
                                  </w:rPr>
                                  <w:t>oxy</w:t>
                                </w:r>
                              </w:p>
                              <w:p w14:paraId="08D4C1FA" w14:textId="77777777" w:rsidR="00A81C83" w:rsidRDefault="00CE5344">
                                <w:pPr>
                                  <w:spacing w:line="168" w:lineRule="exact"/>
                                  <w:ind w:left="28"/>
                                  <w:jc w:val="center"/>
                                  <w:rPr>
                                    <w:rFonts w:ascii="Trebuchet MS" w:eastAsia="Trebuchet MS" w:hAnsi="Trebuchet MS" w:cs="Trebuchet MS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Trebuchet MS"/>
                                    <w:color w:val="231F20"/>
                                    <w:w w:val="95"/>
                                    <w:sz w:val="16"/>
                                  </w:rPr>
                                  <w:t>(NO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6"/>
                                    <w:w w:val="95"/>
                                    <w:sz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w w:val="95"/>
                                    <w:sz w:val="16"/>
                                  </w:rPr>
                                  <w:t>DDB)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358" name="Text Box 22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745" y="1398"/>
                              <a:ext cx="1443" cy="68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1FB" w14:textId="77777777" w:rsidR="00A81C83" w:rsidRDefault="00CE5344">
                                <w:pPr>
                                  <w:spacing w:line="244" w:lineRule="exact"/>
                                  <w:jc w:val="center"/>
                                  <w:rPr>
                                    <w:rFonts w:ascii="Trebuchet MS" w:eastAsia="Trebuchet MS" w:hAnsi="Trebuchet MS" w:cs="Trebuchet MS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rebuchet MS"/>
                                    <w:color w:val="231F20"/>
                                    <w:spacing w:val="-1"/>
                                    <w:sz w:val="24"/>
                                  </w:rPr>
                                  <w:t>P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2"/>
                                    <w:sz w:val="24"/>
                                  </w:rPr>
                                  <w:t>o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1"/>
                                    <w:sz w:val="24"/>
                                  </w:rPr>
                                  <w:t>werPC</w:t>
                                </w:r>
                              </w:p>
                              <w:p w14:paraId="08D4C1FC" w14:textId="77777777" w:rsidR="00A81C83" w:rsidRDefault="00CE5344">
                                <w:pPr>
                                  <w:spacing w:before="161" w:line="275" w:lineRule="exact"/>
                                  <w:jc w:val="center"/>
                                  <w:rPr>
                                    <w:rFonts w:ascii="Trebuchet MS" w:eastAsia="Trebuchet MS" w:hAnsi="Trebuchet MS" w:cs="Trebuchet MS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rebuchet MS"/>
                                    <w:color w:val="231F20"/>
                                    <w:spacing w:val="-1"/>
                                    <w:w w:val="95"/>
                                    <w:sz w:val="24"/>
                                  </w:rPr>
                                  <w:t>Infrastructure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359" name="Text Box 22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882" y="1976"/>
                              <a:ext cx="1670" cy="2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1FD" w14:textId="77777777" w:rsidR="00A81C83" w:rsidRDefault="00CE5344">
                                <w:pPr>
                                  <w:spacing w:line="240" w:lineRule="exact"/>
                                  <w:rPr>
                                    <w:rFonts w:ascii="Trebuchet MS" w:eastAsia="Trebuchet MS" w:hAnsi="Trebuchet MS" w:cs="Trebuchet MS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ascii="Trebuchet MS"/>
                                    <w:color w:val="231F20"/>
                                    <w:sz w:val="24"/>
                                  </w:rPr>
                                  <w:t>External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35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1"/>
                                    <w:sz w:val="24"/>
                                  </w:rPr>
                                  <w:t>Shar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2"/>
                                    <w:sz w:val="24"/>
                                  </w:rPr>
                                  <w:t>ed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360" name="Text Box 22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624" y="2977"/>
                              <a:ext cx="2141" cy="23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1FE" w14:textId="77777777" w:rsidR="00A81C83" w:rsidRDefault="00CE5344">
                                <w:pPr>
                                  <w:tabs>
                                    <w:tab w:val="left" w:pos="1700"/>
                                  </w:tabs>
                                  <w:spacing w:before="9" w:line="226" w:lineRule="exact"/>
                                  <w:rPr>
                                    <w:rFonts w:ascii="Arial Narrow" w:eastAsia="Arial Narrow" w:hAnsi="Arial Narrow" w:cs="Arial Narrow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imes New Roman"/>
                                    <w:color w:val="231F20"/>
                                    <w:sz w:val="20"/>
                                    <w:u w:val="dash" w:color="5D9BD3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imes New Roman"/>
                                    <w:color w:val="231F20"/>
                                    <w:sz w:val="20"/>
                                    <w:u w:val="dash" w:color="5D9BD3"/>
                                  </w:rPr>
                                  <w:tab/>
                                </w:r>
                                <w:r>
                                  <w:rPr>
                                    <w:rFonts w:ascii="Times New Roman"/>
                                    <w:color w:val="231F20"/>
                                    <w:sz w:val="20"/>
                                  </w:rPr>
                                  <w:t xml:space="preserve">   </w:t>
                                </w:r>
                                <w:r>
                                  <w:rPr>
                                    <w:rFonts w:ascii="Arial Narrow"/>
                                    <w:b/>
                                    <w:color w:val="231F20"/>
                                    <w:sz w:val="20"/>
                                  </w:rPr>
                                  <w:t>OR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361" name="Text Box 21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944" y="3786"/>
                              <a:ext cx="927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1FF" w14:textId="77777777" w:rsidR="00A81C83" w:rsidRDefault="00CE5344">
                                <w:pPr>
                                  <w:spacing w:line="200" w:lineRule="exact"/>
                                  <w:rPr>
                                    <w:rFonts w:ascii="Trebuchet MS" w:eastAsia="Trebuchet MS" w:hAnsi="Trebuchet MS" w:cs="Trebuchet MS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rebuchet MS"/>
                                    <w:color w:val="231F20"/>
                                    <w:sz w:val="20"/>
                                  </w:rPr>
                                  <w:t xml:space="preserve">IBM </w:t>
                                </w:r>
                                <w:proofErr w:type="spellStart"/>
                                <w:r>
                                  <w:rPr>
                                    <w:rFonts w:ascii="Trebuchet MS"/>
                                    <w:color w:val="231F20"/>
                                    <w:sz w:val="20"/>
                                  </w:rPr>
                                  <w:t>i</w:t>
                                </w:r>
                                <w:proofErr w:type="spellEnd"/>
                                <w:r>
                                  <w:rPr>
                                    <w:rFonts w:ascii="Trebuchet MS"/>
                                    <w:color w:val="231F20"/>
                                    <w:spacing w:val="1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4"/>
                                    <w:sz w:val="20"/>
                                  </w:rPr>
                                  <w:t>LPAR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362" name="Text Box 21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279" y="4223"/>
                              <a:ext cx="588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200" w14:textId="77777777" w:rsidR="00A81C83" w:rsidRDefault="00CE5344">
                                <w:pPr>
                                  <w:spacing w:line="200" w:lineRule="exact"/>
                                  <w:rPr>
                                    <w:rFonts w:ascii="Trebuchet MS" w:eastAsia="Trebuchet MS" w:hAnsi="Trebuchet MS" w:cs="Trebuchet MS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rebuchet MS"/>
                                    <w:color w:val="231F20"/>
                                    <w:spacing w:val="-2"/>
                                    <w:w w:val="95"/>
                                    <w:sz w:val="20"/>
                                  </w:rPr>
                                  <w:t>T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1"/>
                                    <w:w w:val="95"/>
                                    <w:sz w:val="20"/>
                                  </w:rPr>
                                  <w:t>CP/IP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363" name="Text Box 21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949" y="5554"/>
                              <a:ext cx="702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201" w14:textId="77777777" w:rsidR="00A81C83" w:rsidRDefault="00CE5344">
                                <w:pPr>
                                  <w:spacing w:line="200" w:lineRule="exact"/>
                                  <w:rPr>
                                    <w:rFonts w:ascii="Trebuchet MS" w:eastAsia="Trebuchet MS" w:hAnsi="Trebuchet MS" w:cs="Trebuchet MS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rebuchet MS"/>
                                    <w:color w:val="231F20"/>
                                    <w:w w:val="95"/>
                                    <w:sz w:val="20"/>
                                  </w:rPr>
                                  <w:t>Channel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D4C1D5" id="Group 215" o:spid="_x0000_s1071" style="position:absolute;left:0;text-align:left;margin-left:67.4pt;margin-top:57.25pt;width:358.95pt;height:267pt;z-index:-31168;mso-position-horizontal-relative:page" coordorigin="1348,1145" coordsize="7179,5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">
                <v:group id="Group 352" o:spid="_x0000_s1072" style="position:absolute;left:2329;top:4518;width:1731;height:1494" coordorigin="2329,4518" coordsize="1731,1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TY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STKG95lwBOT8BQAA//8DAFBLAQItABQABgAIAAAAIQDb4fbL7gAAAIUBAAATAAAAAAAAAAAA&#10;AAAAAAAAAABbQ29udGVudF9UeXBlc10ueG1sUEsBAi0AFAAGAAgAAAAhAFr0LFu/AAAAFQEAAAsA&#10;AAAAAAAAAAAAAAAAHwEAAF9yZWxzLy5yZWxzUEsBAi0AFAAGAAgAAAAhAMsjBNjEAAAA3AAAAA8A&#10;AAAAAAAAAAAAAAAABwIAAGRycy9kb3ducmV2LnhtbFBLBQYAAAAAAwADALcAAAD4AgAAAAA=&#10;">
                  <v:shape id="Freeform 354" o:spid="_x0000_s1073" style="position:absolute;left:2329;top:4518;width:1731;height:1494;visibility:visible;mso-wrap-style:square;v-text-anchor:top" coordsize="1731,1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" path="m370,l,,13,661r8,105l46,866r39,93l138,1043r64,76l278,1184r85,52l456,1276r99,24l661,1309r700,l1361,1494r370,-371l1546,938r-885,l637,937,571,924,512,895,461,854,422,803,395,742,383,675,370,xe" fillcolor="#e3f0d9" stroked="f">
                    <v:path arrowok="t" o:connecttype="custom" o:connectlocs="370,4518;0,4518;13,5179;21,5284;46,5384;85,5477;138,5561;202,5637;278,5702;363,5754;456,5794;555,5818;661,5827;1361,5827;1361,6012;1731,5641;1546,5456;661,5456;637,5455;571,5442;512,5413;461,5372;422,5321;395,5260;383,5193;370,4518" o:connectangles="0,0,0,0,0,0,0,0,0,0,0,0,0,0,0,0,0,0,0,0,0,0,0,0,0,0"/>
                  </v:shape>
                  <v:shape id="Freeform 353" o:spid="_x0000_s1074" style="position:absolute;left:2329;top:4518;width:1731;height:1494;visibility:visible;mso-wrap-style:square;v-text-anchor:top" coordsize="1731,1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" path="m1361,753r,185l1546,938,1361,753xe" fillcolor="#e3f0d9" stroked="f">
                    <v:path arrowok="t" o:connecttype="custom" o:connectlocs="1361,5271;1361,5456;1546,5456;1361,5271" o:connectangles="0,0,0,0"/>
                  </v:shape>
                </v:group>
                <v:group id="Group 350" o:spid="_x0000_s1075" style="position:absolute;left:2329;top:4518;width:1731;height:1494" coordorigin="2329,4518" coordsize="1731,1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">
                  <v:shape id="Freeform 351" o:spid="_x0000_s1076" style="position:absolute;left:2329;top:4518;width:1731;height:1494;visibility:visible;mso-wrap-style:square;v-text-anchor:top" coordsize="1731,14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" path="m,l13,661r8,105l46,866r39,93l138,1043r64,76l278,1184r85,52l456,1276r99,24l661,1309r700,l1361,1494r370,-371l1361,753r,185l661,938r-68,-8l531,906,477,869,434,821,402,763,385,698,370,,,xe" filled="f" strokecolor="#41719d" strokeweight="1pt">
                    <v:stroke dashstyle="longDash"/>
                    <v:path arrowok="t" o:connecttype="custom" o:connectlocs="0,4518;13,5179;21,5284;46,5384;85,5477;138,5561;202,5637;278,5702;363,5754;456,5794;555,5818;661,5827;1361,5827;1361,6012;1731,5641;1361,5271;1361,5456;661,5456;593,5448;531,5424;477,5387;434,5339;402,5281;385,5216;370,4518;0,4518" o:connectangles="0,0,0,0,0,0,0,0,0,0,0,0,0,0,0,0,0,0,0,0,0,0,0,0,0,0"/>
                  </v:shape>
                </v:group>
                <v:group id="Group 348" o:spid="_x0000_s1077" style="position:absolute;left:1359;top:6474;width:7157;height:2" coordorigin="1359,6474" coordsize="71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TGd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zA9nwhGQ+38AAAD//wMAUEsBAi0AFAAGAAgAAAAhANvh9svuAAAAhQEAABMAAAAAAAAAAAAA&#10;AAAAAAAAAFtDb250ZW50X1R5cGVzXS54bWxQSwECLQAUAAYACAAAACEAWvQsW78AAAAVAQAACwAA&#10;AAAAAAAAAAAAAAAfAQAAX3JlbHMvLnJlbHNQSwECLQAUAAYACAAAACEAXo0xncMAAADcAAAADwAA&#10;AAAAAAAAAAAAAAAHAgAAZHJzL2Rvd25yZXYueG1sUEsFBgAAAAADAAMAtwAAAPcCAAAAAA==&#10;">
                  <v:shape id="Freeform 349" o:spid="_x0000_s1078" style="position:absolute;left:1359;top:6474;width:7157;height:2;visibility:visible;mso-wrap-style:square;v-text-anchor:top" coordsize="71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" path="m,l7157,e" filled="f" strokecolor="#220f24" strokeweight="1.1pt">
                    <v:path arrowok="t" o:connecttype="custom" o:connectlocs="0,0;7157,0" o:connectangles="0,0"/>
                  </v:shape>
                </v:group>
                <v:group id="Group 346" o:spid="_x0000_s1079" style="position:absolute;left:1369;top:1166;width:2;height:5298" coordorigin="1369,1166" coordsize="2,5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">
                  <v:shape id="Freeform 347" o:spid="_x0000_s1080" style="position:absolute;left:1369;top:1166;width:2;height:5298;visibility:visible;mso-wrap-style:square;v-text-anchor:top" coordsize="2,52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" path="m,l,5298e" filled="f" strokecolor="#220f24" strokeweight=".38817mm">
                    <v:path arrowok="t" o:connecttype="custom" o:connectlocs="0,1166;0,6464" o:connectangles="0,0"/>
                  </v:shape>
                </v:group>
                <v:group id="Group 344" o:spid="_x0000_s1081" style="position:absolute;left:1359;top:1156;width:7157;height:2" coordorigin="1359,1156" coordsize="71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">
                  <v:shape id="Freeform 345" o:spid="_x0000_s1082" style="position:absolute;left:1359;top:1156;width:7157;height:2;visibility:visible;mso-wrap-style:square;v-text-anchor:top" coordsize="7157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" path="m,l7157,e" filled="f" strokecolor="#220f24" strokeweight="1.1pt">
                    <v:path arrowok="t" o:connecttype="custom" o:connectlocs="0,0;7157,0" o:connectangles="0,0"/>
                  </v:shape>
                </v:group>
                <v:group id="Group 342" o:spid="_x0000_s1083" style="position:absolute;left:8506;top:1166;width:2;height:5299" coordorigin="8506,1166" coordsize="2,5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">
                  <v:shape id="Freeform 343" o:spid="_x0000_s1084" style="position:absolute;left:8506;top:1166;width:2;height:5299;visibility:visible;mso-wrap-style:square;v-text-anchor:top" coordsize="2,52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" path="m,l,5299e" filled="f" strokecolor="#220f24" strokeweight=".38767mm">
                    <v:path arrowok="t" o:connecttype="custom" o:connectlocs="0,1166;0,6465" o:connectangles="0,0"/>
                  </v:shape>
                </v:group>
                <v:group id="Group 340" o:spid="_x0000_s1085" style="position:absolute;left:3311;top:2099;width:201;height:2016" coordorigin="3311,2099" coordsize="201,2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">
                  <v:shape id="Freeform 341" o:spid="_x0000_s1086" style="position:absolute;left:3311;top:2099;width:201;height:2016;visibility:visible;mso-wrap-style:square;v-text-anchor:top" coordsize="201,2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" path="m,l75,7r8,987l88,997r61,8l201,1007r-21,1l105,1014,83,2002r-6,5l61,2011r-24,3l7,2015e" filled="f" strokecolor="#ee312f" strokeweight="1.56pt">
                    <v:path arrowok="t" o:connecttype="custom" o:connectlocs="0,2099;75,2106;83,3093;88,3096;149,3104;201,3106;180,3107;105,3113;83,4101;77,4106;61,4110;37,4113;7,4114" o:connectangles="0,0,0,0,0,0,0,0,0,0,0,0,0"/>
                  </v:shape>
                </v:group>
                <v:group id="Group 338" o:spid="_x0000_s1087" style="position:absolute;left:3280;top:4125;width:792;height:372" coordorigin="3280,4125" coordsize="792,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0Lg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">
                  <v:shape id="Freeform 339" o:spid="_x0000_s1088" style="position:absolute;left:3280;top:4125;width:792;height:372;visibility:visible;mso-wrap-style:square;v-text-anchor:top" coordsize="792,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" path="m606,r,93l,93,,279r606,l606,372,792,186,606,xe" fillcolor="#00a0d3" stroked="f">
                    <v:path arrowok="t" o:connecttype="custom" o:connectlocs="606,4125;606,4218;0,4218;0,4404;606,4404;606,4497;792,4311;606,4125" o:connectangles="0,0,0,0,0,0,0,0"/>
                  </v:shape>
                </v:group>
                <v:group id="Group 336" o:spid="_x0000_s1089" style="position:absolute;left:3792;top:2945;width:281;height:324" coordorigin="3792,2945" coordsize="281,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">
                  <v:shape id="Freeform 337" o:spid="_x0000_s1090" style="position:absolute;left:3792;top:2945;width:281;height:324;visibility:visible;mso-wrap-style:square;v-text-anchor:top" coordsize="281,3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" path="m151,r,81l,81,,243r151,l151,324,280,162,151,xe" fillcolor="#00a0d3" stroked="f">
                    <v:path arrowok="t" o:connecttype="custom" o:connectlocs="151,2945;151,3026;0,3026;0,3188;151,3188;151,3269;280,3107;151,2945" o:connectangles="0,0,0,0,0,0,0,0"/>
                  </v:shape>
                </v:group>
                <v:group id="Group 334" o:spid="_x0000_s1091" style="position:absolute;left:5574;top:2696;width:201;height:2016" coordorigin="5574,2696" coordsize="201,2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ETj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">
                  <v:shape id="Freeform 335" o:spid="_x0000_s1092" style="position:absolute;left:5574;top:2696;width:201;height:2016;visibility:visible;mso-wrap-style:square;v-text-anchor:top" coordsize="201,20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" path="m,l74,8r8,987l88,998r62,8l201,1008r-23,1l104,1015,82,2003r-6,5l60,2012r-25,3l5,2016e" filled="f" strokecolor="#ee312f" strokeweight="1.56pt">
                    <v:path arrowok="t" o:connecttype="custom" o:connectlocs="0,2696;74,2704;82,3691;88,3694;150,3702;201,3704;178,3705;104,3711;82,4699;76,4704;60,4708;35,4711;5,4712" o:connectangles="0,0,0,0,0,0,0,0,0,0,0,0,0"/>
                  </v:shape>
                </v:group>
                <v:group id="Group 332" o:spid="_x0000_s1093" style="position:absolute;left:6908;top:4939;width:87;height:51" coordorigin="6908,4939" coordsize="87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Ln8P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">
                  <v:shape id="Freeform 333" o:spid="_x0000_s1094" style="position:absolute;left:6908;top:4939;width:87;height:51;visibility:visible;mso-wrap-style:square;v-text-anchor:top" coordsize="87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" path="m43,l37,,16,5,2,17,,37,19,47r28,3l69,46,84,34,87,15,69,4,43,xe" fillcolor="#94ca54" stroked="f">
                    <v:path arrowok="t" o:connecttype="custom" o:connectlocs="43,4939;37,4939;16,4944;2,4956;0,4976;19,4986;47,4989;69,4985;84,4973;87,4954;69,4943;43,4939" o:connectangles="0,0,0,0,0,0,0,0,0,0,0,0"/>
                  </v:shape>
                </v:group>
                <v:group id="Group 330" o:spid="_x0000_s1095" style="position:absolute;left:6908;top:4939;width:87;height:51" coordorigin="6908,4939" coordsize="87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">
                  <v:shape id="Freeform 331" o:spid="_x0000_s1096" style="position:absolute;left:6908;top:4939;width:87;height:51;visibility:visible;mso-wrap-style:square;v-text-anchor:top" coordsize="87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" path="m43,l69,4,87,15,84,34,69,46,47,50,19,47,,37,2,17,16,5,37,r6,xe" filled="f" strokecolor="#41719d" strokeweight=".96pt">
                    <v:path arrowok="t" o:connecttype="custom" o:connectlocs="43,4939;69,4943;87,4954;84,4973;69,4985;47,4989;19,4986;0,4976;2,4956;16,4944;37,4939;43,4939" o:connectangles="0,0,0,0,0,0,0,0,0,0,0,0"/>
                  </v:shape>
                </v:group>
                <v:group id="Group 328" o:spid="_x0000_s1097" style="position:absolute;left:6909;top:5018;width:86;height:53" coordorigin="6909,5018" coordsize="86,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tQ9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hZJmB/OhCMgN3cAAAD//wMAUEsBAi0AFAAGAAgAAAAhANvh9svuAAAAhQEAABMAAAAAAAAAAAAA&#10;AAAAAAAAAFtDb250ZW50X1R5cGVzXS54bWxQSwECLQAUAAYACAAAACEAWvQsW78AAAAVAQAACwAA&#10;AAAAAAAAAAAAAAAfAQAAX3JlbHMvLnJlbHNQSwECLQAUAAYACAAAACEAg1LUPcMAAADcAAAADwAA&#10;AAAAAAAAAAAAAAAHAgAAZHJzL2Rvd25yZXYueG1sUEsFBgAAAAADAAMAtwAAAPcCAAAAAA==&#10;">
                  <v:shape id="Freeform 329" o:spid="_x0000_s1098" style="position:absolute;left:6909;top:5018;width:86;height:53;visibility:visible;mso-wrap-style:square;v-text-anchor:top" coordsize="86,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" path="m42,l33,1,13,6,1,19,,40r19,9l47,53,69,48,83,35,85,15,68,4,42,xe" fillcolor="#94ca54" stroked="f">
                    <v:path arrowok="t" o:connecttype="custom" o:connectlocs="42,5018;33,5019;13,5024;1,5037;0,5058;19,5067;47,5071;69,5066;83,5053;85,5033;68,5022;42,5018" o:connectangles="0,0,0,0,0,0,0,0,0,0,0,0"/>
                  </v:shape>
                </v:group>
                <v:group id="Group 326" o:spid="_x0000_s1099" style="position:absolute;left:6909;top:5018;width:86;height:53" coordorigin="6909,5018" coordsize="86,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">
                  <v:shape id="Freeform 327" o:spid="_x0000_s1100" style="position:absolute;left:6909;top:5018;width:86;height:53;visibility:visible;mso-wrap-style:square;v-text-anchor:top" coordsize="86,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" path="m42,l68,4,85,15,83,35,69,48,47,53,19,49,,40,1,19,13,6,33,1,42,xe" filled="f" strokecolor="#41719d" strokeweight=".96pt">
                    <v:path arrowok="t" o:connecttype="custom" o:connectlocs="42,5018;68,5022;85,5033;83,5053;69,5066;47,5071;19,5067;0,5058;1,5037;13,5024;33,5019;42,5018" o:connectangles="0,0,0,0,0,0,0,0,0,0,0,0"/>
                  </v:shape>
                </v:group>
                <v:group id="Group 324" o:spid="_x0000_s1101" style="position:absolute;left:6908;top:5100;width:87;height:51" coordorigin="6908,5100" coordsize="87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dI+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kL/B7JhwBuf4BAAD//wMAUEsBAi0AFAAGAAgAAAAhANvh9svuAAAAhQEAABMAAAAAAAAA&#10;AAAAAAAAAAAAAFtDb250ZW50X1R5cGVzXS54bWxQSwECLQAUAAYACAAAACEAWvQsW78AAAAVAQAA&#10;CwAAAAAAAAAAAAAAAAAfAQAAX3JlbHMvLnJlbHNQSwECLQAUAAYACAAAACEA/GnSPsYAAADcAAAA&#10;DwAAAAAAAAAAAAAAAAAHAgAAZHJzL2Rvd25yZXYueG1sUEsFBgAAAAADAAMAtwAAAPoCAAAAAA==&#10;">
                  <v:shape id="Freeform 325" o:spid="_x0000_s1102" style="position:absolute;left:6908;top:5100;width:87;height:51;visibility:visible;mso-wrap-style:square;v-text-anchor:top" coordsize="87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" path="m43,l37,,16,5,2,17,,37r19,9l47,50,69,46,84,34,87,15,69,4,43,xe" fillcolor="#94ca54" stroked="f">
                    <v:path arrowok="t" o:connecttype="custom" o:connectlocs="43,5100;37,5100;16,5105;2,5117;0,5137;19,5146;47,5150;69,5146;84,5134;87,5115;69,5104;43,5100" o:connectangles="0,0,0,0,0,0,0,0,0,0,0,0"/>
                  </v:shape>
                </v:group>
                <v:group id="Group 322" o:spid="_x0000_s1103" style="position:absolute;left:6908;top:5100;width:87;height:51" coordorigin="6908,5100" coordsize="87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">
                  <v:shape id="Freeform 323" o:spid="_x0000_s1104" style="position:absolute;left:6908;top:5100;width:87;height:51;visibility:visible;mso-wrap-style:square;v-text-anchor:top" coordsize="87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" path="m43,l69,4,87,15,84,34,69,46,47,50,19,46,,37,2,17,16,5,37,r6,xe" filled="f" strokecolor="#41719d" strokeweight=".96pt">
                    <v:path arrowok="t" o:connecttype="custom" o:connectlocs="43,5100;69,5104;87,5115;84,5134;69,5146;47,5150;19,5146;0,5137;2,5117;16,5105;37,5100;43,5100" o:connectangles="0,0,0,0,0,0,0,0,0,0,0,0"/>
                  </v:shape>
                </v:group>
                <v:group id="Group 320" o:spid="_x0000_s1105" style="position:absolute;left:6908;top:5181;width:87;height:51" coordorigin="6908,5181" coordsize="87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">
                  <v:shape id="Freeform 321" o:spid="_x0000_s1106" style="position:absolute;left:6908;top:5181;width:87;height:51;visibility:visible;mso-wrap-style:square;v-text-anchor:top" coordsize="87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" path="m43,l37,1,16,6,2,18,,37,19,47r28,4l69,46,84,34,87,15,69,4,43,xe" fillcolor="#94ca54" stroked="f">
                    <v:path arrowok="t" o:connecttype="custom" o:connectlocs="43,5181;37,5182;16,5187;2,5199;0,5218;19,5228;47,5232;69,5227;84,5215;87,5196;69,5185;43,5181" o:connectangles="0,0,0,0,0,0,0,0,0,0,0,0"/>
                  </v:shape>
                </v:group>
                <v:group id="Group 318" o:spid="_x0000_s1107" style="position:absolute;left:6908;top:5181;width:87;height:51" coordorigin="6908,5181" coordsize="87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h6A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hZJmB/OhCMgtw8AAAD//wMAUEsBAi0AFAAGAAgAAAAhANvh9svuAAAAhQEAABMAAAAAAAAAAAAA&#10;AAAAAAAAAFtDb250ZW50X1R5cGVzXS54bWxQSwECLQAUAAYACAAAACEAWvQsW78AAAAVAQAACwAA&#10;AAAAAAAAAAAAAAAfAQAAX3JlbHMvLnJlbHNQSwECLQAUAAYACAAAACEATT4egMMAAADcAAAADwAA&#10;AAAAAAAAAAAAAAAHAgAAZHJzL2Rvd25yZXYueG1sUEsFBgAAAAADAAMAtwAAAPcCAAAAAA==&#10;">
                  <v:shape id="Freeform 319" o:spid="_x0000_s1108" style="position:absolute;left:6908;top:5181;width:87;height:51;visibility:visible;mso-wrap-style:square;v-text-anchor:top" coordsize="87,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" path="m43,l69,4,87,15,84,34,69,46,47,51,19,47,,37,2,18,16,6,37,1,43,xe" filled="f" strokecolor="#41719d" strokeweight=".96pt">
                    <v:path arrowok="t" o:connecttype="custom" o:connectlocs="43,5181;69,5185;87,5196;84,5215;69,5227;47,5232;19,5228;0,5218;2,5199;16,5187;37,5182;43,5181" o:connectangles="0,0,0,0,0,0,0,0,0,0,0,0"/>
                  </v:shape>
                </v:group>
                <v:group id="Group 316" o:spid="_x0000_s1109" style="position:absolute;left:6857;top:5304;width:204;height:147" coordorigin="6857,5304" coordsize="204,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">
                  <v:shape id="Freeform 317" o:spid="_x0000_s1110" style="position:absolute;left:6857;top:5304;width:204;height:147;visibility:visible;mso-wrap-style:square;v-text-anchor:top" coordsize="204,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" path="m,146r204,l204,,,,,146xe" stroked="f">
                    <v:path arrowok="t" o:connecttype="custom" o:connectlocs="0,5450;204,5450;204,5304;0,5304;0,5450" o:connectangles="0,0,0,0,0"/>
                  </v:shape>
                </v:group>
                <v:group id="Group 314" o:spid="_x0000_s1111" style="position:absolute;left:6924;top:5340;width:70;height:75" coordorigin="6924,5340" coordsize="70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RiD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">
                  <v:shape id="Freeform 315" o:spid="_x0000_s1112" style="position:absolute;left:6924;top:5340;width:70;height:75;visibility:visible;mso-wrap-style:square;v-text-anchor:top" coordsize="70,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" path="m,37r70,e" filled="f" strokecolor="#5d9bd3" strokeweight="3.82pt">
                    <v:path arrowok="t" o:connecttype="custom" o:connectlocs="0,5377;70,5377" o:connectangles="0,0"/>
                  </v:shape>
                </v:group>
                <v:group id="Group 312" o:spid="_x0000_s1113" style="position:absolute;left:6959;top:5330;width:2;height:94" coordorigin="6959,5330" coordsize="2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">
                  <v:shape id="Freeform 313" o:spid="_x0000_s1114" style="position:absolute;left:6959;top:5330;width:2;height:94;visibility:visible;mso-wrap-style:square;v-text-anchor:top" coordsize="2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" path="m,l,94e" filled="f" strokecolor="#41719d" strokeweight="4.54pt">
                    <v:path arrowok="t" o:connecttype="custom" o:connectlocs="0,5330;0,5424" o:connectangles="0,0"/>
                  </v:shape>
                </v:group>
                <v:group id="Group 309" o:spid="_x0000_s1115" style="position:absolute;left:4730;top:4538;width:226;height:320" coordorigin="4730,4538" coordsize="226,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">
                  <v:shape id="Freeform 311" o:spid="_x0000_s1116" style="position:absolute;left:4730;top:4538;width:226;height:320;visibility:visible;mso-wrap-style:square;v-text-anchor:top" coordsize="226,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" path="m225,207l,207,112,319,225,207xe" fillcolor="#c6e0b4" stroked="f">
                    <v:path arrowok="t" o:connecttype="custom" o:connectlocs="225,4745;0,4745;112,4857;225,4745" o:connectangles="0,0,0,0"/>
                  </v:shape>
                  <v:shape id="Freeform 310" o:spid="_x0000_s1117" style="position:absolute;left:4730;top:4538;width:226;height:320;visibility:visible;mso-wrap-style:square;v-text-anchor:top" coordsize="226,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" path="m169,l56,r,207l169,207,169,xe" fillcolor="#c6e0b4" stroked="f">
                    <v:path arrowok="t" o:connecttype="custom" o:connectlocs="169,4538;56,4538;56,4745;169,4745;169,4538" o:connectangles="0,0,0,0,0"/>
                  </v:shape>
                </v:group>
                <v:group id="Group 307" o:spid="_x0000_s1118" style="position:absolute;left:1624;top:2443;width:1656;height:2" coordorigin="1624,2443" coordsize="16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y3G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XcMzzPhCMjFAwAA//8DAFBLAQItABQABgAIAAAAIQDb4fbL7gAAAIUBAAATAAAAAAAAAAAA&#10;AAAAAAAAAABbQ29udGVudF9UeXBlc10ueG1sUEsBAi0AFAAGAAgAAAAhAFr0LFu/AAAAFQEAAAsA&#10;AAAAAAAAAAAAAAAAHwEAAF9yZWxzLy5yZWxzUEsBAi0AFAAGAAgAAAAhAKerLcbEAAAA3AAAAA8A&#10;AAAAAAAAAAAAAAAABwIAAGRycy9kb3ducmV2LnhtbFBLBQYAAAAAAwADALcAAAD4AgAAAAA=&#10;">
                  <v:shape id="Freeform 308" o:spid="_x0000_s1119" style="position:absolute;left:1624;top:2443;width:1656;height:2;visibility:visible;mso-wrap-style:square;v-text-anchor:top" coordsize="16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" path="m,l1656,e" filled="f" strokecolor="#5d9bd3" strokeweight=".48pt">
                    <v:stroke dashstyle="longDash"/>
                    <v:path arrowok="t" o:connecttype="custom" o:connectlocs="0,0;1656,0" o:connectangles="0,0"/>
                  </v:shape>
                </v:group>
                <v:group id="Group 305" o:spid="_x0000_s1120" style="position:absolute;left:1624;top:2525;width:1656;height:2" coordorigin="1624,2525" coordsize="16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RYq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5TeHvTDgCcv0LAAD//wMAUEsBAi0AFAAGAAgAAAAhANvh9svuAAAAhQEAABMAAAAAAAAA&#10;AAAAAAAAAAAAAFtDb250ZW50X1R5cGVzXS54bWxQSwECLQAUAAYACAAAACEAWvQsW78AAAAVAQAA&#10;CwAAAAAAAAAAAAAAAAAfAQAAX3JlbHMvLnJlbHNQSwECLQAUAAYACAAAACEAODUWKsYAAADcAAAA&#10;DwAAAAAAAAAAAAAAAAAHAgAAZHJzL2Rvd25yZXYueG1sUEsFBgAAAAADAAMAtwAAAPoCAAAAAA==&#10;">
                  <v:shape id="Freeform 306" o:spid="_x0000_s1121" style="position:absolute;left:1624;top:2525;width:1656;height:2;visibility:visible;mso-wrap-style:square;v-text-anchor:top" coordsize="16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" path="m,l1656,e" filled="f" strokecolor="#5d9bd3" strokeweight=".48pt">
                    <v:stroke dashstyle="longDash"/>
                    <v:path arrowok="t" o:connecttype="custom" o:connectlocs="0,0;1656,0" o:connectangles="0,0"/>
                  </v:shape>
                </v:group>
                <v:group id="Group 303" o:spid="_x0000_s1122" style="position:absolute;left:1624;top:2688;width:1656;height:2" coordorigin="1624,2688" coordsize="16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vF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">
                  <v:shape id="Freeform 304" o:spid="_x0000_s1123" style="position:absolute;left:1624;top:2688;width:1656;height:2;visibility:visible;mso-wrap-style:square;v-text-anchor:top" coordsize="16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" path="m,l1656,e" filled="f" strokecolor="#5d9bd3" strokeweight=".48pt">
                    <v:stroke dashstyle="longDash"/>
                    <v:path arrowok="t" o:connecttype="custom" o:connectlocs="0,0;1656,0" o:connectangles="0,0"/>
                  </v:shape>
                </v:group>
                <v:group id="Group 301" o:spid="_x0000_s1124" style="position:absolute;left:1624;top:3362;width:1656;height:2" coordorigin="1624,3362" coordsize="16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hAp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">
                  <v:shape id="Freeform 302" o:spid="_x0000_s1125" style="position:absolute;left:1624;top:3362;width:1656;height:2;visibility:visible;mso-wrap-style:square;v-text-anchor:top" coordsize="16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" path="m,l1656,e" filled="f" strokecolor="#5d9bd3" strokeweight=".48pt">
                    <v:stroke dashstyle="longDash"/>
                    <v:path arrowok="t" o:connecttype="custom" o:connectlocs="0,0;1656,0" o:connectangles="0,0"/>
                  </v:shape>
                </v:group>
                <v:group id="Group 299" o:spid="_x0000_s1126" style="position:absolute;left:1624;top:3782;width:1656;height:2" coordorigin="1624,3782" coordsize="16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3SHA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H8HZ5nwhGQ6z8AAAD//wMAUEsBAi0AFAAGAAgAAAAhANvh9svuAAAAhQEAABMAAAAAAAAA&#10;AAAAAAAAAAAAAFtDb250ZW50X1R5cGVzXS54bWxQSwECLQAUAAYACAAAACEAWvQsW78AAAAVAQAA&#10;CwAAAAAAAAAAAAAAAAAfAQAAX3JlbHMvLnJlbHNQSwECLQAUAAYACAAAACEAWd0hwMYAAADcAAAA&#10;DwAAAAAAAAAAAAAAAAAHAgAAZHJzL2Rvd25yZXYueG1sUEsFBgAAAAADAAMAtwAAAPoCAAAAAA==&#10;">
                  <v:shape id="Freeform 300" o:spid="_x0000_s1127" style="position:absolute;left:1624;top:3782;width:1656;height:2;visibility:visible;mso-wrap-style:square;v-text-anchor:top" coordsize="16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" path="m,l1656,e" filled="f" strokecolor="#5d9bd3" strokeweight=".48pt">
                    <v:stroke dashstyle="longDash"/>
                    <v:path arrowok="t" o:connecttype="custom" o:connectlocs="0,0;1656,0" o:connectangles="0,0"/>
                  </v:shape>
                </v:group>
                <v:group id="Group 297" o:spid="_x0000_s1128" style="position:absolute;left:1624;top:3864;width:1656;height:2" coordorigin="1624,3864" coordsize="16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l3h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SGG5nwhGQy38AAAD//wMAUEsBAi0AFAAGAAgAAAAhANvh9svuAAAAhQEAABMAAAAAAAAA&#10;AAAAAAAAAAAAAFtDb250ZW50X1R5cGVzXS54bWxQSwECLQAUAAYACAAAACEAWvQsW78AAAAVAQAA&#10;CwAAAAAAAAAAAAAAAAAfAQAAX3JlbHMvLnJlbHNQSwECLQAUAAYACAAAACEAkn5d4cYAAADcAAAA&#10;DwAAAAAAAAAAAAAAAAAHAgAAZHJzL2Rvd25yZXYueG1sUEsFBgAAAAADAAMAtwAAAPoCAAAAAA==&#10;">
                  <v:shape id="Freeform 298" o:spid="_x0000_s1129" style="position:absolute;left:1624;top:3864;width:1656;height:2;visibility:visible;mso-wrap-style:square;v-text-anchor:top" coordsize="16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" path="m,l1656,e" filled="f" strokecolor="#5d9bd3" strokeweight=".48pt">
                    <v:stroke dashstyle="longDash"/>
                    <v:path arrowok="t" o:connecttype="custom" o:connectlocs="0,0;1656,0" o:connectangles="0,0"/>
                  </v:shape>
                </v:group>
                <v:group id="Group 295" o:spid="_x0000_s1130" style="position:absolute;left:1624;top:3945;width:1656;height:2" coordorigin="1624,3945" coordsize="16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">
                  <v:shape id="Freeform 296" o:spid="_x0000_s1131" style="position:absolute;left:1624;top:3945;width:1656;height:2;visibility:visible;mso-wrap-style:square;v-text-anchor:top" coordsize="16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" path="m,l1656,e" filled="f" strokecolor="#5d9bd3" strokeweight=".48pt">
                    <v:stroke dashstyle="longDash"/>
                    <v:path arrowok="t" o:connecttype="custom" o:connectlocs="0,0;1656,0" o:connectangles="0,0"/>
                  </v:shape>
                </v:group>
                <v:group id="Group 293" o:spid="_x0000_s1132" style="position:absolute;left:1624;top:4027;width:1656;height:2" coordorigin="1624,4027" coordsize="16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">
                  <v:shape id="Freeform 294" o:spid="_x0000_s1133" style="position:absolute;left:1624;top:4027;width:1656;height:2;visibility:visible;mso-wrap-style:square;v-text-anchor:top" coordsize="165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" path="m,l1656,e" filled="f" strokecolor="#5d9bd3" strokeweight=".48pt">
                    <v:stroke dashstyle="longDash"/>
                    <v:path arrowok="t" o:connecttype="custom" o:connectlocs="0,0;1656,0" o:connectangles="0,0"/>
                  </v:shape>
                </v:group>
                <v:group id="Group 291" o:spid="_x0000_s1134" style="position:absolute;left:1620;top:2097;width:1664;height:2417" coordorigin="1620,2097" coordsize="1664,2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">
                  <v:shape id="Freeform 292" o:spid="_x0000_s1135" style="position:absolute;left:1620;top:2097;width:1664;height:2417;visibility:visible;mso-wrap-style:square;v-text-anchor:top" coordsize="1664,2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" path="m,2417r1664,l1664,,,,,2417xe" filled="f" strokecolor="#020303" strokeweight="1pt">
                    <v:path arrowok="t" o:connecttype="custom" o:connectlocs="0,4514;1664,4514;1664,2097;0,2097;0,4514" o:connectangles="0,0,0,0,0"/>
                  </v:shape>
                </v:group>
                <v:group id="Group 289" o:spid="_x0000_s1136" style="position:absolute;left:1618;top:4113;width:1662;height:2" coordorigin="1618,4113" coordsize="16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CFHn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">
                  <v:shape id="Freeform 290" o:spid="_x0000_s1137" style="position:absolute;left:1618;top:4113;width:1662;height:2;visibility:visible;mso-wrap-style:square;v-text-anchor:top" coordsize="166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" path="m,l1662,e" filled="f" strokecolor="#020303" strokeweight="1pt">
                    <v:path arrowok="t" o:connecttype="custom" o:connectlocs="0,0;1662,0" o:connectangles="0,0"/>
                  </v:shape>
                </v:group>
                <v:group id="Group 287" o:spid="_x0000_s1138" style="position:absolute;left:1671;top:2182;width:74;height:76" coordorigin="1671,2182" coordsize="74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p8s8xAAAANw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2kMzzPhCMjFAwAA//8DAFBLAQItABQABgAIAAAAIQDb4fbL7gAAAIUBAAATAAAAAAAAAAAA&#10;AAAAAAAAAABbQ29udGVudF9UeXBlc10ueG1sUEsBAi0AFAAGAAgAAAAhAFr0LFu/AAAAFQEAAAsA&#10;AAAAAAAAAAAAAAAAHwEAAF9yZWxzLy5yZWxzUEsBAi0AFAAGAAgAAAAhABenyzzEAAAA3AAAAA8A&#10;AAAAAAAAAAAAAAAABwIAAGRycy9kb3ducmV2LnhtbFBLBQYAAAAAAwADALcAAAD4AgAAAAA=&#10;">
                  <v:shape id="Freeform 288" o:spid="_x0000_s1139" style="position:absolute;left:1671;top:2182;width:74;height:76;visibility:visible;mso-wrap-style:square;v-text-anchor:top" coordsize="74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" path="m22,l6,15,,37,3,53,17,70r20,6l56,70,69,54,74,29,66,13,48,2,22,xe" fillcolor="#94ca54" stroked="f">
                    <v:path arrowok="t" o:connecttype="custom" o:connectlocs="22,2182;6,2197;0,2219;3,2235;17,2252;37,2258;56,2252;69,2236;74,2211;66,2195;48,2184;22,2182" o:connectangles="0,0,0,0,0,0,0,0,0,0,0,0"/>
                  </v:shape>
                </v:group>
                <v:group id="Group 285" o:spid="_x0000_s1140" style="position:absolute;left:1671;top:2182;width:74;height:76" coordorigin="1671,2182" coordsize="74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OfDQ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yTOHvTDgCcv0LAAD//wMAUEsBAi0AFAAGAAgAAAAhANvh9svuAAAAhQEAABMAAAAAAAAA&#10;AAAAAAAAAAAAAFtDb250ZW50X1R5cGVzXS54bWxQSwECLQAUAAYACAAAACEAWvQsW78AAAAVAQAA&#10;CwAAAAAAAAAAAAAAAAAfAQAAX3JlbHMvLnJlbHNQSwECLQAUAAYACAAAACEAiDnw0MYAAADcAAAA&#10;DwAAAAAAAAAAAAAAAAAHAgAAZHJzL2Rvd25yZXYueG1sUEsFBgAAAAADAAMAtwAAAPoCAAAAAA==&#10;">
                  <v:shape id="Freeform 286" o:spid="_x0000_s1141" style="position:absolute;left:1671;top:2182;width:74;height:76;visibility:visible;mso-wrap-style:square;v-text-anchor:top" coordsize="74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" path="m,37l6,15,22,,48,2,66,13r8,16l69,54,56,70,37,76,17,70,3,53,,37xe" filled="f" strokecolor="#41719d" strokeweight=".96pt">
                    <v:path arrowok="t" o:connecttype="custom" o:connectlocs="0,2219;6,2197;22,2182;48,2184;66,2195;74,2211;69,2236;56,2252;37,2258;17,2252;3,2235;0,2219" o:connectangles="0,0,0,0,0,0,0,0,0,0,0,0"/>
                  </v:shape>
                </v:group>
                <v:group id="Group 283" o:spid="_x0000_s1142" style="position:absolute;left:1791;top:2183;width:76;height:76" coordorigin="1791,2183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">
                  <v:shape id="Freeform 284" o:spid="_x0000_s1143" style="position:absolute;left:1791;top:2183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" path="m22,l6,14,,36,4,54,19,69r22,6l59,68,71,52,76,27,67,11,49,1,22,xe" fillcolor="#94ca54" stroked="f">
                    <v:path arrowok="t" o:connecttype="custom" o:connectlocs="22,2183;6,2197;0,2219;4,2237;19,2252;41,2258;59,2251;71,2235;76,2210;67,2194;49,2184;22,2183" o:connectangles="0,0,0,0,0,0,0,0,0,0,0,0"/>
                  </v:shape>
                </v:group>
                <v:group id="Group 281" o:spid="_x0000_s1144" style="position:absolute;left:1791;top:2183;width:76;height:76" coordorigin="1791,2183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">
                  <v:shape id="Freeform 282" o:spid="_x0000_s1145" style="position:absolute;left:1791;top:2183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" path="m,36l6,14,22,,49,1,67,11r9,16l71,52,59,68,41,75,19,69,4,54,,36xe" filled="f" strokecolor="#41719d" strokeweight=".96pt">
                    <v:path arrowok="t" o:connecttype="custom" o:connectlocs="0,2219;6,2197;22,2183;49,2184;67,2194;76,2210;71,2235;59,2251;41,2258;19,2252;4,2237;0,2219" o:connectangles="0,0,0,0,0,0,0,0,0,0,0,0"/>
                  </v:shape>
                </v:group>
                <v:group id="Group 279" o:spid="_x0000_s1146" style="position:absolute;left:1913;top:2183;width:76;height:76" coordorigin="1913,2183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">
                  <v:shape id="Freeform 280" o:spid="_x0000_s1147" style="position:absolute;left:1913;top:2183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" path="m22,l6,14,,36,4,54,19,69r22,6l59,68,72,52,76,27,67,11,50,1,22,xe" fillcolor="#94ca54" stroked="f">
                    <v:path arrowok="t" o:connecttype="custom" o:connectlocs="22,2183;6,2197;0,2219;4,2237;19,2252;41,2258;59,2251;72,2235;76,2210;67,2194;50,2184;22,2183" o:connectangles="0,0,0,0,0,0,0,0,0,0,0,0"/>
                  </v:shape>
                </v:group>
                <v:group id="Group 277" o:spid="_x0000_s1148" style="position:absolute;left:1913;top:2183;width:76;height:76" coordorigin="1913,2183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">
                  <v:shape id="Freeform 278" o:spid="_x0000_s1149" style="position:absolute;left:1913;top:2183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" path="m,36l6,14,22,,50,1,67,11r9,16l72,52,59,68,41,75,19,69,4,54,,36xe" filled="f" strokecolor="#41719d" strokeweight=".96pt">
                    <v:path arrowok="t" o:connecttype="custom" o:connectlocs="0,2219;6,2197;22,2183;50,2184;67,2194;76,2210;72,2235;59,2251;41,2258;19,2252;4,2237;0,2219" o:connectangles="0,0,0,0,0,0,0,0,0,0,0,0"/>
                  </v:shape>
                </v:group>
                <v:group id="Group 275" o:spid="_x0000_s1150" style="position:absolute;left:2033;top:2183;width:76;height:76" coordorigin="2033,2183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">
                  <v:shape id="Freeform 276" o:spid="_x0000_s1151" style="position:absolute;left:2033;top:2183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" path="m22,l6,14,,36,4,54,19,69r22,6l59,68,72,52,76,27,67,11,50,1,22,xe" fillcolor="#94ca54" stroked="f">
                    <v:path arrowok="t" o:connecttype="custom" o:connectlocs="22,2183;6,2197;0,2219;4,2237;19,2252;41,2258;59,2251;72,2235;76,2210;67,2194;50,2184;22,2183" o:connectangles="0,0,0,0,0,0,0,0,0,0,0,0"/>
                  </v:shape>
                </v:group>
                <v:group id="Group 273" o:spid="_x0000_s1152" style="position:absolute;left:2033;top:2183;width:76;height:76" coordorigin="2033,2183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">
                  <v:shape id="Freeform 274" o:spid="_x0000_s1153" style="position:absolute;left:2033;top:2183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" path="m,36l6,14,22,,50,1,67,11r9,16l72,52,59,68,41,75,19,69,4,54,,36xe" filled="f" strokecolor="#41719d" strokeweight=".96pt">
                    <v:path arrowok="t" o:connecttype="custom" o:connectlocs="0,2219;6,2197;22,2183;50,2184;67,2194;76,2210;72,2235;59,2251;41,2258;19,2252;4,2237;0,2219" o:connectangles="0,0,0,0,0,0,0,0,0,0,0,0"/>
                  </v:shape>
                </v:group>
                <v:group id="Group 271" o:spid="_x0000_s1154" style="position:absolute;left:1671;top:2854;width:74;height:76" coordorigin="1671,2854" coordsize="74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WzJxQAAANw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">
                  <v:shape id="Freeform 272" o:spid="_x0000_s1155" style="position:absolute;left:1671;top:2854;width:74;height:76;visibility:visible;mso-wrap-style:square;v-text-anchor:top" coordsize="74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" path="m22,l6,15,,37,3,53,17,70r20,6l56,70,69,54,74,29,66,13,48,2,22,xe" fillcolor="#94ca54" stroked="f">
                    <v:path arrowok="t" o:connecttype="custom" o:connectlocs="22,2854;6,2869;0,2891;3,2907;17,2924;37,2930;56,2924;69,2908;74,2883;66,2867;48,2856;22,2854" o:connectangles="0,0,0,0,0,0,0,0,0,0,0,0"/>
                  </v:shape>
                </v:group>
                <v:group id="Group 269" o:spid="_x0000_s1156" style="position:absolute;left:1671;top:2854;width:74;height:76" coordorigin="1671,2854" coordsize="74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Ol0gxQAAANw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">
                  <v:shape id="Freeform 270" o:spid="_x0000_s1157" style="position:absolute;left:1671;top:2854;width:74;height:76;visibility:visible;mso-wrap-style:square;v-text-anchor:top" coordsize="74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" path="m,37l6,15,22,,48,2,66,13r8,16l69,54,56,70,37,76,17,70,3,53,,37xe" filled="f" strokecolor="#41719d" strokeweight=".96pt">
                    <v:path arrowok="t" o:connecttype="custom" o:connectlocs="0,2891;6,2869;22,2854;48,2856;66,2867;74,2883;69,2908;56,2924;37,2930;17,2924;3,2907;0,2891" o:connectangles="0,0,0,0,0,0,0,0,0,0,0,0"/>
                  </v:shape>
                </v:group>
                <v:group id="Group 267" o:spid="_x0000_s1158" style="position:absolute;left:1791;top:2855;width:76;height:76" coordorigin="1791,2855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">
                  <v:shape id="Freeform 268" o:spid="_x0000_s1159" style="position:absolute;left:1791;top:2855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" path="m22,l6,14,,36,4,54,19,69r22,6l59,68,71,52,76,27,67,11,49,1,22,xe" fillcolor="#94ca54" stroked="f">
                    <v:path arrowok="t" o:connecttype="custom" o:connectlocs="22,2855;6,2869;0,2891;4,2909;19,2924;41,2930;59,2923;71,2907;76,2882;67,2866;49,2856;22,2855" o:connectangles="0,0,0,0,0,0,0,0,0,0,0,0"/>
                  </v:shape>
                </v:group>
                <v:group id="Group 265" o:spid="_x0000_s1160" style="position:absolute;left:1791;top:2855;width:76;height:76" coordorigin="1791,2855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/wX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ZzA80w4AnL+AAAA//8DAFBLAQItABQABgAIAAAAIQDb4fbL7gAAAIUBAAATAAAAAAAAAAAA&#10;AAAAAAAAAABbQ29udGVudF9UeXBlc10ueG1sUEsBAi0AFAAGAAgAAAAhAFr0LFu/AAAAFQEAAAsA&#10;AAAAAAAAAAAAAAAAHwEAAF9yZWxzLy5yZWxzUEsBAi0AFAAGAAgAAAAhAJML/BfEAAAA3AAAAA8A&#10;AAAAAAAAAAAAAAAABwIAAGRycy9kb3ducmV2LnhtbFBLBQYAAAAAAwADALcAAAD4AgAAAAA=&#10;">
                  <v:shape id="Freeform 266" o:spid="_x0000_s1161" style="position:absolute;left:1791;top:2855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" path="m,36l6,14,22,,49,1,67,11r9,16l71,52,59,68,41,75,19,69,4,54,,36xe" filled="f" strokecolor="#41719d" strokeweight=".96pt">
                    <v:path arrowok="t" o:connecttype="custom" o:connectlocs="0,2891;6,2869;22,2855;49,2856;67,2866;76,2882;71,2907;59,2923;41,2930;19,2924;4,2909;0,2891" o:connectangles="0,0,0,0,0,0,0,0,0,0,0,0"/>
                  </v:shape>
                </v:group>
                <v:group id="Group 263" o:spid="_x0000_s1162" style="position:absolute;left:1913;top:2855;width:76;height:76" coordorigin="1913,2855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sH4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zjFfyeCUdAZg8AAAD//wMAUEsBAi0AFAAGAAgAAAAhANvh9svuAAAAhQEAABMAAAAAAAAA&#10;AAAAAAAAAAAAAFtDb250ZW50X1R5cGVzXS54bWxQSwECLQAUAAYACAAAACEAWvQsW78AAAAVAQAA&#10;CwAAAAAAAAAAAAAAAAAfAQAAX3JlbHMvLnJlbHNQSwECLQAUAAYACAAAACEAc67B+MYAAADcAAAA&#10;DwAAAAAAAAAAAAAAAAAHAgAAZHJzL2Rvd25yZXYueG1sUEsFBgAAAAADAAMAtwAAAPoCAAAAAA==&#10;">
                  <v:shape id="Freeform 264" o:spid="_x0000_s1163" style="position:absolute;left:1913;top:2855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" path="m22,l6,14,,36,4,54,19,69r22,6l59,68,72,52,76,27,67,11,50,1,22,xe" fillcolor="#94ca54" stroked="f">
                    <v:path arrowok="t" o:connecttype="custom" o:connectlocs="22,2855;6,2869;0,2891;4,2909;19,2924;41,2930;59,2923;72,2907;76,2882;67,2866;50,2856;22,2855" o:connectangles="0,0,0,0,0,0,0,0,0,0,0,0"/>
                  </v:shape>
                </v:group>
                <v:group id="Group 261" o:spid="_x0000_s1164" style="position:absolute;left:1913;top:2855;width:76;height:76" coordorigin="1913,2855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">
                  <v:shape id="Freeform 262" o:spid="_x0000_s1165" style="position:absolute;left:1913;top:2855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" path="m,36l6,14,22,,50,1,67,11r9,16l72,52,59,68,41,75,19,69,4,54,,36xe" filled="f" strokecolor="#41719d" strokeweight=".96pt">
                    <v:path arrowok="t" o:connecttype="custom" o:connectlocs="0,2891;6,2869;22,2855;50,2856;67,2866;76,2882;72,2907;59,2923;41,2930;19,2924;4,2909;0,2891" o:connectangles="0,0,0,0,0,0,0,0,0,0,0,0"/>
                  </v:shape>
                </v:group>
                <v:group id="Group 259" o:spid="_x0000_s1166" style="position:absolute;left:2033;top:2855;width:76;height:76" coordorigin="2033,2855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">
                  <v:shape id="Freeform 260" o:spid="_x0000_s1167" style="position:absolute;left:2033;top:2855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" path="m22,l6,14,,36,4,54,19,69r22,6l59,68,72,52,76,27,67,11,50,1,22,xe" fillcolor="#94ca54" stroked="f">
                    <v:path arrowok="t" o:connecttype="custom" o:connectlocs="22,2855;6,2869;0,2891;4,2909;19,2924;41,2930;59,2923;72,2907;76,2882;67,2866;50,2856;22,2855" o:connectangles="0,0,0,0,0,0,0,0,0,0,0,0"/>
                  </v:shape>
                </v:group>
                <v:group id="Group 257" o:spid="_x0000_s1168" style="position:absolute;left:2033;top:2855;width:76;height:76" coordorigin="2033,2855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">
                  <v:shape id="Freeform 258" o:spid="_x0000_s1169" style="position:absolute;left:2033;top:2855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" path="m,36l6,14,22,,50,1,67,11r9,16l72,52,59,68,41,75,19,69,4,54,,36xe" filled="f" strokecolor="#41719d" strokeweight=".96pt">
                    <v:path arrowok="t" o:connecttype="custom" o:connectlocs="0,2891;6,2869;22,2855;50,2856;67,2866;76,2882;72,2907;59,2923;41,2930;19,2924;4,2909;0,2891" o:connectangles="0,0,0,0,0,0,0,0,0,0,0,0"/>
                  </v:shape>
                </v:group>
                <v:group id="Group 255" o:spid="_x0000_s1170" style="position:absolute;left:1671;top:3534;width:74;height:76" coordorigin="1671,3534" coordsize="74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">
                  <v:shape id="Freeform 256" o:spid="_x0000_s1171" style="position:absolute;left:1671;top:3534;width:74;height:76;visibility:visible;mso-wrap-style:square;v-text-anchor:top" coordsize="74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" path="m22,l6,14,,36,3,52,17,69r20,6l56,70,69,53,74,28,66,12,48,2,22,xe" fillcolor="#94ca54" stroked="f">
                    <v:path arrowok="t" o:connecttype="custom" o:connectlocs="22,3534;6,3548;0,3570;3,3586;17,3603;37,3609;56,3604;69,3587;74,3562;66,3546;48,3536;22,3534" o:connectangles="0,0,0,0,0,0,0,0,0,0,0,0"/>
                  </v:shape>
                </v:group>
                <v:group id="Group 253" o:spid="_x0000_s1172" style="position:absolute;left:1671;top:3534;width:74;height:76" coordorigin="1671,3534" coordsize="74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wgtF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Np3D/5lwBOTmDwAA//8DAFBLAQItABQABgAIAAAAIQDb4fbL7gAAAIUBAAATAAAAAAAAAAAA&#10;AAAAAAAAAABbQ29udGVudF9UeXBlc10ueG1sUEsBAi0AFAAGAAgAAAAhAFr0LFu/AAAAFQEAAAsA&#10;AAAAAAAAAAAAAAAAHwEAAF9yZWxzLy5yZWxzUEsBAi0AFAAGAAgAAAAhAL3CC0XEAAAA3AAAAA8A&#10;AAAAAAAAAAAAAAAABwIAAGRycy9kb3ducmV2LnhtbFBLBQYAAAAAAwADALcAAAD4AgAAAAA=&#10;">
                  <v:shape id="Freeform 254" o:spid="_x0000_s1173" style="position:absolute;left:1671;top:3534;width:74;height:76;visibility:visible;mso-wrap-style:square;v-text-anchor:top" coordsize="74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" path="m,36l6,14,22,,48,2,66,12r8,16l69,53,56,70,37,75,17,69,3,52,,36xe" filled="f" strokecolor="#41719d" strokeweight=".96pt">
                    <v:path arrowok="t" o:connecttype="custom" o:connectlocs="0,3570;6,3548;22,3534;48,3536;66,3546;74,3562;69,3587;56,3604;37,3609;17,3603;3,3586;0,3570" o:connectangles="0,0,0,0,0,0,0,0,0,0,0,0"/>
                  </v:shape>
                </v:group>
                <v:group id="Group 251" o:spid="_x0000_s1174" style="position:absolute;left:1791;top:3534;width:76;height:76" coordorigin="1791,3534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XDCp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NXuHvTDgCcv0LAAD//wMAUEsBAi0AFAAGAAgAAAAhANvh9svuAAAAhQEAABMAAAAAAAAA&#10;AAAAAAAAAAAAAFtDb250ZW50X1R5cGVzXS54bWxQSwECLQAUAAYACAAAACEAWvQsW78AAAAVAQAA&#10;CwAAAAAAAAAAAAAAAAAfAQAAX3JlbHMvLnJlbHNQSwECLQAUAAYACAAAACEAIlwwqcYAAADcAAAA&#10;DwAAAAAAAAAAAAAAAAAHAgAAZHJzL2Rvd25yZXYueG1sUEsFBgAAAAADAAMAtwAAAPoCAAAAAA==&#10;">
                  <v:shape id="Freeform 252" o:spid="_x0000_s1175" style="position:absolute;left:1791;top:3534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" path="m22,l6,14,,36,4,54,19,69r22,6l59,69,71,52,76,27,67,11,49,2,22,xe" fillcolor="#94ca54" stroked="f">
                    <v:path arrowok="t" o:connecttype="custom" o:connectlocs="22,3534;6,3548;0,3570;4,3588;19,3603;41,3609;59,3603;71,3586;76,3561;67,3545;49,3536;22,3534" o:connectangles="0,0,0,0,0,0,0,0,0,0,0,0"/>
                  </v:shape>
                </v:group>
                <v:group id="Group 249" o:spid="_x0000_s1176" style="position:absolute;left:1791;top:3534;width:76;height:76" coordorigin="1791,3534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">
                  <v:shape id="Freeform 250" o:spid="_x0000_s1177" style="position:absolute;left:1791;top:3534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" path="m,36l6,14,22,,49,2r18,9l76,27,71,52,59,69,41,75,19,69,4,54,,36xe" filled="f" strokecolor="#41719d" strokeweight=".96pt">
                    <v:path arrowok="t" o:connecttype="custom" o:connectlocs="0,3570;6,3548;22,3534;49,3536;67,3545;76,3561;71,3586;59,3603;41,3609;19,3603;4,3588;0,3570" o:connectangles="0,0,0,0,0,0,0,0,0,0,0,0"/>
                  </v:shape>
                </v:group>
                <v:group id="Group 247" o:spid="_x0000_s1178" style="position:absolute;left:1913;top:3534;width:76;height:76" coordorigin="1913,3534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">
                  <v:shape id="Freeform 248" o:spid="_x0000_s1179" style="position:absolute;left:1913;top:3534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" path="m22,l6,14,,36,4,54,19,69r22,6l59,69,72,52,76,27,67,11,50,2,22,xe" fillcolor="#94ca54" stroked="f">
                    <v:path arrowok="t" o:connecttype="custom" o:connectlocs="22,3534;6,3548;0,3570;4,3588;19,3603;41,3609;59,3603;72,3586;76,3561;67,3545;50,3536;22,3534" o:connectangles="0,0,0,0,0,0,0,0,0,0,0,0"/>
                  </v:shape>
                </v:group>
                <v:group id="Group 245" o:spid="_x0000_s1180" style="position:absolute;left:1913;top:3534;width:76;height:76" coordorigin="1913,3534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qB3xgAAANw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RJAr9nwhGQ+x8AAAD//wMAUEsBAi0AFAAGAAgAAAAhANvh9svuAAAAhQEAABMAAAAAAAAA&#10;AAAAAAAAAAAAAFtDb250ZW50X1R5cGVzXS54bWxQSwECLQAUAAYACAAAACEAWvQsW78AAAAVAQAA&#10;CwAAAAAAAAAAAAAAAAAfAQAAX3JlbHMvLnJlbHNQSwECLQAUAAYACAAAACEA2L6gd8YAAADcAAAA&#10;DwAAAAAAAAAAAAAAAAAHAgAAZHJzL2Rvd25yZXYueG1sUEsFBgAAAAADAAMAtwAAAPoCAAAAAA==&#10;">
                  <v:shape id="Freeform 246" o:spid="_x0000_s1181" style="position:absolute;left:1913;top:3534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" path="m,36l6,14,22,,50,2r17,9l76,27,72,52,59,69,41,75,19,69,4,54,,36xe" filled="f" strokecolor="#41719d" strokeweight=".96pt">
                    <v:path arrowok="t" o:connecttype="custom" o:connectlocs="0,3570;6,3548;22,3534;50,3536;67,3545;76,3561;72,3586;59,3603;41,3609;19,3603;4,3588;0,3570" o:connectangles="0,0,0,0,0,0,0,0,0,0,0,0"/>
                  </v:shape>
                </v:group>
                <v:group id="Group 243" o:spid="_x0000_s1182" style="position:absolute;left:2033;top:3534;width:76;height:76" coordorigin="2033,3534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G52Y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">
                  <v:shape id="Freeform 244" o:spid="_x0000_s1183" style="position:absolute;left:2033;top:3534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" path="m22,l6,14,,36,4,54,19,69r22,6l59,69,72,52,76,27,67,11,50,2,22,xe" fillcolor="#94ca54" stroked="f">
                    <v:path arrowok="t" o:connecttype="custom" o:connectlocs="22,3534;6,3548;0,3570;4,3588;19,3603;41,3609;59,3603;72,3586;76,3561;67,3545;50,3536;22,3534" o:connectangles="0,0,0,0,0,0,0,0,0,0,0,0"/>
                  </v:shape>
                </v:group>
                <v:group id="Group 241" o:spid="_x0000_s1184" style="position:absolute;left:2033;top:3534;width:76;height:76" coordorigin="2033,3534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">
                  <v:shape id="Freeform 242" o:spid="_x0000_s1185" style="position:absolute;left:2033;top:3534;width:76;height:76;visibility:visible;mso-wrap-style:square;v-text-anchor:top" coordsize="76,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" path="m,36l6,14,22,,50,2r17,9l76,27,72,52,59,69,41,75,19,69,4,54,,36xe" filled="f" strokecolor="#41719d" strokeweight=".96pt">
                    <v:path arrowok="t" o:connecttype="custom" o:connectlocs="0,3570;6,3548;22,3534;50,3536;67,3545;76,3561;72,3586;59,3603;41,3609;19,3603;4,3588;0,3570" o:connectangles="0,0,0,0,0,0,0,0,0,0,0,0"/>
                  </v:shape>
                </v:group>
                <v:group id="Group 239" o:spid="_x0000_s1186" style="position:absolute;left:1618;top:2347;width:1666;height:2" coordorigin="1618,2347" coordsize="16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">
                  <v:shape id="Freeform 240" o:spid="_x0000_s1187" style="position:absolute;left:1618;top:2347;width:1666;height:2;visibility:visible;mso-wrap-style:square;v-text-anchor:top" coordsize="16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" path="m,l1666,e" filled="f" strokecolor="#220f24" strokeweight="1pt">
                    <v:path arrowok="t" o:connecttype="custom" o:connectlocs="0,0;1666,0" o:connectangles="0,0"/>
                  </v:shape>
                </v:group>
                <v:group id="Group 237" o:spid="_x0000_s1188" style="position:absolute;left:1618;top:2774;width:1666;height:2" coordorigin="1618,2774" coordsize="16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">
                  <v:shape id="Freeform 238" o:spid="_x0000_s1189" style="position:absolute;left:1618;top:2774;width:1666;height:2;visibility:visible;mso-wrap-style:square;v-text-anchor:top" coordsize="16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" path="m,l1666,e" filled="f" strokecolor="#220f24" strokeweight="1pt">
                    <v:path arrowok="t" o:connecttype="custom" o:connectlocs="0,0;1666,0" o:connectangles="0,0"/>
                  </v:shape>
                </v:group>
                <v:group id="Group 235" o:spid="_x0000_s1190" style="position:absolute;left:1618;top:3027;width:1666;height:2" coordorigin="1618,3027" coordsize="16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">
                  <v:shape id="Freeform 236" o:spid="_x0000_s1191" style="position:absolute;left:1618;top:3027;width:1666;height:2;visibility:visible;mso-wrap-style:square;v-text-anchor:top" coordsize="16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" path="m,l1666,e" filled="f" strokecolor="#220f24" strokeweight="1pt">
                    <v:path arrowok="t" o:connecttype="custom" o:connectlocs="0,0;1666,0" o:connectangles="0,0"/>
                  </v:shape>
                </v:group>
                <v:group id="Group 233" o:spid="_x0000_s1192" style="position:absolute;left:1618;top:3694;width:1666;height:2" coordorigin="1618,3694" coordsize="16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">
                  <v:shape id="Freeform 234" o:spid="_x0000_s1193" style="position:absolute;left:1618;top:3694;width:1666;height:2;visibility:visible;mso-wrap-style:square;v-text-anchor:top" coordsize="16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" path="m,l1666,e" filled="f" strokecolor="#220f24" strokeweight="1pt">
                    <v:path arrowok="t" o:connecttype="custom" o:connectlocs="0,0;1666,0" o:connectangles="0,0"/>
                  </v:shape>
                </v:group>
                <v:group id="Group 231" o:spid="_x0000_s1194" style="position:absolute;left:1618;top:3444;width:1666;height:2" coordorigin="1618,3444" coordsize="16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">
                  <v:shape id="Freeform 232" o:spid="_x0000_s1195" style="position:absolute;left:1618;top:3444;width:1666;height:2;visibility:visible;mso-wrap-style:square;v-text-anchor:top" coordsize="166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" path="m,l1666,e" filled="f" strokecolor="#220f24" strokeweight="1pt">
                    <v:path arrowok="t" o:connecttype="custom" o:connectlocs="0,0;1666,0" o:connectangles="0,0"/>
                  </v:shape>
                </v:group>
                <v:group id="Group 229" o:spid="_x0000_s1196" style="position:absolute;left:5826;top:2219;width:742;height:2" coordorigin="5826,2219" coordsize="7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">
                  <v:shape id="Freeform 230" o:spid="_x0000_s1197" style="position:absolute;left:5826;top:2219;width:742;height:2;visibility:visible;mso-wrap-style:square;v-text-anchor:top" coordsize="74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" path="m,l741,e" filled="f" strokecolor="#220f24" strokeweight="1pt">
                    <v:path arrowok="t" o:connecttype="custom" o:connectlocs="0,0;741,0" o:connectangles="0,0"/>
                  </v:shape>
                </v:group>
                <v:group id="Group 216" o:spid="_x0000_s1198" style="position:absolute;left:6032;top:3518;width:357;height:372" coordorigin="6032,3518" coordsize="357,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/347xgAAANw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MfyeCUdAZg8AAAD//wMAUEsBAi0AFAAGAAgAAAAhANvh9svuAAAAhQEAABMAAAAAAAAA&#10;AAAAAAAAAAAAAFtDb250ZW50X1R5cGVzXS54bWxQSwECLQAUAAYACAAAACEAWvQsW78AAAAVAQAA&#10;CwAAAAAAAAAAAAAAAAAfAQAAX3JlbHMvLnJlbHNQSwECLQAUAAYACAAAACEAmv9+O8YAAADcAAAA&#10;DwAAAAAAAAAAAAAAAAAHAgAAZHJzL2Rvd25yZXYueG1sUEsFBgAAAAADAAMAtwAAAPoCAAAAAA==&#10;">
                  <v:shape id="Freeform 228" o:spid="_x0000_s1199" style="position:absolute;left:6032;top:3518;width:357;height:372;visibility:visible;mso-wrap-style:square;v-text-anchor:top" coordsize="357,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" path="m170,r,93l,93,,279r170,l170,372,356,186,170,xe" fillcolor="#00a0d3" stroked="f">
                    <v:path arrowok="t" o:connecttype="custom" o:connectlocs="170,3518;170,3611;0,3611;0,3797;170,3797;170,3890;356,3704;170,3518" o:connectangles="0,0,0,0,0,0,0,0"/>
                  </v:shape>
                  <v:shape id="Text Box 227" o:spid="_x0000_s1200" type="#_x0000_t202" style="position:absolute;left:4089;top:2945;width:1508;height:3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" filled="f" strokecolor="#220f24" strokeweight="1pt">
                    <v:textbox inset="0,0,0,0">
                      <w:txbxContent>
                        <w:p w14:paraId="08D4C1F5" w14:textId="77777777" w:rsidR="00A81C83" w:rsidRDefault="00CE5344">
                          <w:pPr>
                            <w:spacing w:before="31"/>
                            <w:ind w:left="240"/>
                            <w:rPr>
                              <w:rFonts w:ascii="Trebuchet MS" w:eastAsia="Trebuchet MS" w:hAnsi="Trebuchet MS" w:cs="Trebuchet MS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rebuchet MS"/>
                              <w:color w:val="231F20"/>
                              <w:sz w:val="20"/>
                            </w:rPr>
                            <w:t>Linux</w:t>
                          </w:r>
                          <w:r>
                            <w:rPr>
                              <w:rFonts w:ascii="Trebuchet MS"/>
                              <w:color w:val="231F20"/>
                              <w:spacing w:val="-2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spacing w:val="-2"/>
                              <w:sz w:val="20"/>
                            </w:rPr>
                            <w:t>Pr</w:t>
                          </w:r>
                          <w:r>
                            <w:rPr>
                              <w:rFonts w:ascii="Trebuchet MS"/>
                              <w:color w:val="231F20"/>
                              <w:spacing w:val="-3"/>
                              <w:sz w:val="20"/>
                            </w:rPr>
                            <w:t>oxy</w:t>
                          </w:r>
                        </w:p>
                      </w:txbxContent>
                    </v:textbox>
                  </v:shape>
                  <v:shape id="Text Box 226" o:spid="_x0000_s1201" type="#_x0000_t202" style="position:absolute;left:4089;top:3936;width:1508;height:6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" filled="f" strokecolor="#220f24" strokeweight="1pt">
                    <v:textbox inset="0,0,0,0">
                      <w:txbxContent>
                        <w:p w14:paraId="08D4C1F6" w14:textId="77777777" w:rsidR="00A81C83" w:rsidRDefault="00CE5344">
                          <w:pPr>
                            <w:spacing w:before="77" w:line="220" w:lineRule="exact"/>
                            <w:ind w:left="275" w:right="203" w:hanging="71"/>
                            <w:rPr>
                              <w:rFonts w:ascii="Tahoma" w:eastAsia="Tahoma" w:hAnsi="Tahoma" w:cs="Tahoma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ahoma"/>
                              <w:color w:val="231F20"/>
                              <w:sz w:val="20"/>
                            </w:rPr>
                            <w:t>Media</w:t>
                          </w:r>
                          <w:r>
                            <w:rPr>
                              <w:rFonts w:ascii="Tahoma"/>
                              <w:color w:val="231F20"/>
                              <w:spacing w:val="-32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ahoma"/>
                              <w:color w:val="231F20"/>
                              <w:sz w:val="20"/>
                            </w:rPr>
                            <w:t>Agent</w:t>
                          </w:r>
                          <w:r>
                            <w:rPr>
                              <w:rFonts w:ascii="Tahoma"/>
                              <w:color w:val="231F20"/>
                              <w:w w:val="9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ahoma"/>
                              <w:color w:val="231F20"/>
                              <w:sz w:val="20"/>
                            </w:rPr>
                            <w:t>on</w:t>
                          </w:r>
                          <w:r>
                            <w:rPr>
                              <w:rFonts w:ascii="Tahoma"/>
                              <w:color w:val="231F20"/>
                              <w:spacing w:val="-3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ahoma"/>
                              <w:color w:val="231F20"/>
                              <w:sz w:val="20"/>
                            </w:rPr>
                            <w:t>X86</w:t>
                          </w:r>
                          <w:r>
                            <w:rPr>
                              <w:rFonts w:ascii="Tahoma"/>
                              <w:color w:val="231F20"/>
                              <w:spacing w:val="-3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ahoma"/>
                              <w:color w:val="231F20"/>
                              <w:sz w:val="20"/>
                            </w:rPr>
                            <w:t>HW</w:t>
                          </w:r>
                        </w:p>
                      </w:txbxContent>
                    </v:textbox>
                  </v:shape>
                  <v:shape id="Text Box 225" o:spid="_x0000_s1202" type="#_x0000_t202" style="position:absolute;left:1620;top:2525;width:1664;height: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" filled="f" stroked="f">
                    <v:textbox inset="0,0,0,0">
                      <w:txbxContent>
                        <w:p w14:paraId="08D4C1F7" w14:textId="77777777" w:rsidR="00A81C83" w:rsidRDefault="00CE5344">
                          <w:pPr>
                            <w:tabs>
                              <w:tab w:val="left" w:pos="367"/>
                              <w:tab w:val="left" w:pos="1702"/>
                            </w:tabs>
                            <w:spacing w:line="126" w:lineRule="exact"/>
                            <w:ind w:left="3" w:right="-40"/>
                            <w:rPr>
                              <w:rFonts w:ascii="Trebuchet MS" w:eastAsia="Trebuchet MS" w:hAnsi="Trebuchet MS" w:cs="Trebuchet MS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rebuchet MS"/>
                              <w:color w:val="231F20"/>
                              <w:w w:val="79"/>
                              <w:sz w:val="20"/>
                              <w:u w:val="dash" w:color="5D9BD3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sz w:val="20"/>
                              <w:u w:val="dash" w:color="5D9BD3"/>
                            </w:rPr>
                            <w:tab/>
                            <w:t xml:space="preserve">IBM </w:t>
                          </w:r>
                          <w:proofErr w:type="spellStart"/>
                          <w:r>
                            <w:rPr>
                              <w:rFonts w:ascii="Trebuchet MS"/>
                              <w:color w:val="231F20"/>
                              <w:sz w:val="20"/>
                              <w:u w:val="dash" w:color="5D9BD3"/>
                            </w:rPr>
                            <w:t>i</w:t>
                          </w:r>
                          <w:proofErr w:type="spellEnd"/>
                          <w:r>
                            <w:rPr>
                              <w:rFonts w:ascii="Trebuchet MS"/>
                              <w:color w:val="231F20"/>
                              <w:spacing w:val="1"/>
                              <w:sz w:val="20"/>
                              <w:u w:val="dash" w:color="5D9BD3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spacing w:val="-4"/>
                              <w:sz w:val="20"/>
                              <w:u w:val="dash" w:color="5D9BD3"/>
                            </w:rPr>
                            <w:t>LPAR</w:t>
                          </w:r>
                          <w:r>
                            <w:rPr>
                              <w:rFonts w:ascii="Trebuchet MS"/>
                              <w:color w:val="231F20"/>
                              <w:w w:val="79"/>
                              <w:sz w:val="20"/>
                              <w:u w:val="dash" w:color="5D9BD3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sz w:val="20"/>
                              <w:u w:val="dash" w:color="5D9BD3"/>
                            </w:rPr>
                            <w:tab/>
                          </w:r>
                        </w:p>
                      </w:txbxContent>
                    </v:textbox>
                  </v:shape>
                  <v:shape id="Text Box 224" o:spid="_x0000_s1203" type="#_x0000_t202" style="position:absolute;left:1620;top:3027;width:1664;height: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" filled="f" stroked="f">
                    <v:textbox inset="0,0,0,0">
                      <w:txbxContent>
                        <w:p w14:paraId="08D4C1F8" w14:textId="77777777" w:rsidR="00A81C83" w:rsidRDefault="00CE5344">
                          <w:pPr>
                            <w:tabs>
                              <w:tab w:val="left" w:pos="367"/>
                              <w:tab w:val="left" w:pos="1702"/>
                            </w:tabs>
                            <w:spacing w:before="66"/>
                            <w:ind w:left="3" w:right="-40"/>
                            <w:rPr>
                              <w:rFonts w:ascii="Trebuchet MS" w:eastAsia="Trebuchet MS" w:hAnsi="Trebuchet MS" w:cs="Trebuchet MS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rebuchet MS"/>
                              <w:color w:val="231F20"/>
                              <w:w w:val="79"/>
                              <w:sz w:val="20"/>
                              <w:u w:val="dash" w:color="5D9BD3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sz w:val="20"/>
                              <w:u w:val="dash" w:color="5D9BD3"/>
                            </w:rPr>
                            <w:tab/>
                            <w:t xml:space="preserve">IBM </w:t>
                          </w:r>
                          <w:proofErr w:type="spellStart"/>
                          <w:r>
                            <w:rPr>
                              <w:rFonts w:ascii="Trebuchet MS"/>
                              <w:color w:val="231F20"/>
                              <w:sz w:val="20"/>
                              <w:u w:val="dash" w:color="5D9BD3"/>
                            </w:rPr>
                            <w:t>i</w:t>
                          </w:r>
                          <w:proofErr w:type="spellEnd"/>
                          <w:r>
                            <w:rPr>
                              <w:rFonts w:ascii="Trebuchet MS"/>
                              <w:color w:val="231F20"/>
                              <w:spacing w:val="1"/>
                              <w:sz w:val="20"/>
                              <w:u w:val="dash" w:color="5D9BD3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spacing w:val="-4"/>
                              <w:sz w:val="20"/>
                              <w:u w:val="dash" w:color="5D9BD3"/>
                            </w:rPr>
                            <w:t>LPAR</w:t>
                          </w:r>
                          <w:r>
                            <w:rPr>
                              <w:rFonts w:ascii="Trebuchet MS"/>
                              <w:color w:val="231F20"/>
                              <w:w w:val="79"/>
                              <w:sz w:val="20"/>
                              <w:u w:val="dash" w:color="5D9BD3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sz w:val="20"/>
                              <w:u w:val="dash" w:color="5D9BD3"/>
                            </w:rPr>
                            <w:tab/>
                          </w:r>
                        </w:p>
                      </w:txbxContent>
                    </v:textbox>
                  </v:shape>
                  <v:shape id="Text Box 223" o:spid="_x0000_s1204" type="#_x0000_t202" style="position:absolute;left:1620;top:4113;width:1664;height:4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" filled="f" stroked="f">
                    <v:textbox inset="0,0,0,0">
                      <w:txbxContent>
                        <w:p w14:paraId="08D4C1F9" w14:textId="77777777" w:rsidR="00A81C83" w:rsidRDefault="00CE5344">
                          <w:pPr>
                            <w:spacing w:before="2" w:line="215" w:lineRule="exact"/>
                            <w:ind w:left="28"/>
                            <w:jc w:val="center"/>
                            <w:rPr>
                              <w:rFonts w:ascii="Trebuchet MS" w:eastAsia="Trebuchet MS" w:hAnsi="Trebuchet MS" w:cs="Trebuchet MS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rebuchet MS"/>
                              <w:color w:val="231F20"/>
                              <w:sz w:val="20"/>
                            </w:rPr>
                            <w:t>Linux</w:t>
                          </w:r>
                          <w:r>
                            <w:rPr>
                              <w:rFonts w:ascii="Trebuchet MS"/>
                              <w:color w:val="231F20"/>
                              <w:spacing w:val="-23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spacing w:val="-2"/>
                              <w:sz w:val="20"/>
                            </w:rPr>
                            <w:t>Pr</w:t>
                          </w:r>
                          <w:r>
                            <w:rPr>
                              <w:rFonts w:ascii="Trebuchet MS"/>
                              <w:color w:val="231F20"/>
                              <w:spacing w:val="-3"/>
                              <w:sz w:val="20"/>
                            </w:rPr>
                            <w:t>oxy</w:t>
                          </w:r>
                        </w:p>
                        <w:p w14:paraId="08D4C1FA" w14:textId="77777777" w:rsidR="00A81C83" w:rsidRDefault="00CE5344">
                          <w:pPr>
                            <w:spacing w:line="168" w:lineRule="exact"/>
                            <w:ind w:left="28"/>
                            <w:jc w:val="center"/>
                            <w:rPr>
                              <w:rFonts w:ascii="Trebuchet MS" w:eastAsia="Trebuchet MS" w:hAnsi="Trebuchet MS" w:cs="Trebuchet MS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rebuchet MS"/>
                              <w:color w:val="231F20"/>
                              <w:w w:val="95"/>
                              <w:sz w:val="16"/>
                            </w:rPr>
                            <w:t>(NO</w:t>
                          </w:r>
                          <w:r>
                            <w:rPr>
                              <w:rFonts w:ascii="Trebuchet MS"/>
                              <w:color w:val="231F20"/>
                              <w:spacing w:val="-6"/>
                              <w:w w:val="95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w w:val="95"/>
                              <w:sz w:val="16"/>
                            </w:rPr>
                            <w:t>DDB)</w:t>
                          </w:r>
                        </w:p>
                      </w:txbxContent>
                    </v:textbox>
                  </v:shape>
                  <v:shape id="Text Box 222" o:spid="_x0000_s1205" type="#_x0000_t202" style="position:absolute;left:1745;top:1398;width:1443;height:68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" filled="f" stroked="f">
                    <v:textbox inset="0,0,0,0">
                      <w:txbxContent>
                        <w:p w14:paraId="08D4C1FB" w14:textId="77777777" w:rsidR="00A81C83" w:rsidRDefault="00CE5344">
                          <w:pPr>
                            <w:spacing w:line="244" w:lineRule="exact"/>
                            <w:jc w:val="center"/>
                            <w:rPr>
                              <w:rFonts w:ascii="Trebuchet MS" w:eastAsia="Trebuchet MS" w:hAnsi="Trebuchet MS" w:cs="Trebuchet MS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rebuchet MS"/>
                              <w:color w:val="231F20"/>
                              <w:spacing w:val="-1"/>
                              <w:sz w:val="24"/>
                            </w:rPr>
                            <w:t>P</w:t>
                          </w:r>
                          <w:r>
                            <w:rPr>
                              <w:rFonts w:ascii="Trebuchet MS"/>
                              <w:color w:val="231F20"/>
                              <w:spacing w:val="-2"/>
                              <w:sz w:val="24"/>
                            </w:rPr>
                            <w:t>o</w:t>
                          </w:r>
                          <w:r>
                            <w:rPr>
                              <w:rFonts w:ascii="Trebuchet MS"/>
                              <w:color w:val="231F20"/>
                              <w:spacing w:val="-1"/>
                              <w:sz w:val="24"/>
                            </w:rPr>
                            <w:t>werPC</w:t>
                          </w:r>
                        </w:p>
                        <w:p w14:paraId="08D4C1FC" w14:textId="77777777" w:rsidR="00A81C83" w:rsidRDefault="00CE5344">
                          <w:pPr>
                            <w:spacing w:before="161" w:line="275" w:lineRule="exact"/>
                            <w:jc w:val="center"/>
                            <w:rPr>
                              <w:rFonts w:ascii="Trebuchet MS" w:eastAsia="Trebuchet MS" w:hAnsi="Trebuchet MS" w:cs="Trebuchet MS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rebuchet MS"/>
                              <w:color w:val="231F20"/>
                              <w:spacing w:val="-1"/>
                              <w:w w:val="95"/>
                              <w:sz w:val="24"/>
                            </w:rPr>
                            <w:t>Infrastructure</w:t>
                          </w:r>
                        </w:p>
                      </w:txbxContent>
                    </v:textbox>
                  </v:shape>
                  <v:shape id="Text Box 221" o:spid="_x0000_s1206" type="#_x0000_t202" style="position:absolute;left:4882;top:1976;width:1670;height:2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" filled="f" stroked="f">
                    <v:textbox inset="0,0,0,0">
                      <w:txbxContent>
                        <w:p w14:paraId="08D4C1FD" w14:textId="77777777" w:rsidR="00A81C83" w:rsidRDefault="00CE5344">
                          <w:pPr>
                            <w:spacing w:line="240" w:lineRule="exact"/>
                            <w:rPr>
                              <w:rFonts w:ascii="Trebuchet MS" w:eastAsia="Trebuchet MS" w:hAnsi="Trebuchet MS" w:cs="Trebuchet MS"/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Trebuchet MS"/>
                              <w:color w:val="231F20"/>
                              <w:sz w:val="24"/>
                            </w:rPr>
                            <w:t>External</w:t>
                          </w:r>
                          <w:r>
                            <w:rPr>
                              <w:rFonts w:ascii="Trebuchet MS"/>
                              <w:color w:val="231F20"/>
                              <w:spacing w:val="-35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spacing w:val="-1"/>
                              <w:sz w:val="24"/>
                            </w:rPr>
                            <w:t>Shar</w:t>
                          </w:r>
                          <w:r>
                            <w:rPr>
                              <w:rFonts w:ascii="Trebuchet MS"/>
                              <w:color w:val="231F20"/>
                              <w:spacing w:val="-2"/>
                              <w:sz w:val="24"/>
                            </w:rPr>
                            <w:t>ed</w:t>
                          </w:r>
                        </w:p>
                      </w:txbxContent>
                    </v:textbox>
                  </v:shape>
                  <v:shape id="Text Box 220" o:spid="_x0000_s1207" type="#_x0000_t202" style="position:absolute;left:1624;top:2977;width:2141;height:2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" filled="f" stroked="f">
                    <v:textbox inset="0,0,0,0">
                      <w:txbxContent>
                        <w:p w14:paraId="08D4C1FE" w14:textId="77777777" w:rsidR="00A81C83" w:rsidRDefault="00CE5344">
                          <w:pPr>
                            <w:tabs>
                              <w:tab w:val="left" w:pos="1700"/>
                            </w:tabs>
                            <w:spacing w:before="9" w:line="226" w:lineRule="exact"/>
                            <w:rPr>
                              <w:rFonts w:ascii="Arial Narrow" w:eastAsia="Arial Narrow" w:hAnsi="Arial Narrow" w:cs="Arial Narrow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imes New Roman"/>
                              <w:color w:val="231F20"/>
                              <w:sz w:val="20"/>
                              <w:u w:val="dash" w:color="5D9BD3"/>
                            </w:rPr>
                            <w:t xml:space="preserve"> </w:t>
                          </w:r>
                          <w:r>
                            <w:rPr>
                              <w:rFonts w:ascii="Times New Roman"/>
                              <w:color w:val="231F20"/>
                              <w:sz w:val="20"/>
                              <w:u w:val="dash" w:color="5D9BD3"/>
                            </w:rPr>
                            <w:tab/>
                          </w:r>
                          <w:r>
                            <w:rPr>
                              <w:rFonts w:ascii="Times New Roman"/>
                              <w:color w:val="231F20"/>
                              <w:sz w:val="20"/>
                            </w:rPr>
                            <w:t xml:space="preserve">   </w:t>
                          </w:r>
                          <w:r>
                            <w:rPr>
                              <w:rFonts w:ascii="Arial Narrow"/>
                              <w:b/>
                              <w:color w:val="231F20"/>
                              <w:sz w:val="20"/>
                            </w:rPr>
                            <w:t>OR</w:t>
                          </w:r>
                        </w:p>
                      </w:txbxContent>
                    </v:textbox>
                  </v:shape>
                  <v:shape id="Text Box 219" o:spid="_x0000_s1208" type="#_x0000_t202" style="position:absolute;left:1944;top:3786;width:927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" filled="f" stroked="f">
                    <v:textbox inset="0,0,0,0">
                      <w:txbxContent>
                        <w:p w14:paraId="08D4C1FF" w14:textId="77777777" w:rsidR="00A81C83" w:rsidRDefault="00CE5344">
                          <w:pPr>
                            <w:spacing w:line="200" w:lineRule="exact"/>
                            <w:rPr>
                              <w:rFonts w:ascii="Trebuchet MS" w:eastAsia="Trebuchet MS" w:hAnsi="Trebuchet MS" w:cs="Trebuchet MS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rebuchet MS"/>
                              <w:color w:val="231F20"/>
                              <w:sz w:val="20"/>
                            </w:rPr>
                            <w:t xml:space="preserve">IBM </w:t>
                          </w:r>
                          <w:proofErr w:type="spellStart"/>
                          <w:r>
                            <w:rPr>
                              <w:rFonts w:ascii="Trebuchet MS"/>
                              <w:color w:val="231F20"/>
                              <w:sz w:val="20"/>
                            </w:rPr>
                            <w:t>i</w:t>
                          </w:r>
                          <w:proofErr w:type="spellEnd"/>
                          <w:r>
                            <w:rPr>
                              <w:rFonts w:ascii="Trebuchet MS"/>
                              <w:color w:val="231F20"/>
                              <w:spacing w:val="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spacing w:val="-4"/>
                              <w:sz w:val="20"/>
                            </w:rPr>
                            <w:t>LPAR</w:t>
                          </w:r>
                        </w:p>
                      </w:txbxContent>
                    </v:textbox>
                  </v:shape>
                  <v:shape id="Text Box 218" o:spid="_x0000_s1209" type="#_x0000_t202" style="position:absolute;left:3279;top:4223;width:588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" filled="f" stroked="f">
                    <v:textbox inset="0,0,0,0">
                      <w:txbxContent>
                        <w:p w14:paraId="08D4C200" w14:textId="77777777" w:rsidR="00A81C83" w:rsidRDefault="00CE5344">
                          <w:pPr>
                            <w:spacing w:line="200" w:lineRule="exact"/>
                            <w:rPr>
                              <w:rFonts w:ascii="Trebuchet MS" w:eastAsia="Trebuchet MS" w:hAnsi="Trebuchet MS" w:cs="Trebuchet MS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rebuchet MS"/>
                              <w:color w:val="231F20"/>
                              <w:spacing w:val="-2"/>
                              <w:w w:val="95"/>
                              <w:sz w:val="20"/>
                            </w:rPr>
                            <w:t>T</w:t>
                          </w:r>
                          <w:r>
                            <w:rPr>
                              <w:rFonts w:ascii="Trebuchet MS"/>
                              <w:color w:val="231F20"/>
                              <w:spacing w:val="-1"/>
                              <w:w w:val="95"/>
                              <w:sz w:val="20"/>
                            </w:rPr>
                            <w:t>CP/IP</w:t>
                          </w:r>
                        </w:p>
                      </w:txbxContent>
                    </v:textbox>
                  </v:shape>
                  <v:shape id="Text Box 217" o:spid="_x0000_s1210" type="#_x0000_t202" style="position:absolute;left:2949;top:5554;width:702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" filled="f" stroked="f">
                    <v:textbox inset="0,0,0,0">
                      <w:txbxContent>
                        <w:p w14:paraId="08D4C201" w14:textId="77777777" w:rsidR="00A81C83" w:rsidRDefault="00CE5344">
                          <w:pPr>
                            <w:spacing w:line="200" w:lineRule="exact"/>
                            <w:rPr>
                              <w:rFonts w:ascii="Trebuchet MS" w:eastAsia="Trebuchet MS" w:hAnsi="Trebuchet MS" w:cs="Trebuchet MS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rebuchet MS"/>
                              <w:color w:val="231F20"/>
                              <w:w w:val="95"/>
                              <w:sz w:val="20"/>
                            </w:rPr>
                            <w:t>Channel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 w:rsidR="00CE5344">
        <w:rPr>
          <w:color w:val="808285"/>
        </w:rPr>
        <w:t>requirements</w:t>
      </w:r>
      <w:r w:rsidR="00CE5344">
        <w:rPr>
          <w:color w:val="808285"/>
          <w:spacing w:val="-17"/>
        </w:rPr>
        <w:t xml:space="preserve"> </w:t>
      </w:r>
      <w:r w:rsidR="00CE5344">
        <w:rPr>
          <w:color w:val="808285"/>
        </w:rPr>
        <w:t>include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</w:rPr>
        <w:t>the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</w:rPr>
        <w:t>use</w:t>
      </w:r>
      <w:r w:rsidR="00CE5344">
        <w:rPr>
          <w:color w:val="808285"/>
          <w:spacing w:val="-17"/>
        </w:rPr>
        <w:t xml:space="preserve"> </w:t>
      </w:r>
      <w:r w:rsidR="00CE5344">
        <w:rPr>
          <w:color w:val="808285"/>
        </w:rPr>
        <w:t>of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</w:rPr>
        <w:t>a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  <w:spacing w:val="-3"/>
        </w:rPr>
        <w:t>TCP</w:t>
      </w:r>
      <w:r w:rsidR="00CE5344">
        <w:rPr>
          <w:color w:val="808285"/>
          <w:spacing w:val="-2"/>
        </w:rPr>
        <w:t>/I</w:t>
      </w:r>
      <w:r w:rsidR="00CE5344">
        <w:rPr>
          <w:color w:val="808285"/>
          <w:spacing w:val="-3"/>
        </w:rPr>
        <w:t>P</w:t>
      </w:r>
      <w:r w:rsidR="00CE5344">
        <w:rPr>
          <w:color w:val="808285"/>
          <w:spacing w:val="-17"/>
        </w:rPr>
        <w:t xml:space="preserve"> </w:t>
      </w:r>
      <w:r w:rsidR="00CE5344">
        <w:rPr>
          <w:color w:val="808285"/>
          <w:spacing w:val="2"/>
        </w:rPr>
        <w:t>po</w:t>
      </w:r>
      <w:r w:rsidR="00CE5344">
        <w:rPr>
          <w:color w:val="808285"/>
          <w:spacing w:val="1"/>
        </w:rPr>
        <w:t>rt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</w:rPr>
        <w:t>with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</w:rPr>
        <w:t>sufficient</w:t>
      </w:r>
      <w:r w:rsidR="00CE5344">
        <w:rPr>
          <w:color w:val="808285"/>
          <w:spacing w:val="-17"/>
        </w:rPr>
        <w:t xml:space="preserve"> </w:t>
      </w:r>
      <w:r w:rsidR="00CE5344">
        <w:rPr>
          <w:color w:val="808285"/>
        </w:rPr>
        <w:t>bandwidth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  <w:spacing w:val="-1"/>
        </w:rPr>
        <w:t>t</w:t>
      </w:r>
      <w:r w:rsidR="00CE5344">
        <w:rPr>
          <w:color w:val="808285"/>
          <w:spacing w:val="-2"/>
        </w:rPr>
        <w:t>o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  <w:spacing w:val="-1"/>
        </w:rPr>
        <w:t>m</w:t>
      </w:r>
      <w:r w:rsidR="00CE5344">
        <w:rPr>
          <w:color w:val="808285"/>
          <w:spacing w:val="-2"/>
        </w:rPr>
        <w:t>anage</w:t>
      </w:r>
      <w:r w:rsidR="00CE5344">
        <w:rPr>
          <w:color w:val="808285"/>
          <w:spacing w:val="-17"/>
        </w:rPr>
        <w:t xml:space="preserve"> </w:t>
      </w:r>
      <w:r w:rsidR="00CE5344">
        <w:rPr>
          <w:color w:val="808285"/>
        </w:rPr>
        <w:t>the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</w:rPr>
        <w:t>data</w:t>
      </w:r>
      <w:r w:rsidR="00CE5344">
        <w:rPr>
          <w:color w:val="808285"/>
          <w:spacing w:val="-16"/>
        </w:rPr>
        <w:t xml:space="preserve"> </w:t>
      </w:r>
      <w:r w:rsidR="00CE5344">
        <w:rPr>
          <w:color w:val="808285"/>
          <w:spacing w:val="-2"/>
        </w:rPr>
        <w:t>bac</w:t>
      </w:r>
      <w:r w:rsidR="00CE5344">
        <w:rPr>
          <w:color w:val="808285"/>
          <w:spacing w:val="-1"/>
        </w:rPr>
        <w:t>k</w:t>
      </w:r>
      <w:r w:rsidR="00CE5344">
        <w:rPr>
          <w:color w:val="808285"/>
          <w:spacing w:val="-2"/>
        </w:rPr>
        <w:t>up</w:t>
      </w:r>
      <w:r w:rsidR="00CE5344">
        <w:rPr>
          <w:color w:val="808285"/>
          <w:spacing w:val="62"/>
          <w:w w:val="96"/>
        </w:rPr>
        <w:t xml:space="preserve"> </w:t>
      </w:r>
      <w:r w:rsidR="00CE5344">
        <w:rPr>
          <w:color w:val="808285"/>
        </w:rPr>
        <w:t>load</w:t>
      </w:r>
      <w:r w:rsidR="00CE5344">
        <w:rPr>
          <w:color w:val="808285"/>
          <w:spacing w:val="-19"/>
        </w:rPr>
        <w:t xml:space="preserve"> </w:t>
      </w:r>
      <w:r w:rsidR="00CE5344">
        <w:rPr>
          <w:color w:val="808285"/>
          <w:spacing w:val="-1"/>
        </w:rPr>
        <w:t>withi</w:t>
      </w:r>
      <w:r w:rsidR="00CE5344">
        <w:rPr>
          <w:color w:val="808285"/>
          <w:spacing w:val="-2"/>
        </w:rPr>
        <w:t>n</w:t>
      </w:r>
      <w:r w:rsidR="00CE5344">
        <w:rPr>
          <w:color w:val="808285"/>
          <w:spacing w:val="-18"/>
        </w:rPr>
        <w:t xml:space="preserve"> </w:t>
      </w:r>
      <w:r w:rsidR="00CE5344">
        <w:rPr>
          <w:color w:val="808285"/>
        </w:rPr>
        <w:t>the</w:t>
      </w:r>
      <w:r w:rsidR="00CE5344">
        <w:rPr>
          <w:color w:val="808285"/>
          <w:spacing w:val="-18"/>
        </w:rPr>
        <w:t xml:space="preserve"> </w:t>
      </w:r>
      <w:r w:rsidR="00CE5344">
        <w:rPr>
          <w:color w:val="808285"/>
        </w:rPr>
        <w:t>planned</w:t>
      </w:r>
      <w:r w:rsidR="00CE5344">
        <w:rPr>
          <w:color w:val="808285"/>
          <w:spacing w:val="-19"/>
        </w:rPr>
        <w:t xml:space="preserve"> </w:t>
      </w:r>
      <w:r w:rsidR="00CE5344">
        <w:rPr>
          <w:color w:val="808285"/>
          <w:spacing w:val="-2"/>
        </w:rPr>
        <w:t>bac</w:t>
      </w:r>
      <w:r w:rsidR="00CE5344">
        <w:rPr>
          <w:color w:val="808285"/>
          <w:spacing w:val="-1"/>
        </w:rPr>
        <w:t>k</w:t>
      </w:r>
      <w:r w:rsidR="00CE5344">
        <w:rPr>
          <w:color w:val="808285"/>
          <w:spacing w:val="-2"/>
        </w:rPr>
        <w:t>up</w:t>
      </w:r>
      <w:r w:rsidR="00CE5344">
        <w:rPr>
          <w:color w:val="808285"/>
          <w:spacing w:val="-18"/>
        </w:rPr>
        <w:t xml:space="preserve"> </w:t>
      </w:r>
      <w:r w:rsidR="00CE5344">
        <w:rPr>
          <w:color w:val="808285"/>
          <w:spacing w:val="-1"/>
        </w:rPr>
        <w:t>wi</w:t>
      </w:r>
      <w:r w:rsidR="00CE5344">
        <w:rPr>
          <w:color w:val="808285"/>
          <w:spacing w:val="-2"/>
        </w:rPr>
        <w:t>nd</w:t>
      </w:r>
      <w:r w:rsidR="00CE5344">
        <w:rPr>
          <w:color w:val="808285"/>
          <w:spacing w:val="-1"/>
        </w:rPr>
        <w:t>ow</w:t>
      </w:r>
      <w:r w:rsidR="00CE5344">
        <w:rPr>
          <w:color w:val="808285"/>
          <w:spacing w:val="-2"/>
        </w:rPr>
        <w:t>.</w:t>
      </w:r>
      <w:r w:rsidR="00CE5344">
        <w:rPr>
          <w:color w:val="808285"/>
          <w:spacing w:val="-18"/>
        </w:rPr>
        <w:t xml:space="preserve"> </w:t>
      </w:r>
      <w:r w:rsidR="00CE5344">
        <w:rPr>
          <w:color w:val="808285"/>
          <w:spacing w:val="1"/>
        </w:rPr>
        <w:t>The</w:t>
      </w:r>
      <w:r w:rsidR="00CE5344">
        <w:rPr>
          <w:color w:val="808285"/>
          <w:spacing w:val="-18"/>
        </w:rPr>
        <w:t xml:space="preserve"> </w:t>
      </w:r>
      <w:r w:rsidR="00CE5344">
        <w:rPr>
          <w:color w:val="808285"/>
        </w:rPr>
        <w:t>agent</w:t>
      </w:r>
      <w:r w:rsidR="00CE5344">
        <w:rPr>
          <w:color w:val="808285"/>
          <w:spacing w:val="-19"/>
        </w:rPr>
        <w:t xml:space="preserve"> </w:t>
      </w:r>
      <w:r w:rsidR="00CE5344">
        <w:rPr>
          <w:color w:val="808285"/>
          <w:spacing w:val="1"/>
        </w:rPr>
        <w:t>uses</w:t>
      </w:r>
      <w:r w:rsidR="00CE5344">
        <w:rPr>
          <w:color w:val="808285"/>
          <w:spacing w:val="-18"/>
        </w:rPr>
        <w:t xml:space="preserve"> </w:t>
      </w:r>
      <w:r w:rsidR="00CE5344">
        <w:rPr>
          <w:color w:val="808285"/>
        </w:rPr>
        <w:t>a</w:t>
      </w:r>
      <w:r w:rsidR="00CE5344">
        <w:rPr>
          <w:color w:val="808285"/>
          <w:spacing w:val="-18"/>
        </w:rPr>
        <w:t xml:space="preserve"> </w:t>
      </w:r>
      <w:r w:rsidR="00CE5344">
        <w:rPr>
          <w:color w:val="808285"/>
        </w:rPr>
        <w:t>Linux</w:t>
      </w:r>
      <w:r w:rsidR="00CE5344">
        <w:rPr>
          <w:color w:val="808285"/>
          <w:spacing w:val="-18"/>
        </w:rPr>
        <w:t xml:space="preserve"> </w:t>
      </w:r>
      <w:r w:rsidR="00CE5344">
        <w:rPr>
          <w:color w:val="808285"/>
          <w:spacing w:val="1"/>
        </w:rPr>
        <w:t>P</w:t>
      </w:r>
      <w:r w:rsidR="00CE5344">
        <w:rPr>
          <w:color w:val="808285"/>
        </w:rPr>
        <w:t>r</w:t>
      </w:r>
      <w:r w:rsidR="00CE5344">
        <w:rPr>
          <w:color w:val="808285"/>
          <w:spacing w:val="1"/>
        </w:rPr>
        <w:t>oxy</w:t>
      </w:r>
      <w:r w:rsidR="00CE5344">
        <w:rPr>
          <w:color w:val="808285"/>
          <w:spacing w:val="-19"/>
        </w:rPr>
        <w:t xml:space="preserve"> </w:t>
      </w:r>
      <w:r w:rsidR="00CE5344">
        <w:rPr>
          <w:color w:val="808285"/>
        </w:rPr>
        <w:t>for</w:t>
      </w:r>
      <w:r w:rsidR="00CE5344">
        <w:rPr>
          <w:color w:val="808285"/>
          <w:spacing w:val="-18"/>
        </w:rPr>
        <w:t xml:space="preserve"> </w:t>
      </w:r>
      <w:r w:rsidR="00CE5344">
        <w:rPr>
          <w:color w:val="808285"/>
        </w:rPr>
        <w:t>data</w:t>
      </w:r>
      <w:r w:rsidR="00CE5344">
        <w:rPr>
          <w:color w:val="808285"/>
          <w:spacing w:val="-18"/>
        </w:rPr>
        <w:t xml:space="preserve"> </w:t>
      </w:r>
      <w:r w:rsidR="00CE5344">
        <w:rPr>
          <w:color w:val="808285"/>
        </w:rPr>
        <w:t>streaming</w:t>
      </w:r>
      <w:r w:rsidR="00CE5344">
        <w:rPr>
          <w:color w:val="808285"/>
          <w:spacing w:val="-18"/>
        </w:rPr>
        <w:t xml:space="preserve"> </w:t>
      </w:r>
      <w:r w:rsidR="00CE5344">
        <w:rPr>
          <w:color w:val="808285"/>
        </w:rPr>
        <w:t>and</w:t>
      </w:r>
      <w:r w:rsidR="00CE5344">
        <w:rPr>
          <w:color w:val="808285"/>
          <w:spacing w:val="56"/>
          <w:w w:val="96"/>
        </w:rPr>
        <w:t xml:space="preserve"> </w:t>
      </w:r>
      <w:r w:rsidR="00CE5344">
        <w:rPr>
          <w:color w:val="808285"/>
          <w:spacing w:val="-2"/>
        </w:rPr>
        <w:t>co</w:t>
      </w:r>
      <w:r w:rsidR="00CE5344">
        <w:rPr>
          <w:color w:val="808285"/>
          <w:spacing w:val="-1"/>
        </w:rPr>
        <w:t>mm</w:t>
      </w:r>
      <w:r w:rsidR="00CE5344">
        <w:rPr>
          <w:color w:val="808285"/>
          <w:spacing w:val="-2"/>
        </w:rPr>
        <w:t>u</w:t>
      </w:r>
      <w:r w:rsidR="00CE5344">
        <w:rPr>
          <w:color w:val="808285"/>
          <w:spacing w:val="-1"/>
        </w:rPr>
        <w:t>ni</w:t>
      </w:r>
      <w:r w:rsidR="00CE5344">
        <w:rPr>
          <w:color w:val="808285"/>
          <w:spacing w:val="-2"/>
        </w:rPr>
        <w:t>ca</w:t>
      </w:r>
      <w:r w:rsidR="00CE5344">
        <w:rPr>
          <w:color w:val="808285"/>
          <w:spacing w:val="-1"/>
        </w:rPr>
        <w:t>ti</w:t>
      </w:r>
      <w:r w:rsidR="00CE5344">
        <w:rPr>
          <w:color w:val="808285"/>
          <w:spacing w:val="-2"/>
        </w:rPr>
        <w:t>on</w:t>
      </w:r>
      <w:r w:rsidR="00CE5344">
        <w:rPr>
          <w:color w:val="808285"/>
          <w:spacing w:val="-1"/>
        </w:rPr>
        <w:t>s</w:t>
      </w:r>
      <w:r w:rsidR="00CE5344">
        <w:rPr>
          <w:color w:val="808285"/>
          <w:spacing w:val="-21"/>
        </w:rPr>
        <w:t xml:space="preserve"> </w:t>
      </w:r>
      <w:r w:rsidR="00CE5344">
        <w:rPr>
          <w:color w:val="808285"/>
          <w:spacing w:val="1"/>
        </w:rPr>
        <w:t>be</w:t>
      </w:r>
      <w:r w:rsidR="00CE5344">
        <w:rPr>
          <w:color w:val="808285"/>
        </w:rPr>
        <w:t>tw</w:t>
      </w:r>
      <w:r w:rsidR="00CE5344">
        <w:rPr>
          <w:color w:val="808285"/>
          <w:spacing w:val="1"/>
        </w:rPr>
        <w:t>een</w:t>
      </w:r>
      <w:r w:rsidR="00CE5344">
        <w:rPr>
          <w:color w:val="808285"/>
          <w:spacing w:val="-20"/>
        </w:rPr>
        <w:t xml:space="preserve"> </w:t>
      </w:r>
      <w:proofErr w:type="gramStart"/>
      <w:r w:rsidR="00CE5344">
        <w:rPr>
          <w:color w:val="808285"/>
        </w:rPr>
        <w:t>the</w:t>
      </w:r>
      <w:r w:rsidR="00CE5344">
        <w:rPr>
          <w:color w:val="808285"/>
          <w:spacing w:val="-21"/>
        </w:rPr>
        <w:t xml:space="preserve"> </w:t>
      </w:r>
      <w:r w:rsidR="00CE5344">
        <w:rPr>
          <w:color w:val="808285"/>
        </w:rPr>
        <w:t>IBM</w:t>
      </w:r>
      <w:proofErr w:type="gramEnd"/>
      <w:r w:rsidR="00CE5344">
        <w:rPr>
          <w:color w:val="808285"/>
          <w:spacing w:val="-20"/>
        </w:rPr>
        <w:t xml:space="preserve"> </w:t>
      </w:r>
      <w:proofErr w:type="spellStart"/>
      <w:r w:rsidR="00CE5344">
        <w:rPr>
          <w:color w:val="808285"/>
        </w:rPr>
        <w:t>i</w:t>
      </w:r>
      <w:proofErr w:type="spellEnd"/>
      <w:r w:rsidR="00CE5344">
        <w:rPr>
          <w:color w:val="808285"/>
          <w:spacing w:val="-21"/>
        </w:rPr>
        <w:t xml:space="preserve"> </w:t>
      </w:r>
      <w:r w:rsidR="00CE5344">
        <w:rPr>
          <w:color w:val="808285"/>
        </w:rPr>
        <w:t>and</w:t>
      </w:r>
      <w:r w:rsidR="00CE5344">
        <w:rPr>
          <w:color w:val="808285"/>
          <w:spacing w:val="-20"/>
        </w:rPr>
        <w:t xml:space="preserve"> </w:t>
      </w:r>
      <w:r w:rsidR="00CE5344">
        <w:rPr>
          <w:color w:val="808285"/>
        </w:rPr>
        <w:t>the</w:t>
      </w:r>
      <w:r w:rsidR="00CE5344">
        <w:rPr>
          <w:color w:val="808285"/>
          <w:spacing w:val="-21"/>
        </w:rPr>
        <w:t xml:space="preserve"> </w:t>
      </w:r>
      <w:r w:rsidR="00CE5344">
        <w:rPr>
          <w:color w:val="808285"/>
        </w:rPr>
        <w:t>data</w:t>
      </w:r>
      <w:r w:rsidR="00CE5344">
        <w:rPr>
          <w:color w:val="808285"/>
          <w:spacing w:val="-20"/>
        </w:rPr>
        <w:t xml:space="preserve"> </w:t>
      </w:r>
      <w:r w:rsidR="00CE5344">
        <w:rPr>
          <w:color w:val="808285"/>
        </w:rPr>
        <w:t>r</w:t>
      </w:r>
      <w:r w:rsidR="00CE5344">
        <w:rPr>
          <w:color w:val="808285"/>
          <w:spacing w:val="1"/>
        </w:rPr>
        <w:t>epo</w:t>
      </w:r>
      <w:r w:rsidR="00CE5344">
        <w:rPr>
          <w:color w:val="808285"/>
        </w:rPr>
        <w:t>sit</w:t>
      </w:r>
      <w:r w:rsidR="00CE5344">
        <w:rPr>
          <w:color w:val="808285"/>
          <w:spacing w:val="1"/>
        </w:rPr>
        <w:t>o</w:t>
      </w:r>
      <w:r w:rsidR="00CE5344">
        <w:rPr>
          <w:color w:val="808285"/>
        </w:rPr>
        <w:t>r</w:t>
      </w:r>
      <w:r w:rsidR="00CE5344">
        <w:rPr>
          <w:color w:val="808285"/>
          <w:spacing w:val="1"/>
        </w:rPr>
        <w:t>y</w:t>
      </w:r>
      <w:r w:rsidR="00CE5344">
        <w:rPr>
          <w:color w:val="808285"/>
          <w:spacing w:val="-21"/>
        </w:rPr>
        <w:t xml:space="preserve"> </w:t>
      </w:r>
      <w:r w:rsidR="00CE5344">
        <w:rPr>
          <w:color w:val="808285"/>
        </w:rPr>
        <w:t>target,</w:t>
      </w:r>
      <w:r w:rsidR="00CE5344">
        <w:rPr>
          <w:color w:val="808285"/>
          <w:spacing w:val="-20"/>
        </w:rPr>
        <w:t xml:space="preserve"> </w:t>
      </w:r>
      <w:r w:rsidR="00CE5344">
        <w:rPr>
          <w:color w:val="808285"/>
        </w:rPr>
        <w:t>(Figure</w:t>
      </w:r>
      <w:r w:rsidR="00CE5344">
        <w:rPr>
          <w:color w:val="808285"/>
          <w:spacing w:val="-21"/>
        </w:rPr>
        <w:t xml:space="preserve"> </w:t>
      </w:r>
      <w:r w:rsidR="00CE5344">
        <w:rPr>
          <w:color w:val="808285"/>
          <w:spacing w:val="-6"/>
        </w:rPr>
        <w:t>1).</w:t>
      </w:r>
    </w:p>
    <w:p w14:paraId="08D4C055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56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57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58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59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5A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5B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5C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5D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5E" w14:textId="77777777" w:rsidR="00A81C83" w:rsidRDefault="00A81C83">
      <w:pPr>
        <w:spacing w:before="11"/>
        <w:rPr>
          <w:rFonts w:ascii="Arial" w:eastAsia="Arial" w:hAnsi="Arial" w:cs="Arial"/>
          <w:sz w:val="16"/>
          <w:szCs w:val="16"/>
        </w:rPr>
      </w:pPr>
    </w:p>
    <w:p w14:paraId="08D4C05F" w14:textId="184A44AF" w:rsidR="00A81C83" w:rsidRDefault="00B95544">
      <w:pPr>
        <w:spacing w:line="200" w:lineRule="atLeast"/>
        <w:ind w:left="4604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08D4C1D6" wp14:editId="48A26004">
                <wp:extent cx="302260" cy="413385"/>
                <wp:effectExtent l="7620" t="0" r="4445" b="7620"/>
                <wp:docPr id="220" name="Group 2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02260" cy="413385"/>
                          <a:chOff x="0" y="0"/>
                          <a:chExt cx="476" cy="651"/>
                        </a:xfrm>
                      </wpg:grpSpPr>
                      <wpg:grpSp>
                        <wpg:cNvPr id="221" name="Group 212"/>
                        <wpg:cNvGrpSpPr>
                          <a:grpSpLocks/>
                        </wpg:cNvGrpSpPr>
                        <wpg:grpSpPr bwMode="auto">
                          <a:xfrm>
                            <a:off x="0" y="0"/>
                            <a:ext cx="476" cy="651"/>
                            <a:chOff x="0" y="0"/>
                            <a:chExt cx="476" cy="651"/>
                          </a:xfrm>
                        </wpg:grpSpPr>
                        <wps:wsp>
                          <wps:cNvPr id="222" name="Freeform 214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76" cy="651"/>
                            </a:xfrm>
                            <a:custGeom>
                              <a:avLst/>
                              <a:gdLst>
                                <a:gd name="T0" fmla="*/ 475 w 476"/>
                                <a:gd name="T1" fmla="*/ 413 h 651"/>
                                <a:gd name="T2" fmla="*/ 0 w 476"/>
                                <a:gd name="T3" fmla="*/ 413 h 651"/>
                                <a:gd name="T4" fmla="*/ 238 w 476"/>
                                <a:gd name="T5" fmla="*/ 650 h 651"/>
                                <a:gd name="T6" fmla="*/ 475 w 476"/>
                                <a:gd name="T7" fmla="*/ 413 h 65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</a:cxnLst>
                              <a:rect l="0" t="0" r="r" b="b"/>
                              <a:pathLst>
                                <a:path w="476" h="651">
                                  <a:moveTo>
                                    <a:pt x="475" y="413"/>
                                  </a:moveTo>
                                  <a:lnTo>
                                    <a:pt x="0" y="413"/>
                                  </a:lnTo>
                                  <a:lnTo>
                                    <a:pt x="238" y="650"/>
                                  </a:lnTo>
                                  <a:lnTo>
                                    <a:pt x="475" y="41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A0D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23" name="Freeform 213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476" cy="651"/>
                            </a:xfrm>
                            <a:custGeom>
                              <a:avLst/>
                              <a:gdLst>
                                <a:gd name="T0" fmla="*/ 356 w 476"/>
                                <a:gd name="T1" fmla="*/ 0 h 651"/>
                                <a:gd name="T2" fmla="*/ 119 w 476"/>
                                <a:gd name="T3" fmla="*/ 0 h 651"/>
                                <a:gd name="T4" fmla="*/ 119 w 476"/>
                                <a:gd name="T5" fmla="*/ 413 h 651"/>
                                <a:gd name="T6" fmla="*/ 356 w 476"/>
                                <a:gd name="T7" fmla="*/ 413 h 651"/>
                                <a:gd name="T8" fmla="*/ 356 w 476"/>
                                <a:gd name="T9" fmla="*/ 0 h 651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476" h="651">
                                  <a:moveTo>
                                    <a:pt x="356" y="0"/>
                                  </a:moveTo>
                                  <a:lnTo>
                                    <a:pt x="119" y="0"/>
                                  </a:lnTo>
                                  <a:lnTo>
                                    <a:pt x="119" y="413"/>
                                  </a:lnTo>
                                  <a:lnTo>
                                    <a:pt x="356" y="413"/>
                                  </a:lnTo>
                                  <a:lnTo>
                                    <a:pt x="35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A0D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4C6D961F" id="Group 211" o:spid="_x0000_s1026" style="width:23.8pt;height:32.55pt;mso-position-horizontal-relative:char;mso-position-vertical-relative:line" coordsize="476,6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">
                <v:group id="Group 212" o:spid="_x0000_s1027" style="position:absolute;width:476;height:651" coordsize="476,6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">
                  <v:shape id="Freeform 214" o:spid="_x0000_s1028" style="position:absolute;width:476;height:651;visibility:visible;mso-wrap-style:square;v-text-anchor:top" coordsize="476,6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" path="m475,413l,413,238,650,475,413xe" fillcolor="#00a0d3" stroked="f">
                    <v:path arrowok="t" o:connecttype="custom" o:connectlocs="475,413;0,413;238,650;475,413" o:connectangles="0,0,0,0"/>
                  </v:shape>
                  <v:shape id="Freeform 213" o:spid="_x0000_s1029" style="position:absolute;width:476;height:651;visibility:visible;mso-wrap-style:square;v-text-anchor:top" coordsize="476,6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" path="m356,l119,r,413l356,413,356,xe" fillcolor="#00a0d3" stroked="f">
                    <v:path arrowok="t" o:connecttype="custom" o:connectlocs="356,0;119,0;119,413;356,413;356,0" o:connectangles="0,0,0,0,0"/>
                  </v:shape>
                </v:group>
                <w10:anchorlock/>
              </v:group>
            </w:pict>
          </mc:Fallback>
        </mc:AlternateContent>
      </w:r>
    </w:p>
    <w:p w14:paraId="08D4C060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61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62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63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64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65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66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67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68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69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6A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6B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6C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6D" w14:textId="346BC009" w:rsidR="00A81C83" w:rsidRDefault="00B95544">
      <w:pPr>
        <w:pStyle w:val="BodyText"/>
        <w:spacing w:before="135"/>
        <w:ind w:left="135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503285024" behindDoc="1" locked="0" layoutInCell="1" allowOverlap="1" wp14:anchorId="08D4C1D8" wp14:editId="76584C15">
                <wp:simplePos x="0" y="0"/>
                <wp:positionH relativeFrom="page">
                  <wp:posOffset>4070985</wp:posOffset>
                </wp:positionH>
                <wp:positionV relativeFrom="paragraph">
                  <wp:posOffset>-2045970</wp:posOffset>
                </wp:positionV>
                <wp:extent cx="1268095" cy="934085"/>
                <wp:effectExtent l="13335" t="13335" r="13970" b="5080"/>
                <wp:wrapNone/>
                <wp:docPr id="215" name="Group 20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68095" cy="934085"/>
                          <a:chOff x="6411" y="-3222"/>
                          <a:chExt cx="1997" cy="1471"/>
                        </a:xfrm>
                      </wpg:grpSpPr>
                      <wpg:grpSp>
                        <wpg:cNvPr id="216" name="Group 207"/>
                        <wpg:cNvGrpSpPr>
                          <a:grpSpLocks/>
                        </wpg:cNvGrpSpPr>
                        <wpg:grpSpPr bwMode="auto">
                          <a:xfrm>
                            <a:off x="6484" y="-2599"/>
                            <a:ext cx="226" cy="848"/>
                            <a:chOff x="6484" y="-2599"/>
                            <a:chExt cx="226" cy="848"/>
                          </a:xfrm>
                        </wpg:grpSpPr>
                        <wps:wsp>
                          <wps:cNvPr id="217" name="Freeform 210"/>
                          <wps:cNvSpPr>
                            <a:spLocks/>
                          </wps:cNvSpPr>
                          <wps:spPr bwMode="auto">
                            <a:xfrm>
                              <a:off x="6484" y="-2599"/>
                              <a:ext cx="226" cy="848"/>
                            </a:xfrm>
                            <a:custGeom>
                              <a:avLst/>
                              <a:gdLst>
                                <a:gd name="T0" fmla="+- 0 6710 6484"/>
                                <a:gd name="T1" fmla="*/ T0 w 226"/>
                                <a:gd name="T2" fmla="+- 0 -1865 -2599"/>
                                <a:gd name="T3" fmla="*/ -1865 h 848"/>
                                <a:gd name="T4" fmla="+- 0 6484 6484"/>
                                <a:gd name="T5" fmla="*/ T4 w 226"/>
                                <a:gd name="T6" fmla="+- 0 -1865 -2599"/>
                                <a:gd name="T7" fmla="*/ -1865 h 848"/>
                                <a:gd name="T8" fmla="+- 0 6597 6484"/>
                                <a:gd name="T9" fmla="*/ T8 w 226"/>
                                <a:gd name="T10" fmla="+- 0 -1752 -2599"/>
                                <a:gd name="T11" fmla="*/ -1752 h 848"/>
                                <a:gd name="T12" fmla="+- 0 6710 6484"/>
                                <a:gd name="T13" fmla="*/ T12 w 226"/>
                                <a:gd name="T14" fmla="+- 0 -1865 -2599"/>
                                <a:gd name="T15" fmla="*/ -1865 h 8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226" h="848">
                                  <a:moveTo>
                                    <a:pt x="226" y="734"/>
                                  </a:moveTo>
                                  <a:lnTo>
                                    <a:pt x="0" y="734"/>
                                  </a:lnTo>
                                  <a:lnTo>
                                    <a:pt x="113" y="847"/>
                                  </a:lnTo>
                                  <a:lnTo>
                                    <a:pt x="226" y="73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6E0B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8" name="Freeform 209"/>
                          <wps:cNvSpPr>
                            <a:spLocks/>
                          </wps:cNvSpPr>
                          <wps:spPr bwMode="auto">
                            <a:xfrm>
                              <a:off x="6484" y="-2599"/>
                              <a:ext cx="226" cy="848"/>
                            </a:xfrm>
                            <a:custGeom>
                              <a:avLst/>
                              <a:gdLst>
                                <a:gd name="T0" fmla="+- 0 6654 6484"/>
                                <a:gd name="T1" fmla="*/ T0 w 226"/>
                                <a:gd name="T2" fmla="+- 0 -2599 -2599"/>
                                <a:gd name="T3" fmla="*/ -2599 h 848"/>
                                <a:gd name="T4" fmla="+- 0 6541 6484"/>
                                <a:gd name="T5" fmla="*/ T4 w 226"/>
                                <a:gd name="T6" fmla="+- 0 -2599 -2599"/>
                                <a:gd name="T7" fmla="*/ -2599 h 848"/>
                                <a:gd name="T8" fmla="+- 0 6541 6484"/>
                                <a:gd name="T9" fmla="*/ T8 w 226"/>
                                <a:gd name="T10" fmla="+- 0 -1865 -2599"/>
                                <a:gd name="T11" fmla="*/ -1865 h 848"/>
                                <a:gd name="T12" fmla="+- 0 6654 6484"/>
                                <a:gd name="T13" fmla="*/ T12 w 226"/>
                                <a:gd name="T14" fmla="+- 0 -1865 -2599"/>
                                <a:gd name="T15" fmla="*/ -1865 h 848"/>
                                <a:gd name="T16" fmla="+- 0 6654 6484"/>
                                <a:gd name="T17" fmla="*/ T16 w 226"/>
                                <a:gd name="T18" fmla="+- 0 -2599 -2599"/>
                                <a:gd name="T19" fmla="*/ -2599 h 84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6" h="848">
                                  <a:moveTo>
                                    <a:pt x="170" y="0"/>
                                  </a:moveTo>
                                  <a:lnTo>
                                    <a:pt x="57" y="0"/>
                                  </a:lnTo>
                                  <a:lnTo>
                                    <a:pt x="57" y="734"/>
                                  </a:lnTo>
                                  <a:lnTo>
                                    <a:pt x="170" y="734"/>
                                  </a:lnTo>
                                  <a:lnTo>
                                    <a:pt x="17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6E0B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19" name="Text Box 20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411" y="-3222"/>
                              <a:ext cx="1997" cy="624"/>
                            </a:xfrm>
                            <a:prstGeom prst="rect">
                              <a:avLst/>
                            </a:prstGeom>
                            <a:noFill/>
                            <a:ln w="9144">
                              <a:solidFill>
                                <a:srgbClr val="020303"/>
                              </a:solidFill>
                              <a:miter lim="800000"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txbx>
                            <w:txbxContent>
                              <w:p w14:paraId="08D4C202" w14:textId="77777777" w:rsidR="00A81C83" w:rsidRDefault="00A81C83">
                                <w:pPr>
                                  <w:rPr>
                                    <w:rFonts w:ascii="Arial" w:eastAsia="Arial" w:hAnsi="Arial" w:cs="Arial"/>
                                    <w:sz w:val="25"/>
                                    <w:szCs w:val="25"/>
                                  </w:rPr>
                                </w:pPr>
                              </w:p>
                              <w:p w14:paraId="08D4C203" w14:textId="77777777" w:rsidR="00A81C83" w:rsidRDefault="00CE5344">
                                <w:pPr>
                                  <w:ind w:left="252"/>
                                  <w:rPr>
                                    <w:rFonts w:ascii="Trebuchet MS" w:eastAsia="Trebuchet MS" w:hAnsi="Trebuchet MS" w:cs="Trebuchet MS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rebuchet MS"/>
                                    <w:color w:val="231F20"/>
                                    <w:sz w:val="20"/>
                                  </w:rPr>
                                  <w:t>Agent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21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z w:val="20"/>
                                  </w:rPr>
                                  <w:t>on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2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z w:val="20"/>
                                  </w:rPr>
                                  <w:t>X86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pacing w:val="-20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rebuchet MS"/>
                                    <w:color w:val="231F20"/>
                                    <w:sz w:val="20"/>
                                  </w:rPr>
                                  <w:t>HW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D4C1D8" id="Group 206" o:spid="_x0000_s1211" style="position:absolute;left:0;text-align:left;margin-left:320.55pt;margin-top:-161.1pt;width:99.85pt;height:73.55pt;z-index:-31456;mso-position-horizontal-relative:page" coordorigin="6411,-3222" coordsize="1997,14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">
                <v:group id="Group 207" o:spid="_x0000_s1212" style="position:absolute;left:6484;top:-2599;width:226;height:848" coordorigin="6484,-2599" coordsize="226,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">
                  <v:shape id="Freeform 210" o:spid="_x0000_s1213" style="position:absolute;left:6484;top:-2599;width:226;height:848;visibility:visible;mso-wrap-style:square;v-text-anchor:top" coordsize="226,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" path="m226,734l,734,113,847,226,734xe" fillcolor="#c6e0b4" stroked="f">
                    <v:path arrowok="t" o:connecttype="custom" o:connectlocs="226,-1865;0,-1865;113,-1752;226,-1865" o:connectangles="0,0,0,0"/>
                  </v:shape>
                  <v:shape id="Freeform 209" o:spid="_x0000_s1214" style="position:absolute;left:6484;top:-2599;width:226;height:848;visibility:visible;mso-wrap-style:square;v-text-anchor:top" coordsize="226,8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" path="m170,l57,r,734l170,734,170,xe" fillcolor="#c6e0b4" stroked="f">
                    <v:path arrowok="t" o:connecttype="custom" o:connectlocs="170,-2599;57,-2599;57,-1865;170,-1865;170,-2599" o:connectangles="0,0,0,0,0"/>
                  </v:shape>
                  <v:shape id="Text Box 208" o:spid="_x0000_s1215" type="#_x0000_t202" style="position:absolute;left:6411;top:-3222;width:1997;height: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" filled="f" strokecolor="#020303" strokeweight=".72pt">
                    <v:textbox inset="0,0,0,0">
                      <w:txbxContent>
                        <w:p w14:paraId="08D4C202" w14:textId="77777777" w:rsidR="00A81C83" w:rsidRDefault="00A81C83">
                          <w:pPr>
                            <w:rPr>
                              <w:rFonts w:ascii="Arial" w:eastAsia="Arial" w:hAnsi="Arial" w:cs="Arial"/>
                              <w:sz w:val="25"/>
                              <w:szCs w:val="25"/>
                            </w:rPr>
                          </w:pPr>
                        </w:p>
                        <w:p w14:paraId="08D4C203" w14:textId="77777777" w:rsidR="00A81C83" w:rsidRDefault="00CE5344">
                          <w:pPr>
                            <w:ind w:left="252"/>
                            <w:rPr>
                              <w:rFonts w:ascii="Trebuchet MS" w:eastAsia="Trebuchet MS" w:hAnsi="Trebuchet MS" w:cs="Trebuchet MS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rebuchet MS"/>
                              <w:color w:val="231F20"/>
                              <w:sz w:val="20"/>
                            </w:rPr>
                            <w:t>Agent</w:t>
                          </w:r>
                          <w:r>
                            <w:rPr>
                              <w:rFonts w:ascii="Trebuchet MS"/>
                              <w:color w:val="231F20"/>
                              <w:spacing w:val="-2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sz w:val="20"/>
                            </w:rPr>
                            <w:t>on</w:t>
                          </w:r>
                          <w:r>
                            <w:rPr>
                              <w:rFonts w:ascii="Trebuchet MS"/>
                              <w:color w:val="231F20"/>
                              <w:spacing w:val="-2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sz w:val="20"/>
                            </w:rPr>
                            <w:t>X86</w:t>
                          </w:r>
                          <w:r>
                            <w:rPr>
                              <w:rFonts w:ascii="Trebuchet MS"/>
                              <w:color w:val="231F20"/>
                              <w:spacing w:val="-20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rebuchet MS"/>
                              <w:color w:val="231F20"/>
                              <w:sz w:val="20"/>
                            </w:rPr>
                            <w:t>HW</w:t>
                          </w:r>
                        </w:p>
                      </w:txbxContent>
                    </v:textbox>
                  </v:shape>
                </v:group>
                <w10:wrap anchorx="page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888" behindDoc="0" locked="0" layoutInCell="1" allowOverlap="1" wp14:anchorId="08D4C1D9" wp14:editId="18034E95">
                <wp:simplePos x="0" y="0"/>
                <wp:positionH relativeFrom="page">
                  <wp:posOffset>1578610</wp:posOffset>
                </wp:positionH>
                <wp:positionV relativeFrom="paragraph">
                  <wp:posOffset>-1179195</wp:posOffset>
                </wp:positionV>
                <wp:extent cx="152400" cy="311150"/>
                <wp:effectExtent l="0" t="3810" r="2540" b="0"/>
                <wp:wrapNone/>
                <wp:docPr id="214" name="Text Box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" cy="3111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D4C204" w14:textId="77777777" w:rsidR="00A81C83" w:rsidRDefault="00CE5344">
                            <w:pPr>
                              <w:spacing w:line="223" w:lineRule="exact"/>
                              <w:ind w:left="20"/>
                              <w:rPr>
                                <w:rFonts w:ascii="Trebuchet MS" w:eastAsia="Trebuchet MS" w:hAnsi="Trebuchet MS" w:cs="Trebuchet MS"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Trebuchet MS"/>
                                <w:color w:val="231F20"/>
                                <w:spacing w:val="-1"/>
                                <w:w w:val="99"/>
                                <w:sz w:val="20"/>
                              </w:rPr>
                              <w:t>Fibr</w:t>
                            </w:r>
                            <w:r>
                              <w:rPr>
                                <w:rFonts w:ascii="Trebuchet MS"/>
                                <w:color w:val="231F20"/>
                                <w:spacing w:val="-1"/>
                                <w:w w:val="93"/>
                                <w:sz w:val="20"/>
                              </w:rPr>
                              <w:t>e</w:t>
                            </w:r>
                            <w:proofErr w:type="spellEnd"/>
                          </w:p>
                        </w:txbxContent>
                      </wps:txbx>
                      <wps:bodyPr rot="0" vert="vert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D4C1D9" id="Text Box 205" o:spid="_x0000_s1216" type="#_x0000_t202" style="position:absolute;left:0;text-align:left;margin-left:124.3pt;margin-top:-92.85pt;width:12pt;height:24.5pt;z-index:1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" filled="f" stroked="f">
                <v:textbox style="layout-flow:vertical" inset="0,0,0,0">
                  <w:txbxContent>
                    <w:p w14:paraId="08D4C204" w14:textId="77777777" w:rsidR="00A81C83" w:rsidRDefault="00CE5344">
                      <w:pPr>
                        <w:spacing w:line="223" w:lineRule="exact"/>
                        <w:ind w:left="20"/>
                        <w:rPr>
                          <w:rFonts w:ascii="Trebuchet MS" w:eastAsia="Trebuchet MS" w:hAnsi="Trebuchet MS" w:cs="Trebuchet MS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Trebuchet MS"/>
                          <w:color w:val="231F20"/>
                          <w:spacing w:val="-1"/>
                          <w:w w:val="99"/>
                          <w:sz w:val="20"/>
                        </w:rPr>
                        <w:t>Fibr</w:t>
                      </w:r>
                      <w:r>
                        <w:rPr>
                          <w:rFonts w:ascii="Trebuchet MS"/>
                          <w:color w:val="231F20"/>
                          <w:spacing w:val="-1"/>
                          <w:w w:val="93"/>
                          <w:sz w:val="20"/>
                        </w:rPr>
                        <w:t>e</w:t>
                      </w:r>
                      <w:proofErr w:type="spellEnd"/>
                    </w:p>
                  </w:txbxContent>
                </v:textbox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912" behindDoc="0" locked="0" layoutInCell="1" allowOverlap="1" wp14:anchorId="08D4C1DA" wp14:editId="7A2BEE22">
                <wp:simplePos x="0" y="0"/>
                <wp:positionH relativeFrom="page">
                  <wp:posOffset>2593975</wp:posOffset>
                </wp:positionH>
                <wp:positionV relativeFrom="paragraph">
                  <wp:posOffset>-1101725</wp:posOffset>
                </wp:positionV>
                <wp:extent cx="1932940" cy="875030"/>
                <wp:effectExtent l="3175" t="0" r="0" b="0"/>
                <wp:wrapNone/>
                <wp:docPr id="213" name="Text Box 20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2940" cy="8750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Normal1"/>
                              <w:tblW w:w="0" w:type="auto"/>
                              <w:tblLayout w:type="fixed"/>
                              <w:tblLook w:val="01E0" w:firstRow="1" w:lastRow="1" w:firstColumn="1" w:lastColumn="1" w:noHBand="0" w:noVBand="0"/>
                            </w:tblPr>
                            <w:tblGrid>
                              <w:gridCol w:w="773"/>
                              <w:gridCol w:w="80"/>
                              <w:gridCol w:w="74"/>
                              <w:gridCol w:w="773"/>
                              <w:gridCol w:w="77"/>
                              <w:gridCol w:w="77"/>
                              <w:gridCol w:w="773"/>
                              <w:gridCol w:w="66"/>
                              <w:gridCol w:w="323"/>
                            </w:tblGrid>
                            <w:tr w:rsidR="00A81C83" w14:paraId="08D4C20E" w14:textId="77777777">
                              <w:trPr>
                                <w:trHeight w:hRule="exact" w:val="113"/>
                              </w:trPr>
                              <w:tc>
                                <w:tcPr>
                                  <w:tcW w:w="773" w:type="dxa"/>
                                  <w:tcBorders>
                                    <w:top w:val="single" w:sz="8" w:space="0" w:color="02030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05" w14:textId="77777777" w:rsidR="00A81C83" w:rsidRDefault="00A81C83"/>
                              </w:tc>
                              <w:tc>
                                <w:tcPr>
                                  <w:tcW w:w="80" w:type="dxa"/>
                                  <w:vMerge w:val="restart"/>
                                  <w:tcBorders>
                                    <w:top w:val="single" w:sz="8" w:space="0" w:color="020303"/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06" w14:textId="77777777" w:rsidR="00A81C83" w:rsidRDefault="00A81C83"/>
                              </w:tc>
                              <w:tc>
                                <w:tcPr>
                                  <w:tcW w:w="74" w:type="dxa"/>
                                  <w:vMerge w:val="restart"/>
                                  <w:tcBorders>
                                    <w:top w:val="single" w:sz="8" w:space="0" w:color="020303"/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07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8" w:space="0" w:color="02030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08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 w:val="restart"/>
                                  <w:tcBorders>
                                    <w:top w:val="single" w:sz="8" w:space="0" w:color="020303"/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09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 w:val="restart"/>
                                  <w:tcBorders>
                                    <w:top w:val="single" w:sz="8" w:space="0" w:color="020303"/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0A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8" w:space="0" w:color="02030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0B" w14:textId="77777777" w:rsidR="00A81C83" w:rsidRDefault="00A81C83"/>
                              </w:tc>
                              <w:tc>
                                <w:tcPr>
                                  <w:tcW w:w="66" w:type="dxa"/>
                                  <w:vMerge w:val="restart"/>
                                  <w:tcBorders>
                                    <w:top w:val="single" w:sz="8" w:space="0" w:color="020303"/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0C" w14:textId="77777777" w:rsidR="00A81C83" w:rsidRDefault="00A81C83"/>
                              </w:tc>
                              <w:tc>
                                <w:tcPr>
                                  <w:tcW w:w="323" w:type="dxa"/>
                                  <w:vMerge w:val="restart"/>
                                  <w:tcBorders>
                                    <w:top w:val="single" w:sz="8" w:space="0" w:color="020303"/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0D" w14:textId="77777777" w:rsidR="00A81C83" w:rsidRDefault="00A81C83"/>
                              </w:tc>
                            </w:tr>
                            <w:tr w:rsidR="00A81C83" w14:paraId="08D4C218" w14:textId="77777777">
                              <w:trPr>
                                <w:trHeight w:hRule="exact" w:val="127"/>
                              </w:trPr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0F" w14:textId="77777777" w:rsidR="00A81C83" w:rsidRDefault="00A81C83"/>
                              </w:tc>
                              <w:tc>
                                <w:tcPr>
                                  <w:tcW w:w="80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10" w14:textId="77777777" w:rsidR="00A81C83" w:rsidRDefault="00A81C83"/>
                              </w:tc>
                              <w:tc>
                                <w:tcPr>
                                  <w:tcW w:w="74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11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12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13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14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15" w14:textId="77777777" w:rsidR="00A81C83" w:rsidRDefault="00A81C83"/>
                              </w:tc>
                              <w:tc>
                                <w:tcPr>
                                  <w:tcW w:w="66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16" w14:textId="77777777" w:rsidR="00A81C83" w:rsidRDefault="00A81C83"/>
                              </w:tc>
                              <w:tc>
                                <w:tcPr>
                                  <w:tcW w:w="323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17" w14:textId="77777777" w:rsidR="00A81C83" w:rsidRDefault="00A81C83"/>
                              </w:tc>
                            </w:tr>
                            <w:tr w:rsidR="00A81C83" w14:paraId="08D4C222" w14:textId="77777777">
                              <w:trPr>
                                <w:trHeight w:hRule="exact" w:val="127"/>
                              </w:trPr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19" w14:textId="77777777" w:rsidR="00A81C83" w:rsidRDefault="00A81C83"/>
                              </w:tc>
                              <w:tc>
                                <w:tcPr>
                                  <w:tcW w:w="80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1A" w14:textId="77777777" w:rsidR="00A81C83" w:rsidRDefault="00A81C83"/>
                              </w:tc>
                              <w:tc>
                                <w:tcPr>
                                  <w:tcW w:w="74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1B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1C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1D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1E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1F" w14:textId="77777777" w:rsidR="00A81C83" w:rsidRDefault="00A81C83"/>
                              </w:tc>
                              <w:tc>
                                <w:tcPr>
                                  <w:tcW w:w="66" w:type="dxa"/>
                                  <w:vMerge/>
                                  <w:tcBorders>
                                    <w:left w:val="single" w:sz="8" w:space="0" w:color="020303"/>
                                    <w:bottom w:val="nil"/>
                                    <w:right w:val="single" w:sz="12" w:space="0" w:color="220F24"/>
                                  </w:tcBorders>
                                </w:tcPr>
                                <w:p w14:paraId="08D4C220" w14:textId="77777777" w:rsidR="00A81C83" w:rsidRDefault="00A81C83"/>
                              </w:tc>
                              <w:tc>
                                <w:tcPr>
                                  <w:tcW w:w="323" w:type="dxa"/>
                                  <w:vMerge/>
                                  <w:tcBorders>
                                    <w:left w:val="single" w:sz="12" w:space="0" w:color="220F24"/>
                                    <w:bottom w:val="single" w:sz="8" w:space="0" w:color="020303"/>
                                    <w:right w:val="single" w:sz="8" w:space="0" w:color="020303"/>
                                  </w:tcBorders>
                                </w:tcPr>
                                <w:p w14:paraId="08D4C221" w14:textId="77777777" w:rsidR="00A81C83" w:rsidRDefault="00A81C83"/>
                              </w:tc>
                            </w:tr>
                            <w:tr w:rsidR="00A81C83" w14:paraId="08D4C22C" w14:textId="77777777">
                              <w:trPr>
                                <w:trHeight w:hRule="exact" w:val="127"/>
                              </w:trPr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23" w14:textId="77777777" w:rsidR="00A81C83" w:rsidRDefault="00A81C83"/>
                              </w:tc>
                              <w:tc>
                                <w:tcPr>
                                  <w:tcW w:w="80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24" w14:textId="77777777" w:rsidR="00A81C83" w:rsidRDefault="00A81C83"/>
                              </w:tc>
                              <w:tc>
                                <w:tcPr>
                                  <w:tcW w:w="74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25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26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27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28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29" w14:textId="77777777" w:rsidR="00A81C83" w:rsidRDefault="00A81C83"/>
                              </w:tc>
                              <w:tc>
                                <w:tcPr>
                                  <w:tcW w:w="66" w:type="dxa"/>
                                  <w:vMerge w:val="restart"/>
                                  <w:tcBorders>
                                    <w:top w:val="nil"/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2A" w14:textId="77777777" w:rsidR="00A81C83" w:rsidRDefault="00A81C83"/>
                              </w:tc>
                              <w:tc>
                                <w:tcPr>
                                  <w:tcW w:w="323" w:type="dxa"/>
                                  <w:vMerge w:val="restart"/>
                                  <w:tcBorders>
                                    <w:top w:val="single" w:sz="8" w:space="0" w:color="020303"/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2B" w14:textId="77777777" w:rsidR="00A81C83" w:rsidRDefault="00A81C83"/>
                              </w:tc>
                            </w:tr>
                            <w:tr w:rsidR="00A81C83" w14:paraId="08D4C236" w14:textId="77777777">
                              <w:trPr>
                                <w:trHeight w:hRule="exact" w:val="127"/>
                              </w:trPr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2D" w14:textId="77777777" w:rsidR="00A81C83" w:rsidRDefault="00A81C83"/>
                              </w:tc>
                              <w:tc>
                                <w:tcPr>
                                  <w:tcW w:w="80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2E" w14:textId="77777777" w:rsidR="00A81C83" w:rsidRDefault="00A81C83"/>
                              </w:tc>
                              <w:tc>
                                <w:tcPr>
                                  <w:tcW w:w="74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2F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30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31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32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33" w14:textId="77777777" w:rsidR="00A81C83" w:rsidRDefault="00A81C83"/>
                              </w:tc>
                              <w:tc>
                                <w:tcPr>
                                  <w:tcW w:w="66" w:type="dxa"/>
                                  <w:vMerge/>
                                  <w:tcBorders>
                                    <w:left w:val="single" w:sz="8" w:space="0" w:color="020303"/>
                                    <w:bottom w:val="nil"/>
                                    <w:right w:val="single" w:sz="12" w:space="0" w:color="220F24"/>
                                  </w:tcBorders>
                                </w:tcPr>
                                <w:p w14:paraId="08D4C234" w14:textId="77777777" w:rsidR="00A81C83" w:rsidRDefault="00A81C83"/>
                              </w:tc>
                              <w:tc>
                                <w:tcPr>
                                  <w:tcW w:w="323" w:type="dxa"/>
                                  <w:vMerge/>
                                  <w:tcBorders>
                                    <w:left w:val="single" w:sz="12" w:space="0" w:color="220F24"/>
                                    <w:bottom w:val="single" w:sz="8" w:space="0" w:color="020303"/>
                                    <w:right w:val="single" w:sz="8" w:space="0" w:color="020303"/>
                                  </w:tcBorders>
                                </w:tcPr>
                                <w:p w14:paraId="08D4C235" w14:textId="77777777" w:rsidR="00A81C83" w:rsidRDefault="00A81C83"/>
                              </w:tc>
                            </w:tr>
                            <w:tr w:rsidR="00A81C83" w14:paraId="08D4C240" w14:textId="77777777">
                              <w:trPr>
                                <w:trHeight w:hRule="exact" w:val="127"/>
                              </w:trPr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37" w14:textId="77777777" w:rsidR="00A81C83" w:rsidRDefault="00A81C83"/>
                              </w:tc>
                              <w:tc>
                                <w:tcPr>
                                  <w:tcW w:w="80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38" w14:textId="77777777" w:rsidR="00A81C83" w:rsidRDefault="00A81C83"/>
                              </w:tc>
                              <w:tc>
                                <w:tcPr>
                                  <w:tcW w:w="74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39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3A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3B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3C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3D" w14:textId="77777777" w:rsidR="00A81C83" w:rsidRDefault="00A81C83"/>
                              </w:tc>
                              <w:tc>
                                <w:tcPr>
                                  <w:tcW w:w="66" w:type="dxa"/>
                                  <w:vMerge w:val="restart"/>
                                  <w:tcBorders>
                                    <w:top w:val="nil"/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3E" w14:textId="77777777" w:rsidR="00A81C83" w:rsidRDefault="00A81C83"/>
                              </w:tc>
                              <w:tc>
                                <w:tcPr>
                                  <w:tcW w:w="323" w:type="dxa"/>
                                  <w:vMerge w:val="restart"/>
                                  <w:tcBorders>
                                    <w:top w:val="single" w:sz="8" w:space="0" w:color="020303"/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3F" w14:textId="77777777" w:rsidR="00A81C83" w:rsidRDefault="00A81C83"/>
                              </w:tc>
                            </w:tr>
                            <w:tr w:rsidR="00A81C83" w14:paraId="08D4C24A" w14:textId="77777777">
                              <w:trPr>
                                <w:trHeight w:hRule="exact" w:val="127"/>
                              </w:trPr>
                              <w:tc>
                                <w:tcPr>
                                  <w:tcW w:w="773" w:type="dxa"/>
                                  <w:vMerge w:val="restart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right w:val="single" w:sz="8" w:space="0" w:color="020303"/>
                                  </w:tcBorders>
                                </w:tcPr>
                                <w:p w14:paraId="08D4C241" w14:textId="77777777" w:rsidR="00A81C83" w:rsidRDefault="00CE5344">
                                  <w:pPr>
                                    <w:pStyle w:val="TableParagraph"/>
                                    <w:tabs>
                                      <w:tab w:val="left" w:pos="806"/>
                                    </w:tabs>
                                    <w:spacing w:line="122" w:lineRule="exact"/>
                                    <w:ind w:left="-10" w:right="-54"/>
                                    <w:rPr>
                                      <w:rFonts w:ascii="Trebuchet MS" w:eastAsia="Trebuchet MS" w:hAnsi="Trebuchet MS" w:cs="Trebuchet MS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Trebuchet MS"/>
                                      <w:color w:val="231F20"/>
                                      <w:w w:val="79"/>
                                      <w:sz w:val="20"/>
                                      <w:u w:val="single" w:color="5D9BD3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rebuchet MS"/>
                                      <w:color w:val="231F20"/>
                                      <w:sz w:val="20"/>
                                      <w:u w:val="single" w:color="5D9BD3"/>
                                    </w:rPr>
                                    <w:tab/>
                                  </w:r>
                                </w:p>
                              </w:tc>
                              <w:tc>
                                <w:tcPr>
                                  <w:tcW w:w="80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42" w14:textId="77777777" w:rsidR="00A81C83" w:rsidRDefault="00A81C83"/>
                              </w:tc>
                              <w:tc>
                                <w:tcPr>
                                  <w:tcW w:w="74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43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44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45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46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47" w14:textId="77777777" w:rsidR="00A81C83" w:rsidRDefault="00A81C83"/>
                              </w:tc>
                              <w:tc>
                                <w:tcPr>
                                  <w:tcW w:w="66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48" w14:textId="77777777" w:rsidR="00A81C83" w:rsidRDefault="00A81C83"/>
                              </w:tc>
                              <w:tc>
                                <w:tcPr>
                                  <w:tcW w:w="323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49" w14:textId="77777777" w:rsidR="00A81C83" w:rsidRDefault="00A81C83"/>
                              </w:tc>
                            </w:tr>
                            <w:tr w:rsidR="00A81C83" w14:paraId="08D4C254" w14:textId="77777777">
                              <w:trPr>
                                <w:trHeight w:hRule="exact" w:val="127"/>
                              </w:trPr>
                              <w:tc>
                                <w:tcPr>
                                  <w:tcW w:w="773" w:type="dxa"/>
                                  <w:vMerge/>
                                  <w:tcBorders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4B" w14:textId="77777777" w:rsidR="00A81C83" w:rsidRDefault="00A81C83"/>
                              </w:tc>
                              <w:tc>
                                <w:tcPr>
                                  <w:tcW w:w="80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4C" w14:textId="77777777" w:rsidR="00A81C83" w:rsidRDefault="00A81C83"/>
                              </w:tc>
                              <w:tc>
                                <w:tcPr>
                                  <w:tcW w:w="74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4D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4E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4F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50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51" w14:textId="77777777" w:rsidR="00A81C83" w:rsidRDefault="00A81C83"/>
                              </w:tc>
                              <w:tc>
                                <w:tcPr>
                                  <w:tcW w:w="66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52" w14:textId="77777777" w:rsidR="00A81C83" w:rsidRDefault="00A81C83"/>
                              </w:tc>
                              <w:tc>
                                <w:tcPr>
                                  <w:tcW w:w="323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53" w14:textId="77777777" w:rsidR="00A81C83" w:rsidRDefault="00A81C83"/>
                              </w:tc>
                            </w:tr>
                            <w:tr w:rsidR="00A81C83" w14:paraId="08D4C25E" w14:textId="77777777">
                              <w:trPr>
                                <w:trHeight w:hRule="exact" w:val="127"/>
                              </w:trPr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55" w14:textId="77777777" w:rsidR="00A81C83" w:rsidRDefault="00A81C83"/>
                              </w:tc>
                              <w:tc>
                                <w:tcPr>
                                  <w:tcW w:w="80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56" w14:textId="77777777" w:rsidR="00A81C83" w:rsidRDefault="00A81C83"/>
                              </w:tc>
                              <w:tc>
                                <w:tcPr>
                                  <w:tcW w:w="74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57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58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59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5A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5B" w14:textId="77777777" w:rsidR="00A81C83" w:rsidRDefault="00A81C83"/>
                              </w:tc>
                              <w:tc>
                                <w:tcPr>
                                  <w:tcW w:w="66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5C" w14:textId="77777777" w:rsidR="00A81C83" w:rsidRDefault="00A81C83"/>
                              </w:tc>
                              <w:tc>
                                <w:tcPr>
                                  <w:tcW w:w="323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5D" w14:textId="77777777" w:rsidR="00A81C83" w:rsidRDefault="00A81C83"/>
                              </w:tc>
                            </w:tr>
                            <w:tr w:rsidR="00A81C83" w14:paraId="08D4C268" w14:textId="77777777">
                              <w:trPr>
                                <w:trHeight w:hRule="exact" w:val="127"/>
                              </w:trPr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5F" w14:textId="77777777" w:rsidR="00A81C83" w:rsidRDefault="00A81C83"/>
                              </w:tc>
                              <w:tc>
                                <w:tcPr>
                                  <w:tcW w:w="80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60" w14:textId="77777777" w:rsidR="00A81C83" w:rsidRDefault="00A81C83"/>
                              </w:tc>
                              <w:tc>
                                <w:tcPr>
                                  <w:tcW w:w="74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61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62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63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64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4" w:space="0" w:color="5D9BD3"/>
                                    <w:right w:val="single" w:sz="8" w:space="0" w:color="020303"/>
                                  </w:tcBorders>
                                </w:tcPr>
                                <w:p w14:paraId="08D4C265" w14:textId="77777777" w:rsidR="00A81C83" w:rsidRDefault="00A81C83"/>
                              </w:tc>
                              <w:tc>
                                <w:tcPr>
                                  <w:tcW w:w="66" w:type="dxa"/>
                                  <w:vMerge/>
                                  <w:tcBorders>
                                    <w:left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66" w14:textId="77777777" w:rsidR="00A81C83" w:rsidRDefault="00A81C83"/>
                              </w:tc>
                              <w:tc>
                                <w:tcPr>
                                  <w:tcW w:w="323" w:type="dxa"/>
                                  <w:vMerge/>
                                  <w:tcBorders>
                                    <w:left w:val="single" w:sz="12" w:space="0" w:color="220F24"/>
                                    <w:right w:val="single" w:sz="8" w:space="0" w:color="020303"/>
                                  </w:tcBorders>
                                </w:tcPr>
                                <w:p w14:paraId="08D4C267" w14:textId="77777777" w:rsidR="00A81C83" w:rsidRDefault="00A81C83"/>
                              </w:tc>
                            </w:tr>
                            <w:tr w:rsidR="00A81C83" w14:paraId="08D4C272" w14:textId="77777777">
                              <w:trPr>
                                <w:trHeight w:hRule="exact" w:val="103"/>
                              </w:trPr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8" w:space="0" w:color="020303"/>
                                    <w:right w:val="single" w:sz="8" w:space="0" w:color="020303"/>
                                  </w:tcBorders>
                                </w:tcPr>
                                <w:p w14:paraId="08D4C269" w14:textId="77777777" w:rsidR="00A81C83" w:rsidRDefault="00A81C83"/>
                              </w:tc>
                              <w:tc>
                                <w:tcPr>
                                  <w:tcW w:w="80" w:type="dxa"/>
                                  <w:vMerge/>
                                  <w:tcBorders>
                                    <w:left w:val="single" w:sz="8" w:space="0" w:color="020303"/>
                                    <w:bottom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6A" w14:textId="77777777" w:rsidR="00A81C83" w:rsidRDefault="00A81C83"/>
                              </w:tc>
                              <w:tc>
                                <w:tcPr>
                                  <w:tcW w:w="74" w:type="dxa"/>
                                  <w:vMerge/>
                                  <w:tcBorders>
                                    <w:left w:val="single" w:sz="12" w:space="0" w:color="220F24"/>
                                    <w:bottom w:val="single" w:sz="8" w:space="0" w:color="020303"/>
                                    <w:right w:val="single" w:sz="8" w:space="0" w:color="020303"/>
                                  </w:tcBorders>
                                </w:tcPr>
                                <w:p w14:paraId="08D4C26B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8" w:space="0" w:color="020303"/>
                                    <w:right w:val="single" w:sz="8" w:space="0" w:color="020303"/>
                                  </w:tcBorders>
                                </w:tcPr>
                                <w:p w14:paraId="08D4C26C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8" w:space="0" w:color="020303"/>
                                    <w:bottom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6D" w14:textId="77777777" w:rsidR="00A81C83" w:rsidRDefault="00A81C83"/>
                              </w:tc>
                              <w:tc>
                                <w:tcPr>
                                  <w:tcW w:w="77" w:type="dxa"/>
                                  <w:vMerge/>
                                  <w:tcBorders>
                                    <w:left w:val="single" w:sz="12" w:space="0" w:color="220F24"/>
                                    <w:bottom w:val="single" w:sz="8" w:space="0" w:color="020303"/>
                                    <w:right w:val="single" w:sz="8" w:space="0" w:color="020303"/>
                                  </w:tcBorders>
                                </w:tcPr>
                                <w:p w14:paraId="08D4C26E" w14:textId="77777777" w:rsidR="00A81C83" w:rsidRDefault="00A81C83"/>
                              </w:tc>
                              <w:tc>
                                <w:tcPr>
                                  <w:tcW w:w="773" w:type="dxa"/>
                                  <w:tcBorders>
                                    <w:top w:val="single" w:sz="4" w:space="0" w:color="5D9BD3"/>
                                    <w:left w:val="single" w:sz="8" w:space="0" w:color="020303"/>
                                    <w:bottom w:val="single" w:sz="8" w:space="0" w:color="020303"/>
                                    <w:right w:val="single" w:sz="8" w:space="0" w:color="020303"/>
                                  </w:tcBorders>
                                </w:tcPr>
                                <w:p w14:paraId="08D4C26F" w14:textId="77777777" w:rsidR="00A81C83" w:rsidRDefault="00A81C83"/>
                              </w:tc>
                              <w:tc>
                                <w:tcPr>
                                  <w:tcW w:w="66" w:type="dxa"/>
                                  <w:vMerge/>
                                  <w:tcBorders>
                                    <w:left w:val="single" w:sz="8" w:space="0" w:color="020303"/>
                                    <w:bottom w:val="single" w:sz="8" w:space="0" w:color="020303"/>
                                    <w:right w:val="single" w:sz="12" w:space="0" w:color="220F24"/>
                                  </w:tcBorders>
                                </w:tcPr>
                                <w:p w14:paraId="08D4C270" w14:textId="77777777" w:rsidR="00A81C83" w:rsidRDefault="00A81C83"/>
                              </w:tc>
                              <w:tc>
                                <w:tcPr>
                                  <w:tcW w:w="323" w:type="dxa"/>
                                  <w:vMerge/>
                                  <w:tcBorders>
                                    <w:left w:val="single" w:sz="12" w:space="0" w:color="220F24"/>
                                    <w:bottom w:val="single" w:sz="8" w:space="0" w:color="020303"/>
                                    <w:right w:val="single" w:sz="8" w:space="0" w:color="020303"/>
                                  </w:tcBorders>
                                </w:tcPr>
                                <w:p w14:paraId="08D4C271" w14:textId="77777777" w:rsidR="00A81C83" w:rsidRDefault="00A81C83"/>
                              </w:tc>
                            </w:tr>
                          </w:tbl>
                          <w:p w14:paraId="08D4C273" w14:textId="77777777" w:rsidR="00A81C83" w:rsidRDefault="00A81C83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8D4C1DA" id="Text Box 204" o:spid="_x0000_s1217" type="#_x0000_t202" style="position:absolute;left:0;text-align:left;margin-left:204.25pt;margin-top:-86.75pt;width:152.2pt;height:68.9pt;z-index:1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" filled="f" stroked="f">
                <v:textbox inset="0,0,0,0">
                  <w:txbxContent>
                    <w:tbl>
                      <w:tblPr>
                        <w:tblStyle w:val="TableNormal1"/>
                        <w:tblW w:w="0" w:type="auto"/>
                        <w:tblLayout w:type="fixed"/>
                        <w:tblLook w:val="01E0" w:firstRow="1" w:lastRow="1" w:firstColumn="1" w:lastColumn="1" w:noHBand="0" w:noVBand="0"/>
                      </w:tblPr>
                      <w:tblGrid>
                        <w:gridCol w:w="773"/>
                        <w:gridCol w:w="80"/>
                        <w:gridCol w:w="74"/>
                        <w:gridCol w:w="773"/>
                        <w:gridCol w:w="77"/>
                        <w:gridCol w:w="77"/>
                        <w:gridCol w:w="773"/>
                        <w:gridCol w:w="66"/>
                        <w:gridCol w:w="323"/>
                      </w:tblGrid>
                      <w:tr w:rsidR="00A81C83" w14:paraId="08D4C20E" w14:textId="77777777">
                        <w:trPr>
                          <w:trHeight w:hRule="exact" w:val="113"/>
                        </w:trPr>
                        <w:tc>
                          <w:tcPr>
                            <w:tcW w:w="773" w:type="dxa"/>
                            <w:tcBorders>
                              <w:top w:val="single" w:sz="8" w:space="0" w:color="02030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05" w14:textId="77777777" w:rsidR="00A81C83" w:rsidRDefault="00A81C83"/>
                        </w:tc>
                        <w:tc>
                          <w:tcPr>
                            <w:tcW w:w="80" w:type="dxa"/>
                            <w:vMerge w:val="restart"/>
                            <w:tcBorders>
                              <w:top w:val="single" w:sz="8" w:space="0" w:color="020303"/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06" w14:textId="77777777" w:rsidR="00A81C83" w:rsidRDefault="00A81C83"/>
                        </w:tc>
                        <w:tc>
                          <w:tcPr>
                            <w:tcW w:w="74" w:type="dxa"/>
                            <w:vMerge w:val="restart"/>
                            <w:tcBorders>
                              <w:top w:val="single" w:sz="8" w:space="0" w:color="020303"/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07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8" w:space="0" w:color="02030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08" w14:textId="77777777" w:rsidR="00A81C83" w:rsidRDefault="00A81C83"/>
                        </w:tc>
                        <w:tc>
                          <w:tcPr>
                            <w:tcW w:w="77" w:type="dxa"/>
                            <w:vMerge w:val="restart"/>
                            <w:tcBorders>
                              <w:top w:val="single" w:sz="8" w:space="0" w:color="020303"/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09" w14:textId="77777777" w:rsidR="00A81C83" w:rsidRDefault="00A81C83"/>
                        </w:tc>
                        <w:tc>
                          <w:tcPr>
                            <w:tcW w:w="77" w:type="dxa"/>
                            <w:vMerge w:val="restart"/>
                            <w:tcBorders>
                              <w:top w:val="single" w:sz="8" w:space="0" w:color="020303"/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0A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8" w:space="0" w:color="02030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0B" w14:textId="77777777" w:rsidR="00A81C83" w:rsidRDefault="00A81C83"/>
                        </w:tc>
                        <w:tc>
                          <w:tcPr>
                            <w:tcW w:w="66" w:type="dxa"/>
                            <w:vMerge w:val="restart"/>
                            <w:tcBorders>
                              <w:top w:val="single" w:sz="8" w:space="0" w:color="020303"/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0C" w14:textId="77777777" w:rsidR="00A81C83" w:rsidRDefault="00A81C83"/>
                        </w:tc>
                        <w:tc>
                          <w:tcPr>
                            <w:tcW w:w="323" w:type="dxa"/>
                            <w:vMerge w:val="restart"/>
                            <w:tcBorders>
                              <w:top w:val="single" w:sz="8" w:space="0" w:color="020303"/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0D" w14:textId="77777777" w:rsidR="00A81C83" w:rsidRDefault="00A81C83"/>
                        </w:tc>
                      </w:tr>
                      <w:tr w:rsidR="00A81C83" w14:paraId="08D4C218" w14:textId="77777777">
                        <w:trPr>
                          <w:trHeight w:hRule="exact" w:val="127"/>
                        </w:trPr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0F" w14:textId="77777777" w:rsidR="00A81C83" w:rsidRDefault="00A81C83"/>
                        </w:tc>
                        <w:tc>
                          <w:tcPr>
                            <w:tcW w:w="80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10" w14:textId="77777777" w:rsidR="00A81C83" w:rsidRDefault="00A81C83"/>
                        </w:tc>
                        <w:tc>
                          <w:tcPr>
                            <w:tcW w:w="74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11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12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13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14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15" w14:textId="77777777" w:rsidR="00A81C83" w:rsidRDefault="00A81C83"/>
                        </w:tc>
                        <w:tc>
                          <w:tcPr>
                            <w:tcW w:w="66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16" w14:textId="77777777" w:rsidR="00A81C83" w:rsidRDefault="00A81C83"/>
                        </w:tc>
                        <w:tc>
                          <w:tcPr>
                            <w:tcW w:w="323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17" w14:textId="77777777" w:rsidR="00A81C83" w:rsidRDefault="00A81C83"/>
                        </w:tc>
                      </w:tr>
                      <w:tr w:rsidR="00A81C83" w14:paraId="08D4C222" w14:textId="77777777">
                        <w:trPr>
                          <w:trHeight w:hRule="exact" w:val="127"/>
                        </w:trPr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19" w14:textId="77777777" w:rsidR="00A81C83" w:rsidRDefault="00A81C83"/>
                        </w:tc>
                        <w:tc>
                          <w:tcPr>
                            <w:tcW w:w="80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1A" w14:textId="77777777" w:rsidR="00A81C83" w:rsidRDefault="00A81C83"/>
                        </w:tc>
                        <w:tc>
                          <w:tcPr>
                            <w:tcW w:w="74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1B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1C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1D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1E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1F" w14:textId="77777777" w:rsidR="00A81C83" w:rsidRDefault="00A81C83"/>
                        </w:tc>
                        <w:tc>
                          <w:tcPr>
                            <w:tcW w:w="66" w:type="dxa"/>
                            <w:vMerge/>
                            <w:tcBorders>
                              <w:left w:val="single" w:sz="8" w:space="0" w:color="020303"/>
                              <w:bottom w:val="nil"/>
                              <w:right w:val="single" w:sz="12" w:space="0" w:color="220F24"/>
                            </w:tcBorders>
                          </w:tcPr>
                          <w:p w14:paraId="08D4C220" w14:textId="77777777" w:rsidR="00A81C83" w:rsidRDefault="00A81C83"/>
                        </w:tc>
                        <w:tc>
                          <w:tcPr>
                            <w:tcW w:w="323" w:type="dxa"/>
                            <w:vMerge/>
                            <w:tcBorders>
                              <w:left w:val="single" w:sz="12" w:space="0" w:color="220F24"/>
                              <w:bottom w:val="single" w:sz="8" w:space="0" w:color="020303"/>
                              <w:right w:val="single" w:sz="8" w:space="0" w:color="020303"/>
                            </w:tcBorders>
                          </w:tcPr>
                          <w:p w14:paraId="08D4C221" w14:textId="77777777" w:rsidR="00A81C83" w:rsidRDefault="00A81C83"/>
                        </w:tc>
                      </w:tr>
                      <w:tr w:rsidR="00A81C83" w14:paraId="08D4C22C" w14:textId="77777777">
                        <w:trPr>
                          <w:trHeight w:hRule="exact" w:val="127"/>
                        </w:trPr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23" w14:textId="77777777" w:rsidR="00A81C83" w:rsidRDefault="00A81C83"/>
                        </w:tc>
                        <w:tc>
                          <w:tcPr>
                            <w:tcW w:w="80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24" w14:textId="77777777" w:rsidR="00A81C83" w:rsidRDefault="00A81C83"/>
                        </w:tc>
                        <w:tc>
                          <w:tcPr>
                            <w:tcW w:w="74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25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26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27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28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29" w14:textId="77777777" w:rsidR="00A81C83" w:rsidRDefault="00A81C83"/>
                        </w:tc>
                        <w:tc>
                          <w:tcPr>
                            <w:tcW w:w="66" w:type="dxa"/>
                            <w:vMerge w:val="restart"/>
                            <w:tcBorders>
                              <w:top w:val="nil"/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2A" w14:textId="77777777" w:rsidR="00A81C83" w:rsidRDefault="00A81C83"/>
                        </w:tc>
                        <w:tc>
                          <w:tcPr>
                            <w:tcW w:w="323" w:type="dxa"/>
                            <w:vMerge w:val="restart"/>
                            <w:tcBorders>
                              <w:top w:val="single" w:sz="8" w:space="0" w:color="020303"/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2B" w14:textId="77777777" w:rsidR="00A81C83" w:rsidRDefault="00A81C83"/>
                        </w:tc>
                      </w:tr>
                      <w:tr w:rsidR="00A81C83" w14:paraId="08D4C236" w14:textId="77777777">
                        <w:trPr>
                          <w:trHeight w:hRule="exact" w:val="127"/>
                        </w:trPr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2D" w14:textId="77777777" w:rsidR="00A81C83" w:rsidRDefault="00A81C83"/>
                        </w:tc>
                        <w:tc>
                          <w:tcPr>
                            <w:tcW w:w="80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2E" w14:textId="77777777" w:rsidR="00A81C83" w:rsidRDefault="00A81C83"/>
                        </w:tc>
                        <w:tc>
                          <w:tcPr>
                            <w:tcW w:w="74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2F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30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31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32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33" w14:textId="77777777" w:rsidR="00A81C83" w:rsidRDefault="00A81C83"/>
                        </w:tc>
                        <w:tc>
                          <w:tcPr>
                            <w:tcW w:w="66" w:type="dxa"/>
                            <w:vMerge/>
                            <w:tcBorders>
                              <w:left w:val="single" w:sz="8" w:space="0" w:color="020303"/>
                              <w:bottom w:val="nil"/>
                              <w:right w:val="single" w:sz="12" w:space="0" w:color="220F24"/>
                            </w:tcBorders>
                          </w:tcPr>
                          <w:p w14:paraId="08D4C234" w14:textId="77777777" w:rsidR="00A81C83" w:rsidRDefault="00A81C83"/>
                        </w:tc>
                        <w:tc>
                          <w:tcPr>
                            <w:tcW w:w="323" w:type="dxa"/>
                            <w:vMerge/>
                            <w:tcBorders>
                              <w:left w:val="single" w:sz="12" w:space="0" w:color="220F24"/>
                              <w:bottom w:val="single" w:sz="8" w:space="0" w:color="020303"/>
                              <w:right w:val="single" w:sz="8" w:space="0" w:color="020303"/>
                            </w:tcBorders>
                          </w:tcPr>
                          <w:p w14:paraId="08D4C235" w14:textId="77777777" w:rsidR="00A81C83" w:rsidRDefault="00A81C83"/>
                        </w:tc>
                      </w:tr>
                      <w:tr w:rsidR="00A81C83" w14:paraId="08D4C240" w14:textId="77777777">
                        <w:trPr>
                          <w:trHeight w:hRule="exact" w:val="127"/>
                        </w:trPr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37" w14:textId="77777777" w:rsidR="00A81C83" w:rsidRDefault="00A81C83"/>
                        </w:tc>
                        <w:tc>
                          <w:tcPr>
                            <w:tcW w:w="80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38" w14:textId="77777777" w:rsidR="00A81C83" w:rsidRDefault="00A81C83"/>
                        </w:tc>
                        <w:tc>
                          <w:tcPr>
                            <w:tcW w:w="74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39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3A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3B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3C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3D" w14:textId="77777777" w:rsidR="00A81C83" w:rsidRDefault="00A81C83"/>
                        </w:tc>
                        <w:tc>
                          <w:tcPr>
                            <w:tcW w:w="66" w:type="dxa"/>
                            <w:vMerge w:val="restart"/>
                            <w:tcBorders>
                              <w:top w:val="nil"/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3E" w14:textId="77777777" w:rsidR="00A81C83" w:rsidRDefault="00A81C83"/>
                        </w:tc>
                        <w:tc>
                          <w:tcPr>
                            <w:tcW w:w="323" w:type="dxa"/>
                            <w:vMerge w:val="restart"/>
                            <w:tcBorders>
                              <w:top w:val="single" w:sz="8" w:space="0" w:color="020303"/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3F" w14:textId="77777777" w:rsidR="00A81C83" w:rsidRDefault="00A81C83"/>
                        </w:tc>
                      </w:tr>
                      <w:tr w:rsidR="00A81C83" w14:paraId="08D4C24A" w14:textId="77777777">
                        <w:trPr>
                          <w:trHeight w:hRule="exact" w:val="127"/>
                        </w:trPr>
                        <w:tc>
                          <w:tcPr>
                            <w:tcW w:w="773" w:type="dxa"/>
                            <w:vMerge w:val="restart"/>
                            <w:tcBorders>
                              <w:top w:val="single" w:sz="4" w:space="0" w:color="5D9BD3"/>
                              <w:left w:val="single" w:sz="8" w:space="0" w:color="020303"/>
                              <w:right w:val="single" w:sz="8" w:space="0" w:color="020303"/>
                            </w:tcBorders>
                          </w:tcPr>
                          <w:p w14:paraId="08D4C241" w14:textId="77777777" w:rsidR="00A81C83" w:rsidRDefault="00CE5344">
                            <w:pPr>
                              <w:pStyle w:val="TableParagraph"/>
                              <w:tabs>
                                <w:tab w:val="left" w:pos="806"/>
                              </w:tabs>
                              <w:spacing w:line="122" w:lineRule="exact"/>
                              <w:ind w:left="-10" w:right="-54"/>
                              <w:rPr>
                                <w:rFonts w:ascii="Trebuchet MS" w:eastAsia="Trebuchet MS" w:hAnsi="Trebuchet MS" w:cs="Trebuchet MS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Trebuchet MS"/>
                                <w:color w:val="231F20"/>
                                <w:w w:val="79"/>
                                <w:sz w:val="20"/>
                                <w:u w:val="single" w:color="5D9BD3"/>
                              </w:rPr>
                              <w:t xml:space="preserve"> </w:t>
                            </w:r>
                            <w:r>
                              <w:rPr>
                                <w:rFonts w:ascii="Trebuchet MS"/>
                                <w:color w:val="231F20"/>
                                <w:sz w:val="20"/>
                                <w:u w:val="single" w:color="5D9BD3"/>
                              </w:rPr>
                              <w:tab/>
                            </w:r>
                          </w:p>
                        </w:tc>
                        <w:tc>
                          <w:tcPr>
                            <w:tcW w:w="80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42" w14:textId="77777777" w:rsidR="00A81C83" w:rsidRDefault="00A81C83"/>
                        </w:tc>
                        <w:tc>
                          <w:tcPr>
                            <w:tcW w:w="74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43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44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45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46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47" w14:textId="77777777" w:rsidR="00A81C83" w:rsidRDefault="00A81C83"/>
                        </w:tc>
                        <w:tc>
                          <w:tcPr>
                            <w:tcW w:w="66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48" w14:textId="77777777" w:rsidR="00A81C83" w:rsidRDefault="00A81C83"/>
                        </w:tc>
                        <w:tc>
                          <w:tcPr>
                            <w:tcW w:w="323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49" w14:textId="77777777" w:rsidR="00A81C83" w:rsidRDefault="00A81C83"/>
                        </w:tc>
                      </w:tr>
                      <w:tr w:rsidR="00A81C83" w14:paraId="08D4C254" w14:textId="77777777">
                        <w:trPr>
                          <w:trHeight w:hRule="exact" w:val="127"/>
                        </w:trPr>
                        <w:tc>
                          <w:tcPr>
                            <w:tcW w:w="773" w:type="dxa"/>
                            <w:vMerge/>
                            <w:tcBorders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4B" w14:textId="77777777" w:rsidR="00A81C83" w:rsidRDefault="00A81C83"/>
                        </w:tc>
                        <w:tc>
                          <w:tcPr>
                            <w:tcW w:w="80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4C" w14:textId="77777777" w:rsidR="00A81C83" w:rsidRDefault="00A81C83"/>
                        </w:tc>
                        <w:tc>
                          <w:tcPr>
                            <w:tcW w:w="74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4D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4E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4F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50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51" w14:textId="77777777" w:rsidR="00A81C83" w:rsidRDefault="00A81C83"/>
                        </w:tc>
                        <w:tc>
                          <w:tcPr>
                            <w:tcW w:w="66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52" w14:textId="77777777" w:rsidR="00A81C83" w:rsidRDefault="00A81C83"/>
                        </w:tc>
                        <w:tc>
                          <w:tcPr>
                            <w:tcW w:w="323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53" w14:textId="77777777" w:rsidR="00A81C83" w:rsidRDefault="00A81C83"/>
                        </w:tc>
                      </w:tr>
                      <w:tr w:rsidR="00A81C83" w14:paraId="08D4C25E" w14:textId="77777777">
                        <w:trPr>
                          <w:trHeight w:hRule="exact" w:val="127"/>
                        </w:trPr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55" w14:textId="77777777" w:rsidR="00A81C83" w:rsidRDefault="00A81C83"/>
                        </w:tc>
                        <w:tc>
                          <w:tcPr>
                            <w:tcW w:w="80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56" w14:textId="77777777" w:rsidR="00A81C83" w:rsidRDefault="00A81C83"/>
                        </w:tc>
                        <w:tc>
                          <w:tcPr>
                            <w:tcW w:w="74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57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58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59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5A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5B" w14:textId="77777777" w:rsidR="00A81C83" w:rsidRDefault="00A81C83"/>
                        </w:tc>
                        <w:tc>
                          <w:tcPr>
                            <w:tcW w:w="66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5C" w14:textId="77777777" w:rsidR="00A81C83" w:rsidRDefault="00A81C83"/>
                        </w:tc>
                        <w:tc>
                          <w:tcPr>
                            <w:tcW w:w="323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5D" w14:textId="77777777" w:rsidR="00A81C83" w:rsidRDefault="00A81C83"/>
                        </w:tc>
                      </w:tr>
                      <w:tr w:rsidR="00A81C83" w14:paraId="08D4C268" w14:textId="77777777">
                        <w:trPr>
                          <w:trHeight w:hRule="exact" w:val="127"/>
                        </w:trPr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5F" w14:textId="77777777" w:rsidR="00A81C83" w:rsidRDefault="00A81C83"/>
                        </w:tc>
                        <w:tc>
                          <w:tcPr>
                            <w:tcW w:w="80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60" w14:textId="77777777" w:rsidR="00A81C83" w:rsidRDefault="00A81C83"/>
                        </w:tc>
                        <w:tc>
                          <w:tcPr>
                            <w:tcW w:w="74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61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62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63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64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4" w:space="0" w:color="5D9BD3"/>
                              <w:right w:val="single" w:sz="8" w:space="0" w:color="020303"/>
                            </w:tcBorders>
                          </w:tcPr>
                          <w:p w14:paraId="08D4C265" w14:textId="77777777" w:rsidR="00A81C83" w:rsidRDefault="00A81C83"/>
                        </w:tc>
                        <w:tc>
                          <w:tcPr>
                            <w:tcW w:w="66" w:type="dxa"/>
                            <w:vMerge/>
                            <w:tcBorders>
                              <w:left w:val="single" w:sz="8" w:space="0" w:color="020303"/>
                              <w:right w:val="single" w:sz="12" w:space="0" w:color="220F24"/>
                            </w:tcBorders>
                          </w:tcPr>
                          <w:p w14:paraId="08D4C266" w14:textId="77777777" w:rsidR="00A81C83" w:rsidRDefault="00A81C83"/>
                        </w:tc>
                        <w:tc>
                          <w:tcPr>
                            <w:tcW w:w="323" w:type="dxa"/>
                            <w:vMerge/>
                            <w:tcBorders>
                              <w:left w:val="single" w:sz="12" w:space="0" w:color="220F24"/>
                              <w:right w:val="single" w:sz="8" w:space="0" w:color="020303"/>
                            </w:tcBorders>
                          </w:tcPr>
                          <w:p w14:paraId="08D4C267" w14:textId="77777777" w:rsidR="00A81C83" w:rsidRDefault="00A81C83"/>
                        </w:tc>
                      </w:tr>
                      <w:tr w:rsidR="00A81C83" w14:paraId="08D4C272" w14:textId="77777777">
                        <w:trPr>
                          <w:trHeight w:hRule="exact" w:val="103"/>
                        </w:trPr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8" w:space="0" w:color="020303"/>
                              <w:right w:val="single" w:sz="8" w:space="0" w:color="020303"/>
                            </w:tcBorders>
                          </w:tcPr>
                          <w:p w14:paraId="08D4C269" w14:textId="77777777" w:rsidR="00A81C83" w:rsidRDefault="00A81C83"/>
                        </w:tc>
                        <w:tc>
                          <w:tcPr>
                            <w:tcW w:w="80" w:type="dxa"/>
                            <w:vMerge/>
                            <w:tcBorders>
                              <w:left w:val="single" w:sz="8" w:space="0" w:color="020303"/>
                              <w:bottom w:val="single" w:sz="8" w:space="0" w:color="020303"/>
                              <w:right w:val="single" w:sz="12" w:space="0" w:color="220F24"/>
                            </w:tcBorders>
                          </w:tcPr>
                          <w:p w14:paraId="08D4C26A" w14:textId="77777777" w:rsidR="00A81C83" w:rsidRDefault="00A81C83"/>
                        </w:tc>
                        <w:tc>
                          <w:tcPr>
                            <w:tcW w:w="74" w:type="dxa"/>
                            <w:vMerge/>
                            <w:tcBorders>
                              <w:left w:val="single" w:sz="12" w:space="0" w:color="220F24"/>
                              <w:bottom w:val="single" w:sz="8" w:space="0" w:color="020303"/>
                              <w:right w:val="single" w:sz="8" w:space="0" w:color="020303"/>
                            </w:tcBorders>
                          </w:tcPr>
                          <w:p w14:paraId="08D4C26B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8" w:space="0" w:color="020303"/>
                              <w:right w:val="single" w:sz="8" w:space="0" w:color="020303"/>
                            </w:tcBorders>
                          </w:tcPr>
                          <w:p w14:paraId="08D4C26C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8" w:space="0" w:color="020303"/>
                              <w:bottom w:val="single" w:sz="8" w:space="0" w:color="020303"/>
                              <w:right w:val="single" w:sz="12" w:space="0" w:color="220F24"/>
                            </w:tcBorders>
                          </w:tcPr>
                          <w:p w14:paraId="08D4C26D" w14:textId="77777777" w:rsidR="00A81C83" w:rsidRDefault="00A81C83"/>
                        </w:tc>
                        <w:tc>
                          <w:tcPr>
                            <w:tcW w:w="77" w:type="dxa"/>
                            <w:vMerge/>
                            <w:tcBorders>
                              <w:left w:val="single" w:sz="12" w:space="0" w:color="220F24"/>
                              <w:bottom w:val="single" w:sz="8" w:space="0" w:color="020303"/>
                              <w:right w:val="single" w:sz="8" w:space="0" w:color="020303"/>
                            </w:tcBorders>
                          </w:tcPr>
                          <w:p w14:paraId="08D4C26E" w14:textId="77777777" w:rsidR="00A81C83" w:rsidRDefault="00A81C83"/>
                        </w:tc>
                        <w:tc>
                          <w:tcPr>
                            <w:tcW w:w="773" w:type="dxa"/>
                            <w:tcBorders>
                              <w:top w:val="single" w:sz="4" w:space="0" w:color="5D9BD3"/>
                              <w:left w:val="single" w:sz="8" w:space="0" w:color="020303"/>
                              <w:bottom w:val="single" w:sz="8" w:space="0" w:color="020303"/>
                              <w:right w:val="single" w:sz="8" w:space="0" w:color="020303"/>
                            </w:tcBorders>
                          </w:tcPr>
                          <w:p w14:paraId="08D4C26F" w14:textId="77777777" w:rsidR="00A81C83" w:rsidRDefault="00A81C83"/>
                        </w:tc>
                        <w:tc>
                          <w:tcPr>
                            <w:tcW w:w="66" w:type="dxa"/>
                            <w:vMerge/>
                            <w:tcBorders>
                              <w:left w:val="single" w:sz="8" w:space="0" w:color="020303"/>
                              <w:bottom w:val="single" w:sz="8" w:space="0" w:color="020303"/>
                              <w:right w:val="single" w:sz="12" w:space="0" w:color="220F24"/>
                            </w:tcBorders>
                          </w:tcPr>
                          <w:p w14:paraId="08D4C270" w14:textId="77777777" w:rsidR="00A81C83" w:rsidRDefault="00A81C83"/>
                        </w:tc>
                        <w:tc>
                          <w:tcPr>
                            <w:tcW w:w="323" w:type="dxa"/>
                            <w:vMerge/>
                            <w:tcBorders>
                              <w:left w:val="single" w:sz="12" w:space="0" w:color="220F24"/>
                              <w:bottom w:val="single" w:sz="8" w:space="0" w:color="020303"/>
                              <w:right w:val="single" w:sz="8" w:space="0" w:color="020303"/>
                            </w:tcBorders>
                          </w:tcPr>
                          <w:p w14:paraId="08D4C271" w14:textId="77777777" w:rsidR="00A81C83" w:rsidRDefault="00A81C83"/>
                        </w:tc>
                      </w:tr>
                    </w:tbl>
                    <w:p w14:paraId="08D4C273" w14:textId="77777777" w:rsidR="00A81C83" w:rsidRDefault="00A81C83"/>
                  </w:txbxContent>
                </v:textbox>
                <w10:wrap anchorx="page"/>
              </v:shape>
            </w:pict>
          </mc:Fallback>
        </mc:AlternateContent>
      </w:r>
      <w:r w:rsidR="00CE5344">
        <w:rPr>
          <w:color w:val="00B4EB"/>
          <w:w w:val="95"/>
        </w:rPr>
        <w:t>FIGURE</w:t>
      </w:r>
      <w:r w:rsidR="00CE5344">
        <w:rPr>
          <w:color w:val="00B4EB"/>
          <w:spacing w:val="-7"/>
          <w:w w:val="95"/>
        </w:rPr>
        <w:t xml:space="preserve"> </w:t>
      </w:r>
      <w:r w:rsidR="00CE5344">
        <w:rPr>
          <w:color w:val="00B4EB"/>
          <w:spacing w:val="-6"/>
          <w:w w:val="95"/>
        </w:rPr>
        <w:t>1</w:t>
      </w:r>
      <w:r w:rsidR="00CE5344">
        <w:rPr>
          <w:color w:val="00B4EB"/>
          <w:spacing w:val="-7"/>
          <w:w w:val="95"/>
        </w:rPr>
        <w:t>:</w:t>
      </w:r>
      <w:r w:rsidR="00CE5344">
        <w:rPr>
          <w:color w:val="00B4EB"/>
          <w:spacing w:val="-6"/>
          <w:w w:val="95"/>
        </w:rPr>
        <w:t xml:space="preserve"> </w:t>
      </w:r>
      <w:r w:rsidR="00CE5344">
        <w:rPr>
          <w:color w:val="00B4EB"/>
          <w:w w:val="95"/>
        </w:rPr>
        <w:t>Linux</w:t>
      </w:r>
      <w:r w:rsidR="00CE5344">
        <w:rPr>
          <w:color w:val="00B4EB"/>
          <w:spacing w:val="-6"/>
          <w:w w:val="95"/>
        </w:rPr>
        <w:t xml:space="preserve"> </w:t>
      </w:r>
      <w:r w:rsidR="00CE5344">
        <w:rPr>
          <w:color w:val="00B4EB"/>
          <w:spacing w:val="1"/>
          <w:w w:val="95"/>
        </w:rPr>
        <w:t>P</w:t>
      </w:r>
      <w:r w:rsidR="00CE5344">
        <w:rPr>
          <w:color w:val="00B4EB"/>
          <w:w w:val="95"/>
        </w:rPr>
        <w:t>r</w:t>
      </w:r>
      <w:r w:rsidR="00CE5344">
        <w:rPr>
          <w:color w:val="00B4EB"/>
          <w:spacing w:val="1"/>
          <w:w w:val="95"/>
        </w:rPr>
        <w:t>oxy</w:t>
      </w:r>
      <w:r w:rsidR="00CE5344">
        <w:rPr>
          <w:color w:val="00B4EB"/>
          <w:spacing w:val="-7"/>
          <w:w w:val="95"/>
        </w:rPr>
        <w:t xml:space="preserve"> </w:t>
      </w:r>
      <w:r w:rsidR="00CE5344">
        <w:rPr>
          <w:color w:val="00B4EB"/>
          <w:w w:val="95"/>
        </w:rPr>
        <w:t>Architecture</w:t>
      </w:r>
      <w:r w:rsidR="00CE5344">
        <w:rPr>
          <w:color w:val="00B4EB"/>
          <w:spacing w:val="-6"/>
          <w:w w:val="95"/>
        </w:rPr>
        <w:t xml:space="preserve"> </w:t>
      </w:r>
      <w:r w:rsidR="00CE5344">
        <w:rPr>
          <w:color w:val="00B4EB"/>
          <w:w w:val="95"/>
        </w:rPr>
        <w:t>Options</w:t>
      </w:r>
    </w:p>
    <w:p w14:paraId="08D4C06E" w14:textId="77777777" w:rsidR="00A81C83" w:rsidRDefault="00A81C83">
      <w:pPr>
        <w:spacing w:before="11"/>
        <w:rPr>
          <w:rFonts w:ascii="Arial" w:eastAsia="Arial" w:hAnsi="Arial" w:cs="Arial"/>
          <w:sz w:val="14"/>
          <w:szCs w:val="14"/>
        </w:rPr>
      </w:pPr>
    </w:p>
    <w:p w14:paraId="08D4C06F" w14:textId="77777777" w:rsidR="00A81C83" w:rsidRDefault="00CE5344">
      <w:pPr>
        <w:pStyle w:val="BodyText"/>
        <w:spacing w:line="285" w:lineRule="auto"/>
        <w:ind w:left="1358" w:right="2800"/>
      </w:pPr>
      <w:r>
        <w:rPr>
          <w:color w:val="808285"/>
          <w:spacing w:val="1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Linux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xy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either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physical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virtual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hoste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8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18"/>
        </w:rPr>
        <w:t xml:space="preserve"> </w:t>
      </w:r>
      <w:r>
        <w:rPr>
          <w:color w:val="808285"/>
        </w:rPr>
        <w:t>host</w:t>
      </w:r>
      <w:r>
        <w:rPr>
          <w:color w:val="808285"/>
          <w:spacing w:val="48"/>
          <w:w w:val="113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2"/>
        </w:rPr>
        <w:t>(a</w:t>
      </w:r>
      <w:r>
        <w:rPr>
          <w:color w:val="808285"/>
          <w:spacing w:val="-1"/>
        </w:rPr>
        <w:t>s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Linux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LPAR)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eparat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entity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1"/>
        </w:rPr>
        <w:t>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wn.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If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deduplication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use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Media</w:t>
      </w:r>
      <w:r>
        <w:rPr>
          <w:color w:val="808285"/>
          <w:spacing w:val="40"/>
          <w:w w:val="93"/>
        </w:rPr>
        <w:t xml:space="preserve"> </w:t>
      </w:r>
      <w:r>
        <w:rPr>
          <w:color w:val="808285"/>
        </w:rPr>
        <w:t>Agent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nag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g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deduplication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databas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must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n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X86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rchitectur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system.</w:t>
      </w:r>
    </w:p>
    <w:p w14:paraId="08D4C070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071" w14:textId="77777777" w:rsidR="00A81C83" w:rsidRDefault="00A81C83">
      <w:pPr>
        <w:spacing w:before="2"/>
        <w:rPr>
          <w:rFonts w:ascii="Arial" w:eastAsia="Arial" w:hAnsi="Arial" w:cs="Arial"/>
          <w:sz w:val="25"/>
          <w:szCs w:val="25"/>
        </w:rPr>
      </w:pPr>
    </w:p>
    <w:p w14:paraId="08D4C072" w14:textId="75D4E5A5" w:rsidR="00A81C83" w:rsidRDefault="00B95544">
      <w:pPr>
        <w:pStyle w:val="Heading1"/>
        <w:ind w:left="135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864" behindDoc="0" locked="0" layoutInCell="1" allowOverlap="1" wp14:anchorId="08D4C1DB" wp14:editId="727B0DFF">
                <wp:simplePos x="0" y="0"/>
                <wp:positionH relativeFrom="page">
                  <wp:posOffset>431800</wp:posOffset>
                </wp:positionH>
                <wp:positionV relativeFrom="paragraph">
                  <wp:posOffset>52705</wp:posOffset>
                </wp:positionV>
                <wp:extent cx="92075" cy="106680"/>
                <wp:effectExtent l="3175" t="6985" r="9525" b="635"/>
                <wp:wrapNone/>
                <wp:docPr id="211" name="Group 20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075" cy="106680"/>
                          <a:chOff x="680" y="83"/>
                          <a:chExt cx="145" cy="168"/>
                        </a:xfrm>
                      </wpg:grpSpPr>
                      <wps:wsp>
                        <wps:cNvPr id="212" name="Freeform 203"/>
                        <wps:cNvSpPr>
                          <a:spLocks/>
                        </wps:cNvSpPr>
                        <wps:spPr bwMode="auto">
                          <a:xfrm>
                            <a:off x="680" y="83"/>
                            <a:ext cx="145" cy="168"/>
                          </a:xfrm>
                          <a:custGeom>
                            <a:avLst/>
                            <a:gdLst>
                              <a:gd name="T0" fmla="+- 0 682 680"/>
                              <a:gd name="T1" fmla="*/ T0 w 145"/>
                              <a:gd name="T2" fmla="+- 0 83 83"/>
                              <a:gd name="T3" fmla="*/ 83 h 168"/>
                              <a:gd name="T4" fmla="+- 0 680 680"/>
                              <a:gd name="T5" fmla="*/ T4 w 145"/>
                              <a:gd name="T6" fmla="+- 0 85 83"/>
                              <a:gd name="T7" fmla="*/ 85 h 168"/>
                              <a:gd name="T8" fmla="+- 0 680 680"/>
                              <a:gd name="T9" fmla="*/ T8 w 145"/>
                              <a:gd name="T10" fmla="+- 0 249 83"/>
                              <a:gd name="T11" fmla="*/ 249 h 168"/>
                              <a:gd name="T12" fmla="+- 0 682 680"/>
                              <a:gd name="T13" fmla="*/ T12 w 145"/>
                              <a:gd name="T14" fmla="+- 0 251 83"/>
                              <a:gd name="T15" fmla="*/ 251 h 168"/>
                              <a:gd name="T16" fmla="+- 0 825 680"/>
                              <a:gd name="T17" fmla="*/ T16 w 145"/>
                              <a:gd name="T18" fmla="+- 0 168 83"/>
                              <a:gd name="T19" fmla="*/ 168 h 168"/>
                              <a:gd name="T20" fmla="+- 0 825 680"/>
                              <a:gd name="T21" fmla="*/ T20 w 145"/>
                              <a:gd name="T22" fmla="+- 0 166 83"/>
                              <a:gd name="T23" fmla="*/ 166 h 168"/>
                              <a:gd name="T24" fmla="+- 0 682 680"/>
                              <a:gd name="T25" fmla="*/ T24 w 145"/>
                              <a:gd name="T26" fmla="+- 0 83 83"/>
                              <a:gd name="T27" fmla="*/ 83 h 1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45" h="168">
                                <a:moveTo>
                                  <a:pt x="2" y="0"/>
                                </a:moveTo>
                                <a:lnTo>
                                  <a:pt x="0" y="2"/>
                                </a:lnTo>
                                <a:lnTo>
                                  <a:pt x="0" y="166"/>
                                </a:lnTo>
                                <a:lnTo>
                                  <a:pt x="2" y="168"/>
                                </a:lnTo>
                                <a:lnTo>
                                  <a:pt x="145" y="85"/>
                                </a:lnTo>
                                <a:lnTo>
                                  <a:pt x="145" y="83"/>
                                </a:lnTo>
                                <a:lnTo>
                                  <a:pt x="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E312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8F2A8F" id="Group 202" o:spid="_x0000_s1026" style="position:absolute;margin-left:34pt;margin-top:4.15pt;width:7.25pt;height:8.4pt;z-index:1864;mso-position-horizontal-relative:page" coordorigin="680,83" coordsize="145,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">
                <v:shape id="Freeform 203" o:spid="_x0000_s1027" style="position:absolute;left:680;top:83;width:145;height:168;visibility:visible;mso-wrap-style:square;v-text-anchor:top" coordsize="145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" path="m2,l,2,,166r2,2l145,85r,-2l2,xe" fillcolor="#ee312f" stroked="f">
                  <v:path arrowok="t" o:connecttype="custom" o:connectlocs="2,83;0,85;0,249;2,251;145,168;145,166;2,83" o:connectangles="0,0,0,0,0,0,0"/>
                </v:shape>
                <w10:wrap anchorx="page"/>
              </v:group>
            </w:pict>
          </mc:Fallback>
        </mc:AlternateContent>
      </w:r>
      <w:r w:rsidR="00CE5344">
        <w:rPr>
          <w:color w:val="000524"/>
          <w:spacing w:val="-2"/>
          <w:w w:val="85"/>
        </w:rPr>
        <w:t>CO</w:t>
      </w:r>
      <w:r w:rsidR="00CE5344">
        <w:rPr>
          <w:color w:val="000524"/>
          <w:spacing w:val="-3"/>
          <w:w w:val="85"/>
        </w:rPr>
        <w:t>M</w:t>
      </w:r>
      <w:r w:rsidR="00CE5344">
        <w:rPr>
          <w:color w:val="000524"/>
          <w:spacing w:val="1"/>
          <w:w w:val="85"/>
        </w:rPr>
        <w:t>M</w:t>
      </w:r>
      <w:r w:rsidR="00CE5344">
        <w:rPr>
          <w:color w:val="000524"/>
          <w:spacing w:val="-17"/>
          <w:w w:val="85"/>
        </w:rPr>
        <w:t>V</w:t>
      </w:r>
      <w:r w:rsidR="00CE5344">
        <w:rPr>
          <w:color w:val="000524"/>
          <w:spacing w:val="-6"/>
          <w:w w:val="85"/>
        </w:rPr>
        <w:t>A</w:t>
      </w:r>
      <w:r w:rsidR="00CE5344">
        <w:rPr>
          <w:color w:val="000524"/>
          <w:spacing w:val="-3"/>
          <w:w w:val="85"/>
        </w:rPr>
        <w:t>U</w:t>
      </w:r>
      <w:r w:rsidR="00CE5344">
        <w:rPr>
          <w:color w:val="000524"/>
          <w:spacing w:val="-17"/>
          <w:w w:val="85"/>
        </w:rPr>
        <w:t>L</w:t>
      </w:r>
      <w:r w:rsidR="00CE5344">
        <w:rPr>
          <w:color w:val="000524"/>
          <w:spacing w:val="4"/>
          <w:w w:val="85"/>
        </w:rPr>
        <w:t>T</w:t>
      </w:r>
      <w:r w:rsidR="00CE5344">
        <w:rPr>
          <w:color w:val="000524"/>
          <w:w w:val="85"/>
        </w:rPr>
        <w:t>®</w:t>
      </w:r>
      <w:r w:rsidR="00CE5344">
        <w:rPr>
          <w:color w:val="000524"/>
          <w:spacing w:val="-9"/>
          <w:w w:val="85"/>
        </w:rPr>
        <w:t xml:space="preserve"> </w:t>
      </w:r>
      <w:r w:rsidR="00CE5344">
        <w:rPr>
          <w:color w:val="000524"/>
          <w:spacing w:val="-2"/>
          <w:w w:val="85"/>
        </w:rPr>
        <w:t>CO</w:t>
      </w:r>
      <w:r w:rsidR="00CE5344">
        <w:rPr>
          <w:color w:val="000524"/>
          <w:spacing w:val="-3"/>
          <w:w w:val="85"/>
        </w:rPr>
        <w:t>M</w:t>
      </w:r>
      <w:r w:rsidR="00CE5344">
        <w:rPr>
          <w:color w:val="000524"/>
          <w:spacing w:val="-1"/>
          <w:w w:val="85"/>
        </w:rPr>
        <w:t>M</w:t>
      </w:r>
      <w:r w:rsidR="00CE5344">
        <w:rPr>
          <w:color w:val="000524"/>
          <w:spacing w:val="-3"/>
          <w:w w:val="85"/>
        </w:rPr>
        <w:t>C</w:t>
      </w:r>
      <w:r w:rsidR="00CE5344">
        <w:rPr>
          <w:color w:val="000524"/>
          <w:spacing w:val="-4"/>
          <w:w w:val="85"/>
        </w:rPr>
        <w:t>E</w:t>
      </w:r>
      <w:r w:rsidR="00CE5344">
        <w:rPr>
          <w:color w:val="000524"/>
          <w:w w:val="85"/>
        </w:rPr>
        <w:t>L</w:t>
      </w:r>
      <w:r w:rsidR="00CE5344">
        <w:rPr>
          <w:color w:val="000524"/>
          <w:spacing w:val="-34"/>
          <w:w w:val="85"/>
        </w:rPr>
        <w:t>L</w:t>
      </w:r>
      <w:r w:rsidR="00CE5344">
        <w:rPr>
          <w:color w:val="000524"/>
          <w:w w:val="85"/>
        </w:rPr>
        <w:t>®</w:t>
      </w:r>
      <w:r w:rsidR="00CE5344">
        <w:rPr>
          <w:color w:val="000524"/>
          <w:spacing w:val="-8"/>
          <w:w w:val="85"/>
        </w:rPr>
        <w:t xml:space="preserve"> </w:t>
      </w:r>
      <w:r w:rsidR="00CE5344">
        <w:rPr>
          <w:color w:val="000524"/>
          <w:spacing w:val="-2"/>
          <w:w w:val="85"/>
        </w:rPr>
        <w:t>L</w:t>
      </w:r>
      <w:r w:rsidR="00CE5344">
        <w:rPr>
          <w:color w:val="000524"/>
          <w:spacing w:val="-1"/>
          <w:w w:val="85"/>
        </w:rPr>
        <w:t>O</w:t>
      </w:r>
      <w:r w:rsidR="00CE5344">
        <w:rPr>
          <w:color w:val="000524"/>
          <w:spacing w:val="-4"/>
          <w:w w:val="85"/>
        </w:rPr>
        <w:t>G</w:t>
      </w:r>
      <w:r w:rsidR="00CE5344">
        <w:rPr>
          <w:color w:val="000524"/>
          <w:spacing w:val="-2"/>
          <w:w w:val="85"/>
        </w:rPr>
        <w:t>I</w:t>
      </w:r>
      <w:r w:rsidR="00CE5344">
        <w:rPr>
          <w:color w:val="000524"/>
          <w:spacing w:val="2"/>
          <w:w w:val="85"/>
        </w:rPr>
        <w:t>C</w:t>
      </w:r>
      <w:r w:rsidR="00CE5344">
        <w:rPr>
          <w:color w:val="000524"/>
          <w:w w:val="85"/>
        </w:rPr>
        <w:t>AL</w:t>
      </w:r>
      <w:r w:rsidR="00CE5344">
        <w:rPr>
          <w:color w:val="000524"/>
          <w:spacing w:val="-9"/>
          <w:w w:val="85"/>
        </w:rPr>
        <w:t xml:space="preserve"> </w:t>
      </w:r>
      <w:r w:rsidR="00CE5344">
        <w:rPr>
          <w:color w:val="000524"/>
          <w:spacing w:val="-3"/>
          <w:w w:val="85"/>
        </w:rPr>
        <w:t>HI</w:t>
      </w:r>
      <w:r w:rsidR="00CE5344">
        <w:rPr>
          <w:color w:val="000524"/>
          <w:spacing w:val="-4"/>
          <w:w w:val="85"/>
        </w:rPr>
        <w:t>E</w:t>
      </w:r>
      <w:r w:rsidR="00CE5344">
        <w:rPr>
          <w:color w:val="000524"/>
          <w:spacing w:val="6"/>
          <w:w w:val="85"/>
        </w:rPr>
        <w:t>R</w:t>
      </w:r>
      <w:r w:rsidR="00CE5344">
        <w:rPr>
          <w:color w:val="000524"/>
          <w:w w:val="85"/>
        </w:rPr>
        <w:t>A</w:t>
      </w:r>
      <w:r w:rsidR="00CE5344">
        <w:rPr>
          <w:color w:val="000524"/>
          <w:spacing w:val="-2"/>
          <w:w w:val="85"/>
        </w:rPr>
        <w:t>RC</w:t>
      </w:r>
      <w:r w:rsidR="00CE5344">
        <w:rPr>
          <w:color w:val="000524"/>
          <w:spacing w:val="2"/>
          <w:w w:val="85"/>
        </w:rPr>
        <w:t>H</w:t>
      </w:r>
      <w:r w:rsidR="00CE5344">
        <w:rPr>
          <w:color w:val="000524"/>
          <w:w w:val="85"/>
        </w:rPr>
        <w:t>Y</w:t>
      </w:r>
    </w:p>
    <w:p w14:paraId="08D4C073" w14:textId="77777777" w:rsidR="00A81C83" w:rsidRDefault="00A81C83">
      <w:pPr>
        <w:spacing w:before="7"/>
        <w:rPr>
          <w:rFonts w:ascii="Arial" w:eastAsia="Arial" w:hAnsi="Arial" w:cs="Arial"/>
          <w:sz w:val="24"/>
          <w:szCs w:val="24"/>
        </w:rPr>
      </w:pPr>
    </w:p>
    <w:p w14:paraId="08D4C074" w14:textId="77777777" w:rsidR="00A81C83" w:rsidRDefault="00CE5344">
      <w:pPr>
        <w:pStyle w:val="BodyText"/>
        <w:spacing w:line="285" w:lineRule="auto"/>
        <w:ind w:left="1358" w:right="2800"/>
      </w:pPr>
      <w:proofErr w:type="gramStart"/>
      <w:r>
        <w:rPr>
          <w:color w:val="808285"/>
        </w:rPr>
        <w:t>Similar</w:t>
      </w:r>
      <w:r>
        <w:rPr>
          <w:color w:val="808285"/>
          <w:spacing w:val="-32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proofErr w:type="gramEnd"/>
      <w:r>
        <w:rPr>
          <w:color w:val="808285"/>
          <w:spacing w:val="-31"/>
        </w:rPr>
        <w:t xml:space="preserve"> </w:t>
      </w:r>
      <w:r>
        <w:rPr>
          <w:color w:val="808285"/>
          <w:spacing w:val="-2"/>
        </w:rPr>
        <w:t>IBM’</w:t>
      </w:r>
      <w:r>
        <w:rPr>
          <w:color w:val="808285"/>
          <w:spacing w:val="-1"/>
        </w:rPr>
        <w:t>s</w:t>
      </w:r>
      <w:r>
        <w:rPr>
          <w:color w:val="808285"/>
          <w:spacing w:val="-32"/>
        </w:rPr>
        <w:t xml:space="preserve"> </w:t>
      </w:r>
      <w:r>
        <w:rPr>
          <w:color w:val="808285"/>
        </w:rPr>
        <w:t>BRMS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Control</w:t>
      </w:r>
      <w:r>
        <w:rPr>
          <w:color w:val="808285"/>
          <w:spacing w:val="-32"/>
        </w:rPr>
        <w:t xml:space="preserve"> </w:t>
      </w:r>
      <w:r>
        <w:rPr>
          <w:color w:val="808285"/>
        </w:rPr>
        <w:t>Groups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32"/>
        </w:rPr>
        <w:t xml:space="preserve"> </w:t>
      </w:r>
      <w:r>
        <w:rPr>
          <w:color w:val="808285"/>
        </w:rPr>
        <w:t>Policies,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32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-31"/>
        </w:rPr>
        <w:t xml:space="preserve"> </w:t>
      </w:r>
      <w:r>
        <w:rPr>
          <w:color w:val="808285"/>
          <w:spacing w:val="1"/>
        </w:rPr>
        <w:t>uses</w:t>
      </w:r>
      <w:r>
        <w:rPr>
          <w:color w:val="808285"/>
          <w:spacing w:val="-32"/>
        </w:rPr>
        <w:t xml:space="preserve"> </w:t>
      </w:r>
      <w:r>
        <w:rPr>
          <w:color w:val="808285"/>
        </w:rPr>
        <w:t>Backup</w:t>
      </w:r>
      <w:r>
        <w:rPr>
          <w:color w:val="808285"/>
          <w:spacing w:val="-31"/>
        </w:rPr>
        <w:t xml:space="preserve"> </w:t>
      </w:r>
      <w:r>
        <w:rPr>
          <w:color w:val="808285"/>
          <w:spacing w:val="1"/>
        </w:rPr>
        <w:t>Se</w:t>
      </w:r>
      <w:r>
        <w:rPr>
          <w:color w:val="808285"/>
        </w:rPr>
        <w:t>t</w:t>
      </w:r>
      <w:r>
        <w:rPr>
          <w:color w:val="808285"/>
          <w:spacing w:val="1"/>
        </w:rPr>
        <w:t>s,</w:t>
      </w:r>
      <w:r>
        <w:rPr>
          <w:color w:val="808285"/>
          <w:spacing w:val="38"/>
          <w:w w:val="82"/>
        </w:rPr>
        <w:t xml:space="preserve"> </w:t>
      </w:r>
      <w:proofErr w:type="spellStart"/>
      <w:r>
        <w:rPr>
          <w:color w:val="808285"/>
        </w:rPr>
        <w:t>SubClients</w:t>
      </w:r>
      <w:proofErr w:type="spellEnd"/>
      <w:r>
        <w:rPr>
          <w:color w:val="808285"/>
          <w:spacing w:val="-2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Policies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llow</w:t>
      </w:r>
      <w:r>
        <w:rPr>
          <w:color w:val="808285"/>
          <w:spacing w:val="-20"/>
        </w:rPr>
        <w:t xml:space="preserve"> </w:t>
      </w:r>
      <w:proofErr w:type="gramStart"/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complete</w:t>
      </w:r>
      <w:proofErr w:type="gramEnd"/>
      <w:r>
        <w:rPr>
          <w:color w:val="808285"/>
          <w:spacing w:val="-20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unattended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protection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1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38"/>
          <w:w w:val="111"/>
        </w:rPr>
        <w:t xml:space="preserve"> </w:t>
      </w:r>
      <w:r>
        <w:rPr>
          <w:color w:val="808285"/>
        </w:rPr>
        <w:t>application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libraries,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1"/>
        </w:rPr>
        <w:t>ob</w:t>
      </w:r>
      <w:r>
        <w:rPr>
          <w:color w:val="808285"/>
        </w:rPr>
        <w:t>j</w:t>
      </w:r>
      <w:r>
        <w:rPr>
          <w:color w:val="808285"/>
          <w:spacing w:val="1"/>
        </w:rPr>
        <w:t>ec</w:t>
      </w:r>
      <w:r>
        <w:rPr>
          <w:color w:val="808285"/>
        </w:rPr>
        <w:t>t</w:t>
      </w:r>
      <w:r>
        <w:rPr>
          <w:color w:val="808285"/>
          <w:spacing w:val="1"/>
        </w:rPr>
        <w:t>s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files.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Figur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2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below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illustrates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relationship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</w:rPr>
        <w:t>tw</w:t>
      </w:r>
      <w:r>
        <w:rPr>
          <w:color w:val="808285"/>
          <w:spacing w:val="1"/>
        </w:rPr>
        <w:t>een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50"/>
          <w:w w:val="92"/>
        </w:rPr>
        <w:t xml:space="preserve"> </w:t>
      </w:r>
      <w:r>
        <w:rPr>
          <w:color w:val="808285"/>
        </w:rPr>
        <w:t>logical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hierarchy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lient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ystems,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Se</w:t>
      </w:r>
      <w:r>
        <w:rPr>
          <w:color w:val="808285"/>
        </w:rPr>
        <w:t>t</w:t>
      </w:r>
      <w:r>
        <w:rPr>
          <w:color w:val="808285"/>
          <w:spacing w:val="1"/>
        </w:rPr>
        <w:t>s,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0"/>
        </w:rPr>
        <w:t xml:space="preserve"> </w:t>
      </w:r>
      <w:proofErr w:type="spellStart"/>
      <w:r>
        <w:rPr>
          <w:color w:val="808285"/>
        </w:rPr>
        <w:t>subclients</w:t>
      </w:r>
      <w:proofErr w:type="spellEnd"/>
      <w:r>
        <w:rPr>
          <w:color w:val="808285"/>
          <w:spacing w:val="-19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depicted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withi</w:t>
      </w:r>
      <w:r>
        <w:rPr>
          <w:color w:val="808285"/>
          <w:spacing w:val="-2"/>
        </w:rPr>
        <w:t>n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3"/>
        </w:rPr>
        <w:t>sys</w:t>
      </w:r>
      <w:r>
        <w:rPr>
          <w:color w:val="808285"/>
          <w:spacing w:val="-2"/>
        </w:rPr>
        <w:t>t</w:t>
      </w:r>
      <w:r>
        <w:rPr>
          <w:color w:val="808285"/>
          <w:spacing w:val="-3"/>
        </w:rPr>
        <w:t>e</w:t>
      </w:r>
      <w:r>
        <w:rPr>
          <w:color w:val="808285"/>
          <w:spacing w:val="-2"/>
        </w:rPr>
        <w:t>m</w:t>
      </w:r>
      <w:r>
        <w:rPr>
          <w:color w:val="808285"/>
          <w:spacing w:val="-3"/>
        </w:rPr>
        <w:t>’s</w:t>
      </w:r>
      <w:r>
        <w:rPr>
          <w:color w:val="808285"/>
          <w:spacing w:val="68"/>
          <w:w w:val="98"/>
        </w:rPr>
        <w:t xml:space="preserve"> </w:t>
      </w:r>
      <w:r>
        <w:rPr>
          <w:color w:val="808285"/>
        </w:rPr>
        <w:t>graphical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interface.</w:t>
      </w:r>
    </w:p>
    <w:p w14:paraId="08D4C075" w14:textId="77777777" w:rsidR="00A81C83" w:rsidRDefault="00A81C83">
      <w:pPr>
        <w:spacing w:before="9"/>
        <w:rPr>
          <w:rFonts w:ascii="Arial" w:eastAsia="Arial" w:hAnsi="Arial" w:cs="Arial"/>
          <w:sz w:val="14"/>
          <w:szCs w:val="14"/>
        </w:rPr>
      </w:pPr>
    </w:p>
    <w:p w14:paraId="08D4C076" w14:textId="4B71CC02" w:rsidR="00A81C83" w:rsidRDefault="00B95544">
      <w:pPr>
        <w:spacing w:line="200" w:lineRule="atLeast"/>
        <w:ind w:left="1396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08D4C1DC" wp14:editId="115A2CB5">
                <wp:extent cx="4672330" cy="1174750"/>
                <wp:effectExtent l="1905" t="0" r="2540" b="6350"/>
                <wp:docPr id="184" name="Group 1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672330" cy="1174750"/>
                          <a:chOff x="0" y="0"/>
                          <a:chExt cx="7358" cy="1850"/>
                        </a:xfrm>
                      </wpg:grpSpPr>
                      <wpg:grpSp>
                        <wpg:cNvPr id="185" name="Group 200"/>
                        <wpg:cNvGrpSpPr>
                          <a:grpSpLocks/>
                        </wpg:cNvGrpSpPr>
                        <wpg:grpSpPr bwMode="auto">
                          <a:xfrm>
                            <a:off x="11" y="1839"/>
                            <a:ext cx="7336" cy="2"/>
                            <a:chOff x="11" y="1839"/>
                            <a:chExt cx="7336" cy="2"/>
                          </a:xfrm>
                        </wpg:grpSpPr>
                        <wps:wsp>
                          <wps:cNvPr id="186" name="Freeform 201"/>
                          <wps:cNvSpPr>
                            <a:spLocks/>
                          </wps:cNvSpPr>
                          <wps:spPr bwMode="auto">
                            <a:xfrm>
                              <a:off x="11" y="1839"/>
                              <a:ext cx="7336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7336"/>
                                <a:gd name="T2" fmla="+- 0 7346 11"/>
                                <a:gd name="T3" fmla="*/ T2 w 73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36">
                                  <a:moveTo>
                                    <a:pt x="0" y="0"/>
                                  </a:moveTo>
                                  <a:lnTo>
                                    <a:pt x="7335" y="0"/>
                                  </a:lnTo>
                                </a:path>
                              </a:pathLst>
                            </a:custGeom>
                            <a:noFill/>
                            <a:ln w="13970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7" name="Group 198"/>
                        <wpg:cNvGrpSpPr>
                          <a:grpSpLocks/>
                        </wpg:cNvGrpSpPr>
                        <wpg:grpSpPr bwMode="auto">
                          <a:xfrm>
                            <a:off x="21" y="21"/>
                            <a:ext cx="2" cy="1808"/>
                            <a:chOff x="21" y="21"/>
                            <a:chExt cx="2" cy="1808"/>
                          </a:xfrm>
                        </wpg:grpSpPr>
                        <wps:wsp>
                          <wps:cNvPr id="188" name="Freeform 199"/>
                          <wps:cNvSpPr>
                            <a:spLocks/>
                          </wps:cNvSpPr>
                          <wps:spPr bwMode="auto">
                            <a:xfrm>
                              <a:off x="21" y="21"/>
                              <a:ext cx="2" cy="1808"/>
                            </a:xfrm>
                            <a:custGeom>
                              <a:avLst/>
                              <a:gdLst>
                                <a:gd name="T0" fmla="+- 0 21 21"/>
                                <a:gd name="T1" fmla="*/ 21 h 1808"/>
                                <a:gd name="T2" fmla="+- 0 1829 21"/>
                                <a:gd name="T3" fmla="*/ 1829 h 1808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08">
                                  <a:moveTo>
                                    <a:pt x="0" y="0"/>
                                  </a:moveTo>
                                  <a:lnTo>
                                    <a:pt x="0" y="1808"/>
                                  </a:lnTo>
                                </a:path>
                              </a:pathLst>
                            </a:custGeom>
                            <a:noFill/>
                            <a:ln w="13974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89" name="Group 196"/>
                        <wpg:cNvGrpSpPr>
                          <a:grpSpLocks/>
                        </wpg:cNvGrpSpPr>
                        <wpg:grpSpPr bwMode="auto">
                          <a:xfrm>
                            <a:off x="11" y="11"/>
                            <a:ext cx="7336" cy="2"/>
                            <a:chOff x="11" y="11"/>
                            <a:chExt cx="7336" cy="2"/>
                          </a:xfrm>
                        </wpg:grpSpPr>
                        <wps:wsp>
                          <wps:cNvPr id="190" name="Freeform 197"/>
                          <wps:cNvSpPr>
                            <a:spLocks/>
                          </wps:cNvSpPr>
                          <wps:spPr bwMode="auto">
                            <a:xfrm>
                              <a:off x="11" y="11"/>
                              <a:ext cx="7336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7336"/>
                                <a:gd name="T2" fmla="+- 0 7346 11"/>
                                <a:gd name="T3" fmla="*/ T2 w 733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7336">
                                  <a:moveTo>
                                    <a:pt x="0" y="0"/>
                                  </a:moveTo>
                                  <a:lnTo>
                                    <a:pt x="7335" y="0"/>
                                  </a:lnTo>
                                </a:path>
                              </a:pathLst>
                            </a:custGeom>
                            <a:noFill/>
                            <a:ln w="13970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1" name="Group 193"/>
                        <wpg:cNvGrpSpPr>
                          <a:grpSpLocks/>
                        </wpg:cNvGrpSpPr>
                        <wpg:grpSpPr bwMode="auto">
                          <a:xfrm>
                            <a:off x="7336" y="21"/>
                            <a:ext cx="2" cy="1809"/>
                            <a:chOff x="7336" y="21"/>
                            <a:chExt cx="2" cy="1809"/>
                          </a:xfrm>
                        </wpg:grpSpPr>
                        <wps:wsp>
                          <wps:cNvPr id="192" name="Freeform 195"/>
                          <wps:cNvSpPr>
                            <a:spLocks/>
                          </wps:cNvSpPr>
                          <wps:spPr bwMode="auto">
                            <a:xfrm>
                              <a:off x="7336" y="21"/>
                              <a:ext cx="2" cy="1809"/>
                            </a:xfrm>
                            <a:custGeom>
                              <a:avLst/>
                              <a:gdLst>
                                <a:gd name="T0" fmla="+- 0 21 21"/>
                                <a:gd name="T1" fmla="*/ 21 h 1809"/>
                                <a:gd name="T2" fmla="+- 0 1830 21"/>
                                <a:gd name="T3" fmla="*/ 1830 h 180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1809">
                                  <a:moveTo>
                                    <a:pt x="0" y="0"/>
                                  </a:moveTo>
                                  <a:lnTo>
                                    <a:pt x="0" y="1809"/>
                                  </a:lnTo>
                                </a:path>
                              </a:pathLst>
                            </a:custGeom>
                            <a:noFill/>
                            <a:ln w="13956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93" name="Picture 194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1642" y="89"/>
                              <a:ext cx="5076" cy="1304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g:grpSp>
                        <wpg:cNvPr id="194" name="Group 191"/>
                        <wpg:cNvGrpSpPr>
                          <a:grpSpLocks/>
                        </wpg:cNvGrpSpPr>
                        <wpg:grpSpPr bwMode="auto">
                          <a:xfrm>
                            <a:off x="4211" y="753"/>
                            <a:ext cx="775" cy="349"/>
                            <a:chOff x="4211" y="753"/>
                            <a:chExt cx="775" cy="349"/>
                          </a:xfrm>
                        </wpg:grpSpPr>
                        <wps:wsp>
                          <wps:cNvPr id="195" name="Freeform 192"/>
                          <wps:cNvSpPr>
                            <a:spLocks/>
                          </wps:cNvSpPr>
                          <wps:spPr bwMode="auto">
                            <a:xfrm>
                              <a:off x="4211" y="753"/>
                              <a:ext cx="775" cy="349"/>
                            </a:xfrm>
                            <a:custGeom>
                              <a:avLst/>
                              <a:gdLst>
                                <a:gd name="T0" fmla="+- 0 4211 4211"/>
                                <a:gd name="T1" fmla="*/ T0 w 775"/>
                                <a:gd name="T2" fmla="+- 0 1102 753"/>
                                <a:gd name="T3" fmla="*/ 1102 h 349"/>
                                <a:gd name="T4" fmla="+- 0 4986 4211"/>
                                <a:gd name="T5" fmla="*/ T4 w 775"/>
                                <a:gd name="T6" fmla="+- 0 1102 753"/>
                                <a:gd name="T7" fmla="*/ 1102 h 349"/>
                                <a:gd name="T8" fmla="+- 0 4986 4211"/>
                                <a:gd name="T9" fmla="*/ T8 w 775"/>
                                <a:gd name="T10" fmla="+- 0 753 753"/>
                                <a:gd name="T11" fmla="*/ 753 h 349"/>
                                <a:gd name="T12" fmla="+- 0 4211 4211"/>
                                <a:gd name="T13" fmla="*/ T12 w 775"/>
                                <a:gd name="T14" fmla="+- 0 753 753"/>
                                <a:gd name="T15" fmla="*/ 753 h 349"/>
                                <a:gd name="T16" fmla="+- 0 4211 4211"/>
                                <a:gd name="T17" fmla="*/ T16 w 775"/>
                                <a:gd name="T18" fmla="+- 0 1102 753"/>
                                <a:gd name="T19" fmla="*/ 1102 h 34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775" h="349">
                                  <a:moveTo>
                                    <a:pt x="0" y="349"/>
                                  </a:moveTo>
                                  <a:lnTo>
                                    <a:pt x="775" y="349"/>
                                  </a:lnTo>
                                  <a:lnTo>
                                    <a:pt x="775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49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A0D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6" name="Group 189"/>
                        <wpg:cNvGrpSpPr>
                          <a:grpSpLocks/>
                        </wpg:cNvGrpSpPr>
                        <wpg:grpSpPr bwMode="auto">
                          <a:xfrm>
                            <a:off x="1124" y="646"/>
                            <a:ext cx="625" cy="122"/>
                            <a:chOff x="1124" y="646"/>
                            <a:chExt cx="625" cy="122"/>
                          </a:xfrm>
                        </wpg:grpSpPr>
                        <wps:wsp>
                          <wps:cNvPr id="197" name="Freeform 190"/>
                          <wps:cNvSpPr>
                            <a:spLocks/>
                          </wps:cNvSpPr>
                          <wps:spPr bwMode="auto">
                            <a:xfrm>
                              <a:off x="1124" y="646"/>
                              <a:ext cx="625" cy="122"/>
                            </a:xfrm>
                            <a:custGeom>
                              <a:avLst/>
                              <a:gdLst>
                                <a:gd name="T0" fmla="+- 0 1124 1124"/>
                                <a:gd name="T1" fmla="*/ T0 w 625"/>
                                <a:gd name="T2" fmla="+- 0 646 646"/>
                                <a:gd name="T3" fmla="*/ 646 h 122"/>
                                <a:gd name="T4" fmla="+- 0 1749 1124"/>
                                <a:gd name="T5" fmla="*/ T4 w 625"/>
                                <a:gd name="T6" fmla="+- 0 767 646"/>
                                <a:gd name="T7" fmla="*/ 767 h 1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</a:cxnLst>
                              <a:rect l="0" t="0" r="r" b="b"/>
                              <a:pathLst>
                                <a:path w="625" h="122">
                                  <a:moveTo>
                                    <a:pt x="0" y="0"/>
                                  </a:moveTo>
                                  <a:lnTo>
                                    <a:pt x="625" y="121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A0D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8" name="Group 187"/>
                        <wpg:cNvGrpSpPr>
                          <a:grpSpLocks/>
                        </wpg:cNvGrpSpPr>
                        <wpg:grpSpPr bwMode="auto">
                          <a:xfrm>
                            <a:off x="1713" y="690"/>
                            <a:ext cx="142" cy="147"/>
                            <a:chOff x="1713" y="690"/>
                            <a:chExt cx="142" cy="147"/>
                          </a:xfrm>
                        </wpg:grpSpPr>
                        <wps:wsp>
                          <wps:cNvPr id="199" name="Freeform 188"/>
                          <wps:cNvSpPr>
                            <a:spLocks/>
                          </wps:cNvSpPr>
                          <wps:spPr bwMode="auto">
                            <a:xfrm>
                              <a:off x="1713" y="690"/>
                              <a:ext cx="142" cy="147"/>
                            </a:xfrm>
                            <a:custGeom>
                              <a:avLst/>
                              <a:gdLst>
                                <a:gd name="T0" fmla="+- 0 1742 1713"/>
                                <a:gd name="T1" fmla="*/ T0 w 142"/>
                                <a:gd name="T2" fmla="+- 0 690 690"/>
                                <a:gd name="T3" fmla="*/ 690 h 147"/>
                                <a:gd name="T4" fmla="+- 0 1713 1713"/>
                                <a:gd name="T5" fmla="*/ T4 w 142"/>
                                <a:gd name="T6" fmla="+- 0 837 690"/>
                                <a:gd name="T7" fmla="*/ 837 h 147"/>
                                <a:gd name="T8" fmla="+- 0 1855 1713"/>
                                <a:gd name="T9" fmla="*/ T8 w 142"/>
                                <a:gd name="T10" fmla="+- 0 788 690"/>
                                <a:gd name="T11" fmla="*/ 788 h 147"/>
                                <a:gd name="T12" fmla="+- 0 1742 1713"/>
                                <a:gd name="T13" fmla="*/ T12 w 142"/>
                                <a:gd name="T14" fmla="+- 0 690 690"/>
                                <a:gd name="T15" fmla="*/ 690 h 14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42" h="147">
                                  <a:moveTo>
                                    <a:pt x="29" y="0"/>
                                  </a:moveTo>
                                  <a:lnTo>
                                    <a:pt x="0" y="147"/>
                                  </a:lnTo>
                                  <a:lnTo>
                                    <a:pt x="142" y="98"/>
                                  </a:lnTo>
                                  <a:lnTo>
                                    <a:pt x="2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A0D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0" name="Group 185"/>
                        <wpg:cNvGrpSpPr>
                          <a:grpSpLocks/>
                        </wpg:cNvGrpSpPr>
                        <wpg:grpSpPr bwMode="auto">
                          <a:xfrm>
                            <a:off x="1107" y="1172"/>
                            <a:ext cx="991" cy="2"/>
                            <a:chOff x="1107" y="1172"/>
                            <a:chExt cx="991" cy="2"/>
                          </a:xfrm>
                        </wpg:grpSpPr>
                        <wps:wsp>
                          <wps:cNvPr id="201" name="Freeform 186"/>
                          <wps:cNvSpPr>
                            <a:spLocks/>
                          </wps:cNvSpPr>
                          <wps:spPr bwMode="auto">
                            <a:xfrm>
                              <a:off x="1107" y="1172"/>
                              <a:ext cx="991" cy="2"/>
                            </a:xfrm>
                            <a:custGeom>
                              <a:avLst/>
                              <a:gdLst>
                                <a:gd name="T0" fmla="+- 0 1107 1107"/>
                                <a:gd name="T1" fmla="*/ T0 w 991"/>
                                <a:gd name="T2" fmla="+- 0 2098 1107"/>
                                <a:gd name="T3" fmla="*/ T2 w 991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91">
                                  <a:moveTo>
                                    <a:pt x="0" y="0"/>
                                  </a:moveTo>
                                  <a:lnTo>
                                    <a:pt x="991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A0D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2" name="Group 183"/>
                        <wpg:cNvGrpSpPr>
                          <a:grpSpLocks/>
                        </wpg:cNvGrpSpPr>
                        <wpg:grpSpPr bwMode="auto">
                          <a:xfrm>
                            <a:off x="2076" y="1098"/>
                            <a:ext cx="130" cy="150"/>
                            <a:chOff x="2076" y="1098"/>
                            <a:chExt cx="130" cy="150"/>
                          </a:xfrm>
                        </wpg:grpSpPr>
                        <wps:wsp>
                          <wps:cNvPr id="203" name="Freeform 184"/>
                          <wps:cNvSpPr>
                            <a:spLocks/>
                          </wps:cNvSpPr>
                          <wps:spPr bwMode="auto">
                            <a:xfrm>
                              <a:off x="2076" y="1098"/>
                              <a:ext cx="130" cy="150"/>
                            </a:xfrm>
                            <a:custGeom>
                              <a:avLst/>
                              <a:gdLst>
                                <a:gd name="T0" fmla="+- 0 2076 2076"/>
                                <a:gd name="T1" fmla="*/ T0 w 130"/>
                                <a:gd name="T2" fmla="+- 0 1098 1098"/>
                                <a:gd name="T3" fmla="*/ 1098 h 150"/>
                                <a:gd name="T4" fmla="+- 0 2076 2076"/>
                                <a:gd name="T5" fmla="*/ T4 w 130"/>
                                <a:gd name="T6" fmla="+- 0 1247 1098"/>
                                <a:gd name="T7" fmla="*/ 1247 h 150"/>
                                <a:gd name="T8" fmla="+- 0 2205 2076"/>
                                <a:gd name="T9" fmla="*/ T8 w 130"/>
                                <a:gd name="T10" fmla="+- 0 1172 1098"/>
                                <a:gd name="T11" fmla="*/ 1172 h 150"/>
                                <a:gd name="T12" fmla="+- 0 2076 2076"/>
                                <a:gd name="T13" fmla="*/ T12 w 130"/>
                                <a:gd name="T14" fmla="+- 0 1098 1098"/>
                                <a:gd name="T15" fmla="*/ 1098 h 1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30" h="150">
                                  <a:moveTo>
                                    <a:pt x="0" y="0"/>
                                  </a:moveTo>
                                  <a:lnTo>
                                    <a:pt x="0" y="149"/>
                                  </a:lnTo>
                                  <a:lnTo>
                                    <a:pt x="129" y="7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A0D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4" name="Group 181"/>
                        <wpg:cNvGrpSpPr>
                          <a:grpSpLocks/>
                        </wpg:cNvGrpSpPr>
                        <wpg:grpSpPr bwMode="auto">
                          <a:xfrm>
                            <a:off x="1124" y="932"/>
                            <a:ext cx="806" cy="2"/>
                            <a:chOff x="1124" y="932"/>
                            <a:chExt cx="806" cy="2"/>
                          </a:xfrm>
                        </wpg:grpSpPr>
                        <wps:wsp>
                          <wps:cNvPr id="205" name="Freeform 182"/>
                          <wps:cNvSpPr>
                            <a:spLocks/>
                          </wps:cNvSpPr>
                          <wps:spPr bwMode="auto">
                            <a:xfrm>
                              <a:off x="1124" y="932"/>
                              <a:ext cx="806" cy="2"/>
                            </a:xfrm>
                            <a:custGeom>
                              <a:avLst/>
                              <a:gdLst>
                                <a:gd name="T0" fmla="+- 0 1124 1124"/>
                                <a:gd name="T1" fmla="*/ T0 w 806"/>
                                <a:gd name="T2" fmla="+- 0 1930 1124"/>
                                <a:gd name="T3" fmla="*/ T2 w 806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806">
                                  <a:moveTo>
                                    <a:pt x="0" y="0"/>
                                  </a:moveTo>
                                  <a:lnTo>
                                    <a:pt x="806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00A0D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06" name="Group 176"/>
                        <wpg:cNvGrpSpPr>
                          <a:grpSpLocks/>
                        </wpg:cNvGrpSpPr>
                        <wpg:grpSpPr bwMode="auto">
                          <a:xfrm>
                            <a:off x="1908" y="857"/>
                            <a:ext cx="130" cy="150"/>
                            <a:chOff x="1908" y="857"/>
                            <a:chExt cx="130" cy="150"/>
                          </a:xfrm>
                        </wpg:grpSpPr>
                        <wps:wsp>
                          <wps:cNvPr id="207" name="Freeform 180"/>
                          <wps:cNvSpPr>
                            <a:spLocks/>
                          </wps:cNvSpPr>
                          <wps:spPr bwMode="auto">
                            <a:xfrm>
                              <a:off x="1908" y="857"/>
                              <a:ext cx="130" cy="150"/>
                            </a:xfrm>
                            <a:custGeom>
                              <a:avLst/>
                              <a:gdLst>
                                <a:gd name="T0" fmla="+- 0 1908 1908"/>
                                <a:gd name="T1" fmla="*/ T0 w 130"/>
                                <a:gd name="T2" fmla="+- 0 857 857"/>
                                <a:gd name="T3" fmla="*/ 857 h 150"/>
                                <a:gd name="T4" fmla="+- 0 1908 1908"/>
                                <a:gd name="T5" fmla="*/ T4 w 130"/>
                                <a:gd name="T6" fmla="+- 0 1007 857"/>
                                <a:gd name="T7" fmla="*/ 1007 h 150"/>
                                <a:gd name="T8" fmla="+- 0 2037 1908"/>
                                <a:gd name="T9" fmla="*/ T8 w 130"/>
                                <a:gd name="T10" fmla="+- 0 932 857"/>
                                <a:gd name="T11" fmla="*/ 932 h 150"/>
                                <a:gd name="T12" fmla="+- 0 1908 1908"/>
                                <a:gd name="T13" fmla="*/ T12 w 130"/>
                                <a:gd name="T14" fmla="+- 0 857 857"/>
                                <a:gd name="T15" fmla="*/ 857 h 15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</a:cxnLst>
                              <a:rect l="0" t="0" r="r" b="b"/>
                              <a:pathLst>
                                <a:path w="130" h="150">
                                  <a:moveTo>
                                    <a:pt x="0" y="0"/>
                                  </a:moveTo>
                                  <a:lnTo>
                                    <a:pt x="0" y="150"/>
                                  </a:lnTo>
                                  <a:lnTo>
                                    <a:pt x="129" y="7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A0D3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08" name="Text Box 17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5" y="526"/>
                              <a:ext cx="962" cy="737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274" w14:textId="77777777" w:rsidR="00A81C83" w:rsidRDefault="00CE5344">
                                <w:pPr>
                                  <w:spacing w:line="200" w:lineRule="exact"/>
                                  <w:rPr>
                                    <w:rFonts w:ascii="Tahoma" w:eastAsia="Tahoma" w:hAnsi="Tahoma" w:cs="Tahoma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ahoma"/>
                                    <w:color w:val="00A0D3"/>
                                    <w:sz w:val="20"/>
                                  </w:rPr>
                                  <w:t>IBM</w:t>
                                </w:r>
                                <w:r>
                                  <w:rPr>
                                    <w:rFonts w:ascii="Tahoma"/>
                                    <w:color w:val="00A0D3"/>
                                    <w:spacing w:val="-28"/>
                                    <w:sz w:val="20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Tahoma"/>
                                    <w:color w:val="00A0D3"/>
                                    <w:sz w:val="20"/>
                                  </w:rPr>
                                  <w:t>i</w:t>
                                </w:r>
                                <w:proofErr w:type="spellEnd"/>
                                <w:r>
                                  <w:rPr>
                                    <w:rFonts w:ascii="Tahoma"/>
                                    <w:color w:val="00A0D3"/>
                                    <w:spacing w:val="-28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/>
                                    <w:color w:val="00A0D3"/>
                                    <w:sz w:val="20"/>
                                  </w:rPr>
                                  <w:t>Client</w:t>
                                </w:r>
                              </w:p>
                              <w:p w14:paraId="08D4C275" w14:textId="77777777" w:rsidR="00A81C83" w:rsidRDefault="00CE5344">
                                <w:pPr>
                                  <w:spacing w:before="5" w:line="272" w:lineRule="exact"/>
                                  <w:ind w:left="328" w:firstLine="131"/>
                                  <w:rPr>
                                    <w:rFonts w:ascii="Tahoma" w:eastAsia="Tahoma" w:hAnsi="Tahoma" w:cs="Tahoma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ahoma"/>
                                    <w:color w:val="00A0D3"/>
                                    <w:w w:val="95"/>
                                    <w:sz w:val="20"/>
                                  </w:rPr>
                                  <w:t>Agent</w:t>
                                </w:r>
                                <w:r>
                                  <w:rPr>
                                    <w:rFonts w:ascii="Tahoma"/>
                                    <w:color w:val="00A0D3"/>
                                    <w:w w:val="97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/>
                                    <w:color w:val="00A0D3"/>
                                    <w:spacing w:val="-1"/>
                                    <w:sz w:val="20"/>
                                  </w:rPr>
                                  <w:t>Back</w:t>
                                </w:r>
                                <w:r>
                                  <w:rPr>
                                    <w:rFonts w:ascii="Tahoma"/>
                                    <w:color w:val="00A0D3"/>
                                    <w:spacing w:val="-2"/>
                                    <w:sz w:val="20"/>
                                  </w:rPr>
                                  <w:t>up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09" name="Text Box 17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191" y="1138"/>
                              <a:ext cx="827" cy="2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276" w14:textId="77777777" w:rsidR="00A81C83" w:rsidRDefault="00CE5344">
                                <w:pPr>
                                  <w:spacing w:line="200" w:lineRule="exact"/>
                                  <w:rPr>
                                    <w:rFonts w:ascii="Tahoma" w:eastAsia="Tahoma" w:hAnsi="Tahoma" w:cs="Tahoma"/>
                                    <w:sz w:val="20"/>
                                    <w:szCs w:val="20"/>
                                  </w:rPr>
                                </w:pPr>
                                <w:proofErr w:type="spellStart"/>
                                <w:r>
                                  <w:rPr>
                                    <w:rFonts w:ascii="Tahoma"/>
                                    <w:color w:val="00A0D3"/>
                                    <w:w w:val="95"/>
                                    <w:sz w:val="20"/>
                                  </w:rPr>
                                  <w:t>SubClient</w:t>
                                </w:r>
                                <w:proofErr w:type="spellEnd"/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210" name="Text Box 17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481" y="1138"/>
                              <a:ext cx="1670" cy="6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277" w14:textId="77777777" w:rsidR="00A81C83" w:rsidRDefault="00CE5344">
                                <w:pPr>
                                  <w:spacing w:line="198" w:lineRule="auto"/>
                                  <w:ind w:left="500" w:right="75" w:hanging="471"/>
                                  <w:rPr>
                                    <w:rFonts w:ascii="Tahoma" w:eastAsia="Tahoma" w:hAnsi="Tahoma" w:cs="Tahoma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ahoma"/>
                                    <w:color w:val="00A0D3"/>
                                    <w:w w:val="95"/>
                                    <w:sz w:val="20"/>
                                  </w:rPr>
                                  <w:t>Data</w:t>
                                </w:r>
                                <w:r>
                                  <w:rPr>
                                    <w:rFonts w:ascii="Tahoma"/>
                                    <w:color w:val="00A0D3"/>
                                    <w:spacing w:val="11"/>
                                    <w:w w:val="9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/>
                                    <w:color w:val="00A0D3"/>
                                    <w:w w:val="95"/>
                                    <w:sz w:val="20"/>
                                  </w:rPr>
                                  <w:t>Management</w:t>
                                </w:r>
                                <w:r>
                                  <w:rPr>
                                    <w:rFonts w:ascii="Tahoma"/>
                                    <w:color w:val="00A0D3"/>
                                    <w:w w:val="97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/>
                                    <w:color w:val="00A0D3"/>
                                    <w:spacing w:val="-1"/>
                                    <w:sz w:val="20"/>
                                  </w:rPr>
                                  <w:t>Policies</w:t>
                                </w:r>
                              </w:p>
                              <w:p w14:paraId="08D4C278" w14:textId="77777777" w:rsidR="00A81C83" w:rsidRDefault="00CE5344">
                                <w:pPr>
                                  <w:spacing w:line="207" w:lineRule="exact"/>
                                  <w:rPr>
                                    <w:rFonts w:ascii="Tahoma" w:eastAsia="Tahoma" w:hAnsi="Tahoma" w:cs="Tahoma"/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rFonts w:ascii="Tahoma"/>
                                    <w:color w:val="00A0D3"/>
                                    <w:w w:val="95"/>
                                    <w:sz w:val="20"/>
                                  </w:rPr>
                                  <w:t>(What,</w:t>
                                </w:r>
                                <w:r>
                                  <w:rPr>
                                    <w:rFonts w:ascii="Tahoma"/>
                                    <w:color w:val="00A0D3"/>
                                    <w:spacing w:val="-36"/>
                                    <w:w w:val="95"/>
                                    <w:sz w:val="20"/>
                                  </w:rPr>
                                  <w:t xml:space="preserve"> </w:t>
                                </w:r>
                                <w:proofErr w:type="gramStart"/>
                                <w:r>
                                  <w:rPr>
                                    <w:rFonts w:ascii="Tahoma"/>
                                    <w:color w:val="00A0D3"/>
                                    <w:spacing w:val="-1"/>
                                    <w:w w:val="95"/>
                                    <w:sz w:val="20"/>
                                  </w:rPr>
                                  <w:t>Wher</w:t>
                                </w:r>
                                <w:r>
                                  <w:rPr>
                                    <w:rFonts w:ascii="Tahoma"/>
                                    <w:color w:val="00A0D3"/>
                                    <w:spacing w:val="-2"/>
                                    <w:w w:val="95"/>
                                    <w:sz w:val="20"/>
                                  </w:rPr>
                                  <w:t>e,</w:t>
                                </w:r>
                                <w:proofErr w:type="gramEnd"/>
                                <w:r>
                                  <w:rPr>
                                    <w:rFonts w:ascii="Tahoma"/>
                                    <w:color w:val="00A0D3"/>
                                    <w:spacing w:val="-34"/>
                                    <w:w w:val="95"/>
                                    <w:sz w:val="20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/>
                                    <w:color w:val="00A0D3"/>
                                    <w:spacing w:val="-1"/>
                                    <w:w w:val="95"/>
                                    <w:sz w:val="20"/>
                                  </w:rPr>
                                  <w:t>Ho</w:t>
                                </w:r>
                                <w:r>
                                  <w:rPr>
                                    <w:rFonts w:ascii="Tahoma"/>
                                    <w:color w:val="00A0D3"/>
                                    <w:spacing w:val="-2"/>
                                    <w:w w:val="95"/>
                                    <w:sz w:val="20"/>
                                  </w:rPr>
                                  <w:t>w)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8D4C1DC" id="Group 175" o:spid="_x0000_s1218" style="width:367.9pt;height:92.5pt;mso-position-horizontal-relative:char;mso-position-vertical-relative:line" coordsize="7358,185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">
                <v:group id="Group 200" o:spid="_x0000_s1219" style="position:absolute;left:11;top:1839;width:7336;height:2" coordorigin="11,1839" coordsize="73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">
                  <v:shape id="Freeform 201" o:spid="_x0000_s1220" style="position:absolute;left:11;top:1839;width:7336;height:2;visibility:visible;mso-wrap-style:square;v-text-anchor:top" coordsize="73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" path="m,l7335,e" filled="f" strokecolor="#220f24" strokeweight="1.1pt">
                    <v:path arrowok="t" o:connecttype="custom" o:connectlocs="0,0;7335,0" o:connectangles="0,0"/>
                  </v:shape>
                </v:group>
                <v:group id="Group 198" o:spid="_x0000_s1221" style="position:absolute;left:21;top:21;width:2;height:1808" coordorigin="21,21" coordsize="2,18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">
                  <v:shape id="Freeform 199" o:spid="_x0000_s1222" style="position:absolute;left:21;top:21;width:2;height:1808;visibility:visible;mso-wrap-style:square;v-text-anchor:top" coordsize="2,18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" path="m,l,1808e" filled="f" strokecolor="#220f24" strokeweight=".38817mm">
                    <v:path arrowok="t" o:connecttype="custom" o:connectlocs="0,21;0,1829" o:connectangles="0,0"/>
                  </v:shape>
                </v:group>
                <v:group id="Group 196" o:spid="_x0000_s1223" style="position:absolute;left:11;top:11;width:7336;height:2" coordorigin="11,11" coordsize="73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">
                  <v:shape id="Freeform 197" o:spid="_x0000_s1224" style="position:absolute;left:11;top:11;width:7336;height:2;visibility:visible;mso-wrap-style:square;v-text-anchor:top" coordsize="733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" path="m,l7335,e" filled="f" strokecolor="#220f24" strokeweight="1.1pt">
                    <v:path arrowok="t" o:connecttype="custom" o:connectlocs="0,0;7335,0" o:connectangles="0,0"/>
                  </v:shape>
                </v:group>
                <v:group id="Group 193" o:spid="_x0000_s1225" style="position:absolute;left:7336;top:21;width:2;height:1809" coordorigin="7336,21" coordsize="2,1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">
                  <v:shape id="Freeform 195" o:spid="_x0000_s1226" style="position:absolute;left:7336;top:21;width:2;height:1809;visibility:visible;mso-wrap-style:square;v-text-anchor:top" coordsize="2,18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" path="m,l,1809e" filled="f" strokecolor="#220f24" strokeweight=".38767mm">
                    <v:path arrowok="t" o:connecttype="custom" o:connectlocs="0,21;0,1830" o:connectangles="0,0"/>
                  </v:shape>
                  <v:shape id="Picture 194" o:spid="_x0000_s1227" type="#_x0000_t75" style="position:absolute;left:1642;top:89;width:5076;height:13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">
                    <v:imagedata r:id="rId15" o:title=""/>
                  </v:shape>
                </v:group>
                <v:group id="Group 191" o:spid="_x0000_s1228" style="position:absolute;left:4211;top:753;width:775;height:349" coordorigin="4211,753" coordsize="775,3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9QnY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xRv8PhMukKsfAAAA//8DAFBLAQItABQABgAIAAAAIQDb4fbL7gAAAIUBAAATAAAAAAAAAAAA&#10;AAAAAAAAAABbQ29udGVudF9UeXBlc10ueG1sUEsBAi0AFAAGAAgAAAAhAFr0LFu/AAAAFQEAAAsA&#10;AAAAAAAAAAAAAAAAHwEAAF9yZWxzLy5yZWxzUEsBAi0AFAAGAAgAAAAhANz1CdjEAAAA3AAAAA8A&#10;AAAAAAAAAAAAAAAABwIAAGRycy9kb3ducmV2LnhtbFBLBQYAAAAAAwADALcAAAD4AgAAAAA=&#10;">
                  <v:shape id="Freeform 192" o:spid="_x0000_s1229" style="position:absolute;left:4211;top:753;width:775;height:349;visibility:visible;mso-wrap-style:square;v-text-anchor:top" coordsize="775,3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" path="m,349r775,l775,,,,,349xe" filled="f" strokecolor="#00a0d3" strokeweight="1pt">
                    <v:path arrowok="t" o:connecttype="custom" o:connectlocs="0,1102;775,1102;775,753;0,753;0,1102" o:connectangles="0,0,0,0,0"/>
                  </v:shape>
                </v:group>
                <v:group id="Group 189" o:spid="_x0000_s1230" style="position:absolute;left:1124;top:646;width:625;height:122" coordorigin="1124,646" coordsize="625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azI0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yvKTyfCRfIxT8AAAD//wMAUEsBAi0AFAAGAAgAAAAhANvh9svuAAAAhQEAABMAAAAAAAAAAAAA&#10;AAAAAAAAAFtDb250ZW50X1R5cGVzXS54bWxQSwECLQAUAAYACAAAACEAWvQsW78AAAAVAQAACwAA&#10;AAAAAAAAAAAAAAAfAQAAX3JlbHMvLnJlbHNQSwECLQAUAAYACAAAACEAQ2syNMMAAADcAAAADwAA&#10;AAAAAAAAAAAAAAAHAgAAZHJzL2Rvd25yZXYueG1sUEsFBgAAAAADAAMAtwAAAPcCAAAAAA==&#10;">
                  <v:shape id="Freeform 190" o:spid="_x0000_s1231" style="position:absolute;left:1124;top:646;width:625;height:122;visibility:visible;mso-wrap-style:square;v-text-anchor:top" coordsize="625,1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" path="m,l625,121e" filled="f" strokecolor="#00a0d3" strokeweight="1pt">
                    <v:path arrowok="t" o:connecttype="custom" o:connectlocs="0,646;625,767" o:connectangles="0,0"/>
                  </v:shape>
                </v:group>
                <v:group id="Group 187" o:spid="_x0000_s1232" style="position:absolute;left:1713;top:690;width:142;height:147" coordorigin="1713,690" coordsize="142,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">
                  <v:shape id="Freeform 188" o:spid="_x0000_s1233" style="position:absolute;left:1713;top:690;width:142;height:147;visibility:visible;mso-wrap-style:square;v-text-anchor:top" coordsize="142,1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" path="m29,l,147,142,98,29,xe" fillcolor="#00a0d3" stroked="f">
                    <v:path arrowok="t" o:connecttype="custom" o:connectlocs="29,690;0,837;142,788;29,690" o:connectangles="0,0,0,0"/>
                  </v:shape>
                </v:group>
                <v:group id="Group 185" o:spid="_x0000_s1234" style="position:absolute;left:1107;top:1172;width:991;height:2" coordorigin="1107,1172" coordsize="99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">
                  <v:shape id="Freeform 186" o:spid="_x0000_s1235" style="position:absolute;left:1107;top:1172;width:991;height:2;visibility:visible;mso-wrap-style:square;v-text-anchor:top" coordsize="991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" path="m,l991,e" filled="f" strokecolor="#00a0d3" strokeweight="1pt">
                    <v:path arrowok="t" o:connecttype="custom" o:connectlocs="0,0;991,0" o:connectangles="0,0"/>
                  </v:shape>
                </v:group>
                <v:group id="Group 183" o:spid="_x0000_s1236" style="position:absolute;left:2076;top:1098;width:130;height:150" coordorigin="2076,1098" coordsize="130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">
                  <v:shape id="Freeform 184" o:spid="_x0000_s1237" style="position:absolute;left:2076;top:1098;width:130;height:150;visibility:visible;mso-wrap-style:square;v-text-anchor:top" coordsize="130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" path="m,l,149,129,74,,xe" fillcolor="#00a0d3" stroked="f">
                    <v:path arrowok="t" o:connecttype="custom" o:connectlocs="0,1098;0,1247;129,1172;0,1098" o:connectangles="0,0,0,0"/>
                  </v:shape>
                </v:group>
                <v:group id="Group 181" o:spid="_x0000_s1238" style="position:absolute;left:1124;top:932;width:806;height:2" coordorigin="1124,932" coordsize="8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">
                  <v:shape id="Freeform 182" o:spid="_x0000_s1239" style="position:absolute;left:1124;top:932;width:806;height:2;visibility:visible;mso-wrap-style:square;v-text-anchor:top" coordsize="806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" path="m,l806,e" filled="f" strokecolor="#00a0d3" strokeweight="1pt">
                    <v:path arrowok="t" o:connecttype="custom" o:connectlocs="0,0;806,0" o:connectangles="0,0"/>
                  </v:shape>
                </v:group>
                <v:group id="Group 176" o:spid="_x0000_s1240" style="position:absolute;left:1908;top:857;width:130;height:150" coordorigin="1908,857" coordsize="130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">
                  <v:shape id="Freeform 180" o:spid="_x0000_s1241" style="position:absolute;left:1908;top:857;width:130;height:150;visibility:visible;mso-wrap-style:square;v-text-anchor:top" coordsize="130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" path="m,l,150,129,75,,xe" fillcolor="#00a0d3" stroked="f">
                    <v:path arrowok="t" o:connecttype="custom" o:connectlocs="0,857;0,1007;129,932;0,857" o:connectangles="0,0,0,0"/>
                  </v:shape>
                  <v:shape id="Text Box 179" o:spid="_x0000_s1242" type="#_x0000_t202" style="position:absolute;left:135;top:526;width:962;height:73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" filled="f" stroked="f">
                    <v:textbox inset="0,0,0,0">
                      <w:txbxContent>
                        <w:p w14:paraId="08D4C274" w14:textId="77777777" w:rsidR="00A81C83" w:rsidRDefault="00CE5344">
                          <w:pPr>
                            <w:spacing w:line="200" w:lineRule="exact"/>
                            <w:rPr>
                              <w:rFonts w:ascii="Tahoma" w:eastAsia="Tahoma" w:hAnsi="Tahoma" w:cs="Tahoma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ahoma"/>
                              <w:color w:val="00A0D3"/>
                              <w:sz w:val="20"/>
                            </w:rPr>
                            <w:t>IBM</w:t>
                          </w:r>
                          <w:r>
                            <w:rPr>
                              <w:rFonts w:ascii="Tahoma"/>
                              <w:color w:val="00A0D3"/>
                              <w:spacing w:val="-28"/>
                              <w:sz w:val="20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Tahoma"/>
                              <w:color w:val="00A0D3"/>
                              <w:sz w:val="20"/>
                            </w:rPr>
                            <w:t>i</w:t>
                          </w:r>
                          <w:proofErr w:type="spellEnd"/>
                          <w:r>
                            <w:rPr>
                              <w:rFonts w:ascii="Tahoma"/>
                              <w:color w:val="00A0D3"/>
                              <w:spacing w:val="-28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ahoma"/>
                              <w:color w:val="00A0D3"/>
                              <w:sz w:val="20"/>
                            </w:rPr>
                            <w:t>Client</w:t>
                          </w:r>
                        </w:p>
                        <w:p w14:paraId="08D4C275" w14:textId="77777777" w:rsidR="00A81C83" w:rsidRDefault="00CE5344">
                          <w:pPr>
                            <w:spacing w:before="5" w:line="272" w:lineRule="exact"/>
                            <w:ind w:left="328" w:firstLine="131"/>
                            <w:rPr>
                              <w:rFonts w:ascii="Tahoma" w:eastAsia="Tahoma" w:hAnsi="Tahoma" w:cs="Tahoma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ahoma"/>
                              <w:color w:val="00A0D3"/>
                              <w:w w:val="95"/>
                              <w:sz w:val="20"/>
                            </w:rPr>
                            <w:t>Agent</w:t>
                          </w:r>
                          <w:r>
                            <w:rPr>
                              <w:rFonts w:ascii="Tahoma"/>
                              <w:color w:val="00A0D3"/>
                              <w:w w:val="9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ahoma"/>
                              <w:color w:val="00A0D3"/>
                              <w:spacing w:val="-1"/>
                              <w:sz w:val="20"/>
                            </w:rPr>
                            <w:t>Back</w:t>
                          </w:r>
                          <w:r>
                            <w:rPr>
                              <w:rFonts w:ascii="Tahoma"/>
                              <w:color w:val="00A0D3"/>
                              <w:spacing w:val="-2"/>
                              <w:sz w:val="20"/>
                            </w:rPr>
                            <w:t>up</w:t>
                          </w:r>
                        </w:p>
                      </w:txbxContent>
                    </v:textbox>
                  </v:shape>
                  <v:shape id="Text Box 178" o:spid="_x0000_s1243" type="#_x0000_t202" style="position:absolute;left:4191;top:1138;width:827;height: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" filled="f" stroked="f">
                    <v:textbox inset="0,0,0,0">
                      <w:txbxContent>
                        <w:p w14:paraId="08D4C276" w14:textId="77777777" w:rsidR="00A81C83" w:rsidRDefault="00CE5344">
                          <w:pPr>
                            <w:spacing w:line="200" w:lineRule="exact"/>
                            <w:rPr>
                              <w:rFonts w:ascii="Tahoma" w:eastAsia="Tahoma" w:hAnsi="Tahoma" w:cs="Tahoma"/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rFonts w:ascii="Tahoma"/>
                              <w:color w:val="00A0D3"/>
                              <w:w w:val="95"/>
                              <w:sz w:val="20"/>
                            </w:rPr>
                            <w:t>SubClient</w:t>
                          </w:r>
                          <w:proofErr w:type="spellEnd"/>
                        </w:p>
                      </w:txbxContent>
                    </v:textbox>
                  </v:shape>
                  <v:shape id="Text Box 177" o:spid="_x0000_s1244" type="#_x0000_t202" style="position:absolute;left:5481;top:1138;width:1670;height: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" filled="f" stroked="f">
                    <v:textbox inset="0,0,0,0">
                      <w:txbxContent>
                        <w:p w14:paraId="08D4C277" w14:textId="77777777" w:rsidR="00A81C83" w:rsidRDefault="00CE5344">
                          <w:pPr>
                            <w:spacing w:line="198" w:lineRule="auto"/>
                            <w:ind w:left="500" w:right="75" w:hanging="471"/>
                            <w:rPr>
                              <w:rFonts w:ascii="Tahoma" w:eastAsia="Tahoma" w:hAnsi="Tahoma" w:cs="Tahoma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ahoma"/>
                              <w:color w:val="00A0D3"/>
                              <w:w w:val="95"/>
                              <w:sz w:val="20"/>
                            </w:rPr>
                            <w:t>Data</w:t>
                          </w:r>
                          <w:r>
                            <w:rPr>
                              <w:rFonts w:ascii="Tahoma"/>
                              <w:color w:val="00A0D3"/>
                              <w:spacing w:val="11"/>
                              <w:w w:val="9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ahoma"/>
                              <w:color w:val="00A0D3"/>
                              <w:w w:val="95"/>
                              <w:sz w:val="20"/>
                            </w:rPr>
                            <w:t>Management</w:t>
                          </w:r>
                          <w:r>
                            <w:rPr>
                              <w:rFonts w:ascii="Tahoma"/>
                              <w:color w:val="00A0D3"/>
                              <w:w w:val="97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ahoma"/>
                              <w:color w:val="00A0D3"/>
                              <w:spacing w:val="-1"/>
                              <w:sz w:val="20"/>
                            </w:rPr>
                            <w:t>Policies</w:t>
                          </w:r>
                        </w:p>
                        <w:p w14:paraId="08D4C278" w14:textId="77777777" w:rsidR="00A81C83" w:rsidRDefault="00CE5344">
                          <w:pPr>
                            <w:spacing w:line="207" w:lineRule="exact"/>
                            <w:rPr>
                              <w:rFonts w:ascii="Tahoma" w:eastAsia="Tahoma" w:hAnsi="Tahoma" w:cs="Tahoma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Tahoma"/>
                              <w:color w:val="00A0D3"/>
                              <w:w w:val="95"/>
                              <w:sz w:val="20"/>
                            </w:rPr>
                            <w:t>(What,</w:t>
                          </w:r>
                          <w:r>
                            <w:rPr>
                              <w:rFonts w:ascii="Tahoma"/>
                              <w:color w:val="00A0D3"/>
                              <w:spacing w:val="-36"/>
                              <w:w w:val="95"/>
                              <w:sz w:val="20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Tahoma"/>
                              <w:color w:val="00A0D3"/>
                              <w:spacing w:val="-1"/>
                              <w:w w:val="95"/>
                              <w:sz w:val="20"/>
                            </w:rPr>
                            <w:t>Wher</w:t>
                          </w:r>
                          <w:r>
                            <w:rPr>
                              <w:rFonts w:ascii="Tahoma"/>
                              <w:color w:val="00A0D3"/>
                              <w:spacing w:val="-2"/>
                              <w:w w:val="95"/>
                              <w:sz w:val="20"/>
                            </w:rPr>
                            <w:t>e,</w:t>
                          </w:r>
                          <w:proofErr w:type="gramEnd"/>
                          <w:r>
                            <w:rPr>
                              <w:rFonts w:ascii="Tahoma"/>
                              <w:color w:val="00A0D3"/>
                              <w:spacing w:val="-34"/>
                              <w:w w:val="95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rFonts w:ascii="Tahoma"/>
                              <w:color w:val="00A0D3"/>
                              <w:spacing w:val="-1"/>
                              <w:w w:val="95"/>
                              <w:sz w:val="20"/>
                            </w:rPr>
                            <w:t>Ho</w:t>
                          </w:r>
                          <w:r>
                            <w:rPr>
                              <w:rFonts w:ascii="Tahoma"/>
                              <w:color w:val="00A0D3"/>
                              <w:spacing w:val="-2"/>
                              <w:w w:val="95"/>
                              <w:sz w:val="20"/>
                            </w:rPr>
                            <w:t>w)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08D4C077" w14:textId="77777777" w:rsidR="00A81C83" w:rsidRDefault="00A81C83">
      <w:pPr>
        <w:spacing w:before="1"/>
        <w:rPr>
          <w:rFonts w:ascii="Arial" w:eastAsia="Arial" w:hAnsi="Arial" w:cs="Arial"/>
          <w:sz w:val="12"/>
          <w:szCs w:val="12"/>
        </w:rPr>
      </w:pPr>
    </w:p>
    <w:p w14:paraId="08D4C078" w14:textId="77777777" w:rsidR="00A81C83" w:rsidRDefault="00CE5344">
      <w:pPr>
        <w:pStyle w:val="BodyText"/>
        <w:spacing w:before="73"/>
        <w:ind w:left="1358"/>
      </w:pPr>
      <w:r>
        <w:rPr>
          <w:color w:val="00B4EB"/>
          <w:w w:val="95"/>
        </w:rPr>
        <w:t>FIGURE</w:t>
      </w:r>
      <w:r>
        <w:rPr>
          <w:color w:val="00B4EB"/>
          <w:spacing w:val="-10"/>
          <w:w w:val="95"/>
        </w:rPr>
        <w:t xml:space="preserve"> </w:t>
      </w:r>
      <w:r>
        <w:rPr>
          <w:color w:val="00B4EB"/>
          <w:spacing w:val="-1"/>
          <w:w w:val="95"/>
        </w:rPr>
        <w:t>2</w:t>
      </w:r>
      <w:r>
        <w:rPr>
          <w:color w:val="00B4EB"/>
          <w:spacing w:val="-2"/>
          <w:w w:val="95"/>
        </w:rPr>
        <w:t>:</w:t>
      </w:r>
      <w:r>
        <w:rPr>
          <w:color w:val="00B4EB"/>
          <w:spacing w:val="-9"/>
          <w:w w:val="95"/>
        </w:rPr>
        <w:t xml:space="preserve"> </w:t>
      </w:r>
      <w:r>
        <w:rPr>
          <w:color w:val="00B4EB"/>
          <w:w w:val="95"/>
        </w:rPr>
        <w:t>Client,</w:t>
      </w:r>
      <w:r>
        <w:rPr>
          <w:color w:val="00B4EB"/>
          <w:spacing w:val="-9"/>
          <w:w w:val="95"/>
        </w:rPr>
        <w:t xml:space="preserve"> </w:t>
      </w:r>
      <w:r>
        <w:rPr>
          <w:color w:val="00B4EB"/>
          <w:w w:val="95"/>
        </w:rPr>
        <w:t>Backup</w:t>
      </w:r>
      <w:r>
        <w:rPr>
          <w:color w:val="00B4EB"/>
          <w:spacing w:val="-9"/>
          <w:w w:val="95"/>
        </w:rPr>
        <w:t xml:space="preserve"> </w:t>
      </w:r>
      <w:r>
        <w:rPr>
          <w:color w:val="00B4EB"/>
          <w:w w:val="95"/>
        </w:rPr>
        <w:t>Set</w:t>
      </w:r>
      <w:r>
        <w:rPr>
          <w:color w:val="00B4EB"/>
          <w:spacing w:val="-9"/>
          <w:w w:val="95"/>
        </w:rPr>
        <w:t xml:space="preserve"> </w:t>
      </w:r>
      <w:r>
        <w:rPr>
          <w:color w:val="00B4EB"/>
          <w:w w:val="95"/>
        </w:rPr>
        <w:t>and</w:t>
      </w:r>
      <w:r>
        <w:rPr>
          <w:color w:val="00B4EB"/>
          <w:spacing w:val="-9"/>
          <w:w w:val="95"/>
        </w:rPr>
        <w:t xml:space="preserve"> </w:t>
      </w:r>
      <w:proofErr w:type="spellStart"/>
      <w:r>
        <w:rPr>
          <w:color w:val="00B4EB"/>
          <w:w w:val="95"/>
        </w:rPr>
        <w:t>SubClient</w:t>
      </w:r>
      <w:proofErr w:type="spellEnd"/>
      <w:r>
        <w:rPr>
          <w:color w:val="00B4EB"/>
          <w:spacing w:val="-9"/>
          <w:w w:val="95"/>
        </w:rPr>
        <w:t xml:space="preserve"> </w:t>
      </w:r>
      <w:r>
        <w:rPr>
          <w:color w:val="00B4EB"/>
          <w:w w:val="95"/>
        </w:rPr>
        <w:t>Logical</w:t>
      </w:r>
      <w:r>
        <w:rPr>
          <w:color w:val="00B4EB"/>
          <w:spacing w:val="-10"/>
          <w:w w:val="95"/>
        </w:rPr>
        <w:t xml:space="preserve"> </w:t>
      </w:r>
      <w:r>
        <w:rPr>
          <w:color w:val="00B4EB"/>
          <w:w w:val="95"/>
        </w:rPr>
        <w:t>Hierarchy</w:t>
      </w:r>
    </w:p>
    <w:p w14:paraId="08D4C079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7A" w14:textId="77777777" w:rsidR="00A81C83" w:rsidRDefault="00A81C83">
      <w:pPr>
        <w:spacing w:before="6"/>
        <w:rPr>
          <w:rFonts w:ascii="Arial" w:eastAsia="Arial" w:hAnsi="Arial" w:cs="Arial"/>
          <w:sz w:val="21"/>
          <w:szCs w:val="21"/>
        </w:rPr>
      </w:pPr>
    </w:p>
    <w:p w14:paraId="08D4C07B" w14:textId="77777777" w:rsidR="00A81C83" w:rsidRDefault="00CE5344">
      <w:pPr>
        <w:spacing w:before="78"/>
        <w:ind w:left="679"/>
        <w:rPr>
          <w:rFonts w:ascii="Arial" w:eastAsia="Arial" w:hAnsi="Arial" w:cs="Arial"/>
          <w:sz w:val="15"/>
          <w:szCs w:val="15"/>
        </w:rPr>
      </w:pPr>
      <w:r>
        <w:rPr>
          <w:rFonts w:ascii="Arial"/>
          <w:color w:val="808285"/>
          <w:sz w:val="15"/>
        </w:rPr>
        <w:t>6</w:t>
      </w:r>
    </w:p>
    <w:p w14:paraId="08D4C07C" w14:textId="77777777" w:rsidR="00A81C83" w:rsidRDefault="00A81C83">
      <w:pPr>
        <w:rPr>
          <w:rFonts w:ascii="Arial" w:eastAsia="Arial" w:hAnsi="Arial" w:cs="Arial"/>
          <w:sz w:val="15"/>
          <w:szCs w:val="15"/>
        </w:rPr>
        <w:sectPr w:rsidR="00A81C83">
          <w:pgSz w:w="12240" w:h="15840"/>
          <w:pgMar w:top="1500" w:right="0" w:bottom="380" w:left="0" w:header="0" w:footer="191" w:gutter="0"/>
          <w:cols w:space="720"/>
        </w:sectPr>
      </w:pPr>
    </w:p>
    <w:p w14:paraId="08D4C07D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7E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7F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80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81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82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83" w14:textId="77777777" w:rsidR="00A81C83" w:rsidRDefault="00A81C83">
      <w:pPr>
        <w:spacing w:before="7"/>
        <w:rPr>
          <w:rFonts w:ascii="Arial" w:eastAsia="Arial" w:hAnsi="Arial" w:cs="Arial"/>
          <w:sz w:val="23"/>
          <w:szCs w:val="23"/>
        </w:rPr>
      </w:pPr>
    </w:p>
    <w:p w14:paraId="08D4C084" w14:textId="7932DB2F" w:rsidR="00A81C83" w:rsidRDefault="00B95544">
      <w:pPr>
        <w:pStyle w:val="BodyText"/>
        <w:spacing w:before="73"/>
      </w:pPr>
      <w:r>
        <w:rPr>
          <w:noProof/>
        </w:rPr>
        <w:drawing>
          <wp:anchor distT="0" distB="0" distL="114300" distR="114300" simplePos="0" relativeHeight="503285480" behindDoc="1" locked="0" layoutInCell="1" allowOverlap="1" wp14:anchorId="08D4C1DE" wp14:editId="031FE222">
            <wp:simplePos x="0" y="0"/>
            <wp:positionH relativeFrom="page">
              <wp:posOffset>3893820</wp:posOffset>
            </wp:positionH>
            <wp:positionV relativeFrom="paragraph">
              <wp:posOffset>-1048385</wp:posOffset>
            </wp:positionV>
            <wp:extent cx="3878580" cy="2171700"/>
            <wp:effectExtent l="0" t="0" r="0" b="0"/>
            <wp:wrapNone/>
            <wp:docPr id="183" name="Picture 1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2171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5344">
        <w:rPr>
          <w:color w:val="00B4EB"/>
          <w:w w:val="90"/>
        </w:rPr>
        <w:t>BACKUP</w:t>
      </w:r>
      <w:r w:rsidR="00CE5344">
        <w:rPr>
          <w:color w:val="00B4EB"/>
          <w:spacing w:val="-25"/>
          <w:w w:val="90"/>
        </w:rPr>
        <w:t xml:space="preserve"> </w:t>
      </w:r>
      <w:r w:rsidR="00CE5344">
        <w:rPr>
          <w:color w:val="00B4EB"/>
          <w:spacing w:val="2"/>
          <w:w w:val="90"/>
        </w:rPr>
        <w:t>SETS</w:t>
      </w:r>
      <w:r w:rsidR="00CE5344">
        <w:rPr>
          <w:color w:val="00B4EB"/>
          <w:spacing w:val="-24"/>
          <w:w w:val="90"/>
        </w:rPr>
        <w:t xml:space="preserve"> </w:t>
      </w:r>
      <w:r w:rsidR="00CE5344">
        <w:rPr>
          <w:color w:val="00B4EB"/>
          <w:spacing w:val="1"/>
          <w:w w:val="90"/>
        </w:rPr>
        <w:t>AND</w:t>
      </w:r>
      <w:r w:rsidR="00CE5344">
        <w:rPr>
          <w:color w:val="00B4EB"/>
          <w:spacing w:val="-24"/>
          <w:w w:val="90"/>
        </w:rPr>
        <w:t xml:space="preserve"> </w:t>
      </w:r>
      <w:r w:rsidR="00CE5344">
        <w:rPr>
          <w:color w:val="00B4EB"/>
          <w:spacing w:val="1"/>
          <w:w w:val="90"/>
        </w:rPr>
        <w:t>SUBC</w:t>
      </w:r>
      <w:r w:rsidR="00CE5344">
        <w:rPr>
          <w:color w:val="00B4EB"/>
          <w:w w:val="90"/>
        </w:rPr>
        <w:t>LI</w:t>
      </w:r>
      <w:r w:rsidR="00CE5344">
        <w:rPr>
          <w:color w:val="00B4EB"/>
          <w:spacing w:val="1"/>
          <w:w w:val="90"/>
        </w:rPr>
        <w:t>ENTS</w:t>
      </w:r>
    </w:p>
    <w:p w14:paraId="08D4C085" w14:textId="77777777" w:rsidR="00A81C83" w:rsidRDefault="00A81C83">
      <w:pPr>
        <w:spacing w:before="11"/>
        <w:rPr>
          <w:rFonts w:ascii="Arial" w:eastAsia="Arial" w:hAnsi="Arial" w:cs="Arial"/>
          <w:sz w:val="14"/>
          <w:szCs w:val="14"/>
        </w:rPr>
      </w:pPr>
    </w:p>
    <w:p w14:paraId="08D4C086" w14:textId="77777777" w:rsidR="00A81C83" w:rsidRDefault="00CE5344">
      <w:pPr>
        <w:pStyle w:val="BodyText"/>
        <w:spacing w:line="285" w:lineRule="auto"/>
        <w:ind w:right="2882"/>
      </w:pPr>
      <w:r>
        <w:rPr>
          <w:color w:val="808285"/>
        </w:rPr>
        <w:t>A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CommCell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environment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employs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logical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production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data,</w:t>
      </w:r>
      <w:r>
        <w:rPr>
          <w:color w:val="808285"/>
          <w:spacing w:val="40"/>
          <w:w w:val="82"/>
        </w:rPr>
        <w:t xml:space="preserve"> </w:t>
      </w:r>
      <w:r>
        <w:rPr>
          <w:color w:val="808285"/>
        </w:rPr>
        <w:t>represented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hierarchical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tre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structure.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gents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nag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production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by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interfacing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80"/>
          <w:w w:val="9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fil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pplication.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gent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onfigure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ccording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t</w:t>
      </w:r>
      <w:r>
        <w:rPr>
          <w:color w:val="808285"/>
          <w:spacing w:val="2"/>
        </w:rPr>
        <w:t>yp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being</w:t>
      </w:r>
      <w:r>
        <w:rPr>
          <w:color w:val="808285"/>
          <w:spacing w:val="42"/>
          <w:w w:val="95"/>
        </w:rPr>
        <w:t xml:space="preserve"> </w:t>
      </w:r>
      <w:r>
        <w:rPr>
          <w:color w:val="808285"/>
        </w:rPr>
        <w:t>protected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-2"/>
        </w:rPr>
        <w:t>(</w:t>
      </w:r>
      <w:proofErr w:type="gramStart"/>
      <w:r>
        <w:rPr>
          <w:color w:val="808285"/>
          <w:spacing w:val="-2"/>
        </w:rPr>
        <w:t>e.g.</w:t>
      </w:r>
      <w:proofErr w:type="gramEnd"/>
      <w:r>
        <w:rPr>
          <w:color w:val="808285"/>
          <w:spacing w:val="-23"/>
        </w:rPr>
        <w:t xml:space="preserve"> </w:t>
      </w:r>
      <w:r>
        <w:rPr>
          <w:color w:val="808285"/>
        </w:rPr>
        <w:t>databas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vs.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1"/>
        </w:rPr>
        <w:t>fil</w:t>
      </w:r>
      <w:r>
        <w:rPr>
          <w:color w:val="808285"/>
          <w:spacing w:val="-2"/>
        </w:rPr>
        <w:t>e).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protected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by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thes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gents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grouped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-1"/>
        </w:rPr>
        <w:t>int</w:t>
      </w:r>
      <w:r>
        <w:rPr>
          <w:color w:val="808285"/>
          <w:spacing w:val="-2"/>
        </w:rPr>
        <w:t>o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1"/>
        </w:rPr>
        <w:t>se</w:t>
      </w:r>
      <w:r>
        <w:rPr>
          <w:color w:val="808285"/>
        </w:rPr>
        <w:t>t</w:t>
      </w:r>
      <w:r>
        <w:rPr>
          <w:color w:val="808285"/>
          <w:spacing w:val="1"/>
        </w:rPr>
        <w:t>s</w:t>
      </w:r>
    </w:p>
    <w:p w14:paraId="08D4C087" w14:textId="77777777" w:rsidR="00A81C83" w:rsidRDefault="00CE5344">
      <w:pPr>
        <w:pStyle w:val="BodyText"/>
        <w:spacing w:before="1" w:line="285" w:lineRule="auto"/>
        <w:ind w:right="2800"/>
      </w:pP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withi</w:t>
      </w:r>
      <w:r>
        <w:rPr>
          <w:color w:val="808285"/>
          <w:spacing w:val="-2"/>
        </w:rPr>
        <w:t>n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et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n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more</w:t>
      </w:r>
      <w:r>
        <w:rPr>
          <w:color w:val="808285"/>
          <w:spacing w:val="-17"/>
        </w:rPr>
        <w:t xml:space="preserve"> </w:t>
      </w:r>
      <w:proofErr w:type="spellStart"/>
      <w:r>
        <w:rPr>
          <w:color w:val="808285"/>
        </w:rPr>
        <w:t>subclients</w:t>
      </w:r>
      <w:proofErr w:type="spellEnd"/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y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used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p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ut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pecific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data.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pecific</w:t>
      </w:r>
      <w:r>
        <w:rPr>
          <w:color w:val="808285"/>
          <w:spacing w:val="74"/>
          <w:w w:val="94"/>
        </w:rPr>
        <w:t xml:space="preserve"> </w:t>
      </w:r>
      <w:proofErr w:type="spellStart"/>
      <w:r>
        <w:rPr>
          <w:color w:val="808285"/>
        </w:rPr>
        <w:t>subclients</w:t>
      </w:r>
      <w:proofErr w:type="spellEnd"/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mi</w:t>
      </w:r>
      <w:r>
        <w:rPr>
          <w:color w:val="808285"/>
          <w:spacing w:val="-2"/>
        </w:rPr>
        <w:t>g</w:t>
      </w:r>
      <w:r>
        <w:rPr>
          <w:color w:val="808285"/>
          <w:spacing w:val="-1"/>
        </w:rPr>
        <w:t>ht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mappe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ut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base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busines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rul</w:t>
      </w:r>
      <w:r>
        <w:rPr>
          <w:color w:val="808285"/>
          <w:spacing w:val="1"/>
        </w:rPr>
        <w:t>e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revolv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roun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valu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44"/>
          <w:w w:val="123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g</w:t>
      </w:r>
      <w:r>
        <w:rPr>
          <w:color w:val="808285"/>
        </w:rPr>
        <w:t>ul</w:t>
      </w:r>
      <w:r>
        <w:rPr>
          <w:color w:val="808285"/>
          <w:spacing w:val="1"/>
        </w:rPr>
        <w:t>a</w:t>
      </w:r>
      <w:r>
        <w:rPr>
          <w:color w:val="808285"/>
        </w:rPr>
        <w:t>t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requirements.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separate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1"/>
        </w:rPr>
        <w:t>se</w:t>
      </w:r>
      <w:r>
        <w:rPr>
          <w:color w:val="808285"/>
        </w:rPr>
        <w:t>t</w:t>
      </w:r>
      <w:r>
        <w:rPr>
          <w:color w:val="808285"/>
          <w:spacing w:val="1"/>
        </w:rPr>
        <w:t>s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3"/>
        </w:rPr>
        <w:t xml:space="preserve"> </w:t>
      </w:r>
      <w:proofErr w:type="spellStart"/>
      <w:r>
        <w:rPr>
          <w:color w:val="808285"/>
        </w:rPr>
        <w:t>subclients</w:t>
      </w:r>
      <w:proofErr w:type="spellEnd"/>
      <w:r>
        <w:rPr>
          <w:color w:val="808285"/>
          <w:spacing w:val="-13"/>
        </w:rPr>
        <w:t xml:space="preserve"> </w:t>
      </w:r>
      <w:r>
        <w:rPr>
          <w:color w:val="808285"/>
        </w:rPr>
        <w:t>provid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flexibility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72"/>
          <w:w w:val="92"/>
        </w:rPr>
        <w:t xml:space="preserve"> </w:t>
      </w:r>
      <w:r>
        <w:rPr>
          <w:color w:val="808285"/>
        </w:rPr>
        <w:t>grouping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1"/>
        </w:rPr>
        <w:t>int</w:t>
      </w:r>
      <w:r>
        <w:rPr>
          <w:color w:val="808285"/>
          <w:spacing w:val="-2"/>
        </w:rPr>
        <w:t>o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logical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containers,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then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configured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managed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independently</w:t>
      </w:r>
      <w:r>
        <w:rPr>
          <w:color w:val="808285"/>
          <w:spacing w:val="36"/>
          <w:w w:val="95"/>
        </w:rPr>
        <w:t xml:space="preserve"> </w:t>
      </w:r>
      <w:r>
        <w:rPr>
          <w:color w:val="808285"/>
          <w:spacing w:val="-1"/>
        </w:rPr>
        <w:t>in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protected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environment.</w:t>
      </w:r>
    </w:p>
    <w:p w14:paraId="08D4C088" w14:textId="77777777" w:rsidR="00A81C83" w:rsidRDefault="00A81C83">
      <w:pPr>
        <w:spacing w:before="8"/>
        <w:rPr>
          <w:rFonts w:ascii="Arial" w:eastAsia="Arial" w:hAnsi="Arial" w:cs="Arial"/>
        </w:rPr>
      </w:pPr>
    </w:p>
    <w:p w14:paraId="08D4C089" w14:textId="77777777" w:rsidR="00A81C83" w:rsidRDefault="00CE5344">
      <w:pPr>
        <w:pStyle w:val="BodyText"/>
      </w:pPr>
      <w:r>
        <w:rPr>
          <w:color w:val="00B4EB"/>
          <w:w w:val="85"/>
        </w:rPr>
        <w:t>ST</w:t>
      </w:r>
      <w:r>
        <w:rPr>
          <w:color w:val="00B4EB"/>
          <w:spacing w:val="1"/>
          <w:w w:val="85"/>
        </w:rPr>
        <w:t>OR</w:t>
      </w:r>
      <w:r>
        <w:rPr>
          <w:color w:val="00B4EB"/>
          <w:w w:val="85"/>
        </w:rPr>
        <w:t>A</w:t>
      </w:r>
      <w:r>
        <w:rPr>
          <w:color w:val="00B4EB"/>
          <w:spacing w:val="1"/>
          <w:w w:val="85"/>
        </w:rPr>
        <w:t>GE</w:t>
      </w:r>
      <w:r>
        <w:rPr>
          <w:color w:val="00B4EB"/>
          <w:spacing w:val="15"/>
          <w:w w:val="85"/>
        </w:rPr>
        <w:t xml:space="preserve"> </w:t>
      </w:r>
      <w:r>
        <w:rPr>
          <w:color w:val="00B4EB"/>
          <w:w w:val="85"/>
        </w:rPr>
        <w:t>AN</w:t>
      </w:r>
      <w:r>
        <w:rPr>
          <w:color w:val="00B4EB"/>
          <w:spacing w:val="1"/>
          <w:w w:val="85"/>
        </w:rPr>
        <w:t>D</w:t>
      </w:r>
      <w:r>
        <w:rPr>
          <w:color w:val="00B4EB"/>
          <w:spacing w:val="16"/>
          <w:w w:val="85"/>
        </w:rPr>
        <w:t xml:space="preserve"> </w:t>
      </w:r>
      <w:r>
        <w:rPr>
          <w:color w:val="00B4EB"/>
          <w:w w:val="85"/>
        </w:rPr>
        <w:t>S</w:t>
      </w:r>
      <w:r>
        <w:rPr>
          <w:color w:val="00B4EB"/>
          <w:spacing w:val="1"/>
          <w:w w:val="85"/>
        </w:rPr>
        <w:t>C</w:t>
      </w:r>
      <w:r>
        <w:rPr>
          <w:color w:val="00B4EB"/>
          <w:w w:val="85"/>
        </w:rPr>
        <w:t>H</w:t>
      </w:r>
      <w:r>
        <w:rPr>
          <w:color w:val="00B4EB"/>
          <w:spacing w:val="1"/>
          <w:w w:val="85"/>
        </w:rPr>
        <w:t>ED</w:t>
      </w:r>
      <w:r>
        <w:rPr>
          <w:color w:val="00B4EB"/>
          <w:w w:val="85"/>
        </w:rPr>
        <w:t>UL</w:t>
      </w:r>
      <w:r>
        <w:rPr>
          <w:color w:val="00B4EB"/>
          <w:spacing w:val="1"/>
          <w:w w:val="85"/>
        </w:rPr>
        <w:t>E</w:t>
      </w:r>
      <w:r>
        <w:rPr>
          <w:color w:val="00B4EB"/>
          <w:spacing w:val="15"/>
          <w:w w:val="85"/>
        </w:rPr>
        <w:t xml:space="preserve"> </w:t>
      </w:r>
      <w:r>
        <w:rPr>
          <w:color w:val="00B4EB"/>
          <w:w w:val="85"/>
        </w:rPr>
        <w:t>P</w:t>
      </w:r>
      <w:r>
        <w:rPr>
          <w:color w:val="00B4EB"/>
          <w:spacing w:val="1"/>
          <w:w w:val="85"/>
        </w:rPr>
        <w:t>O</w:t>
      </w:r>
      <w:r>
        <w:rPr>
          <w:color w:val="00B4EB"/>
          <w:w w:val="85"/>
        </w:rPr>
        <w:t>LI</w:t>
      </w:r>
      <w:r>
        <w:rPr>
          <w:color w:val="00B4EB"/>
          <w:spacing w:val="1"/>
          <w:w w:val="85"/>
        </w:rPr>
        <w:t>C</w:t>
      </w:r>
      <w:r>
        <w:rPr>
          <w:color w:val="00B4EB"/>
          <w:w w:val="85"/>
        </w:rPr>
        <w:t>I</w:t>
      </w:r>
      <w:r>
        <w:rPr>
          <w:color w:val="00B4EB"/>
          <w:spacing w:val="1"/>
          <w:w w:val="85"/>
        </w:rPr>
        <w:t>E</w:t>
      </w:r>
      <w:r>
        <w:rPr>
          <w:color w:val="00B4EB"/>
          <w:w w:val="85"/>
        </w:rPr>
        <w:t>S</w:t>
      </w:r>
    </w:p>
    <w:p w14:paraId="08D4C08A" w14:textId="77777777" w:rsidR="00A81C83" w:rsidRDefault="00A81C83">
      <w:pPr>
        <w:spacing w:before="11"/>
        <w:rPr>
          <w:rFonts w:ascii="Arial" w:eastAsia="Arial" w:hAnsi="Arial" w:cs="Arial"/>
          <w:sz w:val="14"/>
          <w:szCs w:val="14"/>
        </w:rPr>
      </w:pPr>
    </w:p>
    <w:p w14:paraId="08D4C08B" w14:textId="77777777" w:rsidR="00A81C83" w:rsidRDefault="00CE5344">
      <w:pPr>
        <w:pStyle w:val="BodyText"/>
        <w:spacing w:line="285" w:lineRule="auto"/>
        <w:ind w:right="2800"/>
      </w:pPr>
      <w:r>
        <w:rPr>
          <w:color w:val="808285"/>
          <w:spacing w:val="1"/>
        </w:rPr>
        <w:t>These</w:t>
      </w:r>
      <w:r>
        <w:rPr>
          <w:color w:val="808285"/>
          <w:spacing w:val="-7"/>
        </w:rPr>
        <w:t xml:space="preserve"> </w:t>
      </w:r>
      <w:r>
        <w:rPr>
          <w:color w:val="808285"/>
        </w:rPr>
        <w:t>define</w:t>
      </w:r>
      <w:r>
        <w:rPr>
          <w:color w:val="808285"/>
          <w:spacing w:val="-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6"/>
        </w:rPr>
        <w:t xml:space="preserve"> </w:t>
      </w:r>
      <w:r>
        <w:rPr>
          <w:rFonts w:ascii="Arial Narrow"/>
          <w:i/>
          <w:color w:val="808285"/>
          <w:spacing w:val="-1"/>
        </w:rPr>
        <w:t>What,</w:t>
      </w:r>
      <w:r>
        <w:rPr>
          <w:rFonts w:ascii="Arial Narrow"/>
          <w:i/>
          <w:color w:val="808285"/>
          <w:spacing w:val="2"/>
        </w:rPr>
        <w:t xml:space="preserve"> </w:t>
      </w:r>
      <w:r>
        <w:rPr>
          <w:rFonts w:ascii="Arial Narrow"/>
          <w:i/>
          <w:color w:val="808285"/>
        </w:rPr>
        <w:t>Where,</w:t>
      </w:r>
      <w:r>
        <w:rPr>
          <w:rFonts w:ascii="Arial Narrow"/>
          <w:i/>
          <w:color w:val="808285"/>
          <w:spacing w:val="2"/>
        </w:rPr>
        <w:t xml:space="preserve"> </w:t>
      </w:r>
      <w:r>
        <w:rPr>
          <w:rFonts w:ascii="Arial Narrow"/>
          <w:i/>
          <w:color w:val="808285"/>
        </w:rPr>
        <w:t>When,</w:t>
      </w:r>
      <w:r>
        <w:rPr>
          <w:rFonts w:ascii="Arial Narrow"/>
          <w:i/>
          <w:color w:val="808285"/>
          <w:spacing w:val="1"/>
        </w:rPr>
        <w:t xml:space="preserve"> </w:t>
      </w:r>
      <w:r>
        <w:rPr>
          <w:rFonts w:ascii="Arial Narrow"/>
          <w:i/>
          <w:color w:val="808285"/>
        </w:rPr>
        <w:t>and</w:t>
      </w:r>
      <w:r>
        <w:rPr>
          <w:rFonts w:ascii="Arial Narrow"/>
          <w:i/>
          <w:color w:val="808285"/>
          <w:spacing w:val="2"/>
        </w:rPr>
        <w:t xml:space="preserve"> </w:t>
      </w:r>
      <w:r>
        <w:rPr>
          <w:rFonts w:ascii="Arial Narrow"/>
          <w:i/>
          <w:color w:val="808285"/>
          <w:spacing w:val="-1"/>
        </w:rPr>
        <w:t>How</w:t>
      </w:r>
      <w:r>
        <w:rPr>
          <w:rFonts w:ascii="Arial Narrow"/>
          <w:i/>
          <w:color w:val="808285"/>
          <w:spacing w:val="4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6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7"/>
        </w:rPr>
        <w:t xml:space="preserve"> </w:t>
      </w:r>
      <w:r>
        <w:rPr>
          <w:color w:val="808285"/>
        </w:rPr>
        <w:t>regime.</w:t>
      </w:r>
      <w:r>
        <w:rPr>
          <w:color w:val="808285"/>
          <w:spacing w:val="-6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6"/>
        </w:rPr>
        <w:t xml:space="preserve"> </w:t>
      </w:r>
      <w:r>
        <w:rPr>
          <w:color w:val="808285"/>
        </w:rPr>
        <w:t>storage</w:t>
      </w:r>
      <w:r>
        <w:rPr>
          <w:color w:val="808285"/>
          <w:spacing w:val="-6"/>
        </w:rPr>
        <w:t xml:space="preserve"> </w:t>
      </w:r>
      <w:r>
        <w:rPr>
          <w:color w:val="808285"/>
        </w:rPr>
        <w:t>policy</w:t>
      </w:r>
      <w:r>
        <w:rPr>
          <w:color w:val="808285"/>
          <w:spacing w:val="-6"/>
        </w:rPr>
        <w:t xml:space="preserve"> </w:t>
      </w:r>
      <w:r>
        <w:rPr>
          <w:color w:val="808285"/>
        </w:rPr>
        <w:t>manages</w:t>
      </w:r>
      <w:r>
        <w:rPr>
          <w:color w:val="808285"/>
          <w:spacing w:val="54"/>
          <w:w w:val="98"/>
        </w:rPr>
        <w:t xml:space="preserve"> </w:t>
      </w:r>
      <w:proofErr w:type="spellStart"/>
      <w:r>
        <w:rPr>
          <w:color w:val="808285"/>
        </w:rPr>
        <w:t>subclient</w:t>
      </w:r>
      <w:proofErr w:type="spellEnd"/>
      <w:r>
        <w:rPr>
          <w:color w:val="808285"/>
          <w:spacing w:val="-17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base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busines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requirements,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even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when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reside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multi</w:t>
      </w:r>
      <w:r>
        <w:rPr>
          <w:color w:val="808285"/>
          <w:spacing w:val="-2"/>
        </w:rPr>
        <w:t>p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different</w:t>
      </w:r>
      <w:r>
        <w:rPr>
          <w:color w:val="808285"/>
          <w:spacing w:val="60"/>
          <w:w w:val="103"/>
        </w:rPr>
        <w:t xml:space="preserve"> </w:t>
      </w:r>
      <w:r>
        <w:rPr>
          <w:color w:val="808285"/>
          <w:spacing w:val="1"/>
        </w:rPr>
        <w:t>se</w:t>
      </w:r>
      <w:r>
        <w:rPr>
          <w:color w:val="808285"/>
        </w:rPr>
        <w:t>r</w:t>
      </w:r>
      <w:r>
        <w:rPr>
          <w:color w:val="808285"/>
          <w:spacing w:val="1"/>
        </w:rPr>
        <w:t>ve</w:t>
      </w:r>
      <w:r>
        <w:rPr>
          <w:color w:val="808285"/>
        </w:rPr>
        <w:t>r</w:t>
      </w:r>
      <w:r>
        <w:rPr>
          <w:color w:val="808285"/>
          <w:spacing w:val="1"/>
        </w:rPr>
        <w:t>s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environment.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storag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policy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define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specific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set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rul</w:t>
      </w:r>
      <w:r>
        <w:rPr>
          <w:color w:val="808285"/>
          <w:spacing w:val="1"/>
        </w:rPr>
        <w:t>es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nag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80"/>
          <w:w w:val="92"/>
        </w:rPr>
        <w:t xml:space="preserve"> </w:t>
      </w:r>
      <w:r>
        <w:rPr>
          <w:color w:val="808285"/>
        </w:rPr>
        <w:t>associated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2"/>
        </w:rPr>
        <w:t>da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a;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will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protected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2"/>
        </w:rPr>
        <w:t>(</w:t>
      </w:r>
      <w:r>
        <w:rPr>
          <w:color w:val="808285"/>
          <w:spacing w:val="-1"/>
        </w:rPr>
        <w:t>whi</w:t>
      </w:r>
      <w:r>
        <w:rPr>
          <w:color w:val="808285"/>
          <w:spacing w:val="-2"/>
        </w:rPr>
        <w:t>ch</w:t>
      </w:r>
      <w:r>
        <w:rPr>
          <w:color w:val="808285"/>
          <w:spacing w:val="-14"/>
        </w:rPr>
        <w:t xml:space="preserve"> </w:t>
      </w:r>
      <w:proofErr w:type="spellStart"/>
      <w:r>
        <w:rPr>
          <w:color w:val="808285"/>
        </w:rPr>
        <w:t>subclients</w:t>
      </w:r>
      <w:proofErr w:type="spellEnd"/>
      <w:r>
        <w:rPr>
          <w:color w:val="808285"/>
        </w:rPr>
        <w:t>);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wher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will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reside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2"/>
        </w:rPr>
        <w:t>(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path</w:t>
      </w:r>
      <w:r>
        <w:rPr>
          <w:color w:val="808285"/>
          <w:spacing w:val="52"/>
          <w:w w:val="9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tape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7"/>
        </w:rPr>
        <w:t xml:space="preserve"> </w:t>
      </w:r>
      <w:r>
        <w:rPr>
          <w:color w:val="808285"/>
          <w:spacing w:val="-2"/>
        </w:rPr>
        <w:t>d</w:t>
      </w:r>
      <w:r>
        <w:rPr>
          <w:color w:val="808285"/>
          <w:spacing w:val="-1"/>
        </w:rPr>
        <w:t>isk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library/target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repository);</w:t>
      </w:r>
      <w:r>
        <w:rPr>
          <w:color w:val="808285"/>
          <w:spacing w:val="-7"/>
        </w:rPr>
        <w:t xml:space="preserve"> </w:t>
      </w:r>
      <w:r>
        <w:rPr>
          <w:color w:val="808285"/>
        </w:rPr>
        <w:t>how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long</w:t>
      </w:r>
      <w:r>
        <w:rPr>
          <w:color w:val="808285"/>
          <w:spacing w:val="-7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will</w:t>
      </w:r>
      <w:r>
        <w:rPr>
          <w:color w:val="808285"/>
          <w:spacing w:val="-8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7"/>
        </w:rPr>
        <w:t xml:space="preserve"> 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ep</w:t>
      </w:r>
      <w:r>
        <w:rPr>
          <w:color w:val="808285"/>
          <w:spacing w:val="-1"/>
        </w:rPr>
        <w:t>t</w:t>
      </w:r>
      <w:r>
        <w:rPr>
          <w:color w:val="808285"/>
          <w:spacing w:val="-8"/>
        </w:rPr>
        <w:t xml:space="preserve"> </w:t>
      </w:r>
      <w:r>
        <w:rPr>
          <w:color w:val="808285"/>
          <w:spacing w:val="-2"/>
        </w:rPr>
        <w:t>(</w:t>
      </w:r>
      <w:r>
        <w:rPr>
          <w:color w:val="808285"/>
          <w:spacing w:val="-1"/>
        </w:rPr>
        <w:t>r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nti</w:t>
      </w:r>
      <w:r>
        <w:rPr>
          <w:color w:val="808285"/>
          <w:spacing w:val="-2"/>
        </w:rPr>
        <w:t>on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settings);</w:t>
      </w:r>
      <w:r>
        <w:rPr>
          <w:color w:val="808285"/>
          <w:spacing w:val="-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other</w:t>
      </w:r>
      <w:r>
        <w:rPr>
          <w:color w:val="808285"/>
          <w:spacing w:val="64"/>
          <w:w w:val="123"/>
        </w:rPr>
        <w:t xml:space="preserve"> </w:t>
      </w:r>
      <w:r>
        <w:rPr>
          <w:color w:val="808285"/>
        </w:rPr>
        <w:t>media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options</w:t>
      </w:r>
      <w:r>
        <w:rPr>
          <w:color w:val="808285"/>
          <w:spacing w:val="-28"/>
        </w:rPr>
        <w:t xml:space="preserve"> </w:t>
      </w:r>
      <w:r>
        <w:rPr>
          <w:color w:val="808285"/>
          <w:spacing w:val="-1"/>
        </w:rPr>
        <w:t>s</w:t>
      </w:r>
      <w:r>
        <w:rPr>
          <w:color w:val="808285"/>
          <w:spacing w:val="-2"/>
        </w:rPr>
        <w:t>uch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copy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distribution,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deduplication,</w:t>
      </w:r>
      <w:r>
        <w:rPr>
          <w:color w:val="808285"/>
          <w:spacing w:val="-28"/>
        </w:rPr>
        <w:t xml:space="preserve"> </w:t>
      </w:r>
      <w:r>
        <w:rPr>
          <w:color w:val="808285"/>
        </w:rPr>
        <w:t>compression,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8"/>
        </w:rPr>
        <w:t xml:space="preserve"> </w:t>
      </w:r>
      <w:r>
        <w:rPr>
          <w:color w:val="808285"/>
          <w:spacing w:val="1"/>
        </w:rPr>
        <w:t>enc</w:t>
      </w:r>
      <w:r>
        <w:rPr>
          <w:color w:val="808285"/>
        </w:rPr>
        <w:t>r</w:t>
      </w:r>
      <w:r>
        <w:rPr>
          <w:color w:val="808285"/>
          <w:spacing w:val="1"/>
        </w:rPr>
        <w:t>yp</w:t>
      </w:r>
      <w:r>
        <w:rPr>
          <w:color w:val="808285"/>
        </w:rPr>
        <w:t>ti</w:t>
      </w:r>
      <w:r>
        <w:rPr>
          <w:color w:val="808285"/>
          <w:spacing w:val="1"/>
        </w:rPr>
        <w:t>on.</w:t>
      </w:r>
      <w:r>
        <w:rPr>
          <w:color w:val="808285"/>
          <w:spacing w:val="44"/>
          <w:w w:val="84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i</w:t>
      </w:r>
      <w:r>
        <w:rPr>
          <w:color w:val="808285"/>
          <w:spacing w:val="1"/>
        </w:rPr>
        <w:t>m</w:t>
      </w:r>
      <w:r>
        <w:rPr>
          <w:color w:val="808285"/>
        </w:rPr>
        <w:t>ar</w:t>
      </w:r>
      <w:r>
        <w:rPr>
          <w:color w:val="808285"/>
          <w:spacing w:val="1"/>
        </w:rPr>
        <w:t>y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copy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3"/>
        </w:rPr>
        <w:t xml:space="preserve"> </w:t>
      </w:r>
      <w:proofErr w:type="gramStart"/>
      <w:r>
        <w:rPr>
          <w:color w:val="808285"/>
        </w:rPr>
        <w:t>backed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2"/>
        </w:rPr>
        <w:t>up</w:t>
      </w:r>
      <w:proofErr w:type="gramEnd"/>
      <w:r>
        <w:rPr>
          <w:color w:val="808285"/>
          <w:spacing w:val="-13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typically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stored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local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2"/>
        </w:rPr>
        <w:t>d</w:t>
      </w:r>
      <w:r>
        <w:rPr>
          <w:color w:val="808285"/>
          <w:spacing w:val="-1"/>
        </w:rPr>
        <w:t>isk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librarie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2"/>
        </w:rPr>
        <w:t>qu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c</w:t>
      </w:r>
      <w:r>
        <w:rPr>
          <w:color w:val="808285"/>
          <w:spacing w:val="-1"/>
        </w:rPr>
        <w:t>k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1"/>
        </w:rPr>
        <w:t>access.</w:t>
      </w:r>
      <w:r>
        <w:rPr>
          <w:color w:val="808285"/>
          <w:spacing w:val="70"/>
          <w:w w:val="84"/>
        </w:rPr>
        <w:t xml:space="preserve"> </w:t>
      </w:r>
      <w:r>
        <w:rPr>
          <w:color w:val="808285"/>
          <w:spacing w:val="-2"/>
        </w:rPr>
        <w:t>Add</w:t>
      </w:r>
      <w:r>
        <w:rPr>
          <w:color w:val="808285"/>
          <w:spacing w:val="-1"/>
        </w:rPr>
        <w:t>iti</w:t>
      </w:r>
      <w:r>
        <w:rPr>
          <w:color w:val="808285"/>
          <w:spacing w:val="-2"/>
        </w:rPr>
        <w:t>ona</w:t>
      </w:r>
      <w:r>
        <w:rPr>
          <w:color w:val="808285"/>
          <w:spacing w:val="-1"/>
        </w:rPr>
        <w:t>l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opie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2"/>
        </w:rPr>
        <w:t>au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ti</w:t>
      </w:r>
      <w:r>
        <w:rPr>
          <w:color w:val="808285"/>
          <w:spacing w:val="-2"/>
        </w:rPr>
        <w:t>ca</w:t>
      </w:r>
      <w:r>
        <w:rPr>
          <w:color w:val="808285"/>
          <w:spacing w:val="-1"/>
        </w:rPr>
        <w:t>ll</w:t>
      </w:r>
      <w:r>
        <w:rPr>
          <w:color w:val="808285"/>
          <w:spacing w:val="-2"/>
        </w:rPr>
        <w:t>y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reated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from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i</w:t>
      </w:r>
      <w:r>
        <w:rPr>
          <w:color w:val="808285"/>
          <w:spacing w:val="1"/>
        </w:rPr>
        <w:t>m</w:t>
      </w:r>
      <w:r>
        <w:rPr>
          <w:color w:val="808285"/>
        </w:rPr>
        <w:t>ar</w:t>
      </w:r>
      <w:r>
        <w:rPr>
          <w:color w:val="808285"/>
          <w:spacing w:val="1"/>
        </w:rPr>
        <w:t>y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opie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lready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76"/>
          <w:w w:val="92"/>
        </w:rPr>
        <w:t xml:space="preserve"> </w:t>
      </w:r>
      <w:r>
        <w:rPr>
          <w:color w:val="808285"/>
        </w:rPr>
        <w:t>protected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storag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environment,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f</w:t>
      </w:r>
      <w:r>
        <w:rPr>
          <w:color w:val="808285"/>
          <w:spacing w:val="1"/>
        </w:rPr>
        <w:t>o</w:t>
      </w:r>
      <w:r>
        <w:rPr>
          <w:color w:val="808285"/>
        </w:rPr>
        <w:t>rwar</w:t>
      </w:r>
      <w:r>
        <w:rPr>
          <w:color w:val="808285"/>
          <w:spacing w:val="1"/>
        </w:rPr>
        <w:t>ded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other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librarie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location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onsolidation,</w:t>
      </w:r>
      <w:r>
        <w:rPr>
          <w:color w:val="808285"/>
          <w:spacing w:val="62"/>
          <w:w w:val="82"/>
        </w:rPr>
        <w:t xml:space="preserve"> </w:t>
      </w:r>
      <w:r>
        <w:rPr>
          <w:color w:val="808285"/>
        </w:rPr>
        <w:t>auditing,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business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nti</w:t>
      </w:r>
      <w:r>
        <w:rPr>
          <w:color w:val="808285"/>
          <w:spacing w:val="-2"/>
        </w:rPr>
        <w:t>nu</w:t>
      </w:r>
      <w:r>
        <w:rPr>
          <w:color w:val="808285"/>
          <w:spacing w:val="-1"/>
        </w:rPr>
        <w:t>it</w:t>
      </w:r>
      <w:r>
        <w:rPr>
          <w:color w:val="808285"/>
          <w:spacing w:val="-2"/>
        </w:rPr>
        <w:t>y</w:t>
      </w:r>
      <w:r>
        <w:rPr>
          <w:color w:val="808285"/>
          <w:spacing w:val="-1"/>
        </w:rPr>
        <w:t>/D</w:t>
      </w:r>
      <w:r>
        <w:rPr>
          <w:color w:val="808285"/>
          <w:spacing w:val="-2"/>
        </w:rPr>
        <w:t>R,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eas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out-of-plac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recovery.</w:t>
      </w:r>
    </w:p>
    <w:p w14:paraId="08D4C08C" w14:textId="77777777" w:rsidR="00A81C83" w:rsidRDefault="00A81C83">
      <w:pPr>
        <w:spacing w:before="8"/>
        <w:rPr>
          <w:rFonts w:ascii="Arial" w:eastAsia="Arial" w:hAnsi="Arial" w:cs="Arial"/>
        </w:rPr>
      </w:pPr>
    </w:p>
    <w:p w14:paraId="08D4C08D" w14:textId="77777777" w:rsidR="00A81C83" w:rsidRDefault="00CE5344">
      <w:pPr>
        <w:pStyle w:val="BodyText"/>
      </w:pPr>
      <w:r>
        <w:rPr>
          <w:color w:val="00B4EB"/>
          <w:w w:val="85"/>
        </w:rPr>
        <w:t>BRMS</w:t>
      </w:r>
      <w:r>
        <w:rPr>
          <w:color w:val="00B4EB"/>
          <w:spacing w:val="21"/>
          <w:w w:val="85"/>
        </w:rPr>
        <w:t xml:space="preserve"> </w:t>
      </w:r>
      <w:r>
        <w:rPr>
          <w:color w:val="00B4EB"/>
          <w:w w:val="85"/>
        </w:rPr>
        <w:t>EQUIVALENCY</w:t>
      </w:r>
    </w:p>
    <w:p w14:paraId="08D4C08E" w14:textId="77777777" w:rsidR="00A81C83" w:rsidRDefault="00A81C83">
      <w:pPr>
        <w:spacing w:before="11"/>
        <w:rPr>
          <w:rFonts w:ascii="Arial" w:eastAsia="Arial" w:hAnsi="Arial" w:cs="Arial"/>
          <w:sz w:val="14"/>
          <w:szCs w:val="14"/>
        </w:rPr>
      </w:pPr>
    </w:p>
    <w:p w14:paraId="08D4C08F" w14:textId="77777777" w:rsidR="00A81C83" w:rsidRDefault="00CE5344">
      <w:pPr>
        <w:pStyle w:val="BodyText"/>
        <w:spacing w:line="285" w:lineRule="auto"/>
        <w:ind w:right="2800"/>
      </w:pPr>
      <w:r>
        <w:rPr>
          <w:color w:val="808285"/>
          <w:spacing w:val="2"/>
        </w:rPr>
        <w:t>As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2"/>
        </w:rPr>
        <w:t>p</w:t>
      </w:r>
      <w:r>
        <w:rPr>
          <w:color w:val="808285"/>
          <w:spacing w:val="1"/>
        </w:rPr>
        <w:t>art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8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19"/>
        </w:rPr>
        <w:t xml:space="preserve"> </w:t>
      </w:r>
      <w:r>
        <w:rPr>
          <w:color w:val="808285"/>
        </w:rPr>
        <w:t>IFS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apabilities,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provide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e</w:t>
      </w:r>
      <w:r>
        <w:rPr>
          <w:color w:val="808285"/>
        </w:rPr>
        <w:t>-</w:t>
      </w:r>
      <w:r>
        <w:rPr>
          <w:color w:val="808285"/>
          <w:spacing w:val="1"/>
        </w:rPr>
        <w:t>de</w:t>
      </w:r>
      <w:r>
        <w:rPr>
          <w:color w:val="808285"/>
        </w:rPr>
        <w:t>fi</w:t>
      </w:r>
      <w:r>
        <w:rPr>
          <w:color w:val="808285"/>
          <w:spacing w:val="1"/>
        </w:rPr>
        <w:t>ned</w:t>
      </w:r>
      <w:r>
        <w:rPr>
          <w:color w:val="808285"/>
          <w:spacing w:val="-18"/>
        </w:rPr>
        <w:t xml:space="preserve"> </w:t>
      </w:r>
      <w:proofErr w:type="spellStart"/>
      <w:r>
        <w:rPr>
          <w:color w:val="808285"/>
        </w:rPr>
        <w:t>subclient</w:t>
      </w:r>
      <w:proofErr w:type="spellEnd"/>
      <w:r>
        <w:rPr>
          <w:color w:val="808285"/>
          <w:spacing w:val="54"/>
          <w:w w:val="103"/>
        </w:rPr>
        <w:t xml:space="preserve"> </w:t>
      </w:r>
      <w:r>
        <w:rPr>
          <w:color w:val="808285"/>
        </w:rPr>
        <w:t>definition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used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ch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tandard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BRMS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control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groups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used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e</w:t>
      </w:r>
      <w:r>
        <w:rPr>
          <w:color w:val="808285"/>
          <w:spacing w:val="-1"/>
        </w:rPr>
        <w:t>ir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av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Group</w:t>
      </w:r>
      <w:r>
        <w:rPr>
          <w:color w:val="808285"/>
          <w:spacing w:val="38"/>
          <w:w w:val="96"/>
        </w:rPr>
        <w:t xml:space="preserve"> </w:t>
      </w:r>
      <w:r>
        <w:rPr>
          <w:color w:val="808285"/>
        </w:rPr>
        <w:t>Options</w:t>
      </w:r>
      <w:r>
        <w:rPr>
          <w:color w:val="808285"/>
          <w:spacing w:val="-30"/>
        </w:rPr>
        <w:t xml:space="preserve"> </w:t>
      </w:r>
      <w:r>
        <w:rPr>
          <w:color w:val="808285"/>
          <w:spacing w:val="-6"/>
        </w:rPr>
        <w:t>(21</w:t>
      </w:r>
      <w:r>
        <w:rPr>
          <w:color w:val="808285"/>
          <w:spacing w:val="-7"/>
        </w:rPr>
        <w:t>,</w:t>
      </w:r>
      <w:r>
        <w:rPr>
          <w:color w:val="808285"/>
          <w:spacing w:val="-30"/>
        </w:rPr>
        <w:t xml:space="preserve"> </w:t>
      </w:r>
      <w:r>
        <w:rPr>
          <w:color w:val="808285"/>
          <w:spacing w:val="-2"/>
        </w:rPr>
        <w:t>22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30"/>
        </w:rPr>
        <w:t xml:space="preserve"> </w:t>
      </w:r>
      <w:r>
        <w:rPr>
          <w:color w:val="808285"/>
          <w:spacing w:val="-3"/>
        </w:rPr>
        <w:t>23).</w:t>
      </w:r>
      <w:r>
        <w:rPr>
          <w:color w:val="808285"/>
          <w:spacing w:val="-7"/>
        </w:rPr>
        <w:t xml:space="preserve"> </w:t>
      </w:r>
      <w:proofErr w:type="gramStart"/>
      <w:r>
        <w:rPr>
          <w:color w:val="808285"/>
        </w:rPr>
        <w:t>Figure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3,</w:t>
      </w:r>
      <w:proofErr w:type="gramEnd"/>
      <w:r>
        <w:rPr>
          <w:color w:val="808285"/>
          <w:spacing w:val="-30"/>
        </w:rPr>
        <w:t xml:space="preserve"> </w:t>
      </w:r>
      <w:r>
        <w:rPr>
          <w:color w:val="808285"/>
        </w:rPr>
        <w:t>illustrates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30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e</w:t>
      </w:r>
      <w:r>
        <w:rPr>
          <w:color w:val="808285"/>
        </w:rPr>
        <w:t>-</w:t>
      </w:r>
      <w:r>
        <w:rPr>
          <w:color w:val="808285"/>
          <w:spacing w:val="1"/>
        </w:rPr>
        <w:t>de</w:t>
      </w:r>
      <w:r>
        <w:rPr>
          <w:color w:val="808285"/>
        </w:rPr>
        <w:t>fi</w:t>
      </w:r>
      <w:r>
        <w:rPr>
          <w:color w:val="808285"/>
          <w:spacing w:val="1"/>
        </w:rPr>
        <w:t>ned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BRMS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Equivalency</w:t>
      </w:r>
      <w:r>
        <w:rPr>
          <w:color w:val="808285"/>
          <w:spacing w:val="-30"/>
        </w:rPr>
        <w:t xml:space="preserve"> </w:t>
      </w:r>
      <w:proofErr w:type="spellStart"/>
      <w:r>
        <w:rPr>
          <w:color w:val="808285"/>
        </w:rPr>
        <w:t>SubClient</w:t>
      </w:r>
      <w:proofErr w:type="spellEnd"/>
      <w:r>
        <w:rPr>
          <w:color w:val="808285"/>
          <w:spacing w:val="-30"/>
        </w:rPr>
        <w:t xml:space="preserve"> </w:t>
      </w:r>
      <w:r>
        <w:rPr>
          <w:color w:val="808285"/>
        </w:rPr>
        <w:t>Option.</w:t>
      </w:r>
    </w:p>
    <w:p w14:paraId="08D4C090" w14:textId="77777777" w:rsidR="00A81C83" w:rsidRDefault="00A81C83">
      <w:pPr>
        <w:spacing w:before="7"/>
        <w:rPr>
          <w:rFonts w:ascii="Arial" w:eastAsia="Arial" w:hAnsi="Arial" w:cs="Arial"/>
          <w:sz w:val="15"/>
          <w:szCs w:val="15"/>
        </w:rPr>
      </w:pPr>
    </w:p>
    <w:p w14:paraId="08D4C091" w14:textId="03B5B274" w:rsidR="00A81C83" w:rsidRDefault="00B95544">
      <w:pPr>
        <w:spacing w:line="200" w:lineRule="atLeast"/>
        <w:ind w:left="1348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</w:rPr>
        <mc:AlternateContent>
          <mc:Choice Requires="wpg">
            <w:drawing>
              <wp:inline distT="0" distB="0" distL="0" distR="0" wp14:anchorId="08D4C1DF" wp14:editId="68A7AD71">
                <wp:extent cx="5947410" cy="2934970"/>
                <wp:effectExtent l="5715" t="1905" r="0" b="6350"/>
                <wp:docPr id="118" name="Group 1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47410" cy="2934970"/>
                          <a:chOff x="0" y="0"/>
                          <a:chExt cx="9366" cy="4622"/>
                        </a:xfrm>
                      </wpg:grpSpPr>
                      <pic:pic xmlns:pic="http://schemas.openxmlformats.org/drawingml/2006/picture">
                        <pic:nvPicPr>
                          <pic:cNvPr id="119" name="Picture 17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056" y="742"/>
                            <a:ext cx="5155" cy="217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20" name="Picture 17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0" y="28"/>
                            <a:ext cx="4200" cy="447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g:grpSp>
                        <wpg:cNvPr id="121" name="Group 170"/>
                        <wpg:cNvGrpSpPr>
                          <a:grpSpLocks/>
                        </wpg:cNvGrpSpPr>
                        <wpg:grpSpPr bwMode="auto">
                          <a:xfrm>
                            <a:off x="3659" y="2646"/>
                            <a:ext cx="3972" cy="1716"/>
                            <a:chOff x="3659" y="2646"/>
                            <a:chExt cx="3972" cy="1716"/>
                          </a:xfrm>
                        </wpg:grpSpPr>
                        <wps:wsp>
                          <wps:cNvPr id="122" name="Freeform 171"/>
                          <wps:cNvSpPr>
                            <a:spLocks/>
                          </wps:cNvSpPr>
                          <wps:spPr bwMode="auto">
                            <a:xfrm>
                              <a:off x="3659" y="2646"/>
                              <a:ext cx="3972" cy="1716"/>
                            </a:xfrm>
                            <a:custGeom>
                              <a:avLst/>
                              <a:gdLst>
                                <a:gd name="T0" fmla="+- 0 3659 3659"/>
                                <a:gd name="T1" fmla="*/ T0 w 3972"/>
                                <a:gd name="T2" fmla="+- 0 4361 2646"/>
                                <a:gd name="T3" fmla="*/ 4361 h 1716"/>
                                <a:gd name="T4" fmla="+- 0 3803 3659"/>
                                <a:gd name="T5" fmla="*/ T4 w 3972"/>
                                <a:gd name="T6" fmla="+- 0 4357 2646"/>
                                <a:gd name="T7" fmla="*/ 4357 h 1716"/>
                                <a:gd name="T8" fmla="+- 0 3946 3659"/>
                                <a:gd name="T9" fmla="*/ T8 w 3972"/>
                                <a:gd name="T10" fmla="+- 0 4348 2646"/>
                                <a:gd name="T11" fmla="*/ 4348 h 1716"/>
                                <a:gd name="T12" fmla="+- 0 4088 3659"/>
                                <a:gd name="T13" fmla="*/ T12 w 3972"/>
                                <a:gd name="T14" fmla="+- 0 4332 2646"/>
                                <a:gd name="T15" fmla="*/ 4332 h 1716"/>
                                <a:gd name="T16" fmla="+- 0 4227 3659"/>
                                <a:gd name="T17" fmla="*/ T16 w 3972"/>
                                <a:gd name="T18" fmla="+- 0 4311 2646"/>
                                <a:gd name="T19" fmla="*/ 4311 h 1716"/>
                                <a:gd name="T20" fmla="+- 0 4363 3659"/>
                                <a:gd name="T21" fmla="*/ T20 w 3972"/>
                                <a:gd name="T22" fmla="+- 0 4285 2646"/>
                                <a:gd name="T23" fmla="*/ 4285 h 1716"/>
                                <a:gd name="T24" fmla="+- 0 4496 3659"/>
                                <a:gd name="T25" fmla="*/ T24 w 3972"/>
                                <a:gd name="T26" fmla="+- 0 4254 2646"/>
                                <a:gd name="T27" fmla="*/ 4254 h 1716"/>
                                <a:gd name="T28" fmla="+- 0 4624 3659"/>
                                <a:gd name="T29" fmla="*/ T28 w 3972"/>
                                <a:gd name="T30" fmla="+- 0 4219 2646"/>
                                <a:gd name="T31" fmla="*/ 4219 h 1716"/>
                                <a:gd name="T32" fmla="+- 0 4748 3659"/>
                                <a:gd name="T33" fmla="*/ T32 w 3972"/>
                                <a:gd name="T34" fmla="+- 0 4180 2646"/>
                                <a:gd name="T35" fmla="*/ 4180 h 1716"/>
                                <a:gd name="T36" fmla="+- 0 4865 3659"/>
                                <a:gd name="T37" fmla="*/ T36 w 3972"/>
                                <a:gd name="T38" fmla="+- 0 4137 2646"/>
                                <a:gd name="T39" fmla="*/ 4137 h 1716"/>
                                <a:gd name="T40" fmla="+- 0 4976 3659"/>
                                <a:gd name="T41" fmla="*/ T40 w 3972"/>
                                <a:gd name="T42" fmla="+- 0 4090 2646"/>
                                <a:gd name="T43" fmla="*/ 4090 h 1716"/>
                                <a:gd name="T44" fmla="+- 0 5080 3659"/>
                                <a:gd name="T45" fmla="*/ T44 w 3972"/>
                                <a:gd name="T46" fmla="+- 0 4040 2646"/>
                                <a:gd name="T47" fmla="*/ 4040 h 1716"/>
                                <a:gd name="T48" fmla="+- 0 5176 3659"/>
                                <a:gd name="T49" fmla="*/ T48 w 3972"/>
                                <a:gd name="T50" fmla="+- 0 3988 2646"/>
                                <a:gd name="T51" fmla="*/ 3988 h 1716"/>
                                <a:gd name="T52" fmla="+- 0 5263 3659"/>
                                <a:gd name="T53" fmla="*/ T52 w 3972"/>
                                <a:gd name="T54" fmla="+- 0 3933 2646"/>
                                <a:gd name="T55" fmla="*/ 3933 h 1716"/>
                                <a:gd name="T56" fmla="+- 0 5341 3659"/>
                                <a:gd name="T57" fmla="*/ T56 w 3972"/>
                                <a:gd name="T58" fmla="+- 0 3876 2646"/>
                                <a:gd name="T59" fmla="*/ 3876 h 1716"/>
                                <a:gd name="T60" fmla="+- 0 5409 3659"/>
                                <a:gd name="T61" fmla="*/ T60 w 3972"/>
                                <a:gd name="T62" fmla="+- 0 3817 2646"/>
                                <a:gd name="T63" fmla="*/ 3817 h 1716"/>
                                <a:gd name="T64" fmla="+- 0 5466 3659"/>
                                <a:gd name="T65" fmla="*/ T64 w 3972"/>
                                <a:gd name="T66" fmla="+- 0 3756 2646"/>
                                <a:gd name="T67" fmla="*/ 3756 h 1716"/>
                                <a:gd name="T68" fmla="+- 0 5512 3659"/>
                                <a:gd name="T69" fmla="*/ T68 w 3972"/>
                                <a:gd name="T70" fmla="+- 0 3694 2646"/>
                                <a:gd name="T71" fmla="*/ 3694 h 1716"/>
                                <a:gd name="T72" fmla="+- 0 5546 3659"/>
                                <a:gd name="T73" fmla="*/ T72 w 3972"/>
                                <a:gd name="T74" fmla="+- 0 3631 2646"/>
                                <a:gd name="T75" fmla="*/ 3631 h 1716"/>
                                <a:gd name="T76" fmla="+- 0 5566 3659"/>
                                <a:gd name="T77" fmla="*/ T76 w 3972"/>
                                <a:gd name="T78" fmla="+- 0 3567 2646"/>
                                <a:gd name="T79" fmla="*/ 3567 h 1716"/>
                                <a:gd name="T80" fmla="+- 0 5573 3659"/>
                                <a:gd name="T81" fmla="*/ T80 w 3972"/>
                                <a:gd name="T82" fmla="+- 0 3504 2646"/>
                                <a:gd name="T83" fmla="*/ 3504 h 1716"/>
                                <a:gd name="T84" fmla="+- 0 5581 3659"/>
                                <a:gd name="T85" fmla="*/ T84 w 3972"/>
                                <a:gd name="T86" fmla="+- 0 3440 2646"/>
                                <a:gd name="T87" fmla="*/ 3440 h 1716"/>
                                <a:gd name="T88" fmla="+- 0 5603 3659"/>
                                <a:gd name="T89" fmla="*/ T88 w 3972"/>
                                <a:gd name="T90" fmla="+- 0 3376 2646"/>
                                <a:gd name="T91" fmla="*/ 3376 h 1716"/>
                                <a:gd name="T92" fmla="+- 0 5639 3659"/>
                                <a:gd name="T93" fmla="*/ T92 w 3972"/>
                                <a:gd name="T94" fmla="+- 0 3313 2646"/>
                                <a:gd name="T95" fmla="*/ 3313 h 1716"/>
                                <a:gd name="T96" fmla="+- 0 5688 3659"/>
                                <a:gd name="T97" fmla="*/ T96 w 3972"/>
                                <a:gd name="T98" fmla="+- 0 3251 2646"/>
                                <a:gd name="T99" fmla="*/ 3251 h 1716"/>
                                <a:gd name="T100" fmla="+- 0 5749 3659"/>
                                <a:gd name="T101" fmla="*/ T100 w 3972"/>
                                <a:gd name="T102" fmla="+- 0 3191 2646"/>
                                <a:gd name="T103" fmla="*/ 3191 h 1716"/>
                                <a:gd name="T104" fmla="+- 0 5822 3659"/>
                                <a:gd name="T105" fmla="*/ T104 w 3972"/>
                                <a:gd name="T106" fmla="+- 0 3132 2646"/>
                                <a:gd name="T107" fmla="*/ 3132 h 1716"/>
                                <a:gd name="T108" fmla="+- 0 5906 3659"/>
                                <a:gd name="T109" fmla="*/ T108 w 3972"/>
                                <a:gd name="T110" fmla="+- 0 3074 2646"/>
                                <a:gd name="T111" fmla="*/ 3074 h 1716"/>
                                <a:gd name="T112" fmla="+- 0 6000 3659"/>
                                <a:gd name="T113" fmla="*/ T112 w 3972"/>
                                <a:gd name="T114" fmla="+- 0 3019 2646"/>
                                <a:gd name="T115" fmla="*/ 3019 h 1716"/>
                                <a:gd name="T116" fmla="+- 0 6103 3659"/>
                                <a:gd name="T117" fmla="*/ T116 w 3972"/>
                                <a:gd name="T118" fmla="+- 0 2967 2646"/>
                                <a:gd name="T119" fmla="*/ 2967 h 1716"/>
                                <a:gd name="T120" fmla="+- 0 6215 3659"/>
                                <a:gd name="T121" fmla="*/ T120 w 3972"/>
                                <a:gd name="T122" fmla="+- 0 2917 2646"/>
                                <a:gd name="T123" fmla="*/ 2917 h 1716"/>
                                <a:gd name="T124" fmla="+- 0 6334 3659"/>
                                <a:gd name="T125" fmla="*/ T124 w 3972"/>
                                <a:gd name="T126" fmla="+- 0 2871 2646"/>
                                <a:gd name="T127" fmla="*/ 2871 h 1716"/>
                                <a:gd name="T128" fmla="+- 0 6460 3659"/>
                                <a:gd name="T129" fmla="*/ T128 w 3972"/>
                                <a:gd name="T130" fmla="+- 0 2828 2646"/>
                                <a:gd name="T131" fmla="*/ 2828 h 1716"/>
                                <a:gd name="T132" fmla="+- 0 6593 3659"/>
                                <a:gd name="T133" fmla="*/ T132 w 3972"/>
                                <a:gd name="T134" fmla="+- 0 2788 2646"/>
                                <a:gd name="T135" fmla="*/ 2788 h 1716"/>
                                <a:gd name="T136" fmla="+- 0 6731 3659"/>
                                <a:gd name="T137" fmla="*/ T136 w 3972"/>
                                <a:gd name="T138" fmla="+- 0 2753 2646"/>
                                <a:gd name="T139" fmla="*/ 2753 h 1716"/>
                                <a:gd name="T140" fmla="+- 0 6873 3659"/>
                                <a:gd name="T141" fmla="*/ T140 w 3972"/>
                                <a:gd name="T142" fmla="+- 0 2722 2646"/>
                                <a:gd name="T143" fmla="*/ 2722 h 1716"/>
                                <a:gd name="T144" fmla="+- 0 7020 3659"/>
                                <a:gd name="T145" fmla="*/ T144 w 3972"/>
                                <a:gd name="T146" fmla="+- 0 2696 2646"/>
                                <a:gd name="T147" fmla="*/ 2696 h 1716"/>
                                <a:gd name="T148" fmla="+- 0 7170 3659"/>
                                <a:gd name="T149" fmla="*/ T148 w 3972"/>
                                <a:gd name="T150" fmla="+- 0 2675 2646"/>
                                <a:gd name="T151" fmla="*/ 2675 h 1716"/>
                                <a:gd name="T152" fmla="+- 0 7322 3659"/>
                                <a:gd name="T153" fmla="*/ T152 w 3972"/>
                                <a:gd name="T154" fmla="+- 0 2660 2646"/>
                                <a:gd name="T155" fmla="*/ 2660 h 1716"/>
                                <a:gd name="T156" fmla="+- 0 7476 3659"/>
                                <a:gd name="T157" fmla="*/ T156 w 3972"/>
                                <a:gd name="T158" fmla="+- 0 2650 2646"/>
                                <a:gd name="T159" fmla="*/ 2650 h 1716"/>
                                <a:gd name="T160" fmla="+- 0 7630 3659"/>
                                <a:gd name="T161" fmla="*/ T160 w 3972"/>
                                <a:gd name="T162" fmla="+- 0 2646 2646"/>
                                <a:gd name="T163" fmla="*/ 2646 h 17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</a:cxnLst>
                              <a:rect l="0" t="0" r="r" b="b"/>
                              <a:pathLst>
                                <a:path w="3972" h="1716">
                                  <a:moveTo>
                                    <a:pt x="0" y="1715"/>
                                  </a:moveTo>
                                  <a:lnTo>
                                    <a:pt x="144" y="1711"/>
                                  </a:lnTo>
                                  <a:lnTo>
                                    <a:pt x="287" y="1702"/>
                                  </a:lnTo>
                                  <a:lnTo>
                                    <a:pt x="429" y="1686"/>
                                  </a:lnTo>
                                  <a:lnTo>
                                    <a:pt x="568" y="1665"/>
                                  </a:lnTo>
                                  <a:lnTo>
                                    <a:pt x="704" y="1639"/>
                                  </a:lnTo>
                                  <a:lnTo>
                                    <a:pt x="837" y="1608"/>
                                  </a:lnTo>
                                  <a:lnTo>
                                    <a:pt x="965" y="1573"/>
                                  </a:lnTo>
                                  <a:lnTo>
                                    <a:pt x="1089" y="1534"/>
                                  </a:lnTo>
                                  <a:lnTo>
                                    <a:pt x="1206" y="1491"/>
                                  </a:lnTo>
                                  <a:lnTo>
                                    <a:pt x="1317" y="1444"/>
                                  </a:lnTo>
                                  <a:lnTo>
                                    <a:pt x="1421" y="1394"/>
                                  </a:lnTo>
                                  <a:lnTo>
                                    <a:pt x="1517" y="1342"/>
                                  </a:lnTo>
                                  <a:lnTo>
                                    <a:pt x="1604" y="1287"/>
                                  </a:lnTo>
                                  <a:lnTo>
                                    <a:pt x="1682" y="1230"/>
                                  </a:lnTo>
                                  <a:lnTo>
                                    <a:pt x="1750" y="1171"/>
                                  </a:lnTo>
                                  <a:lnTo>
                                    <a:pt x="1807" y="1110"/>
                                  </a:lnTo>
                                  <a:lnTo>
                                    <a:pt x="1853" y="1048"/>
                                  </a:lnTo>
                                  <a:lnTo>
                                    <a:pt x="1887" y="985"/>
                                  </a:lnTo>
                                  <a:lnTo>
                                    <a:pt x="1907" y="921"/>
                                  </a:lnTo>
                                  <a:lnTo>
                                    <a:pt x="1914" y="858"/>
                                  </a:lnTo>
                                  <a:lnTo>
                                    <a:pt x="1922" y="794"/>
                                  </a:lnTo>
                                  <a:lnTo>
                                    <a:pt x="1944" y="730"/>
                                  </a:lnTo>
                                  <a:lnTo>
                                    <a:pt x="1980" y="667"/>
                                  </a:lnTo>
                                  <a:lnTo>
                                    <a:pt x="2029" y="605"/>
                                  </a:lnTo>
                                  <a:lnTo>
                                    <a:pt x="2090" y="545"/>
                                  </a:lnTo>
                                  <a:lnTo>
                                    <a:pt x="2163" y="486"/>
                                  </a:lnTo>
                                  <a:lnTo>
                                    <a:pt x="2247" y="428"/>
                                  </a:lnTo>
                                  <a:lnTo>
                                    <a:pt x="2341" y="373"/>
                                  </a:lnTo>
                                  <a:lnTo>
                                    <a:pt x="2444" y="321"/>
                                  </a:lnTo>
                                  <a:lnTo>
                                    <a:pt x="2556" y="271"/>
                                  </a:lnTo>
                                  <a:lnTo>
                                    <a:pt x="2675" y="225"/>
                                  </a:lnTo>
                                  <a:lnTo>
                                    <a:pt x="2801" y="182"/>
                                  </a:lnTo>
                                  <a:lnTo>
                                    <a:pt x="2934" y="142"/>
                                  </a:lnTo>
                                  <a:lnTo>
                                    <a:pt x="3072" y="107"/>
                                  </a:lnTo>
                                  <a:lnTo>
                                    <a:pt x="3214" y="76"/>
                                  </a:lnTo>
                                  <a:lnTo>
                                    <a:pt x="3361" y="50"/>
                                  </a:lnTo>
                                  <a:lnTo>
                                    <a:pt x="3511" y="29"/>
                                  </a:lnTo>
                                  <a:lnTo>
                                    <a:pt x="3663" y="14"/>
                                  </a:lnTo>
                                  <a:lnTo>
                                    <a:pt x="3817" y="4"/>
                                  </a:lnTo>
                                  <a:lnTo>
                                    <a:pt x="3971" y="0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FDC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3" name="Group 168"/>
                        <wpg:cNvGrpSpPr>
                          <a:grpSpLocks/>
                        </wpg:cNvGrpSpPr>
                        <wpg:grpSpPr bwMode="auto">
                          <a:xfrm>
                            <a:off x="7519" y="2580"/>
                            <a:ext cx="115" cy="133"/>
                            <a:chOff x="7519" y="2580"/>
                            <a:chExt cx="115" cy="133"/>
                          </a:xfrm>
                        </wpg:grpSpPr>
                        <wps:wsp>
                          <wps:cNvPr id="124" name="Freeform 169"/>
                          <wps:cNvSpPr>
                            <a:spLocks/>
                          </wps:cNvSpPr>
                          <wps:spPr bwMode="auto">
                            <a:xfrm>
                              <a:off x="7519" y="2580"/>
                              <a:ext cx="115" cy="133"/>
                            </a:xfrm>
                            <a:custGeom>
                              <a:avLst/>
                              <a:gdLst>
                                <a:gd name="T0" fmla="+- 0 7520 7519"/>
                                <a:gd name="T1" fmla="*/ T0 w 115"/>
                                <a:gd name="T2" fmla="+- 0 2713 2580"/>
                                <a:gd name="T3" fmla="*/ 2713 h 133"/>
                                <a:gd name="T4" fmla="+- 0 7633 7519"/>
                                <a:gd name="T5" fmla="*/ T4 w 115"/>
                                <a:gd name="T6" fmla="+- 0 2646 2580"/>
                                <a:gd name="T7" fmla="*/ 2646 h 133"/>
                                <a:gd name="T8" fmla="+- 0 7519 7519"/>
                                <a:gd name="T9" fmla="*/ T8 w 115"/>
                                <a:gd name="T10" fmla="+- 0 2580 2580"/>
                                <a:gd name="T11" fmla="*/ 2580 h 1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15" h="133">
                                  <a:moveTo>
                                    <a:pt x="1" y="133"/>
                                  </a:moveTo>
                                  <a:lnTo>
                                    <a:pt x="114" y="66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FDC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5" name="Group 166"/>
                        <wpg:cNvGrpSpPr>
                          <a:grpSpLocks/>
                        </wpg:cNvGrpSpPr>
                        <wpg:grpSpPr bwMode="auto">
                          <a:xfrm>
                            <a:off x="3658" y="4295"/>
                            <a:ext cx="115" cy="133"/>
                            <a:chOff x="3658" y="4295"/>
                            <a:chExt cx="115" cy="133"/>
                          </a:xfrm>
                        </wpg:grpSpPr>
                        <wps:wsp>
                          <wps:cNvPr id="126" name="Freeform 167"/>
                          <wps:cNvSpPr>
                            <a:spLocks/>
                          </wps:cNvSpPr>
                          <wps:spPr bwMode="auto">
                            <a:xfrm>
                              <a:off x="3658" y="4295"/>
                              <a:ext cx="115" cy="133"/>
                            </a:xfrm>
                            <a:custGeom>
                              <a:avLst/>
                              <a:gdLst>
                                <a:gd name="T0" fmla="+- 0 3771 3658"/>
                                <a:gd name="T1" fmla="*/ T0 w 115"/>
                                <a:gd name="T2" fmla="+- 0 4295 4295"/>
                                <a:gd name="T3" fmla="*/ 4295 h 133"/>
                                <a:gd name="T4" fmla="+- 0 3658 3658"/>
                                <a:gd name="T5" fmla="*/ T4 w 115"/>
                                <a:gd name="T6" fmla="+- 0 4361 4295"/>
                                <a:gd name="T7" fmla="*/ 4361 h 133"/>
                                <a:gd name="T8" fmla="+- 0 3772 3658"/>
                                <a:gd name="T9" fmla="*/ T8 w 115"/>
                                <a:gd name="T10" fmla="+- 0 4428 4295"/>
                                <a:gd name="T11" fmla="*/ 4428 h 1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15" h="133">
                                  <a:moveTo>
                                    <a:pt x="113" y="0"/>
                                  </a:moveTo>
                                  <a:lnTo>
                                    <a:pt x="0" y="66"/>
                                  </a:lnTo>
                                  <a:lnTo>
                                    <a:pt x="114" y="133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FDC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7" name="Group 164"/>
                        <wpg:cNvGrpSpPr>
                          <a:grpSpLocks/>
                        </wpg:cNvGrpSpPr>
                        <wpg:grpSpPr bwMode="auto">
                          <a:xfrm>
                            <a:off x="3752" y="2345"/>
                            <a:ext cx="3828" cy="1719"/>
                            <a:chOff x="3752" y="2345"/>
                            <a:chExt cx="3828" cy="1719"/>
                          </a:xfrm>
                        </wpg:grpSpPr>
                        <wps:wsp>
                          <wps:cNvPr id="128" name="Freeform 165"/>
                          <wps:cNvSpPr>
                            <a:spLocks/>
                          </wps:cNvSpPr>
                          <wps:spPr bwMode="auto">
                            <a:xfrm>
                              <a:off x="3752" y="2345"/>
                              <a:ext cx="3828" cy="1719"/>
                            </a:xfrm>
                            <a:custGeom>
                              <a:avLst/>
                              <a:gdLst>
                                <a:gd name="T0" fmla="+- 0 3752 3752"/>
                                <a:gd name="T1" fmla="*/ T0 w 3828"/>
                                <a:gd name="T2" fmla="+- 0 4064 2345"/>
                                <a:gd name="T3" fmla="*/ 4064 h 1719"/>
                                <a:gd name="T4" fmla="+- 0 3877 3752"/>
                                <a:gd name="T5" fmla="*/ T4 w 3828"/>
                                <a:gd name="T6" fmla="+- 0 4060 2345"/>
                                <a:gd name="T7" fmla="*/ 4060 h 1719"/>
                                <a:gd name="T8" fmla="+- 0 4000 3752"/>
                                <a:gd name="T9" fmla="*/ T8 w 3828"/>
                                <a:gd name="T10" fmla="+- 0 4049 2345"/>
                                <a:gd name="T11" fmla="*/ 4049 h 1719"/>
                                <a:gd name="T12" fmla="+- 0 4122 3752"/>
                                <a:gd name="T13" fmla="*/ T12 w 3828"/>
                                <a:gd name="T14" fmla="+- 0 4034 2345"/>
                                <a:gd name="T15" fmla="*/ 4034 h 1719"/>
                                <a:gd name="T16" fmla="+- 0 4242 3752"/>
                                <a:gd name="T17" fmla="*/ T16 w 3828"/>
                                <a:gd name="T18" fmla="+- 0 4013 2345"/>
                                <a:gd name="T19" fmla="*/ 4013 h 1719"/>
                                <a:gd name="T20" fmla="+- 0 4360 3752"/>
                                <a:gd name="T21" fmla="*/ T20 w 3828"/>
                                <a:gd name="T22" fmla="+- 0 3986 2345"/>
                                <a:gd name="T23" fmla="*/ 3986 h 1719"/>
                                <a:gd name="T24" fmla="+- 0 4475 3752"/>
                                <a:gd name="T25" fmla="*/ T24 w 3828"/>
                                <a:gd name="T26" fmla="+- 0 3956 2345"/>
                                <a:gd name="T27" fmla="*/ 3956 h 1719"/>
                                <a:gd name="T28" fmla="+- 0 4585 3752"/>
                                <a:gd name="T29" fmla="*/ T28 w 3828"/>
                                <a:gd name="T30" fmla="+- 0 3920 2345"/>
                                <a:gd name="T31" fmla="*/ 3920 h 1719"/>
                                <a:gd name="T32" fmla="+- 0 4692 3752"/>
                                <a:gd name="T33" fmla="*/ T32 w 3828"/>
                                <a:gd name="T34" fmla="+- 0 3881 2345"/>
                                <a:gd name="T35" fmla="*/ 3881 h 1719"/>
                                <a:gd name="T36" fmla="+- 0 4793 3752"/>
                                <a:gd name="T37" fmla="*/ T36 w 3828"/>
                                <a:gd name="T38" fmla="+- 0 3838 2345"/>
                                <a:gd name="T39" fmla="*/ 3838 h 1719"/>
                                <a:gd name="T40" fmla="+- 0 4889 3752"/>
                                <a:gd name="T41" fmla="*/ T40 w 3828"/>
                                <a:gd name="T42" fmla="+- 0 3791 2345"/>
                                <a:gd name="T43" fmla="*/ 3791 h 1719"/>
                                <a:gd name="T44" fmla="+- 0 4978 3752"/>
                                <a:gd name="T45" fmla="*/ T44 w 3828"/>
                                <a:gd name="T46" fmla="+- 0 3742 2345"/>
                                <a:gd name="T47" fmla="*/ 3742 h 1719"/>
                                <a:gd name="T48" fmla="+- 0 5061 3752"/>
                                <a:gd name="T49" fmla="*/ T48 w 3828"/>
                                <a:gd name="T50" fmla="+- 0 3689 2345"/>
                                <a:gd name="T51" fmla="*/ 3689 h 1719"/>
                                <a:gd name="T52" fmla="+- 0 5136 3752"/>
                                <a:gd name="T53" fmla="*/ T52 w 3828"/>
                                <a:gd name="T54" fmla="+- 0 3634 2345"/>
                                <a:gd name="T55" fmla="*/ 3634 h 1719"/>
                                <a:gd name="T56" fmla="+- 0 5204 3752"/>
                                <a:gd name="T57" fmla="*/ T56 w 3828"/>
                                <a:gd name="T58" fmla="+- 0 3577 2345"/>
                                <a:gd name="T59" fmla="*/ 3577 h 1719"/>
                                <a:gd name="T60" fmla="+- 0 5262 3752"/>
                                <a:gd name="T61" fmla="*/ T60 w 3828"/>
                                <a:gd name="T62" fmla="+- 0 3517 2345"/>
                                <a:gd name="T63" fmla="*/ 3517 h 1719"/>
                                <a:gd name="T64" fmla="+- 0 5312 3752"/>
                                <a:gd name="T65" fmla="*/ T64 w 3828"/>
                                <a:gd name="T66" fmla="+- 0 3457 2345"/>
                                <a:gd name="T67" fmla="*/ 3457 h 1719"/>
                                <a:gd name="T68" fmla="+- 0 5351 3752"/>
                                <a:gd name="T69" fmla="*/ T68 w 3828"/>
                                <a:gd name="T70" fmla="+- 0 3395 2345"/>
                                <a:gd name="T71" fmla="*/ 3395 h 1719"/>
                                <a:gd name="T72" fmla="+- 0 5380 3752"/>
                                <a:gd name="T73" fmla="*/ T72 w 3828"/>
                                <a:gd name="T74" fmla="+- 0 3332 2345"/>
                                <a:gd name="T75" fmla="*/ 3332 h 1719"/>
                                <a:gd name="T76" fmla="+- 0 5398 3752"/>
                                <a:gd name="T77" fmla="*/ T76 w 3828"/>
                                <a:gd name="T78" fmla="+- 0 3268 2345"/>
                                <a:gd name="T79" fmla="*/ 3268 h 1719"/>
                                <a:gd name="T80" fmla="+- 0 5404 3752"/>
                                <a:gd name="T81" fmla="*/ T80 w 3828"/>
                                <a:gd name="T82" fmla="+- 0 3204 2345"/>
                                <a:gd name="T83" fmla="*/ 3204 h 1719"/>
                                <a:gd name="T84" fmla="+- 0 5412 3752"/>
                                <a:gd name="T85" fmla="*/ T84 w 3828"/>
                                <a:gd name="T86" fmla="+- 0 3140 2345"/>
                                <a:gd name="T87" fmla="*/ 3140 h 1719"/>
                                <a:gd name="T88" fmla="+- 0 5435 3752"/>
                                <a:gd name="T89" fmla="*/ T88 w 3828"/>
                                <a:gd name="T90" fmla="+- 0 3077 2345"/>
                                <a:gd name="T91" fmla="*/ 3077 h 1719"/>
                                <a:gd name="T92" fmla="+- 0 5473 3752"/>
                                <a:gd name="T93" fmla="*/ T92 w 3828"/>
                                <a:gd name="T94" fmla="+- 0 3013 2345"/>
                                <a:gd name="T95" fmla="*/ 3013 h 1719"/>
                                <a:gd name="T96" fmla="+- 0 5525 3752"/>
                                <a:gd name="T97" fmla="*/ T96 w 3828"/>
                                <a:gd name="T98" fmla="+- 0 2951 2345"/>
                                <a:gd name="T99" fmla="*/ 2951 h 1719"/>
                                <a:gd name="T100" fmla="+- 0 5590 3752"/>
                                <a:gd name="T101" fmla="*/ T100 w 3828"/>
                                <a:gd name="T102" fmla="+- 0 2890 2345"/>
                                <a:gd name="T103" fmla="*/ 2890 h 1719"/>
                                <a:gd name="T104" fmla="+- 0 5667 3752"/>
                                <a:gd name="T105" fmla="*/ T104 w 3828"/>
                                <a:gd name="T106" fmla="+- 0 2831 2345"/>
                                <a:gd name="T107" fmla="*/ 2831 h 1719"/>
                                <a:gd name="T108" fmla="+- 0 5756 3752"/>
                                <a:gd name="T109" fmla="*/ T108 w 3828"/>
                                <a:gd name="T110" fmla="+- 0 2774 2345"/>
                                <a:gd name="T111" fmla="*/ 2774 h 1719"/>
                                <a:gd name="T112" fmla="+- 0 5855 3752"/>
                                <a:gd name="T113" fmla="*/ T112 w 3828"/>
                                <a:gd name="T114" fmla="+- 0 2719 2345"/>
                                <a:gd name="T115" fmla="*/ 2719 h 1719"/>
                                <a:gd name="T116" fmla="+- 0 5964 3752"/>
                                <a:gd name="T117" fmla="*/ T116 w 3828"/>
                                <a:gd name="T118" fmla="+- 0 2666 2345"/>
                                <a:gd name="T119" fmla="*/ 2666 h 1719"/>
                                <a:gd name="T120" fmla="+- 0 6082 3752"/>
                                <a:gd name="T121" fmla="*/ T120 w 3828"/>
                                <a:gd name="T122" fmla="+- 0 2616 2345"/>
                                <a:gd name="T123" fmla="*/ 2616 h 1719"/>
                                <a:gd name="T124" fmla="+- 0 6209 3752"/>
                                <a:gd name="T125" fmla="*/ T124 w 3828"/>
                                <a:gd name="T126" fmla="+- 0 2570 2345"/>
                                <a:gd name="T127" fmla="*/ 2570 h 1719"/>
                                <a:gd name="T128" fmla="+- 0 6342 3752"/>
                                <a:gd name="T129" fmla="*/ T128 w 3828"/>
                                <a:gd name="T130" fmla="+- 0 2526 2345"/>
                                <a:gd name="T131" fmla="*/ 2526 h 1719"/>
                                <a:gd name="T132" fmla="+- 0 6482 3752"/>
                                <a:gd name="T133" fmla="*/ T132 w 3828"/>
                                <a:gd name="T134" fmla="+- 0 2487 2345"/>
                                <a:gd name="T135" fmla="*/ 2487 h 1719"/>
                                <a:gd name="T136" fmla="+- 0 6628 3752"/>
                                <a:gd name="T137" fmla="*/ T136 w 3828"/>
                                <a:gd name="T138" fmla="+- 0 2452 2345"/>
                                <a:gd name="T139" fmla="*/ 2452 h 1719"/>
                                <a:gd name="T140" fmla="+- 0 6779 3752"/>
                                <a:gd name="T141" fmla="*/ T140 w 3828"/>
                                <a:gd name="T142" fmla="+- 0 2421 2345"/>
                                <a:gd name="T143" fmla="*/ 2421 h 1719"/>
                                <a:gd name="T144" fmla="+- 0 6934 3752"/>
                                <a:gd name="T145" fmla="*/ T144 w 3828"/>
                                <a:gd name="T146" fmla="+- 0 2395 2345"/>
                                <a:gd name="T147" fmla="*/ 2395 h 1719"/>
                                <a:gd name="T148" fmla="+- 0 7093 3752"/>
                                <a:gd name="T149" fmla="*/ T148 w 3828"/>
                                <a:gd name="T150" fmla="+- 0 2374 2345"/>
                                <a:gd name="T151" fmla="*/ 2374 h 1719"/>
                                <a:gd name="T152" fmla="+- 0 7254 3752"/>
                                <a:gd name="T153" fmla="*/ T152 w 3828"/>
                                <a:gd name="T154" fmla="+- 0 2359 2345"/>
                                <a:gd name="T155" fmla="*/ 2359 h 1719"/>
                                <a:gd name="T156" fmla="+- 0 7416 3752"/>
                                <a:gd name="T157" fmla="*/ T156 w 3828"/>
                                <a:gd name="T158" fmla="+- 0 2349 2345"/>
                                <a:gd name="T159" fmla="*/ 2349 h 1719"/>
                                <a:gd name="T160" fmla="+- 0 7580 3752"/>
                                <a:gd name="T161" fmla="*/ T160 w 3828"/>
                                <a:gd name="T162" fmla="+- 0 2345 2345"/>
                                <a:gd name="T163" fmla="*/ 2345 h 17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  <a:cxn ang="0">
                                  <a:pos x="T153" y="T155"/>
                                </a:cxn>
                                <a:cxn ang="0">
                                  <a:pos x="T157" y="T159"/>
                                </a:cxn>
                                <a:cxn ang="0">
                                  <a:pos x="T161" y="T163"/>
                                </a:cxn>
                              </a:cxnLst>
                              <a:rect l="0" t="0" r="r" b="b"/>
                              <a:pathLst>
                                <a:path w="3828" h="1719">
                                  <a:moveTo>
                                    <a:pt x="0" y="1719"/>
                                  </a:moveTo>
                                  <a:lnTo>
                                    <a:pt x="125" y="1715"/>
                                  </a:lnTo>
                                  <a:lnTo>
                                    <a:pt x="248" y="1704"/>
                                  </a:lnTo>
                                  <a:lnTo>
                                    <a:pt x="370" y="1689"/>
                                  </a:lnTo>
                                  <a:lnTo>
                                    <a:pt x="490" y="1668"/>
                                  </a:lnTo>
                                  <a:lnTo>
                                    <a:pt x="608" y="1641"/>
                                  </a:lnTo>
                                  <a:lnTo>
                                    <a:pt x="723" y="1611"/>
                                  </a:lnTo>
                                  <a:lnTo>
                                    <a:pt x="833" y="1575"/>
                                  </a:lnTo>
                                  <a:lnTo>
                                    <a:pt x="940" y="1536"/>
                                  </a:lnTo>
                                  <a:lnTo>
                                    <a:pt x="1041" y="1493"/>
                                  </a:lnTo>
                                  <a:lnTo>
                                    <a:pt x="1137" y="1446"/>
                                  </a:lnTo>
                                  <a:lnTo>
                                    <a:pt x="1226" y="1397"/>
                                  </a:lnTo>
                                  <a:lnTo>
                                    <a:pt x="1309" y="1344"/>
                                  </a:lnTo>
                                  <a:lnTo>
                                    <a:pt x="1384" y="1289"/>
                                  </a:lnTo>
                                  <a:lnTo>
                                    <a:pt x="1452" y="1232"/>
                                  </a:lnTo>
                                  <a:lnTo>
                                    <a:pt x="1510" y="1172"/>
                                  </a:lnTo>
                                  <a:lnTo>
                                    <a:pt x="1560" y="1112"/>
                                  </a:lnTo>
                                  <a:lnTo>
                                    <a:pt x="1599" y="1050"/>
                                  </a:lnTo>
                                  <a:lnTo>
                                    <a:pt x="1628" y="987"/>
                                  </a:lnTo>
                                  <a:lnTo>
                                    <a:pt x="1646" y="923"/>
                                  </a:lnTo>
                                  <a:lnTo>
                                    <a:pt x="1652" y="859"/>
                                  </a:lnTo>
                                  <a:lnTo>
                                    <a:pt x="1660" y="795"/>
                                  </a:lnTo>
                                  <a:lnTo>
                                    <a:pt x="1683" y="732"/>
                                  </a:lnTo>
                                  <a:lnTo>
                                    <a:pt x="1721" y="668"/>
                                  </a:lnTo>
                                  <a:lnTo>
                                    <a:pt x="1773" y="606"/>
                                  </a:lnTo>
                                  <a:lnTo>
                                    <a:pt x="1838" y="545"/>
                                  </a:lnTo>
                                  <a:lnTo>
                                    <a:pt x="1915" y="486"/>
                                  </a:lnTo>
                                  <a:lnTo>
                                    <a:pt x="2004" y="429"/>
                                  </a:lnTo>
                                  <a:lnTo>
                                    <a:pt x="2103" y="374"/>
                                  </a:lnTo>
                                  <a:lnTo>
                                    <a:pt x="2212" y="321"/>
                                  </a:lnTo>
                                  <a:lnTo>
                                    <a:pt x="2330" y="271"/>
                                  </a:lnTo>
                                  <a:lnTo>
                                    <a:pt x="2457" y="225"/>
                                  </a:lnTo>
                                  <a:lnTo>
                                    <a:pt x="2590" y="181"/>
                                  </a:lnTo>
                                  <a:lnTo>
                                    <a:pt x="2730" y="142"/>
                                  </a:lnTo>
                                  <a:lnTo>
                                    <a:pt x="2876" y="107"/>
                                  </a:lnTo>
                                  <a:lnTo>
                                    <a:pt x="3027" y="76"/>
                                  </a:lnTo>
                                  <a:lnTo>
                                    <a:pt x="3182" y="50"/>
                                  </a:lnTo>
                                  <a:lnTo>
                                    <a:pt x="3341" y="29"/>
                                  </a:lnTo>
                                  <a:lnTo>
                                    <a:pt x="3502" y="14"/>
                                  </a:lnTo>
                                  <a:lnTo>
                                    <a:pt x="3664" y="4"/>
                                  </a:lnTo>
                                  <a:lnTo>
                                    <a:pt x="3828" y="0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5D9BD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29" name="Group 162"/>
                        <wpg:cNvGrpSpPr>
                          <a:grpSpLocks/>
                        </wpg:cNvGrpSpPr>
                        <wpg:grpSpPr bwMode="auto">
                          <a:xfrm>
                            <a:off x="7466" y="2278"/>
                            <a:ext cx="115" cy="133"/>
                            <a:chOff x="7466" y="2278"/>
                            <a:chExt cx="115" cy="133"/>
                          </a:xfrm>
                        </wpg:grpSpPr>
                        <wps:wsp>
                          <wps:cNvPr id="130" name="Freeform 163"/>
                          <wps:cNvSpPr>
                            <a:spLocks/>
                          </wps:cNvSpPr>
                          <wps:spPr bwMode="auto">
                            <a:xfrm>
                              <a:off x="7466" y="2278"/>
                              <a:ext cx="115" cy="133"/>
                            </a:xfrm>
                            <a:custGeom>
                              <a:avLst/>
                              <a:gdLst>
                                <a:gd name="T0" fmla="+- 0 7467 7466"/>
                                <a:gd name="T1" fmla="*/ T0 w 115"/>
                                <a:gd name="T2" fmla="+- 0 2412 2278"/>
                                <a:gd name="T3" fmla="*/ 2412 h 133"/>
                                <a:gd name="T4" fmla="+- 0 7581 7466"/>
                                <a:gd name="T5" fmla="*/ T4 w 115"/>
                                <a:gd name="T6" fmla="+- 0 2345 2278"/>
                                <a:gd name="T7" fmla="*/ 2345 h 133"/>
                                <a:gd name="T8" fmla="+- 0 7466 7466"/>
                                <a:gd name="T9" fmla="*/ T8 w 115"/>
                                <a:gd name="T10" fmla="+- 0 2278 2278"/>
                                <a:gd name="T11" fmla="*/ 2278 h 1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15" h="133">
                                  <a:moveTo>
                                    <a:pt x="1" y="134"/>
                                  </a:moveTo>
                                  <a:lnTo>
                                    <a:pt x="115" y="67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5D9BD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1" name="Group 160"/>
                        <wpg:cNvGrpSpPr>
                          <a:grpSpLocks/>
                        </wpg:cNvGrpSpPr>
                        <wpg:grpSpPr bwMode="auto">
                          <a:xfrm>
                            <a:off x="3751" y="3997"/>
                            <a:ext cx="115" cy="133"/>
                            <a:chOff x="3751" y="3997"/>
                            <a:chExt cx="115" cy="133"/>
                          </a:xfrm>
                        </wpg:grpSpPr>
                        <wps:wsp>
                          <wps:cNvPr id="132" name="Freeform 161"/>
                          <wps:cNvSpPr>
                            <a:spLocks/>
                          </wps:cNvSpPr>
                          <wps:spPr bwMode="auto">
                            <a:xfrm>
                              <a:off x="3751" y="3997"/>
                              <a:ext cx="115" cy="133"/>
                            </a:xfrm>
                            <a:custGeom>
                              <a:avLst/>
                              <a:gdLst>
                                <a:gd name="T0" fmla="+- 0 3865 3751"/>
                                <a:gd name="T1" fmla="*/ T0 w 115"/>
                                <a:gd name="T2" fmla="+- 0 3997 3997"/>
                                <a:gd name="T3" fmla="*/ 3997 h 133"/>
                                <a:gd name="T4" fmla="+- 0 3751 3751"/>
                                <a:gd name="T5" fmla="*/ T4 w 115"/>
                                <a:gd name="T6" fmla="+- 0 4064 3997"/>
                                <a:gd name="T7" fmla="*/ 4064 h 133"/>
                                <a:gd name="T8" fmla="+- 0 3865 3751"/>
                                <a:gd name="T9" fmla="*/ T8 w 115"/>
                                <a:gd name="T10" fmla="+- 0 4130 3997"/>
                                <a:gd name="T11" fmla="*/ 4130 h 1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15" h="133">
                                  <a:moveTo>
                                    <a:pt x="114" y="0"/>
                                  </a:moveTo>
                                  <a:lnTo>
                                    <a:pt x="0" y="67"/>
                                  </a:lnTo>
                                  <a:lnTo>
                                    <a:pt x="114" y="133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5D9BD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3" name="Group 158"/>
                        <wpg:cNvGrpSpPr>
                          <a:grpSpLocks/>
                        </wpg:cNvGrpSpPr>
                        <wpg:grpSpPr bwMode="auto">
                          <a:xfrm>
                            <a:off x="3753" y="1223"/>
                            <a:ext cx="3887" cy="863"/>
                            <a:chOff x="3753" y="1223"/>
                            <a:chExt cx="3887" cy="863"/>
                          </a:xfrm>
                        </wpg:grpSpPr>
                        <wps:wsp>
                          <wps:cNvPr id="134" name="Freeform 159"/>
                          <wps:cNvSpPr>
                            <a:spLocks/>
                          </wps:cNvSpPr>
                          <wps:spPr bwMode="auto">
                            <a:xfrm>
                              <a:off x="3753" y="1223"/>
                              <a:ext cx="3887" cy="863"/>
                            </a:xfrm>
                            <a:custGeom>
                              <a:avLst/>
                              <a:gdLst>
                                <a:gd name="T0" fmla="+- 0 3753 3753"/>
                                <a:gd name="T1" fmla="*/ T0 w 3887"/>
                                <a:gd name="T2" fmla="+- 0 1223 1223"/>
                                <a:gd name="T3" fmla="*/ 1223 h 863"/>
                                <a:gd name="T4" fmla="+- 0 3899 3753"/>
                                <a:gd name="T5" fmla="*/ T4 w 3887"/>
                                <a:gd name="T6" fmla="+- 0 1225 1223"/>
                                <a:gd name="T7" fmla="*/ 1225 h 863"/>
                                <a:gd name="T8" fmla="+- 0 4044 3753"/>
                                <a:gd name="T9" fmla="*/ T8 w 3887"/>
                                <a:gd name="T10" fmla="+- 0 1230 1223"/>
                                <a:gd name="T11" fmla="*/ 1230 h 863"/>
                                <a:gd name="T12" fmla="+- 0 4188 3753"/>
                                <a:gd name="T13" fmla="*/ T12 w 3887"/>
                                <a:gd name="T14" fmla="+- 0 1238 1223"/>
                                <a:gd name="T15" fmla="*/ 1238 h 863"/>
                                <a:gd name="T16" fmla="+- 0 4329 3753"/>
                                <a:gd name="T17" fmla="*/ T16 w 3887"/>
                                <a:gd name="T18" fmla="+- 0 1248 1223"/>
                                <a:gd name="T19" fmla="*/ 1248 h 863"/>
                                <a:gd name="T20" fmla="+- 0 4468 3753"/>
                                <a:gd name="T21" fmla="*/ T20 w 3887"/>
                                <a:gd name="T22" fmla="+- 0 1261 1223"/>
                                <a:gd name="T23" fmla="*/ 1261 h 863"/>
                                <a:gd name="T24" fmla="+- 0 4603 3753"/>
                                <a:gd name="T25" fmla="*/ T24 w 3887"/>
                                <a:gd name="T26" fmla="+- 0 1277 1223"/>
                                <a:gd name="T27" fmla="*/ 1277 h 863"/>
                                <a:gd name="T28" fmla="+- 0 4733 3753"/>
                                <a:gd name="T29" fmla="*/ T28 w 3887"/>
                                <a:gd name="T30" fmla="+- 0 1295 1223"/>
                                <a:gd name="T31" fmla="*/ 1295 h 863"/>
                                <a:gd name="T32" fmla="+- 0 4858 3753"/>
                                <a:gd name="T33" fmla="*/ T32 w 3887"/>
                                <a:gd name="T34" fmla="+- 0 1314 1223"/>
                                <a:gd name="T35" fmla="*/ 1314 h 863"/>
                                <a:gd name="T36" fmla="+- 0 4978 3753"/>
                                <a:gd name="T37" fmla="*/ T36 w 3887"/>
                                <a:gd name="T38" fmla="+- 0 1336 1223"/>
                                <a:gd name="T39" fmla="*/ 1336 h 863"/>
                                <a:gd name="T40" fmla="+- 0 5090 3753"/>
                                <a:gd name="T41" fmla="*/ T40 w 3887"/>
                                <a:gd name="T42" fmla="+- 0 1359 1223"/>
                                <a:gd name="T43" fmla="*/ 1359 h 863"/>
                                <a:gd name="T44" fmla="+- 0 5196 3753"/>
                                <a:gd name="T45" fmla="*/ T44 w 3887"/>
                                <a:gd name="T46" fmla="+- 0 1384 1223"/>
                                <a:gd name="T47" fmla="*/ 1384 h 863"/>
                                <a:gd name="T48" fmla="+- 0 5293 3753"/>
                                <a:gd name="T49" fmla="*/ T48 w 3887"/>
                                <a:gd name="T50" fmla="+- 0 1411 1223"/>
                                <a:gd name="T51" fmla="*/ 1411 h 863"/>
                                <a:gd name="T52" fmla="+- 0 5382 3753"/>
                                <a:gd name="T53" fmla="*/ T52 w 3887"/>
                                <a:gd name="T54" fmla="+- 0 1438 1223"/>
                                <a:gd name="T55" fmla="*/ 1438 h 863"/>
                                <a:gd name="T56" fmla="+- 0 5461 3753"/>
                                <a:gd name="T57" fmla="*/ T56 w 3887"/>
                                <a:gd name="T58" fmla="+- 0 1467 1223"/>
                                <a:gd name="T59" fmla="*/ 1467 h 863"/>
                                <a:gd name="T60" fmla="+- 0 5530 3753"/>
                                <a:gd name="T61" fmla="*/ T60 w 3887"/>
                                <a:gd name="T62" fmla="+- 0 1497 1223"/>
                                <a:gd name="T63" fmla="*/ 1497 h 863"/>
                                <a:gd name="T64" fmla="+- 0 5588 3753"/>
                                <a:gd name="T65" fmla="*/ T64 w 3887"/>
                                <a:gd name="T66" fmla="+- 0 1527 1223"/>
                                <a:gd name="T67" fmla="*/ 1527 h 863"/>
                                <a:gd name="T68" fmla="+- 0 5668 3753"/>
                                <a:gd name="T69" fmla="*/ T68 w 3887"/>
                                <a:gd name="T70" fmla="+- 0 1590 1223"/>
                                <a:gd name="T71" fmla="*/ 1590 h 863"/>
                                <a:gd name="T72" fmla="+- 0 5696 3753"/>
                                <a:gd name="T73" fmla="*/ T72 w 3887"/>
                                <a:gd name="T74" fmla="+- 0 1654 1223"/>
                                <a:gd name="T75" fmla="*/ 1654 h 863"/>
                                <a:gd name="T76" fmla="+- 0 5703 3753"/>
                                <a:gd name="T77" fmla="*/ T76 w 3887"/>
                                <a:gd name="T78" fmla="+- 0 1686 1223"/>
                                <a:gd name="T79" fmla="*/ 1686 h 863"/>
                                <a:gd name="T80" fmla="+- 0 5724 3753"/>
                                <a:gd name="T81" fmla="*/ T80 w 3887"/>
                                <a:gd name="T82" fmla="+- 0 1718 1223"/>
                                <a:gd name="T83" fmla="*/ 1718 h 863"/>
                                <a:gd name="T84" fmla="+- 0 5805 3753"/>
                                <a:gd name="T85" fmla="*/ T84 w 3887"/>
                                <a:gd name="T86" fmla="+- 0 1781 1223"/>
                                <a:gd name="T87" fmla="*/ 1781 h 863"/>
                                <a:gd name="T88" fmla="+- 0 5863 3753"/>
                                <a:gd name="T89" fmla="*/ T88 w 3887"/>
                                <a:gd name="T90" fmla="+- 0 1812 1223"/>
                                <a:gd name="T91" fmla="*/ 1812 h 863"/>
                                <a:gd name="T92" fmla="+- 0 5932 3753"/>
                                <a:gd name="T93" fmla="*/ T92 w 3887"/>
                                <a:gd name="T94" fmla="+- 0 1841 1223"/>
                                <a:gd name="T95" fmla="*/ 1841 h 863"/>
                                <a:gd name="T96" fmla="+- 0 6011 3753"/>
                                <a:gd name="T97" fmla="*/ T96 w 3887"/>
                                <a:gd name="T98" fmla="+- 0 1870 1223"/>
                                <a:gd name="T99" fmla="*/ 1870 h 863"/>
                                <a:gd name="T100" fmla="+- 0 6100 3753"/>
                                <a:gd name="T101" fmla="*/ T100 w 3887"/>
                                <a:gd name="T102" fmla="+- 0 1898 1223"/>
                                <a:gd name="T103" fmla="*/ 1898 h 863"/>
                                <a:gd name="T104" fmla="+- 0 6197 3753"/>
                                <a:gd name="T105" fmla="*/ T104 w 3887"/>
                                <a:gd name="T106" fmla="+- 0 1924 1223"/>
                                <a:gd name="T107" fmla="*/ 1924 h 863"/>
                                <a:gd name="T108" fmla="+- 0 6302 3753"/>
                                <a:gd name="T109" fmla="*/ T108 w 3887"/>
                                <a:gd name="T110" fmla="+- 0 1949 1223"/>
                                <a:gd name="T111" fmla="*/ 1949 h 863"/>
                                <a:gd name="T112" fmla="+- 0 6415 3753"/>
                                <a:gd name="T113" fmla="*/ T112 w 3887"/>
                                <a:gd name="T114" fmla="+- 0 1973 1223"/>
                                <a:gd name="T115" fmla="*/ 1973 h 863"/>
                                <a:gd name="T116" fmla="+- 0 6534 3753"/>
                                <a:gd name="T117" fmla="*/ T116 w 3887"/>
                                <a:gd name="T118" fmla="+- 0 1994 1223"/>
                                <a:gd name="T119" fmla="*/ 1994 h 863"/>
                                <a:gd name="T120" fmla="+- 0 6660 3753"/>
                                <a:gd name="T121" fmla="*/ T120 w 3887"/>
                                <a:gd name="T122" fmla="+- 0 2014 1223"/>
                                <a:gd name="T123" fmla="*/ 2014 h 863"/>
                                <a:gd name="T124" fmla="+- 0 6790 3753"/>
                                <a:gd name="T125" fmla="*/ T124 w 3887"/>
                                <a:gd name="T126" fmla="+- 0 2032 1223"/>
                                <a:gd name="T127" fmla="*/ 2032 h 863"/>
                                <a:gd name="T128" fmla="+- 0 6925 3753"/>
                                <a:gd name="T129" fmla="*/ T128 w 3887"/>
                                <a:gd name="T130" fmla="+- 0 2047 1223"/>
                                <a:gd name="T131" fmla="*/ 2047 h 863"/>
                                <a:gd name="T132" fmla="+- 0 7063 3753"/>
                                <a:gd name="T133" fmla="*/ T132 w 3887"/>
                                <a:gd name="T134" fmla="+- 0 2060 1223"/>
                                <a:gd name="T135" fmla="*/ 2060 h 863"/>
                                <a:gd name="T136" fmla="+- 0 7205 3753"/>
                                <a:gd name="T137" fmla="*/ T136 w 3887"/>
                                <a:gd name="T138" fmla="+- 0 2071 1223"/>
                                <a:gd name="T139" fmla="*/ 2071 h 863"/>
                                <a:gd name="T140" fmla="+- 0 7348 3753"/>
                                <a:gd name="T141" fmla="*/ T140 w 3887"/>
                                <a:gd name="T142" fmla="+- 0 2079 1223"/>
                                <a:gd name="T143" fmla="*/ 2079 h 863"/>
                                <a:gd name="T144" fmla="+- 0 7494 3753"/>
                                <a:gd name="T145" fmla="*/ T144 w 3887"/>
                                <a:gd name="T146" fmla="+- 0 2084 1223"/>
                                <a:gd name="T147" fmla="*/ 2084 h 863"/>
                                <a:gd name="T148" fmla="+- 0 7640 3753"/>
                                <a:gd name="T149" fmla="*/ T148 w 3887"/>
                                <a:gd name="T150" fmla="+- 0 2086 1223"/>
                                <a:gd name="T151" fmla="*/ 2086 h 8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</a:cxnLst>
                              <a:rect l="0" t="0" r="r" b="b"/>
                              <a:pathLst>
                                <a:path w="3887" h="863">
                                  <a:moveTo>
                                    <a:pt x="0" y="0"/>
                                  </a:moveTo>
                                  <a:lnTo>
                                    <a:pt x="146" y="2"/>
                                  </a:lnTo>
                                  <a:lnTo>
                                    <a:pt x="291" y="7"/>
                                  </a:lnTo>
                                  <a:lnTo>
                                    <a:pt x="435" y="15"/>
                                  </a:lnTo>
                                  <a:lnTo>
                                    <a:pt x="576" y="25"/>
                                  </a:lnTo>
                                  <a:lnTo>
                                    <a:pt x="715" y="38"/>
                                  </a:lnTo>
                                  <a:lnTo>
                                    <a:pt x="850" y="54"/>
                                  </a:lnTo>
                                  <a:lnTo>
                                    <a:pt x="980" y="72"/>
                                  </a:lnTo>
                                  <a:lnTo>
                                    <a:pt x="1105" y="91"/>
                                  </a:lnTo>
                                  <a:lnTo>
                                    <a:pt x="1225" y="113"/>
                                  </a:lnTo>
                                  <a:lnTo>
                                    <a:pt x="1337" y="136"/>
                                  </a:lnTo>
                                  <a:lnTo>
                                    <a:pt x="1443" y="161"/>
                                  </a:lnTo>
                                  <a:lnTo>
                                    <a:pt x="1540" y="188"/>
                                  </a:lnTo>
                                  <a:lnTo>
                                    <a:pt x="1629" y="215"/>
                                  </a:lnTo>
                                  <a:lnTo>
                                    <a:pt x="1708" y="244"/>
                                  </a:lnTo>
                                  <a:lnTo>
                                    <a:pt x="1777" y="274"/>
                                  </a:lnTo>
                                  <a:lnTo>
                                    <a:pt x="1835" y="304"/>
                                  </a:lnTo>
                                  <a:lnTo>
                                    <a:pt x="1915" y="367"/>
                                  </a:lnTo>
                                  <a:lnTo>
                                    <a:pt x="1943" y="431"/>
                                  </a:lnTo>
                                  <a:lnTo>
                                    <a:pt x="1950" y="463"/>
                                  </a:lnTo>
                                  <a:lnTo>
                                    <a:pt x="1971" y="495"/>
                                  </a:lnTo>
                                  <a:lnTo>
                                    <a:pt x="2052" y="558"/>
                                  </a:lnTo>
                                  <a:lnTo>
                                    <a:pt x="2110" y="589"/>
                                  </a:lnTo>
                                  <a:lnTo>
                                    <a:pt x="2179" y="618"/>
                                  </a:lnTo>
                                  <a:lnTo>
                                    <a:pt x="2258" y="647"/>
                                  </a:lnTo>
                                  <a:lnTo>
                                    <a:pt x="2347" y="675"/>
                                  </a:lnTo>
                                  <a:lnTo>
                                    <a:pt x="2444" y="701"/>
                                  </a:lnTo>
                                  <a:lnTo>
                                    <a:pt x="2549" y="726"/>
                                  </a:lnTo>
                                  <a:lnTo>
                                    <a:pt x="2662" y="750"/>
                                  </a:lnTo>
                                  <a:lnTo>
                                    <a:pt x="2781" y="771"/>
                                  </a:lnTo>
                                  <a:lnTo>
                                    <a:pt x="2907" y="791"/>
                                  </a:lnTo>
                                  <a:lnTo>
                                    <a:pt x="3037" y="809"/>
                                  </a:lnTo>
                                  <a:lnTo>
                                    <a:pt x="3172" y="824"/>
                                  </a:lnTo>
                                  <a:lnTo>
                                    <a:pt x="3310" y="837"/>
                                  </a:lnTo>
                                  <a:lnTo>
                                    <a:pt x="3452" y="848"/>
                                  </a:lnTo>
                                  <a:lnTo>
                                    <a:pt x="3595" y="856"/>
                                  </a:lnTo>
                                  <a:lnTo>
                                    <a:pt x="3741" y="861"/>
                                  </a:lnTo>
                                  <a:lnTo>
                                    <a:pt x="3887" y="863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03B04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5" name="Group 156"/>
                        <wpg:cNvGrpSpPr>
                          <a:grpSpLocks/>
                        </wpg:cNvGrpSpPr>
                        <wpg:grpSpPr bwMode="auto">
                          <a:xfrm>
                            <a:off x="7527" y="2019"/>
                            <a:ext cx="115" cy="133"/>
                            <a:chOff x="7527" y="2019"/>
                            <a:chExt cx="115" cy="133"/>
                          </a:xfrm>
                        </wpg:grpSpPr>
                        <wps:wsp>
                          <wps:cNvPr id="136" name="Freeform 157"/>
                          <wps:cNvSpPr>
                            <a:spLocks/>
                          </wps:cNvSpPr>
                          <wps:spPr bwMode="auto">
                            <a:xfrm>
                              <a:off x="7527" y="2019"/>
                              <a:ext cx="115" cy="133"/>
                            </a:xfrm>
                            <a:custGeom>
                              <a:avLst/>
                              <a:gdLst>
                                <a:gd name="T0" fmla="+- 0 7528 7527"/>
                                <a:gd name="T1" fmla="*/ T0 w 115"/>
                                <a:gd name="T2" fmla="+- 0 2019 2019"/>
                                <a:gd name="T3" fmla="*/ 2019 h 133"/>
                                <a:gd name="T4" fmla="+- 0 7641 7527"/>
                                <a:gd name="T5" fmla="*/ T4 w 115"/>
                                <a:gd name="T6" fmla="+- 0 2086 2019"/>
                                <a:gd name="T7" fmla="*/ 2086 h 133"/>
                                <a:gd name="T8" fmla="+- 0 7527 7527"/>
                                <a:gd name="T9" fmla="*/ T8 w 115"/>
                                <a:gd name="T10" fmla="+- 0 2152 2019"/>
                                <a:gd name="T11" fmla="*/ 2152 h 1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15" h="133">
                                  <a:moveTo>
                                    <a:pt x="1" y="0"/>
                                  </a:moveTo>
                                  <a:lnTo>
                                    <a:pt x="114" y="67"/>
                                  </a:lnTo>
                                  <a:lnTo>
                                    <a:pt x="0" y="133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03B04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7" name="Group 154"/>
                        <wpg:cNvGrpSpPr>
                          <a:grpSpLocks/>
                        </wpg:cNvGrpSpPr>
                        <wpg:grpSpPr bwMode="auto">
                          <a:xfrm>
                            <a:off x="3751" y="1157"/>
                            <a:ext cx="115" cy="133"/>
                            <a:chOff x="3751" y="1157"/>
                            <a:chExt cx="115" cy="133"/>
                          </a:xfrm>
                        </wpg:grpSpPr>
                        <wps:wsp>
                          <wps:cNvPr id="138" name="Freeform 155"/>
                          <wps:cNvSpPr>
                            <a:spLocks/>
                          </wps:cNvSpPr>
                          <wps:spPr bwMode="auto">
                            <a:xfrm>
                              <a:off x="3751" y="1157"/>
                              <a:ext cx="115" cy="133"/>
                            </a:xfrm>
                            <a:custGeom>
                              <a:avLst/>
                              <a:gdLst>
                                <a:gd name="T0" fmla="+- 0 3865 3751"/>
                                <a:gd name="T1" fmla="*/ T0 w 115"/>
                                <a:gd name="T2" fmla="+- 0 1290 1157"/>
                                <a:gd name="T3" fmla="*/ 1290 h 133"/>
                                <a:gd name="T4" fmla="+- 0 3751 3751"/>
                                <a:gd name="T5" fmla="*/ T4 w 115"/>
                                <a:gd name="T6" fmla="+- 0 1223 1157"/>
                                <a:gd name="T7" fmla="*/ 1223 h 133"/>
                                <a:gd name="T8" fmla="+- 0 3865 3751"/>
                                <a:gd name="T9" fmla="*/ T8 w 115"/>
                                <a:gd name="T10" fmla="+- 0 1157 1157"/>
                                <a:gd name="T11" fmla="*/ 1157 h 1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15" h="133">
                                  <a:moveTo>
                                    <a:pt x="114" y="133"/>
                                  </a:moveTo>
                                  <a:lnTo>
                                    <a:pt x="0" y="66"/>
                                  </a:lnTo>
                                  <a:lnTo>
                                    <a:pt x="114" y="0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03B04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39" name="Group 152"/>
                        <wpg:cNvGrpSpPr>
                          <a:grpSpLocks/>
                        </wpg:cNvGrpSpPr>
                        <wpg:grpSpPr bwMode="auto">
                          <a:xfrm>
                            <a:off x="3580" y="2114"/>
                            <a:ext cx="1288" cy="233"/>
                            <a:chOff x="3580" y="2114"/>
                            <a:chExt cx="1288" cy="233"/>
                          </a:xfrm>
                        </wpg:grpSpPr>
                        <wps:wsp>
                          <wps:cNvPr id="140" name="Freeform 153"/>
                          <wps:cNvSpPr>
                            <a:spLocks/>
                          </wps:cNvSpPr>
                          <wps:spPr bwMode="auto">
                            <a:xfrm>
                              <a:off x="3580" y="2114"/>
                              <a:ext cx="1288" cy="233"/>
                            </a:xfrm>
                            <a:custGeom>
                              <a:avLst/>
                              <a:gdLst>
                                <a:gd name="T0" fmla="+- 0 3580 3580"/>
                                <a:gd name="T1" fmla="*/ T0 w 1288"/>
                                <a:gd name="T2" fmla="+- 0 2114 2114"/>
                                <a:gd name="T3" fmla="*/ 2114 h 233"/>
                                <a:gd name="T4" fmla="+- 0 3677 3580"/>
                                <a:gd name="T5" fmla="*/ T4 w 1288"/>
                                <a:gd name="T6" fmla="+- 0 2117 2114"/>
                                <a:gd name="T7" fmla="*/ 2117 h 233"/>
                                <a:gd name="T8" fmla="+- 0 3772 3580"/>
                                <a:gd name="T9" fmla="*/ T8 w 1288"/>
                                <a:gd name="T10" fmla="+- 0 2122 2114"/>
                                <a:gd name="T11" fmla="*/ 2122 h 233"/>
                                <a:gd name="T12" fmla="+- 0 3863 3580"/>
                                <a:gd name="T13" fmla="*/ T12 w 1288"/>
                                <a:gd name="T14" fmla="+- 0 2130 2114"/>
                                <a:gd name="T15" fmla="*/ 2130 h 233"/>
                                <a:gd name="T16" fmla="+- 0 3947 3580"/>
                                <a:gd name="T17" fmla="*/ T16 w 1288"/>
                                <a:gd name="T18" fmla="+- 0 2140 2114"/>
                                <a:gd name="T19" fmla="*/ 2140 h 233"/>
                                <a:gd name="T20" fmla="+- 0 4024 3580"/>
                                <a:gd name="T21" fmla="*/ T20 w 1288"/>
                                <a:gd name="T22" fmla="+- 0 2152 2114"/>
                                <a:gd name="T23" fmla="*/ 2152 h 233"/>
                                <a:gd name="T24" fmla="+- 0 4091 3580"/>
                                <a:gd name="T25" fmla="*/ T24 w 1288"/>
                                <a:gd name="T26" fmla="+- 0 2166 2114"/>
                                <a:gd name="T27" fmla="*/ 2166 h 233"/>
                                <a:gd name="T28" fmla="+- 0 4169 3580"/>
                                <a:gd name="T29" fmla="*/ T28 w 1288"/>
                                <a:gd name="T30" fmla="+- 0 2189 2114"/>
                                <a:gd name="T31" fmla="*/ 2189 h 233"/>
                                <a:gd name="T32" fmla="+- 0 4222 3580"/>
                                <a:gd name="T33" fmla="*/ T32 w 1288"/>
                                <a:gd name="T34" fmla="+- 0 2222 2114"/>
                                <a:gd name="T35" fmla="*/ 2222 h 233"/>
                                <a:gd name="T36" fmla="+- 0 4224 3580"/>
                                <a:gd name="T37" fmla="*/ T36 w 1288"/>
                                <a:gd name="T38" fmla="+- 0 2231 2114"/>
                                <a:gd name="T39" fmla="*/ 2231 h 233"/>
                                <a:gd name="T40" fmla="+- 0 4226 3580"/>
                                <a:gd name="T41" fmla="*/ T40 w 1288"/>
                                <a:gd name="T42" fmla="+- 0 2239 2114"/>
                                <a:gd name="T43" fmla="*/ 2239 h 233"/>
                                <a:gd name="T44" fmla="+- 0 4279 3580"/>
                                <a:gd name="T45" fmla="*/ T44 w 1288"/>
                                <a:gd name="T46" fmla="+- 0 2272 2114"/>
                                <a:gd name="T47" fmla="*/ 2272 h 233"/>
                                <a:gd name="T48" fmla="+- 0 4357 3580"/>
                                <a:gd name="T49" fmla="*/ T48 w 1288"/>
                                <a:gd name="T50" fmla="+- 0 2295 2114"/>
                                <a:gd name="T51" fmla="*/ 2295 h 233"/>
                                <a:gd name="T52" fmla="+- 0 4424 3580"/>
                                <a:gd name="T53" fmla="*/ T52 w 1288"/>
                                <a:gd name="T54" fmla="+- 0 2309 2114"/>
                                <a:gd name="T55" fmla="*/ 2309 h 233"/>
                                <a:gd name="T56" fmla="+- 0 4501 3580"/>
                                <a:gd name="T57" fmla="*/ T56 w 1288"/>
                                <a:gd name="T58" fmla="+- 0 2321 2114"/>
                                <a:gd name="T59" fmla="*/ 2321 h 233"/>
                                <a:gd name="T60" fmla="+- 0 4585 3580"/>
                                <a:gd name="T61" fmla="*/ T60 w 1288"/>
                                <a:gd name="T62" fmla="+- 0 2331 2114"/>
                                <a:gd name="T63" fmla="*/ 2331 h 233"/>
                                <a:gd name="T64" fmla="+- 0 4676 3580"/>
                                <a:gd name="T65" fmla="*/ T64 w 1288"/>
                                <a:gd name="T66" fmla="+- 0 2339 2114"/>
                                <a:gd name="T67" fmla="*/ 2339 h 233"/>
                                <a:gd name="T68" fmla="+- 0 4771 3580"/>
                                <a:gd name="T69" fmla="*/ T68 w 1288"/>
                                <a:gd name="T70" fmla="+- 0 2345 2114"/>
                                <a:gd name="T71" fmla="*/ 2345 h 233"/>
                                <a:gd name="T72" fmla="+- 0 4819 3580"/>
                                <a:gd name="T73" fmla="*/ T72 w 1288"/>
                                <a:gd name="T74" fmla="+- 0 2346 2114"/>
                                <a:gd name="T75" fmla="*/ 2346 h 233"/>
                                <a:gd name="T76" fmla="+- 0 4868 3580"/>
                                <a:gd name="T77" fmla="*/ T76 w 1288"/>
                                <a:gd name="T78" fmla="+- 0 2347 2114"/>
                                <a:gd name="T79" fmla="*/ 2347 h 2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1288" h="233">
                                  <a:moveTo>
                                    <a:pt x="0" y="0"/>
                                  </a:moveTo>
                                  <a:lnTo>
                                    <a:pt x="97" y="3"/>
                                  </a:lnTo>
                                  <a:lnTo>
                                    <a:pt x="192" y="8"/>
                                  </a:lnTo>
                                  <a:lnTo>
                                    <a:pt x="283" y="16"/>
                                  </a:lnTo>
                                  <a:lnTo>
                                    <a:pt x="367" y="26"/>
                                  </a:lnTo>
                                  <a:lnTo>
                                    <a:pt x="444" y="38"/>
                                  </a:lnTo>
                                  <a:lnTo>
                                    <a:pt x="511" y="52"/>
                                  </a:lnTo>
                                  <a:lnTo>
                                    <a:pt x="589" y="75"/>
                                  </a:lnTo>
                                  <a:lnTo>
                                    <a:pt x="642" y="108"/>
                                  </a:lnTo>
                                  <a:lnTo>
                                    <a:pt x="644" y="117"/>
                                  </a:lnTo>
                                  <a:lnTo>
                                    <a:pt x="646" y="125"/>
                                  </a:lnTo>
                                  <a:lnTo>
                                    <a:pt x="699" y="158"/>
                                  </a:lnTo>
                                  <a:lnTo>
                                    <a:pt x="777" y="181"/>
                                  </a:lnTo>
                                  <a:lnTo>
                                    <a:pt x="844" y="195"/>
                                  </a:lnTo>
                                  <a:lnTo>
                                    <a:pt x="921" y="207"/>
                                  </a:lnTo>
                                  <a:lnTo>
                                    <a:pt x="1005" y="217"/>
                                  </a:lnTo>
                                  <a:lnTo>
                                    <a:pt x="1096" y="225"/>
                                  </a:lnTo>
                                  <a:lnTo>
                                    <a:pt x="1191" y="231"/>
                                  </a:lnTo>
                                  <a:lnTo>
                                    <a:pt x="1239" y="232"/>
                                  </a:lnTo>
                                  <a:lnTo>
                                    <a:pt x="1288" y="233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ED22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1" name="Group 150"/>
                        <wpg:cNvGrpSpPr>
                          <a:grpSpLocks/>
                        </wpg:cNvGrpSpPr>
                        <wpg:grpSpPr bwMode="auto">
                          <a:xfrm>
                            <a:off x="4753" y="2280"/>
                            <a:ext cx="115" cy="133"/>
                            <a:chOff x="4753" y="2280"/>
                            <a:chExt cx="115" cy="133"/>
                          </a:xfrm>
                        </wpg:grpSpPr>
                        <wps:wsp>
                          <wps:cNvPr id="142" name="Freeform 151"/>
                          <wps:cNvSpPr>
                            <a:spLocks/>
                          </wps:cNvSpPr>
                          <wps:spPr bwMode="auto">
                            <a:xfrm>
                              <a:off x="4753" y="2280"/>
                              <a:ext cx="115" cy="133"/>
                            </a:xfrm>
                            <a:custGeom>
                              <a:avLst/>
                              <a:gdLst>
                                <a:gd name="T0" fmla="+- 0 4754 4753"/>
                                <a:gd name="T1" fmla="*/ T0 w 115"/>
                                <a:gd name="T2" fmla="+- 0 2280 2280"/>
                                <a:gd name="T3" fmla="*/ 2280 h 133"/>
                                <a:gd name="T4" fmla="+- 0 4868 4753"/>
                                <a:gd name="T5" fmla="*/ T4 w 115"/>
                                <a:gd name="T6" fmla="+- 0 2347 2280"/>
                                <a:gd name="T7" fmla="*/ 2347 h 133"/>
                                <a:gd name="T8" fmla="+- 0 4753 4753"/>
                                <a:gd name="T9" fmla="*/ T8 w 115"/>
                                <a:gd name="T10" fmla="+- 0 2413 2280"/>
                                <a:gd name="T11" fmla="*/ 2413 h 1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15" h="133">
                                  <a:moveTo>
                                    <a:pt x="1" y="0"/>
                                  </a:moveTo>
                                  <a:lnTo>
                                    <a:pt x="115" y="67"/>
                                  </a:lnTo>
                                  <a:lnTo>
                                    <a:pt x="0" y="133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ED22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3" name="Group 148"/>
                        <wpg:cNvGrpSpPr>
                          <a:grpSpLocks/>
                        </wpg:cNvGrpSpPr>
                        <wpg:grpSpPr bwMode="auto">
                          <a:xfrm>
                            <a:off x="3580" y="2048"/>
                            <a:ext cx="115" cy="133"/>
                            <a:chOff x="3580" y="2048"/>
                            <a:chExt cx="115" cy="133"/>
                          </a:xfrm>
                        </wpg:grpSpPr>
                        <wps:wsp>
                          <wps:cNvPr id="144" name="Freeform 149"/>
                          <wps:cNvSpPr>
                            <a:spLocks/>
                          </wps:cNvSpPr>
                          <wps:spPr bwMode="auto">
                            <a:xfrm>
                              <a:off x="3580" y="2048"/>
                              <a:ext cx="115" cy="133"/>
                            </a:xfrm>
                            <a:custGeom>
                              <a:avLst/>
                              <a:gdLst>
                                <a:gd name="T0" fmla="+- 0 3694 3580"/>
                                <a:gd name="T1" fmla="*/ T0 w 115"/>
                                <a:gd name="T2" fmla="+- 0 2181 2048"/>
                                <a:gd name="T3" fmla="*/ 2181 h 133"/>
                                <a:gd name="T4" fmla="+- 0 3580 3580"/>
                                <a:gd name="T5" fmla="*/ T4 w 115"/>
                                <a:gd name="T6" fmla="+- 0 2114 2048"/>
                                <a:gd name="T7" fmla="*/ 2114 h 133"/>
                                <a:gd name="T8" fmla="+- 0 3694 3580"/>
                                <a:gd name="T9" fmla="*/ T8 w 115"/>
                                <a:gd name="T10" fmla="+- 0 2048 2048"/>
                                <a:gd name="T11" fmla="*/ 2048 h 1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15" h="133">
                                  <a:moveTo>
                                    <a:pt x="114" y="133"/>
                                  </a:moveTo>
                                  <a:lnTo>
                                    <a:pt x="0" y="66"/>
                                  </a:lnTo>
                                  <a:lnTo>
                                    <a:pt x="114" y="0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ED22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5" name="Group 146"/>
                        <wpg:cNvGrpSpPr>
                          <a:grpSpLocks/>
                        </wpg:cNvGrpSpPr>
                        <wpg:grpSpPr bwMode="auto">
                          <a:xfrm>
                            <a:off x="3678" y="1526"/>
                            <a:ext cx="3962" cy="1119"/>
                            <a:chOff x="3678" y="1526"/>
                            <a:chExt cx="3962" cy="1119"/>
                          </a:xfrm>
                        </wpg:grpSpPr>
                        <wps:wsp>
                          <wps:cNvPr id="146" name="Freeform 147"/>
                          <wps:cNvSpPr>
                            <a:spLocks/>
                          </wps:cNvSpPr>
                          <wps:spPr bwMode="auto">
                            <a:xfrm>
                              <a:off x="3678" y="1526"/>
                              <a:ext cx="3962" cy="1119"/>
                            </a:xfrm>
                            <a:custGeom>
                              <a:avLst/>
                              <a:gdLst>
                                <a:gd name="T0" fmla="+- 0 3678 3678"/>
                                <a:gd name="T1" fmla="*/ T0 w 3962"/>
                                <a:gd name="T2" fmla="+- 0 1526 1526"/>
                                <a:gd name="T3" fmla="*/ 1526 h 1119"/>
                                <a:gd name="T4" fmla="+- 0 3827 3678"/>
                                <a:gd name="T5" fmla="*/ T4 w 3962"/>
                                <a:gd name="T6" fmla="+- 0 1529 1526"/>
                                <a:gd name="T7" fmla="*/ 1529 h 1119"/>
                                <a:gd name="T8" fmla="+- 0 3975 3678"/>
                                <a:gd name="T9" fmla="*/ T8 w 3962"/>
                                <a:gd name="T10" fmla="+- 0 1535 1526"/>
                                <a:gd name="T11" fmla="*/ 1535 h 1119"/>
                                <a:gd name="T12" fmla="+- 0 4122 3678"/>
                                <a:gd name="T13" fmla="*/ T12 w 3962"/>
                                <a:gd name="T14" fmla="+- 0 1546 1526"/>
                                <a:gd name="T15" fmla="*/ 1546 h 1119"/>
                                <a:gd name="T16" fmla="+- 0 4266 3678"/>
                                <a:gd name="T17" fmla="*/ T16 w 3962"/>
                                <a:gd name="T18" fmla="+- 0 1559 1526"/>
                                <a:gd name="T19" fmla="*/ 1559 h 1119"/>
                                <a:gd name="T20" fmla="+- 0 4407 3678"/>
                                <a:gd name="T21" fmla="*/ T20 w 3962"/>
                                <a:gd name="T22" fmla="+- 0 1576 1526"/>
                                <a:gd name="T23" fmla="*/ 1576 h 1119"/>
                                <a:gd name="T24" fmla="+- 0 4544 3678"/>
                                <a:gd name="T25" fmla="*/ T24 w 3962"/>
                                <a:gd name="T26" fmla="+- 0 1596 1526"/>
                                <a:gd name="T27" fmla="*/ 1596 h 1119"/>
                                <a:gd name="T28" fmla="+- 0 4677 3678"/>
                                <a:gd name="T29" fmla="*/ T28 w 3962"/>
                                <a:gd name="T30" fmla="+- 0 1619 1526"/>
                                <a:gd name="T31" fmla="*/ 1619 h 1119"/>
                                <a:gd name="T32" fmla="+- 0 4805 3678"/>
                                <a:gd name="T33" fmla="*/ T32 w 3962"/>
                                <a:gd name="T34" fmla="+- 0 1645 1526"/>
                                <a:gd name="T35" fmla="*/ 1645 h 1119"/>
                                <a:gd name="T36" fmla="+- 0 4926 3678"/>
                                <a:gd name="T37" fmla="*/ T36 w 3962"/>
                                <a:gd name="T38" fmla="+- 0 1673 1526"/>
                                <a:gd name="T39" fmla="*/ 1673 h 1119"/>
                                <a:gd name="T40" fmla="+- 0 5041 3678"/>
                                <a:gd name="T41" fmla="*/ T40 w 3962"/>
                                <a:gd name="T42" fmla="+- 0 1703 1526"/>
                                <a:gd name="T43" fmla="*/ 1703 h 1119"/>
                                <a:gd name="T44" fmla="+- 0 5149 3678"/>
                                <a:gd name="T45" fmla="*/ T44 w 3962"/>
                                <a:gd name="T46" fmla="+- 0 1736 1526"/>
                                <a:gd name="T47" fmla="*/ 1736 h 1119"/>
                                <a:gd name="T48" fmla="+- 0 5248 3678"/>
                                <a:gd name="T49" fmla="*/ T48 w 3962"/>
                                <a:gd name="T50" fmla="+- 0 1770 1526"/>
                                <a:gd name="T51" fmla="*/ 1770 h 1119"/>
                                <a:gd name="T52" fmla="+- 0 5338 3678"/>
                                <a:gd name="T53" fmla="*/ T52 w 3962"/>
                                <a:gd name="T54" fmla="+- 0 1806 1526"/>
                                <a:gd name="T55" fmla="*/ 1806 h 1119"/>
                                <a:gd name="T56" fmla="+- 0 5419 3678"/>
                                <a:gd name="T57" fmla="*/ T56 w 3962"/>
                                <a:gd name="T58" fmla="+- 0 1843 1526"/>
                                <a:gd name="T59" fmla="*/ 1843 h 1119"/>
                                <a:gd name="T60" fmla="+- 0 5489 3678"/>
                                <a:gd name="T61" fmla="*/ T60 w 3962"/>
                                <a:gd name="T62" fmla="+- 0 1882 1526"/>
                                <a:gd name="T63" fmla="*/ 1882 h 1119"/>
                                <a:gd name="T64" fmla="+- 0 5548 3678"/>
                                <a:gd name="T65" fmla="*/ T64 w 3962"/>
                                <a:gd name="T66" fmla="+- 0 1921 1526"/>
                                <a:gd name="T67" fmla="*/ 1921 h 1119"/>
                                <a:gd name="T68" fmla="+- 0 5595 3678"/>
                                <a:gd name="T69" fmla="*/ T68 w 3962"/>
                                <a:gd name="T70" fmla="+- 0 1962 1526"/>
                                <a:gd name="T71" fmla="*/ 1962 h 1119"/>
                                <a:gd name="T72" fmla="+- 0 5651 3678"/>
                                <a:gd name="T73" fmla="*/ T72 w 3962"/>
                                <a:gd name="T74" fmla="+- 0 2044 1526"/>
                                <a:gd name="T75" fmla="*/ 2044 h 1119"/>
                                <a:gd name="T76" fmla="+- 0 5666 3678"/>
                                <a:gd name="T77" fmla="*/ T76 w 3962"/>
                                <a:gd name="T78" fmla="+- 0 2127 1526"/>
                                <a:gd name="T79" fmla="*/ 2127 h 1119"/>
                                <a:gd name="T80" fmla="+- 0 5687 3678"/>
                                <a:gd name="T81" fmla="*/ T80 w 3962"/>
                                <a:gd name="T82" fmla="+- 0 2169 1526"/>
                                <a:gd name="T83" fmla="*/ 2169 h 1119"/>
                                <a:gd name="T84" fmla="+- 0 5769 3678"/>
                                <a:gd name="T85" fmla="*/ T84 w 3962"/>
                                <a:gd name="T86" fmla="+- 0 2250 1526"/>
                                <a:gd name="T87" fmla="*/ 2250 h 1119"/>
                                <a:gd name="T88" fmla="+- 0 5828 3678"/>
                                <a:gd name="T89" fmla="*/ T88 w 3962"/>
                                <a:gd name="T90" fmla="+- 0 2290 1526"/>
                                <a:gd name="T91" fmla="*/ 2290 h 1119"/>
                                <a:gd name="T92" fmla="+- 0 5899 3678"/>
                                <a:gd name="T93" fmla="*/ T92 w 3962"/>
                                <a:gd name="T94" fmla="+- 0 2328 1526"/>
                                <a:gd name="T95" fmla="*/ 2328 h 1119"/>
                                <a:gd name="T96" fmla="+- 0 5979 3678"/>
                                <a:gd name="T97" fmla="*/ T96 w 3962"/>
                                <a:gd name="T98" fmla="+- 0 2366 1526"/>
                                <a:gd name="T99" fmla="*/ 2366 h 1119"/>
                                <a:gd name="T100" fmla="+- 0 6070 3678"/>
                                <a:gd name="T101" fmla="*/ T100 w 3962"/>
                                <a:gd name="T102" fmla="+- 0 2402 1526"/>
                                <a:gd name="T103" fmla="*/ 2402 h 1119"/>
                                <a:gd name="T104" fmla="+- 0 6169 3678"/>
                                <a:gd name="T105" fmla="*/ T104 w 3962"/>
                                <a:gd name="T106" fmla="+- 0 2436 1526"/>
                                <a:gd name="T107" fmla="*/ 2436 h 1119"/>
                                <a:gd name="T108" fmla="+- 0 6276 3678"/>
                                <a:gd name="T109" fmla="*/ T108 w 3962"/>
                                <a:gd name="T110" fmla="+- 0 2468 1526"/>
                                <a:gd name="T111" fmla="*/ 2468 h 1119"/>
                                <a:gd name="T112" fmla="+- 0 6391 3678"/>
                                <a:gd name="T113" fmla="*/ T112 w 3962"/>
                                <a:gd name="T114" fmla="+- 0 2499 1526"/>
                                <a:gd name="T115" fmla="*/ 2499 h 1119"/>
                                <a:gd name="T116" fmla="+- 0 6513 3678"/>
                                <a:gd name="T117" fmla="*/ T116 w 3962"/>
                                <a:gd name="T118" fmla="+- 0 2527 1526"/>
                                <a:gd name="T119" fmla="*/ 2527 h 1119"/>
                                <a:gd name="T120" fmla="+- 0 6640 3678"/>
                                <a:gd name="T121" fmla="*/ T120 w 3962"/>
                                <a:gd name="T122" fmla="+- 0 2552 1526"/>
                                <a:gd name="T123" fmla="*/ 2552 h 1119"/>
                                <a:gd name="T124" fmla="+- 0 6773 3678"/>
                                <a:gd name="T125" fmla="*/ T124 w 3962"/>
                                <a:gd name="T126" fmla="+- 0 2575 1526"/>
                                <a:gd name="T127" fmla="*/ 2575 h 1119"/>
                                <a:gd name="T128" fmla="+- 0 6911 3678"/>
                                <a:gd name="T129" fmla="*/ T128 w 3962"/>
                                <a:gd name="T130" fmla="+- 0 2595 1526"/>
                                <a:gd name="T131" fmla="*/ 2595 h 1119"/>
                                <a:gd name="T132" fmla="+- 0 7052 3678"/>
                                <a:gd name="T133" fmla="*/ T132 w 3962"/>
                                <a:gd name="T134" fmla="+- 0 2612 1526"/>
                                <a:gd name="T135" fmla="*/ 2612 h 1119"/>
                                <a:gd name="T136" fmla="+- 0 7196 3678"/>
                                <a:gd name="T137" fmla="*/ T136 w 3962"/>
                                <a:gd name="T138" fmla="+- 0 2626 1526"/>
                                <a:gd name="T139" fmla="*/ 2626 h 1119"/>
                                <a:gd name="T140" fmla="+- 0 7342 3678"/>
                                <a:gd name="T141" fmla="*/ T140 w 3962"/>
                                <a:gd name="T142" fmla="+- 0 2636 1526"/>
                                <a:gd name="T143" fmla="*/ 2636 h 1119"/>
                                <a:gd name="T144" fmla="+- 0 7490 3678"/>
                                <a:gd name="T145" fmla="*/ T144 w 3962"/>
                                <a:gd name="T146" fmla="+- 0 2643 1526"/>
                                <a:gd name="T147" fmla="*/ 2643 h 1119"/>
                                <a:gd name="T148" fmla="+- 0 7639 3678"/>
                                <a:gd name="T149" fmla="*/ T148 w 3962"/>
                                <a:gd name="T150" fmla="+- 0 2645 1526"/>
                                <a:gd name="T151" fmla="*/ 2645 h 111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  <a:cxn ang="0">
                                  <a:pos x="T117" y="T119"/>
                                </a:cxn>
                                <a:cxn ang="0">
                                  <a:pos x="T121" y="T123"/>
                                </a:cxn>
                                <a:cxn ang="0">
                                  <a:pos x="T125" y="T127"/>
                                </a:cxn>
                                <a:cxn ang="0">
                                  <a:pos x="T129" y="T131"/>
                                </a:cxn>
                                <a:cxn ang="0">
                                  <a:pos x="T133" y="T135"/>
                                </a:cxn>
                                <a:cxn ang="0">
                                  <a:pos x="T137" y="T139"/>
                                </a:cxn>
                                <a:cxn ang="0">
                                  <a:pos x="T141" y="T143"/>
                                </a:cxn>
                                <a:cxn ang="0">
                                  <a:pos x="T145" y="T147"/>
                                </a:cxn>
                                <a:cxn ang="0">
                                  <a:pos x="T149" y="T151"/>
                                </a:cxn>
                              </a:cxnLst>
                              <a:rect l="0" t="0" r="r" b="b"/>
                              <a:pathLst>
                                <a:path w="3962" h="1119">
                                  <a:moveTo>
                                    <a:pt x="0" y="0"/>
                                  </a:moveTo>
                                  <a:lnTo>
                                    <a:pt x="149" y="3"/>
                                  </a:lnTo>
                                  <a:lnTo>
                                    <a:pt x="297" y="9"/>
                                  </a:lnTo>
                                  <a:lnTo>
                                    <a:pt x="444" y="20"/>
                                  </a:lnTo>
                                  <a:lnTo>
                                    <a:pt x="588" y="33"/>
                                  </a:lnTo>
                                  <a:lnTo>
                                    <a:pt x="729" y="50"/>
                                  </a:lnTo>
                                  <a:lnTo>
                                    <a:pt x="866" y="70"/>
                                  </a:lnTo>
                                  <a:lnTo>
                                    <a:pt x="999" y="93"/>
                                  </a:lnTo>
                                  <a:lnTo>
                                    <a:pt x="1127" y="119"/>
                                  </a:lnTo>
                                  <a:lnTo>
                                    <a:pt x="1248" y="147"/>
                                  </a:lnTo>
                                  <a:lnTo>
                                    <a:pt x="1363" y="177"/>
                                  </a:lnTo>
                                  <a:lnTo>
                                    <a:pt x="1471" y="210"/>
                                  </a:lnTo>
                                  <a:lnTo>
                                    <a:pt x="1570" y="244"/>
                                  </a:lnTo>
                                  <a:lnTo>
                                    <a:pt x="1660" y="280"/>
                                  </a:lnTo>
                                  <a:lnTo>
                                    <a:pt x="1741" y="317"/>
                                  </a:lnTo>
                                  <a:lnTo>
                                    <a:pt x="1811" y="356"/>
                                  </a:lnTo>
                                  <a:lnTo>
                                    <a:pt x="1870" y="395"/>
                                  </a:lnTo>
                                  <a:lnTo>
                                    <a:pt x="1917" y="436"/>
                                  </a:lnTo>
                                  <a:lnTo>
                                    <a:pt x="1973" y="518"/>
                                  </a:lnTo>
                                  <a:lnTo>
                                    <a:pt x="1988" y="601"/>
                                  </a:lnTo>
                                  <a:lnTo>
                                    <a:pt x="2009" y="643"/>
                                  </a:lnTo>
                                  <a:lnTo>
                                    <a:pt x="2091" y="724"/>
                                  </a:lnTo>
                                  <a:lnTo>
                                    <a:pt x="2150" y="764"/>
                                  </a:lnTo>
                                  <a:lnTo>
                                    <a:pt x="2221" y="802"/>
                                  </a:lnTo>
                                  <a:lnTo>
                                    <a:pt x="2301" y="840"/>
                                  </a:lnTo>
                                  <a:lnTo>
                                    <a:pt x="2392" y="876"/>
                                  </a:lnTo>
                                  <a:lnTo>
                                    <a:pt x="2491" y="910"/>
                                  </a:lnTo>
                                  <a:lnTo>
                                    <a:pt x="2598" y="942"/>
                                  </a:lnTo>
                                  <a:lnTo>
                                    <a:pt x="2713" y="973"/>
                                  </a:lnTo>
                                  <a:lnTo>
                                    <a:pt x="2835" y="1001"/>
                                  </a:lnTo>
                                  <a:lnTo>
                                    <a:pt x="2962" y="1026"/>
                                  </a:lnTo>
                                  <a:lnTo>
                                    <a:pt x="3095" y="1049"/>
                                  </a:lnTo>
                                  <a:lnTo>
                                    <a:pt x="3233" y="1069"/>
                                  </a:lnTo>
                                  <a:lnTo>
                                    <a:pt x="3374" y="1086"/>
                                  </a:lnTo>
                                  <a:lnTo>
                                    <a:pt x="3518" y="1100"/>
                                  </a:lnTo>
                                  <a:lnTo>
                                    <a:pt x="3664" y="1110"/>
                                  </a:lnTo>
                                  <a:lnTo>
                                    <a:pt x="3812" y="1117"/>
                                  </a:lnTo>
                                  <a:lnTo>
                                    <a:pt x="3961" y="1119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FDC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7" name="Group 144"/>
                        <wpg:cNvGrpSpPr>
                          <a:grpSpLocks/>
                        </wpg:cNvGrpSpPr>
                        <wpg:grpSpPr bwMode="auto">
                          <a:xfrm>
                            <a:off x="7527" y="2578"/>
                            <a:ext cx="115" cy="133"/>
                            <a:chOff x="7527" y="2578"/>
                            <a:chExt cx="115" cy="133"/>
                          </a:xfrm>
                        </wpg:grpSpPr>
                        <wps:wsp>
                          <wps:cNvPr id="148" name="Freeform 145"/>
                          <wps:cNvSpPr>
                            <a:spLocks/>
                          </wps:cNvSpPr>
                          <wps:spPr bwMode="auto">
                            <a:xfrm>
                              <a:off x="7527" y="2578"/>
                              <a:ext cx="115" cy="133"/>
                            </a:xfrm>
                            <a:custGeom>
                              <a:avLst/>
                              <a:gdLst>
                                <a:gd name="T0" fmla="+- 0 7528 7527"/>
                                <a:gd name="T1" fmla="*/ T0 w 115"/>
                                <a:gd name="T2" fmla="+- 0 2578 2578"/>
                                <a:gd name="T3" fmla="*/ 2578 h 133"/>
                                <a:gd name="T4" fmla="+- 0 7642 7527"/>
                                <a:gd name="T5" fmla="*/ T4 w 115"/>
                                <a:gd name="T6" fmla="+- 0 2645 2578"/>
                                <a:gd name="T7" fmla="*/ 2645 h 133"/>
                                <a:gd name="T8" fmla="+- 0 7527 7527"/>
                                <a:gd name="T9" fmla="*/ T8 w 115"/>
                                <a:gd name="T10" fmla="+- 0 2711 2578"/>
                                <a:gd name="T11" fmla="*/ 2711 h 1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15" h="133">
                                  <a:moveTo>
                                    <a:pt x="1" y="0"/>
                                  </a:moveTo>
                                  <a:lnTo>
                                    <a:pt x="115" y="67"/>
                                  </a:lnTo>
                                  <a:lnTo>
                                    <a:pt x="0" y="133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FDC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49" name="Group 142"/>
                        <wpg:cNvGrpSpPr>
                          <a:grpSpLocks/>
                        </wpg:cNvGrpSpPr>
                        <wpg:grpSpPr bwMode="auto">
                          <a:xfrm>
                            <a:off x="3676" y="1460"/>
                            <a:ext cx="115" cy="133"/>
                            <a:chOff x="3676" y="1460"/>
                            <a:chExt cx="115" cy="133"/>
                          </a:xfrm>
                        </wpg:grpSpPr>
                        <wps:wsp>
                          <wps:cNvPr id="150" name="Freeform 143"/>
                          <wps:cNvSpPr>
                            <a:spLocks/>
                          </wps:cNvSpPr>
                          <wps:spPr bwMode="auto">
                            <a:xfrm>
                              <a:off x="3676" y="1460"/>
                              <a:ext cx="115" cy="133"/>
                            </a:xfrm>
                            <a:custGeom>
                              <a:avLst/>
                              <a:gdLst>
                                <a:gd name="T0" fmla="+- 0 3790 3676"/>
                                <a:gd name="T1" fmla="*/ T0 w 115"/>
                                <a:gd name="T2" fmla="+- 0 1593 1460"/>
                                <a:gd name="T3" fmla="*/ 1593 h 133"/>
                                <a:gd name="T4" fmla="+- 0 3676 3676"/>
                                <a:gd name="T5" fmla="*/ T4 w 115"/>
                                <a:gd name="T6" fmla="+- 0 1526 1460"/>
                                <a:gd name="T7" fmla="*/ 1526 h 133"/>
                                <a:gd name="T8" fmla="+- 0 3790 3676"/>
                                <a:gd name="T9" fmla="*/ T8 w 115"/>
                                <a:gd name="T10" fmla="+- 0 1460 1460"/>
                                <a:gd name="T11" fmla="*/ 1460 h 1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15" h="133">
                                  <a:moveTo>
                                    <a:pt x="114" y="133"/>
                                  </a:moveTo>
                                  <a:lnTo>
                                    <a:pt x="0" y="66"/>
                                  </a:lnTo>
                                  <a:lnTo>
                                    <a:pt x="114" y="0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FDC01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1" name="Group 140"/>
                        <wpg:cNvGrpSpPr>
                          <a:grpSpLocks/>
                        </wpg:cNvGrpSpPr>
                        <wpg:grpSpPr bwMode="auto">
                          <a:xfrm>
                            <a:off x="3756" y="2660"/>
                            <a:ext cx="1111" cy="537"/>
                            <a:chOff x="3756" y="2660"/>
                            <a:chExt cx="1111" cy="537"/>
                          </a:xfrm>
                        </wpg:grpSpPr>
                        <wps:wsp>
                          <wps:cNvPr id="152" name="Freeform 141"/>
                          <wps:cNvSpPr>
                            <a:spLocks/>
                          </wps:cNvSpPr>
                          <wps:spPr bwMode="auto">
                            <a:xfrm>
                              <a:off x="3756" y="2660"/>
                              <a:ext cx="1111" cy="537"/>
                            </a:xfrm>
                            <a:custGeom>
                              <a:avLst/>
                              <a:gdLst>
                                <a:gd name="T0" fmla="+- 0 3756 3756"/>
                                <a:gd name="T1" fmla="*/ T0 w 1111"/>
                                <a:gd name="T2" fmla="+- 0 3196 2660"/>
                                <a:gd name="T3" fmla="*/ 3196 h 537"/>
                                <a:gd name="T4" fmla="+- 0 3840 3756"/>
                                <a:gd name="T5" fmla="*/ T4 w 1111"/>
                                <a:gd name="T6" fmla="+- 0 3191 2660"/>
                                <a:gd name="T7" fmla="*/ 3191 h 537"/>
                                <a:gd name="T8" fmla="+- 0 3921 3756"/>
                                <a:gd name="T9" fmla="*/ T8 w 1111"/>
                                <a:gd name="T10" fmla="+- 0 3179 2660"/>
                                <a:gd name="T11" fmla="*/ 3179 h 537"/>
                                <a:gd name="T12" fmla="+- 0 4000 3756"/>
                                <a:gd name="T13" fmla="*/ T12 w 1111"/>
                                <a:gd name="T14" fmla="+- 0 3161 2660"/>
                                <a:gd name="T15" fmla="*/ 3161 h 537"/>
                                <a:gd name="T16" fmla="+- 0 4073 3756"/>
                                <a:gd name="T17" fmla="*/ T16 w 1111"/>
                                <a:gd name="T18" fmla="+- 0 3137 2660"/>
                                <a:gd name="T19" fmla="*/ 3137 h 537"/>
                                <a:gd name="T20" fmla="+- 0 4139 3756"/>
                                <a:gd name="T21" fmla="*/ T20 w 1111"/>
                                <a:gd name="T22" fmla="+- 0 3109 2660"/>
                                <a:gd name="T23" fmla="*/ 3109 h 537"/>
                                <a:gd name="T24" fmla="+- 0 4197 3756"/>
                                <a:gd name="T25" fmla="*/ T24 w 1111"/>
                                <a:gd name="T26" fmla="+- 0 3077 2660"/>
                                <a:gd name="T27" fmla="*/ 3077 h 537"/>
                                <a:gd name="T28" fmla="+- 0 4264 3756"/>
                                <a:gd name="T29" fmla="*/ T28 w 1111"/>
                                <a:gd name="T30" fmla="+- 0 3024 2660"/>
                                <a:gd name="T31" fmla="*/ 3024 h 537"/>
                                <a:gd name="T32" fmla="+- 0 4303 3756"/>
                                <a:gd name="T33" fmla="*/ T32 w 1111"/>
                                <a:gd name="T34" fmla="+- 0 2967 2660"/>
                                <a:gd name="T35" fmla="*/ 2967 h 537"/>
                                <a:gd name="T36" fmla="+- 0 4311 3756"/>
                                <a:gd name="T37" fmla="*/ T36 w 1111"/>
                                <a:gd name="T38" fmla="+- 0 2928 2660"/>
                                <a:gd name="T39" fmla="*/ 2928 h 537"/>
                                <a:gd name="T40" fmla="+- 0 4313 3756"/>
                                <a:gd name="T41" fmla="*/ T40 w 1111"/>
                                <a:gd name="T42" fmla="+- 0 2908 2660"/>
                                <a:gd name="T43" fmla="*/ 2908 h 537"/>
                                <a:gd name="T44" fmla="+- 0 4342 3756"/>
                                <a:gd name="T45" fmla="*/ T44 w 1111"/>
                                <a:gd name="T46" fmla="+- 0 2850 2660"/>
                                <a:gd name="T47" fmla="*/ 2850 h 537"/>
                                <a:gd name="T48" fmla="+- 0 4401 3756"/>
                                <a:gd name="T49" fmla="*/ T48 w 1111"/>
                                <a:gd name="T50" fmla="+- 0 2795 2660"/>
                                <a:gd name="T51" fmla="*/ 2795 h 537"/>
                                <a:gd name="T52" fmla="+- 0 4454 3756"/>
                                <a:gd name="T53" fmla="*/ T52 w 1111"/>
                                <a:gd name="T54" fmla="+- 0 2762 2660"/>
                                <a:gd name="T55" fmla="*/ 2762 h 537"/>
                                <a:gd name="T56" fmla="+- 0 4516 3756"/>
                                <a:gd name="T57" fmla="*/ T56 w 1111"/>
                                <a:gd name="T58" fmla="+- 0 2732 2660"/>
                                <a:gd name="T59" fmla="*/ 2732 h 537"/>
                                <a:gd name="T60" fmla="+- 0 4586 3756"/>
                                <a:gd name="T61" fmla="*/ T60 w 1111"/>
                                <a:gd name="T62" fmla="+- 0 2706 2660"/>
                                <a:gd name="T63" fmla="*/ 2706 h 537"/>
                                <a:gd name="T64" fmla="+- 0 4662 3756"/>
                                <a:gd name="T65" fmla="*/ T64 w 1111"/>
                                <a:gd name="T66" fmla="+- 0 2685 2660"/>
                                <a:gd name="T67" fmla="*/ 2685 h 537"/>
                                <a:gd name="T68" fmla="+- 0 4742 3756"/>
                                <a:gd name="T69" fmla="*/ T68 w 1111"/>
                                <a:gd name="T70" fmla="+- 0 2670 2660"/>
                                <a:gd name="T71" fmla="*/ 2670 h 537"/>
                                <a:gd name="T72" fmla="+- 0 4825 3756"/>
                                <a:gd name="T73" fmla="*/ T72 w 1111"/>
                                <a:gd name="T74" fmla="+- 0 2661 2660"/>
                                <a:gd name="T75" fmla="*/ 2661 h 537"/>
                                <a:gd name="T76" fmla="+- 0 4867 3756"/>
                                <a:gd name="T77" fmla="*/ T76 w 1111"/>
                                <a:gd name="T78" fmla="+- 0 2660 2660"/>
                                <a:gd name="T79" fmla="*/ 2660 h 53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</a:cxnLst>
                              <a:rect l="0" t="0" r="r" b="b"/>
                              <a:pathLst>
                                <a:path w="1111" h="537">
                                  <a:moveTo>
                                    <a:pt x="0" y="536"/>
                                  </a:moveTo>
                                  <a:lnTo>
                                    <a:pt x="84" y="531"/>
                                  </a:lnTo>
                                  <a:lnTo>
                                    <a:pt x="165" y="519"/>
                                  </a:lnTo>
                                  <a:lnTo>
                                    <a:pt x="244" y="501"/>
                                  </a:lnTo>
                                  <a:lnTo>
                                    <a:pt x="317" y="477"/>
                                  </a:lnTo>
                                  <a:lnTo>
                                    <a:pt x="383" y="449"/>
                                  </a:lnTo>
                                  <a:lnTo>
                                    <a:pt x="441" y="417"/>
                                  </a:lnTo>
                                  <a:lnTo>
                                    <a:pt x="508" y="364"/>
                                  </a:lnTo>
                                  <a:lnTo>
                                    <a:pt x="547" y="307"/>
                                  </a:lnTo>
                                  <a:lnTo>
                                    <a:pt x="555" y="268"/>
                                  </a:lnTo>
                                  <a:lnTo>
                                    <a:pt x="557" y="248"/>
                                  </a:lnTo>
                                  <a:lnTo>
                                    <a:pt x="586" y="190"/>
                                  </a:lnTo>
                                  <a:lnTo>
                                    <a:pt x="645" y="135"/>
                                  </a:lnTo>
                                  <a:lnTo>
                                    <a:pt x="698" y="102"/>
                                  </a:lnTo>
                                  <a:lnTo>
                                    <a:pt x="760" y="72"/>
                                  </a:lnTo>
                                  <a:lnTo>
                                    <a:pt x="830" y="46"/>
                                  </a:lnTo>
                                  <a:lnTo>
                                    <a:pt x="906" y="25"/>
                                  </a:lnTo>
                                  <a:lnTo>
                                    <a:pt x="986" y="10"/>
                                  </a:lnTo>
                                  <a:lnTo>
                                    <a:pt x="1069" y="1"/>
                                  </a:lnTo>
                                  <a:lnTo>
                                    <a:pt x="1111" y="0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703A9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3" name="Group 138"/>
                        <wpg:cNvGrpSpPr>
                          <a:grpSpLocks/>
                        </wpg:cNvGrpSpPr>
                        <wpg:grpSpPr bwMode="auto">
                          <a:xfrm>
                            <a:off x="4752" y="2594"/>
                            <a:ext cx="115" cy="133"/>
                            <a:chOff x="4752" y="2594"/>
                            <a:chExt cx="115" cy="133"/>
                          </a:xfrm>
                        </wpg:grpSpPr>
                        <wps:wsp>
                          <wps:cNvPr id="154" name="Freeform 139"/>
                          <wps:cNvSpPr>
                            <a:spLocks/>
                          </wps:cNvSpPr>
                          <wps:spPr bwMode="auto">
                            <a:xfrm>
                              <a:off x="4752" y="2594"/>
                              <a:ext cx="115" cy="133"/>
                            </a:xfrm>
                            <a:custGeom>
                              <a:avLst/>
                              <a:gdLst>
                                <a:gd name="T0" fmla="+- 0 4754 4752"/>
                                <a:gd name="T1" fmla="*/ T0 w 115"/>
                                <a:gd name="T2" fmla="+- 0 2727 2594"/>
                                <a:gd name="T3" fmla="*/ 2727 h 133"/>
                                <a:gd name="T4" fmla="+- 0 4867 4752"/>
                                <a:gd name="T5" fmla="*/ T4 w 115"/>
                                <a:gd name="T6" fmla="+- 0 2660 2594"/>
                                <a:gd name="T7" fmla="*/ 2660 h 133"/>
                                <a:gd name="T8" fmla="+- 0 4752 4752"/>
                                <a:gd name="T9" fmla="*/ T8 w 115"/>
                                <a:gd name="T10" fmla="+- 0 2594 2594"/>
                                <a:gd name="T11" fmla="*/ 2594 h 1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15" h="133">
                                  <a:moveTo>
                                    <a:pt x="2" y="133"/>
                                  </a:moveTo>
                                  <a:lnTo>
                                    <a:pt x="115" y="66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703A9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5" name="Group 136"/>
                        <wpg:cNvGrpSpPr>
                          <a:grpSpLocks/>
                        </wpg:cNvGrpSpPr>
                        <wpg:grpSpPr bwMode="auto">
                          <a:xfrm>
                            <a:off x="3756" y="3129"/>
                            <a:ext cx="115" cy="133"/>
                            <a:chOff x="3756" y="3129"/>
                            <a:chExt cx="115" cy="133"/>
                          </a:xfrm>
                        </wpg:grpSpPr>
                        <wps:wsp>
                          <wps:cNvPr id="156" name="Freeform 137"/>
                          <wps:cNvSpPr>
                            <a:spLocks/>
                          </wps:cNvSpPr>
                          <wps:spPr bwMode="auto">
                            <a:xfrm>
                              <a:off x="3756" y="3129"/>
                              <a:ext cx="115" cy="133"/>
                            </a:xfrm>
                            <a:custGeom>
                              <a:avLst/>
                              <a:gdLst>
                                <a:gd name="T0" fmla="+- 0 3869 3756"/>
                                <a:gd name="T1" fmla="*/ T0 w 115"/>
                                <a:gd name="T2" fmla="+- 0 3129 3129"/>
                                <a:gd name="T3" fmla="*/ 3129 h 133"/>
                                <a:gd name="T4" fmla="+- 0 3756 3756"/>
                                <a:gd name="T5" fmla="*/ T4 w 115"/>
                                <a:gd name="T6" fmla="+- 0 3196 3129"/>
                                <a:gd name="T7" fmla="*/ 3196 h 133"/>
                                <a:gd name="T8" fmla="+- 0 3870 3756"/>
                                <a:gd name="T9" fmla="*/ T8 w 115"/>
                                <a:gd name="T10" fmla="+- 0 3262 3129"/>
                                <a:gd name="T11" fmla="*/ 3262 h 1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15" h="133">
                                  <a:moveTo>
                                    <a:pt x="113" y="0"/>
                                  </a:moveTo>
                                  <a:lnTo>
                                    <a:pt x="0" y="67"/>
                                  </a:lnTo>
                                  <a:lnTo>
                                    <a:pt x="114" y="133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703A96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7" name="Group 134"/>
                        <wpg:cNvGrpSpPr>
                          <a:grpSpLocks/>
                        </wpg:cNvGrpSpPr>
                        <wpg:grpSpPr bwMode="auto">
                          <a:xfrm>
                            <a:off x="5739" y="3450"/>
                            <a:ext cx="988" cy="94"/>
                            <a:chOff x="5739" y="3450"/>
                            <a:chExt cx="988" cy="94"/>
                          </a:xfrm>
                        </wpg:grpSpPr>
                        <wps:wsp>
                          <wps:cNvPr id="158" name="Freeform 135"/>
                          <wps:cNvSpPr>
                            <a:spLocks/>
                          </wps:cNvSpPr>
                          <wps:spPr bwMode="auto">
                            <a:xfrm>
                              <a:off x="5739" y="3450"/>
                              <a:ext cx="988" cy="94"/>
                            </a:xfrm>
                            <a:custGeom>
                              <a:avLst/>
                              <a:gdLst>
                                <a:gd name="T0" fmla="+- 0 5739 5739"/>
                                <a:gd name="T1" fmla="*/ T0 w 988"/>
                                <a:gd name="T2" fmla="+- 0 3544 3450"/>
                                <a:gd name="T3" fmla="*/ 3544 h 94"/>
                                <a:gd name="T4" fmla="+- 0 6726 5739"/>
                                <a:gd name="T5" fmla="*/ T4 w 988"/>
                                <a:gd name="T6" fmla="+- 0 3544 3450"/>
                                <a:gd name="T7" fmla="*/ 3544 h 94"/>
                                <a:gd name="T8" fmla="+- 0 6726 5739"/>
                                <a:gd name="T9" fmla="*/ T8 w 988"/>
                                <a:gd name="T10" fmla="+- 0 3450 3450"/>
                                <a:gd name="T11" fmla="*/ 3450 h 94"/>
                                <a:gd name="T12" fmla="+- 0 5739 5739"/>
                                <a:gd name="T13" fmla="*/ T12 w 988"/>
                                <a:gd name="T14" fmla="+- 0 3450 3450"/>
                                <a:gd name="T15" fmla="*/ 3450 h 94"/>
                                <a:gd name="T16" fmla="+- 0 5739 5739"/>
                                <a:gd name="T17" fmla="*/ T16 w 988"/>
                                <a:gd name="T18" fmla="+- 0 3544 3450"/>
                                <a:gd name="T19" fmla="*/ 3544 h 9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88" h="94">
                                  <a:moveTo>
                                    <a:pt x="0" y="94"/>
                                  </a:moveTo>
                                  <a:lnTo>
                                    <a:pt x="987" y="94"/>
                                  </a:lnTo>
                                  <a:lnTo>
                                    <a:pt x="98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9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6EB1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59" name="Group 132"/>
                        <wpg:cNvGrpSpPr>
                          <a:grpSpLocks/>
                        </wpg:cNvGrpSpPr>
                        <wpg:grpSpPr bwMode="auto">
                          <a:xfrm>
                            <a:off x="5739" y="3888"/>
                            <a:ext cx="988" cy="135"/>
                            <a:chOff x="5739" y="3888"/>
                            <a:chExt cx="988" cy="135"/>
                          </a:xfrm>
                        </wpg:grpSpPr>
                        <wps:wsp>
                          <wps:cNvPr id="160" name="Freeform 133"/>
                          <wps:cNvSpPr>
                            <a:spLocks/>
                          </wps:cNvSpPr>
                          <wps:spPr bwMode="auto">
                            <a:xfrm>
                              <a:off x="5739" y="3888"/>
                              <a:ext cx="988" cy="135"/>
                            </a:xfrm>
                            <a:custGeom>
                              <a:avLst/>
                              <a:gdLst>
                                <a:gd name="T0" fmla="+- 0 5739 5739"/>
                                <a:gd name="T1" fmla="*/ T0 w 988"/>
                                <a:gd name="T2" fmla="+- 0 4023 3888"/>
                                <a:gd name="T3" fmla="*/ 4023 h 135"/>
                                <a:gd name="T4" fmla="+- 0 6726 5739"/>
                                <a:gd name="T5" fmla="*/ T4 w 988"/>
                                <a:gd name="T6" fmla="+- 0 4023 3888"/>
                                <a:gd name="T7" fmla="*/ 4023 h 135"/>
                                <a:gd name="T8" fmla="+- 0 6726 5739"/>
                                <a:gd name="T9" fmla="*/ T8 w 988"/>
                                <a:gd name="T10" fmla="+- 0 3888 3888"/>
                                <a:gd name="T11" fmla="*/ 3888 h 135"/>
                                <a:gd name="T12" fmla="+- 0 5739 5739"/>
                                <a:gd name="T13" fmla="*/ T12 w 988"/>
                                <a:gd name="T14" fmla="+- 0 3888 3888"/>
                                <a:gd name="T15" fmla="*/ 3888 h 135"/>
                                <a:gd name="T16" fmla="+- 0 5739 5739"/>
                                <a:gd name="T17" fmla="*/ T16 w 988"/>
                                <a:gd name="T18" fmla="+- 0 4023 3888"/>
                                <a:gd name="T19" fmla="*/ 4023 h 13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88" h="135">
                                  <a:moveTo>
                                    <a:pt x="0" y="135"/>
                                  </a:moveTo>
                                  <a:lnTo>
                                    <a:pt x="987" y="135"/>
                                  </a:lnTo>
                                  <a:lnTo>
                                    <a:pt x="98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6EB16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1" name="Group 130"/>
                        <wpg:cNvGrpSpPr>
                          <a:grpSpLocks/>
                        </wpg:cNvGrpSpPr>
                        <wpg:grpSpPr bwMode="auto">
                          <a:xfrm>
                            <a:off x="5739" y="3450"/>
                            <a:ext cx="988" cy="573"/>
                            <a:chOff x="5739" y="3450"/>
                            <a:chExt cx="988" cy="573"/>
                          </a:xfrm>
                        </wpg:grpSpPr>
                        <wps:wsp>
                          <wps:cNvPr id="162" name="Freeform 131"/>
                          <wps:cNvSpPr>
                            <a:spLocks/>
                          </wps:cNvSpPr>
                          <wps:spPr bwMode="auto">
                            <a:xfrm>
                              <a:off x="5739" y="3450"/>
                              <a:ext cx="988" cy="573"/>
                            </a:xfrm>
                            <a:custGeom>
                              <a:avLst/>
                              <a:gdLst>
                                <a:gd name="T0" fmla="+- 0 5739 5739"/>
                                <a:gd name="T1" fmla="*/ T0 w 988"/>
                                <a:gd name="T2" fmla="+- 0 4023 3450"/>
                                <a:gd name="T3" fmla="*/ 4023 h 573"/>
                                <a:gd name="T4" fmla="+- 0 6726 5739"/>
                                <a:gd name="T5" fmla="*/ T4 w 988"/>
                                <a:gd name="T6" fmla="+- 0 4023 3450"/>
                                <a:gd name="T7" fmla="*/ 4023 h 573"/>
                                <a:gd name="T8" fmla="+- 0 6726 5739"/>
                                <a:gd name="T9" fmla="*/ T8 w 988"/>
                                <a:gd name="T10" fmla="+- 0 3450 3450"/>
                                <a:gd name="T11" fmla="*/ 3450 h 573"/>
                                <a:gd name="T12" fmla="+- 0 5739 5739"/>
                                <a:gd name="T13" fmla="*/ T12 w 988"/>
                                <a:gd name="T14" fmla="+- 0 3450 3450"/>
                                <a:gd name="T15" fmla="*/ 3450 h 573"/>
                                <a:gd name="T16" fmla="+- 0 5739 5739"/>
                                <a:gd name="T17" fmla="*/ T16 w 988"/>
                                <a:gd name="T18" fmla="+- 0 4023 3450"/>
                                <a:gd name="T19" fmla="*/ 4023 h 57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88" h="573">
                                  <a:moveTo>
                                    <a:pt x="0" y="573"/>
                                  </a:moveTo>
                                  <a:lnTo>
                                    <a:pt x="987" y="573"/>
                                  </a:lnTo>
                                  <a:lnTo>
                                    <a:pt x="987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573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 w="11582">
                              <a:solidFill>
                                <a:srgbClr val="41719D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3" name="Group 128"/>
                        <wpg:cNvGrpSpPr>
                          <a:grpSpLocks/>
                        </wpg:cNvGrpSpPr>
                        <wpg:grpSpPr bwMode="auto">
                          <a:xfrm>
                            <a:off x="3831" y="893"/>
                            <a:ext cx="434" cy="563"/>
                            <a:chOff x="3831" y="893"/>
                            <a:chExt cx="434" cy="563"/>
                          </a:xfrm>
                        </wpg:grpSpPr>
                        <wps:wsp>
                          <wps:cNvPr id="164" name="Freeform 129"/>
                          <wps:cNvSpPr>
                            <a:spLocks/>
                          </wps:cNvSpPr>
                          <wps:spPr bwMode="auto">
                            <a:xfrm>
                              <a:off x="3831" y="893"/>
                              <a:ext cx="434" cy="563"/>
                            </a:xfrm>
                            <a:custGeom>
                              <a:avLst/>
                              <a:gdLst>
                                <a:gd name="T0" fmla="+- 0 3831 3831"/>
                                <a:gd name="T1" fmla="*/ T0 w 434"/>
                                <a:gd name="T2" fmla="+- 0 894 893"/>
                                <a:gd name="T3" fmla="*/ 894 h 563"/>
                                <a:gd name="T4" fmla="+- 0 3892 3831"/>
                                <a:gd name="T5" fmla="*/ T4 w 434"/>
                                <a:gd name="T6" fmla="+- 0 893 893"/>
                                <a:gd name="T7" fmla="*/ 893 h 563"/>
                                <a:gd name="T8" fmla="+- 0 3957 3831"/>
                                <a:gd name="T9" fmla="*/ T8 w 434"/>
                                <a:gd name="T10" fmla="+- 0 893 893"/>
                                <a:gd name="T11" fmla="*/ 893 h 563"/>
                                <a:gd name="T12" fmla="+- 0 4029 3831"/>
                                <a:gd name="T13" fmla="*/ T12 w 434"/>
                                <a:gd name="T14" fmla="+- 0 893 893"/>
                                <a:gd name="T15" fmla="*/ 893 h 563"/>
                                <a:gd name="T16" fmla="+- 0 4048 3831"/>
                                <a:gd name="T17" fmla="*/ T16 w 434"/>
                                <a:gd name="T18" fmla="+- 0 895 893"/>
                                <a:gd name="T19" fmla="*/ 895 h 563"/>
                                <a:gd name="T20" fmla="+- 0 4101 3831"/>
                                <a:gd name="T21" fmla="*/ T20 w 434"/>
                                <a:gd name="T22" fmla="+- 0 924 893"/>
                                <a:gd name="T23" fmla="*/ 924 h 563"/>
                                <a:gd name="T24" fmla="+- 0 4150 3831"/>
                                <a:gd name="T25" fmla="*/ T24 w 434"/>
                                <a:gd name="T26" fmla="+- 0 984 893"/>
                                <a:gd name="T27" fmla="*/ 984 h 563"/>
                                <a:gd name="T28" fmla="+- 0 4179 3831"/>
                                <a:gd name="T29" fmla="*/ T28 w 434"/>
                                <a:gd name="T30" fmla="+- 0 1038 893"/>
                                <a:gd name="T31" fmla="*/ 1038 h 563"/>
                                <a:gd name="T32" fmla="+- 0 4206 3831"/>
                                <a:gd name="T33" fmla="*/ T32 w 434"/>
                                <a:gd name="T34" fmla="+- 0 1101 893"/>
                                <a:gd name="T35" fmla="*/ 1101 h 563"/>
                                <a:gd name="T36" fmla="+- 0 4228 3831"/>
                                <a:gd name="T37" fmla="*/ T36 w 434"/>
                                <a:gd name="T38" fmla="+- 0 1172 893"/>
                                <a:gd name="T39" fmla="*/ 1172 h 563"/>
                                <a:gd name="T40" fmla="+- 0 4245 3831"/>
                                <a:gd name="T41" fmla="*/ T40 w 434"/>
                                <a:gd name="T42" fmla="+- 0 1249 893"/>
                                <a:gd name="T43" fmla="*/ 1249 h 563"/>
                                <a:gd name="T44" fmla="+- 0 4258 3831"/>
                                <a:gd name="T45" fmla="*/ T44 w 434"/>
                                <a:gd name="T46" fmla="+- 0 1330 893"/>
                                <a:gd name="T47" fmla="*/ 1330 h 563"/>
                                <a:gd name="T48" fmla="+- 0 4264 3831"/>
                                <a:gd name="T49" fmla="*/ T48 w 434"/>
                                <a:gd name="T50" fmla="+- 0 1413 893"/>
                                <a:gd name="T51" fmla="*/ 1413 h 563"/>
                                <a:gd name="T52" fmla="+- 0 4265 3831"/>
                                <a:gd name="T53" fmla="*/ T52 w 434"/>
                                <a:gd name="T54" fmla="+- 0 1455 893"/>
                                <a:gd name="T55" fmla="*/ 1455 h 5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434" h="563">
                                  <a:moveTo>
                                    <a:pt x="0" y="1"/>
                                  </a:moveTo>
                                  <a:lnTo>
                                    <a:pt x="61" y="0"/>
                                  </a:lnTo>
                                  <a:lnTo>
                                    <a:pt x="126" y="0"/>
                                  </a:lnTo>
                                  <a:lnTo>
                                    <a:pt x="198" y="0"/>
                                  </a:lnTo>
                                  <a:lnTo>
                                    <a:pt x="217" y="2"/>
                                  </a:lnTo>
                                  <a:lnTo>
                                    <a:pt x="270" y="31"/>
                                  </a:lnTo>
                                  <a:lnTo>
                                    <a:pt x="319" y="91"/>
                                  </a:lnTo>
                                  <a:lnTo>
                                    <a:pt x="348" y="145"/>
                                  </a:lnTo>
                                  <a:lnTo>
                                    <a:pt x="375" y="208"/>
                                  </a:lnTo>
                                  <a:lnTo>
                                    <a:pt x="397" y="279"/>
                                  </a:lnTo>
                                  <a:lnTo>
                                    <a:pt x="414" y="356"/>
                                  </a:lnTo>
                                  <a:lnTo>
                                    <a:pt x="427" y="437"/>
                                  </a:lnTo>
                                  <a:lnTo>
                                    <a:pt x="433" y="520"/>
                                  </a:lnTo>
                                  <a:lnTo>
                                    <a:pt x="434" y="562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5D9BD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5" name="Group 126"/>
                        <wpg:cNvGrpSpPr>
                          <a:grpSpLocks/>
                        </wpg:cNvGrpSpPr>
                        <wpg:grpSpPr bwMode="auto">
                          <a:xfrm>
                            <a:off x="3831" y="823"/>
                            <a:ext cx="117" cy="133"/>
                            <a:chOff x="3831" y="823"/>
                            <a:chExt cx="117" cy="133"/>
                          </a:xfrm>
                        </wpg:grpSpPr>
                        <wps:wsp>
                          <wps:cNvPr id="166" name="Freeform 127"/>
                          <wps:cNvSpPr>
                            <a:spLocks/>
                          </wps:cNvSpPr>
                          <wps:spPr bwMode="auto">
                            <a:xfrm>
                              <a:off x="3831" y="823"/>
                              <a:ext cx="117" cy="133"/>
                            </a:xfrm>
                            <a:custGeom>
                              <a:avLst/>
                              <a:gdLst>
                                <a:gd name="T0" fmla="+- 0 3942 3831"/>
                                <a:gd name="T1" fmla="*/ T0 w 117"/>
                                <a:gd name="T2" fmla="+- 0 823 823"/>
                                <a:gd name="T3" fmla="*/ 823 h 133"/>
                                <a:gd name="T4" fmla="+- 0 3831 3831"/>
                                <a:gd name="T5" fmla="*/ T4 w 117"/>
                                <a:gd name="T6" fmla="+- 0 894 823"/>
                                <a:gd name="T7" fmla="*/ 894 h 133"/>
                                <a:gd name="T8" fmla="+- 0 3947 3831"/>
                                <a:gd name="T9" fmla="*/ T8 w 117"/>
                                <a:gd name="T10" fmla="+- 0 956 823"/>
                                <a:gd name="T11" fmla="*/ 956 h 1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17" h="133">
                                  <a:moveTo>
                                    <a:pt x="111" y="0"/>
                                  </a:moveTo>
                                  <a:lnTo>
                                    <a:pt x="0" y="71"/>
                                  </a:lnTo>
                                  <a:lnTo>
                                    <a:pt x="116" y="133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5D9BD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7" name="Group 124"/>
                        <wpg:cNvGrpSpPr>
                          <a:grpSpLocks/>
                        </wpg:cNvGrpSpPr>
                        <wpg:grpSpPr bwMode="auto">
                          <a:xfrm>
                            <a:off x="4264" y="1455"/>
                            <a:ext cx="563" cy="630"/>
                            <a:chOff x="4264" y="1455"/>
                            <a:chExt cx="563" cy="630"/>
                          </a:xfrm>
                        </wpg:grpSpPr>
                        <wps:wsp>
                          <wps:cNvPr id="168" name="Freeform 125"/>
                          <wps:cNvSpPr>
                            <a:spLocks/>
                          </wps:cNvSpPr>
                          <wps:spPr bwMode="auto">
                            <a:xfrm>
                              <a:off x="4264" y="1455"/>
                              <a:ext cx="563" cy="630"/>
                            </a:xfrm>
                            <a:custGeom>
                              <a:avLst/>
                              <a:gdLst>
                                <a:gd name="T0" fmla="+- 0 4264 4264"/>
                                <a:gd name="T1" fmla="*/ T0 w 563"/>
                                <a:gd name="T2" fmla="+- 0 1455 1455"/>
                                <a:gd name="T3" fmla="*/ 1455 h 630"/>
                                <a:gd name="T4" fmla="+- 0 4268 4264"/>
                                <a:gd name="T5" fmla="*/ T4 w 563"/>
                                <a:gd name="T6" fmla="+- 0 1549 1455"/>
                                <a:gd name="T7" fmla="*/ 1549 h 630"/>
                                <a:gd name="T8" fmla="+- 0 4280 4264"/>
                                <a:gd name="T9" fmla="*/ T8 w 563"/>
                                <a:gd name="T10" fmla="+- 0 1640 1455"/>
                                <a:gd name="T11" fmla="*/ 1640 h 630"/>
                                <a:gd name="T12" fmla="+- 0 4299 4264"/>
                                <a:gd name="T13" fmla="*/ T12 w 563"/>
                                <a:gd name="T14" fmla="+- 0 1728 1455"/>
                                <a:gd name="T15" fmla="*/ 1728 h 630"/>
                                <a:gd name="T16" fmla="+- 0 4325 4264"/>
                                <a:gd name="T17" fmla="*/ T16 w 563"/>
                                <a:gd name="T18" fmla="+- 0 1811 1455"/>
                                <a:gd name="T19" fmla="*/ 1811 h 630"/>
                                <a:gd name="T20" fmla="+- 0 4356 4264"/>
                                <a:gd name="T21" fmla="*/ T20 w 563"/>
                                <a:gd name="T22" fmla="+- 0 1885 1455"/>
                                <a:gd name="T23" fmla="*/ 1885 h 630"/>
                                <a:gd name="T24" fmla="+- 0 4391 4264"/>
                                <a:gd name="T25" fmla="*/ T24 w 563"/>
                                <a:gd name="T26" fmla="+- 0 1951 1455"/>
                                <a:gd name="T27" fmla="*/ 1951 h 630"/>
                                <a:gd name="T28" fmla="+- 0 4430 4264"/>
                                <a:gd name="T29" fmla="*/ T28 w 563"/>
                                <a:gd name="T30" fmla="+- 0 2005 1455"/>
                                <a:gd name="T31" fmla="*/ 2005 h 630"/>
                                <a:gd name="T32" fmla="+- 0 4493 4264"/>
                                <a:gd name="T33" fmla="*/ T32 w 563"/>
                                <a:gd name="T34" fmla="+- 0 2060 1455"/>
                                <a:gd name="T35" fmla="*/ 2060 h 630"/>
                                <a:gd name="T36" fmla="+- 0 4559 4264"/>
                                <a:gd name="T37" fmla="*/ T36 w 563"/>
                                <a:gd name="T38" fmla="+- 0 2081 1455"/>
                                <a:gd name="T39" fmla="*/ 2081 h 630"/>
                                <a:gd name="T40" fmla="+- 0 4584 4264"/>
                                <a:gd name="T41" fmla="*/ T40 w 563"/>
                                <a:gd name="T42" fmla="+- 0 2081 1455"/>
                                <a:gd name="T43" fmla="*/ 2081 h 630"/>
                                <a:gd name="T44" fmla="+- 0 4609 4264"/>
                                <a:gd name="T45" fmla="*/ T44 w 563"/>
                                <a:gd name="T46" fmla="+- 0 2081 1455"/>
                                <a:gd name="T47" fmla="*/ 2081 h 630"/>
                                <a:gd name="T48" fmla="+- 0 4681 4264"/>
                                <a:gd name="T49" fmla="*/ T48 w 563"/>
                                <a:gd name="T50" fmla="+- 0 2081 1455"/>
                                <a:gd name="T51" fmla="*/ 2081 h 630"/>
                                <a:gd name="T52" fmla="+- 0 4746 4264"/>
                                <a:gd name="T53" fmla="*/ T52 w 563"/>
                                <a:gd name="T54" fmla="+- 0 2082 1455"/>
                                <a:gd name="T55" fmla="*/ 2082 h 630"/>
                                <a:gd name="T56" fmla="+- 0 4814 4264"/>
                                <a:gd name="T57" fmla="*/ T56 w 563"/>
                                <a:gd name="T58" fmla="+- 0 2084 1455"/>
                                <a:gd name="T59" fmla="*/ 2084 h 630"/>
                                <a:gd name="T60" fmla="+- 0 4826 4264"/>
                                <a:gd name="T61" fmla="*/ T60 w 563"/>
                                <a:gd name="T62" fmla="+- 0 2085 1455"/>
                                <a:gd name="T63" fmla="*/ 2085 h 630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563" h="630">
                                  <a:moveTo>
                                    <a:pt x="0" y="0"/>
                                  </a:moveTo>
                                  <a:lnTo>
                                    <a:pt x="4" y="94"/>
                                  </a:lnTo>
                                  <a:lnTo>
                                    <a:pt x="16" y="185"/>
                                  </a:lnTo>
                                  <a:lnTo>
                                    <a:pt x="35" y="273"/>
                                  </a:lnTo>
                                  <a:lnTo>
                                    <a:pt x="61" y="356"/>
                                  </a:lnTo>
                                  <a:lnTo>
                                    <a:pt x="92" y="430"/>
                                  </a:lnTo>
                                  <a:lnTo>
                                    <a:pt x="127" y="496"/>
                                  </a:lnTo>
                                  <a:lnTo>
                                    <a:pt x="166" y="550"/>
                                  </a:lnTo>
                                  <a:lnTo>
                                    <a:pt x="229" y="605"/>
                                  </a:lnTo>
                                  <a:lnTo>
                                    <a:pt x="295" y="626"/>
                                  </a:lnTo>
                                  <a:lnTo>
                                    <a:pt x="320" y="626"/>
                                  </a:lnTo>
                                  <a:lnTo>
                                    <a:pt x="345" y="626"/>
                                  </a:lnTo>
                                  <a:lnTo>
                                    <a:pt x="417" y="626"/>
                                  </a:lnTo>
                                  <a:lnTo>
                                    <a:pt x="482" y="627"/>
                                  </a:lnTo>
                                  <a:lnTo>
                                    <a:pt x="550" y="629"/>
                                  </a:lnTo>
                                  <a:lnTo>
                                    <a:pt x="562" y="630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5D9BD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69" name="Group 122"/>
                        <wpg:cNvGrpSpPr>
                          <a:grpSpLocks/>
                        </wpg:cNvGrpSpPr>
                        <wpg:grpSpPr bwMode="auto">
                          <a:xfrm>
                            <a:off x="4714" y="2006"/>
                            <a:ext cx="122" cy="133"/>
                            <a:chOff x="4714" y="2006"/>
                            <a:chExt cx="122" cy="133"/>
                          </a:xfrm>
                        </wpg:grpSpPr>
                        <wps:wsp>
                          <wps:cNvPr id="170" name="Freeform 123"/>
                          <wps:cNvSpPr>
                            <a:spLocks/>
                          </wps:cNvSpPr>
                          <wps:spPr bwMode="auto">
                            <a:xfrm>
                              <a:off x="4714" y="2006"/>
                              <a:ext cx="122" cy="133"/>
                            </a:xfrm>
                            <a:custGeom>
                              <a:avLst/>
                              <a:gdLst>
                                <a:gd name="T0" fmla="+- 0 4714 4714"/>
                                <a:gd name="T1" fmla="*/ T0 w 122"/>
                                <a:gd name="T2" fmla="+- 0 2138 2006"/>
                                <a:gd name="T3" fmla="*/ 2138 h 133"/>
                                <a:gd name="T4" fmla="+- 0 4835 4714"/>
                                <a:gd name="T5" fmla="*/ T4 w 122"/>
                                <a:gd name="T6" fmla="+- 0 2085 2006"/>
                                <a:gd name="T7" fmla="*/ 2085 h 133"/>
                                <a:gd name="T8" fmla="+- 0 4730 4714"/>
                                <a:gd name="T9" fmla="*/ T8 w 122"/>
                                <a:gd name="T10" fmla="+- 0 2006 2006"/>
                                <a:gd name="T11" fmla="*/ 2006 h 13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</a:cxnLst>
                              <a:rect l="0" t="0" r="r" b="b"/>
                              <a:pathLst>
                                <a:path w="122" h="133">
                                  <a:moveTo>
                                    <a:pt x="0" y="132"/>
                                  </a:moveTo>
                                  <a:lnTo>
                                    <a:pt x="121" y="79"/>
                                  </a:lnTo>
                                  <a:lnTo>
                                    <a:pt x="16" y="0"/>
                                  </a:lnTo>
                                </a:path>
                              </a:pathLst>
                            </a:custGeom>
                            <a:noFill/>
                            <a:ln w="12065">
                              <a:solidFill>
                                <a:srgbClr val="5D9BD3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1" name="Group 120"/>
                        <wpg:cNvGrpSpPr>
                          <a:grpSpLocks/>
                        </wpg:cNvGrpSpPr>
                        <wpg:grpSpPr bwMode="auto">
                          <a:xfrm>
                            <a:off x="11" y="4611"/>
                            <a:ext cx="9344" cy="2"/>
                            <a:chOff x="11" y="4611"/>
                            <a:chExt cx="9344" cy="2"/>
                          </a:xfrm>
                        </wpg:grpSpPr>
                        <wps:wsp>
                          <wps:cNvPr id="172" name="Freeform 121"/>
                          <wps:cNvSpPr>
                            <a:spLocks/>
                          </wps:cNvSpPr>
                          <wps:spPr bwMode="auto">
                            <a:xfrm>
                              <a:off x="11" y="4611"/>
                              <a:ext cx="9344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9344"/>
                                <a:gd name="T2" fmla="+- 0 9355 11"/>
                                <a:gd name="T3" fmla="*/ T2 w 934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44">
                                  <a:moveTo>
                                    <a:pt x="0" y="0"/>
                                  </a:moveTo>
                                  <a:lnTo>
                                    <a:pt x="9344" y="0"/>
                                  </a:lnTo>
                                </a:path>
                              </a:pathLst>
                            </a:custGeom>
                            <a:noFill/>
                            <a:ln w="13970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3" name="Group 118"/>
                        <wpg:cNvGrpSpPr>
                          <a:grpSpLocks/>
                        </wpg:cNvGrpSpPr>
                        <wpg:grpSpPr bwMode="auto">
                          <a:xfrm>
                            <a:off x="20" y="19"/>
                            <a:ext cx="2" cy="4582"/>
                            <a:chOff x="20" y="19"/>
                            <a:chExt cx="2" cy="4582"/>
                          </a:xfrm>
                        </wpg:grpSpPr>
                        <wps:wsp>
                          <wps:cNvPr id="174" name="Freeform 119"/>
                          <wps:cNvSpPr>
                            <a:spLocks/>
                          </wps:cNvSpPr>
                          <wps:spPr bwMode="auto">
                            <a:xfrm>
                              <a:off x="20" y="19"/>
                              <a:ext cx="2" cy="4582"/>
                            </a:xfrm>
                            <a:custGeom>
                              <a:avLst/>
                              <a:gdLst>
                                <a:gd name="T0" fmla="+- 0 19 19"/>
                                <a:gd name="T1" fmla="*/ 19 h 4582"/>
                                <a:gd name="T2" fmla="+- 0 4601 19"/>
                                <a:gd name="T3" fmla="*/ 4601 h 458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582">
                                  <a:moveTo>
                                    <a:pt x="0" y="0"/>
                                  </a:moveTo>
                                  <a:lnTo>
                                    <a:pt x="0" y="4582"/>
                                  </a:lnTo>
                                </a:path>
                              </a:pathLst>
                            </a:custGeom>
                            <a:noFill/>
                            <a:ln w="12130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5" name="Group 116"/>
                        <wpg:cNvGrpSpPr>
                          <a:grpSpLocks/>
                        </wpg:cNvGrpSpPr>
                        <wpg:grpSpPr bwMode="auto">
                          <a:xfrm>
                            <a:off x="11" y="10"/>
                            <a:ext cx="9344" cy="2"/>
                            <a:chOff x="11" y="10"/>
                            <a:chExt cx="9344" cy="2"/>
                          </a:xfrm>
                        </wpg:grpSpPr>
                        <wps:wsp>
                          <wps:cNvPr id="176" name="Freeform 117"/>
                          <wps:cNvSpPr>
                            <a:spLocks/>
                          </wps:cNvSpPr>
                          <wps:spPr bwMode="auto">
                            <a:xfrm>
                              <a:off x="11" y="10"/>
                              <a:ext cx="9344" cy="2"/>
                            </a:xfrm>
                            <a:custGeom>
                              <a:avLst/>
                              <a:gdLst>
                                <a:gd name="T0" fmla="+- 0 11 11"/>
                                <a:gd name="T1" fmla="*/ T0 w 9344"/>
                                <a:gd name="T2" fmla="+- 0 9355 11"/>
                                <a:gd name="T3" fmla="*/ T2 w 9344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9344">
                                  <a:moveTo>
                                    <a:pt x="0" y="0"/>
                                  </a:moveTo>
                                  <a:lnTo>
                                    <a:pt x="9344" y="0"/>
                                  </a:lnTo>
                                </a:path>
                              </a:pathLst>
                            </a:custGeom>
                            <a:noFill/>
                            <a:ln w="12700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7" name="Group 114"/>
                        <wpg:cNvGrpSpPr>
                          <a:grpSpLocks/>
                        </wpg:cNvGrpSpPr>
                        <wpg:grpSpPr bwMode="auto">
                          <a:xfrm>
                            <a:off x="9345" y="20"/>
                            <a:ext cx="2" cy="4582"/>
                            <a:chOff x="9345" y="20"/>
                            <a:chExt cx="2" cy="4582"/>
                          </a:xfrm>
                        </wpg:grpSpPr>
                        <wps:wsp>
                          <wps:cNvPr id="178" name="Freeform 115"/>
                          <wps:cNvSpPr>
                            <a:spLocks/>
                          </wps:cNvSpPr>
                          <wps:spPr bwMode="auto">
                            <a:xfrm>
                              <a:off x="9345" y="20"/>
                              <a:ext cx="2" cy="4582"/>
                            </a:xfrm>
                            <a:custGeom>
                              <a:avLst/>
                              <a:gdLst>
                                <a:gd name="T0" fmla="+- 0 20 20"/>
                                <a:gd name="T1" fmla="*/ 20 h 4582"/>
                                <a:gd name="T2" fmla="+- 0 4601 20"/>
                                <a:gd name="T3" fmla="*/ 4601 h 4582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4582">
                                  <a:moveTo>
                                    <a:pt x="0" y="0"/>
                                  </a:moveTo>
                                  <a:lnTo>
                                    <a:pt x="0" y="4581"/>
                                  </a:lnTo>
                                </a:path>
                              </a:pathLst>
                            </a:custGeom>
                            <a:noFill/>
                            <a:ln w="13331">
                              <a:solidFill>
                                <a:srgbClr val="220F24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9" name="Group 110"/>
                        <wpg:cNvGrpSpPr>
                          <a:grpSpLocks/>
                        </wpg:cNvGrpSpPr>
                        <wpg:grpSpPr bwMode="auto">
                          <a:xfrm>
                            <a:off x="5748" y="3544"/>
                            <a:ext cx="969" cy="345"/>
                            <a:chOff x="5748" y="3544"/>
                            <a:chExt cx="969" cy="345"/>
                          </a:xfrm>
                        </wpg:grpSpPr>
                        <wps:wsp>
                          <wps:cNvPr id="180" name="Freeform 113"/>
                          <wps:cNvSpPr>
                            <a:spLocks/>
                          </wps:cNvSpPr>
                          <wps:spPr bwMode="auto">
                            <a:xfrm>
                              <a:off x="5748" y="3544"/>
                              <a:ext cx="969" cy="345"/>
                            </a:xfrm>
                            <a:custGeom>
                              <a:avLst/>
                              <a:gdLst>
                                <a:gd name="T0" fmla="+- 0 5748 5748"/>
                                <a:gd name="T1" fmla="*/ T0 w 969"/>
                                <a:gd name="T2" fmla="+- 0 3888 3544"/>
                                <a:gd name="T3" fmla="*/ 3888 h 345"/>
                                <a:gd name="T4" fmla="+- 0 6717 5748"/>
                                <a:gd name="T5" fmla="*/ T4 w 969"/>
                                <a:gd name="T6" fmla="+- 0 3888 3544"/>
                                <a:gd name="T7" fmla="*/ 3888 h 345"/>
                                <a:gd name="T8" fmla="+- 0 6717 5748"/>
                                <a:gd name="T9" fmla="*/ T8 w 969"/>
                                <a:gd name="T10" fmla="+- 0 3544 3544"/>
                                <a:gd name="T11" fmla="*/ 3544 h 345"/>
                                <a:gd name="T12" fmla="+- 0 5748 5748"/>
                                <a:gd name="T13" fmla="*/ T12 w 969"/>
                                <a:gd name="T14" fmla="+- 0 3544 3544"/>
                                <a:gd name="T15" fmla="*/ 3544 h 345"/>
                                <a:gd name="T16" fmla="+- 0 5748 5748"/>
                                <a:gd name="T17" fmla="*/ T16 w 969"/>
                                <a:gd name="T18" fmla="+- 0 3888 3544"/>
                                <a:gd name="T19" fmla="*/ 3888 h 34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969" h="345">
                                  <a:moveTo>
                                    <a:pt x="0" y="344"/>
                                  </a:moveTo>
                                  <a:lnTo>
                                    <a:pt x="969" y="344"/>
                                  </a:lnTo>
                                  <a:lnTo>
                                    <a:pt x="969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3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1" name="Text Box 11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912" y="3602"/>
                              <a:ext cx="640" cy="1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279" w14:textId="77777777" w:rsidR="00A81C83" w:rsidRDefault="00CE5344">
                                <w:pPr>
                                  <w:spacing w:line="190" w:lineRule="exact"/>
                                  <w:rPr>
                                    <w:rFonts w:ascii="Tahoma" w:eastAsia="Tahoma" w:hAnsi="Tahoma" w:cs="Tahoma"/>
                                    <w:sz w:val="19"/>
                                    <w:szCs w:val="19"/>
                                  </w:rPr>
                                </w:pPr>
                                <w:r>
                                  <w:rPr>
                                    <w:rFonts w:ascii="Tahoma"/>
                                    <w:color w:val="220F24"/>
                                    <w:spacing w:val="-4"/>
                                    <w:sz w:val="19"/>
                                  </w:rPr>
                                  <w:t>SA</w:t>
                                </w:r>
                                <w:r>
                                  <w:rPr>
                                    <w:rFonts w:ascii="Tahoma"/>
                                    <w:color w:val="220F24"/>
                                    <w:spacing w:val="-5"/>
                                    <w:sz w:val="19"/>
                                  </w:rPr>
                                  <w:t>VSY</w:t>
                                </w:r>
                                <w:r>
                                  <w:rPr>
                                    <w:rFonts w:ascii="Tahoma"/>
                                    <w:color w:val="220F24"/>
                                    <w:spacing w:val="-4"/>
                                    <w:sz w:val="19"/>
                                  </w:rPr>
                                  <w:t>S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82" name="Text Box 11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782" y="3543"/>
                              <a:ext cx="1587" cy="333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27A" w14:textId="77777777" w:rsidR="00A81C83" w:rsidRDefault="00CE5344">
                                <w:pPr>
                                  <w:spacing w:before="21" w:line="172" w:lineRule="exact"/>
                                  <w:rPr>
                                    <w:rFonts w:ascii="Tahoma" w:eastAsia="Tahoma" w:hAnsi="Tahoma" w:cs="Tahoma"/>
                                    <w:sz w:val="16"/>
                                    <w:szCs w:val="16"/>
                                  </w:rPr>
                                </w:pPr>
                                <w:r>
                                  <w:rPr>
                                    <w:rFonts w:ascii="Tahoma" w:eastAsia="Tahoma" w:hAnsi="Tahoma" w:cs="Tahoma"/>
                                    <w:color w:val="220F24"/>
                                    <w:sz w:val="16"/>
                                    <w:szCs w:val="16"/>
                                  </w:rPr>
                                  <w:t>Must</w:t>
                                </w:r>
                                <w:r>
                                  <w:rPr>
                                    <w:rFonts w:ascii="Tahoma" w:eastAsia="Tahoma" w:hAnsi="Tahoma" w:cs="Tahoma"/>
                                    <w:color w:val="220F24"/>
                                    <w:spacing w:val="-12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 w:eastAsia="Tahoma" w:hAnsi="Tahoma" w:cs="Tahoma"/>
                                    <w:color w:val="220F24"/>
                                    <w:sz w:val="16"/>
                                    <w:szCs w:val="16"/>
                                  </w:rPr>
                                  <w:t>be</w:t>
                                </w:r>
                                <w:r>
                                  <w:rPr>
                                    <w:rFonts w:ascii="Tahoma" w:eastAsia="Tahoma" w:hAnsi="Tahoma" w:cs="Tahoma"/>
                                    <w:color w:val="220F24"/>
                                    <w:spacing w:val="-11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 w:eastAsia="Tahoma" w:hAnsi="Tahoma" w:cs="Tahoma"/>
                                    <w:color w:val="220F24"/>
                                    <w:sz w:val="16"/>
                                    <w:szCs w:val="16"/>
                                  </w:rPr>
                                  <w:t>run</w:t>
                                </w:r>
                                <w:r>
                                  <w:rPr>
                                    <w:rFonts w:ascii="Tahoma" w:eastAsia="Tahoma" w:hAnsi="Tahoma" w:cs="Tahoma"/>
                                    <w:color w:val="220F24"/>
                                    <w:spacing w:val="-11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 w:eastAsia="Tahoma" w:hAnsi="Tahoma" w:cs="Tahoma"/>
                                    <w:color w:val="220F24"/>
                                    <w:sz w:val="16"/>
                                    <w:szCs w:val="16"/>
                                  </w:rPr>
                                  <w:t>in</w:t>
                                </w:r>
                                <w:r>
                                  <w:rPr>
                                    <w:rFonts w:ascii="Tahoma" w:eastAsia="Tahoma" w:hAnsi="Tahoma" w:cs="Tahoma"/>
                                    <w:color w:val="220F24"/>
                                    <w:w w:val="101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 w:eastAsia="Tahoma" w:hAnsi="Tahoma" w:cs="Tahoma"/>
                                    <w:color w:val="220F24"/>
                                    <w:spacing w:val="-1"/>
                                    <w:sz w:val="16"/>
                                    <w:szCs w:val="16"/>
                                  </w:rPr>
                                  <w:t>restricted</w:t>
                                </w:r>
                                <w:r>
                                  <w:rPr>
                                    <w:rFonts w:ascii="Tahoma" w:eastAsia="Tahoma" w:hAnsi="Tahoma" w:cs="Tahoma"/>
                                    <w:color w:val="220F24"/>
                                    <w:spacing w:val="-10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 w:eastAsia="Tahoma" w:hAnsi="Tahoma" w:cs="Tahoma"/>
                                    <w:color w:val="220F24"/>
                                    <w:sz w:val="16"/>
                                    <w:szCs w:val="16"/>
                                  </w:rPr>
                                  <w:t>mode</w:t>
                                </w:r>
                                <w:r>
                                  <w:rPr>
                                    <w:rFonts w:ascii="Tahoma" w:eastAsia="Tahoma" w:hAnsi="Tahoma" w:cs="Tahoma"/>
                                    <w:color w:val="220F24"/>
                                    <w:spacing w:val="-10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 w:eastAsia="Tahoma" w:hAnsi="Tahoma" w:cs="Tahoma"/>
                                    <w:color w:val="220F24"/>
                                    <w:sz w:val="16"/>
                                    <w:szCs w:val="16"/>
                                  </w:rPr>
                                  <w:t>–</w:t>
                                </w:r>
                                <w:r>
                                  <w:rPr>
                                    <w:rFonts w:ascii="Tahoma" w:eastAsia="Tahoma" w:hAnsi="Tahoma" w:cs="Tahoma"/>
                                    <w:color w:val="220F24"/>
                                    <w:spacing w:val="-9"/>
                                    <w:sz w:val="16"/>
                                    <w:szCs w:val="16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 w:eastAsia="Tahoma" w:hAnsi="Tahoma" w:cs="Tahoma"/>
                                    <w:color w:val="220F24"/>
                                    <w:sz w:val="16"/>
                                    <w:szCs w:val="16"/>
                                  </w:rPr>
                                  <w:t>BMR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</wp:inline>
            </w:drawing>
          </mc:Choice>
          <mc:Fallback>
            <w:pict>
              <v:group w14:anchorId="08D4C1DF" id="Group 109" o:spid="_x0000_s1245" style="width:468.3pt;height:231.1pt;mso-position-horizontal-relative:char;mso-position-vertical-relative:line" coordsize="9366,4622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">
                <v:shape id="Picture 173" o:spid="_x0000_s1246" type="#_x0000_t75" style="position:absolute;left:4056;top:742;width:5155;height:21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">
                  <v:imagedata r:id="rId18" o:title=""/>
                </v:shape>
                <v:shape id="Picture 172" o:spid="_x0000_s1247" type="#_x0000_t75" style="position:absolute;left:100;top:28;width:4200;height:44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">
                  <v:imagedata r:id="rId19" o:title=""/>
                </v:shape>
                <v:group id="Group 170" o:spid="_x0000_s1248" style="position:absolute;left:3659;top:2646;width:3972;height:1716" coordorigin="3659,2646" coordsize="3972,1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WOn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mxh+nwkXyOMPAAAA//8DAFBLAQItABQABgAIAAAAIQDb4fbL7gAAAIUBAAATAAAAAAAAAAAA&#10;AAAAAAAAAABbQ29udGVudF9UeXBlc10ueG1sUEsBAi0AFAAGAAgAAAAhAFr0LFu/AAAAFQEAAAsA&#10;AAAAAAAAAAAAAAAAHwEAAF9yZWxzLy5yZWxzUEsBAi0AFAAGAAgAAAAhAG89Y6fEAAAA3AAAAA8A&#10;AAAAAAAAAAAAAAAABwIAAGRycy9kb3ducmV2LnhtbFBLBQYAAAAAAwADALcAAAD4AgAAAAA=&#10;">
                  <v:shape id="Freeform 171" o:spid="_x0000_s1249" style="position:absolute;left:3659;top:2646;width:3972;height:1716;visibility:visible;mso-wrap-style:square;v-text-anchor:top" coordsize="3972,17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" path="m,1715r144,-4l287,1702r142,-16l568,1665r136,-26l837,1608r128,-35l1089,1534r117,-43l1317,1444r104,-50l1517,1342r87,-55l1682,1230r68,-59l1807,1110r46,-62l1887,985r20,-64l1914,858r8,-64l1944,730r36,-63l2029,605r61,-60l2163,486r84,-58l2341,373r103,-52l2556,271r119,-46l2801,182r133,-40l3072,107,3214,76,3361,50,3511,29,3663,14,3817,4,3971,e" filled="f" strokecolor="#fdc010" strokeweight=".95pt">
                    <v:path arrowok="t" o:connecttype="custom" o:connectlocs="0,4361;144,4357;287,4348;429,4332;568,4311;704,4285;837,4254;965,4219;1089,4180;1206,4137;1317,4090;1421,4040;1517,3988;1604,3933;1682,3876;1750,3817;1807,3756;1853,3694;1887,3631;1907,3567;1914,3504;1922,3440;1944,3376;1980,3313;2029,3251;2090,3191;2163,3132;2247,3074;2341,3019;2444,2967;2556,2917;2675,2871;2801,2828;2934,2788;3072,2753;3214,2722;3361,2696;3511,2675;3663,2660;3817,2650;3971,2646" o:connectangles="0,0,0,0,0,0,0,0,0,0,0,0,0,0,0,0,0,0,0,0,0,0,0,0,0,0,0,0,0,0,0,0,0,0,0,0,0,0,0,0,0"/>
                  </v:shape>
                </v:group>
                <v:group id="Group 168" o:spid="_x0000_s1250" style="position:absolute;left:7519;top:2580;width:115;height:133" coordorigin="7519,2580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">
                  <v:shape id="Freeform 169" o:spid="_x0000_s1251" style="position:absolute;left:7519;top:2580;width:115;height:133;visibility:visible;mso-wrap-style:square;v-text-anchor:top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" path="m1,133l114,66,,e" filled="f" strokecolor="#fdc010" strokeweight=".95pt">
                    <v:path arrowok="t" o:connecttype="custom" o:connectlocs="1,2713;114,2646;0,2580" o:connectangles="0,0,0"/>
                  </v:shape>
                </v:group>
                <v:group id="Group 166" o:spid="_x0000_s1252" style="position:absolute;left:3658;top:4295;width:115;height:133" coordorigin="3658,4295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">
                  <v:shape id="Freeform 167" o:spid="_x0000_s1253" style="position:absolute;left:3658;top:4295;width:115;height:133;visibility:visible;mso-wrap-style:square;v-text-anchor:top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" path="m113,l,66r114,67e" filled="f" strokecolor="#fdc010" strokeweight=".95pt">
                    <v:path arrowok="t" o:connecttype="custom" o:connectlocs="113,4295;0,4361;114,4428" o:connectangles="0,0,0"/>
                  </v:shape>
                </v:group>
                <v:group id="Group 164" o:spid="_x0000_s1254" style="position:absolute;left:3752;top:2345;width:3828;height:1719" coordorigin="3752,2345" coordsize="3828,1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">
                  <v:shape id="Freeform 165" o:spid="_x0000_s1255" style="position:absolute;left:3752;top:2345;width:3828;height:1719;visibility:visible;mso-wrap-style:square;v-text-anchor:top" coordsize="3828,17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" path="m,1719r125,-4l248,1704r122,-15l490,1668r118,-27l723,1611r110,-36l940,1536r101,-43l1137,1446r89,-49l1309,1344r75,-55l1452,1232r58,-60l1560,1112r39,-62l1628,987r18,-64l1652,859r8,-64l1683,732r38,-64l1773,606r65,-61l1915,486r89,-57l2103,374r109,-53l2330,271r127,-46l2590,181r140,-39l2876,107,3027,76,3182,50,3341,29,3502,14,3664,4,3828,e" filled="f" strokecolor="#5d9bd3" strokeweight=".95pt">
                    <v:path arrowok="t" o:connecttype="custom" o:connectlocs="0,4064;125,4060;248,4049;370,4034;490,4013;608,3986;723,3956;833,3920;940,3881;1041,3838;1137,3791;1226,3742;1309,3689;1384,3634;1452,3577;1510,3517;1560,3457;1599,3395;1628,3332;1646,3268;1652,3204;1660,3140;1683,3077;1721,3013;1773,2951;1838,2890;1915,2831;2004,2774;2103,2719;2212,2666;2330,2616;2457,2570;2590,2526;2730,2487;2876,2452;3027,2421;3182,2395;3341,2374;3502,2359;3664,2349;3828,2345" o:connectangles="0,0,0,0,0,0,0,0,0,0,0,0,0,0,0,0,0,0,0,0,0,0,0,0,0,0,0,0,0,0,0,0,0,0,0,0,0,0,0,0,0"/>
                  </v:shape>
                </v:group>
                <v:group id="Group 162" o:spid="_x0000_s1256" style="position:absolute;left:7466;top:2278;width:115;height:133" coordorigin="7466,2278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">
                  <v:shape id="Freeform 163" o:spid="_x0000_s1257" style="position:absolute;left:7466;top:2278;width:115;height:133;visibility:visible;mso-wrap-style:square;v-text-anchor:top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" path="m1,134l115,67,,e" filled="f" strokecolor="#5d9bd3" strokeweight=".95pt">
                    <v:path arrowok="t" o:connecttype="custom" o:connectlocs="1,2412;115,2345;0,2278" o:connectangles="0,0,0"/>
                  </v:shape>
                </v:group>
                <v:group id="Group 160" o:spid="_x0000_s1258" style="position:absolute;left:3751;top:3997;width:115;height:133" coordorigin="3751,3997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5PV6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8cxvJ4JF8j5EwAA//8DAFBLAQItABQABgAIAAAAIQDb4fbL7gAAAIUBAAATAAAAAAAAAAAAAAAA&#10;AAAAAABbQ29udGVudF9UeXBlc10ueG1sUEsBAi0AFAAGAAgAAAAhAFr0LFu/AAAAFQEAAAsAAAAA&#10;AAAAAAAAAAAAHwEAAF9yZWxzLy5yZWxzUEsBAi0AFAAGAAgAAAAhAOrk9XrBAAAA3AAAAA8AAAAA&#10;AAAAAAAAAAAABwIAAGRycy9kb3ducmV2LnhtbFBLBQYAAAAAAwADALcAAAD1AgAAAAA=&#10;">
                  <v:shape id="Freeform 161" o:spid="_x0000_s1259" style="position:absolute;left:3751;top:3997;width:115;height:133;visibility:visible;mso-wrap-style:square;v-text-anchor:top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" path="m114,l,67r114,66e" filled="f" strokecolor="#5d9bd3" strokeweight=".95pt">
                    <v:path arrowok="t" o:connecttype="custom" o:connectlocs="114,3997;0,4064;114,4130" o:connectangles="0,0,0"/>
                  </v:shape>
                </v:group>
                <v:group id="Group 158" o:spid="_x0000_s1260" style="position:absolute;left:3753;top:1223;width:3887;height:863" coordorigin="3753,1223" coordsize="3887,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">
                  <v:shape id="Freeform 159" o:spid="_x0000_s1261" style="position:absolute;left:3753;top:1223;width:3887;height:863;visibility:visible;mso-wrap-style:square;v-text-anchor:top" coordsize="3887,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" path="m,l146,2,291,7r144,8l576,25,715,38,850,54,980,72r125,19l1225,113r112,23l1443,161r97,27l1629,215r79,29l1777,274r58,30l1915,367r28,64l1950,463r21,32l2052,558r58,31l2179,618r79,29l2347,675r97,26l2549,726r113,24l2781,771r126,20l3037,809r135,15l3310,837r142,11l3595,856r146,5l3887,863e" filled="f" strokecolor="#03b04f" strokeweight=".95pt">
                    <v:path arrowok="t" o:connecttype="custom" o:connectlocs="0,1223;146,1225;291,1230;435,1238;576,1248;715,1261;850,1277;980,1295;1105,1314;1225,1336;1337,1359;1443,1384;1540,1411;1629,1438;1708,1467;1777,1497;1835,1527;1915,1590;1943,1654;1950,1686;1971,1718;2052,1781;2110,1812;2179,1841;2258,1870;2347,1898;2444,1924;2549,1949;2662,1973;2781,1994;2907,2014;3037,2032;3172,2047;3310,2060;3452,2071;3595,2079;3741,2084;3887,2086" o:connectangles="0,0,0,0,0,0,0,0,0,0,0,0,0,0,0,0,0,0,0,0,0,0,0,0,0,0,0,0,0,0,0,0,0,0,0,0,0,0"/>
                  </v:shape>
                </v:group>
                <v:group id="Group 156" o:spid="_x0000_s1262" style="position:absolute;left:7527;top:2019;width:115;height:133" coordorigin="7527,2019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/N5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xRJ+nwkXyM0DAAD//wMAUEsBAi0AFAAGAAgAAAAhANvh9svuAAAAhQEAABMAAAAAAAAAAAAA&#10;AAAAAAAAAFtDb250ZW50X1R5cGVzXS54bWxQSwECLQAUAAYACAAAACEAWvQsW78AAAAVAQAACwAA&#10;AAAAAAAAAAAAAAAfAQAAX3JlbHMvLnJlbHNQSwECLQAUAAYACAAAACEAld/zecMAAADcAAAADwAA&#10;AAAAAAAAAAAAAAAHAgAAZHJzL2Rvd25yZXYueG1sUEsFBgAAAAADAAMAtwAAAPcCAAAAAA==&#10;">
                  <v:shape id="Freeform 157" o:spid="_x0000_s1263" style="position:absolute;left:7527;top:2019;width:115;height:133;visibility:visible;mso-wrap-style:square;v-text-anchor:top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" path="m1,l114,67,,133e" filled="f" strokecolor="#03b04f" strokeweight=".95pt">
                    <v:path arrowok="t" o:connecttype="custom" o:connectlocs="1,2019;114,2086;0,2152" o:connectangles="0,0,0"/>
                  </v:shape>
                </v:group>
                <v:group id="Group 154" o:spid="_x0000_s1264" style="position:absolute;left:3751;top:1157;width:115;height:133" coordorigin="3751,1157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QciV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T1/h9ky4QC6vAAAA//8DAFBLAQItABQABgAIAAAAIQDb4fbL7gAAAIUBAAATAAAAAAAAAAAA&#10;AAAAAAAAAABbQ29udGVudF9UeXBlc10ueG1sUEsBAi0AFAAGAAgAAAAhAFr0LFu/AAAAFQEAAAsA&#10;AAAAAAAAAAAAAAAAHwEAAF9yZWxzLy5yZWxzUEsBAi0AFAAGAAgAAAAhAApByJXEAAAA3AAAAA8A&#10;AAAAAAAAAAAAAAAABwIAAGRycy9kb3ducmV2LnhtbFBLBQYAAAAAAwADALcAAAD4AgAAAAA=&#10;">
                  <v:shape id="Freeform 155" o:spid="_x0000_s1265" style="position:absolute;left:3751;top:1157;width:115;height:133;visibility:visible;mso-wrap-style:square;v-text-anchor:top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" path="m114,133l,66,114,e" filled="f" strokecolor="#03b04f" strokeweight=".95pt">
                    <v:path arrowok="t" o:connecttype="custom" o:connectlocs="114,1290;0,1223;114,1157" o:connectangles="0,0,0"/>
                  </v:shape>
                </v:group>
                <v:group id="Group 152" o:spid="_x0000_s1266" style="position:absolute;left:3580;top:2114;width:1288;height:233" coordorigin="3580,2114" coordsize="1288,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">
                  <v:shape id="Freeform 153" o:spid="_x0000_s1267" style="position:absolute;left:3580;top:2114;width:1288;height:233;visibility:visible;mso-wrap-style:square;v-text-anchor:top" coordsize="1288,2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" path="m,l97,3r95,5l283,16r84,10l444,38r67,14l589,75r53,33l644,117r2,8l699,158r78,23l844,195r77,12l1005,217r91,8l1191,231r48,1l1288,233e" filled="f" strokecolor="#ed2224" strokeweight=".95pt">
                    <v:path arrowok="t" o:connecttype="custom" o:connectlocs="0,2114;97,2117;192,2122;283,2130;367,2140;444,2152;511,2166;589,2189;642,2222;644,2231;646,2239;699,2272;777,2295;844,2309;921,2321;1005,2331;1096,2339;1191,2345;1239,2346;1288,2347" o:connectangles="0,0,0,0,0,0,0,0,0,0,0,0,0,0,0,0,0,0,0,0"/>
                  </v:shape>
                </v:group>
                <v:group id="Group 150" o:spid="_x0000_s1268" style="position:absolute;left:4753;top:2280;width:115;height:133" coordorigin="4753,2280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">
                  <v:shape id="Freeform 151" o:spid="_x0000_s1269" style="position:absolute;left:4753;top:2280;width:115;height:133;visibility:visible;mso-wrap-style:square;v-text-anchor:top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" path="m1,l115,67,,133e" filled="f" strokecolor="#ed2224" strokeweight=".95pt">
                    <v:path arrowok="t" o:connecttype="custom" o:connectlocs="1,2280;115,2347;0,2413" o:connectangles="0,0,0"/>
                  </v:shape>
                </v:group>
                <v:group id="Group 148" o:spid="_x0000_s1270" style="position:absolute;left:3580;top:2048;width:115;height:133" coordorigin="3580,2048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">
                  <v:shape id="Freeform 149" o:spid="_x0000_s1271" style="position:absolute;left:3580;top:2048;width:115;height:133;visibility:visible;mso-wrap-style:square;v-text-anchor:top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" path="m114,133l,66,114,e" filled="f" strokecolor="#ed2224" strokeweight=".95pt">
                    <v:path arrowok="t" o:connecttype="custom" o:connectlocs="114,2181;0,2114;114,2048" o:connectangles="0,0,0"/>
                  </v:shape>
                </v:group>
                <v:group id="Group 146" o:spid="_x0000_s1272" style="position:absolute;left:3678;top:1526;width:3962;height:1119" coordorigin="3678,1526" coordsize="3962,1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">
                  <v:shape id="Freeform 147" o:spid="_x0000_s1273" style="position:absolute;left:3678;top:1526;width:3962;height:1119;visibility:visible;mso-wrap-style:square;v-text-anchor:top" coordsize="3962,1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" path="m,l149,3,297,9,444,20,588,33,729,50,866,70,999,93r128,26l1248,147r115,30l1471,210r99,34l1660,280r81,37l1811,356r59,39l1917,436r56,82l1988,601r21,42l2091,724r59,40l2221,802r80,38l2392,876r99,34l2598,942r115,31l2835,1001r127,25l3095,1049r138,20l3374,1086r144,14l3664,1110r148,7l3961,1119e" filled="f" strokecolor="#fdc010" strokeweight=".95pt">
                    <v:path arrowok="t" o:connecttype="custom" o:connectlocs="0,1526;149,1529;297,1535;444,1546;588,1559;729,1576;866,1596;999,1619;1127,1645;1248,1673;1363,1703;1471,1736;1570,1770;1660,1806;1741,1843;1811,1882;1870,1921;1917,1962;1973,2044;1988,2127;2009,2169;2091,2250;2150,2290;2221,2328;2301,2366;2392,2402;2491,2436;2598,2468;2713,2499;2835,2527;2962,2552;3095,2575;3233,2595;3374,2612;3518,2626;3664,2636;3812,2643;3961,2645" o:connectangles="0,0,0,0,0,0,0,0,0,0,0,0,0,0,0,0,0,0,0,0,0,0,0,0,0,0,0,0,0,0,0,0,0,0,0,0,0,0"/>
                  </v:shape>
                </v:group>
                <v:group id="Group 144" o:spid="_x0000_s1274" style="position:absolute;left:7527;top:2578;width:115;height:133" coordorigin="7527,2578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R7vo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tzn8PhMukKsfAAAA//8DAFBLAQItABQABgAIAAAAIQDb4fbL7gAAAIUBAAATAAAAAAAAAAAA&#10;AAAAAAAAAABbQ29udGVudF9UeXBlc10ueG1sUEsBAi0AFAAGAAgAAAAhAFr0LFu/AAAAFQEAAAsA&#10;AAAAAAAAAAAAAAAAHwEAAF9yZWxzLy5yZWxzUEsBAi0AFAAGAAgAAAAhAFJHu+jEAAAA3AAAAA8A&#10;AAAAAAAAAAAAAAAABwIAAGRycy9kb3ducmV2LnhtbFBLBQYAAAAAAwADALcAAAD4AgAAAAA=&#10;">
                  <v:shape id="Freeform 145" o:spid="_x0000_s1275" style="position:absolute;left:7527;top:2578;width:115;height:133;visibility:visible;mso-wrap-style:square;v-text-anchor:top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" path="m1,l115,67,,133e" filled="f" strokecolor="#fdc010" strokeweight=".95pt">
                    <v:path arrowok="t" o:connecttype="custom" o:connectlocs="1,2578;115,2645;0,2711" o:connectangles="0,0,0"/>
                  </v:shape>
                </v:group>
                <v:group id="Group 142" o:spid="_x0000_s1276" style="position:absolute;left:3676;top:1460;width:115;height:133" coordorigin="3676,1460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">
                  <v:shape id="Freeform 143" o:spid="_x0000_s1277" style="position:absolute;left:3676;top:1460;width:115;height:133;visibility:visible;mso-wrap-style:square;v-text-anchor:top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" path="m114,133l,66,114,e" filled="f" strokecolor="#fdc010" strokeweight=".95pt">
                    <v:path arrowok="t" o:connecttype="custom" o:connectlocs="114,1593;0,1526;114,1460" o:connectangles="0,0,0"/>
                  </v:shape>
                </v:group>
                <v:group id="Group 140" o:spid="_x0000_s1278" style="position:absolute;left:3756;top:2660;width:1111;height:537" coordorigin="3756,2660" coordsize="1111,5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">
                  <v:shape id="Freeform 141" o:spid="_x0000_s1279" style="position:absolute;left:3756;top:2660;width:1111;height:537;visibility:visible;mso-wrap-style:square;v-text-anchor:top" coordsize="1111,5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" path="m,536r84,-5l165,519r79,-18l317,477r66,-28l441,417r67,-53l547,307r8,-39l557,248r29,-58l645,135r53,-33l760,72,830,46,906,25,986,10r83,-9l1111,e" filled="f" strokecolor="#703a96" strokeweight=".95pt">
                    <v:path arrowok="t" o:connecttype="custom" o:connectlocs="0,3196;84,3191;165,3179;244,3161;317,3137;383,3109;441,3077;508,3024;547,2967;555,2928;557,2908;586,2850;645,2795;698,2762;760,2732;830,2706;906,2685;986,2670;1069,2661;1111,2660" o:connectangles="0,0,0,0,0,0,0,0,0,0,0,0,0,0,0,0,0,0,0,0"/>
                  </v:shape>
                </v:group>
                <v:group id="Group 138" o:spid="_x0000_s1280" style="position:absolute;left:4752;top:2594;width:115;height:133" coordorigin="4752,2594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">
                  <v:shape id="Freeform 139" o:spid="_x0000_s1281" style="position:absolute;left:4752;top:2594;width:115;height:133;visibility:visible;mso-wrap-style:square;v-text-anchor:top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" path="m2,133l115,66,,e" filled="f" strokecolor="#703a96" strokeweight=".95pt">
                    <v:path arrowok="t" o:connecttype="custom" o:connectlocs="2,2727;115,2660;0,2594" o:connectangles="0,0,0"/>
                  </v:shape>
                </v:group>
                <v:group id="Group 136" o:spid="_x0000_s1282" style="position:absolute;left:3756;top:3129;width:115;height:133" coordorigin="3756,3129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">
                  <v:shape id="Freeform 137" o:spid="_x0000_s1283" style="position:absolute;left:3756;top:3129;width:115;height:133;visibility:visible;mso-wrap-style:square;v-text-anchor:top" coordsize="115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" path="m113,l,67r114,66e" filled="f" strokecolor="#703a96" strokeweight=".95pt">
                    <v:path arrowok="t" o:connecttype="custom" o:connectlocs="113,3129;0,3196;114,3262" o:connectangles="0,0,0"/>
                  </v:shape>
                </v:group>
                <v:group id="Group 134" o:spid="_x0000_s1284" style="position:absolute;left:5739;top:3450;width:988;height:94" coordorigin="5739,3450" coordsize="988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ni01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pHP6eCRfI5S8AAAD//wMAUEsBAi0AFAAGAAgAAAAhANvh9svuAAAAhQEAABMAAAAAAAAAAAAA&#10;AAAAAAAAAFtDb250ZW50X1R5cGVzXS54bWxQSwECLQAUAAYACAAAACEAWvQsW78AAAAVAQAACwAA&#10;AAAAAAAAAAAAAAAfAQAAX3JlbHMvLnJlbHNQSwECLQAUAAYACAAAACEA154tNcMAAADcAAAADwAA&#10;AAAAAAAAAAAAAAAHAgAAZHJzL2Rvd25yZXYueG1sUEsFBgAAAAADAAMAtwAAAPcCAAAAAA==&#10;">
                  <v:shape id="Freeform 135" o:spid="_x0000_s1285" style="position:absolute;left:5739;top:3450;width:988;height:94;visibility:visible;mso-wrap-style:square;v-text-anchor:top" coordsize="988,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" path="m,94r987,l987,,,,,94xe" fillcolor="#f6eb16" stroked="f">
                    <v:path arrowok="t" o:connecttype="custom" o:connectlocs="0,3544;987,3544;987,3450;0,3450;0,3544" o:connectangles="0,0,0,0,0"/>
                  </v:shape>
                </v:group>
                <v:group id="Group 132" o:spid="_x0000_s1286" style="position:absolute;left:5739;top:3888;width:988;height:135" coordorigin="5739,3888" coordsize="988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">
                  <v:shape id="Freeform 133" o:spid="_x0000_s1287" style="position:absolute;left:5739;top:3888;width:988;height:135;visibility:visible;mso-wrap-style:square;v-text-anchor:top" coordsize="988,1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" path="m,135r987,l987,,,,,135xe" fillcolor="#f6eb16" stroked="f">
                    <v:path arrowok="t" o:connecttype="custom" o:connectlocs="0,4023;987,4023;987,3888;0,3888;0,4023" o:connectangles="0,0,0,0,0"/>
                  </v:shape>
                </v:group>
                <v:group id="Group 130" o:spid="_x0000_s1288" style="position:absolute;left:5739;top:3450;width:988;height:573" coordorigin="5739,3450" coordsize="988,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V9pn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kxhuz4QL5P4PAAD//wMAUEsBAi0AFAAGAAgAAAAhANvh9svuAAAAhQEAABMAAAAAAAAAAAAA&#10;AAAAAAAAAFtDb250ZW50X1R5cGVzXS54bWxQSwECLQAUAAYACAAAACEAWvQsW78AAAAVAQAACwAA&#10;AAAAAAAAAAAAAAAfAQAAX3JlbHMvLnJlbHNQSwECLQAUAAYACAAAACEA+VfaZ8MAAADcAAAADwAA&#10;AAAAAAAAAAAAAAAHAgAAZHJzL2Rvd25yZXYueG1sUEsFBgAAAAADAAMAtwAAAPcCAAAAAA==&#10;">
                  <v:shape id="Freeform 131" o:spid="_x0000_s1289" style="position:absolute;left:5739;top:3450;width:988;height:573;visibility:visible;mso-wrap-style:square;v-text-anchor:top" coordsize="988,5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" path="m,573r987,l987,,,,,573xe" filled="f" strokecolor="#41719d" strokeweight=".32172mm">
                    <v:path arrowok="t" o:connecttype="custom" o:connectlocs="0,4023;987,4023;987,3450;0,3450;0,4023" o:connectangles="0,0,0,0,0"/>
                  </v:shape>
                </v:group>
                <v:group id="Group 128" o:spid="_x0000_s1290" style="position:absolute;left:3831;top:893;width:434;height:563" coordorigin="3831,893" coordsize="434,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">
                  <v:shape id="Freeform 129" o:spid="_x0000_s1291" style="position:absolute;left:3831;top:893;width:434;height:563;visibility:visible;mso-wrap-style:square;v-text-anchor:top" coordsize="434,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" path="m,1l61,r65,l198,r19,2l270,31r49,60l348,145r27,63l397,279r17,77l427,437r6,83l434,562e" filled="f" strokecolor="#5d9bd3" strokeweight=".95pt">
                    <v:path arrowok="t" o:connecttype="custom" o:connectlocs="0,894;61,893;126,893;198,893;217,895;270,924;319,984;348,1038;375,1101;397,1172;414,1249;427,1330;433,1413;434,1455" o:connectangles="0,0,0,0,0,0,0,0,0,0,0,0,0,0"/>
                  </v:shape>
                </v:group>
                <v:group id="Group 126" o:spid="_x0000_s1292" style="position:absolute;left:3831;top:823;width:117;height:133" coordorigin="3831,823" coordsize="117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">
                  <v:shape id="Freeform 127" o:spid="_x0000_s1293" style="position:absolute;left:3831;top:823;width:117;height:133;visibility:visible;mso-wrap-style:square;v-text-anchor:top" coordsize="117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" path="m111,l,71r116,62e" filled="f" strokecolor="#5d9bd3" strokeweight=".95pt">
                    <v:path arrowok="t" o:connecttype="custom" o:connectlocs="111,823;0,894;116,956" o:connectangles="0,0,0"/>
                  </v:shape>
                </v:group>
                <v:group id="Group 124" o:spid="_x0000_s1294" style="position:absolute;left:4264;top:1455;width:563;height:630" coordorigin="4264,1455" coordsize="563,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">
                  <v:shape id="Freeform 125" o:spid="_x0000_s1295" style="position:absolute;left:4264;top:1455;width:563;height:630;visibility:visible;mso-wrap-style:square;v-text-anchor:top" coordsize="563,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" path="m,l4,94r12,91l35,273r26,83l92,430r35,66l166,550r63,55l295,626r25,l345,626r72,l482,627r68,2l562,630e" filled="f" strokecolor="#5d9bd3" strokeweight=".95pt">
                    <v:path arrowok="t" o:connecttype="custom" o:connectlocs="0,1455;4,1549;16,1640;35,1728;61,1811;92,1885;127,1951;166,2005;229,2060;295,2081;320,2081;345,2081;417,2081;482,2082;550,2084;562,2085" o:connectangles="0,0,0,0,0,0,0,0,0,0,0,0,0,0,0,0"/>
                  </v:shape>
                </v:group>
                <v:group id="Group 122" o:spid="_x0000_s1296" style="position:absolute;left:4714;top:2006;width:122;height:133" coordorigin="4714,2006" coordsize="122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">
                  <v:shape id="Freeform 123" o:spid="_x0000_s1297" style="position:absolute;left:4714;top:2006;width:122;height:133;visibility:visible;mso-wrap-style:square;v-text-anchor:top" coordsize="122,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" path="m,132l121,79,16,e" filled="f" strokecolor="#5d9bd3" strokeweight=".95pt">
                    <v:path arrowok="t" o:connecttype="custom" o:connectlocs="0,2138;121,2085;16,2006" o:connectangles="0,0,0"/>
                  </v:shape>
                </v:group>
                <v:group id="Group 120" o:spid="_x0000_s1298" style="position:absolute;left:11;top:4611;width:9344;height:2" coordorigin="11,4611" coordsize="934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">
                  <v:shape id="Freeform 121" o:spid="_x0000_s1299" style="position:absolute;left:11;top:4611;width:9344;height:2;visibility:visible;mso-wrap-style:square;v-text-anchor:top" coordsize="934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" path="m,l9344,e" filled="f" strokecolor="#220f24" strokeweight="1.1pt">
                    <v:path arrowok="t" o:connecttype="custom" o:connectlocs="0,0;9344,0" o:connectangles="0,0"/>
                  </v:shape>
                </v:group>
                <v:group id="Group 118" o:spid="_x0000_s1300" style="position:absolute;left:20;top:19;width:2;height:4582" coordorigin="20,19" coordsize="2,4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">
                  <v:shape id="Freeform 119" o:spid="_x0000_s1301" style="position:absolute;left:20;top:19;width:2;height:4582;visibility:visible;mso-wrap-style:square;v-text-anchor:top" coordsize="2,4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" path="m,l,4582e" filled="f" strokecolor="#220f24" strokeweight=".33694mm">
                    <v:path arrowok="t" o:connecttype="custom" o:connectlocs="0,19;0,4601" o:connectangles="0,0"/>
                  </v:shape>
                </v:group>
                <v:group id="Group 116" o:spid="_x0000_s1302" style="position:absolute;left:11;top:10;width:9344;height:2" coordorigin="11,10" coordsize="934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">
                  <v:shape id="Freeform 117" o:spid="_x0000_s1303" style="position:absolute;left:11;top:10;width:9344;height:2;visibility:visible;mso-wrap-style:square;v-text-anchor:top" coordsize="9344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" path="m,l9344,e" filled="f" strokecolor="#220f24" strokeweight="1pt">
                    <v:path arrowok="t" o:connecttype="custom" o:connectlocs="0,0;9344,0" o:connectangles="0,0"/>
                  </v:shape>
                </v:group>
                <v:group id="Group 114" o:spid="_x0000_s1304" style="position:absolute;left:9345;top:20;width:2;height:4582" coordorigin="9345,20" coordsize="2,4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  <v:shape id="Freeform 115" o:spid="_x0000_s1305" style="position:absolute;left:9345;top:20;width:2;height:4582;visibility:visible;mso-wrap-style:square;v-text-anchor:top" coordsize="2,45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" path="m,l,4581e" filled="f" strokecolor="#220f24" strokeweight=".37031mm">
                    <v:path arrowok="t" o:connecttype="custom" o:connectlocs="0,20;0,4601" o:connectangles="0,0"/>
                  </v:shape>
                </v:group>
                <v:group id="Group 110" o:spid="_x0000_s1306" style="position:absolute;left:5748;top:3544;width:969;height:345" coordorigin="5748,3544" coordsize="969,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">
                  <v:shape id="Freeform 113" o:spid="_x0000_s1307" style="position:absolute;left:5748;top:3544;width:969;height:345;visibility:visible;mso-wrap-style:square;v-text-anchor:top" coordsize="969,3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" path="m,344r969,l969,,,,,344xe" stroked="f">
                    <v:path arrowok="t" o:connecttype="custom" o:connectlocs="0,3888;969,3888;969,3544;0,3544;0,3888" o:connectangles="0,0,0,0,0"/>
                  </v:shape>
                  <v:shape id="Text Box 112" o:spid="_x0000_s1308" type="#_x0000_t202" style="position:absolute;left:5912;top:3602;width:640;height:1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" filled="f" stroked="f">
                    <v:textbox inset="0,0,0,0">
                      <w:txbxContent>
                        <w:p w14:paraId="08D4C279" w14:textId="77777777" w:rsidR="00A81C83" w:rsidRDefault="00CE5344">
                          <w:pPr>
                            <w:spacing w:line="190" w:lineRule="exact"/>
                            <w:rPr>
                              <w:rFonts w:ascii="Tahoma" w:eastAsia="Tahoma" w:hAnsi="Tahoma" w:cs="Tahoma"/>
                              <w:sz w:val="19"/>
                              <w:szCs w:val="19"/>
                            </w:rPr>
                          </w:pPr>
                          <w:r>
                            <w:rPr>
                              <w:rFonts w:ascii="Tahoma"/>
                              <w:color w:val="220F24"/>
                              <w:spacing w:val="-4"/>
                              <w:sz w:val="19"/>
                            </w:rPr>
                            <w:t>SA</w:t>
                          </w:r>
                          <w:r>
                            <w:rPr>
                              <w:rFonts w:ascii="Tahoma"/>
                              <w:color w:val="220F24"/>
                              <w:spacing w:val="-5"/>
                              <w:sz w:val="19"/>
                            </w:rPr>
                            <w:t>VSY</w:t>
                          </w:r>
                          <w:r>
                            <w:rPr>
                              <w:rFonts w:ascii="Tahoma"/>
                              <w:color w:val="220F24"/>
                              <w:spacing w:val="-4"/>
                              <w:sz w:val="19"/>
                            </w:rPr>
                            <w:t>S</w:t>
                          </w:r>
                        </w:p>
                      </w:txbxContent>
                    </v:textbox>
                  </v:shape>
                  <v:shape id="Text Box 111" o:spid="_x0000_s1309" type="#_x0000_t202" style="position:absolute;left:6782;top:3543;width:1587;height:3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" filled="f" stroked="f">
                    <v:textbox inset="0,0,0,0">
                      <w:txbxContent>
                        <w:p w14:paraId="08D4C27A" w14:textId="77777777" w:rsidR="00A81C83" w:rsidRDefault="00CE5344">
                          <w:pPr>
                            <w:spacing w:before="21" w:line="172" w:lineRule="exact"/>
                            <w:rPr>
                              <w:rFonts w:ascii="Tahoma" w:eastAsia="Tahoma" w:hAnsi="Tahoma" w:cs="Tahoma"/>
                              <w:sz w:val="16"/>
                              <w:szCs w:val="16"/>
                            </w:rPr>
                          </w:pPr>
                          <w:r>
                            <w:rPr>
                              <w:rFonts w:ascii="Tahoma" w:eastAsia="Tahoma" w:hAnsi="Tahoma" w:cs="Tahoma"/>
                              <w:color w:val="220F24"/>
                              <w:sz w:val="16"/>
                              <w:szCs w:val="16"/>
                            </w:rPr>
                            <w:t>Must</w:t>
                          </w:r>
                          <w:r>
                            <w:rPr>
                              <w:rFonts w:ascii="Tahoma" w:eastAsia="Tahoma" w:hAnsi="Tahoma" w:cs="Tahoma"/>
                              <w:color w:val="220F24"/>
                              <w:spacing w:val="-12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color w:val="220F24"/>
                              <w:sz w:val="16"/>
                              <w:szCs w:val="16"/>
                            </w:rPr>
                            <w:t>be</w:t>
                          </w:r>
                          <w:r>
                            <w:rPr>
                              <w:rFonts w:ascii="Tahoma" w:eastAsia="Tahoma" w:hAnsi="Tahoma" w:cs="Tahoma"/>
                              <w:color w:val="220F24"/>
                              <w:spacing w:val="-1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color w:val="220F24"/>
                              <w:sz w:val="16"/>
                              <w:szCs w:val="16"/>
                            </w:rPr>
                            <w:t>run</w:t>
                          </w:r>
                          <w:r>
                            <w:rPr>
                              <w:rFonts w:ascii="Tahoma" w:eastAsia="Tahoma" w:hAnsi="Tahoma" w:cs="Tahoma"/>
                              <w:color w:val="220F24"/>
                              <w:spacing w:val="-1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color w:val="220F24"/>
                              <w:sz w:val="16"/>
                              <w:szCs w:val="16"/>
                            </w:rPr>
                            <w:t>in</w:t>
                          </w:r>
                          <w:r>
                            <w:rPr>
                              <w:rFonts w:ascii="Tahoma" w:eastAsia="Tahoma" w:hAnsi="Tahoma" w:cs="Tahoma"/>
                              <w:color w:val="220F24"/>
                              <w:w w:val="101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color w:val="220F24"/>
                              <w:spacing w:val="-1"/>
                              <w:sz w:val="16"/>
                              <w:szCs w:val="16"/>
                            </w:rPr>
                            <w:t>restricted</w:t>
                          </w:r>
                          <w:r>
                            <w:rPr>
                              <w:rFonts w:ascii="Tahoma" w:eastAsia="Tahoma" w:hAnsi="Tahoma" w:cs="Tahoma"/>
                              <w:color w:val="220F24"/>
                              <w:spacing w:val="-1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color w:val="220F24"/>
                              <w:sz w:val="16"/>
                              <w:szCs w:val="16"/>
                            </w:rPr>
                            <w:t>mode</w:t>
                          </w:r>
                          <w:r>
                            <w:rPr>
                              <w:rFonts w:ascii="Tahoma" w:eastAsia="Tahoma" w:hAnsi="Tahoma" w:cs="Tahoma"/>
                              <w:color w:val="220F24"/>
                              <w:spacing w:val="-10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color w:val="220F24"/>
                              <w:sz w:val="16"/>
                              <w:szCs w:val="16"/>
                            </w:rPr>
                            <w:t>–</w:t>
                          </w:r>
                          <w:r>
                            <w:rPr>
                              <w:rFonts w:ascii="Tahoma" w:eastAsia="Tahoma" w:hAnsi="Tahoma" w:cs="Tahoma"/>
                              <w:color w:val="220F24"/>
                              <w:spacing w:val="-9"/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color w:val="220F24"/>
                              <w:sz w:val="16"/>
                              <w:szCs w:val="16"/>
                            </w:rPr>
                            <w:t>BMR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08D4C092" w14:textId="77777777" w:rsidR="00A81C83" w:rsidRDefault="00A81C83">
      <w:pPr>
        <w:spacing w:before="1"/>
        <w:rPr>
          <w:rFonts w:ascii="Arial" w:eastAsia="Arial" w:hAnsi="Arial" w:cs="Arial"/>
          <w:sz w:val="17"/>
          <w:szCs w:val="17"/>
        </w:rPr>
      </w:pPr>
    </w:p>
    <w:p w14:paraId="08D4C093" w14:textId="77777777" w:rsidR="00A81C83" w:rsidRDefault="00CE5344">
      <w:pPr>
        <w:pStyle w:val="BodyText"/>
        <w:spacing w:before="61"/>
        <w:rPr>
          <w:rFonts w:ascii="Tahoma" w:eastAsia="Tahoma" w:hAnsi="Tahoma" w:cs="Tahoma"/>
        </w:rPr>
      </w:pPr>
      <w:r>
        <w:rPr>
          <w:rFonts w:ascii="Tahoma"/>
          <w:color w:val="00B4EB"/>
        </w:rPr>
        <w:t>FIGURE</w:t>
      </w:r>
      <w:r>
        <w:rPr>
          <w:rFonts w:ascii="Tahoma"/>
          <w:color w:val="00B4EB"/>
          <w:spacing w:val="-25"/>
        </w:rPr>
        <w:t xml:space="preserve"> </w:t>
      </w:r>
      <w:r>
        <w:rPr>
          <w:rFonts w:ascii="Tahoma"/>
          <w:color w:val="00B4EB"/>
          <w:spacing w:val="-1"/>
        </w:rPr>
        <w:t>3</w:t>
      </w:r>
      <w:r>
        <w:rPr>
          <w:rFonts w:ascii="Tahoma"/>
          <w:color w:val="00B4EB"/>
          <w:spacing w:val="-2"/>
        </w:rPr>
        <w:t>:</w:t>
      </w:r>
      <w:r>
        <w:rPr>
          <w:rFonts w:ascii="Tahoma"/>
          <w:color w:val="00B4EB"/>
          <w:spacing w:val="-24"/>
        </w:rPr>
        <w:t xml:space="preserve"> </w:t>
      </w:r>
      <w:r>
        <w:rPr>
          <w:rFonts w:ascii="Tahoma"/>
          <w:color w:val="00B4EB"/>
        </w:rPr>
        <w:t>B</w:t>
      </w:r>
      <w:r>
        <w:rPr>
          <w:rFonts w:ascii="Tahoma"/>
          <w:color w:val="00B4EB"/>
          <w:spacing w:val="1"/>
        </w:rPr>
        <w:t>RM</w:t>
      </w:r>
      <w:r>
        <w:rPr>
          <w:rFonts w:ascii="Tahoma"/>
          <w:color w:val="00B4EB"/>
        </w:rPr>
        <w:t>S</w:t>
      </w:r>
      <w:r>
        <w:rPr>
          <w:rFonts w:ascii="Tahoma"/>
          <w:color w:val="00B4EB"/>
          <w:spacing w:val="-24"/>
        </w:rPr>
        <w:t xml:space="preserve"> </w:t>
      </w:r>
      <w:r>
        <w:rPr>
          <w:rFonts w:ascii="Tahoma"/>
          <w:color w:val="00B4EB"/>
        </w:rPr>
        <w:t>Equivalency</w:t>
      </w:r>
      <w:r>
        <w:rPr>
          <w:rFonts w:ascii="Tahoma"/>
          <w:color w:val="00B4EB"/>
          <w:spacing w:val="-25"/>
        </w:rPr>
        <w:t xml:space="preserve"> </w:t>
      </w:r>
      <w:proofErr w:type="spellStart"/>
      <w:r>
        <w:rPr>
          <w:rFonts w:ascii="Tahoma"/>
          <w:color w:val="00B4EB"/>
        </w:rPr>
        <w:t>SubClient</w:t>
      </w:r>
      <w:proofErr w:type="spellEnd"/>
      <w:r>
        <w:rPr>
          <w:rFonts w:ascii="Tahoma"/>
          <w:color w:val="00B4EB"/>
          <w:spacing w:val="-24"/>
        </w:rPr>
        <w:t xml:space="preserve"> </w:t>
      </w:r>
      <w:r>
        <w:rPr>
          <w:rFonts w:ascii="Tahoma"/>
          <w:color w:val="00B4EB"/>
        </w:rPr>
        <w:t>Content</w:t>
      </w:r>
      <w:r>
        <w:rPr>
          <w:rFonts w:ascii="Tahoma"/>
          <w:color w:val="00B4EB"/>
          <w:spacing w:val="-24"/>
        </w:rPr>
        <w:t xml:space="preserve"> </w:t>
      </w:r>
      <w:r>
        <w:rPr>
          <w:rFonts w:ascii="Tahoma"/>
          <w:color w:val="00B4EB"/>
        </w:rPr>
        <w:t>Options</w:t>
      </w:r>
    </w:p>
    <w:p w14:paraId="08D4C094" w14:textId="77777777" w:rsidR="00A81C83" w:rsidRDefault="00A81C83">
      <w:pPr>
        <w:spacing w:before="5"/>
        <w:rPr>
          <w:rFonts w:ascii="Tahoma" w:eastAsia="Tahoma" w:hAnsi="Tahoma" w:cs="Tahoma"/>
          <w:sz w:val="26"/>
          <w:szCs w:val="26"/>
        </w:rPr>
      </w:pPr>
    </w:p>
    <w:p w14:paraId="08D4C095" w14:textId="77777777" w:rsidR="00A81C83" w:rsidRDefault="00CE5344">
      <w:pPr>
        <w:spacing w:before="78"/>
        <w:ind w:right="679"/>
        <w:jc w:val="right"/>
        <w:rPr>
          <w:rFonts w:ascii="Arial" w:eastAsia="Arial" w:hAnsi="Arial" w:cs="Arial"/>
          <w:sz w:val="15"/>
          <w:szCs w:val="15"/>
        </w:rPr>
      </w:pPr>
      <w:r>
        <w:rPr>
          <w:rFonts w:ascii="Arial"/>
          <w:color w:val="808285"/>
          <w:w w:val="95"/>
          <w:sz w:val="15"/>
        </w:rPr>
        <w:t>7</w:t>
      </w:r>
    </w:p>
    <w:p w14:paraId="08D4C096" w14:textId="77777777" w:rsidR="00A81C83" w:rsidRDefault="00A81C83">
      <w:pPr>
        <w:jc w:val="right"/>
        <w:rPr>
          <w:rFonts w:ascii="Arial" w:eastAsia="Arial" w:hAnsi="Arial" w:cs="Arial"/>
          <w:sz w:val="15"/>
          <w:szCs w:val="15"/>
        </w:rPr>
        <w:sectPr w:rsidR="00A81C83">
          <w:pgSz w:w="12240" w:h="15840"/>
          <w:pgMar w:top="0" w:right="0" w:bottom="380" w:left="0" w:header="0" w:footer="191" w:gutter="0"/>
          <w:cols w:space="720"/>
        </w:sectPr>
      </w:pPr>
    </w:p>
    <w:p w14:paraId="08D4C097" w14:textId="77777777" w:rsidR="00A81C83" w:rsidRDefault="00A81C83">
      <w:pPr>
        <w:spacing w:before="2"/>
        <w:rPr>
          <w:rFonts w:ascii="Arial" w:eastAsia="Arial" w:hAnsi="Arial" w:cs="Arial"/>
          <w:sz w:val="13"/>
          <w:szCs w:val="13"/>
        </w:rPr>
      </w:pPr>
    </w:p>
    <w:p w14:paraId="08D4C098" w14:textId="77777777" w:rsidR="00A81C83" w:rsidRDefault="00CE5344">
      <w:pPr>
        <w:pStyle w:val="BodyText"/>
        <w:tabs>
          <w:tab w:val="left" w:pos="9552"/>
        </w:tabs>
        <w:spacing w:before="73" w:line="280" w:lineRule="auto"/>
        <w:ind w:left="1358" w:right="2685"/>
      </w:pPr>
      <w:r>
        <w:rPr>
          <w:color w:val="808285"/>
        </w:rPr>
        <w:t>Selecting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six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BRMS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equivalent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Control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Group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check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boxes</w:t>
      </w:r>
      <w:r>
        <w:rPr>
          <w:color w:val="808285"/>
          <w:spacing w:val="-27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7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e</w:t>
      </w:r>
      <w:r>
        <w:rPr>
          <w:color w:val="808285"/>
        </w:rPr>
        <w:t>-</w:t>
      </w:r>
      <w:r>
        <w:rPr>
          <w:color w:val="808285"/>
          <w:spacing w:val="1"/>
        </w:rPr>
        <w:t>De</w:t>
      </w:r>
      <w:r>
        <w:rPr>
          <w:color w:val="808285"/>
        </w:rPr>
        <w:t>fi</w:t>
      </w:r>
      <w:r>
        <w:rPr>
          <w:color w:val="808285"/>
          <w:spacing w:val="1"/>
        </w:rPr>
        <w:t>ned</w:t>
      </w:r>
      <w:r>
        <w:rPr>
          <w:color w:val="808285"/>
          <w:spacing w:val="48"/>
          <w:w w:val="96"/>
        </w:rPr>
        <w:t xml:space="preserve"> </w:t>
      </w:r>
      <w:proofErr w:type="spellStart"/>
      <w:r>
        <w:rPr>
          <w:color w:val="808285"/>
          <w:w w:val="105"/>
        </w:rPr>
        <w:t>subclient</w:t>
      </w:r>
      <w:proofErr w:type="spellEnd"/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interface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would</w:t>
      </w:r>
      <w:r>
        <w:rPr>
          <w:color w:val="808285"/>
          <w:spacing w:val="-30"/>
          <w:w w:val="105"/>
        </w:rPr>
        <w:t xml:space="preserve"> </w:t>
      </w:r>
      <w:proofErr w:type="spellStart"/>
      <w:r>
        <w:rPr>
          <w:color w:val="808285"/>
          <w:spacing w:val="-2"/>
          <w:w w:val="105"/>
        </w:rPr>
        <w:t>backup</w:t>
      </w:r>
      <w:proofErr w:type="spellEnd"/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the</w:t>
      </w:r>
      <w:r>
        <w:rPr>
          <w:color w:val="808285"/>
          <w:spacing w:val="-29"/>
          <w:w w:val="105"/>
        </w:rPr>
        <w:t xml:space="preserve"> </w:t>
      </w:r>
      <w:r>
        <w:rPr>
          <w:color w:val="808285"/>
          <w:w w:val="105"/>
        </w:rPr>
        <w:t>same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data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set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as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a</w:t>
      </w:r>
      <w:r>
        <w:rPr>
          <w:color w:val="808285"/>
          <w:spacing w:val="-29"/>
          <w:w w:val="105"/>
        </w:rPr>
        <w:t xml:space="preserve"> </w:t>
      </w:r>
      <w:r>
        <w:rPr>
          <w:color w:val="808285"/>
          <w:spacing w:val="1"/>
          <w:w w:val="105"/>
        </w:rPr>
        <w:t>Go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Save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Option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spacing w:val="-4"/>
          <w:w w:val="105"/>
        </w:rPr>
        <w:t>21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–</w:t>
      </w:r>
      <w:r>
        <w:rPr>
          <w:color w:val="808285"/>
          <w:spacing w:val="-29"/>
          <w:w w:val="105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2"/>
          <w:w w:val="105"/>
          <w:u w:val="single" w:color="808285"/>
        </w:rPr>
        <w:t>with</w:t>
      </w:r>
      <w:r>
        <w:rPr>
          <w:rFonts w:ascii="Arial Narrow" w:eastAsia="Arial Narrow" w:hAnsi="Arial Narrow" w:cs="Arial Narrow"/>
          <w:i/>
          <w:color w:val="808285"/>
          <w:spacing w:val="-20"/>
          <w:w w:val="105"/>
          <w:u w:val="single" w:color="808285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u w:val="single" w:color="808285"/>
        </w:rPr>
        <w:t>the</w:t>
      </w:r>
      <w:r>
        <w:rPr>
          <w:rFonts w:ascii="Arial Narrow" w:eastAsia="Arial Narrow" w:hAnsi="Arial Narrow" w:cs="Arial Narrow"/>
          <w:i/>
          <w:color w:val="808285"/>
          <w:spacing w:val="-21"/>
          <w:w w:val="105"/>
          <w:u w:val="single" w:color="808285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u w:val="single" w:color="808285"/>
        </w:rPr>
        <w:t>exception</w:t>
      </w:r>
      <w:r>
        <w:rPr>
          <w:rFonts w:ascii="Arial Narrow" w:eastAsia="Arial Narrow" w:hAnsi="Arial Narrow" w:cs="Arial Narrow"/>
          <w:i/>
          <w:color w:val="808285"/>
          <w:spacing w:val="-20"/>
          <w:w w:val="105"/>
          <w:u w:val="single" w:color="808285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2"/>
          <w:w w:val="105"/>
          <w:u w:val="single" w:color="808285"/>
        </w:rPr>
        <w:t>that</w:t>
      </w:r>
      <w:r>
        <w:rPr>
          <w:rFonts w:ascii="Arial Narrow" w:eastAsia="Arial Narrow" w:hAnsi="Arial Narrow" w:cs="Arial Narrow"/>
          <w:i/>
          <w:color w:val="808285"/>
          <w:w w:val="101"/>
          <w:u w:val="single" w:color="808285"/>
        </w:rPr>
        <w:t xml:space="preserve"> </w:t>
      </w:r>
      <w:proofErr w:type="gramStart"/>
      <w:r>
        <w:rPr>
          <w:rFonts w:ascii="Arial Narrow" w:eastAsia="Arial Narrow" w:hAnsi="Arial Narrow" w:cs="Arial Narrow"/>
          <w:i/>
          <w:color w:val="808285"/>
          <w:u w:val="single" w:color="808285"/>
        </w:rPr>
        <w:tab/>
      </w:r>
      <w:r>
        <w:rPr>
          <w:rFonts w:ascii="Arial Narrow" w:eastAsia="Arial Narrow" w:hAnsi="Arial Narrow" w:cs="Arial Narrow"/>
          <w:i/>
          <w:color w:val="808285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w w:val="130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u w:val="single" w:color="808285"/>
        </w:rPr>
        <w:t>it</w:t>
      </w:r>
      <w:proofErr w:type="gramEnd"/>
      <w:r>
        <w:rPr>
          <w:rFonts w:ascii="Arial Narrow" w:eastAsia="Arial Narrow" w:hAnsi="Arial Narrow" w:cs="Arial Narrow"/>
          <w:i/>
          <w:color w:val="808285"/>
          <w:spacing w:val="18"/>
          <w:w w:val="105"/>
          <w:u w:val="single" w:color="808285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u w:val="single" w:color="808285"/>
        </w:rPr>
        <w:t>would</w:t>
      </w:r>
      <w:r>
        <w:rPr>
          <w:rFonts w:ascii="Arial Narrow" w:eastAsia="Arial Narrow" w:hAnsi="Arial Narrow" w:cs="Arial Narrow"/>
          <w:i/>
          <w:color w:val="808285"/>
          <w:spacing w:val="-20"/>
          <w:w w:val="105"/>
          <w:u w:val="single" w:color="808285"/>
        </w:rPr>
        <w:t xml:space="preserve"> </w:t>
      </w:r>
      <w:r>
        <w:rPr>
          <w:rFonts w:ascii="Tahoma" w:eastAsia="Tahoma" w:hAnsi="Tahoma" w:cs="Tahoma"/>
          <w:color w:val="808285"/>
          <w:w w:val="105"/>
          <w:u w:val="single" w:color="808285"/>
        </w:rPr>
        <w:t>not</w:t>
      </w:r>
      <w:r>
        <w:rPr>
          <w:rFonts w:ascii="Tahoma" w:eastAsia="Tahoma" w:hAnsi="Tahoma" w:cs="Tahoma"/>
          <w:color w:val="808285"/>
          <w:spacing w:val="-38"/>
          <w:w w:val="105"/>
          <w:u w:val="single" w:color="808285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w w:val="105"/>
          <w:u w:val="single" w:color="808285"/>
        </w:rPr>
        <w:t>b</w:t>
      </w:r>
      <w:r>
        <w:rPr>
          <w:rFonts w:ascii="Arial Narrow" w:eastAsia="Arial Narrow" w:hAnsi="Arial Narrow" w:cs="Arial Narrow"/>
          <w:i/>
          <w:color w:val="808285"/>
          <w:spacing w:val="1"/>
          <w:w w:val="105"/>
          <w:u w:val="single" w:color="808285"/>
        </w:rPr>
        <w:t>e</w:t>
      </w:r>
      <w:r>
        <w:rPr>
          <w:rFonts w:ascii="Arial Narrow" w:eastAsia="Arial Narrow" w:hAnsi="Arial Narrow" w:cs="Arial Narrow"/>
          <w:i/>
          <w:color w:val="808285"/>
          <w:spacing w:val="-21"/>
          <w:w w:val="105"/>
          <w:u w:val="single" w:color="808285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w w:val="105"/>
          <w:u w:val="single" w:color="808285"/>
        </w:rPr>
        <w:t>a</w:t>
      </w:r>
      <w:r>
        <w:rPr>
          <w:rFonts w:ascii="Arial Narrow" w:eastAsia="Arial Narrow" w:hAnsi="Arial Narrow" w:cs="Arial Narrow"/>
          <w:i/>
          <w:color w:val="808285"/>
          <w:spacing w:val="-20"/>
          <w:w w:val="105"/>
          <w:u w:val="single" w:color="808285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u w:val="single" w:color="808285"/>
        </w:rPr>
        <w:t>bootable</w:t>
      </w:r>
      <w:r>
        <w:rPr>
          <w:rFonts w:ascii="Arial Narrow" w:eastAsia="Arial Narrow" w:hAnsi="Arial Narrow" w:cs="Arial Narrow"/>
          <w:i/>
          <w:color w:val="808285"/>
          <w:spacing w:val="-21"/>
          <w:w w:val="105"/>
          <w:u w:val="single" w:color="808285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u w:val="single" w:color="808285"/>
        </w:rPr>
        <w:t>image</w:t>
      </w:r>
      <w:r>
        <w:rPr>
          <w:rFonts w:ascii="Arial Narrow" w:eastAsia="Arial Narrow" w:hAnsi="Arial Narrow" w:cs="Arial Narrow"/>
          <w:i/>
          <w:color w:val="808285"/>
          <w:spacing w:val="-2"/>
          <w:w w:val="105"/>
        </w:rPr>
        <w:t>.</w:t>
      </w:r>
      <w:r>
        <w:rPr>
          <w:rFonts w:ascii="Arial Narrow" w:eastAsia="Arial Narrow" w:hAnsi="Arial Narrow" w:cs="Arial Narrow"/>
          <w:i/>
          <w:color w:val="808285"/>
          <w:spacing w:val="-20"/>
          <w:w w:val="105"/>
        </w:rPr>
        <w:t xml:space="preserve"> </w:t>
      </w:r>
      <w:r>
        <w:rPr>
          <w:color w:val="808285"/>
          <w:spacing w:val="-8"/>
          <w:w w:val="105"/>
        </w:rPr>
        <w:t>T</w:t>
      </w:r>
      <w:r>
        <w:rPr>
          <w:color w:val="808285"/>
          <w:spacing w:val="-7"/>
          <w:w w:val="105"/>
        </w:rPr>
        <w:t>o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achieve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a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true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bootable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OS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spacing w:val="-1"/>
          <w:w w:val="105"/>
        </w:rPr>
        <w:t>i</w:t>
      </w:r>
      <w:r>
        <w:rPr>
          <w:color w:val="808285"/>
          <w:spacing w:val="-2"/>
          <w:w w:val="105"/>
        </w:rPr>
        <w:t>mage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Commvault</w:t>
      </w:r>
      <w:r>
        <w:rPr>
          <w:color w:val="808285"/>
          <w:spacing w:val="-29"/>
          <w:w w:val="105"/>
        </w:rPr>
        <w:t xml:space="preserve"> </w:t>
      </w:r>
      <w:r>
        <w:rPr>
          <w:color w:val="808285"/>
          <w:w w:val="105"/>
        </w:rPr>
        <w:t>offers</w:t>
      </w:r>
      <w:r>
        <w:rPr>
          <w:color w:val="808285"/>
          <w:spacing w:val="-30"/>
          <w:w w:val="105"/>
        </w:rPr>
        <w:t xml:space="preserve"> </w:t>
      </w:r>
      <w:r>
        <w:rPr>
          <w:color w:val="808285"/>
          <w:w w:val="105"/>
        </w:rPr>
        <w:t>several</w:t>
      </w:r>
      <w:r>
        <w:rPr>
          <w:color w:val="808285"/>
          <w:spacing w:val="76"/>
          <w:w w:val="124"/>
        </w:rPr>
        <w:t xml:space="preserve"> </w:t>
      </w:r>
      <w:r>
        <w:rPr>
          <w:color w:val="808285"/>
          <w:w w:val="105"/>
        </w:rPr>
        <w:t>options:</w:t>
      </w:r>
    </w:p>
    <w:p w14:paraId="08D4C099" w14:textId="77777777" w:rsidR="00A81C83" w:rsidRDefault="00CE5344">
      <w:pPr>
        <w:pStyle w:val="BodyText"/>
        <w:numPr>
          <w:ilvl w:val="0"/>
          <w:numId w:val="4"/>
        </w:numPr>
        <w:tabs>
          <w:tab w:val="left" w:pos="1539"/>
        </w:tabs>
        <w:spacing w:before="135"/>
      </w:pPr>
      <w:r>
        <w:rPr>
          <w:color w:val="808285"/>
        </w:rPr>
        <w:t>A</w:t>
      </w:r>
      <w:r>
        <w:rPr>
          <w:color w:val="808285"/>
          <w:spacing w:val="-31"/>
        </w:rPr>
        <w:t xml:space="preserve"> </w:t>
      </w:r>
      <w:r>
        <w:rPr>
          <w:color w:val="808285"/>
          <w:spacing w:val="-2"/>
        </w:rPr>
        <w:t>M</w:t>
      </w:r>
      <w:r>
        <w:rPr>
          <w:color w:val="808285"/>
          <w:spacing w:val="-1"/>
        </w:rPr>
        <w:t>inim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l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OS</w:t>
      </w:r>
      <w:r>
        <w:rPr>
          <w:color w:val="808285"/>
          <w:spacing w:val="-31"/>
        </w:rPr>
        <w:t xml:space="preserve"> </w:t>
      </w:r>
      <w:r>
        <w:rPr>
          <w:color w:val="808285"/>
          <w:spacing w:val="-4"/>
        </w:rPr>
        <w:t>Tape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–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equivalent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BRMS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Option</w:t>
      </w:r>
      <w:r>
        <w:rPr>
          <w:color w:val="808285"/>
          <w:spacing w:val="-31"/>
        </w:rPr>
        <w:t xml:space="preserve"> </w:t>
      </w:r>
      <w:r>
        <w:rPr>
          <w:color w:val="808285"/>
          <w:spacing w:val="-2"/>
        </w:rPr>
        <w:t>22</w:t>
      </w:r>
    </w:p>
    <w:p w14:paraId="08D4C09A" w14:textId="77777777" w:rsidR="00A81C83" w:rsidRDefault="00CE5344">
      <w:pPr>
        <w:pStyle w:val="BodyText"/>
        <w:numPr>
          <w:ilvl w:val="0"/>
          <w:numId w:val="4"/>
        </w:numPr>
        <w:tabs>
          <w:tab w:val="left" w:pos="1539"/>
        </w:tabs>
        <w:spacing w:before="41" w:line="285" w:lineRule="auto"/>
        <w:ind w:right="2882"/>
      </w:pPr>
      <w:r>
        <w:rPr>
          <w:color w:val="808285"/>
        </w:rPr>
        <w:t>A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true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1"/>
        </w:rPr>
        <w:t>GO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2"/>
        </w:rPr>
        <w:t>SAV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Option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6"/>
        </w:rPr>
        <w:t>21</w:t>
      </w:r>
      <w:r>
        <w:rPr>
          <w:color w:val="808285"/>
          <w:spacing w:val="-7"/>
        </w:rPr>
        <w:t>,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provides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full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save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1"/>
        </w:rPr>
        <w:t>im</w:t>
      </w:r>
      <w:r>
        <w:rPr>
          <w:color w:val="808285"/>
          <w:spacing w:val="-2"/>
        </w:rPr>
        <w:t>ag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(requires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48"/>
          <w:w w:val="92"/>
        </w:rPr>
        <w:t xml:space="preserve"> </w:t>
      </w:r>
      <w:r>
        <w:rPr>
          <w:color w:val="808285"/>
          <w:spacing w:val="-1"/>
        </w:rPr>
        <w:t>in</w:t>
      </w:r>
      <w:r>
        <w:rPr>
          <w:color w:val="808285"/>
          <w:spacing w:val="-7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6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s</w:t>
      </w:r>
      <w:r>
        <w:rPr>
          <w:color w:val="808285"/>
        </w:rPr>
        <w:t>tri</w:t>
      </w:r>
      <w:r>
        <w:rPr>
          <w:color w:val="808285"/>
          <w:spacing w:val="1"/>
        </w:rPr>
        <w:t>cted</w:t>
      </w:r>
      <w:r>
        <w:rPr>
          <w:color w:val="808285"/>
          <w:spacing w:val="-6"/>
        </w:rPr>
        <w:t xml:space="preserve"> </w:t>
      </w:r>
      <w:r>
        <w:rPr>
          <w:color w:val="808285"/>
          <w:spacing w:val="-1"/>
        </w:rPr>
        <w:t>st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te</w:t>
      </w:r>
      <w:r>
        <w:rPr>
          <w:color w:val="808285"/>
          <w:spacing w:val="-2"/>
        </w:rPr>
        <w:t>)</w:t>
      </w:r>
    </w:p>
    <w:p w14:paraId="08D4C09B" w14:textId="77777777" w:rsidR="00A81C83" w:rsidRDefault="00CE5344">
      <w:pPr>
        <w:pStyle w:val="BodyText"/>
        <w:numPr>
          <w:ilvl w:val="0"/>
          <w:numId w:val="4"/>
        </w:numPr>
        <w:tabs>
          <w:tab w:val="left" w:pos="1539"/>
        </w:tabs>
        <w:spacing w:before="1" w:line="285" w:lineRule="auto"/>
        <w:ind w:right="2882"/>
      </w:pPr>
      <w:r>
        <w:rPr>
          <w:color w:val="808285"/>
          <w:spacing w:val="1"/>
        </w:rPr>
        <w:t>And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bility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4"/>
        </w:rPr>
        <w:t xml:space="preserve"> </w:t>
      </w:r>
      <w:proofErr w:type="gramStart"/>
      <w:r>
        <w:rPr>
          <w:color w:val="808285"/>
        </w:rPr>
        <w:t>actually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all</w:t>
      </w:r>
      <w:proofErr w:type="gramEnd"/>
      <w:r>
        <w:rPr>
          <w:color w:val="808285"/>
          <w:spacing w:val="-14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2"/>
        </w:rPr>
        <w:t>u</w:t>
      </w:r>
      <w:r>
        <w:rPr>
          <w:color w:val="808285"/>
          <w:spacing w:val="-1"/>
        </w:rPr>
        <w:t>s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r</w:t>
      </w:r>
      <w:r>
        <w:rPr>
          <w:color w:val="808285"/>
          <w:spacing w:val="-2"/>
        </w:rPr>
        <w:t>’</w:t>
      </w:r>
      <w:r>
        <w:rPr>
          <w:color w:val="808285"/>
          <w:spacing w:val="-1"/>
        </w:rPr>
        <w:t>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BRMS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1"/>
        </w:rPr>
        <w:t>sc</w:t>
      </w:r>
      <w:r>
        <w:rPr>
          <w:color w:val="808285"/>
        </w:rPr>
        <w:t>ri</w:t>
      </w:r>
      <w:r>
        <w:rPr>
          <w:color w:val="808285"/>
          <w:spacing w:val="1"/>
        </w:rPr>
        <w:t>p</w:t>
      </w:r>
      <w:r>
        <w:rPr>
          <w:color w:val="808285"/>
        </w:rPr>
        <w:t>t</w:t>
      </w:r>
      <w:r>
        <w:rPr>
          <w:color w:val="808285"/>
          <w:spacing w:val="1"/>
        </w:rPr>
        <w:t>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from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1"/>
        </w:rPr>
        <w:t>withi</w:t>
      </w:r>
      <w:r>
        <w:rPr>
          <w:color w:val="808285"/>
          <w:spacing w:val="-2"/>
        </w:rPr>
        <w:t>n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routine</w:t>
      </w:r>
      <w:r>
        <w:rPr>
          <w:color w:val="808285"/>
          <w:spacing w:val="58"/>
          <w:w w:val="92"/>
        </w:rPr>
        <w:t xml:space="preserve"> </w:t>
      </w:r>
      <w:r>
        <w:rPr>
          <w:color w:val="808285"/>
          <w:spacing w:val="-2"/>
        </w:rPr>
        <w:t>v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a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7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e</w:t>
      </w:r>
      <w:r>
        <w:rPr>
          <w:color w:val="808285"/>
        </w:rPr>
        <w:t>-</w:t>
      </w:r>
      <w:r>
        <w:rPr>
          <w:color w:val="808285"/>
          <w:spacing w:val="-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post-script</w:t>
      </w:r>
      <w:r>
        <w:rPr>
          <w:color w:val="808285"/>
          <w:spacing w:val="-7"/>
        </w:rPr>
        <w:t xml:space="preserve"> </w:t>
      </w:r>
      <w:r>
        <w:rPr>
          <w:color w:val="808285"/>
          <w:spacing w:val="2"/>
        </w:rPr>
        <w:t>po</w:t>
      </w:r>
      <w:r>
        <w:rPr>
          <w:color w:val="808285"/>
          <w:spacing w:val="1"/>
        </w:rPr>
        <w:t>rt</w:t>
      </w:r>
      <w:r>
        <w:rPr>
          <w:color w:val="808285"/>
          <w:spacing w:val="2"/>
        </w:rPr>
        <w:t>s.</w:t>
      </w:r>
    </w:p>
    <w:p w14:paraId="08D4C09C" w14:textId="77777777" w:rsidR="00A81C83" w:rsidRDefault="00CE5344">
      <w:pPr>
        <w:pStyle w:val="BodyText"/>
        <w:spacing w:before="131" w:line="285" w:lineRule="auto"/>
        <w:ind w:left="1358" w:right="3105"/>
      </w:pPr>
      <w:r>
        <w:rPr>
          <w:color w:val="808285"/>
        </w:rPr>
        <w:t>Any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bootable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im</w:t>
      </w:r>
      <w:r>
        <w:rPr>
          <w:color w:val="808285"/>
          <w:spacing w:val="-2"/>
        </w:rPr>
        <w:t>age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"/>
        </w:rPr>
        <w:t>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requir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8"/>
        </w:rPr>
        <w:t xml:space="preserve"> </w:t>
      </w:r>
      <w:proofErr w:type="gramStart"/>
      <w:r>
        <w:rPr>
          <w:color w:val="808285"/>
          <w:spacing w:val="1"/>
        </w:rPr>
        <w:t>be</w:t>
      </w:r>
      <w:proofErr w:type="gramEnd"/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single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4"/>
        </w:rPr>
        <w:t>use</w:t>
      </w:r>
      <w:r>
        <w:rPr>
          <w:color w:val="808285"/>
          <w:spacing w:val="-3"/>
        </w:rPr>
        <w:t>r</w:t>
      </w:r>
      <w:r>
        <w:rPr>
          <w:color w:val="808285"/>
          <w:spacing w:val="-4"/>
        </w:rPr>
        <w:t>,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s</w:t>
      </w:r>
      <w:r>
        <w:rPr>
          <w:color w:val="808285"/>
        </w:rPr>
        <w:t>tri</w:t>
      </w:r>
      <w:r>
        <w:rPr>
          <w:color w:val="808285"/>
          <w:spacing w:val="1"/>
        </w:rPr>
        <w:t>c</w:t>
      </w:r>
      <w:r>
        <w:rPr>
          <w:color w:val="808285"/>
        </w:rPr>
        <w:t>t</w:t>
      </w:r>
      <w:r>
        <w:rPr>
          <w:color w:val="808285"/>
          <w:spacing w:val="1"/>
        </w:rPr>
        <w:t>e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mode.</w:t>
      </w:r>
      <w:r>
        <w:rPr>
          <w:color w:val="808285"/>
          <w:spacing w:val="-18"/>
        </w:rPr>
        <w:t xml:space="preserve"> </w:t>
      </w:r>
      <w:proofErr w:type="gramStart"/>
      <w:r>
        <w:rPr>
          <w:color w:val="808285"/>
          <w:spacing w:val="-4"/>
        </w:rPr>
        <w:t>Tab</w:t>
      </w:r>
      <w:r>
        <w:rPr>
          <w:color w:val="808285"/>
          <w:spacing w:val="-3"/>
        </w:rPr>
        <w:t>l</w:t>
      </w:r>
      <w:r>
        <w:rPr>
          <w:color w:val="808285"/>
          <w:spacing w:val="-4"/>
        </w:rPr>
        <w:t>e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6"/>
        </w:rPr>
        <w:t>1</w:t>
      </w:r>
      <w:r>
        <w:rPr>
          <w:color w:val="808285"/>
          <w:spacing w:val="-7"/>
        </w:rPr>
        <w:t>,</w:t>
      </w:r>
      <w:proofErr w:type="gramEnd"/>
      <w:r>
        <w:rPr>
          <w:color w:val="808285"/>
          <w:spacing w:val="64"/>
          <w:w w:val="82"/>
        </w:rPr>
        <w:t xml:space="preserve"> </w:t>
      </w:r>
      <w:r>
        <w:rPr>
          <w:color w:val="808285"/>
        </w:rPr>
        <w:t>provides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comparison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ptions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BRM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ptions.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In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ddition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e</w:t>
      </w:r>
      <w:proofErr w:type="gramStart"/>
      <w:r>
        <w:rPr>
          <w:color w:val="808285"/>
        </w:rPr>
        <w:t>-</w:t>
      </w:r>
      <w:r>
        <w:rPr>
          <w:color w:val="808285"/>
          <w:spacing w:val="42"/>
          <w:w w:val="114"/>
        </w:rPr>
        <w:t xml:space="preserve"> </w:t>
      </w:r>
      <w:r>
        <w:rPr>
          <w:color w:val="808285"/>
        </w:rPr>
        <w:t>defined</w:t>
      </w:r>
      <w:proofErr w:type="gramEnd"/>
      <w:r>
        <w:rPr>
          <w:color w:val="808285"/>
          <w:spacing w:val="-21"/>
        </w:rPr>
        <w:t xml:space="preserve"> </w:t>
      </w:r>
      <w:proofErr w:type="spellStart"/>
      <w:r>
        <w:rPr>
          <w:color w:val="808285"/>
        </w:rPr>
        <w:t>subclient</w:t>
      </w:r>
      <w:proofErr w:type="spellEnd"/>
      <w:r>
        <w:rPr>
          <w:color w:val="808285"/>
          <w:spacing w:val="-21"/>
        </w:rPr>
        <w:t xml:space="preserve"> </w:t>
      </w:r>
      <w:r>
        <w:rPr>
          <w:color w:val="808285"/>
        </w:rPr>
        <w:t>option,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1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21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group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1"/>
        </w:rPr>
        <w:t>IASP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bility</w:t>
      </w:r>
      <w:r>
        <w:rPr>
          <w:color w:val="808285"/>
          <w:spacing w:val="48"/>
          <w:w w:val="95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us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custom,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user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defined</w:t>
      </w:r>
      <w:r>
        <w:rPr>
          <w:color w:val="808285"/>
          <w:spacing w:val="-19"/>
        </w:rPr>
        <w:t xml:space="preserve"> </w:t>
      </w:r>
      <w:proofErr w:type="spellStart"/>
      <w:r>
        <w:rPr>
          <w:color w:val="808285"/>
        </w:rPr>
        <w:t>subclients</w:t>
      </w:r>
      <w:proofErr w:type="spellEnd"/>
      <w:r>
        <w:rPr>
          <w:color w:val="808285"/>
        </w:rPr>
        <w:t>.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Thes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user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2"/>
        </w:rPr>
        <w:t>de</w:t>
      </w:r>
      <w:r>
        <w:rPr>
          <w:color w:val="808285"/>
          <w:spacing w:val="-1"/>
        </w:rPr>
        <w:t>fi</w:t>
      </w:r>
      <w:r>
        <w:rPr>
          <w:color w:val="808285"/>
          <w:spacing w:val="-2"/>
        </w:rPr>
        <w:t>nab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/</w:t>
      </w:r>
      <w:r>
        <w:rPr>
          <w:color w:val="808285"/>
          <w:spacing w:val="-2"/>
        </w:rPr>
        <w:t>cu</w:t>
      </w:r>
      <w:r>
        <w:rPr>
          <w:color w:val="808285"/>
          <w:spacing w:val="-1"/>
        </w:rPr>
        <w:t>st</w:t>
      </w:r>
      <w:r>
        <w:rPr>
          <w:color w:val="808285"/>
          <w:spacing w:val="-2"/>
        </w:rPr>
        <w:t>o</w:t>
      </w:r>
      <w:r>
        <w:rPr>
          <w:color w:val="808285"/>
          <w:spacing w:val="-1"/>
        </w:rPr>
        <w:t>m</w:t>
      </w:r>
      <w:r>
        <w:rPr>
          <w:color w:val="808285"/>
          <w:spacing w:val="-19"/>
        </w:rPr>
        <w:t xml:space="preserve"> </w:t>
      </w:r>
      <w:proofErr w:type="spellStart"/>
      <w:r>
        <w:rPr>
          <w:color w:val="808285"/>
        </w:rPr>
        <w:t>subclients</w:t>
      </w:r>
      <w:proofErr w:type="spellEnd"/>
      <w:r>
        <w:rPr>
          <w:color w:val="808285"/>
          <w:spacing w:val="-20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used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</w:p>
    <w:p w14:paraId="08D4C09D" w14:textId="77777777" w:rsidR="00A81C83" w:rsidRDefault="00CE5344">
      <w:pPr>
        <w:pStyle w:val="BodyText"/>
        <w:spacing w:before="1" w:line="285" w:lineRule="auto"/>
        <w:ind w:left="1358" w:right="2800"/>
      </w:pP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2"/>
        </w:rPr>
        <w:t>ve</w:t>
      </w:r>
      <w:r>
        <w:rPr>
          <w:color w:val="808285"/>
          <w:spacing w:val="1"/>
        </w:rPr>
        <w:t>r</w:t>
      </w:r>
      <w:r>
        <w:rPr>
          <w:color w:val="808285"/>
          <w:spacing w:val="2"/>
        </w:rPr>
        <w:t>y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specific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libraries,</w:t>
      </w:r>
      <w:r>
        <w:rPr>
          <w:color w:val="808285"/>
          <w:spacing w:val="-13"/>
        </w:rPr>
        <w:t xml:space="preserve"> </w:t>
      </w:r>
      <w:proofErr w:type="gramStart"/>
      <w:r>
        <w:rPr>
          <w:color w:val="808285"/>
          <w:spacing w:val="1"/>
        </w:rPr>
        <w:t>ob</w:t>
      </w:r>
      <w:r>
        <w:rPr>
          <w:color w:val="808285"/>
        </w:rPr>
        <w:t>j</w:t>
      </w:r>
      <w:r>
        <w:rPr>
          <w:color w:val="808285"/>
          <w:spacing w:val="1"/>
        </w:rPr>
        <w:t>ec</w:t>
      </w:r>
      <w:r>
        <w:rPr>
          <w:color w:val="808285"/>
        </w:rPr>
        <w:t>t</w:t>
      </w:r>
      <w:r>
        <w:rPr>
          <w:color w:val="808285"/>
          <w:spacing w:val="1"/>
        </w:rPr>
        <w:t>s</w:t>
      </w:r>
      <w:proofErr w:type="gramEnd"/>
      <w:r>
        <w:rPr>
          <w:color w:val="808285"/>
          <w:spacing w:val="-13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files.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Custom</w:t>
      </w:r>
      <w:r>
        <w:rPr>
          <w:color w:val="808285"/>
          <w:spacing w:val="-13"/>
        </w:rPr>
        <w:t xml:space="preserve"> </w:t>
      </w:r>
      <w:proofErr w:type="spellStart"/>
      <w:r>
        <w:rPr>
          <w:color w:val="808285"/>
        </w:rPr>
        <w:t>subclients</w:t>
      </w:r>
      <w:proofErr w:type="spellEnd"/>
      <w:r>
        <w:rPr>
          <w:color w:val="808285"/>
          <w:spacing w:val="-13"/>
        </w:rPr>
        <w:t xml:space="preserve"> </w:t>
      </w:r>
      <w:r>
        <w:rPr>
          <w:color w:val="808285"/>
        </w:rPr>
        <w:t>allow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user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x</w:t>
      </w:r>
      <w:r>
        <w:rPr>
          <w:color w:val="808285"/>
          <w:spacing w:val="-1"/>
        </w:rPr>
        <w:t>imi</w:t>
      </w:r>
      <w:r>
        <w:rPr>
          <w:color w:val="808285"/>
          <w:spacing w:val="-2"/>
        </w:rPr>
        <w:t>z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80"/>
          <w:w w:val="92"/>
        </w:rPr>
        <w:t xml:space="preserve"> </w:t>
      </w:r>
      <w:r>
        <w:rPr>
          <w:color w:val="808285"/>
        </w:rPr>
        <w:t>benefit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mm</w:t>
      </w:r>
      <w:r>
        <w:rPr>
          <w:color w:val="808285"/>
          <w:spacing w:val="-2"/>
        </w:rPr>
        <w:t>va</w:t>
      </w:r>
      <w:r>
        <w:rPr>
          <w:color w:val="808285"/>
          <w:spacing w:val="-1"/>
        </w:rPr>
        <w:t>ult</w:t>
      </w:r>
      <w:r>
        <w:rPr>
          <w:color w:val="808285"/>
          <w:spacing w:val="-2"/>
        </w:rPr>
        <w:t>’</w:t>
      </w:r>
      <w:r>
        <w:rPr>
          <w:color w:val="808285"/>
          <w:spacing w:val="-1"/>
        </w:rPr>
        <w:t>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“Data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Centric”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philosophy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nage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e</w:t>
      </w:r>
      <w:r>
        <w:rPr>
          <w:color w:val="808285"/>
          <w:spacing w:val="-1"/>
        </w:rPr>
        <w:t>ir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level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g</w:t>
      </w:r>
      <w:r>
        <w:rPr>
          <w:color w:val="808285"/>
        </w:rPr>
        <w:t>r</w:t>
      </w:r>
      <w:r>
        <w:rPr>
          <w:color w:val="808285"/>
          <w:spacing w:val="1"/>
        </w:rPr>
        <w:t>an</w:t>
      </w:r>
      <w:r>
        <w:rPr>
          <w:color w:val="808285"/>
        </w:rPr>
        <w:t>ularit</w:t>
      </w:r>
      <w:r>
        <w:rPr>
          <w:color w:val="808285"/>
          <w:spacing w:val="1"/>
        </w:rPr>
        <w:t>y</w:t>
      </w:r>
      <w:r>
        <w:rPr>
          <w:color w:val="808285"/>
          <w:spacing w:val="60"/>
          <w:w w:val="95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ke</w:t>
      </w:r>
      <w:r>
        <w:rPr>
          <w:color w:val="808285"/>
          <w:spacing w:val="-1"/>
        </w:rPr>
        <w:t>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mos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sens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e</w:t>
      </w:r>
      <w:r>
        <w:rPr>
          <w:color w:val="808285"/>
          <w:spacing w:val="-1"/>
        </w:rPr>
        <w:t>ir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business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needs.</w:t>
      </w:r>
    </w:p>
    <w:p w14:paraId="08D4C09E" w14:textId="77777777" w:rsidR="00A81C83" w:rsidRDefault="00CE5344">
      <w:pPr>
        <w:pStyle w:val="BodyText"/>
        <w:spacing w:before="131" w:line="285" w:lineRule="auto"/>
        <w:ind w:left="1358" w:right="2800"/>
      </w:pPr>
      <w:r>
        <w:rPr>
          <w:color w:val="808285"/>
          <w:spacing w:val="1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ustom</w:t>
      </w:r>
      <w:r>
        <w:rPr>
          <w:color w:val="808285"/>
          <w:spacing w:val="-17"/>
        </w:rPr>
        <w:t xml:space="preserve"> </w:t>
      </w:r>
      <w:proofErr w:type="spellStart"/>
      <w:r>
        <w:rPr>
          <w:color w:val="808285"/>
        </w:rPr>
        <w:t>subclients</w:t>
      </w:r>
      <w:proofErr w:type="spellEnd"/>
      <w:r>
        <w:rPr>
          <w:color w:val="808285"/>
          <w:spacing w:val="-17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a</w:t>
      </w:r>
      <w:r>
        <w:rPr>
          <w:color w:val="808285"/>
        </w:rPr>
        <w:t>l</w:t>
      </w:r>
      <w:r>
        <w:rPr>
          <w:color w:val="808285"/>
          <w:spacing w:val="1"/>
        </w:rPr>
        <w:t>so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facilitat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migration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pecific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se</w:t>
      </w:r>
      <w:r>
        <w:rPr>
          <w:color w:val="808285"/>
        </w:rPr>
        <w:t>t</w:t>
      </w:r>
      <w:r>
        <w:rPr>
          <w:color w:val="808285"/>
          <w:spacing w:val="1"/>
        </w:rPr>
        <w:t>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from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n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LPAR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38"/>
          <w:w w:val="92"/>
        </w:rPr>
        <w:t xml:space="preserve"> </w:t>
      </w:r>
      <w:r>
        <w:rPr>
          <w:color w:val="808285"/>
        </w:rPr>
        <w:t>another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lif</w:t>
      </w:r>
      <w:r>
        <w:rPr>
          <w:color w:val="808285"/>
          <w:spacing w:val="1"/>
        </w:rPr>
        <w:t>e</w:t>
      </w:r>
      <w:r>
        <w:rPr>
          <w:color w:val="808285"/>
        </w:rPr>
        <w:t>-</w:t>
      </w:r>
      <w:r>
        <w:rPr>
          <w:color w:val="808285"/>
          <w:spacing w:val="1"/>
        </w:rPr>
        <w:t>cy</w:t>
      </w:r>
      <w:r>
        <w:rPr>
          <w:color w:val="808285"/>
        </w:rPr>
        <w:t>cl</w:t>
      </w:r>
      <w:r>
        <w:rPr>
          <w:color w:val="808285"/>
          <w:spacing w:val="1"/>
        </w:rPr>
        <w:t>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pplication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librarie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files.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goal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2"/>
        </w:rPr>
        <w:t>hav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g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custom</w:t>
      </w:r>
      <w:r>
        <w:rPr>
          <w:color w:val="808285"/>
          <w:spacing w:val="52"/>
          <w:w w:val="101"/>
        </w:rPr>
        <w:t xml:space="preserve"> </w:t>
      </w:r>
      <w:proofErr w:type="spellStart"/>
      <w:r>
        <w:rPr>
          <w:color w:val="808285"/>
        </w:rPr>
        <w:t>subclient</w:t>
      </w:r>
      <w:proofErr w:type="spellEnd"/>
      <w:r>
        <w:rPr>
          <w:color w:val="808285"/>
          <w:spacing w:val="-16"/>
        </w:rPr>
        <w:t xml:space="preserve"> </w:t>
      </w:r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n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n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k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verall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5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16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ask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mor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flexible,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easier</w:t>
      </w:r>
    </w:p>
    <w:p w14:paraId="08D4C09F" w14:textId="77777777" w:rsidR="00A81C83" w:rsidRDefault="00CE5344">
      <w:pPr>
        <w:pStyle w:val="BodyText"/>
        <w:spacing w:before="1" w:line="285" w:lineRule="auto"/>
        <w:ind w:left="1358" w:right="2882"/>
      </w:pPr>
      <w:r>
        <w:rPr>
          <w:color w:val="808285"/>
        </w:rPr>
        <w:t>and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responsive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real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business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needs.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1"/>
        </w:rPr>
        <w:t>a</w:t>
      </w:r>
      <w:r>
        <w:rPr>
          <w:color w:val="808285"/>
        </w:rPr>
        <w:t>l</w:t>
      </w:r>
      <w:r>
        <w:rPr>
          <w:color w:val="808285"/>
          <w:spacing w:val="1"/>
        </w:rPr>
        <w:t>so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dded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benefit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2"/>
        </w:rPr>
        <w:t>enhanc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g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perational</w:t>
      </w:r>
      <w:r>
        <w:rPr>
          <w:color w:val="808285"/>
          <w:spacing w:val="78"/>
          <w:w w:val="124"/>
        </w:rPr>
        <w:t xml:space="preserve"> </w:t>
      </w:r>
      <w:r>
        <w:rPr>
          <w:color w:val="808285"/>
          <w:spacing w:val="-2"/>
        </w:rPr>
        <w:t>exce</w:t>
      </w:r>
      <w:r>
        <w:rPr>
          <w:color w:val="808285"/>
          <w:spacing w:val="-1"/>
        </w:rPr>
        <w:t>ll</w:t>
      </w:r>
      <w:r>
        <w:rPr>
          <w:color w:val="808285"/>
          <w:spacing w:val="-2"/>
        </w:rPr>
        <w:t>enc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by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providing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setup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usag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approach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common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across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50"/>
          <w:w w:val="113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gents.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Backing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up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quiesce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pplication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libraries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2"/>
        </w:rPr>
        <w:t>v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a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e</w:t>
      </w:r>
      <w:r>
        <w:rPr>
          <w:color w:val="808285"/>
          <w:spacing w:val="-1"/>
        </w:rPr>
        <w:t>ir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wn</w:t>
      </w:r>
      <w:r>
        <w:rPr>
          <w:color w:val="808285"/>
          <w:spacing w:val="-18"/>
        </w:rPr>
        <w:t xml:space="preserve"> </w:t>
      </w:r>
      <w:proofErr w:type="spellStart"/>
      <w:r>
        <w:rPr>
          <w:color w:val="808285"/>
        </w:rPr>
        <w:t>subclients</w:t>
      </w:r>
      <w:proofErr w:type="spellEnd"/>
      <w:r>
        <w:rPr>
          <w:color w:val="808285"/>
          <w:spacing w:val="88"/>
          <w:w w:val="9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independent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reduce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verall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tim</w:t>
      </w:r>
      <w:r>
        <w:rPr>
          <w:color w:val="808285"/>
          <w:spacing w:val="-2"/>
        </w:rPr>
        <w:t>e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1"/>
        </w:rPr>
        <w:t>needed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chiev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ntir</w:t>
      </w:r>
      <w:r>
        <w:rPr>
          <w:color w:val="808285"/>
          <w:spacing w:val="-2"/>
        </w:rPr>
        <w:t>e</w:t>
      </w:r>
      <w:r>
        <w:rPr>
          <w:color w:val="808285"/>
          <w:spacing w:val="52"/>
          <w:w w:val="92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becaus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job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un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parallel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sinc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backed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up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s</w:t>
      </w:r>
      <w:r>
        <w:rPr>
          <w:color w:val="808285"/>
          <w:spacing w:val="-2"/>
        </w:rPr>
        <w:t>ep</w:t>
      </w:r>
      <w:r>
        <w:rPr>
          <w:color w:val="808285"/>
          <w:spacing w:val="-1"/>
        </w:rPr>
        <w:t>ar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y,</w:t>
      </w:r>
      <w:r>
        <w:rPr>
          <w:color w:val="808285"/>
          <w:spacing w:val="50"/>
          <w:w w:val="82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5"/>
        </w:rPr>
        <w:t xml:space="preserve"> </w:t>
      </w:r>
      <w:r>
        <w:rPr>
          <w:color w:val="808285"/>
          <w:spacing w:val="-2"/>
        </w:rPr>
        <w:t>M</w:t>
      </w:r>
      <w:r>
        <w:rPr>
          <w:color w:val="808285"/>
          <w:spacing w:val="-1"/>
        </w:rPr>
        <w:t>inim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l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OS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-4"/>
        </w:rPr>
        <w:t>Tap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25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generated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5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uch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1"/>
        </w:rPr>
        <w:t>sho</w:t>
      </w:r>
      <w:r>
        <w:rPr>
          <w:color w:val="808285"/>
        </w:rPr>
        <w:t>rt</w:t>
      </w:r>
      <w:r>
        <w:rPr>
          <w:color w:val="808285"/>
          <w:spacing w:val="1"/>
        </w:rPr>
        <w:t>e</w:t>
      </w:r>
      <w:r>
        <w:rPr>
          <w:color w:val="808285"/>
        </w:rPr>
        <w:t>r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-1"/>
        </w:rPr>
        <w:t>tim</w:t>
      </w:r>
      <w:r>
        <w:rPr>
          <w:color w:val="808285"/>
          <w:spacing w:val="-2"/>
        </w:rPr>
        <w:t>e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n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full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1"/>
        </w:rPr>
        <w:t>GO</w:t>
      </w:r>
      <w:r>
        <w:rPr>
          <w:color w:val="808285"/>
          <w:spacing w:val="-24"/>
        </w:rPr>
        <w:t xml:space="preserve"> </w:t>
      </w:r>
      <w:r>
        <w:rPr>
          <w:color w:val="808285"/>
          <w:spacing w:val="-2"/>
        </w:rPr>
        <w:t>SAV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Option</w:t>
      </w:r>
      <w:r>
        <w:rPr>
          <w:color w:val="808285"/>
          <w:spacing w:val="-25"/>
        </w:rPr>
        <w:t xml:space="preserve"> </w:t>
      </w:r>
      <w:r>
        <w:rPr>
          <w:color w:val="808285"/>
          <w:spacing w:val="-6"/>
        </w:rPr>
        <w:t>21.</w:t>
      </w:r>
    </w:p>
    <w:p w14:paraId="08D4C0A0" w14:textId="77777777" w:rsidR="00A81C83" w:rsidRDefault="00A81C83">
      <w:pPr>
        <w:spacing w:before="5"/>
        <w:rPr>
          <w:rFonts w:ascii="Arial" w:eastAsia="Arial" w:hAnsi="Arial" w:cs="Arial"/>
          <w:sz w:val="11"/>
          <w:szCs w:val="11"/>
        </w:rPr>
      </w:pPr>
    </w:p>
    <w:tbl>
      <w:tblPr>
        <w:tblStyle w:val="TableNormal1"/>
        <w:tblW w:w="0" w:type="auto"/>
        <w:tblInd w:w="1358" w:type="dxa"/>
        <w:tblLayout w:type="fixed"/>
        <w:tblLook w:val="01E0" w:firstRow="1" w:lastRow="1" w:firstColumn="1" w:lastColumn="1" w:noHBand="0" w:noVBand="0"/>
      </w:tblPr>
      <w:tblGrid>
        <w:gridCol w:w="2151"/>
        <w:gridCol w:w="1369"/>
        <w:gridCol w:w="1282"/>
        <w:gridCol w:w="1504"/>
        <w:gridCol w:w="1483"/>
        <w:gridCol w:w="874"/>
        <w:gridCol w:w="888"/>
      </w:tblGrid>
      <w:tr w:rsidR="00A81C83" w14:paraId="08D4C0AA" w14:textId="77777777">
        <w:trPr>
          <w:trHeight w:hRule="exact" w:val="799"/>
        </w:trPr>
        <w:tc>
          <w:tcPr>
            <w:tcW w:w="2151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0A1" w14:textId="77777777" w:rsidR="00A81C83" w:rsidRDefault="00A81C83">
            <w:pPr>
              <w:pStyle w:val="TableParagraph"/>
              <w:spacing w:before="7"/>
              <w:rPr>
                <w:rFonts w:ascii="Arial" w:eastAsia="Arial" w:hAnsi="Arial" w:cs="Arial"/>
                <w:sz w:val="15"/>
                <w:szCs w:val="15"/>
              </w:rPr>
            </w:pPr>
          </w:p>
          <w:p w14:paraId="08D4C0A2" w14:textId="77777777" w:rsidR="00A81C83" w:rsidRDefault="00CE5344">
            <w:pPr>
              <w:pStyle w:val="TableParagraph"/>
              <w:ind w:left="105" w:right="17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 w:eastAsia="Arial" w:hAnsi="Arial" w:cs="Arial"/>
                <w:color w:val="FFFFFF"/>
                <w:w w:val="90"/>
                <w:sz w:val="19"/>
                <w:szCs w:val="19"/>
              </w:rPr>
              <w:t>IBM</w:t>
            </w:r>
            <w:r>
              <w:rPr>
                <w:rFonts w:ascii="Arial" w:eastAsia="Arial" w:hAnsi="Arial" w:cs="Arial"/>
                <w:color w:val="FFFFFF"/>
                <w:spacing w:val="-8"/>
                <w:w w:val="9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FFFFFF"/>
                <w:w w:val="90"/>
                <w:sz w:val="19"/>
                <w:szCs w:val="19"/>
              </w:rPr>
              <w:t>i</w:t>
            </w:r>
            <w:proofErr w:type="spellEnd"/>
            <w:r>
              <w:rPr>
                <w:rFonts w:ascii="Arial" w:eastAsia="Arial" w:hAnsi="Arial" w:cs="Arial"/>
                <w:color w:val="FFFFFF"/>
                <w:spacing w:val="-7"/>
                <w:w w:val="90"/>
                <w:sz w:val="19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w w:val="90"/>
                <w:sz w:val="19"/>
                <w:szCs w:val="19"/>
              </w:rPr>
              <w:t>DEFINED</w:t>
            </w:r>
            <w:r>
              <w:rPr>
                <w:rFonts w:ascii="Arial" w:eastAsia="Arial" w:hAnsi="Arial" w:cs="Arial"/>
                <w:color w:val="FFFFFF"/>
                <w:spacing w:val="-8"/>
                <w:w w:val="90"/>
                <w:sz w:val="19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w w:val="90"/>
                <w:sz w:val="19"/>
                <w:szCs w:val="19"/>
              </w:rPr>
              <w:t>“PARTS</w:t>
            </w:r>
            <w:r>
              <w:rPr>
                <w:rFonts w:ascii="Arial" w:eastAsia="Arial" w:hAnsi="Arial" w:cs="Arial"/>
                <w:color w:val="FFFFFF"/>
                <w:spacing w:val="26"/>
                <w:w w:val="88"/>
                <w:sz w:val="19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w w:val="90"/>
                <w:sz w:val="19"/>
                <w:szCs w:val="19"/>
              </w:rPr>
              <w:t>OF</w:t>
            </w:r>
            <w:r>
              <w:rPr>
                <w:rFonts w:ascii="Arial" w:eastAsia="Arial" w:hAnsi="Arial" w:cs="Arial"/>
                <w:color w:val="FFFFFF"/>
                <w:spacing w:val="-25"/>
                <w:w w:val="90"/>
                <w:sz w:val="19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spacing w:val="1"/>
                <w:w w:val="90"/>
                <w:sz w:val="19"/>
                <w:szCs w:val="19"/>
              </w:rPr>
              <w:t>THE</w:t>
            </w:r>
            <w:r>
              <w:rPr>
                <w:rFonts w:ascii="Arial" w:eastAsia="Arial" w:hAnsi="Arial" w:cs="Arial"/>
                <w:color w:val="FFFFFF"/>
                <w:spacing w:val="-25"/>
                <w:w w:val="90"/>
                <w:sz w:val="19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spacing w:val="1"/>
                <w:w w:val="90"/>
                <w:sz w:val="19"/>
                <w:szCs w:val="19"/>
              </w:rPr>
              <w:t>SYSTEM</w:t>
            </w:r>
            <w:r>
              <w:rPr>
                <w:rFonts w:ascii="Arial" w:eastAsia="Arial" w:hAnsi="Arial" w:cs="Arial"/>
                <w:color w:val="FFFFFF"/>
                <w:w w:val="90"/>
                <w:sz w:val="19"/>
                <w:szCs w:val="19"/>
              </w:rPr>
              <w:t>”</w:t>
            </w:r>
          </w:p>
        </w:tc>
        <w:tc>
          <w:tcPr>
            <w:tcW w:w="1369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0A3" w14:textId="77777777" w:rsidR="00A81C83" w:rsidRDefault="00CE5344">
            <w:pPr>
              <w:pStyle w:val="TableParagraph"/>
              <w:spacing w:before="70"/>
              <w:ind w:left="105" w:right="1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CO</w:t>
            </w:r>
            <w:r>
              <w:rPr>
                <w:rFonts w:ascii="Arial"/>
                <w:color w:val="FFFFFF"/>
                <w:spacing w:val="-2"/>
                <w:w w:val="90"/>
                <w:sz w:val="19"/>
              </w:rPr>
              <w:t>MM</w:t>
            </w: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V</w:t>
            </w:r>
            <w:r>
              <w:rPr>
                <w:rFonts w:ascii="Arial"/>
                <w:color w:val="FFFFFF"/>
                <w:spacing w:val="-2"/>
                <w:w w:val="90"/>
                <w:sz w:val="19"/>
              </w:rPr>
              <w:t>AUL</w:t>
            </w: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T</w:t>
            </w:r>
            <w:r>
              <w:rPr>
                <w:rFonts w:ascii="Arial"/>
                <w:color w:val="FFFFFF"/>
                <w:spacing w:val="25"/>
                <w:w w:val="87"/>
                <w:sz w:val="19"/>
              </w:rPr>
              <w:t xml:space="preserve"> </w:t>
            </w:r>
            <w:r>
              <w:rPr>
                <w:rFonts w:ascii="Arial"/>
                <w:color w:val="FFFFFF"/>
                <w:w w:val="85"/>
                <w:sz w:val="19"/>
              </w:rPr>
              <w:t>PRE-DEFINED</w:t>
            </w:r>
            <w:r>
              <w:rPr>
                <w:rFonts w:ascii="Arial"/>
                <w:color w:val="FFFFFF"/>
                <w:spacing w:val="25"/>
                <w:w w:val="87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2"/>
                <w:w w:val="95"/>
                <w:sz w:val="19"/>
              </w:rPr>
              <w:t>CONTENT</w:t>
            </w:r>
          </w:p>
        </w:tc>
        <w:tc>
          <w:tcPr>
            <w:tcW w:w="1282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0A4" w14:textId="77777777" w:rsidR="00A81C83" w:rsidRDefault="00CE5344">
            <w:pPr>
              <w:pStyle w:val="TableParagraph"/>
              <w:spacing w:before="70"/>
              <w:ind w:left="105" w:right="117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spacing w:val="-3"/>
                <w:w w:val="85"/>
                <w:sz w:val="19"/>
              </w:rPr>
              <w:t>CO</w:t>
            </w:r>
            <w:r>
              <w:rPr>
                <w:rFonts w:ascii="Arial"/>
                <w:color w:val="FFFFFF"/>
                <w:spacing w:val="-2"/>
                <w:w w:val="85"/>
                <w:sz w:val="19"/>
              </w:rPr>
              <w:t>MMVAULT</w:t>
            </w:r>
            <w:r>
              <w:rPr>
                <w:rFonts w:ascii="Arial"/>
                <w:color w:val="FFFFFF"/>
                <w:spacing w:val="25"/>
                <w:w w:val="87"/>
                <w:sz w:val="19"/>
              </w:rPr>
              <w:t xml:space="preserve"> </w:t>
            </w:r>
            <w:r>
              <w:rPr>
                <w:rFonts w:ascii="Arial"/>
                <w:color w:val="FFFFFF"/>
                <w:w w:val="95"/>
                <w:sz w:val="19"/>
              </w:rPr>
              <w:t>BMR/MINIM</w:t>
            </w:r>
            <w:r>
              <w:rPr>
                <w:rFonts w:ascii="Arial"/>
                <w:color w:val="FFFFFF"/>
                <w:spacing w:val="23"/>
                <w:w w:val="90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1"/>
                <w:w w:val="90"/>
                <w:sz w:val="19"/>
              </w:rPr>
              <w:t>A</w:t>
            </w:r>
            <w:r>
              <w:rPr>
                <w:rFonts w:ascii="Arial"/>
                <w:color w:val="FFFFFF"/>
                <w:w w:val="90"/>
                <w:sz w:val="19"/>
              </w:rPr>
              <w:t>L</w:t>
            </w:r>
            <w:r>
              <w:rPr>
                <w:rFonts w:ascii="Arial"/>
                <w:color w:val="FFFFFF"/>
                <w:spacing w:val="-13"/>
                <w:w w:val="90"/>
                <w:sz w:val="19"/>
              </w:rPr>
              <w:t xml:space="preserve"> </w:t>
            </w:r>
            <w:r>
              <w:rPr>
                <w:rFonts w:ascii="Arial"/>
                <w:color w:val="FFFFFF"/>
                <w:w w:val="90"/>
                <w:sz w:val="19"/>
              </w:rPr>
              <w:t>OS</w:t>
            </w:r>
            <w:r>
              <w:rPr>
                <w:rFonts w:ascii="Arial"/>
                <w:color w:val="FFFFFF"/>
                <w:spacing w:val="-12"/>
                <w:w w:val="90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T</w:t>
            </w:r>
            <w:r>
              <w:rPr>
                <w:rFonts w:ascii="Arial"/>
                <w:color w:val="FFFFFF"/>
                <w:spacing w:val="-2"/>
                <w:w w:val="90"/>
                <w:sz w:val="19"/>
              </w:rPr>
              <w:t>A</w:t>
            </w: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PE</w:t>
            </w:r>
          </w:p>
        </w:tc>
        <w:tc>
          <w:tcPr>
            <w:tcW w:w="1504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0A5" w14:textId="77777777" w:rsidR="00A81C83" w:rsidRDefault="00CE5344">
            <w:pPr>
              <w:pStyle w:val="TableParagraph"/>
              <w:spacing w:before="70"/>
              <w:ind w:left="105" w:right="150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spacing w:val="-3"/>
                <w:w w:val="95"/>
                <w:sz w:val="19"/>
              </w:rPr>
              <w:t>COMMVAULT</w:t>
            </w:r>
            <w:r>
              <w:rPr>
                <w:rFonts w:ascii="Arial"/>
                <w:color w:val="FFFFFF"/>
                <w:spacing w:val="25"/>
                <w:w w:val="87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-1"/>
                <w:w w:val="85"/>
                <w:sz w:val="19"/>
              </w:rPr>
              <w:t>USER</w:t>
            </w:r>
            <w:r>
              <w:rPr>
                <w:rFonts w:ascii="Arial"/>
                <w:color w:val="FFFFFF"/>
                <w:spacing w:val="23"/>
                <w:w w:val="85"/>
                <w:sz w:val="19"/>
              </w:rPr>
              <w:t xml:space="preserve"> </w:t>
            </w:r>
            <w:r>
              <w:rPr>
                <w:rFonts w:ascii="Arial"/>
                <w:color w:val="FFFFFF"/>
                <w:w w:val="85"/>
                <w:sz w:val="19"/>
              </w:rPr>
              <w:t>DEFINED</w:t>
            </w:r>
            <w:r>
              <w:rPr>
                <w:rFonts w:ascii="Arial"/>
                <w:color w:val="FFFFFF"/>
                <w:spacing w:val="25"/>
                <w:w w:val="87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2"/>
                <w:w w:val="95"/>
                <w:sz w:val="19"/>
              </w:rPr>
              <w:t>CONTENT</w:t>
            </w:r>
          </w:p>
        </w:tc>
        <w:tc>
          <w:tcPr>
            <w:tcW w:w="1483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0A6" w14:textId="77777777" w:rsidR="00A81C83" w:rsidRDefault="00CE5344">
            <w:pPr>
              <w:pStyle w:val="TableParagraph"/>
              <w:spacing w:before="70"/>
              <w:ind w:left="105" w:right="110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CO</w:t>
            </w:r>
            <w:r>
              <w:rPr>
                <w:rFonts w:ascii="Arial"/>
                <w:color w:val="FFFFFF"/>
                <w:spacing w:val="-2"/>
                <w:w w:val="90"/>
                <w:sz w:val="19"/>
              </w:rPr>
              <w:t>MM</w:t>
            </w: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V</w:t>
            </w:r>
            <w:r>
              <w:rPr>
                <w:rFonts w:ascii="Arial"/>
                <w:color w:val="FFFFFF"/>
                <w:spacing w:val="-2"/>
                <w:w w:val="90"/>
                <w:sz w:val="19"/>
              </w:rPr>
              <w:t>A</w:t>
            </w: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U</w:t>
            </w:r>
            <w:r>
              <w:rPr>
                <w:rFonts w:ascii="Arial"/>
                <w:color w:val="FFFFFF"/>
                <w:spacing w:val="-2"/>
                <w:w w:val="90"/>
                <w:sz w:val="19"/>
              </w:rPr>
              <w:t>L</w:t>
            </w: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T</w:t>
            </w:r>
            <w:r>
              <w:rPr>
                <w:rFonts w:ascii="Arial"/>
                <w:color w:val="FFFFFF"/>
                <w:spacing w:val="-32"/>
                <w:w w:val="90"/>
                <w:sz w:val="19"/>
              </w:rPr>
              <w:t xml:space="preserve"> </w:t>
            </w:r>
            <w:r>
              <w:rPr>
                <w:rFonts w:ascii="Arial"/>
                <w:color w:val="FFFFFF"/>
                <w:w w:val="90"/>
                <w:sz w:val="19"/>
              </w:rPr>
              <w:t>&amp;</w:t>
            </w:r>
            <w:r>
              <w:rPr>
                <w:rFonts w:ascii="Arial"/>
                <w:color w:val="FFFFFF"/>
                <w:spacing w:val="26"/>
                <w:w w:val="94"/>
                <w:sz w:val="19"/>
              </w:rPr>
              <w:t xml:space="preserve"> </w:t>
            </w:r>
            <w:r>
              <w:rPr>
                <w:rFonts w:ascii="Arial"/>
                <w:color w:val="FFFFFF"/>
                <w:w w:val="90"/>
                <w:sz w:val="19"/>
              </w:rPr>
              <w:t>BRMS</w:t>
            </w:r>
            <w:r>
              <w:rPr>
                <w:rFonts w:ascii="Arial"/>
                <w:color w:val="FFFFFF"/>
                <w:spacing w:val="-31"/>
                <w:w w:val="90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1"/>
                <w:w w:val="90"/>
                <w:sz w:val="19"/>
              </w:rPr>
              <w:t>GO</w:t>
            </w:r>
            <w:r>
              <w:rPr>
                <w:rFonts w:ascii="Arial"/>
                <w:color w:val="FFFFFF"/>
                <w:spacing w:val="-31"/>
                <w:w w:val="90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-1"/>
                <w:w w:val="90"/>
                <w:sz w:val="19"/>
              </w:rPr>
              <w:t>SA</w:t>
            </w:r>
            <w:r>
              <w:rPr>
                <w:rFonts w:ascii="Arial"/>
                <w:color w:val="FFFFFF"/>
                <w:spacing w:val="-2"/>
                <w:w w:val="90"/>
                <w:sz w:val="19"/>
              </w:rPr>
              <w:t>VE</w:t>
            </w:r>
          </w:p>
          <w:p w14:paraId="08D4C0A7" w14:textId="77777777" w:rsidR="00A81C83" w:rsidRDefault="00CE5344">
            <w:pPr>
              <w:pStyle w:val="TableParagraph"/>
              <w:spacing w:before="1"/>
              <w:ind w:left="1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w w:val="95"/>
                <w:sz w:val="19"/>
              </w:rPr>
              <w:t>-</w:t>
            </w:r>
            <w:r>
              <w:rPr>
                <w:rFonts w:ascii="Arial"/>
                <w:color w:val="FFFFFF"/>
                <w:spacing w:val="-35"/>
                <w:w w:val="95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1"/>
                <w:w w:val="95"/>
                <w:sz w:val="19"/>
              </w:rPr>
              <w:t>OPTION</w:t>
            </w:r>
            <w:r>
              <w:rPr>
                <w:rFonts w:ascii="Arial"/>
                <w:color w:val="FFFFFF"/>
                <w:spacing w:val="-34"/>
                <w:w w:val="95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-3"/>
                <w:w w:val="95"/>
                <w:sz w:val="19"/>
              </w:rPr>
              <w:t>21</w:t>
            </w:r>
          </w:p>
        </w:tc>
        <w:tc>
          <w:tcPr>
            <w:tcW w:w="874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0A8" w14:textId="77777777" w:rsidR="00A81C83" w:rsidRDefault="00CE5344">
            <w:pPr>
              <w:pStyle w:val="TableParagraph"/>
              <w:spacing w:before="70"/>
              <w:ind w:left="105" w:right="12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w w:val="95"/>
                <w:sz w:val="19"/>
              </w:rPr>
              <w:t>BRMS</w:t>
            </w:r>
            <w:r>
              <w:rPr>
                <w:rFonts w:ascii="Arial"/>
                <w:color w:val="FFFFFF"/>
                <w:spacing w:val="22"/>
                <w:w w:val="88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1"/>
                <w:w w:val="85"/>
                <w:sz w:val="19"/>
              </w:rPr>
              <w:t>OP</w:t>
            </w:r>
            <w:r>
              <w:rPr>
                <w:rFonts w:ascii="Arial"/>
                <w:color w:val="FFFFFF"/>
                <w:w w:val="85"/>
                <w:sz w:val="19"/>
              </w:rPr>
              <w:t>TI</w:t>
            </w:r>
            <w:r>
              <w:rPr>
                <w:rFonts w:ascii="Arial"/>
                <w:color w:val="FFFFFF"/>
                <w:spacing w:val="1"/>
                <w:w w:val="85"/>
                <w:sz w:val="19"/>
              </w:rPr>
              <w:t>ON</w:t>
            </w:r>
            <w:r>
              <w:rPr>
                <w:rFonts w:ascii="Arial"/>
                <w:color w:val="FFFFFF"/>
                <w:spacing w:val="26"/>
                <w:w w:val="84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-1"/>
                <w:w w:val="95"/>
                <w:sz w:val="19"/>
              </w:rPr>
              <w:t>22</w:t>
            </w:r>
          </w:p>
        </w:tc>
        <w:tc>
          <w:tcPr>
            <w:tcW w:w="888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0A9" w14:textId="77777777" w:rsidR="00A81C83" w:rsidRDefault="00CE5344">
            <w:pPr>
              <w:pStyle w:val="TableParagraph"/>
              <w:spacing w:before="70"/>
              <w:ind w:left="105" w:right="137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w w:val="95"/>
                <w:sz w:val="19"/>
              </w:rPr>
              <w:t>BRMS</w:t>
            </w:r>
            <w:r>
              <w:rPr>
                <w:rFonts w:ascii="Arial"/>
                <w:color w:val="FFFFFF"/>
                <w:spacing w:val="22"/>
                <w:w w:val="88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1"/>
                <w:w w:val="85"/>
                <w:sz w:val="19"/>
              </w:rPr>
              <w:t>OP</w:t>
            </w:r>
            <w:r>
              <w:rPr>
                <w:rFonts w:ascii="Arial"/>
                <w:color w:val="FFFFFF"/>
                <w:w w:val="85"/>
                <w:sz w:val="19"/>
              </w:rPr>
              <w:t>TI</w:t>
            </w:r>
            <w:r>
              <w:rPr>
                <w:rFonts w:ascii="Arial"/>
                <w:color w:val="FFFFFF"/>
                <w:spacing w:val="1"/>
                <w:w w:val="85"/>
                <w:sz w:val="19"/>
              </w:rPr>
              <w:t>ON</w:t>
            </w:r>
            <w:r>
              <w:rPr>
                <w:rFonts w:ascii="Arial"/>
                <w:color w:val="FFFFFF"/>
                <w:spacing w:val="26"/>
                <w:w w:val="84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-1"/>
                <w:w w:val="95"/>
                <w:sz w:val="19"/>
              </w:rPr>
              <w:t>23</w:t>
            </w:r>
          </w:p>
        </w:tc>
      </w:tr>
      <w:tr w:rsidR="00A81C83" w14:paraId="08D4C0B2" w14:textId="77777777">
        <w:trPr>
          <w:trHeight w:hRule="exact" w:val="495"/>
        </w:trPr>
        <w:tc>
          <w:tcPr>
            <w:tcW w:w="2151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AB" w14:textId="77777777" w:rsidR="00A81C83" w:rsidRDefault="00CE5344">
            <w:pPr>
              <w:pStyle w:val="TableParagraph"/>
              <w:spacing w:before="132"/>
              <w:ind w:left="119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sz w:val="18"/>
              </w:rPr>
              <w:t>Lic</w:t>
            </w:r>
            <w:r>
              <w:rPr>
                <w:rFonts w:ascii="Tahoma"/>
                <w:color w:val="808285"/>
                <w:spacing w:val="1"/>
                <w:sz w:val="18"/>
              </w:rPr>
              <w:t>en</w:t>
            </w:r>
            <w:r>
              <w:rPr>
                <w:rFonts w:ascii="Tahoma"/>
                <w:color w:val="808285"/>
                <w:sz w:val="18"/>
              </w:rPr>
              <w:t>s</w:t>
            </w:r>
            <w:r>
              <w:rPr>
                <w:rFonts w:ascii="Tahoma"/>
                <w:color w:val="808285"/>
                <w:spacing w:val="1"/>
                <w:sz w:val="18"/>
              </w:rPr>
              <w:t>ed</w:t>
            </w:r>
            <w:r>
              <w:rPr>
                <w:rFonts w:ascii="Tahoma"/>
                <w:color w:val="808285"/>
                <w:spacing w:val="-13"/>
                <w:sz w:val="18"/>
              </w:rPr>
              <w:t xml:space="preserve"> </w:t>
            </w:r>
            <w:r>
              <w:rPr>
                <w:rFonts w:ascii="Tahoma"/>
                <w:color w:val="808285"/>
                <w:sz w:val="18"/>
              </w:rPr>
              <w:t>Internal</w:t>
            </w:r>
            <w:r>
              <w:rPr>
                <w:rFonts w:ascii="Tahoma"/>
                <w:color w:val="808285"/>
                <w:spacing w:val="-12"/>
                <w:sz w:val="18"/>
              </w:rPr>
              <w:t xml:space="preserve"> </w:t>
            </w:r>
            <w:r>
              <w:rPr>
                <w:rFonts w:ascii="Tahoma"/>
                <w:color w:val="808285"/>
                <w:spacing w:val="1"/>
                <w:sz w:val="18"/>
              </w:rPr>
              <w:t>Code</w:t>
            </w:r>
          </w:p>
        </w:tc>
        <w:tc>
          <w:tcPr>
            <w:tcW w:w="1369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AC" w14:textId="77777777" w:rsidR="00A81C83" w:rsidRDefault="00A81C83"/>
        </w:tc>
        <w:tc>
          <w:tcPr>
            <w:tcW w:w="1282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AD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2"/>
                <w:w w:val="95"/>
                <w:sz w:val="18"/>
              </w:rPr>
              <w:t>YES</w:t>
            </w:r>
          </w:p>
        </w:tc>
        <w:tc>
          <w:tcPr>
            <w:tcW w:w="1504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AE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1483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AF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74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B0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88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B1" w14:textId="77777777" w:rsidR="00A81C83" w:rsidRDefault="00A81C83"/>
        </w:tc>
      </w:tr>
      <w:tr w:rsidR="00A81C83" w14:paraId="08D4C0BA" w14:textId="77777777">
        <w:trPr>
          <w:trHeight w:hRule="exact" w:val="495"/>
        </w:trPr>
        <w:tc>
          <w:tcPr>
            <w:tcW w:w="2151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B3" w14:textId="77777777" w:rsidR="00A81C83" w:rsidRDefault="00CE5344">
            <w:pPr>
              <w:pStyle w:val="TableParagraph"/>
              <w:spacing w:before="132"/>
              <w:ind w:left="119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spacing w:val="-4"/>
                <w:sz w:val="18"/>
              </w:rPr>
              <w:t>O</w:t>
            </w:r>
            <w:r>
              <w:rPr>
                <w:rFonts w:ascii="Tahoma"/>
                <w:color w:val="808285"/>
                <w:spacing w:val="-3"/>
                <w:sz w:val="18"/>
              </w:rPr>
              <w:t>S/400</w:t>
            </w:r>
            <w:r>
              <w:rPr>
                <w:rFonts w:ascii="Tahoma"/>
                <w:color w:val="808285"/>
                <w:spacing w:val="-24"/>
                <w:sz w:val="18"/>
              </w:rPr>
              <w:t xml:space="preserve"> </w:t>
            </w:r>
            <w:r>
              <w:rPr>
                <w:rFonts w:ascii="Tahoma"/>
                <w:color w:val="808285"/>
                <w:sz w:val="18"/>
              </w:rPr>
              <w:t>Objects</w:t>
            </w:r>
            <w:r>
              <w:rPr>
                <w:rFonts w:ascii="Tahoma"/>
                <w:color w:val="808285"/>
                <w:spacing w:val="-24"/>
                <w:sz w:val="18"/>
              </w:rPr>
              <w:t xml:space="preserve"> </w:t>
            </w:r>
            <w:r>
              <w:rPr>
                <w:rFonts w:ascii="Tahoma"/>
                <w:color w:val="808285"/>
                <w:spacing w:val="-1"/>
                <w:sz w:val="18"/>
              </w:rPr>
              <w:t>in</w:t>
            </w:r>
            <w:r>
              <w:rPr>
                <w:rFonts w:ascii="Tahoma"/>
                <w:color w:val="808285"/>
                <w:spacing w:val="-24"/>
                <w:sz w:val="18"/>
              </w:rPr>
              <w:t xml:space="preserve"> </w:t>
            </w:r>
            <w:r>
              <w:rPr>
                <w:rFonts w:ascii="Tahoma"/>
                <w:color w:val="808285"/>
                <w:spacing w:val="1"/>
                <w:sz w:val="18"/>
              </w:rPr>
              <w:t>Q</w:t>
            </w:r>
            <w:r>
              <w:rPr>
                <w:rFonts w:ascii="Tahoma"/>
                <w:color w:val="808285"/>
                <w:sz w:val="18"/>
              </w:rPr>
              <w:t>S</w:t>
            </w:r>
            <w:r>
              <w:rPr>
                <w:rFonts w:ascii="Tahoma"/>
                <w:color w:val="808285"/>
                <w:spacing w:val="-24"/>
                <w:sz w:val="18"/>
              </w:rPr>
              <w:t xml:space="preserve"> </w:t>
            </w:r>
            <w:r>
              <w:rPr>
                <w:rFonts w:ascii="Tahoma"/>
                <w:color w:val="808285"/>
                <w:spacing w:val="-2"/>
                <w:sz w:val="18"/>
              </w:rPr>
              <w:t>Y</w:t>
            </w:r>
            <w:r>
              <w:rPr>
                <w:rFonts w:ascii="Tahoma"/>
                <w:color w:val="808285"/>
                <w:spacing w:val="-1"/>
                <w:sz w:val="18"/>
              </w:rPr>
              <w:t>S</w:t>
            </w:r>
          </w:p>
        </w:tc>
        <w:tc>
          <w:tcPr>
            <w:tcW w:w="1369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B4" w14:textId="77777777" w:rsidR="00A81C83" w:rsidRDefault="00A81C83"/>
        </w:tc>
        <w:tc>
          <w:tcPr>
            <w:tcW w:w="1282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B5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2"/>
                <w:w w:val="95"/>
                <w:sz w:val="18"/>
              </w:rPr>
              <w:t>YES</w:t>
            </w:r>
          </w:p>
        </w:tc>
        <w:tc>
          <w:tcPr>
            <w:tcW w:w="150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B6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1483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B7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7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B8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88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B9" w14:textId="77777777" w:rsidR="00A81C83" w:rsidRDefault="00A81C83"/>
        </w:tc>
      </w:tr>
      <w:tr w:rsidR="00A81C83" w14:paraId="08D4C0C2" w14:textId="77777777">
        <w:trPr>
          <w:trHeight w:hRule="exact" w:val="715"/>
        </w:trPr>
        <w:tc>
          <w:tcPr>
            <w:tcW w:w="2151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BB" w14:textId="77777777" w:rsidR="00A81C83" w:rsidRDefault="00CE5344">
            <w:pPr>
              <w:pStyle w:val="TableParagraph"/>
              <w:spacing w:before="132"/>
              <w:ind w:left="119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w w:val="105"/>
                <w:sz w:val="18"/>
              </w:rPr>
              <w:t>User</w:t>
            </w:r>
            <w:r>
              <w:rPr>
                <w:rFonts w:ascii="Tahoma"/>
                <w:color w:val="808285"/>
                <w:spacing w:val="-7"/>
                <w:w w:val="105"/>
                <w:sz w:val="18"/>
              </w:rPr>
              <w:t xml:space="preserve"> </w:t>
            </w:r>
            <w:r>
              <w:rPr>
                <w:rFonts w:ascii="Tahoma"/>
                <w:color w:val="808285"/>
                <w:w w:val="105"/>
                <w:sz w:val="18"/>
              </w:rPr>
              <w:t>Profiles</w:t>
            </w:r>
          </w:p>
        </w:tc>
        <w:tc>
          <w:tcPr>
            <w:tcW w:w="1369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BC" w14:textId="77777777" w:rsidR="00A81C83" w:rsidRDefault="00CE5344">
            <w:pPr>
              <w:pStyle w:val="TableParagraph"/>
              <w:spacing w:before="143" w:line="255" w:lineRule="auto"/>
              <w:ind w:left="387" w:right="350" w:hanging="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1"/>
                <w:w w:val="95"/>
                <w:sz w:val="18"/>
              </w:rPr>
              <w:t>Secu</w:t>
            </w:r>
            <w:r>
              <w:rPr>
                <w:rFonts w:ascii="Arial"/>
                <w:color w:val="808285"/>
                <w:w w:val="95"/>
                <w:sz w:val="18"/>
              </w:rPr>
              <w:t>rit</w:t>
            </w:r>
            <w:r>
              <w:rPr>
                <w:rFonts w:ascii="Arial"/>
                <w:color w:val="808285"/>
                <w:spacing w:val="1"/>
                <w:w w:val="95"/>
                <w:sz w:val="18"/>
              </w:rPr>
              <w:t>y</w:t>
            </w:r>
            <w:r>
              <w:rPr>
                <w:rFonts w:ascii="Arial"/>
                <w:color w:val="808285"/>
                <w:spacing w:val="26"/>
                <w:w w:val="95"/>
                <w:sz w:val="18"/>
              </w:rPr>
              <w:t xml:space="preserve"> </w:t>
            </w:r>
            <w:r>
              <w:rPr>
                <w:rFonts w:ascii="Arial"/>
                <w:color w:val="808285"/>
                <w:spacing w:val="1"/>
                <w:w w:val="95"/>
                <w:sz w:val="18"/>
              </w:rPr>
              <w:t>O</w:t>
            </w:r>
            <w:r>
              <w:rPr>
                <w:rFonts w:ascii="Arial"/>
                <w:color w:val="808285"/>
                <w:w w:val="95"/>
                <w:sz w:val="18"/>
              </w:rPr>
              <w:t>bje</w:t>
            </w:r>
            <w:r>
              <w:rPr>
                <w:rFonts w:ascii="Arial"/>
                <w:color w:val="808285"/>
                <w:spacing w:val="1"/>
                <w:w w:val="95"/>
                <w:sz w:val="18"/>
              </w:rPr>
              <w:t>c</w:t>
            </w:r>
            <w:r>
              <w:rPr>
                <w:rFonts w:ascii="Arial"/>
                <w:color w:val="808285"/>
                <w:w w:val="95"/>
                <w:sz w:val="18"/>
              </w:rPr>
              <w:t>ts</w:t>
            </w:r>
          </w:p>
        </w:tc>
        <w:tc>
          <w:tcPr>
            <w:tcW w:w="1282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BD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2"/>
                <w:w w:val="95"/>
                <w:sz w:val="18"/>
              </w:rPr>
              <w:t>YES</w:t>
            </w:r>
          </w:p>
        </w:tc>
        <w:tc>
          <w:tcPr>
            <w:tcW w:w="150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BE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1483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BF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7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C0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88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C1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</w:tr>
      <w:tr w:rsidR="00A81C83" w14:paraId="08D4C0CA" w14:textId="77777777">
        <w:trPr>
          <w:trHeight w:hRule="exact" w:val="715"/>
        </w:trPr>
        <w:tc>
          <w:tcPr>
            <w:tcW w:w="2151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C3" w14:textId="77777777" w:rsidR="00A81C83" w:rsidRDefault="00CE5344">
            <w:pPr>
              <w:pStyle w:val="TableParagraph"/>
              <w:spacing w:before="132"/>
              <w:ind w:left="119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sz w:val="18"/>
              </w:rPr>
              <w:t>Pri</w:t>
            </w:r>
            <w:r>
              <w:rPr>
                <w:rFonts w:ascii="Tahoma"/>
                <w:color w:val="808285"/>
                <w:spacing w:val="1"/>
                <w:sz w:val="18"/>
              </w:rPr>
              <w:t>vate</w:t>
            </w:r>
            <w:r>
              <w:rPr>
                <w:rFonts w:ascii="Tahoma"/>
                <w:color w:val="808285"/>
                <w:spacing w:val="21"/>
                <w:sz w:val="18"/>
              </w:rPr>
              <w:t xml:space="preserve"> </w:t>
            </w:r>
            <w:r>
              <w:rPr>
                <w:rFonts w:ascii="Tahoma"/>
                <w:color w:val="808285"/>
                <w:sz w:val="18"/>
              </w:rPr>
              <w:t>Authorities</w:t>
            </w:r>
          </w:p>
        </w:tc>
        <w:tc>
          <w:tcPr>
            <w:tcW w:w="1369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C4" w14:textId="77777777" w:rsidR="00A81C83" w:rsidRDefault="00CE5344">
            <w:pPr>
              <w:pStyle w:val="TableParagraph"/>
              <w:spacing w:before="143" w:line="255" w:lineRule="auto"/>
              <w:ind w:left="387" w:right="350" w:hanging="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1"/>
                <w:w w:val="95"/>
                <w:sz w:val="18"/>
              </w:rPr>
              <w:t>Secu</w:t>
            </w:r>
            <w:r>
              <w:rPr>
                <w:rFonts w:ascii="Arial"/>
                <w:color w:val="808285"/>
                <w:w w:val="95"/>
                <w:sz w:val="18"/>
              </w:rPr>
              <w:t>rit</w:t>
            </w:r>
            <w:r>
              <w:rPr>
                <w:rFonts w:ascii="Arial"/>
                <w:color w:val="808285"/>
                <w:spacing w:val="1"/>
                <w:w w:val="95"/>
                <w:sz w:val="18"/>
              </w:rPr>
              <w:t>y</w:t>
            </w:r>
            <w:r>
              <w:rPr>
                <w:rFonts w:ascii="Arial"/>
                <w:color w:val="808285"/>
                <w:spacing w:val="26"/>
                <w:w w:val="95"/>
                <w:sz w:val="18"/>
              </w:rPr>
              <w:t xml:space="preserve"> </w:t>
            </w:r>
            <w:r>
              <w:rPr>
                <w:rFonts w:ascii="Arial"/>
                <w:color w:val="808285"/>
                <w:spacing w:val="1"/>
                <w:w w:val="95"/>
                <w:sz w:val="18"/>
              </w:rPr>
              <w:t>O</w:t>
            </w:r>
            <w:r>
              <w:rPr>
                <w:rFonts w:ascii="Arial"/>
                <w:color w:val="808285"/>
                <w:w w:val="95"/>
                <w:sz w:val="18"/>
              </w:rPr>
              <w:t>bje</w:t>
            </w:r>
            <w:r>
              <w:rPr>
                <w:rFonts w:ascii="Arial"/>
                <w:color w:val="808285"/>
                <w:spacing w:val="1"/>
                <w:w w:val="95"/>
                <w:sz w:val="18"/>
              </w:rPr>
              <w:t>c</w:t>
            </w:r>
            <w:r>
              <w:rPr>
                <w:rFonts w:ascii="Arial"/>
                <w:color w:val="808285"/>
                <w:w w:val="95"/>
                <w:sz w:val="18"/>
              </w:rPr>
              <w:t>ts</w:t>
            </w:r>
          </w:p>
        </w:tc>
        <w:tc>
          <w:tcPr>
            <w:tcW w:w="1282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C5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2"/>
                <w:w w:val="95"/>
                <w:sz w:val="18"/>
              </w:rPr>
              <w:t>YES</w:t>
            </w:r>
          </w:p>
        </w:tc>
        <w:tc>
          <w:tcPr>
            <w:tcW w:w="150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C6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1483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C7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7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C8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88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C9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</w:tr>
      <w:tr w:rsidR="00A81C83" w14:paraId="08D4C0D2" w14:textId="77777777">
        <w:trPr>
          <w:trHeight w:hRule="exact" w:val="715"/>
        </w:trPr>
        <w:tc>
          <w:tcPr>
            <w:tcW w:w="2151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CB" w14:textId="77777777" w:rsidR="00A81C83" w:rsidRDefault="00CE5344">
            <w:pPr>
              <w:pStyle w:val="TableParagraph"/>
              <w:spacing w:before="132"/>
              <w:ind w:left="119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spacing w:val="1"/>
                <w:sz w:val="18"/>
              </w:rPr>
              <w:t>Con</w:t>
            </w:r>
            <w:r>
              <w:rPr>
                <w:rFonts w:ascii="Tahoma"/>
                <w:color w:val="808285"/>
                <w:sz w:val="18"/>
              </w:rPr>
              <w:t>fi</w:t>
            </w:r>
            <w:r>
              <w:rPr>
                <w:rFonts w:ascii="Tahoma"/>
                <w:color w:val="808285"/>
                <w:spacing w:val="1"/>
                <w:sz w:val="18"/>
              </w:rPr>
              <w:t>gu</w:t>
            </w:r>
            <w:r>
              <w:rPr>
                <w:rFonts w:ascii="Tahoma"/>
                <w:color w:val="808285"/>
                <w:sz w:val="18"/>
              </w:rPr>
              <w:t>r</w:t>
            </w:r>
            <w:r>
              <w:rPr>
                <w:rFonts w:ascii="Tahoma"/>
                <w:color w:val="808285"/>
                <w:spacing w:val="1"/>
                <w:sz w:val="18"/>
              </w:rPr>
              <w:t>at</w:t>
            </w:r>
            <w:r>
              <w:rPr>
                <w:rFonts w:ascii="Tahoma"/>
                <w:color w:val="808285"/>
                <w:sz w:val="18"/>
              </w:rPr>
              <w:t>i</w:t>
            </w:r>
            <w:r>
              <w:rPr>
                <w:rFonts w:ascii="Tahoma"/>
                <w:color w:val="808285"/>
                <w:spacing w:val="1"/>
                <w:sz w:val="18"/>
              </w:rPr>
              <w:t>on</w:t>
            </w:r>
            <w:r>
              <w:rPr>
                <w:rFonts w:ascii="Tahoma"/>
                <w:color w:val="808285"/>
                <w:spacing w:val="-27"/>
                <w:sz w:val="18"/>
              </w:rPr>
              <w:t xml:space="preserve"> </w:t>
            </w:r>
            <w:r>
              <w:rPr>
                <w:rFonts w:ascii="Tahoma"/>
                <w:color w:val="808285"/>
                <w:spacing w:val="1"/>
                <w:sz w:val="18"/>
              </w:rPr>
              <w:t>Obje</w:t>
            </w:r>
            <w:r>
              <w:rPr>
                <w:rFonts w:ascii="Tahoma"/>
                <w:color w:val="808285"/>
                <w:sz w:val="18"/>
              </w:rPr>
              <w:t>c</w:t>
            </w:r>
            <w:r>
              <w:rPr>
                <w:rFonts w:ascii="Tahoma"/>
                <w:color w:val="808285"/>
                <w:spacing w:val="1"/>
                <w:sz w:val="18"/>
              </w:rPr>
              <w:t>t</w:t>
            </w:r>
            <w:r>
              <w:rPr>
                <w:rFonts w:ascii="Tahoma"/>
                <w:color w:val="808285"/>
                <w:sz w:val="18"/>
              </w:rPr>
              <w:t>s</w:t>
            </w:r>
          </w:p>
        </w:tc>
        <w:tc>
          <w:tcPr>
            <w:tcW w:w="1369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CC" w14:textId="77777777" w:rsidR="00A81C83" w:rsidRDefault="00CE5344">
            <w:pPr>
              <w:pStyle w:val="TableParagraph"/>
              <w:spacing w:before="143" w:line="255" w:lineRule="auto"/>
              <w:ind w:left="387" w:right="149" w:hanging="237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Configuration</w:t>
            </w:r>
            <w:r>
              <w:rPr>
                <w:rFonts w:ascii="Arial"/>
                <w:color w:val="808285"/>
                <w:spacing w:val="30"/>
                <w:w w:val="97"/>
                <w:sz w:val="18"/>
              </w:rPr>
              <w:t xml:space="preserve"> </w:t>
            </w:r>
            <w:r>
              <w:rPr>
                <w:rFonts w:ascii="Arial"/>
                <w:color w:val="808285"/>
                <w:spacing w:val="1"/>
                <w:sz w:val="18"/>
              </w:rPr>
              <w:t>Objec</w:t>
            </w:r>
            <w:r>
              <w:rPr>
                <w:rFonts w:ascii="Arial"/>
                <w:color w:val="808285"/>
                <w:sz w:val="18"/>
              </w:rPr>
              <w:t>t</w:t>
            </w:r>
            <w:r>
              <w:rPr>
                <w:rFonts w:ascii="Arial"/>
                <w:color w:val="808285"/>
                <w:spacing w:val="1"/>
                <w:sz w:val="18"/>
              </w:rPr>
              <w:t>s</w:t>
            </w:r>
          </w:p>
        </w:tc>
        <w:tc>
          <w:tcPr>
            <w:tcW w:w="1282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CD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2"/>
                <w:w w:val="95"/>
                <w:sz w:val="18"/>
              </w:rPr>
              <w:t>YES</w:t>
            </w:r>
          </w:p>
        </w:tc>
        <w:tc>
          <w:tcPr>
            <w:tcW w:w="150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CE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1483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CF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7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D0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88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D1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</w:tr>
      <w:tr w:rsidR="00A81C83" w14:paraId="08D4C0DA" w14:textId="77777777">
        <w:trPr>
          <w:trHeight w:hRule="exact" w:val="715"/>
        </w:trPr>
        <w:tc>
          <w:tcPr>
            <w:tcW w:w="2151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D3" w14:textId="77777777" w:rsidR="00A81C83" w:rsidRDefault="00CE5344">
            <w:pPr>
              <w:pStyle w:val="TableParagraph"/>
              <w:spacing w:before="132" w:line="243" w:lineRule="auto"/>
              <w:ind w:left="119" w:right="954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spacing w:val="1"/>
                <w:sz w:val="18"/>
              </w:rPr>
              <w:t>IB</w:t>
            </w:r>
            <w:r>
              <w:rPr>
                <w:rFonts w:ascii="Tahoma"/>
                <w:color w:val="808285"/>
                <w:spacing w:val="3"/>
                <w:sz w:val="18"/>
              </w:rPr>
              <w:t>M</w:t>
            </w:r>
            <w:r>
              <w:rPr>
                <w:rFonts w:ascii="Tahoma"/>
                <w:color w:val="808285"/>
                <w:spacing w:val="-3"/>
                <w:sz w:val="18"/>
              </w:rPr>
              <w:t>-</w:t>
            </w:r>
            <w:r>
              <w:rPr>
                <w:rFonts w:ascii="Tahoma"/>
                <w:color w:val="808285"/>
                <w:sz w:val="18"/>
              </w:rPr>
              <w:t>Su</w:t>
            </w:r>
            <w:r>
              <w:rPr>
                <w:rFonts w:ascii="Tahoma"/>
                <w:color w:val="808285"/>
                <w:spacing w:val="1"/>
                <w:sz w:val="18"/>
              </w:rPr>
              <w:t>pp</w:t>
            </w:r>
            <w:r>
              <w:rPr>
                <w:rFonts w:ascii="Tahoma"/>
                <w:color w:val="808285"/>
                <w:sz w:val="18"/>
              </w:rPr>
              <w:t>li</w:t>
            </w:r>
            <w:r>
              <w:rPr>
                <w:rFonts w:ascii="Tahoma"/>
                <w:color w:val="808285"/>
                <w:spacing w:val="2"/>
                <w:sz w:val="18"/>
              </w:rPr>
              <w:t>e</w:t>
            </w:r>
            <w:r>
              <w:rPr>
                <w:rFonts w:ascii="Tahoma"/>
                <w:color w:val="808285"/>
                <w:sz w:val="18"/>
              </w:rPr>
              <w:t>d</w:t>
            </w:r>
            <w:r>
              <w:rPr>
                <w:rFonts w:ascii="Tahoma"/>
                <w:color w:val="808285"/>
                <w:w w:val="98"/>
                <w:sz w:val="18"/>
              </w:rPr>
              <w:t xml:space="preserve"> </w:t>
            </w:r>
            <w:r>
              <w:rPr>
                <w:rFonts w:ascii="Tahoma"/>
                <w:color w:val="808285"/>
                <w:spacing w:val="1"/>
                <w:sz w:val="18"/>
              </w:rPr>
              <w:t>D</w:t>
            </w:r>
            <w:r>
              <w:rPr>
                <w:rFonts w:ascii="Tahoma"/>
                <w:color w:val="808285"/>
                <w:sz w:val="18"/>
              </w:rPr>
              <w:t>irec</w:t>
            </w:r>
            <w:r>
              <w:rPr>
                <w:rFonts w:ascii="Tahoma"/>
                <w:color w:val="808285"/>
                <w:spacing w:val="1"/>
                <w:sz w:val="18"/>
              </w:rPr>
              <w:t>to</w:t>
            </w:r>
            <w:r>
              <w:rPr>
                <w:rFonts w:ascii="Tahoma"/>
                <w:color w:val="808285"/>
                <w:sz w:val="18"/>
              </w:rPr>
              <w:t>ries</w:t>
            </w:r>
          </w:p>
        </w:tc>
        <w:tc>
          <w:tcPr>
            <w:tcW w:w="1369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D4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2"/>
                <w:sz w:val="18"/>
              </w:rPr>
              <w:t>*</w:t>
            </w:r>
            <w:r>
              <w:rPr>
                <w:rFonts w:ascii="Arial"/>
                <w:color w:val="808285"/>
                <w:spacing w:val="3"/>
                <w:sz w:val="18"/>
              </w:rPr>
              <w:t>L</w:t>
            </w:r>
            <w:r>
              <w:rPr>
                <w:rFonts w:ascii="Arial"/>
                <w:color w:val="808285"/>
                <w:sz w:val="18"/>
              </w:rPr>
              <w:t>ink</w:t>
            </w:r>
          </w:p>
        </w:tc>
        <w:tc>
          <w:tcPr>
            <w:tcW w:w="1282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D5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2"/>
                <w:w w:val="95"/>
                <w:sz w:val="18"/>
              </w:rPr>
              <w:t>YES</w:t>
            </w:r>
          </w:p>
        </w:tc>
        <w:tc>
          <w:tcPr>
            <w:tcW w:w="150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D6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1483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D7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7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D8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88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D9" w14:textId="77777777" w:rsidR="00A81C83" w:rsidRDefault="00A81C83"/>
        </w:tc>
      </w:tr>
      <w:tr w:rsidR="00A81C83" w14:paraId="08D4C0E2" w14:textId="77777777">
        <w:trPr>
          <w:trHeight w:hRule="exact" w:val="715"/>
        </w:trPr>
        <w:tc>
          <w:tcPr>
            <w:tcW w:w="2151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DB" w14:textId="77777777" w:rsidR="00A81C83" w:rsidRDefault="00CE5344">
            <w:pPr>
              <w:pStyle w:val="TableParagraph"/>
              <w:spacing w:before="132" w:line="243" w:lineRule="auto"/>
              <w:ind w:left="119" w:right="730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spacing w:val="-3"/>
                <w:sz w:val="18"/>
              </w:rPr>
              <w:t>O</w:t>
            </w:r>
            <w:r>
              <w:rPr>
                <w:rFonts w:ascii="Tahoma"/>
                <w:color w:val="808285"/>
                <w:spacing w:val="-2"/>
                <w:sz w:val="18"/>
              </w:rPr>
              <w:t>S/400</w:t>
            </w:r>
            <w:r>
              <w:rPr>
                <w:rFonts w:ascii="Tahoma"/>
                <w:color w:val="808285"/>
                <w:spacing w:val="-27"/>
                <w:sz w:val="18"/>
              </w:rPr>
              <w:t xml:space="preserve"> </w:t>
            </w:r>
            <w:r>
              <w:rPr>
                <w:rFonts w:ascii="Tahoma"/>
                <w:color w:val="808285"/>
                <w:sz w:val="18"/>
              </w:rPr>
              <w:t>Optional</w:t>
            </w:r>
            <w:r>
              <w:rPr>
                <w:rFonts w:ascii="Tahoma"/>
                <w:color w:val="808285"/>
                <w:spacing w:val="22"/>
                <w:w w:val="127"/>
                <w:sz w:val="18"/>
              </w:rPr>
              <w:t xml:space="preserve"> </w:t>
            </w:r>
            <w:r>
              <w:rPr>
                <w:rFonts w:ascii="Tahoma"/>
                <w:color w:val="808285"/>
                <w:sz w:val="18"/>
              </w:rPr>
              <w:t>Libr</w:t>
            </w:r>
            <w:r>
              <w:rPr>
                <w:rFonts w:ascii="Tahoma"/>
                <w:color w:val="808285"/>
                <w:spacing w:val="1"/>
                <w:sz w:val="18"/>
              </w:rPr>
              <w:t>a</w:t>
            </w:r>
            <w:r>
              <w:rPr>
                <w:rFonts w:ascii="Tahoma"/>
                <w:color w:val="808285"/>
                <w:sz w:val="18"/>
              </w:rPr>
              <w:t>ries</w:t>
            </w:r>
          </w:p>
        </w:tc>
        <w:tc>
          <w:tcPr>
            <w:tcW w:w="1369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DC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1"/>
                <w:sz w:val="18"/>
              </w:rPr>
              <w:t>*IBM</w:t>
            </w:r>
          </w:p>
        </w:tc>
        <w:tc>
          <w:tcPr>
            <w:tcW w:w="1282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DD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2"/>
                <w:w w:val="95"/>
                <w:sz w:val="18"/>
              </w:rPr>
              <w:t>YES</w:t>
            </w:r>
          </w:p>
        </w:tc>
        <w:tc>
          <w:tcPr>
            <w:tcW w:w="150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DE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1483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DF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7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E0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88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E1" w14:textId="77777777" w:rsidR="00A81C83" w:rsidRDefault="00A81C83"/>
        </w:tc>
      </w:tr>
      <w:tr w:rsidR="00A81C83" w14:paraId="08D4C0EA" w14:textId="77777777">
        <w:trPr>
          <w:trHeight w:hRule="exact" w:val="715"/>
        </w:trPr>
        <w:tc>
          <w:tcPr>
            <w:tcW w:w="2151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E3" w14:textId="77777777" w:rsidR="00A81C83" w:rsidRDefault="00CE5344">
            <w:pPr>
              <w:pStyle w:val="TableParagraph"/>
              <w:spacing w:before="132" w:line="243" w:lineRule="auto"/>
              <w:ind w:left="119" w:right="558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w w:val="105"/>
                <w:sz w:val="18"/>
              </w:rPr>
              <w:t>Li</w:t>
            </w:r>
            <w:r>
              <w:rPr>
                <w:rFonts w:ascii="Tahoma"/>
                <w:color w:val="808285"/>
                <w:spacing w:val="1"/>
                <w:w w:val="105"/>
                <w:sz w:val="18"/>
              </w:rPr>
              <w:t>cen</w:t>
            </w:r>
            <w:r>
              <w:rPr>
                <w:rFonts w:ascii="Tahoma"/>
                <w:color w:val="808285"/>
                <w:w w:val="105"/>
                <w:sz w:val="18"/>
              </w:rPr>
              <w:t>s</w:t>
            </w:r>
            <w:r>
              <w:rPr>
                <w:rFonts w:ascii="Tahoma"/>
                <w:color w:val="808285"/>
                <w:spacing w:val="1"/>
                <w:w w:val="105"/>
                <w:sz w:val="18"/>
              </w:rPr>
              <w:t>ed</w:t>
            </w:r>
            <w:r>
              <w:rPr>
                <w:rFonts w:ascii="Tahoma"/>
                <w:color w:val="808285"/>
                <w:spacing w:val="-39"/>
                <w:w w:val="105"/>
                <w:sz w:val="18"/>
              </w:rPr>
              <w:t xml:space="preserve"> </w:t>
            </w:r>
            <w:r>
              <w:rPr>
                <w:rFonts w:ascii="Tahoma"/>
                <w:color w:val="808285"/>
                <w:w w:val="105"/>
                <w:sz w:val="18"/>
              </w:rPr>
              <w:t>Pr</w:t>
            </w:r>
            <w:r>
              <w:rPr>
                <w:rFonts w:ascii="Tahoma"/>
                <w:color w:val="808285"/>
                <w:spacing w:val="1"/>
                <w:w w:val="105"/>
                <w:sz w:val="18"/>
              </w:rPr>
              <w:t>og</w:t>
            </w:r>
            <w:r>
              <w:rPr>
                <w:rFonts w:ascii="Tahoma"/>
                <w:color w:val="808285"/>
                <w:w w:val="105"/>
                <w:sz w:val="18"/>
              </w:rPr>
              <w:t>r</w:t>
            </w:r>
            <w:r>
              <w:rPr>
                <w:rFonts w:ascii="Tahoma"/>
                <w:color w:val="808285"/>
                <w:spacing w:val="1"/>
                <w:w w:val="105"/>
                <w:sz w:val="18"/>
              </w:rPr>
              <w:t>am</w:t>
            </w:r>
            <w:r>
              <w:rPr>
                <w:rFonts w:ascii="Tahoma"/>
                <w:color w:val="808285"/>
                <w:spacing w:val="22"/>
                <w:sz w:val="18"/>
              </w:rPr>
              <w:t xml:space="preserve"> </w:t>
            </w:r>
            <w:r>
              <w:rPr>
                <w:rFonts w:ascii="Tahoma"/>
                <w:color w:val="808285"/>
                <w:w w:val="105"/>
                <w:sz w:val="18"/>
              </w:rPr>
              <w:t>Li</w:t>
            </w:r>
            <w:r>
              <w:rPr>
                <w:rFonts w:ascii="Tahoma"/>
                <w:color w:val="808285"/>
                <w:spacing w:val="1"/>
                <w:w w:val="105"/>
                <w:sz w:val="18"/>
              </w:rPr>
              <w:t>bra</w:t>
            </w:r>
            <w:r>
              <w:rPr>
                <w:rFonts w:ascii="Tahoma"/>
                <w:color w:val="808285"/>
                <w:w w:val="105"/>
                <w:sz w:val="18"/>
              </w:rPr>
              <w:t>ri</w:t>
            </w:r>
            <w:r>
              <w:rPr>
                <w:rFonts w:ascii="Tahoma"/>
                <w:color w:val="808285"/>
                <w:spacing w:val="1"/>
                <w:w w:val="105"/>
                <w:sz w:val="18"/>
              </w:rPr>
              <w:t>es</w:t>
            </w:r>
          </w:p>
        </w:tc>
        <w:tc>
          <w:tcPr>
            <w:tcW w:w="1369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E4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1"/>
                <w:sz w:val="18"/>
              </w:rPr>
              <w:t>*IBM</w:t>
            </w:r>
          </w:p>
        </w:tc>
        <w:tc>
          <w:tcPr>
            <w:tcW w:w="1282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E5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2"/>
                <w:w w:val="95"/>
                <w:sz w:val="18"/>
              </w:rPr>
              <w:t>YES</w:t>
            </w:r>
          </w:p>
        </w:tc>
        <w:tc>
          <w:tcPr>
            <w:tcW w:w="150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E6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1483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E7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7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E8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88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E9" w14:textId="77777777" w:rsidR="00A81C83" w:rsidRDefault="00A81C83"/>
        </w:tc>
      </w:tr>
    </w:tbl>
    <w:p w14:paraId="08D4C0EB" w14:textId="77777777" w:rsidR="00A81C83" w:rsidRDefault="00CE5344">
      <w:pPr>
        <w:spacing w:line="165" w:lineRule="exact"/>
        <w:ind w:left="679"/>
        <w:rPr>
          <w:rFonts w:ascii="Arial" w:eastAsia="Arial" w:hAnsi="Arial" w:cs="Arial"/>
          <w:sz w:val="15"/>
          <w:szCs w:val="15"/>
        </w:rPr>
      </w:pPr>
      <w:r>
        <w:rPr>
          <w:rFonts w:ascii="Arial"/>
          <w:color w:val="808285"/>
          <w:sz w:val="15"/>
        </w:rPr>
        <w:t>8</w:t>
      </w:r>
    </w:p>
    <w:p w14:paraId="08D4C0EC" w14:textId="77777777" w:rsidR="00A81C83" w:rsidRDefault="00A81C83">
      <w:pPr>
        <w:spacing w:line="165" w:lineRule="exact"/>
        <w:rPr>
          <w:rFonts w:ascii="Arial" w:eastAsia="Arial" w:hAnsi="Arial" w:cs="Arial"/>
          <w:sz w:val="15"/>
          <w:szCs w:val="15"/>
        </w:rPr>
        <w:sectPr w:rsidR="00A81C83">
          <w:pgSz w:w="12240" w:h="15840"/>
          <w:pgMar w:top="1500" w:right="0" w:bottom="380" w:left="0" w:header="0" w:footer="191" w:gutter="0"/>
          <w:cols w:space="720"/>
        </w:sectPr>
      </w:pPr>
    </w:p>
    <w:p w14:paraId="08D4C0ED" w14:textId="26F6E1C0" w:rsidR="00A81C83" w:rsidRDefault="00B95544">
      <w:pPr>
        <w:rPr>
          <w:rFonts w:ascii="Arial" w:eastAsia="Arial" w:hAnsi="Arial" w:cs="Arial"/>
          <w:sz w:val="20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503285504" behindDoc="1" locked="0" layoutInCell="1" allowOverlap="1" wp14:anchorId="08D4C1E1" wp14:editId="447711E9">
            <wp:simplePos x="0" y="0"/>
            <wp:positionH relativeFrom="page">
              <wp:posOffset>3893820</wp:posOffset>
            </wp:positionH>
            <wp:positionV relativeFrom="page">
              <wp:posOffset>0</wp:posOffset>
            </wp:positionV>
            <wp:extent cx="3878580" cy="2171700"/>
            <wp:effectExtent l="0" t="0" r="0" b="0"/>
            <wp:wrapNone/>
            <wp:docPr id="117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2171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D4C0EE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EF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F0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F1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F2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F3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0F4" w14:textId="77777777" w:rsidR="00A81C83" w:rsidRDefault="00A81C83">
      <w:pPr>
        <w:spacing w:before="3"/>
        <w:rPr>
          <w:rFonts w:ascii="Arial" w:eastAsia="Arial" w:hAnsi="Arial" w:cs="Arial"/>
          <w:sz w:val="13"/>
          <w:szCs w:val="13"/>
        </w:rPr>
      </w:pPr>
    </w:p>
    <w:tbl>
      <w:tblPr>
        <w:tblStyle w:val="TableNormal1"/>
        <w:tblW w:w="0" w:type="auto"/>
        <w:tblInd w:w="1359" w:type="dxa"/>
        <w:tblLayout w:type="fixed"/>
        <w:tblLook w:val="01E0" w:firstRow="1" w:lastRow="1" w:firstColumn="1" w:lastColumn="1" w:noHBand="0" w:noVBand="0"/>
      </w:tblPr>
      <w:tblGrid>
        <w:gridCol w:w="2151"/>
        <w:gridCol w:w="1369"/>
        <w:gridCol w:w="1282"/>
        <w:gridCol w:w="1504"/>
        <w:gridCol w:w="1483"/>
        <w:gridCol w:w="874"/>
        <w:gridCol w:w="888"/>
      </w:tblGrid>
      <w:tr w:rsidR="00A81C83" w14:paraId="08D4C0FE" w14:textId="77777777">
        <w:trPr>
          <w:trHeight w:hRule="exact" w:val="799"/>
        </w:trPr>
        <w:tc>
          <w:tcPr>
            <w:tcW w:w="2151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0F5" w14:textId="77777777" w:rsidR="00A81C83" w:rsidRDefault="00A81C83">
            <w:pPr>
              <w:pStyle w:val="TableParagraph"/>
              <w:spacing w:before="7"/>
              <w:rPr>
                <w:rFonts w:ascii="Arial" w:eastAsia="Arial" w:hAnsi="Arial" w:cs="Arial"/>
                <w:sz w:val="15"/>
                <w:szCs w:val="15"/>
              </w:rPr>
            </w:pPr>
          </w:p>
          <w:p w14:paraId="08D4C0F6" w14:textId="77777777" w:rsidR="00A81C83" w:rsidRDefault="00CE5344">
            <w:pPr>
              <w:pStyle w:val="TableParagraph"/>
              <w:ind w:left="105" w:right="17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 w:eastAsia="Arial" w:hAnsi="Arial" w:cs="Arial"/>
                <w:color w:val="FFFFFF"/>
                <w:w w:val="90"/>
                <w:sz w:val="19"/>
                <w:szCs w:val="19"/>
              </w:rPr>
              <w:t>IBM</w:t>
            </w:r>
            <w:r>
              <w:rPr>
                <w:rFonts w:ascii="Arial" w:eastAsia="Arial" w:hAnsi="Arial" w:cs="Arial"/>
                <w:color w:val="FFFFFF"/>
                <w:spacing w:val="-8"/>
                <w:w w:val="9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FFFFFF"/>
                <w:w w:val="90"/>
                <w:sz w:val="19"/>
                <w:szCs w:val="19"/>
              </w:rPr>
              <w:t>i</w:t>
            </w:r>
            <w:proofErr w:type="spellEnd"/>
            <w:r>
              <w:rPr>
                <w:rFonts w:ascii="Arial" w:eastAsia="Arial" w:hAnsi="Arial" w:cs="Arial"/>
                <w:color w:val="FFFFFF"/>
                <w:spacing w:val="-7"/>
                <w:w w:val="90"/>
                <w:sz w:val="19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w w:val="90"/>
                <w:sz w:val="19"/>
                <w:szCs w:val="19"/>
              </w:rPr>
              <w:t>DEFINED</w:t>
            </w:r>
            <w:r>
              <w:rPr>
                <w:rFonts w:ascii="Arial" w:eastAsia="Arial" w:hAnsi="Arial" w:cs="Arial"/>
                <w:color w:val="FFFFFF"/>
                <w:spacing w:val="-8"/>
                <w:w w:val="90"/>
                <w:sz w:val="19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w w:val="90"/>
                <w:sz w:val="19"/>
                <w:szCs w:val="19"/>
              </w:rPr>
              <w:t>“PARTS</w:t>
            </w:r>
            <w:r>
              <w:rPr>
                <w:rFonts w:ascii="Arial" w:eastAsia="Arial" w:hAnsi="Arial" w:cs="Arial"/>
                <w:color w:val="FFFFFF"/>
                <w:spacing w:val="26"/>
                <w:w w:val="88"/>
                <w:sz w:val="19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w w:val="90"/>
                <w:sz w:val="19"/>
                <w:szCs w:val="19"/>
              </w:rPr>
              <w:t>OF</w:t>
            </w:r>
            <w:r>
              <w:rPr>
                <w:rFonts w:ascii="Arial" w:eastAsia="Arial" w:hAnsi="Arial" w:cs="Arial"/>
                <w:color w:val="FFFFFF"/>
                <w:spacing w:val="-25"/>
                <w:w w:val="90"/>
                <w:sz w:val="19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spacing w:val="1"/>
                <w:w w:val="90"/>
                <w:sz w:val="19"/>
                <w:szCs w:val="19"/>
              </w:rPr>
              <w:t>THE</w:t>
            </w:r>
            <w:r>
              <w:rPr>
                <w:rFonts w:ascii="Arial" w:eastAsia="Arial" w:hAnsi="Arial" w:cs="Arial"/>
                <w:color w:val="FFFFFF"/>
                <w:spacing w:val="-25"/>
                <w:w w:val="90"/>
                <w:sz w:val="19"/>
                <w:szCs w:val="19"/>
              </w:rPr>
              <w:t xml:space="preserve"> </w:t>
            </w:r>
            <w:r>
              <w:rPr>
                <w:rFonts w:ascii="Arial" w:eastAsia="Arial" w:hAnsi="Arial" w:cs="Arial"/>
                <w:color w:val="FFFFFF"/>
                <w:spacing w:val="1"/>
                <w:w w:val="90"/>
                <w:sz w:val="19"/>
                <w:szCs w:val="19"/>
              </w:rPr>
              <w:t>SYSTEM</w:t>
            </w:r>
            <w:r>
              <w:rPr>
                <w:rFonts w:ascii="Arial" w:eastAsia="Arial" w:hAnsi="Arial" w:cs="Arial"/>
                <w:color w:val="FFFFFF"/>
                <w:w w:val="90"/>
                <w:sz w:val="19"/>
                <w:szCs w:val="19"/>
              </w:rPr>
              <w:t>”</w:t>
            </w:r>
          </w:p>
        </w:tc>
        <w:tc>
          <w:tcPr>
            <w:tcW w:w="1369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0F7" w14:textId="77777777" w:rsidR="00A81C83" w:rsidRDefault="00CE5344">
            <w:pPr>
              <w:pStyle w:val="TableParagraph"/>
              <w:spacing w:before="69"/>
              <w:ind w:left="105" w:right="104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CO</w:t>
            </w:r>
            <w:r>
              <w:rPr>
                <w:rFonts w:ascii="Arial"/>
                <w:color w:val="FFFFFF"/>
                <w:spacing w:val="-2"/>
                <w:w w:val="90"/>
                <w:sz w:val="19"/>
              </w:rPr>
              <w:t>MM</w:t>
            </w: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V</w:t>
            </w:r>
            <w:r>
              <w:rPr>
                <w:rFonts w:ascii="Arial"/>
                <w:color w:val="FFFFFF"/>
                <w:spacing w:val="-2"/>
                <w:w w:val="90"/>
                <w:sz w:val="19"/>
              </w:rPr>
              <w:t>AUL</w:t>
            </w: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T</w:t>
            </w:r>
            <w:r>
              <w:rPr>
                <w:rFonts w:ascii="Arial"/>
                <w:color w:val="FFFFFF"/>
                <w:spacing w:val="25"/>
                <w:w w:val="87"/>
                <w:sz w:val="19"/>
              </w:rPr>
              <w:t xml:space="preserve"> </w:t>
            </w:r>
            <w:r>
              <w:rPr>
                <w:rFonts w:ascii="Arial"/>
                <w:color w:val="FFFFFF"/>
                <w:w w:val="85"/>
                <w:sz w:val="19"/>
              </w:rPr>
              <w:t>PRE-DEFINED</w:t>
            </w:r>
            <w:r>
              <w:rPr>
                <w:rFonts w:ascii="Arial"/>
                <w:color w:val="FFFFFF"/>
                <w:spacing w:val="25"/>
                <w:w w:val="87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2"/>
                <w:w w:val="95"/>
                <w:sz w:val="19"/>
              </w:rPr>
              <w:t>CONTENT</w:t>
            </w:r>
          </w:p>
        </w:tc>
        <w:tc>
          <w:tcPr>
            <w:tcW w:w="1282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0F8" w14:textId="77777777" w:rsidR="00A81C83" w:rsidRDefault="00CE5344">
            <w:pPr>
              <w:pStyle w:val="TableParagraph"/>
              <w:spacing w:before="69"/>
              <w:ind w:left="105" w:right="117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spacing w:val="-3"/>
                <w:w w:val="85"/>
                <w:sz w:val="19"/>
              </w:rPr>
              <w:t>CO</w:t>
            </w:r>
            <w:r>
              <w:rPr>
                <w:rFonts w:ascii="Arial"/>
                <w:color w:val="FFFFFF"/>
                <w:spacing w:val="-2"/>
                <w:w w:val="85"/>
                <w:sz w:val="19"/>
              </w:rPr>
              <w:t>MMVAULT</w:t>
            </w:r>
            <w:r>
              <w:rPr>
                <w:rFonts w:ascii="Arial"/>
                <w:color w:val="FFFFFF"/>
                <w:spacing w:val="25"/>
                <w:w w:val="87"/>
                <w:sz w:val="19"/>
              </w:rPr>
              <w:t xml:space="preserve"> </w:t>
            </w:r>
            <w:r>
              <w:rPr>
                <w:rFonts w:ascii="Arial"/>
                <w:color w:val="FFFFFF"/>
                <w:w w:val="95"/>
                <w:sz w:val="19"/>
              </w:rPr>
              <w:t>BMR/MINIM</w:t>
            </w:r>
            <w:r>
              <w:rPr>
                <w:rFonts w:ascii="Arial"/>
                <w:color w:val="FFFFFF"/>
                <w:spacing w:val="23"/>
                <w:w w:val="90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1"/>
                <w:w w:val="90"/>
                <w:sz w:val="19"/>
              </w:rPr>
              <w:t>A</w:t>
            </w:r>
            <w:r>
              <w:rPr>
                <w:rFonts w:ascii="Arial"/>
                <w:color w:val="FFFFFF"/>
                <w:w w:val="90"/>
                <w:sz w:val="19"/>
              </w:rPr>
              <w:t>L</w:t>
            </w:r>
            <w:r>
              <w:rPr>
                <w:rFonts w:ascii="Arial"/>
                <w:color w:val="FFFFFF"/>
                <w:spacing w:val="-13"/>
                <w:w w:val="90"/>
                <w:sz w:val="19"/>
              </w:rPr>
              <w:t xml:space="preserve"> </w:t>
            </w:r>
            <w:r>
              <w:rPr>
                <w:rFonts w:ascii="Arial"/>
                <w:color w:val="FFFFFF"/>
                <w:w w:val="90"/>
                <w:sz w:val="19"/>
              </w:rPr>
              <w:t>OS</w:t>
            </w:r>
            <w:r>
              <w:rPr>
                <w:rFonts w:ascii="Arial"/>
                <w:color w:val="FFFFFF"/>
                <w:spacing w:val="-12"/>
                <w:w w:val="90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T</w:t>
            </w:r>
            <w:r>
              <w:rPr>
                <w:rFonts w:ascii="Arial"/>
                <w:color w:val="FFFFFF"/>
                <w:spacing w:val="-2"/>
                <w:w w:val="90"/>
                <w:sz w:val="19"/>
              </w:rPr>
              <w:t>A</w:t>
            </w: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PE</w:t>
            </w:r>
          </w:p>
        </w:tc>
        <w:tc>
          <w:tcPr>
            <w:tcW w:w="1504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0F9" w14:textId="77777777" w:rsidR="00A81C83" w:rsidRDefault="00CE5344">
            <w:pPr>
              <w:pStyle w:val="TableParagraph"/>
              <w:spacing w:before="69"/>
              <w:ind w:left="105" w:right="150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spacing w:val="-3"/>
                <w:w w:val="95"/>
                <w:sz w:val="19"/>
              </w:rPr>
              <w:t>COMMVAULT</w:t>
            </w:r>
            <w:r>
              <w:rPr>
                <w:rFonts w:ascii="Arial"/>
                <w:color w:val="FFFFFF"/>
                <w:spacing w:val="25"/>
                <w:w w:val="87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-1"/>
                <w:w w:val="85"/>
                <w:sz w:val="19"/>
              </w:rPr>
              <w:t>USER</w:t>
            </w:r>
            <w:r>
              <w:rPr>
                <w:rFonts w:ascii="Arial"/>
                <w:color w:val="FFFFFF"/>
                <w:spacing w:val="23"/>
                <w:w w:val="85"/>
                <w:sz w:val="19"/>
              </w:rPr>
              <w:t xml:space="preserve"> </w:t>
            </w:r>
            <w:r>
              <w:rPr>
                <w:rFonts w:ascii="Arial"/>
                <w:color w:val="FFFFFF"/>
                <w:w w:val="85"/>
                <w:sz w:val="19"/>
              </w:rPr>
              <w:t>DEFINED</w:t>
            </w:r>
            <w:r>
              <w:rPr>
                <w:rFonts w:ascii="Arial"/>
                <w:color w:val="FFFFFF"/>
                <w:spacing w:val="25"/>
                <w:w w:val="87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2"/>
                <w:w w:val="95"/>
                <w:sz w:val="19"/>
              </w:rPr>
              <w:t>CONTENT</w:t>
            </w:r>
          </w:p>
        </w:tc>
        <w:tc>
          <w:tcPr>
            <w:tcW w:w="1483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0FA" w14:textId="77777777" w:rsidR="00A81C83" w:rsidRDefault="00CE5344">
            <w:pPr>
              <w:pStyle w:val="TableParagraph"/>
              <w:spacing w:before="70"/>
              <w:ind w:left="105" w:right="110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CO</w:t>
            </w:r>
            <w:r>
              <w:rPr>
                <w:rFonts w:ascii="Arial"/>
                <w:color w:val="FFFFFF"/>
                <w:spacing w:val="-2"/>
                <w:w w:val="90"/>
                <w:sz w:val="19"/>
              </w:rPr>
              <w:t>MM</w:t>
            </w: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V</w:t>
            </w:r>
            <w:r>
              <w:rPr>
                <w:rFonts w:ascii="Arial"/>
                <w:color w:val="FFFFFF"/>
                <w:spacing w:val="-2"/>
                <w:w w:val="90"/>
                <w:sz w:val="19"/>
              </w:rPr>
              <w:t>A</w:t>
            </w: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U</w:t>
            </w:r>
            <w:r>
              <w:rPr>
                <w:rFonts w:ascii="Arial"/>
                <w:color w:val="FFFFFF"/>
                <w:spacing w:val="-2"/>
                <w:w w:val="90"/>
                <w:sz w:val="19"/>
              </w:rPr>
              <w:t>L</w:t>
            </w:r>
            <w:r>
              <w:rPr>
                <w:rFonts w:ascii="Arial"/>
                <w:color w:val="FFFFFF"/>
                <w:spacing w:val="-3"/>
                <w:w w:val="90"/>
                <w:sz w:val="19"/>
              </w:rPr>
              <w:t>T</w:t>
            </w:r>
            <w:r>
              <w:rPr>
                <w:rFonts w:ascii="Arial"/>
                <w:color w:val="FFFFFF"/>
                <w:spacing w:val="-32"/>
                <w:w w:val="90"/>
                <w:sz w:val="19"/>
              </w:rPr>
              <w:t xml:space="preserve"> </w:t>
            </w:r>
            <w:r>
              <w:rPr>
                <w:rFonts w:ascii="Arial"/>
                <w:color w:val="FFFFFF"/>
                <w:w w:val="90"/>
                <w:sz w:val="19"/>
              </w:rPr>
              <w:t>&amp;</w:t>
            </w:r>
            <w:r>
              <w:rPr>
                <w:rFonts w:ascii="Arial"/>
                <w:color w:val="FFFFFF"/>
                <w:spacing w:val="26"/>
                <w:w w:val="94"/>
                <w:sz w:val="19"/>
              </w:rPr>
              <w:t xml:space="preserve"> </w:t>
            </w:r>
            <w:r>
              <w:rPr>
                <w:rFonts w:ascii="Arial"/>
                <w:color w:val="FFFFFF"/>
                <w:w w:val="90"/>
                <w:sz w:val="19"/>
              </w:rPr>
              <w:t>BRMS</w:t>
            </w:r>
            <w:r>
              <w:rPr>
                <w:rFonts w:ascii="Arial"/>
                <w:color w:val="FFFFFF"/>
                <w:spacing w:val="-31"/>
                <w:w w:val="90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1"/>
                <w:w w:val="90"/>
                <w:sz w:val="19"/>
              </w:rPr>
              <w:t>GO</w:t>
            </w:r>
            <w:r>
              <w:rPr>
                <w:rFonts w:ascii="Arial"/>
                <w:color w:val="FFFFFF"/>
                <w:spacing w:val="-31"/>
                <w:w w:val="90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-1"/>
                <w:w w:val="90"/>
                <w:sz w:val="19"/>
              </w:rPr>
              <w:t>SA</w:t>
            </w:r>
            <w:r>
              <w:rPr>
                <w:rFonts w:ascii="Arial"/>
                <w:color w:val="FFFFFF"/>
                <w:spacing w:val="-2"/>
                <w:w w:val="90"/>
                <w:sz w:val="19"/>
              </w:rPr>
              <w:t>VE</w:t>
            </w:r>
          </w:p>
          <w:p w14:paraId="08D4C0FB" w14:textId="77777777" w:rsidR="00A81C83" w:rsidRDefault="00CE5344">
            <w:pPr>
              <w:pStyle w:val="TableParagraph"/>
              <w:spacing w:before="1"/>
              <w:ind w:left="1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w w:val="95"/>
                <w:sz w:val="19"/>
              </w:rPr>
              <w:t>-</w:t>
            </w:r>
            <w:r>
              <w:rPr>
                <w:rFonts w:ascii="Arial"/>
                <w:color w:val="FFFFFF"/>
                <w:spacing w:val="-35"/>
                <w:w w:val="95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1"/>
                <w:w w:val="95"/>
                <w:sz w:val="19"/>
              </w:rPr>
              <w:t>OPTION</w:t>
            </w:r>
            <w:r>
              <w:rPr>
                <w:rFonts w:ascii="Arial"/>
                <w:color w:val="FFFFFF"/>
                <w:spacing w:val="-34"/>
                <w:w w:val="95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-3"/>
                <w:w w:val="95"/>
                <w:sz w:val="19"/>
              </w:rPr>
              <w:t>21</w:t>
            </w:r>
          </w:p>
        </w:tc>
        <w:tc>
          <w:tcPr>
            <w:tcW w:w="874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0FC" w14:textId="77777777" w:rsidR="00A81C83" w:rsidRDefault="00CE5344">
            <w:pPr>
              <w:pStyle w:val="TableParagraph"/>
              <w:spacing w:before="70"/>
              <w:ind w:left="105" w:right="123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w w:val="95"/>
                <w:sz w:val="19"/>
              </w:rPr>
              <w:t>BRMS</w:t>
            </w:r>
            <w:r>
              <w:rPr>
                <w:rFonts w:ascii="Arial"/>
                <w:color w:val="FFFFFF"/>
                <w:spacing w:val="22"/>
                <w:w w:val="88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1"/>
                <w:w w:val="85"/>
                <w:sz w:val="19"/>
              </w:rPr>
              <w:t>OP</w:t>
            </w:r>
            <w:r>
              <w:rPr>
                <w:rFonts w:ascii="Arial"/>
                <w:color w:val="FFFFFF"/>
                <w:w w:val="85"/>
                <w:sz w:val="19"/>
              </w:rPr>
              <w:t>TI</w:t>
            </w:r>
            <w:r>
              <w:rPr>
                <w:rFonts w:ascii="Arial"/>
                <w:color w:val="FFFFFF"/>
                <w:spacing w:val="1"/>
                <w:w w:val="85"/>
                <w:sz w:val="19"/>
              </w:rPr>
              <w:t>ON</w:t>
            </w:r>
            <w:r>
              <w:rPr>
                <w:rFonts w:ascii="Arial"/>
                <w:color w:val="FFFFFF"/>
                <w:spacing w:val="26"/>
                <w:w w:val="84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-1"/>
                <w:w w:val="95"/>
                <w:sz w:val="19"/>
              </w:rPr>
              <w:t>22</w:t>
            </w:r>
          </w:p>
        </w:tc>
        <w:tc>
          <w:tcPr>
            <w:tcW w:w="888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0FD" w14:textId="77777777" w:rsidR="00A81C83" w:rsidRDefault="00CE5344">
            <w:pPr>
              <w:pStyle w:val="TableParagraph"/>
              <w:spacing w:before="70"/>
              <w:ind w:left="105" w:right="139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w w:val="95"/>
                <w:sz w:val="19"/>
              </w:rPr>
              <w:t>BRMS</w:t>
            </w:r>
            <w:r>
              <w:rPr>
                <w:rFonts w:ascii="Arial"/>
                <w:color w:val="FFFFFF"/>
                <w:spacing w:val="22"/>
                <w:w w:val="88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1"/>
                <w:w w:val="85"/>
                <w:sz w:val="19"/>
              </w:rPr>
              <w:t>OP</w:t>
            </w:r>
            <w:r>
              <w:rPr>
                <w:rFonts w:ascii="Arial"/>
                <w:color w:val="FFFFFF"/>
                <w:w w:val="85"/>
                <w:sz w:val="19"/>
              </w:rPr>
              <w:t>TI</w:t>
            </w:r>
            <w:r>
              <w:rPr>
                <w:rFonts w:ascii="Arial"/>
                <w:color w:val="FFFFFF"/>
                <w:spacing w:val="1"/>
                <w:w w:val="85"/>
                <w:sz w:val="19"/>
              </w:rPr>
              <w:t>ON</w:t>
            </w:r>
            <w:r>
              <w:rPr>
                <w:rFonts w:ascii="Arial"/>
                <w:color w:val="FFFFFF"/>
                <w:spacing w:val="26"/>
                <w:w w:val="84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-1"/>
                <w:w w:val="95"/>
                <w:sz w:val="19"/>
              </w:rPr>
              <w:t>23</w:t>
            </w:r>
          </w:p>
        </w:tc>
      </w:tr>
      <w:tr w:rsidR="00A81C83" w14:paraId="08D4C106" w14:textId="77777777">
        <w:trPr>
          <w:trHeight w:hRule="exact" w:val="715"/>
        </w:trPr>
        <w:tc>
          <w:tcPr>
            <w:tcW w:w="2151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0FF" w14:textId="77777777" w:rsidR="00A81C83" w:rsidRDefault="00CE5344">
            <w:pPr>
              <w:pStyle w:val="TableParagraph"/>
              <w:spacing w:before="132" w:line="243" w:lineRule="auto"/>
              <w:ind w:left="119" w:right="141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spacing w:val="1"/>
                <w:w w:val="105"/>
                <w:sz w:val="18"/>
              </w:rPr>
              <w:t>IBM</w:t>
            </w:r>
            <w:r>
              <w:rPr>
                <w:rFonts w:ascii="Tahoma"/>
                <w:color w:val="808285"/>
                <w:spacing w:val="-28"/>
                <w:w w:val="105"/>
                <w:sz w:val="18"/>
              </w:rPr>
              <w:t xml:space="preserve"> </w:t>
            </w:r>
            <w:r>
              <w:rPr>
                <w:rFonts w:ascii="Tahoma"/>
                <w:color w:val="808285"/>
                <w:w w:val="105"/>
                <w:sz w:val="18"/>
              </w:rPr>
              <w:t>Li</w:t>
            </w:r>
            <w:r>
              <w:rPr>
                <w:rFonts w:ascii="Tahoma"/>
                <w:color w:val="808285"/>
                <w:spacing w:val="1"/>
                <w:w w:val="105"/>
                <w:sz w:val="18"/>
              </w:rPr>
              <w:t>b</w:t>
            </w:r>
            <w:r>
              <w:rPr>
                <w:rFonts w:ascii="Tahoma"/>
                <w:color w:val="808285"/>
                <w:w w:val="105"/>
                <w:sz w:val="18"/>
              </w:rPr>
              <w:t>r</w:t>
            </w:r>
            <w:r>
              <w:rPr>
                <w:rFonts w:ascii="Tahoma"/>
                <w:color w:val="808285"/>
                <w:spacing w:val="1"/>
                <w:w w:val="105"/>
                <w:sz w:val="18"/>
              </w:rPr>
              <w:t>a</w:t>
            </w:r>
            <w:r>
              <w:rPr>
                <w:rFonts w:ascii="Tahoma"/>
                <w:color w:val="808285"/>
                <w:w w:val="105"/>
                <w:sz w:val="18"/>
              </w:rPr>
              <w:t>ri</w:t>
            </w:r>
            <w:r>
              <w:rPr>
                <w:rFonts w:ascii="Tahoma"/>
                <w:color w:val="808285"/>
                <w:spacing w:val="1"/>
                <w:w w:val="105"/>
                <w:sz w:val="18"/>
              </w:rPr>
              <w:t>e</w:t>
            </w:r>
            <w:r>
              <w:rPr>
                <w:rFonts w:ascii="Tahoma"/>
                <w:color w:val="808285"/>
                <w:w w:val="105"/>
                <w:sz w:val="18"/>
              </w:rPr>
              <w:t>s</w:t>
            </w:r>
            <w:r>
              <w:rPr>
                <w:rFonts w:ascii="Tahoma"/>
                <w:color w:val="808285"/>
                <w:spacing w:val="-28"/>
                <w:w w:val="105"/>
                <w:sz w:val="18"/>
              </w:rPr>
              <w:t xml:space="preserve"> </w:t>
            </w:r>
            <w:r>
              <w:rPr>
                <w:rFonts w:ascii="Tahoma"/>
                <w:color w:val="808285"/>
                <w:w w:val="105"/>
                <w:sz w:val="18"/>
              </w:rPr>
              <w:t>with</w:t>
            </w:r>
            <w:r>
              <w:rPr>
                <w:rFonts w:ascii="Tahoma"/>
                <w:color w:val="808285"/>
                <w:spacing w:val="-28"/>
                <w:w w:val="105"/>
                <w:sz w:val="18"/>
              </w:rPr>
              <w:t xml:space="preserve"> </w:t>
            </w:r>
            <w:r>
              <w:rPr>
                <w:rFonts w:ascii="Tahoma"/>
                <w:color w:val="808285"/>
                <w:w w:val="105"/>
                <w:sz w:val="18"/>
              </w:rPr>
              <w:t>User</w:t>
            </w:r>
            <w:r>
              <w:rPr>
                <w:rFonts w:ascii="Tahoma"/>
                <w:color w:val="808285"/>
                <w:spacing w:val="30"/>
                <w:w w:val="117"/>
                <w:sz w:val="18"/>
              </w:rPr>
              <w:t xml:space="preserve"> </w:t>
            </w:r>
            <w:r>
              <w:rPr>
                <w:rFonts w:ascii="Tahoma"/>
                <w:color w:val="808285"/>
                <w:spacing w:val="1"/>
                <w:w w:val="105"/>
                <w:sz w:val="18"/>
              </w:rPr>
              <w:t>Data</w:t>
            </w:r>
          </w:p>
        </w:tc>
        <w:tc>
          <w:tcPr>
            <w:tcW w:w="1369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00" w14:textId="77777777" w:rsidR="00A81C83" w:rsidRDefault="00CE5344">
            <w:pPr>
              <w:pStyle w:val="TableParagraph"/>
              <w:spacing w:before="143"/>
              <w:ind w:left="31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z w:val="18"/>
              </w:rPr>
              <w:t>*</w:t>
            </w:r>
            <w:proofErr w:type="spellStart"/>
            <w:r>
              <w:rPr>
                <w:rFonts w:ascii="Arial"/>
                <w:color w:val="808285"/>
                <w:sz w:val="18"/>
              </w:rPr>
              <w:t>ALLUser</w:t>
            </w:r>
            <w:proofErr w:type="spellEnd"/>
          </w:p>
        </w:tc>
        <w:tc>
          <w:tcPr>
            <w:tcW w:w="1282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01" w14:textId="77777777" w:rsidR="00A81C83" w:rsidRDefault="00CE5344">
            <w:pPr>
              <w:pStyle w:val="TableParagraph"/>
              <w:spacing w:before="143"/>
              <w:ind w:right="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-12"/>
                <w:sz w:val="18"/>
              </w:rPr>
              <w:t>(</w:t>
            </w:r>
            <w:r>
              <w:rPr>
                <w:rFonts w:ascii="Arial"/>
                <w:color w:val="808285"/>
                <w:spacing w:val="-11"/>
                <w:sz w:val="18"/>
              </w:rPr>
              <w:t>1)</w:t>
            </w:r>
          </w:p>
        </w:tc>
        <w:tc>
          <w:tcPr>
            <w:tcW w:w="1504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02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1483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03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74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04" w14:textId="77777777" w:rsidR="00A81C83" w:rsidRDefault="00A81C83"/>
        </w:tc>
        <w:tc>
          <w:tcPr>
            <w:tcW w:w="888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05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</w:tr>
      <w:tr w:rsidR="00A81C83" w14:paraId="08D4C10E" w14:textId="77777777">
        <w:trPr>
          <w:trHeight w:hRule="exact" w:val="495"/>
        </w:trPr>
        <w:tc>
          <w:tcPr>
            <w:tcW w:w="2151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07" w14:textId="77777777" w:rsidR="00A81C83" w:rsidRDefault="00CE5344">
            <w:pPr>
              <w:pStyle w:val="TableParagraph"/>
              <w:spacing w:before="132"/>
              <w:ind w:left="119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w w:val="105"/>
                <w:sz w:val="18"/>
              </w:rPr>
              <w:t>User</w:t>
            </w:r>
            <w:r>
              <w:rPr>
                <w:rFonts w:ascii="Tahoma"/>
                <w:color w:val="808285"/>
                <w:spacing w:val="-4"/>
                <w:w w:val="105"/>
                <w:sz w:val="18"/>
              </w:rPr>
              <w:t xml:space="preserve"> </w:t>
            </w:r>
            <w:r>
              <w:rPr>
                <w:rFonts w:ascii="Tahoma"/>
                <w:color w:val="808285"/>
                <w:w w:val="105"/>
                <w:sz w:val="18"/>
              </w:rPr>
              <w:t>Li</w:t>
            </w:r>
            <w:r>
              <w:rPr>
                <w:rFonts w:ascii="Tahoma"/>
                <w:color w:val="808285"/>
                <w:spacing w:val="1"/>
                <w:w w:val="105"/>
                <w:sz w:val="18"/>
              </w:rPr>
              <w:t>bra</w:t>
            </w:r>
            <w:r>
              <w:rPr>
                <w:rFonts w:ascii="Tahoma"/>
                <w:color w:val="808285"/>
                <w:w w:val="105"/>
                <w:sz w:val="18"/>
              </w:rPr>
              <w:t>ri</w:t>
            </w:r>
            <w:r>
              <w:rPr>
                <w:rFonts w:ascii="Tahoma"/>
                <w:color w:val="808285"/>
                <w:spacing w:val="1"/>
                <w:w w:val="105"/>
                <w:sz w:val="18"/>
              </w:rPr>
              <w:t>es</w:t>
            </w:r>
          </w:p>
        </w:tc>
        <w:tc>
          <w:tcPr>
            <w:tcW w:w="1369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08" w14:textId="77777777" w:rsidR="00A81C83" w:rsidRDefault="00CE5344">
            <w:pPr>
              <w:pStyle w:val="TableParagraph"/>
              <w:spacing w:before="143"/>
              <w:ind w:left="312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z w:val="18"/>
              </w:rPr>
              <w:t>*</w:t>
            </w:r>
            <w:proofErr w:type="spellStart"/>
            <w:r>
              <w:rPr>
                <w:rFonts w:ascii="Arial"/>
                <w:color w:val="808285"/>
                <w:sz w:val="18"/>
              </w:rPr>
              <w:t>ALLUser</w:t>
            </w:r>
            <w:proofErr w:type="spellEnd"/>
          </w:p>
        </w:tc>
        <w:tc>
          <w:tcPr>
            <w:tcW w:w="1282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09" w14:textId="77777777" w:rsidR="00A81C83" w:rsidRDefault="00CE5344">
            <w:pPr>
              <w:pStyle w:val="TableParagraph"/>
              <w:spacing w:before="143"/>
              <w:ind w:right="9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-12"/>
                <w:sz w:val="18"/>
              </w:rPr>
              <w:t>(</w:t>
            </w:r>
            <w:r>
              <w:rPr>
                <w:rFonts w:ascii="Arial"/>
                <w:color w:val="808285"/>
                <w:spacing w:val="-11"/>
                <w:sz w:val="18"/>
              </w:rPr>
              <w:t>1)</w:t>
            </w:r>
          </w:p>
        </w:tc>
        <w:tc>
          <w:tcPr>
            <w:tcW w:w="150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0A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1483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0B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7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0C" w14:textId="77777777" w:rsidR="00A81C83" w:rsidRDefault="00A81C83"/>
        </w:tc>
        <w:tc>
          <w:tcPr>
            <w:tcW w:w="888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0D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</w:tr>
      <w:tr w:rsidR="00A81C83" w14:paraId="08D4C116" w14:textId="77777777">
        <w:trPr>
          <w:trHeight w:hRule="exact" w:val="495"/>
        </w:trPr>
        <w:tc>
          <w:tcPr>
            <w:tcW w:w="2151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0F" w14:textId="77777777" w:rsidR="00A81C83" w:rsidRDefault="00CE5344">
            <w:pPr>
              <w:pStyle w:val="TableParagraph"/>
              <w:spacing w:before="132"/>
              <w:ind w:left="119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sz w:val="18"/>
              </w:rPr>
              <w:t>Documents</w:t>
            </w:r>
            <w:r>
              <w:rPr>
                <w:rFonts w:ascii="Tahoma"/>
                <w:color w:val="808285"/>
                <w:spacing w:val="-8"/>
                <w:sz w:val="18"/>
              </w:rPr>
              <w:t xml:space="preserve"> </w:t>
            </w:r>
            <w:r>
              <w:rPr>
                <w:rFonts w:ascii="Tahoma"/>
                <w:color w:val="808285"/>
                <w:spacing w:val="1"/>
                <w:sz w:val="18"/>
              </w:rPr>
              <w:t>and</w:t>
            </w:r>
            <w:r>
              <w:rPr>
                <w:rFonts w:ascii="Tahoma"/>
                <w:color w:val="808285"/>
                <w:spacing w:val="-8"/>
                <w:sz w:val="18"/>
              </w:rPr>
              <w:t xml:space="preserve"> </w:t>
            </w:r>
            <w:r>
              <w:rPr>
                <w:rFonts w:ascii="Tahoma"/>
                <w:color w:val="808285"/>
                <w:sz w:val="18"/>
              </w:rPr>
              <w:t>Folders</w:t>
            </w:r>
          </w:p>
        </w:tc>
        <w:tc>
          <w:tcPr>
            <w:tcW w:w="1369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10" w14:textId="77777777" w:rsidR="00A81C83" w:rsidRDefault="00CE5344">
            <w:pPr>
              <w:pStyle w:val="TableParagraph"/>
              <w:spacing w:before="143"/>
              <w:ind w:left="3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1"/>
                <w:sz w:val="18"/>
              </w:rPr>
              <w:t>*ALLDLO</w:t>
            </w:r>
          </w:p>
        </w:tc>
        <w:tc>
          <w:tcPr>
            <w:tcW w:w="1282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11" w14:textId="77777777" w:rsidR="00A81C83" w:rsidRDefault="00A81C83"/>
        </w:tc>
        <w:tc>
          <w:tcPr>
            <w:tcW w:w="150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12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1483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13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7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14" w14:textId="77777777" w:rsidR="00A81C83" w:rsidRDefault="00A81C83"/>
        </w:tc>
        <w:tc>
          <w:tcPr>
            <w:tcW w:w="888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15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</w:tr>
      <w:tr w:rsidR="00A81C83" w14:paraId="08D4C11E" w14:textId="77777777">
        <w:trPr>
          <w:trHeight w:hRule="exact" w:val="495"/>
        </w:trPr>
        <w:tc>
          <w:tcPr>
            <w:tcW w:w="2151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17" w14:textId="77777777" w:rsidR="00A81C83" w:rsidRDefault="00CE5344">
            <w:pPr>
              <w:pStyle w:val="TableParagraph"/>
              <w:spacing w:before="132"/>
              <w:ind w:left="119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spacing w:val="1"/>
                <w:sz w:val="18"/>
              </w:rPr>
              <w:t>D</w:t>
            </w:r>
            <w:r>
              <w:rPr>
                <w:rFonts w:ascii="Tahoma"/>
                <w:color w:val="808285"/>
                <w:sz w:val="18"/>
              </w:rPr>
              <w:t>istri</w:t>
            </w:r>
            <w:r>
              <w:rPr>
                <w:rFonts w:ascii="Tahoma"/>
                <w:color w:val="808285"/>
                <w:spacing w:val="1"/>
                <w:sz w:val="18"/>
              </w:rPr>
              <w:t>but</w:t>
            </w:r>
            <w:r>
              <w:rPr>
                <w:rFonts w:ascii="Tahoma"/>
                <w:color w:val="808285"/>
                <w:sz w:val="18"/>
              </w:rPr>
              <w:t>i</w:t>
            </w:r>
            <w:r>
              <w:rPr>
                <w:rFonts w:ascii="Tahoma"/>
                <w:color w:val="808285"/>
                <w:spacing w:val="1"/>
                <w:sz w:val="18"/>
              </w:rPr>
              <w:t>on</w:t>
            </w:r>
            <w:r>
              <w:rPr>
                <w:rFonts w:ascii="Tahoma"/>
                <w:color w:val="808285"/>
                <w:spacing w:val="-13"/>
                <w:sz w:val="18"/>
              </w:rPr>
              <w:t xml:space="preserve"> </w:t>
            </w:r>
            <w:r>
              <w:rPr>
                <w:rFonts w:ascii="Tahoma"/>
                <w:color w:val="808285"/>
                <w:spacing w:val="1"/>
                <w:sz w:val="18"/>
              </w:rPr>
              <w:t>Object</w:t>
            </w:r>
            <w:r>
              <w:rPr>
                <w:rFonts w:ascii="Tahoma"/>
                <w:color w:val="808285"/>
                <w:sz w:val="18"/>
              </w:rPr>
              <w:t>s</w:t>
            </w:r>
          </w:p>
        </w:tc>
        <w:tc>
          <w:tcPr>
            <w:tcW w:w="1369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18" w14:textId="77777777" w:rsidR="00A81C83" w:rsidRDefault="00CE5344">
            <w:pPr>
              <w:pStyle w:val="TableParagraph"/>
              <w:spacing w:before="143"/>
              <w:ind w:left="335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1"/>
                <w:sz w:val="18"/>
              </w:rPr>
              <w:t>*ALLDLO</w:t>
            </w:r>
          </w:p>
        </w:tc>
        <w:tc>
          <w:tcPr>
            <w:tcW w:w="1282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19" w14:textId="77777777" w:rsidR="00A81C83" w:rsidRDefault="00A81C83"/>
        </w:tc>
        <w:tc>
          <w:tcPr>
            <w:tcW w:w="150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1A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1483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1B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7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1C" w14:textId="77777777" w:rsidR="00A81C83" w:rsidRDefault="00A81C83"/>
        </w:tc>
        <w:tc>
          <w:tcPr>
            <w:tcW w:w="888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1D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</w:tr>
      <w:tr w:rsidR="00A81C83" w14:paraId="08D4C126" w14:textId="77777777">
        <w:trPr>
          <w:trHeight w:hRule="exact" w:val="715"/>
        </w:trPr>
        <w:tc>
          <w:tcPr>
            <w:tcW w:w="2151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1F" w14:textId="77777777" w:rsidR="00A81C83" w:rsidRDefault="00CE5344">
            <w:pPr>
              <w:pStyle w:val="TableParagraph"/>
              <w:spacing w:before="132" w:line="243" w:lineRule="auto"/>
              <w:ind w:left="119" w:right="816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sz w:val="18"/>
              </w:rPr>
              <w:t>User</w:t>
            </w:r>
            <w:r>
              <w:rPr>
                <w:rFonts w:ascii="Tahoma"/>
                <w:color w:val="808285"/>
                <w:spacing w:val="-11"/>
                <w:sz w:val="18"/>
              </w:rPr>
              <w:t xml:space="preserve"> </w:t>
            </w:r>
            <w:r>
              <w:rPr>
                <w:rFonts w:ascii="Tahoma"/>
                <w:color w:val="808285"/>
                <w:spacing w:val="1"/>
                <w:sz w:val="18"/>
              </w:rPr>
              <w:t>Obje</w:t>
            </w:r>
            <w:r>
              <w:rPr>
                <w:rFonts w:ascii="Tahoma"/>
                <w:color w:val="808285"/>
                <w:sz w:val="18"/>
              </w:rPr>
              <w:t>c</w:t>
            </w:r>
            <w:r>
              <w:rPr>
                <w:rFonts w:ascii="Tahoma"/>
                <w:color w:val="808285"/>
                <w:spacing w:val="1"/>
                <w:sz w:val="18"/>
              </w:rPr>
              <w:t>t</w:t>
            </w:r>
            <w:r>
              <w:rPr>
                <w:rFonts w:ascii="Tahoma"/>
                <w:color w:val="808285"/>
                <w:sz w:val="18"/>
              </w:rPr>
              <w:t>s</w:t>
            </w:r>
            <w:r>
              <w:rPr>
                <w:rFonts w:ascii="Tahoma"/>
                <w:color w:val="808285"/>
                <w:spacing w:val="-10"/>
                <w:sz w:val="18"/>
              </w:rPr>
              <w:t xml:space="preserve"> </w:t>
            </w:r>
            <w:r>
              <w:rPr>
                <w:rFonts w:ascii="Tahoma"/>
                <w:color w:val="808285"/>
                <w:sz w:val="18"/>
              </w:rPr>
              <w:t>in</w:t>
            </w:r>
            <w:r>
              <w:rPr>
                <w:rFonts w:ascii="Tahoma"/>
                <w:color w:val="808285"/>
                <w:spacing w:val="26"/>
                <w:w w:val="98"/>
                <w:sz w:val="18"/>
              </w:rPr>
              <w:t xml:space="preserve"> </w:t>
            </w:r>
            <w:r>
              <w:rPr>
                <w:rFonts w:ascii="Tahoma"/>
                <w:color w:val="808285"/>
                <w:spacing w:val="1"/>
                <w:sz w:val="18"/>
              </w:rPr>
              <w:t>D</w:t>
            </w:r>
            <w:r>
              <w:rPr>
                <w:rFonts w:ascii="Tahoma"/>
                <w:color w:val="808285"/>
                <w:sz w:val="18"/>
              </w:rPr>
              <w:t>irec</w:t>
            </w:r>
            <w:r>
              <w:rPr>
                <w:rFonts w:ascii="Tahoma"/>
                <w:color w:val="808285"/>
                <w:spacing w:val="1"/>
                <w:sz w:val="18"/>
              </w:rPr>
              <w:t>to</w:t>
            </w:r>
            <w:r>
              <w:rPr>
                <w:rFonts w:ascii="Tahoma"/>
                <w:color w:val="808285"/>
                <w:sz w:val="18"/>
              </w:rPr>
              <w:t>ries</w:t>
            </w:r>
          </w:p>
        </w:tc>
        <w:tc>
          <w:tcPr>
            <w:tcW w:w="1369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20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2"/>
                <w:sz w:val="18"/>
              </w:rPr>
              <w:t>*</w:t>
            </w:r>
            <w:r>
              <w:rPr>
                <w:rFonts w:ascii="Arial"/>
                <w:color w:val="808285"/>
                <w:spacing w:val="3"/>
                <w:sz w:val="18"/>
              </w:rPr>
              <w:t>L</w:t>
            </w:r>
            <w:r>
              <w:rPr>
                <w:rFonts w:ascii="Arial"/>
                <w:color w:val="808285"/>
                <w:sz w:val="18"/>
              </w:rPr>
              <w:t>ink</w:t>
            </w:r>
          </w:p>
        </w:tc>
        <w:tc>
          <w:tcPr>
            <w:tcW w:w="1282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21" w14:textId="77777777" w:rsidR="00A81C83" w:rsidRDefault="00A81C83"/>
        </w:tc>
        <w:tc>
          <w:tcPr>
            <w:tcW w:w="150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22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1483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23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  <w:tc>
          <w:tcPr>
            <w:tcW w:w="874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24" w14:textId="77777777" w:rsidR="00A81C83" w:rsidRDefault="00A81C83"/>
        </w:tc>
        <w:tc>
          <w:tcPr>
            <w:tcW w:w="888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25" w14:textId="77777777" w:rsidR="00A81C83" w:rsidRDefault="00CE5344">
            <w:pPr>
              <w:pStyle w:val="TableParagraph"/>
              <w:spacing w:before="143"/>
              <w:jc w:val="center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w w:val="95"/>
                <w:sz w:val="18"/>
              </w:rPr>
              <w:t>X</w:t>
            </w:r>
          </w:p>
        </w:tc>
      </w:tr>
    </w:tbl>
    <w:p w14:paraId="08D4C127" w14:textId="77777777" w:rsidR="00A81C83" w:rsidRDefault="00CE5344">
      <w:pPr>
        <w:spacing w:before="52"/>
        <w:ind w:left="1359"/>
        <w:rPr>
          <w:rFonts w:ascii="Arial Narrow" w:eastAsia="Arial Narrow" w:hAnsi="Arial Narrow" w:cs="Arial Narrow"/>
          <w:sz w:val="19"/>
          <w:szCs w:val="19"/>
        </w:rPr>
      </w:pPr>
      <w:r>
        <w:rPr>
          <w:rFonts w:ascii="Arial Narrow"/>
          <w:i/>
          <w:color w:val="808285"/>
          <w:spacing w:val="-9"/>
          <w:w w:val="110"/>
          <w:sz w:val="19"/>
        </w:rPr>
        <w:t>(</w:t>
      </w:r>
      <w:r>
        <w:rPr>
          <w:rFonts w:ascii="Arial Narrow"/>
          <w:i/>
          <w:color w:val="808285"/>
          <w:spacing w:val="-8"/>
          <w:w w:val="110"/>
          <w:sz w:val="19"/>
        </w:rPr>
        <w:t>1</w:t>
      </w:r>
      <w:r>
        <w:rPr>
          <w:rFonts w:ascii="Arial Narrow"/>
          <w:i/>
          <w:color w:val="808285"/>
          <w:spacing w:val="-9"/>
          <w:w w:val="110"/>
          <w:sz w:val="19"/>
        </w:rPr>
        <w:t>)</w:t>
      </w:r>
      <w:r>
        <w:rPr>
          <w:rFonts w:ascii="Arial Narrow"/>
          <w:i/>
          <w:color w:val="808285"/>
          <w:spacing w:val="-6"/>
          <w:w w:val="110"/>
          <w:sz w:val="19"/>
        </w:rPr>
        <w:t xml:space="preserve"> </w:t>
      </w:r>
      <w:r>
        <w:rPr>
          <w:rFonts w:ascii="Arial Narrow"/>
          <w:i/>
          <w:color w:val="808285"/>
          <w:spacing w:val="-2"/>
          <w:w w:val="110"/>
          <w:sz w:val="19"/>
        </w:rPr>
        <w:t>O</w:t>
      </w:r>
      <w:r>
        <w:rPr>
          <w:rFonts w:ascii="Arial Narrow"/>
          <w:i/>
          <w:color w:val="808285"/>
          <w:spacing w:val="-1"/>
          <w:w w:val="110"/>
          <w:sz w:val="19"/>
        </w:rPr>
        <w:t>nly</w:t>
      </w:r>
      <w:r>
        <w:rPr>
          <w:rFonts w:ascii="Arial Narrow"/>
          <w:i/>
          <w:color w:val="808285"/>
          <w:spacing w:val="-5"/>
          <w:w w:val="110"/>
          <w:sz w:val="19"/>
        </w:rPr>
        <w:t xml:space="preserve"> </w:t>
      </w:r>
      <w:r>
        <w:rPr>
          <w:rFonts w:ascii="Arial Narrow"/>
          <w:i/>
          <w:color w:val="808285"/>
          <w:spacing w:val="-1"/>
          <w:w w:val="110"/>
          <w:sz w:val="19"/>
        </w:rPr>
        <w:t>th</w:t>
      </w:r>
      <w:r>
        <w:rPr>
          <w:rFonts w:ascii="Arial Narrow"/>
          <w:i/>
          <w:color w:val="808285"/>
          <w:spacing w:val="-2"/>
          <w:w w:val="110"/>
          <w:sz w:val="19"/>
        </w:rPr>
        <w:t>e</w:t>
      </w:r>
      <w:r>
        <w:rPr>
          <w:rFonts w:ascii="Arial Narrow"/>
          <w:i/>
          <w:color w:val="808285"/>
          <w:spacing w:val="-5"/>
          <w:w w:val="110"/>
          <w:sz w:val="19"/>
        </w:rPr>
        <w:t xml:space="preserve"> </w:t>
      </w:r>
      <w:r>
        <w:rPr>
          <w:rFonts w:ascii="Arial Narrow"/>
          <w:i/>
          <w:color w:val="808285"/>
          <w:spacing w:val="-2"/>
          <w:w w:val="110"/>
          <w:sz w:val="19"/>
        </w:rPr>
        <w:t>C</w:t>
      </w:r>
      <w:r>
        <w:rPr>
          <w:rFonts w:ascii="Arial Narrow"/>
          <w:i/>
          <w:color w:val="808285"/>
          <w:spacing w:val="-1"/>
          <w:w w:val="110"/>
          <w:sz w:val="19"/>
        </w:rPr>
        <w:t>ommvault</w:t>
      </w:r>
      <w:r>
        <w:rPr>
          <w:rFonts w:ascii="Arial Narrow"/>
          <w:i/>
          <w:color w:val="808285"/>
          <w:spacing w:val="-5"/>
          <w:w w:val="110"/>
          <w:sz w:val="19"/>
        </w:rPr>
        <w:t xml:space="preserve"> </w:t>
      </w:r>
      <w:r>
        <w:rPr>
          <w:rFonts w:ascii="Arial Narrow"/>
          <w:i/>
          <w:color w:val="808285"/>
          <w:w w:val="110"/>
          <w:sz w:val="19"/>
        </w:rPr>
        <w:t>Libraries</w:t>
      </w:r>
      <w:r>
        <w:rPr>
          <w:rFonts w:ascii="Arial Narrow"/>
          <w:i/>
          <w:color w:val="808285"/>
          <w:spacing w:val="-5"/>
          <w:w w:val="110"/>
          <w:sz w:val="19"/>
        </w:rPr>
        <w:t xml:space="preserve"> </w:t>
      </w:r>
      <w:r>
        <w:rPr>
          <w:rFonts w:ascii="Arial Narrow"/>
          <w:i/>
          <w:color w:val="808285"/>
          <w:spacing w:val="-2"/>
          <w:w w:val="110"/>
          <w:sz w:val="19"/>
        </w:rPr>
        <w:t>(CV</w:t>
      </w:r>
      <w:r>
        <w:rPr>
          <w:rFonts w:ascii="Arial Narrow"/>
          <w:i/>
          <w:color w:val="808285"/>
          <w:spacing w:val="-1"/>
          <w:w w:val="110"/>
          <w:sz w:val="19"/>
        </w:rPr>
        <w:t>L</w:t>
      </w:r>
      <w:r>
        <w:rPr>
          <w:rFonts w:ascii="Arial Narrow"/>
          <w:i/>
          <w:color w:val="808285"/>
          <w:spacing w:val="-2"/>
          <w:w w:val="110"/>
          <w:sz w:val="19"/>
        </w:rPr>
        <w:t>IB)</w:t>
      </w:r>
      <w:r>
        <w:rPr>
          <w:rFonts w:ascii="Arial Narrow"/>
          <w:i/>
          <w:color w:val="808285"/>
          <w:spacing w:val="-5"/>
          <w:w w:val="110"/>
          <w:sz w:val="19"/>
        </w:rPr>
        <w:t xml:space="preserve"> </w:t>
      </w:r>
      <w:r>
        <w:rPr>
          <w:rFonts w:ascii="Arial Narrow"/>
          <w:i/>
          <w:color w:val="808285"/>
          <w:w w:val="110"/>
          <w:sz w:val="19"/>
        </w:rPr>
        <w:t>&amp;</w:t>
      </w:r>
      <w:r>
        <w:rPr>
          <w:rFonts w:ascii="Arial Narrow"/>
          <w:i/>
          <w:color w:val="808285"/>
          <w:spacing w:val="-5"/>
          <w:w w:val="110"/>
          <w:sz w:val="19"/>
        </w:rPr>
        <w:t xml:space="preserve"> </w:t>
      </w:r>
      <w:r>
        <w:rPr>
          <w:rFonts w:ascii="Arial Narrow"/>
          <w:i/>
          <w:color w:val="808285"/>
          <w:spacing w:val="-2"/>
          <w:w w:val="110"/>
          <w:sz w:val="19"/>
        </w:rPr>
        <w:t>CV</w:t>
      </w:r>
      <w:r>
        <w:rPr>
          <w:rFonts w:ascii="Arial Narrow"/>
          <w:i/>
          <w:color w:val="808285"/>
          <w:spacing w:val="-1"/>
          <w:w w:val="110"/>
          <w:sz w:val="19"/>
        </w:rPr>
        <w:t>L</w:t>
      </w:r>
      <w:r>
        <w:rPr>
          <w:rFonts w:ascii="Arial Narrow"/>
          <w:i/>
          <w:color w:val="808285"/>
          <w:spacing w:val="-2"/>
          <w:w w:val="110"/>
          <w:sz w:val="19"/>
        </w:rPr>
        <w:t>IBOB</w:t>
      </w:r>
      <w:r>
        <w:rPr>
          <w:rFonts w:ascii="Arial Narrow"/>
          <w:i/>
          <w:color w:val="808285"/>
          <w:spacing w:val="-1"/>
          <w:w w:val="110"/>
          <w:sz w:val="19"/>
        </w:rPr>
        <w:t>J</w:t>
      </w:r>
      <w:r>
        <w:rPr>
          <w:rFonts w:ascii="Arial Narrow"/>
          <w:i/>
          <w:color w:val="808285"/>
          <w:spacing w:val="-2"/>
          <w:w w:val="110"/>
          <w:sz w:val="19"/>
        </w:rPr>
        <w:t>)</w:t>
      </w:r>
      <w:r>
        <w:rPr>
          <w:rFonts w:ascii="Arial Narrow"/>
          <w:i/>
          <w:color w:val="808285"/>
          <w:spacing w:val="-5"/>
          <w:w w:val="110"/>
          <w:sz w:val="19"/>
        </w:rPr>
        <w:t xml:space="preserve"> </w:t>
      </w:r>
      <w:r>
        <w:rPr>
          <w:rFonts w:ascii="Arial Narrow"/>
          <w:i/>
          <w:color w:val="808285"/>
          <w:w w:val="110"/>
          <w:sz w:val="19"/>
        </w:rPr>
        <w:t>and</w:t>
      </w:r>
      <w:r>
        <w:rPr>
          <w:rFonts w:ascii="Arial Narrow"/>
          <w:i/>
          <w:color w:val="808285"/>
          <w:spacing w:val="-5"/>
          <w:w w:val="110"/>
          <w:sz w:val="19"/>
        </w:rPr>
        <w:t xml:space="preserve"> </w:t>
      </w:r>
      <w:r>
        <w:rPr>
          <w:rFonts w:ascii="Arial Narrow"/>
          <w:i/>
          <w:color w:val="808285"/>
          <w:spacing w:val="-1"/>
          <w:w w:val="110"/>
          <w:sz w:val="19"/>
        </w:rPr>
        <w:t>user</w:t>
      </w:r>
      <w:r>
        <w:rPr>
          <w:rFonts w:ascii="Arial Narrow"/>
          <w:i/>
          <w:color w:val="808285"/>
          <w:spacing w:val="-5"/>
          <w:w w:val="110"/>
          <w:sz w:val="19"/>
        </w:rPr>
        <w:t xml:space="preserve"> </w:t>
      </w:r>
      <w:r>
        <w:rPr>
          <w:rFonts w:ascii="Arial Narrow"/>
          <w:i/>
          <w:color w:val="808285"/>
          <w:spacing w:val="-1"/>
          <w:w w:val="110"/>
          <w:sz w:val="19"/>
        </w:rPr>
        <w:t>profil</w:t>
      </w:r>
      <w:r>
        <w:rPr>
          <w:rFonts w:ascii="Arial Narrow"/>
          <w:i/>
          <w:color w:val="808285"/>
          <w:spacing w:val="-2"/>
          <w:w w:val="110"/>
          <w:sz w:val="19"/>
        </w:rPr>
        <w:t>e</w:t>
      </w:r>
      <w:r>
        <w:rPr>
          <w:rFonts w:ascii="Arial Narrow"/>
          <w:i/>
          <w:color w:val="808285"/>
          <w:spacing w:val="-5"/>
          <w:w w:val="110"/>
          <w:sz w:val="19"/>
        </w:rPr>
        <w:t xml:space="preserve"> </w:t>
      </w:r>
      <w:r>
        <w:rPr>
          <w:rFonts w:ascii="Arial Narrow"/>
          <w:i/>
          <w:color w:val="808285"/>
          <w:spacing w:val="-2"/>
          <w:w w:val="110"/>
          <w:sz w:val="19"/>
        </w:rPr>
        <w:t>(CVADMIN,</w:t>
      </w:r>
      <w:r>
        <w:rPr>
          <w:rFonts w:ascii="Arial Narrow"/>
          <w:i/>
          <w:color w:val="808285"/>
          <w:spacing w:val="-5"/>
          <w:w w:val="110"/>
          <w:sz w:val="19"/>
        </w:rPr>
        <w:t xml:space="preserve"> </w:t>
      </w:r>
      <w:r>
        <w:rPr>
          <w:rFonts w:ascii="Arial Narrow"/>
          <w:i/>
          <w:color w:val="808285"/>
          <w:spacing w:val="-3"/>
          <w:w w:val="110"/>
          <w:sz w:val="19"/>
        </w:rPr>
        <w:t>CVBKP),</w:t>
      </w:r>
      <w:r>
        <w:rPr>
          <w:rFonts w:ascii="Arial Narrow"/>
          <w:i/>
          <w:color w:val="808285"/>
          <w:spacing w:val="-5"/>
          <w:w w:val="110"/>
          <w:sz w:val="19"/>
        </w:rPr>
        <w:t xml:space="preserve"> </w:t>
      </w:r>
      <w:r>
        <w:rPr>
          <w:rFonts w:ascii="Arial Narrow"/>
          <w:i/>
          <w:color w:val="808285"/>
          <w:w w:val="110"/>
          <w:sz w:val="19"/>
        </w:rPr>
        <w:t>are</w:t>
      </w:r>
      <w:r>
        <w:rPr>
          <w:rFonts w:ascii="Arial Narrow"/>
          <w:i/>
          <w:color w:val="808285"/>
          <w:spacing w:val="-5"/>
          <w:w w:val="110"/>
          <w:sz w:val="19"/>
        </w:rPr>
        <w:t xml:space="preserve"> </w:t>
      </w:r>
      <w:r>
        <w:rPr>
          <w:rFonts w:ascii="Arial Narrow"/>
          <w:i/>
          <w:color w:val="808285"/>
          <w:spacing w:val="-1"/>
          <w:w w:val="110"/>
          <w:sz w:val="19"/>
        </w:rPr>
        <w:t>includ</w:t>
      </w:r>
      <w:r>
        <w:rPr>
          <w:rFonts w:ascii="Arial Narrow"/>
          <w:i/>
          <w:color w:val="808285"/>
          <w:spacing w:val="-2"/>
          <w:w w:val="110"/>
          <w:sz w:val="19"/>
        </w:rPr>
        <w:t>e</w:t>
      </w:r>
      <w:r>
        <w:rPr>
          <w:rFonts w:ascii="Arial Narrow"/>
          <w:i/>
          <w:color w:val="808285"/>
          <w:spacing w:val="-1"/>
          <w:w w:val="110"/>
          <w:sz w:val="19"/>
        </w:rPr>
        <w:t>d</w:t>
      </w:r>
    </w:p>
    <w:p w14:paraId="08D4C128" w14:textId="77777777" w:rsidR="00A81C83" w:rsidRDefault="00CE5344">
      <w:pPr>
        <w:pStyle w:val="BodyText"/>
        <w:spacing w:before="30"/>
        <w:rPr>
          <w:rFonts w:ascii="Tahoma" w:eastAsia="Tahoma" w:hAnsi="Tahoma" w:cs="Tahoma"/>
        </w:rPr>
      </w:pPr>
      <w:r>
        <w:rPr>
          <w:rFonts w:ascii="Tahoma"/>
          <w:color w:val="00B4EB"/>
          <w:spacing w:val="-2"/>
        </w:rPr>
        <w:t>T</w:t>
      </w:r>
      <w:r>
        <w:rPr>
          <w:rFonts w:ascii="Tahoma"/>
          <w:color w:val="00B4EB"/>
          <w:spacing w:val="-1"/>
        </w:rPr>
        <w:t>ABLE</w:t>
      </w:r>
      <w:r>
        <w:rPr>
          <w:rFonts w:ascii="Tahoma"/>
          <w:color w:val="00B4EB"/>
          <w:spacing w:val="-18"/>
        </w:rPr>
        <w:t xml:space="preserve"> </w:t>
      </w:r>
      <w:r>
        <w:rPr>
          <w:rFonts w:ascii="Tahoma"/>
          <w:color w:val="00B4EB"/>
          <w:spacing w:val="-5"/>
        </w:rPr>
        <w:t>1</w:t>
      </w:r>
      <w:r>
        <w:rPr>
          <w:rFonts w:ascii="Tahoma"/>
          <w:color w:val="00B4EB"/>
          <w:spacing w:val="-7"/>
        </w:rPr>
        <w:t>:</w:t>
      </w:r>
      <w:r>
        <w:rPr>
          <w:rFonts w:ascii="Tahoma"/>
          <w:color w:val="00B4EB"/>
          <w:spacing w:val="-18"/>
        </w:rPr>
        <w:t xml:space="preserve"> </w:t>
      </w:r>
      <w:r>
        <w:rPr>
          <w:rFonts w:ascii="Tahoma"/>
          <w:color w:val="00B4EB"/>
        </w:rPr>
        <w:t>Commvault</w:t>
      </w:r>
      <w:r>
        <w:rPr>
          <w:rFonts w:ascii="Tahoma"/>
          <w:color w:val="00B4EB"/>
          <w:spacing w:val="-18"/>
        </w:rPr>
        <w:t xml:space="preserve"> </w:t>
      </w:r>
      <w:r>
        <w:rPr>
          <w:rFonts w:ascii="Tahoma"/>
          <w:color w:val="00B4EB"/>
        </w:rPr>
        <w:t>Pr</w:t>
      </w:r>
      <w:r>
        <w:rPr>
          <w:rFonts w:ascii="Tahoma"/>
          <w:color w:val="00B4EB"/>
          <w:spacing w:val="1"/>
        </w:rPr>
        <w:t>e</w:t>
      </w:r>
      <w:r>
        <w:rPr>
          <w:rFonts w:ascii="Tahoma"/>
          <w:color w:val="00B4EB"/>
        </w:rPr>
        <w:t>-</w:t>
      </w:r>
      <w:r>
        <w:rPr>
          <w:rFonts w:ascii="Tahoma"/>
          <w:color w:val="00B4EB"/>
          <w:spacing w:val="1"/>
        </w:rPr>
        <w:t>De</w:t>
      </w:r>
      <w:r>
        <w:rPr>
          <w:rFonts w:ascii="Tahoma"/>
          <w:color w:val="00B4EB"/>
        </w:rPr>
        <w:t>fi</w:t>
      </w:r>
      <w:r>
        <w:rPr>
          <w:rFonts w:ascii="Tahoma"/>
          <w:color w:val="00B4EB"/>
          <w:spacing w:val="1"/>
        </w:rPr>
        <w:t>ned</w:t>
      </w:r>
      <w:r>
        <w:rPr>
          <w:rFonts w:ascii="Tahoma"/>
          <w:color w:val="00B4EB"/>
          <w:spacing w:val="-18"/>
        </w:rPr>
        <w:t xml:space="preserve"> </w:t>
      </w:r>
      <w:r>
        <w:rPr>
          <w:rFonts w:ascii="Tahoma"/>
          <w:color w:val="00B4EB"/>
        </w:rPr>
        <w:t>Content</w:t>
      </w:r>
      <w:r>
        <w:rPr>
          <w:rFonts w:ascii="Tahoma"/>
          <w:color w:val="00B4EB"/>
          <w:spacing w:val="-18"/>
        </w:rPr>
        <w:t xml:space="preserve"> </w:t>
      </w:r>
      <w:r>
        <w:rPr>
          <w:rFonts w:ascii="Tahoma"/>
          <w:color w:val="00B4EB"/>
        </w:rPr>
        <w:t>and</w:t>
      </w:r>
      <w:r>
        <w:rPr>
          <w:rFonts w:ascii="Tahoma"/>
          <w:color w:val="00B4EB"/>
          <w:spacing w:val="-18"/>
        </w:rPr>
        <w:t xml:space="preserve"> </w:t>
      </w:r>
      <w:r>
        <w:rPr>
          <w:rFonts w:ascii="Tahoma"/>
          <w:color w:val="00B4EB"/>
        </w:rPr>
        <w:t>Minimal</w:t>
      </w:r>
      <w:r>
        <w:rPr>
          <w:rFonts w:ascii="Tahoma"/>
          <w:color w:val="00B4EB"/>
          <w:spacing w:val="-18"/>
        </w:rPr>
        <w:t xml:space="preserve"> </w:t>
      </w:r>
      <w:r>
        <w:rPr>
          <w:rFonts w:ascii="Tahoma"/>
          <w:color w:val="00B4EB"/>
        </w:rPr>
        <w:t>OS</w:t>
      </w:r>
      <w:r>
        <w:rPr>
          <w:rFonts w:ascii="Tahoma"/>
          <w:color w:val="00B4EB"/>
          <w:spacing w:val="-17"/>
        </w:rPr>
        <w:t xml:space="preserve"> </w:t>
      </w:r>
      <w:r>
        <w:rPr>
          <w:rFonts w:ascii="Tahoma"/>
          <w:color w:val="00B4EB"/>
          <w:spacing w:val="-4"/>
        </w:rPr>
        <w:t>T</w:t>
      </w:r>
      <w:r>
        <w:rPr>
          <w:rFonts w:ascii="Tahoma"/>
          <w:color w:val="00B4EB"/>
          <w:spacing w:val="-3"/>
        </w:rPr>
        <w:t>a</w:t>
      </w:r>
      <w:r>
        <w:rPr>
          <w:rFonts w:ascii="Tahoma"/>
          <w:color w:val="00B4EB"/>
          <w:spacing w:val="-4"/>
        </w:rPr>
        <w:t>p</w:t>
      </w:r>
      <w:r>
        <w:rPr>
          <w:rFonts w:ascii="Tahoma"/>
          <w:color w:val="00B4EB"/>
          <w:spacing w:val="-3"/>
        </w:rPr>
        <w:t>e</w:t>
      </w:r>
      <w:r>
        <w:rPr>
          <w:rFonts w:ascii="Tahoma"/>
          <w:color w:val="00B4EB"/>
          <w:spacing w:val="-18"/>
        </w:rPr>
        <w:t xml:space="preserve"> </w:t>
      </w:r>
      <w:r>
        <w:rPr>
          <w:rFonts w:ascii="Tahoma"/>
          <w:color w:val="00B4EB"/>
        </w:rPr>
        <w:t>image</w:t>
      </w:r>
      <w:r>
        <w:rPr>
          <w:rFonts w:ascii="Tahoma"/>
          <w:color w:val="00B4EB"/>
          <w:spacing w:val="-18"/>
        </w:rPr>
        <w:t xml:space="preserve"> </w:t>
      </w:r>
      <w:r>
        <w:rPr>
          <w:rFonts w:ascii="Tahoma"/>
          <w:color w:val="00B4EB"/>
        </w:rPr>
        <w:t>vs.</w:t>
      </w:r>
      <w:r>
        <w:rPr>
          <w:rFonts w:ascii="Tahoma"/>
          <w:color w:val="00B4EB"/>
          <w:spacing w:val="-18"/>
        </w:rPr>
        <w:t xml:space="preserve"> </w:t>
      </w:r>
      <w:r>
        <w:rPr>
          <w:rFonts w:ascii="Tahoma"/>
          <w:color w:val="00B4EB"/>
        </w:rPr>
        <w:t>B</w:t>
      </w:r>
      <w:r>
        <w:rPr>
          <w:rFonts w:ascii="Tahoma"/>
          <w:color w:val="00B4EB"/>
          <w:spacing w:val="1"/>
        </w:rPr>
        <w:t>RM</w:t>
      </w:r>
      <w:r>
        <w:rPr>
          <w:rFonts w:ascii="Tahoma"/>
          <w:color w:val="00B4EB"/>
        </w:rPr>
        <w:t>S</w:t>
      </w:r>
      <w:r>
        <w:rPr>
          <w:rFonts w:ascii="Tahoma"/>
          <w:color w:val="00B4EB"/>
          <w:spacing w:val="-18"/>
        </w:rPr>
        <w:t xml:space="preserve"> </w:t>
      </w:r>
      <w:r>
        <w:rPr>
          <w:rFonts w:ascii="Tahoma"/>
          <w:color w:val="00B4EB"/>
        </w:rPr>
        <w:t>Options</w:t>
      </w:r>
    </w:p>
    <w:p w14:paraId="08D4C129" w14:textId="77777777" w:rsidR="00A81C83" w:rsidRDefault="00A81C83">
      <w:pPr>
        <w:spacing w:before="4"/>
        <w:rPr>
          <w:rFonts w:ascii="Tahoma" w:eastAsia="Tahoma" w:hAnsi="Tahoma" w:cs="Tahoma"/>
          <w:sz w:val="14"/>
          <w:szCs w:val="14"/>
        </w:rPr>
      </w:pPr>
    </w:p>
    <w:p w14:paraId="08D4C12A" w14:textId="77777777" w:rsidR="00A81C83" w:rsidRDefault="00CE5344">
      <w:pPr>
        <w:pStyle w:val="BodyText"/>
        <w:spacing w:line="285" w:lineRule="auto"/>
        <w:ind w:right="2800"/>
      </w:pPr>
      <w:r>
        <w:rPr>
          <w:color w:val="808285"/>
          <w:spacing w:val="1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L</w:t>
      </w:r>
      <w:r>
        <w:rPr>
          <w:color w:val="808285"/>
        </w:rPr>
        <w:t>i</w:t>
      </w:r>
      <w:r>
        <w:rPr>
          <w:color w:val="808285"/>
          <w:spacing w:val="1"/>
        </w:rPr>
        <w:t>b</w:t>
      </w:r>
      <w:r>
        <w:rPr>
          <w:color w:val="808285"/>
        </w:rPr>
        <w:t>rar</w:t>
      </w:r>
      <w:r>
        <w:rPr>
          <w:color w:val="808285"/>
          <w:spacing w:val="1"/>
        </w:rPr>
        <w:t>y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File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2"/>
        </w:rPr>
        <w:t>Sy</w:t>
      </w:r>
      <w:r>
        <w:rPr>
          <w:color w:val="808285"/>
          <w:spacing w:val="-1"/>
        </w:rPr>
        <w:t>s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m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rchitecture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used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by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5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15"/>
        </w:rPr>
        <w:t xml:space="preserve"> </w:t>
      </w:r>
      <w:r>
        <w:rPr>
          <w:color w:val="808285"/>
        </w:rPr>
        <w:t>application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librarie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2"/>
        </w:rPr>
        <w:t>u</w:t>
      </w:r>
      <w:r>
        <w:rPr>
          <w:color w:val="808285"/>
          <w:spacing w:val="-1"/>
        </w:rPr>
        <w:t>ni</w:t>
      </w:r>
      <w:r>
        <w:rPr>
          <w:color w:val="808285"/>
          <w:spacing w:val="-2"/>
        </w:rPr>
        <w:t>que.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n</w:t>
      </w:r>
      <w:r>
        <w:rPr>
          <w:color w:val="808285"/>
          <w:spacing w:val="-15"/>
        </w:rPr>
        <w:t xml:space="preserve"> </w:t>
      </w:r>
      <w:proofErr w:type="gramStart"/>
      <w:r>
        <w:rPr>
          <w:color w:val="808285"/>
        </w:rPr>
        <w:t>object</w:t>
      </w:r>
      <w:r>
        <w:rPr>
          <w:color w:val="808285"/>
          <w:spacing w:val="72"/>
          <w:w w:val="113"/>
        </w:rPr>
        <w:t xml:space="preserve"> </w:t>
      </w:r>
      <w:r>
        <w:rPr>
          <w:color w:val="808285"/>
        </w:rPr>
        <w:t>oriented</w:t>
      </w:r>
      <w:proofErr w:type="gramEnd"/>
      <w:r>
        <w:rPr>
          <w:color w:val="808285"/>
          <w:spacing w:val="-19"/>
        </w:rPr>
        <w:t xml:space="preserve"> </w:t>
      </w:r>
      <w:r>
        <w:rPr>
          <w:color w:val="808285"/>
        </w:rPr>
        <w:t>fil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elying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heav</w:t>
      </w:r>
      <w:r>
        <w:rPr>
          <w:color w:val="808285"/>
          <w:spacing w:val="-1"/>
        </w:rPr>
        <w:t>il</w:t>
      </w:r>
      <w:r>
        <w:rPr>
          <w:color w:val="808285"/>
          <w:spacing w:val="-2"/>
        </w:rPr>
        <w:t>y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nternal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DB2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databas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S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nag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pplication</w:t>
      </w:r>
      <w:r>
        <w:rPr>
          <w:color w:val="808285"/>
          <w:spacing w:val="54"/>
          <w:w w:val="97"/>
        </w:rPr>
        <w:t xml:space="preserve"> </w:t>
      </w:r>
      <w:r>
        <w:rPr>
          <w:color w:val="808285"/>
        </w:rPr>
        <w:t>librarie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e</w:t>
      </w:r>
      <w:r>
        <w:rPr>
          <w:color w:val="808285"/>
          <w:spacing w:val="-1"/>
        </w:rPr>
        <w:t>ir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ob</w:t>
      </w:r>
      <w:r>
        <w:rPr>
          <w:color w:val="808285"/>
        </w:rPr>
        <w:t>j</w:t>
      </w:r>
      <w:r>
        <w:rPr>
          <w:color w:val="808285"/>
          <w:spacing w:val="1"/>
        </w:rPr>
        <w:t>ec</w:t>
      </w:r>
      <w:r>
        <w:rPr>
          <w:color w:val="808285"/>
        </w:rPr>
        <w:t>t</w:t>
      </w:r>
      <w:r>
        <w:rPr>
          <w:color w:val="808285"/>
          <w:spacing w:val="1"/>
        </w:rPr>
        <w:t>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members.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Hence,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lik</w:t>
      </w:r>
      <w:r>
        <w:rPr>
          <w:color w:val="808285"/>
          <w:spacing w:val="-2"/>
        </w:rPr>
        <w:t>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ther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mm</w:t>
      </w:r>
      <w:r>
        <w:rPr>
          <w:color w:val="808285"/>
          <w:spacing w:val="-2"/>
        </w:rPr>
        <w:t>va</w:t>
      </w:r>
      <w:r>
        <w:rPr>
          <w:color w:val="808285"/>
          <w:spacing w:val="-1"/>
        </w:rPr>
        <w:t>ult</w:t>
      </w:r>
      <w:r>
        <w:rPr>
          <w:color w:val="808285"/>
          <w:spacing w:val="-2"/>
        </w:rPr>
        <w:t>’</w:t>
      </w:r>
      <w:r>
        <w:rPr>
          <w:color w:val="808285"/>
          <w:spacing w:val="-1"/>
        </w:rPr>
        <w:t>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pplication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war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70"/>
          <w:w w:val="96"/>
        </w:rPr>
        <w:t xml:space="preserve"> </w:t>
      </w:r>
      <w:r>
        <w:rPr>
          <w:color w:val="808285"/>
        </w:rPr>
        <w:t>databas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gents,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7"/>
        </w:rPr>
        <w:t xml:space="preserve"> </w:t>
      </w:r>
      <w:proofErr w:type="spellStart"/>
      <w:r>
        <w:rPr>
          <w:color w:val="808285"/>
        </w:rPr>
        <w:t>iDataAgent</w:t>
      </w:r>
      <w:proofErr w:type="spellEnd"/>
      <w:r>
        <w:rPr>
          <w:color w:val="808285"/>
          <w:spacing w:val="-16"/>
        </w:rPr>
        <w:t xml:space="preserve"> </w:t>
      </w:r>
      <w:r>
        <w:rPr>
          <w:color w:val="808285"/>
        </w:rPr>
        <w:t>must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war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element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working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with,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e</w:t>
      </w:r>
      <w:r>
        <w:rPr>
          <w:color w:val="808285"/>
          <w:spacing w:val="-1"/>
        </w:rPr>
        <w:t>ir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t</w:t>
      </w:r>
      <w:r>
        <w:rPr>
          <w:color w:val="808285"/>
          <w:spacing w:val="2"/>
        </w:rPr>
        <w:t>ype</w:t>
      </w:r>
      <w:r>
        <w:rPr>
          <w:color w:val="808285"/>
          <w:spacing w:val="64"/>
          <w:w w:val="92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relationship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(physical,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logical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ssociation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hi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rar</w:t>
      </w:r>
      <w:r>
        <w:rPr>
          <w:color w:val="808285"/>
          <w:spacing w:val="-2"/>
        </w:rPr>
        <w:t>chy)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ther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element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e</w:t>
      </w:r>
      <w:r>
        <w:rPr>
          <w:color w:val="808285"/>
          <w:spacing w:val="-1"/>
        </w:rPr>
        <w:t>ir</w:t>
      </w:r>
      <w:r>
        <w:rPr>
          <w:color w:val="808285"/>
          <w:spacing w:val="64"/>
          <w:w w:val="123"/>
        </w:rPr>
        <w:t xml:space="preserve"> </w:t>
      </w:r>
      <w:r>
        <w:rPr>
          <w:color w:val="808285"/>
        </w:rPr>
        <w:t>current</w:t>
      </w:r>
      <w:r>
        <w:rPr>
          <w:color w:val="808285"/>
          <w:spacing w:val="-5"/>
        </w:rPr>
        <w:t xml:space="preserve"> </w:t>
      </w:r>
      <w:r>
        <w:rPr>
          <w:color w:val="808285"/>
        </w:rPr>
        <w:t>state.</w:t>
      </w:r>
    </w:p>
    <w:p w14:paraId="08D4C12B" w14:textId="77777777" w:rsidR="00A81C83" w:rsidRDefault="00A81C83">
      <w:pPr>
        <w:spacing w:before="4"/>
        <w:rPr>
          <w:rFonts w:ascii="Arial" w:eastAsia="Arial" w:hAnsi="Arial" w:cs="Arial"/>
          <w:sz w:val="23"/>
          <w:szCs w:val="23"/>
        </w:rPr>
      </w:pPr>
    </w:p>
    <w:p w14:paraId="08D4C12C" w14:textId="77777777" w:rsidR="00A81C83" w:rsidRDefault="00CE5344">
      <w:pPr>
        <w:spacing w:line="200" w:lineRule="atLeast"/>
        <w:ind w:left="1359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  <w:lang w:val="de-AT" w:eastAsia="de-AT"/>
        </w:rPr>
        <w:drawing>
          <wp:inline distT="0" distB="0" distL="0" distR="0" wp14:anchorId="08D4C1E2" wp14:editId="08D4C1E3">
            <wp:extent cx="5175416" cy="1396746"/>
            <wp:effectExtent l="0" t="0" r="0" b="0"/>
            <wp:docPr id="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7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75416" cy="1396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4C12D" w14:textId="77777777" w:rsidR="00A81C83" w:rsidRDefault="00A81C83">
      <w:pPr>
        <w:spacing w:before="6"/>
        <w:rPr>
          <w:rFonts w:ascii="Arial" w:eastAsia="Arial" w:hAnsi="Arial" w:cs="Arial"/>
          <w:sz w:val="17"/>
          <w:szCs w:val="17"/>
        </w:rPr>
      </w:pPr>
    </w:p>
    <w:p w14:paraId="08D4C12E" w14:textId="77777777" w:rsidR="00A81C83" w:rsidRDefault="00CE5344">
      <w:pPr>
        <w:pStyle w:val="BodyText"/>
        <w:rPr>
          <w:rFonts w:ascii="Tahoma" w:eastAsia="Tahoma" w:hAnsi="Tahoma" w:cs="Tahoma"/>
        </w:rPr>
      </w:pPr>
      <w:r>
        <w:rPr>
          <w:rFonts w:ascii="Tahoma"/>
          <w:color w:val="00B4EB"/>
        </w:rPr>
        <w:t>FIGURE</w:t>
      </w:r>
      <w:r>
        <w:rPr>
          <w:rFonts w:ascii="Tahoma"/>
          <w:color w:val="00B4EB"/>
          <w:spacing w:val="-30"/>
        </w:rPr>
        <w:t xml:space="preserve"> </w:t>
      </w:r>
      <w:r>
        <w:rPr>
          <w:rFonts w:ascii="Tahoma"/>
          <w:color w:val="00B4EB"/>
        </w:rPr>
        <w:t>4:</w:t>
      </w:r>
      <w:r>
        <w:rPr>
          <w:rFonts w:ascii="Tahoma"/>
          <w:color w:val="00B4EB"/>
          <w:spacing w:val="-30"/>
        </w:rPr>
        <w:t xml:space="preserve"> </w:t>
      </w:r>
      <w:r>
        <w:rPr>
          <w:rFonts w:ascii="Tahoma"/>
          <w:color w:val="00B4EB"/>
        </w:rPr>
        <w:t>Save-While-Active</w:t>
      </w:r>
      <w:r>
        <w:rPr>
          <w:rFonts w:ascii="Tahoma"/>
          <w:color w:val="00B4EB"/>
          <w:spacing w:val="-29"/>
        </w:rPr>
        <w:t xml:space="preserve"> </w:t>
      </w:r>
      <w:r>
        <w:rPr>
          <w:rFonts w:ascii="Tahoma"/>
          <w:color w:val="00B4EB"/>
        </w:rPr>
        <w:t>Options</w:t>
      </w:r>
    </w:p>
    <w:p w14:paraId="08D4C12F" w14:textId="77777777" w:rsidR="00A81C83" w:rsidRDefault="00A81C83">
      <w:pPr>
        <w:spacing w:before="4"/>
        <w:rPr>
          <w:rFonts w:ascii="Tahoma" w:eastAsia="Tahoma" w:hAnsi="Tahoma" w:cs="Tahoma"/>
          <w:sz w:val="14"/>
          <w:szCs w:val="14"/>
        </w:rPr>
      </w:pPr>
    </w:p>
    <w:p w14:paraId="08D4C130" w14:textId="77777777" w:rsidR="00A81C83" w:rsidRDefault="00CE5344">
      <w:pPr>
        <w:pStyle w:val="BodyText"/>
        <w:spacing w:line="285" w:lineRule="auto"/>
        <w:ind w:right="2800"/>
      </w:pPr>
      <w:r>
        <w:rPr>
          <w:color w:val="808285"/>
          <w:spacing w:val="-2"/>
        </w:rPr>
        <w:t>Many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pplication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libraries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need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quiesced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3"/>
        </w:rPr>
        <w:t>and</w:t>
      </w:r>
      <w:r>
        <w:rPr>
          <w:color w:val="808285"/>
          <w:spacing w:val="-2"/>
        </w:rPr>
        <w:t>/</w:t>
      </w:r>
      <w:r>
        <w:rPr>
          <w:color w:val="808285"/>
          <w:spacing w:val="-3"/>
        </w:rPr>
        <w:t>o</w:t>
      </w:r>
      <w:r>
        <w:rPr>
          <w:color w:val="808285"/>
          <w:spacing w:val="-2"/>
        </w:rPr>
        <w:t>r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ynchronized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befor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being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backed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up.</w:t>
      </w:r>
      <w:r>
        <w:rPr>
          <w:color w:val="808285"/>
          <w:spacing w:val="66"/>
          <w:w w:val="84"/>
        </w:rPr>
        <w:t xml:space="preserve"> </w:t>
      </w:r>
      <w:r>
        <w:rPr>
          <w:color w:val="808285"/>
        </w:rPr>
        <w:t>Several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ption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llowe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by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8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API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nag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g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his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need.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uses</w:t>
      </w:r>
      <w:r>
        <w:rPr>
          <w:color w:val="808285"/>
          <w:spacing w:val="54"/>
          <w:w w:val="9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Save-While-Active</w:t>
      </w:r>
      <w:r>
        <w:rPr>
          <w:color w:val="808285"/>
          <w:spacing w:val="-31"/>
        </w:rPr>
        <w:t xml:space="preserve"> </w:t>
      </w:r>
      <w:r>
        <w:rPr>
          <w:color w:val="808285"/>
          <w:spacing w:val="1"/>
        </w:rPr>
        <w:t>API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(Figure</w:t>
      </w:r>
      <w:r>
        <w:rPr>
          <w:color w:val="808285"/>
          <w:spacing w:val="-31"/>
        </w:rPr>
        <w:t xml:space="preserve"> </w:t>
      </w:r>
      <w:r>
        <w:rPr>
          <w:color w:val="808285"/>
          <w:spacing w:val="-3"/>
        </w:rPr>
        <w:t>4),</w:t>
      </w:r>
      <w:r>
        <w:rPr>
          <w:color w:val="808285"/>
          <w:spacing w:val="-30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enable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consistent</w:t>
      </w:r>
      <w:r>
        <w:rPr>
          <w:color w:val="808285"/>
          <w:spacing w:val="-31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"/>
        </w:rPr>
        <w:t>s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30"/>
        </w:rPr>
        <w:t xml:space="preserve"> </w:t>
      </w:r>
      <w:r>
        <w:rPr>
          <w:color w:val="808285"/>
        </w:rPr>
        <w:t>these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database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dependent</w:t>
      </w:r>
      <w:r>
        <w:rPr>
          <w:color w:val="808285"/>
          <w:spacing w:val="68"/>
          <w:w w:val="103"/>
        </w:rPr>
        <w:t xml:space="preserve"> </w:t>
      </w:r>
      <w:r>
        <w:rPr>
          <w:color w:val="808285"/>
        </w:rPr>
        <w:t>application</w:t>
      </w:r>
      <w:r>
        <w:rPr>
          <w:color w:val="808285"/>
          <w:spacing w:val="-4"/>
        </w:rPr>
        <w:t xml:space="preserve"> </w:t>
      </w:r>
      <w:r>
        <w:rPr>
          <w:color w:val="808285"/>
        </w:rPr>
        <w:t>libraries.</w:t>
      </w:r>
    </w:p>
    <w:p w14:paraId="08D4C131" w14:textId="77777777" w:rsidR="00A81C83" w:rsidRDefault="00CE5344">
      <w:pPr>
        <w:pStyle w:val="BodyText"/>
        <w:spacing w:before="131" w:line="285" w:lineRule="auto"/>
        <w:ind w:right="2800"/>
      </w:pPr>
      <w:r>
        <w:rPr>
          <w:color w:val="808285"/>
        </w:rPr>
        <w:t>In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tandem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thes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ave-While-Activ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ptions,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etting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3"/>
        </w:rPr>
        <w:t>Wai</w:t>
      </w:r>
      <w:r>
        <w:rPr>
          <w:color w:val="808285"/>
          <w:spacing w:val="-2"/>
        </w:rPr>
        <w:t>t-</w:t>
      </w:r>
      <w:r>
        <w:rPr>
          <w:color w:val="808285"/>
          <w:spacing w:val="-3"/>
        </w:rPr>
        <w:t>T</w:t>
      </w:r>
      <w:r>
        <w:rPr>
          <w:color w:val="808285"/>
          <w:spacing w:val="-2"/>
        </w:rPr>
        <w:t>im</w:t>
      </w:r>
      <w:r>
        <w:rPr>
          <w:color w:val="808285"/>
          <w:spacing w:val="-3"/>
        </w:rPr>
        <w:t>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determine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how</w:t>
      </w:r>
      <w:r>
        <w:rPr>
          <w:color w:val="808285"/>
          <w:spacing w:val="76"/>
          <w:w w:val="98"/>
        </w:rPr>
        <w:t xml:space="preserve"> </w:t>
      </w:r>
      <w:r>
        <w:rPr>
          <w:color w:val="808285"/>
        </w:rPr>
        <w:t>long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paus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libraries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quiesc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synch.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If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y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fail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reach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synchronized</w:t>
      </w:r>
      <w:r>
        <w:rPr>
          <w:color w:val="808285"/>
          <w:spacing w:val="-15"/>
        </w:rPr>
        <w:t xml:space="preserve"> </w:t>
      </w:r>
      <w:proofErr w:type="gramStart"/>
      <w:r>
        <w:rPr>
          <w:color w:val="808285"/>
        </w:rPr>
        <w:t>state</w:t>
      </w:r>
      <w:proofErr w:type="gramEnd"/>
      <w:r>
        <w:rPr>
          <w:color w:val="808285"/>
          <w:spacing w:val="-1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54"/>
          <w:w w:val="92"/>
        </w:rPr>
        <w:t xml:space="preserve"> </w:t>
      </w:r>
      <w:r>
        <w:rPr>
          <w:color w:val="808285"/>
          <w:spacing w:val="-1"/>
        </w:rPr>
        <w:t>i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m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will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fail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7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will</w:t>
      </w:r>
      <w:r>
        <w:rPr>
          <w:color w:val="808285"/>
          <w:spacing w:val="-8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ceed.</w:t>
      </w:r>
      <w:r>
        <w:rPr>
          <w:color w:val="808285"/>
          <w:spacing w:val="-8"/>
        </w:rPr>
        <w:t xml:space="preserve"> </w:t>
      </w:r>
      <w:r>
        <w:rPr>
          <w:color w:val="808285"/>
          <w:spacing w:val="-2"/>
        </w:rPr>
        <w:t>F</w:t>
      </w:r>
      <w:r>
        <w:rPr>
          <w:color w:val="808285"/>
          <w:spacing w:val="-1"/>
        </w:rPr>
        <w:t>ail</w:t>
      </w:r>
      <w:r>
        <w:rPr>
          <w:color w:val="808285"/>
          <w:spacing w:val="-2"/>
        </w:rPr>
        <w:t>ed</w:t>
      </w:r>
      <w:r>
        <w:rPr>
          <w:color w:val="808285"/>
          <w:spacing w:val="-8"/>
        </w:rPr>
        <w:t xml:space="preserve"> </w:t>
      </w:r>
      <w:r>
        <w:rPr>
          <w:color w:val="808285"/>
          <w:spacing w:val="-1"/>
        </w:rPr>
        <w:t>i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ms</w:t>
      </w:r>
      <w:r>
        <w:rPr>
          <w:color w:val="808285"/>
          <w:spacing w:val="-7"/>
        </w:rPr>
        <w:t xml:space="preserve"> </w:t>
      </w:r>
      <w:r>
        <w:rPr>
          <w:color w:val="808285"/>
        </w:rPr>
        <w:t>will</w:t>
      </w:r>
      <w:r>
        <w:rPr>
          <w:color w:val="808285"/>
          <w:spacing w:val="-8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listed</w:t>
      </w:r>
      <w:r>
        <w:rPr>
          <w:color w:val="808285"/>
          <w:spacing w:val="-8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log</w:t>
      </w:r>
      <w:r>
        <w:rPr>
          <w:color w:val="808285"/>
          <w:spacing w:val="-7"/>
        </w:rPr>
        <w:t xml:space="preserve"> </w:t>
      </w:r>
      <w:r>
        <w:rPr>
          <w:color w:val="808285"/>
        </w:rPr>
        <w:t>files,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8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-8"/>
        </w:rPr>
        <w:t xml:space="preserve"> </w:t>
      </w:r>
      <w:proofErr w:type="gramStart"/>
      <w:r>
        <w:rPr>
          <w:color w:val="808285"/>
        </w:rPr>
        <w:t>details</w:t>
      </w:r>
      <w:proofErr w:type="gramEnd"/>
      <w:r>
        <w:rPr>
          <w:color w:val="808285"/>
          <w:spacing w:val="56"/>
          <w:w w:val="9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Jobs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Repo</w:t>
      </w:r>
      <w:r>
        <w:rPr>
          <w:color w:val="808285"/>
        </w:rPr>
        <w:t>rt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f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desire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mail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NMP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a</w:t>
      </w:r>
      <w:r>
        <w:rPr>
          <w:color w:val="808285"/>
        </w:rPr>
        <w:t>l</w:t>
      </w:r>
      <w:r>
        <w:rPr>
          <w:color w:val="808285"/>
          <w:spacing w:val="1"/>
        </w:rPr>
        <w:t>e</w:t>
      </w:r>
      <w:r>
        <w:rPr>
          <w:color w:val="808285"/>
        </w:rPr>
        <w:t>rt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generated.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2"/>
        </w:rPr>
        <w:t>A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hown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Figur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5</w:t>
      </w:r>
      <w:r>
        <w:rPr>
          <w:color w:val="808285"/>
          <w:spacing w:val="46"/>
          <w:w w:val="97"/>
        </w:rPr>
        <w:t xml:space="preserve"> </w:t>
      </w:r>
      <w:r>
        <w:rPr>
          <w:color w:val="808285"/>
          <w:spacing w:val="-2"/>
        </w:rPr>
        <w:t>be</w:t>
      </w:r>
      <w:r>
        <w:rPr>
          <w:color w:val="808285"/>
          <w:spacing w:val="-1"/>
        </w:rPr>
        <w:t>low</w:t>
      </w:r>
      <w:r>
        <w:rPr>
          <w:color w:val="808285"/>
          <w:spacing w:val="-2"/>
        </w:rPr>
        <w:t>,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there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-2"/>
        </w:rPr>
        <w:t>add</w:t>
      </w:r>
      <w:r>
        <w:rPr>
          <w:color w:val="808285"/>
          <w:spacing w:val="-1"/>
        </w:rPr>
        <w:t>iti</w:t>
      </w:r>
      <w:r>
        <w:rPr>
          <w:color w:val="808285"/>
          <w:spacing w:val="-2"/>
        </w:rPr>
        <w:t>ona</w:t>
      </w:r>
      <w:r>
        <w:rPr>
          <w:color w:val="808285"/>
          <w:spacing w:val="-1"/>
        </w:rPr>
        <w:t>l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enablement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settings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1"/>
        </w:rPr>
        <w:t>SYNCLIB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option.</w:t>
      </w:r>
    </w:p>
    <w:p w14:paraId="08D4C132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33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34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35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36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37" w14:textId="77777777" w:rsidR="00A81C83" w:rsidRDefault="00A81C83">
      <w:pPr>
        <w:spacing w:before="1"/>
        <w:rPr>
          <w:rFonts w:ascii="Arial" w:eastAsia="Arial" w:hAnsi="Arial" w:cs="Arial"/>
          <w:sz w:val="27"/>
          <w:szCs w:val="27"/>
        </w:rPr>
      </w:pPr>
    </w:p>
    <w:p w14:paraId="08D4C138" w14:textId="77777777" w:rsidR="00A81C83" w:rsidRDefault="00CE5344">
      <w:pPr>
        <w:spacing w:before="78"/>
        <w:ind w:right="679"/>
        <w:jc w:val="right"/>
        <w:rPr>
          <w:rFonts w:ascii="Arial" w:eastAsia="Arial" w:hAnsi="Arial" w:cs="Arial"/>
          <w:sz w:val="15"/>
          <w:szCs w:val="15"/>
        </w:rPr>
      </w:pPr>
      <w:r>
        <w:rPr>
          <w:rFonts w:ascii="Arial"/>
          <w:color w:val="808285"/>
          <w:w w:val="95"/>
          <w:sz w:val="15"/>
        </w:rPr>
        <w:t>9</w:t>
      </w:r>
    </w:p>
    <w:p w14:paraId="08D4C139" w14:textId="77777777" w:rsidR="00A81C83" w:rsidRDefault="00A81C83">
      <w:pPr>
        <w:jc w:val="right"/>
        <w:rPr>
          <w:rFonts w:ascii="Arial" w:eastAsia="Arial" w:hAnsi="Arial" w:cs="Arial"/>
          <w:sz w:val="15"/>
          <w:szCs w:val="15"/>
        </w:rPr>
        <w:sectPr w:rsidR="00A81C83">
          <w:pgSz w:w="12240" w:h="15840"/>
          <w:pgMar w:top="0" w:right="0" w:bottom="380" w:left="0" w:header="0" w:footer="191" w:gutter="0"/>
          <w:cols w:space="720"/>
        </w:sectPr>
      </w:pPr>
    </w:p>
    <w:p w14:paraId="08D4C13A" w14:textId="77777777" w:rsidR="00A81C83" w:rsidRDefault="00A81C83">
      <w:pPr>
        <w:spacing w:before="7"/>
        <w:rPr>
          <w:rFonts w:ascii="Arial" w:eastAsia="Arial" w:hAnsi="Arial" w:cs="Arial"/>
        </w:rPr>
      </w:pPr>
    </w:p>
    <w:p w14:paraId="08D4C13B" w14:textId="77777777" w:rsidR="00A81C83" w:rsidRDefault="00CE5344">
      <w:pPr>
        <w:spacing w:line="200" w:lineRule="atLeast"/>
        <w:ind w:left="1358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noProof/>
          <w:sz w:val="20"/>
          <w:szCs w:val="20"/>
          <w:lang w:val="de-AT" w:eastAsia="de-AT"/>
        </w:rPr>
        <w:drawing>
          <wp:inline distT="0" distB="0" distL="0" distR="0" wp14:anchorId="08D4C1E4" wp14:editId="08D4C1E5">
            <wp:extent cx="5202019" cy="2157793"/>
            <wp:effectExtent l="0" t="0" r="0" b="0"/>
            <wp:docPr id="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8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02019" cy="21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4C13C" w14:textId="77777777" w:rsidR="00A81C83" w:rsidRDefault="00A81C83">
      <w:pPr>
        <w:spacing w:before="6"/>
        <w:rPr>
          <w:rFonts w:ascii="Arial" w:eastAsia="Arial" w:hAnsi="Arial" w:cs="Arial"/>
          <w:sz w:val="10"/>
          <w:szCs w:val="10"/>
        </w:rPr>
      </w:pPr>
    </w:p>
    <w:p w14:paraId="08D4C13D" w14:textId="77777777" w:rsidR="00A81C83" w:rsidRDefault="00CE5344">
      <w:pPr>
        <w:pStyle w:val="BodyText"/>
        <w:spacing w:before="61"/>
        <w:ind w:left="1358"/>
        <w:rPr>
          <w:rFonts w:ascii="Tahoma" w:eastAsia="Tahoma" w:hAnsi="Tahoma" w:cs="Tahoma"/>
        </w:rPr>
      </w:pPr>
      <w:r>
        <w:rPr>
          <w:rFonts w:ascii="Tahoma"/>
          <w:color w:val="00B4EB"/>
        </w:rPr>
        <w:t>FIGURE</w:t>
      </w:r>
      <w:r>
        <w:rPr>
          <w:rFonts w:ascii="Tahoma"/>
          <w:color w:val="00B4EB"/>
          <w:spacing w:val="-30"/>
        </w:rPr>
        <w:t xml:space="preserve"> </w:t>
      </w:r>
      <w:r>
        <w:rPr>
          <w:rFonts w:ascii="Tahoma"/>
          <w:color w:val="00B4EB"/>
          <w:spacing w:val="-1"/>
        </w:rPr>
        <w:t>5</w:t>
      </w:r>
      <w:r>
        <w:rPr>
          <w:rFonts w:ascii="Tahoma"/>
          <w:color w:val="00B4EB"/>
          <w:spacing w:val="-2"/>
        </w:rPr>
        <w:t>:</w:t>
      </w:r>
      <w:r>
        <w:rPr>
          <w:rFonts w:ascii="Tahoma"/>
          <w:color w:val="00B4EB"/>
          <w:spacing w:val="-30"/>
        </w:rPr>
        <w:t xml:space="preserve"> </w:t>
      </w:r>
      <w:r>
        <w:rPr>
          <w:rFonts w:ascii="Tahoma"/>
          <w:color w:val="00B4EB"/>
        </w:rPr>
        <w:t>Save-While-Active</w:t>
      </w:r>
      <w:r>
        <w:rPr>
          <w:rFonts w:ascii="Tahoma"/>
          <w:color w:val="00B4EB"/>
          <w:spacing w:val="-30"/>
        </w:rPr>
        <w:t xml:space="preserve"> </w:t>
      </w:r>
      <w:r>
        <w:rPr>
          <w:rFonts w:ascii="Tahoma"/>
          <w:color w:val="00B4EB"/>
          <w:spacing w:val="1"/>
        </w:rPr>
        <w:t>S</w:t>
      </w:r>
      <w:r>
        <w:rPr>
          <w:rFonts w:ascii="Tahoma"/>
          <w:color w:val="00B4EB"/>
          <w:spacing w:val="2"/>
        </w:rPr>
        <w:t>YNC</w:t>
      </w:r>
      <w:r>
        <w:rPr>
          <w:rFonts w:ascii="Tahoma"/>
          <w:color w:val="00B4EB"/>
          <w:spacing w:val="1"/>
        </w:rPr>
        <w:t>L</w:t>
      </w:r>
      <w:r>
        <w:rPr>
          <w:rFonts w:ascii="Tahoma"/>
          <w:color w:val="00B4EB"/>
          <w:spacing w:val="2"/>
        </w:rPr>
        <w:t>I</w:t>
      </w:r>
      <w:r>
        <w:rPr>
          <w:rFonts w:ascii="Tahoma"/>
          <w:color w:val="00B4EB"/>
          <w:spacing w:val="1"/>
        </w:rPr>
        <w:t>B</w:t>
      </w:r>
      <w:r>
        <w:rPr>
          <w:rFonts w:ascii="Tahoma"/>
          <w:color w:val="00B4EB"/>
          <w:spacing w:val="-29"/>
        </w:rPr>
        <w:t xml:space="preserve"> </w:t>
      </w:r>
      <w:r>
        <w:rPr>
          <w:rFonts w:ascii="Tahoma"/>
          <w:color w:val="00B4EB"/>
        </w:rPr>
        <w:t>Options</w:t>
      </w:r>
    </w:p>
    <w:p w14:paraId="08D4C13E" w14:textId="77777777" w:rsidR="00A81C83" w:rsidRDefault="00A81C83">
      <w:pPr>
        <w:spacing w:before="4"/>
        <w:rPr>
          <w:rFonts w:ascii="Tahoma" w:eastAsia="Tahoma" w:hAnsi="Tahoma" w:cs="Tahoma"/>
          <w:sz w:val="14"/>
          <w:szCs w:val="14"/>
        </w:rPr>
      </w:pPr>
    </w:p>
    <w:p w14:paraId="08D4C13F" w14:textId="77777777" w:rsidR="00A81C83" w:rsidRDefault="00CE5344">
      <w:pPr>
        <w:pStyle w:val="BodyText"/>
        <w:spacing w:line="285" w:lineRule="auto"/>
        <w:ind w:left="1358" w:right="2803"/>
      </w:pPr>
      <w:r>
        <w:rPr>
          <w:color w:val="808285"/>
          <w:spacing w:val="1"/>
        </w:rPr>
        <w:t>The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-2"/>
        </w:rPr>
        <w:t>Synch</w:t>
      </w:r>
      <w:r>
        <w:rPr>
          <w:color w:val="808285"/>
          <w:spacing w:val="-1"/>
        </w:rPr>
        <w:t>r</w:t>
      </w:r>
      <w:r>
        <w:rPr>
          <w:color w:val="808285"/>
          <w:spacing w:val="-2"/>
        </w:rPr>
        <w:t>o</w:t>
      </w:r>
      <w:r>
        <w:rPr>
          <w:color w:val="808285"/>
          <w:spacing w:val="-1"/>
        </w:rPr>
        <w:t>ni</w:t>
      </w:r>
      <w:r>
        <w:rPr>
          <w:color w:val="808285"/>
          <w:spacing w:val="-2"/>
        </w:rPr>
        <w:t>za</w:t>
      </w:r>
      <w:r>
        <w:rPr>
          <w:color w:val="808285"/>
          <w:spacing w:val="-1"/>
        </w:rPr>
        <w:t>ti</w:t>
      </w:r>
      <w:r>
        <w:rPr>
          <w:color w:val="808285"/>
          <w:spacing w:val="-2"/>
        </w:rPr>
        <w:t>on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Queue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1"/>
        </w:rPr>
        <w:t>used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1"/>
        </w:rPr>
        <w:t>spec</w:t>
      </w:r>
      <w:r>
        <w:rPr>
          <w:color w:val="808285"/>
        </w:rPr>
        <w:t>if</w:t>
      </w:r>
      <w:r>
        <w:rPr>
          <w:color w:val="808285"/>
          <w:spacing w:val="1"/>
        </w:rPr>
        <w:t>y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1"/>
        </w:rPr>
        <w:t>message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queue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5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26"/>
        </w:rPr>
        <w:t xml:space="preserve"> </w:t>
      </w:r>
      <w:r>
        <w:rPr>
          <w:color w:val="808285"/>
        </w:rPr>
        <w:t>save</w:t>
      </w:r>
      <w:r>
        <w:rPr>
          <w:color w:val="808285"/>
          <w:spacing w:val="-26"/>
        </w:rPr>
        <w:t xml:space="preserve"> </w:t>
      </w:r>
      <w:proofErr w:type="gramStart"/>
      <w:r>
        <w:rPr>
          <w:color w:val="808285"/>
        </w:rPr>
        <w:t>operation</w:t>
      </w:r>
      <w:r>
        <w:rPr>
          <w:color w:val="808285"/>
          <w:w w:val="97"/>
        </w:rPr>
        <w:t xml:space="preserve"> </w:t>
      </w:r>
      <w:r>
        <w:rPr>
          <w:color w:val="808285"/>
          <w:spacing w:val="52"/>
          <w:w w:val="97"/>
        </w:rPr>
        <w:t xml:space="preserve"> </w:t>
      </w:r>
      <w:r>
        <w:rPr>
          <w:color w:val="808285"/>
          <w:spacing w:val="1"/>
        </w:rPr>
        <w:t>uses</w:t>
      </w:r>
      <w:proofErr w:type="gramEnd"/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no</w:t>
      </w:r>
      <w:r>
        <w:rPr>
          <w:color w:val="808285"/>
        </w:rPr>
        <w:t>tif</w:t>
      </w:r>
      <w:r>
        <w:rPr>
          <w:color w:val="808285"/>
          <w:spacing w:val="1"/>
        </w:rPr>
        <w:t>y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user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checkpoint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cess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li</w:t>
      </w:r>
      <w:r>
        <w:rPr>
          <w:color w:val="808285"/>
          <w:spacing w:val="1"/>
        </w:rPr>
        <w:t>b</w:t>
      </w:r>
      <w:r>
        <w:rPr>
          <w:color w:val="808285"/>
        </w:rPr>
        <w:t>rar</w:t>
      </w:r>
      <w:r>
        <w:rPr>
          <w:color w:val="808285"/>
          <w:spacing w:val="1"/>
        </w:rPr>
        <w:t>y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complete.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If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er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command</w:t>
      </w:r>
      <w:r>
        <w:rPr>
          <w:color w:val="808285"/>
          <w:spacing w:val="30"/>
          <w:w w:val="9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needs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run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synchroniz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n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pplication,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set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synchronization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ommand</w:t>
      </w:r>
      <w:r>
        <w:rPr>
          <w:color w:val="808285"/>
          <w:spacing w:val="38"/>
          <w:w w:val="96"/>
        </w:rPr>
        <w:t xml:space="preserve"> </w:t>
      </w:r>
      <w:r>
        <w:rPr>
          <w:color w:val="808285"/>
        </w:rPr>
        <w:t>lin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field.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0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1"/>
        </w:rPr>
        <w:t>a</w:t>
      </w:r>
      <w:r>
        <w:rPr>
          <w:color w:val="808285"/>
        </w:rPr>
        <w:t>l</w:t>
      </w:r>
      <w:r>
        <w:rPr>
          <w:color w:val="808285"/>
          <w:spacing w:val="1"/>
        </w:rPr>
        <w:t>so</w:t>
      </w:r>
      <w:r>
        <w:rPr>
          <w:color w:val="808285"/>
          <w:spacing w:val="-10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10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e</w:t>
      </w:r>
      <w:r>
        <w:rPr>
          <w:color w:val="808285"/>
        </w:rPr>
        <w:t>-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post-scripts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10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restore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jobs.</w:t>
      </w:r>
      <w:r>
        <w:rPr>
          <w:color w:val="808285"/>
          <w:spacing w:val="82"/>
          <w:w w:val="84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rder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s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command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would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executed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2"/>
        </w:rPr>
        <w:t>(</w:t>
      </w:r>
      <w:r>
        <w:rPr>
          <w:color w:val="808285"/>
          <w:spacing w:val="-1"/>
        </w:rPr>
        <w:t>if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y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wer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used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withi</w:t>
      </w:r>
      <w:r>
        <w:rPr>
          <w:color w:val="808285"/>
          <w:spacing w:val="-2"/>
        </w:rPr>
        <w:t>n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single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j</w:t>
      </w:r>
      <w:r>
        <w:rPr>
          <w:color w:val="808285"/>
          <w:spacing w:val="-2"/>
        </w:rPr>
        <w:t>ob)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is:</w:t>
      </w:r>
    </w:p>
    <w:p w14:paraId="08D4C140" w14:textId="77777777" w:rsidR="00A81C83" w:rsidRDefault="00CE5344">
      <w:pPr>
        <w:spacing w:before="1" w:line="285" w:lineRule="auto"/>
        <w:ind w:left="1358" w:right="2800"/>
        <w:rPr>
          <w:rFonts w:ascii="Arial" w:eastAsia="Arial" w:hAnsi="Arial" w:cs="Arial"/>
          <w:sz w:val="19"/>
          <w:szCs w:val="19"/>
        </w:rPr>
      </w:pPr>
      <w:r>
        <w:rPr>
          <w:rFonts w:ascii="Arial" w:eastAsia="Arial" w:hAnsi="Arial" w:cs="Arial"/>
          <w:color w:val="808285"/>
          <w:spacing w:val="-8"/>
          <w:w w:val="105"/>
          <w:sz w:val="19"/>
          <w:szCs w:val="19"/>
        </w:rPr>
        <w:t>1)</w:t>
      </w:r>
      <w:r>
        <w:rPr>
          <w:rFonts w:ascii="Arial" w:eastAsia="Arial" w:hAnsi="Arial" w:cs="Arial"/>
          <w:color w:val="808285"/>
          <w:spacing w:val="3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w w:val="105"/>
          <w:sz w:val="19"/>
          <w:szCs w:val="19"/>
        </w:rPr>
        <w:t>Pre-scan</w:t>
      </w:r>
      <w:r>
        <w:rPr>
          <w:rFonts w:ascii="Arial Narrow" w:eastAsia="Arial Narrow" w:hAnsi="Arial Narrow" w:cs="Arial Narrow"/>
          <w:i/>
          <w:color w:val="808285"/>
          <w:spacing w:val="11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sz w:val="19"/>
          <w:szCs w:val="19"/>
        </w:rPr>
        <w:t>script</w:t>
      </w:r>
      <w:r>
        <w:rPr>
          <w:rFonts w:ascii="Arial Narrow" w:eastAsia="Arial Narrow" w:hAnsi="Arial Narrow" w:cs="Arial Narrow"/>
          <w:i/>
          <w:color w:val="808285"/>
          <w:spacing w:val="11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sz w:val="19"/>
          <w:szCs w:val="19"/>
        </w:rPr>
        <w:t>executes</w:t>
      </w:r>
      <w:r>
        <w:rPr>
          <w:rFonts w:ascii="Arial Narrow" w:eastAsia="Arial Narrow" w:hAnsi="Arial Narrow" w:cs="Arial Narrow"/>
          <w:i/>
          <w:color w:val="808285"/>
          <w:spacing w:val="14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–</w:t>
      </w:r>
      <w:r>
        <w:rPr>
          <w:rFonts w:ascii="Arial" w:eastAsia="Arial" w:hAnsi="Arial" w:cs="Arial"/>
          <w:color w:val="808285"/>
          <w:spacing w:val="3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Scan</w:t>
      </w:r>
      <w:r>
        <w:rPr>
          <w:rFonts w:ascii="Arial" w:eastAsia="Arial" w:hAnsi="Arial" w:cs="Arial"/>
          <w:color w:val="808285"/>
          <w:spacing w:val="3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1"/>
          <w:w w:val="105"/>
          <w:sz w:val="19"/>
          <w:szCs w:val="19"/>
        </w:rPr>
        <w:t>p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r</w:t>
      </w:r>
      <w:r>
        <w:rPr>
          <w:rFonts w:ascii="Arial" w:eastAsia="Arial" w:hAnsi="Arial" w:cs="Arial"/>
          <w:color w:val="808285"/>
          <w:spacing w:val="1"/>
          <w:w w:val="105"/>
          <w:sz w:val="19"/>
          <w:szCs w:val="19"/>
        </w:rPr>
        <w:t>ocess</w:t>
      </w:r>
      <w:r>
        <w:rPr>
          <w:rFonts w:ascii="Arial" w:eastAsia="Arial" w:hAnsi="Arial" w:cs="Arial"/>
          <w:color w:val="808285"/>
          <w:spacing w:val="3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runs</w:t>
      </w:r>
      <w:r>
        <w:rPr>
          <w:rFonts w:ascii="Arial" w:eastAsia="Arial" w:hAnsi="Arial" w:cs="Arial"/>
          <w:color w:val="808285"/>
          <w:spacing w:val="3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–</w:t>
      </w:r>
      <w:r>
        <w:rPr>
          <w:rFonts w:ascii="Arial" w:eastAsia="Arial" w:hAnsi="Arial" w:cs="Arial"/>
          <w:color w:val="808285"/>
          <w:spacing w:val="4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-2"/>
          <w:w w:val="105"/>
          <w:sz w:val="19"/>
          <w:szCs w:val="19"/>
        </w:rPr>
        <w:t>2)</w:t>
      </w:r>
      <w:r>
        <w:rPr>
          <w:rFonts w:ascii="Arial" w:eastAsia="Arial" w:hAnsi="Arial" w:cs="Arial"/>
          <w:color w:val="808285"/>
          <w:spacing w:val="3"/>
          <w:w w:val="105"/>
          <w:sz w:val="19"/>
          <w:szCs w:val="19"/>
        </w:rPr>
        <w:t xml:space="preserve"> </w:t>
      </w:r>
      <w:proofErr w:type="gramStart"/>
      <w:r>
        <w:rPr>
          <w:rFonts w:ascii="Arial Narrow" w:eastAsia="Arial Narrow" w:hAnsi="Arial Narrow" w:cs="Arial Narrow"/>
          <w:i/>
          <w:color w:val="808285"/>
          <w:spacing w:val="-1"/>
          <w:w w:val="105"/>
          <w:sz w:val="19"/>
          <w:szCs w:val="19"/>
        </w:rPr>
        <w:t>Post-scan</w:t>
      </w:r>
      <w:proofErr w:type="gramEnd"/>
      <w:r>
        <w:rPr>
          <w:rFonts w:ascii="Arial Narrow" w:eastAsia="Arial Narrow" w:hAnsi="Arial Narrow" w:cs="Arial Narrow"/>
          <w:i/>
          <w:color w:val="808285"/>
          <w:spacing w:val="11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sz w:val="19"/>
          <w:szCs w:val="19"/>
        </w:rPr>
        <w:t>script</w:t>
      </w:r>
      <w:r>
        <w:rPr>
          <w:rFonts w:ascii="Arial Narrow" w:eastAsia="Arial Narrow" w:hAnsi="Arial Narrow" w:cs="Arial Narrow"/>
          <w:i/>
          <w:color w:val="808285"/>
          <w:spacing w:val="11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sz w:val="19"/>
          <w:szCs w:val="19"/>
        </w:rPr>
        <w:t>executes</w:t>
      </w:r>
      <w:r>
        <w:rPr>
          <w:rFonts w:ascii="Arial Narrow" w:eastAsia="Arial Narrow" w:hAnsi="Arial Narrow" w:cs="Arial Narrow"/>
          <w:i/>
          <w:color w:val="808285"/>
          <w:spacing w:val="14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–</w:t>
      </w:r>
      <w:r>
        <w:rPr>
          <w:rFonts w:ascii="Arial" w:eastAsia="Arial" w:hAnsi="Arial" w:cs="Arial"/>
          <w:color w:val="808285"/>
          <w:spacing w:val="3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-3"/>
          <w:w w:val="105"/>
          <w:sz w:val="19"/>
          <w:szCs w:val="19"/>
        </w:rPr>
        <w:t>3)</w:t>
      </w:r>
      <w:r>
        <w:rPr>
          <w:rFonts w:ascii="Arial" w:eastAsia="Arial" w:hAnsi="Arial" w:cs="Arial"/>
          <w:color w:val="808285"/>
          <w:spacing w:val="3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sz w:val="19"/>
          <w:szCs w:val="19"/>
        </w:rPr>
        <w:t>Pre-backup</w:t>
      </w:r>
      <w:r>
        <w:rPr>
          <w:rFonts w:ascii="Arial Narrow" w:eastAsia="Arial Narrow" w:hAnsi="Arial Narrow" w:cs="Arial Narrow"/>
          <w:i/>
          <w:color w:val="808285"/>
          <w:spacing w:val="11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sz w:val="19"/>
          <w:szCs w:val="19"/>
        </w:rPr>
        <w:t>script</w:t>
      </w:r>
      <w:r>
        <w:rPr>
          <w:rFonts w:ascii="Arial Narrow" w:eastAsia="Arial Narrow" w:hAnsi="Arial Narrow" w:cs="Arial Narrow"/>
          <w:i/>
          <w:color w:val="808285"/>
          <w:spacing w:val="73"/>
          <w:w w:val="132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sz w:val="19"/>
          <w:szCs w:val="19"/>
        </w:rPr>
        <w:t>executes</w:t>
      </w:r>
      <w:r>
        <w:rPr>
          <w:rFonts w:ascii="Arial Narrow" w:eastAsia="Arial Narrow" w:hAnsi="Arial Narrow" w:cs="Arial Narrow"/>
          <w:i/>
          <w:color w:val="808285"/>
          <w:spacing w:val="26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–</w:t>
      </w:r>
      <w:r>
        <w:rPr>
          <w:rFonts w:ascii="Arial" w:eastAsia="Arial" w:hAnsi="Arial" w:cs="Arial"/>
          <w:color w:val="808285"/>
          <w:spacing w:val="16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-2"/>
          <w:w w:val="105"/>
          <w:sz w:val="19"/>
          <w:szCs w:val="19"/>
        </w:rPr>
        <w:t>4)</w:t>
      </w:r>
      <w:r>
        <w:rPr>
          <w:rFonts w:ascii="Arial" w:eastAsia="Arial" w:hAnsi="Arial" w:cs="Arial"/>
          <w:color w:val="808285"/>
          <w:spacing w:val="16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3"/>
          <w:w w:val="105"/>
          <w:sz w:val="19"/>
          <w:szCs w:val="19"/>
        </w:rPr>
        <w:t>((</w:t>
      </w:r>
      <w:r>
        <w:rPr>
          <w:rFonts w:ascii="Arial Narrow" w:eastAsia="Arial Narrow" w:hAnsi="Arial Narrow" w:cs="Arial Narrow"/>
          <w:i/>
          <w:color w:val="808285"/>
          <w:spacing w:val="-2"/>
          <w:w w:val="105"/>
          <w:sz w:val="19"/>
          <w:szCs w:val="19"/>
        </w:rPr>
        <w:t>S</w:t>
      </w:r>
      <w:r>
        <w:rPr>
          <w:rFonts w:ascii="Arial Narrow" w:eastAsia="Arial Narrow" w:hAnsi="Arial Narrow" w:cs="Arial Narrow"/>
          <w:i/>
          <w:color w:val="808285"/>
          <w:spacing w:val="-3"/>
          <w:w w:val="105"/>
          <w:sz w:val="19"/>
          <w:szCs w:val="19"/>
        </w:rPr>
        <w:t>YNC</w:t>
      </w:r>
      <w:r>
        <w:rPr>
          <w:rFonts w:ascii="Arial Narrow" w:eastAsia="Arial Narrow" w:hAnsi="Arial Narrow" w:cs="Arial Narrow"/>
          <w:i/>
          <w:color w:val="808285"/>
          <w:spacing w:val="-2"/>
          <w:w w:val="105"/>
          <w:sz w:val="19"/>
          <w:szCs w:val="19"/>
        </w:rPr>
        <w:t>LIB</w:t>
      </w:r>
      <w:r>
        <w:rPr>
          <w:rFonts w:ascii="Arial Narrow" w:eastAsia="Arial Narrow" w:hAnsi="Arial Narrow" w:cs="Arial Narrow"/>
          <w:i/>
          <w:color w:val="808285"/>
          <w:spacing w:val="-3"/>
          <w:w w:val="105"/>
          <w:sz w:val="19"/>
          <w:szCs w:val="19"/>
        </w:rPr>
        <w:t>)</w:t>
      </w:r>
      <w:r>
        <w:rPr>
          <w:rFonts w:ascii="Arial Narrow" w:eastAsia="Arial Narrow" w:hAnsi="Arial Narrow" w:cs="Arial Narrow"/>
          <w:i/>
          <w:color w:val="808285"/>
          <w:spacing w:val="24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2"/>
          <w:w w:val="105"/>
          <w:sz w:val="19"/>
          <w:szCs w:val="19"/>
        </w:rPr>
        <w:t>Synchronize</w:t>
      </w:r>
      <w:r>
        <w:rPr>
          <w:rFonts w:ascii="Arial Narrow" w:eastAsia="Arial Narrow" w:hAnsi="Arial Narrow" w:cs="Arial Narrow"/>
          <w:i/>
          <w:color w:val="808285"/>
          <w:spacing w:val="24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sz w:val="19"/>
          <w:szCs w:val="19"/>
        </w:rPr>
        <w:t>the</w:t>
      </w:r>
      <w:r>
        <w:rPr>
          <w:rFonts w:ascii="Arial Narrow" w:eastAsia="Arial Narrow" w:hAnsi="Arial Narrow" w:cs="Arial Narrow"/>
          <w:i/>
          <w:color w:val="808285"/>
          <w:spacing w:val="23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sz w:val="19"/>
          <w:szCs w:val="19"/>
        </w:rPr>
        <w:t>libraries</w:t>
      </w:r>
      <w:r>
        <w:rPr>
          <w:rFonts w:ascii="Arial Narrow" w:eastAsia="Arial Narrow" w:hAnsi="Arial Narrow" w:cs="Arial Narrow"/>
          <w:i/>
          <w:color w:val="808285"/>
          <w:spacing w:val="24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sz w:val="19"/>
          <w:szCs w:val="19"/>
        </w:rPr>
        <w:t>to</w:t>
      </w:r>
      <w:r>
        <w:rPr>
          <w:rFonts w:ascii="Arial Narrow" w:eastAsia="Arial Narrow" w:hAnsi="Arial Narrow" w:cs="Arial Narrow"/>
          <w:i/>
          <w:color w:val="808285"/>
          <w:spacing w:val="23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sz w:val="19"/>
          <w:szCs w:val="19"/>
        </w:rPr>
        <w:t>reach</w:t>
      </w:r>
      <w:r>
        <w:rPr>
          <w:rFonts w:ascii="Arial Narrow" w:eastAsia="Arial Narrow" w:hAnsi="Arial Narrow" w:cs="Arial Narrow"/>
          <w:i/>
          <w:color w:val="808285"/>
          <w:spacing w:val="24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sz w:val="19"/>
          <w:szCs w:val="19"/>
        </w:rPr>
        <w:t>check-point</w:t>
      </w:r>
      <w:r>
        <w:rPr>
          <w:rFonts w:ascii="Arial Narrow" w:eastAsia="Arial Narrow" w:hAnsi="Arial Narrow" w:cs="Arial Narrow"/>
          <w:i/>
          <w:color w:val="808285"/>
          <w:spacing w:val="-2"/>
          <w:w w:val="105"/>
          <w:sz w:val="19"/>
          <w:szCs w:val="19"/>
        </w:rPr>
        <w:t>)</w:t>
      </w:r>
      <w:r>
        <w:rPr>
          <w:rFonts w:ascii="Arial Narrow" w:eastAsia="Arial Narrow" w:hAnsi="Arial Narrow" w:cs="Arial Narrow"/>
          <w:i/>
          <w:color w:val="808285"/>
          <w:spacing w:val="27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–</w:t>
      </w:r>
      <w:r>
        <w:rPr>
          <w:rFonts w:ascii="Arial" w:eastAsia="Arial" w:hAnsi="Arial" w:cs="Arial"/>
          <w:color w:val="808285"/>
          <w:spacing w:val="16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-2"/>
          <w:w w:val="105"/>
          <w:sz w:val="19"/>
          <w:szCs w:val="19"/>
        </w:rPr>
        <w:t>5)</w:t>
      </w:r>
      <w:r>
        <w:rPr>
          <w:rFonts w:ascii="Arial" w:eastAsia="Arial" w:hAnsi="Arial" w:cs="Arial"/>
          <w:color w:val="808285"/>
          <w:spacing w:val="16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2"/>
          <w:w w:val="105"/>
          <w:sz w:val="19"/>
          <w:szCs w:val="19"/>
        </w:rPr>
        <w:t>(C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sz w:val="19"/>
          <w:szCs w:val="19"/>
        </w:rPr>
        <w:t>ommand</w:t>
      </w:r>
      <w:r>
        <w:rPr>
          <w:rFonts w:ascii="Arial Narrow" w:eastAsia="Arial Narrow" w:hAnsi="Arial Narrow" w:cs="Arial Narrow"/>
          <w:i/>
          <w:color w:val="808285"/>
          <w:spacing w:val="24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sz w:val="19"/>
          <w:szCs w:val="19"/>
        </w:rPr>
        <w:t>to</w:t>
      </w:r>
      <w:r>
        <w:rPr>
          <w:rFonts w:ascii="Arial Narrow" w:eastAsia="Arial Narrow" w:hAnsi="Arial Narrow" w:cs="Arial Narrow"/>
          <w:i/>
          <w:color w:val="808285"/>
          <w:spacing w:val="23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w w:val="105"/>
          <w:sz w:val="19"/>
          <w:szCs w:val="19"/>
        </w:rPr>
        <w:t>run</w:t>
      </w:r>
      <w:r>
        <w:rPr>
          <w:rFonts w:ascii="Arial Narrow" w:eastAsia="Arial Narrow" w:hAnsi="Arial Narrow" w:cs="Arial Narrow"/>
          <w:i/>
          <w:color w:val="808285"/>
          <w:spacing w:val="24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w w:val="105"/>
          <w:sz w:val="19"/>
          <w:szCs w:val="19"/>
        </w:rPr>
        <w:t>after</w:t>
      </w:r>
      <w:r>
        <w:rPr>
          <w:rFonts w:ascii="Arial Narrow" w:eastAsia="Arial Narrow" w:hAnsi="Arial Narrow" w:cs="Arial Narrow"/>
          <w:i/>
          <w:color w:val="808285"/>
          <w:spacing w:val="81"/>
          <w:w w:val="144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2"/>
          <w:w w:val="105"/>
          <w:sz w:val="19"/>
          <w:szCs w:val="19"/>
        </w:rPr>
        <w:t>Synchronization</w:t>
      </w:r>
      <w:r>
        <w:rPr>
          <w:rFonts w:ascii="Arial Narrow" w:eastAsia="Arial Narrow" w:hAnsi="Arial Narrow" w:cs="Arial Narrow"/>
          <w:i/>
          <w:color w:val="808285"/>
          <w:spacing w:val="-3"/>
          <w:w w:val="105"/>
          <w:sz w:val="19"/>
          <w:szCs w:val="19"/>
        </w:rPr>
        <w:t>)</w:t>
      </w:r>
      <w:r>
        <w:rPr>
          <w:rFonts w:ascii="Arial Narrow" w:eastAsia="Arial Narrow" w:hAnsi="Arial Narrow" w:cs="Arial Narrow"/>
          <w:i/>
          <w:color w:val="808285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-</w:t>
      </w:r>
      <w:r>
        <w:rPr>
          <w:rFonts w:ascii="Arial" w:eastAsia="Arial" w:hAnsi="Arial" w:cs="Arial"/>
          <w:color w:val="808285"/>
          <w:spacing w:val="-9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Backup</w:t>
      </w:r>
      <w:r>
        <w:rPr>
          <w:rFonts w:ascii="Arial" w:eastAsia="Arial" w:hAnsi="Arial" w:cs="Arial"/>
          <w:color w:val="808285"/>
          <w:spacing w:val="-10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1"/>
          <w:w w:val="105"/>
          <w:sz w:val="19"/>
          <w:szCs w:val="19"/>
        </w:rPr>
        <w:t>p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r</w:t>
      </w:r>
      <w:r>
        <w:rPr>
          <w:rFonts w:ascii="Arial" w:eastAsia="Arial" w:hAnsi="Arial" w:cs="Arial"/>
          <w:color w:val="808285"/>
          <w:spacing w:val="1"/>
          <w:w w:val="105"/>
          <w:sz w:val="19"/>
          <w:szCs w:val="19"/>
        </w:rPr>
        <w:t>ocess</w:t>
      </w:r>
      <w:r>
        <w:rPr>
          <w:rFonts w:ascii="Arial" w:eastAsia="Arial" w:hAnsi="Arial" w:cs="Arial"/>
          <w:color w:val="808285"/>
          <w:spacing w:val="-9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runs</w:t>
      </w:r>
      <w:r>
        <w:rPr>
          <w:rFonts w:ascii="Arial" w:eastAsia="Arial" w:hAnsi="Arial" w:cs="Arial"/>
          <w:color w:val="808285"/>
          <w:spacing w:val="-10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–</w:t>
      </w:r>
      <w:r>
        <w:rPr>
          <w:rFonts w:ascii="Arial" w:eastAsia="Arial" w:hAnsi="Arial" w:cs="Arial"/>
          <w:color w:val="808285"/>
          <w:spacing w:val="-9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-3"/>
          <w:w w:val="105"/>
          <w:sz w:val="19"/>
          <w:szCs w:val="19"/>
        </w:rPr>
        <w:t>6)</w:t>
      </w:r>
      <w:r>
        <w:rPr>
          <w:rFonts w:ascii="Arial" w:eastAsia="Arial" w:hAnsi="Arial" w:cs="Arial"/>
          <w:color w:val="808285"/>
          <w:spacing w:val="-10"/>
          <w:w w:val="105"/>
          <w:sz w:val="19"/>
          <w:szCs w:val="19"/>
        </w:rPr>
        <w:t xml:space="preserve"> </w:t>
      </w:r>
      <w:r>
        <w:rPr>
          <w:rFonts w:ascii="Arial Narrow" w:eastAsia="Arial Narrow" w:hAnsi="Arial Narrow" w:cs="Arial Narrow"/>
          <w:i/>
          <w:color w:val="808285"/>
          <w:spacing w:val="-1"/>
          <w:w w:val="105"/>
          <w:sz w:val="19"/>
          <w:szCs w:val="19"/>
        </w:rPr>
        <w:t xml:space="preserve">Post-backup script </w:t>
      </w:r>
      <w:r>
        <w:rPr>
          <w:rFonts w:ascii="Arial Narrow" w:eastAsia="Arial Narrow" w:hAnsi="Arial Narrow" w:cs="Arial Narrow"/>
          <w:i/>
          <w:color w:val="808285"/>
          <w:w w:val="105"/>
          <w:sz w:val="19"/>
          <w:szCs w:val="19"/>
        </w:rPr>
        <w:t>runs.</w:t>
      </w:r>
      <w:r>
        <w:rPr>
          <w:rFonts w:ascii="Arial Narrow" w:eastAsia="Arial Narrow" w:hAnsi="Arial Narrow" w:cs="Arial Narrow"/>
          <w:i/>
          <w:color w:val="808285"/>
          <w:spacing w:val="1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Note</w:t>
      </w:r>
      <w:r>
        <w:rPr>
          <w:rFonts w:ascii="Arial" w:eastAsia="Arial" w:hAnsi="Arial" w:cs="Arial"/>
          <w:color w:val="808285"/>
          <w:spacing w:val="-10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-1"/>
          <w:w w:val="105"/>
          <w:sz w:val="19"/>
          <w:szCs w:val="19"/>
        </w:rPr>
        <w:t>t</w:t>
      </w:r>
      <w:r>
        <w:rPr>
          <w:rFonts w:ascii="Arial" w:eastAsia="Arial" w:hAnsi="Arial" w:cs="Arial"/>
          <w:color w:val="808285"/>
          <w:spacing w:val="-2"/>
          <w:w w:val="105"/>
          <w:sz w:val="19"/>
          <w:szCs w:val="19"/>
        </w:rPr>
        <w:t>ha</w:t>
      </w:r>
      <w:r>
        <w:rPr>
          <w:rFonts w:ascii="Arial" w:eastAsia="Arial" w:hAnsi="Arial" w:cs="Arial"/>
          <w:color w:val="808285"/>
          <w:spacing w:val="-1"/>
          <w:w w:val="105"/>
          <w:sz w:val="19"/>
          <w:szCs w:val="19"/>
        </w:rPr>
        <w:t>t</w:t>
      </w:r>
      <w:r>
        <w:rPr>
          <w:rFonts w:ascii="Arial" w:eastAsia="Arial" w:hAnsi="Arial" w:cs="Arial"/>
          <w:color w:val="808285"/>
          <w:spacing w:val="-9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-2"/>
          <w:w w:val="105"/>
          <w:sz w:val="19"/>
          <w:szCs w:val="19"/>
        </w:rPr>
        <w:t>any</w:t>
      </w:r>
      <w:r>
        <w:rPr>
          <w:rFonts w:ascii="Arial" w:eastAsia="Arial" w:hAnsi="Arial" w:cs="Arial"/>
          <w:color w:val="808285"/>
          <w:spacing w:val="-10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failure</w:t>
      </w:r>
      <w:r>
        <w:rPr>
          <w:rFonts w:ascii="Arial" w:eastAsia="Arial" w:hAnsi="Arial" w:cs="Arial"/>
          <w:color w:val="808285"/>
          <w:spacing w:val="-9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-1"/>
          <w:w w:val="105"/>
          <w:sz w:val="19"/>
          <w:szCs w:val="19"/>
        </w:rPr>
        <w:t>i</w:t>
      </w:r>
      <w:r>
        <w:rPr>
          <w:rFonts w:ascii="Arial" w:eastAsia="Arial" w:hAnsi="Arial" w:cs="Arial"/>
          <w:color w:val="808285"/>
          <w:spacing w:val="-2"/>
          <w:w w:val="105"/>
          <w:sz w:val="19"/>
          <w:szCs w:val="19"/>
        </w:rPr>
        <w:t>n</w:t>
      </w:r>
      <w:r>
        <w:rPr>
          <w:rFonts w:ascii="Arial" w:eastAsia="Arial" w:hAnsi="Arial" w:cs="Arial"/>
          <w:color w:val="808285"/>
          <w:spacing w:val="-10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-1"/>
          <w:w w:val="105"/>
          <w:sz w:val="19"/>
          <w:szCs w:val="19"/>
        </w:rPr>
        <w:t>t</w:t>
      </w:r>
      <w:r>
        <w:rPr>
          <w:rFonts w:ascii="Arial" w:eastAsia="Arial" w:hAnsi="Arial" w:cs="Arial"/>
          <w:color w:val="808285"/>
          <w:spacing w:val="-2"/>
          <w:w w:val="105"/>
          <w:sz w:val="19"/>
          <w:szCs w:val="19"/>
        </w:rPr>
        <w:t>his</w:t>
      </w:r>
      <w:r>
        <w:rPr>
          <w:rFonts w:ascii="Arial" w:eastAsia="Arial" w:hAnsi="Arial" w:cs="Arial"/>
          <w:color w:val="808285"/>
          <w:spacing w:val="67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-2"/>
          <w:w w:val="105"/>
          <w:sz w:val="19"/>
          <w:szCs w:val="19"/>
        </w:rPr>
        <w:t>chain</w:t>
      </w:r>
      <w:r>
        <w:rPr>
          <w:rFonts w:ascii="Arial" w:eastAsia="Arial" w:hAnsi="Arial" w:cs="Arial"/>
          <w:color w:val="808285"/>
          <w:spacing w:val="-36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of</w:t>
      </w:r>
      <w:r>
        <w:rPr>
          <w:rFonts w:ascii="Arial" w:eastAsia="Arial" w:hAnsi="Arial" w:cs="Arial"/>
          <w:color w:val="808285"/>
          <w:spacing w:val="-36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events</w:t>
      </w:r>
      <w:r>
        <w:rPr>
          <w:rFonts w:ascii="Arial" w:eastAsia="Arial" w:hAnsi="Arial" w:cs="Arial"/>
          <w:color w:val="808285"/>
          <w:spacing w:val="-35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can</w:t>
      </w:r>
      <w:r>
        <w:rPr>
          <w:rFonts w:ascii="Arial" w:eastAsia="Arial" w:hAnsi="Arial" w:cs="Arial"/>
          <w:color w:val="808285"/>
          <w:spacing w:val="-36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cause</w:t>
      </w:r>
      <w:r>
        <w:rPr>
          <w:rFonts w:ascii="Arial" w:eastAsia="Arial" w:hAnsi="Arial" w:cs="Arial"/>
          <w:color w:val="808285"/>
          <w:spacing w:val="-36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the</w:t>
      </w:r>
      <w:r>
        <w:rPr>
          <w:rFonts w:ascii="Arial" w:eastAsia="Arial" w:hAnsi="Arial" w:cs="Arial"/>
          <w:color w:val="808285"/>
          <w:spacing w:val="-35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-2"/>
          <w:w w:val="105"/>
          <w:sz w:val="19"/>
          <w:szCs w:val="19"/>
        </w:rPr>
        <w:t>backup</w:t>
      </w:r>
      <w:r>
        <w:rPr>
          <w:rFonts w:ascii="Arial" w:eastAsia="Arial" w:hAnsi="Arial" w:cs="Arial"/>
          <w:color w:val="808285"/>
          <w:spacing w:val="-36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-1"/>
          <w:w w:val="105"/>
          <w:sz w:val="19"/>
          <w:szCs w:val="19"/>
        </w:rPr>
        <w:t>t</w:t>
      </w:r>
      <w:r>
        <w:rPr>
          <w:rFonts w:ascii="Arial" w:eastAsia="Arial" w:hAnsi="Arial" w:cs="Arial"/>
          <w:color w:val="808285"/>
          <w:spacing w:val="-2"/>
          <w:w w:val="105"/>
          <w:sz w:val="19"/>
          <w:szCs w:val="19"/>
        </w:rPr>
        <w:t>o</w:t>
      </w:r>
      <w:r>
        <w:rPr>
          <w:rFonts w:ascii="Arial" w:eastAsia="Arial" w:hAnsi="Arial" w:cs="Arial"/>
          <w:color w:val="808285"/>
          <w:spacing w:val="-35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r</w:t>
      </w:r>
      <w:r>
        <w:rPr>
          <w:rFonts w:ascii="Arial" w:eastAsia="Arial" w:hAnsi="Arial" w:cs="Arial"/>
          <w:color w:val="808285"/>
          <w:spacing w:val="1"/>
          <w:w w:val="105"/>
          <w:sz w:val="19"/>
          <w:szCs w:val="19"/>
        </w:rPr>
        <w:t>es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t</w:t>
      </w:r>
      <w:r>
        <w:rPr>
          <w:rFonts w:ascii="Arial" w:eastAsia="Arial" w:hAnsi="Arial" w:cs="Arial"/>
          <w:color w:val="808285"/>
          <w:spacing w:val="1"/>
          <w:w w:val="105"/>
          <w:sz w:val="19"/>
          <w:szCs w:val="19"/>
        </w:rPr>
        <w:t>ar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t</w:t>
      </w:r>
      <w:r>
        <w:rPr>
          <w:rFonts w:ascii="Arial" w:eastAsia="Arial" w:hAnsi="Arial" w:cs="Arial"/>
          <w:color w:val="808285"/>
          <w:spacing w:val="-36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or</w:t>
      </w:r>
      <w:r>
        <w:rPr>
          <w:rFonts w:ascii="Arial" w:eastAsia="Arial" w:hAnsi="Arial" w:cs="Arial"/>
          <w:color w:val="808285"/>
          <w:spacing w:val="-36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fail</w:t>
      </w:r>
      <w:r>
        <w:rPr>
          <w:rFonts w:ascii="Arial" w:eastAsia="Arial" w:hAnsi="Arial" w:cs="Arial"/>
          <w:color w:val="808285"/>
          <w:spacing w:val="-35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as</w:t>
      </w:r>
      <w:r>
        <w:rPr>
          <w:rFonts w:ascii="Arial" w:eastAsia="Arial" w:hAnsi="Arial" w:cs="Arial"/>
          <w:color w:val="808285"/>
          <w:spacing w:val="-36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determined</w:t>
      </w:r>
      <w:r>
        <w:rPr>
          <w:rFonts w:ascii="Arial" w:eastAsia="Arial" w:hAnsi="Arial" w:cs="Arial"/>
          <w:color w:val="808285"/>
          <w:spacing w:val="-36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by</w:t>
      </w:r>
      <w:r>
        <w:rPr>
          <w:rFonts w:ascii="Arial" w:eastAsia="Arial" w:hAnsi="Arial" w:cs="Arial"/>
          <w:color w:val="808285"/>
          <w:spacing w:val="-35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the</w:t>
      </w:r>
      <w:r>
        <w:rPr>
          <w:rFonts w:ascii="Arial" w:eastAsia="Arial" w:hAnsi="Arial" w:cs="Arial"/>
          <w:color w:val="808285"/>
          <w:spacing w:val="-36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user</w:t>
      </w:r>
      <w:r>
        <w:rPr>
          <w:rFonts w:ascii="Arial" w:eastAsia="Arial" w:hAnsi="Arial" w:cs="Arial"/>
          <w:color w:val="808285"/>
          <w:spacing w:val="-35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and</w:t>
      </w:r>
      <w:r>
        <w:rPr>
          <w:rFonts w:ascii="Arial" w:eastAsia="Arial" w:hAnsi="Arial" w:cs="Arial"/>
          <w:color w:val="808285"/>
          <w:spacing w:val="-36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if</w:t>
      </w:r>
      <w:r>
        <w:rPr>
          <w:rFonts w:ascii="Arial" w:eastAsia="Arial" w:hAnsi="Arial" w:cs="Arial"/>
          <w:color w:val="808285"/>
          <w:spacing w:val="-36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desired,</w:t>
      </w:r>
      <w:r>
        <w:rPr>
          <w:rFonts w:ascii="Arial" w:eastAsia="Arial" w:hAnsi="Arial" w:cs="Arial"/>
          <w:color w:val="808285"/>
          <w:spacing w:val="-35"/>
          <w:w w:val="10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w w:val="105"/>
          <w:sz w:val="19"/>
          <w:szCs w:val="19"/>
        </w:rPr>
        <w:t>an</w:t>
      </w:r>
      <w:r>
        <w:rPr>
          <w:rFonts w:ascii="Arial" w:eastAsia="Arial" w:hAnsi="Arial" w:cs="Arial"/>
          <w:color w:val="808285"/>
          <w:spacing w:val="66"/>
          <w:w w:val="95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-2"/>
          <w:sz w:val="19"/>
          <w:szCs w:val="19"/>
        </w:rPr>
        <w:t>e</w:t>
      </w:r>
      <w:r>
        <w:rPr>
          <w:rFonts w:ascii="Arial" w:eastAsia="Arial" w:hAnsi="Arial" w:cs="Arial"/>
          <w:color w:val="808285"/>
          <w:spacing w:val="-1"/>
          <w:sz w:val="19"/>
          <w:szCs w:val="19"/>
        </w:rPr>
        <w:t>mail</w:t>
      </w:r>
      <w:r>
        <w:rPr>
          <w:rFonts w:ascii="Arial" w:eastAsia="Arial" w:hAnsi="Arial" w:cs="Arial"/>
          <w:color w:val="808285"/>
          <w:spacing w:val="-24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z w:val="19"/>
          <w:szCs w:val="19"/>
        </w:rPr>
        <w:t>or</w:t>
      </w:r>
      <w:r>
        <w:rPr>
          <w:rFonts w:ascii="Arial" w:eastAsia="Arial" w:hAnsi="Arial" w:cs="Arial"/>
          <w:color w:val="808285"/>
          <w:spacing w:val="-24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z w:val="19"/>
          <w:szCs w:val="19"/>
        </w:rPr>
        <w:t>SNMP</w:t>
      </w:r>
      <w:r>
        <w:rPr>
          <w:rFonts w:ascii="Arial" w:eastAsia="Arial" w:hAnsi="Arial" w:cs="Arial"/>
          <w:color w:val="808285"/>
          <w:spacing w:val="-24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1"/>
          <w:sz w:val="19"/>
          <w:szCs w:val="19"/>
        </w:rPr>
        <w:t>a</w:t>
      </w:r>
      <w:r>
        <w:rPr>
          <w:rFonts w:ascii="Arial" w:eastAsia="Arial" w:hAnsi="Arial" w:cs="Arial"/>
          <w:color w:val="808285"/>
          <w:sz w:val="19"/>
          <w:szCs w:val="19"/>
        </w:rPr>
        <w:t>l</w:t>
      </w:r>
      <w:r>
        <w:rPr>
          <w:rFonts w:ascii="Arial" w:eastAsia="Arial" w:hAnsi="Arial" w:cs="Arial"/>
          <w:color w:val="808285"/>
          <w:spacing w:val="1"/>
          <w:sz w:val="19"/>
          <w:szCs w:val="19"/>
        </w:rPr>
        <w:t>e</w:t>
      </w:r>
      <w:r>
        <w:rPr>
          <w:rFonts w:ascii="Arial" w:eastAsia="Arial" w:hAnsi="Arial" w:cs="Arial"/>
          <w:color w:val="808285"/>
          <w:sz w:val="19"/>
          <w:szCs w:val="19"/>
        </w:rPr>
        <w:t>rt</w:t>
      </w:r>
      <w:r>
        <w:rPr>
          <w:rFonts w:ascii="Arial" w:eastAsia="Arial" w:hAnsi="Arial" w:cs="Arial"/>
          <w:color w:val="808285"/>
          <w:spacing w:val="-24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z w:val="19"/>
          <w:szCs w:val="19"/>
        </w:rPr>
        <w:t>can</w:t>
      </w:r>
      <w:r>
        <w:rPr>
          <w:rFonts w:ascii="Arial" w:eastAsia="Arial" w:hAnsi="Arial" w:cs="Arial"/>
          <w:color w:val="808285"/>
          <w:spacing w:val="-24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pacing w:val="1"/>
          <w:sz w:val="19"/>
          <w:szCs w:val="19"/>
        </w:rPr>
        <w:t>be</w:t>
      </w:r>
      <w:r>
        <w:rPr>
          <w:rFonts w:ascii="Arial" w:eastAsia="Arial" w:hAnsi="Arial" w:cs="Arial"/>
          <w:color w:val="808285"/>
          <w:spacing w:val="-24"/>
          <w:sz w:val="19"/>
          <w:szCs w:val="19"/>
        </w:rPr>
        <w:t xml:space="preserve"> </w:t>
      </w:r>
      <w:r>
        <w:rPr>
          <w:rFonts w:ascii="Arial" w:eastAsia="Arial" w:hAnsi="Arial" w:cs="Arial"/>
          <w:color w:val="808285"/>
          <w:sz w:val="19"/>
          <w:szCs w:val="19"/>
        </w:rPr>
        <w:t>generated.</w:t>
      </w:r>
    </w:p>
    <w:p w14:paraId="08D4C141" w14:textId="77777777" w:rsidR="00A81C83" w:rsidRDefault="00A81C83">
      <w:pPr>
        <w:spacing w:before="8"/>
        <w:rPr>
          <w:rFonts w:ascii="Arial" w:eastAsia="Arial" w:hAnsi="Arial" w:cs="Arial"/>
        </w:rPr>
      </w:pPr>
    </w:p>
    <w:p w14:paraId="08D4C142" w14:textId="77777777" w:rsidR="00A81C83" w:rsidRDefault="00CE5344">
      <w:pPr>
        <w:pStyle w:val="BodyText"/>
        <w:ind w:left="1358"/>
      </w:pPr>
      <w:r>
        <w:rPr>
          <w:color w:val="00B4EB"/>
          <w:w w:val="85"/>
        </w:rPr>
        <w:t>LOGGING,</w:t>
      </w:r>
      <w:r>
        <w:rPr>
          <w:color w:val="00B4EB"/>
          <w:spacing w:val="10"/>
          <w:w w:val="85"/>
        </w:rPr>
        <w:t xml:space="preserve"> </w:t>
      </w:r>
      <w:r>
        <w:rPr>
          <w:color w:val="00B4EB"/>
          <w:w w:val="85"/>
        </w:rPr>
        <w:t>AL</w:t>
      </w:r>
      <w:r>
        <w:rPr>
          <w:color w:val="00B4EB"/>
          <w:spacing w:val="1"/>
          <w:w w:val="85"/>
        </w:rPr>
        <w:t>ER</w:t>
      </w:r>
      <w:r>
        <w:rPr>
          <w:color w:val="00B4EB"/>
          <w:w w:val="85"/>
        </w:rPr>
        <w:t>TIN</w:t>
      </w:r>
      <w:r>
        <w:rPr>
          <w:color w:val="00B4EB"/>
          <w:spacing w:val="1"/>
          <w:w w:val="85"/>
        </w:rPr>
        <w:t>G</w:t>
      </w:r>
      <w:r>
        <w:rPr>
          <w:color w:val="00B4EB"/>
          <w:spacing w:val="10"/>
          <w:w w:val="85"/>
        </w:rPr>
        <w:t xml:space="preserve"> </w:t>
      </w:r>
      <w:r>
        <w:rPr>
          <w:color w:val="00B4EB"/>
          <w:w w:val="85"/>
        </w:rPr>
        <w:t>AND</w:t>
      </w:r>
      <w:r>
        <w:rPr>
          <w:color w:val="00B4EB"/>
          <w:spacing w:val="11"/>
          <w:w w:val="85"/>
        </w:rPr>
        <w:t xml:space="preserve"> </w:t>
      </w:r>
      <w:r>
        <w:rPr>
          <w:color w:val="00B4EB"/>
          <w:spacing w:val="1"/>
          <w:w w:val="85"/>
        </w:rPr>
        <w:t>REPOR</w:t>
      </w:r>
      <w:r>
        <w:rPr>
          <w:color w:val="00B4EB"/>
          <w:w w:val="85"/>
        </w:rPr>
        <w:t>TIN</w:t>
      </w:r>
      <w:r>
        <w:rPr>
          <w:color w:val="00B4EB"/>
          <w:spacing w:val="1"/>
          <w:w w:val="85"/>
        </w:rPr>
        <w:t>G</w:t>
      </w:r>
    </w:p>
    <w:p w14:paraId="08D4C143" w14:textId="77777777" w:rsidR="00A81C83" w:rsidRDefault="00A81C83">
      <w:pPr>
        <w:spacing w:before="11"/>
        <w:rPr>
          <w:rFonts w:ascii="Arial" w:eastAsia="Arial" w:hAnsi="Arial" w:cs="Arial"/>
          <w:sz w:val="14"/>
          <w:szCs w:val="14"/>
        </w:rPr>
      </w:pPr>
    </w:p>
    <w:p w14:paraId="08D4C144" w14:textId="77777777" w:rsidR="00A81C83" w:rsidRDefault="00CE5344">
      <w:pPr>
        <w:pStyle w:val="BodyText"/>
        <w:spacing w:line="285" w:lineRule="auto"/>
        <w:ind w:left="1358" w:right="2800"/>
      </w:pPr>
      <w:r>
        <w:rPr>
          <w:color w:val="808285"/>
        </w:rPr>
        <w:t>Commvault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provide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detailed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Log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ptions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defin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level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detail</w:t>
      </w:r>
      <w:r>
        <w:rPr>
          <w:color w:val="808285"/>
          <w:spacing w:val="48"/>
          <w:w w:val="124"/>
        </w:rPr>
        <w:t xml:space="preserve"> </w:t>
      </w:r>
      <w:r>
        <w:rPr>
          <w:color w:val="808285"/>
        </w:rPr>
        <w:t>provided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whether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should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printed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out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not.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is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1"/>
        </w:rPr>
        <w:t>Log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</w:t>
      </w:r>
      <w:r>
        <w:rPr>
          <w:color w:val="808285"/>
          <w:spacing w:val="78"/>
          <w:w w:val="113"/>
        </w:rPr>
        <w:t xml:space="preserve"> </w:t>
      </w:r>
      <w:r>
        <w:rPr>
          <w:color w:val="808285"/>
        </w:rPr>
        <w:t>details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activities,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e</w:t>
      </w:r>
      <w:r>
        <w:rPr>
          <w:color w:val="808285"/>
        </w:rPr>
        <w:t>rr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s,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elements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cessed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during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1"/>
        </w:rPr>
        <w:t>L</w:t>
      </w:r>
      <w:r>
        <w:rPr>
          <w:color w:val="808285"/>
        </w:rPr>
        <w:t>i</w:t>
      </w:r>
      <w:r>
        <w:rPr>
          <w:color w:val="808285"/>
          <w:spacing w:val="1"/>
        </w:rPr>
        <w:t>b</w:t>
      </w:r>
      <w:r>
        <w:rPr>
          <w:color w:val="808285"/>
        </w:rPr>
        <w:t>rar</w:t>
      </w:r>
      <w:r>
        <w:rPr>
          <w:color w:val="808285"/>
          <w:spacing w:val="1"/>
        </w:rPr>
        <w:t>y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File</w:t>
      </w:r>
      <w:r>
        <w:rPr>
          <w:color w:val="808285"/>
          <w:spacing w:val="66"/>
          <w:w w:val="92"/>
        </w:rPr>
        <w:t xml:space="preserve"> </w:t>
      </w:r>
      <w:r>
        <w:rPr>
          <w:color w:val="808285"/>
        </w:rPr>
        <w:t>System.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Similar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information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hierarchical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file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1"/>
        </w:rPr>
        <w:t>a</w:t>
      </w:r>
      <w:r>
        <w:rPr>
          <w:color w:val="808285"/>
        </w:rPr>
        <w:t>l</w:t>
      </w:r>
      <w:r>
        <w:rPr>
          <w:color w:val="808285"/>
          <w:spacing w:val="1"/>
        </w:rPr>
        <w:t>so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availabl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hrough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base</w:t>
      </w:r>
      <w:r>
        <w:rPr>
          <w:color w:val="808285"/>
          <w:spacing w:val="30"/>
          <w:w w:val="92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i</w:t>
      </w:r>
      <w:r>
        <w:rPr>
          <w:color w:val="808285"/>
          <w:spacing w:val="1"/>
        </w:rPr>
        <w:t>ng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user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interface.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2"/>
        </w:rPr>
        <w:t>As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2"/>
        </w:rPr>
        <w:t>p</w:t>
      </w:r>
      <w:r>
        <w:rPr>
          <w:color w:val="808285"/>
          <w:spacing w:val="1"/>
        </w:rPr>
        <w:t>art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normal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installation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44"/>
          <w:w w:val="113"/>
        </w:rPr>
        <w:t xml:space="preserve"> </w:t>
      </w:r>
      <w:r>
        <w:rPr>
          <w:color w:val="808285"/>
        </w:rPr>
        <w:t>include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wide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v</w:t>
      </w:r>
      <w:r>
        <w:rPr>
          <w:color w:val="808285"/>
        </w:rPr>
        <w:t>ari</w:t>
      </w:r>
      <w:r>
        <w:rPr>
          <w:color w:val="808285"/>
          <w:spacing w:val="1"/>
        </w:rPr>
        <w:t>e</w:t>
      </w:r>
      <w:r>
        <w:rPr>
          <w:color w:val="808285"/>
        </w:rPr>
        <w:t>t</w:t>
      </w:r>
      <w:r>
        <w:rPr>
          <w:color w:val="808285"/>
          <w:spacing w:val="1"/>
        </w:rPr>
        <w:t>y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perations,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Management,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User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provide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"/>
        </w:rPr>
        <w:t>si</w:t>
      </w:r>
      <w:r>
        <w:rPr>
          <w:color w:val="808285"/>
          <w:spacing w:val="-2"/>
        </w:rPr>
        <w:t>g</w:t>
      </w:r>
      <w:r>
        <w:rPr>
          <w:color w:val="808285"/>
          <w:spacing w:val="-1"/>
        </w:rPr>
        <w:t>ht</w:t>
      </w:r>
      <w:r>
        <w:rPr>
          <w:color w:val="808285"/>
          <w:spacing w:val="64"/>
          <w:w w:val="103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detail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virtually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e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aspec</w:t>
      </w:r>
      <w:r>
        <w:rPr>
          <w:color w:val="808285"/>
        </w:rPr>
        <w:t>t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ommCell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1"/>
        </w:rPr>
        <w:t>s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jobs,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58"/>
          <w:w w:val="95"/>
        </w:rPr>
        <w:t xml:space="preserve"> </w:t>
      </w:r>
      <w:r>
        <w:rPr>
          <w:color w:val="808285"/>
        </w:rPr>
        <w:t>information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(Job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Catalogue).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1"/>
        </w:rPr>
        <w:t>These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either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generated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1"/>
        </w:rPr>
        <w:t>ad</w:t>
      </w:r>
      <w:r>
        <w:rPr>
          <w:color w:val="808285"/>
        </w:rPr>
        <w:t>-</w:t>
      </w:r>
      <w:proofErr w:type="gramStart"/>
      <w:r>
        <w:rPr>
          <w:color w:val="808285"/>
          <w:spacing w:val="1"/>
        </w:rPr>
        <w:t>hoc,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or</w:t>
      </w:r>
      <w:proofErr w:type="gramEnd"/>
      <w:r>
        <w:rPr>
          <w:color w:val="808285"/>
          <w:spacing w:val="-27"/>
        </w:rPr>
        <w:t xml:space="preserve"> </w:t>
      </w:r>
      <w:r>
        <w:rPr>
          <w:color w:val="808285"/>
        </w:rPr>
        <w:t>scheduled.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In</w:t>
      </w:r>
      <w:r>
        <w:rPr>
          <w:color w:val="808285"/>
          <w:spacing w:val="54"/>
          <w:w w:val="97"/>
        </w:rPr>
        <w:t xml:space="preserve"> </w:t>
      </w:r>
      <w:r>
        <w:rPr>
          <w:color w:val="808285"/>
        </w:rPr>
        <w:t>addition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s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tandard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bas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</w:t>
      </w:r>
      <w:r>
        <w:rPr>
          <w:color w:val="808285"/>
          <w:spacing w:val="1"/>
        </w:rPr>
        <w:t>s,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a</w:t>
      </w:r>
      <w:r>
        <w:rPr>
          <w:color w:val="808285"/>
        </w:rPr>
        <w:t>l</w:t>
      </w:r>
      <w:r>
        <w:rPr>
          <w:color w:val="808285"/>
          <w:spacing w:val="1"/>
        </w:rPr>
        <w:t>so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ffers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n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dvanced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Metrics</w:t>
      </w:r>
      <w:r>
        <w:rPr>
          <w:color w:val="808285"/>
          <w:spacing w:val="88"/>
          <w:w w:val="98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i</w:t>
      </w:r>
      <w:r>
        <w:rPr>
          <w:color w:val="808285"/>
          <w:spacing w:val="1"/>
        </w:rPr>
        <w:t>ng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capability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an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-2"/>
        </w:rPr>
        <w:t>add</w:t>
      </w:r>
      <w:r>
        <w:rPr>
          <w:color w:val="808285"/>
          <w:spacing w:val="-1"/>
        </w:rPr>
        <w:t>iti</w:t>
      </w:r>
      <w:r>
        <w:rPr>
          <w:color w:val="808285"/>
          <w:spacing w:val="-2"/>
        </w:rPr>
        <w:t>ona</w:t>
      </w:r>
      <w:r>
        <w:rPr>
          <w:color w:val="808285"/>
          <w:spacing w:val="-1"/>
        </w:rPr>
        <w:t>l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several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-2"/>
        </w:rPr>
        <w:t>dozen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specialized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ability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build</w:t>
      </w:r>
      <w:r>
        <w:rPr>
          <w:color w:val="808285"/>
          <w:spacing w:val="74"/>
          <w:w w:val="96"/>
        </w:rPr>
        <w:t xml:space="preserve"> </w:t>
      </w:r>
      <w:r>
        <w:rPr>
          <w:color w:val="808285"/>
        </w:rPr>
        <w:t>custom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</w:t>
      </w:r>
      <w:r>
        <w:rPr>
          <w:color w:val="808285"/>
          <w:spacing w:val="1"/>
        </w:rPr>
        <w:t>s.</w:t>
      </w:r>
    </w:p>
    <w:p w14:paraId="08D4C145" w14:textId="77777777" w:rsidR="00A81C83" w:rsidRDefault="00CE5344">
      <w:pPr>
        <w:pStyle w:val="BodyText"/>
        <w:spacing w:before="131" w:line="285" w:lineRule="auto"/>
        <w:ind w:left="1358" w:right="2800"/>
      </w:pPr>
      <w:r>
        <w:rPr>
          <w:color w:val="808285"/>
          <w:spacing w:val="1"/>
        </w:rPr>
        <w:t>Th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Catalogu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lw</w:t>
      </w:r>
      <w:r>
        <w:rPr>
          <w:color w:val="808285"/>
          <w:spacing w:val="-2"/>
        </w:rPr>
        <w:t>ay</w:t>
      </w:r>
      <w:r>
        <w:rPr>
          <w:color w:val="808285"/>
          <w:spacing w:val="-1"/>
        </w:rPr>
        <w:t>s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available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either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2"/>
        </w:rPr>
        <w:t>p</w:t>
      </w:r>
      <w:r>
        <w:rPr>
          <w:color w:val="808285"/>
          <w:spacing w:val="1"/>
        </w:rPr>
        <w:t>art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3"/>
        </w:rPr>
        <w:t xml:space="preserve"> </w:t>
      </w:r>
      <w:proofErr w:type="spellStart"/>
      <w:r>
        <w:rPr>
          <w:color w:val="808285"/>
        </w:rPr>
        <w:t>Commcell</w:t>
      </w:r>
      <w:proofErr w:type="spellEnd"/>
      <w:r>
        <w:rPr>
          <w:color w:val="808285"/>
          <w:spacing w:val="-22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40"/>
          <w:w w:val="103"/>
        </w:rPr>
        <w:t xml:space="preserve"> </w:t>
      </w:r>
      <w:r>
        <w:rPr>
          <w:color w:val="808285"/>
        </w:rPr>
        <w:t>GUI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history,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n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bas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</w:t>
      </w:r>
      <w:r>
        <w:rPr>
          <w:color w:val="808285"/>
          <w:spacing w:val="1"/>
        </w:rPr>
        <w:t>s.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U</w:t>
      </w:r>
      <w:r>
        <w:rPr>
          <w:color w:val="808285"/>
          <w:spacing w:val="-1"/>
        </w:rPr>
        <w:t>si</w:t>
      </w:r>
      <w:r>
        <w:rPr>
          <w:color w:val="808285"/>
          <w:spacing w:val="-2"/>
        </w:rPr>
        <w:t>ng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interactiv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GUI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llow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user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52"/>
          <w:w w:val="92"/>
        </w:rPr>
        <w:t xml:space="preserve"> </w:t>
      </w:r>
      <w:r>
        <w:rPr>
          <w:color w:val="808285"/>
          <w:spacing w:val="-1"/>
        </w:rPr>
        <w:t>sim</w:t>
      </w:r>
      <w:r>
        <w:rPr>
          <w:color w:val="808285"/>
          <w:spacing w:val="-2"/>
        </w:rPr>
        <w:t>p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y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1"/>
        </w:rPr>
        <w:t>se</w:t>
      </w:r>
      <w:r>
        <w:rPr>
          <w:color w:val="808285"/>
        </w:rPr>
        <w:t>l</w:t>
      </w:r>
      <w:r>
        <w:rPr>
          <w:color w:val="808285"/>
          <w:spacing w:val="1"/>
        </w:rPr>
        <w:t>ec</w:t>
      </w:r>
      <w:r>
        <w:rPr>
          <w:color w:val="808285"/>
        </w:rPr>
        <w:t>t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deriv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f</w:t>
      </w:r>
      <w:r>
        <w:rPr>
          <w:color w:val="808285"/>
          <w:spacing w:val="1"/>
        </w:rPr>
        <w:t>u</w:t>
      </w:r>
      <w:r>
        <w:rPr>
          <w:color w:val="808285"/>
        </w:rPr>
        <w:t>rt</w:t>
      </w:r>
      <w:r>
        <w:rPr>
          <w:color w:val="808285"/>
          <w:spacing w:val="1"/>
        </w:rPr>
        <w:t>he</w:t>
      </w:r>
      <w:r>
        <w:rPr>
          <w:color w:val="808285"/>
        </w:rPr>
        <w:t>r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information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detail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bout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job,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even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begin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50"/>
          <w:w w:val="93"/>
        </w:rPr>
        <w:t xml:space="preserve"> </w:t>
      </w:r>
      <w:r>
        <w:rPr>
          <w:color w:val="808285"/>
        </w:rPr>
        <w:t>restor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operation.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sam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information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available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1"/>
        </w:rPr>
        <w:t xml:space="preserve"> </w:t>
      </w:r>
      <w:proofErr w:type="gramStart"/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</w:t>
      </w:r>
      <w:proofErr w:type="gramEnd"/>
      <w:r>
        <w:rPr>
          <w:color w:val="808285"/>
          <w:spacing w:val="-11"/>
        </w:rPr>
        <w:t xml:space="preserve"> </w:t>
      </w:r>
      <w:r>
        <w:rPr>
          <w:color w:val="808285"/>
        </w:rPr>
        <w:t>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hen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printed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48"/>
          <w:w w:val="123"/>
        </w:rPr>
        <w:t xml:space="preserve"> </w:t>
      </w:r>
      <w:r>
        <w:rPr>
          <w:color w:val="808285"/>
        </w:rPr>
        <w:t>f</w:t>
      </w:r>
      <w:r>
        <w:rPr>
          <w:color w:val="808285"/>
          <w:spacing w:val="1"/>
        </w:rPr>
        <w:t>o</w:t>
      </w:r>
      <w:r>
        <w:rPr>
          <w:color w:val="808285"/>
        </w:rPr>
        <w:t>rwar</w:t>
      </w:r>
      <w:r>
        <w:rPr>
          <w:color w:val="808285"/>
          <w:spacing w:val="1"/>
        </w:rPr>
        <w:t>ded</w:t>
      </w:r>
      <w:r>
        <w:rPr>
          <w:color w:val="808285"/>
          <w:spacing w:val="-7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7"/>
        </w:rPr>
        <w:t xml:space="preserve"> </w:t>
      </w:r>
      <w:r>
        <w:rPr>
          <w:color w:val="808285"/>
        </w:rPr>
        <w:t>interested</w:t>
      </w:r>
      <w:r>
        <w:rPr>
          <w:color w:val="808285"/>
          <w:spacing w:val="-7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arti</w:t>
      </w:r>
      <w:r>
        <w:rPr>
          <w:color w:val="808285"/>
          <w:spacing w:val="1"/>
        </w:rPr>
        <w:t>es</w:t>
      </w:r>
      <w:r>
        <w:rPr>
          <w:color w:val="808285"/>
          <w:spacing w:val="-7"/>
        </w:rPr>
        <w:t xml:space="preserve"> </w:t>
      </w:r>
      <w:r>
        <w:rPr>
          <w:color w:val="808285"/>
          <w:spacing w:val="-2"/>
        </w:rPr>
        <w:t>v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a</w:t>
      </w:r>
      <w:r>
        <w:rPr>
          <w:color w:val="808285"/>
          <w:spacing w:val="-7"/>
        </w:rPr>
        <w:t xml:space="preserve"> </w:t>
      </w:r>
      <w:r>
        <w:rPr>
          <w:color w:val="808285"/>
        </w:rPr>
        <w:t>email.</w:t>
      </w:r>
    </w:p>
    <w:p w14:paraId="08D4C146" w14:textId="77777777" w:rsidR="00A81C83" w:rsidRDefault="00CE5344">
      <w:pPr>
        <w:pStyle w:val="BodyText"/>
        <w:spacing w:before="131" w:line="285" w:lineRule="auto"/>
        <w:ind w:left="1358" w:right="2800"/>
      </w:pPr>
      <w:r>
        <w:rPr>
          <w:color w:val="808285"/>
          <w:spacing w:val="2"/>
        </w:rPr>
        <w:t>As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2"/>
        </w:rPr>
        <w:t>p</w:t>
      </w:r>
      <w:r>
        <w:rPr>
          <w:color w:val="808285"/>
          <w:spacing w:val="1"/>
        </w:rPr>
        <w:t>art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verall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management,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perations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e</w:t>
      </w:r>
      <w:r>
        <w:rPr>
          <w:color w:val="808285"/>
        </w:rPr>
        <w:t>ff</w:t>
      </w:r>
      <w:r>
        <w:rPr>
          <w:color w:val="808285"/>
          <w:spacing w:val="1"/>
        </w:rPr>
        <w:t>ec</w:t>
      </w:r>
      <w:r>
        <w:rPr>
          <w:color w:val="808285"/>
        </w:rPr>
        <w:t>ti</w:t>
      </w:r>
      <w:r>
        <w:rPr>
          <w:color w:val="808285"/>
          <w:spacing w:val="1"/>
        </w:rPr>
        <w:t>veness,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secu</w:t>
      </w:r>
      <w:r>
        <w:rPr>
          <w:color w:val="808285"/>
        </w:rPr>
        <w:t>rit</w:t>
      </w:r>
      <w:r>
        <w:rPr>
          <w:color w:val="808285"/>
          <w:spacing w:val="1"/>
        </w:rPr>
        <w:t>y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compliance</w:t>
      </w:r>
      <w:r>
        <w:rPr>
          <w:color w:val="808285"/>
          <w:spacing w:val="30"/>
          <w:w w:val="92"/>
        </w:rPr>
        <w:t xml:space="preserve"> </w:t>
      </w:r>
      <w:r>
        <w:rPr>
          <w:color w:val="808285"/>
        </w:rPr>
        <w:t>capabilitie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system,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a</w:t>
      </w:r>
      <w:r>
        <w:rPr>
          <w:color w:val="808285"/>
        </w:rPr>
        <w:t>l</w:t>
      </w:r>
      <w:r>
        <w:rPr>
          <w:color w:val="808285"/>
          <w:spacing w:val="1"/>
        </w:rPr>
        <w:t>e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ny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different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t</w:t>
      </w:r>
      <w:r>
        <w:rPr>
          <w:color w:val="808285"/>
          <w:spacing w:val="2"/>
        </w:rPr>
        <w:t>ype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level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event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generated.</w:t>
      </w:r>
    </w:p>
    <w:p w14:paraId="08D4C147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48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49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4A" w14:textId="77777777" w:rsidR="00A81C83" w:rsidRDefault="00A81C83">
      <w:pPr>
        <w:spacing w:before="2"/>
        <w:rPr>
          <w:rFonts w:ascii="Arial" w:eastAsia="Arial" w:hAnsi="Arial" w:cs="Arial"/>
          <w:sz w:val="17"/>
          <w:szCs w:val="17"/>
        </w:rPr>
      </w:pPr>
    </w:p>
    <w:p w14:paraId="08D4C14B" w14:textId="77777777" w:rsidR="00A81C83" w:rsidRDefault="00CE5344">
      <w:pPr>
        <w:ind w:left="679"/>
        <w:rPr>
          <w:rFonts w:ascii="Arial" w:eastAsia="Arial" w:hAnsi="Arial" w:cs="Arial"/>
          <w:sz w:val="15"/>
          <w:szCs w:val="15"/>
        </w:rPr>
      </w:pPr>
      <w:r>
        <w:rPr>
          <w:rFonts w:ascii="Arial"/>
          <w:color w:val="808285"/>
          <w:spacing w:val="-8"/>
          <w:sz w:val="15"/>
        </w:rPr>
        <w:t>10</w:t>
      </w:r>
    </w:p>
    <w:p w14:paraId="08D4C14C" w14:textId="77777777" w:rsidR="00A81C83" w:rsidRDefault="00A81C83">
      <w:pPr>
        <w:rPr>
          <w:rFonts w:ascii="Arial" w:eastAsia="Arial" w:hAnsi="Arial" w:cs="Arial"/>
          <w:sz w:val="15"/>
          <w:szCs w:val="15"/>
        </w:rPr>
        <w:sectPr w:rsidR="00A81C83">
          <w:pgSz w:w="12240" w:h="15840"/>
          <w:pgMar w:top="1500" w:right="0" w:bottom="380" w:left="0" w:header="0" w:footer="191" w:gutter="0"/>
          <w:cols w:space="720"/>
        </w:sectPr>
      </w:pPr>
    </w:p>
    <w:p w14:paraId="08D4C14D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4E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4F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50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51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52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53" w14:textId="77777777" w:rsidR="00A81C83" w:rsidRDefault="00A81C83">
      <w:pPr>
        <w:spacing w:before="7"/>
        <w:rPr>
          <w:rFonts w:ascii="Arial" w:eastAsia="Arial" w:hAnsi="Arial" w:cs="Arial"/>
          <w:sz w:val="23"/>
          <w:szCs w:val="23"/>
        </w:rPr>
      </w:pPr>
    </w:p>
    <w:p w14:paraId="08D4C154" w14:textId="5180C9DF" w:rsidR="00A81C83" w:rsidRDefault="00B95544">
      <w:pPr>
        <w:pStyle w:val="BodyText"/>
        <w:spacing w:before="73" w:line="285" w:lineRule="auto"/>
        <w:ind w:right="2800"/>
      </w:pPr>
      <w:r>
        <w:rPr>
          <w:noProof/>
        </w:rPr>
        <w:drawing>
          <wp:anchor distT="0" distB="0" distL="114300" distR="114300" simplePos="0" relativeHeight="503285528" behindDoc="1" locked="0" layoutInCell="1" allowOverlap="1" wp14:anchorId="08D4C1E6" wp14:editId="50366300">
            <wp:simplePos x="0" y="0"/>
            <wp:positionH relativeFrom="page">
              <wp:posOffset>3893820</wp:posOffset>
            </wp:positionH>
            <wp:positionV relativeFrom="paragraph">
              <wp:posOffset>-1048385</wp:posOffset>
            </wp:positionV>
            <wp:extent cx="3878580" cy="2171700"/>
            <wp:effectExtent l="0" t="0" r="0" b="0"/>
            <wp:wrapNone/>
            <wp:docPr id="116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2171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5344">
        <w:rPr>
          <w:color w:val="808285"/>
          <w:spacing w:val="1"/>
        </w:rPr>
        <w:t>These</w:t>
      </w:r>
      <w:r w:rsidR="00CE5344">
        <w:rPr>
          <w:color w:val="808285"/>
          <w:spacing w:val="-23"/>
        </w:rPr>
        <w:t xml:space="preserve"> </w:t>
      </w:r>
      <w:r w:rsidR="00CE5344">
        <w:rPr>
          <w:color w:val="808285"/>
        </w:rPr>
        <w:t>al</w:t>
      </w:r>
      <w:r w:rsidR="00CE5344">
        <w:rPr>
          <w:color w:val="808285"/>
          <w:spacing w:val="1"/>
        </w:rPr>
        <w:t>e</w:t>
      </w:r>
      <w:r w:rsidR="00CE5344">
        <w:rPr>
          <w:color w:val="808285"/>
        </w:rPr>
        <w:t>rt</w:t>
      </w:r>
      <w:r w:rsidR="00CE5344">
        <w:rPr>
          <w:color w:val="808285"/>
          <w:spacing w:val="1"/>
        </w:rPr>
        <w:t>s</w:t>
      </w:r>
      <w:r w:rsidR="00CE5344">
        <w:rPr>
          <w:color w:val="808285"/>
          <w:spacing w:val="-23"/>
        </w:rPr>
        <w:t xml:space="preserve"> </w:t>
      </w:r>
      <w:r w:rsidR="00CE5344">
        <w:rPr>
          <w:color w:val="808285"/>
        </w:rPr>
        <w:t>can</w:t>
      </w:r>
      <w:r w:rsidR="00CE5344">
        <w:rPr>
          <w:color w:val="808285"/>
          <w:spacing w:val="-22"/>
        </w:rPr>
        <w:t xml:space="preserve"> </w:t>
      </w:r>
      <w:r w:rsidR="00CE5344">
        <w:rPr>
          <w:color w:val="808285"/>
          <w:spacing w:val="1"/>
        </w:rPr>
        <w:t>be</w:t>
      </w:r>
      <w:r w:rsidR="00CE5344">
        <w:rPr>
          <w:color w:val="808285"/>
          <w:spacing w:val="-23"/>
        </w:rPr>
        <w:t xml:space="preserve"> </w:t>
      </w:r>
      <w:proofErr w:type="gramStart"/>
      <w:r w:rsidR="00CE5344">
        <w:rPr>
          <w:color w:val="808285"/>
        </w:rPr>
        <w:t>send</w:t>
      </w:r>
      <w:proofErr w:type="gramEnd"/>
      <w:r w:rsidR="00CE5344">
        <w:rPr>
          <w:color w:val="808285"/>
          <w:spacing w:val="-23"/>
        </w:rPr>
        <w:t xml:space="preserve"> </w:t>
      </w:r>
      <w:r w:rsidR="00CE5344">
        <w:rPr>
          <w:color w:val="808285"/>
          <w:spacing w:val="-2"/>
        </w:rPr>
        <w:t>v</w:t>
      </w:r>
      <w:r w:rsidR="00CE5344">
        <w:rPr>
          <w:color w:val="808285"/>
          <w:spacing w:val="-1"/>
        </w:rPr>
        <w:t>i</w:t>
      </w:r>
      <w:r w:rsidR="00CE5344">
        <w:rPr>
          <w:color w:val="808285"/>
          <w:spacing w:val="-2"/>
        </w:rPr>
        <w:t>a</w:t>
      </w:r>
      <w:r w:rsidR="00CE5344">
        <w:rPr>
          <w:color w:val="808285"/>
          <w:spacing w:val="-22"/>
        </w:rPr>
        <w:t xml:space="preserve"> </w:t>
      </w:r>
      <w:r w:rsidR="00CE5344">
        <w:rPr>
          <w:color w:val="808285"/>
        </w:rPr>
        <w:t>email,</w:t>
      </w:r>
      <w:r w:rsidR="00CE5344">
        <w:rPr>
          <w:color w:val="808285"/>
          <w:spacing w:val="-23"/>
        </w:rPr>
        <w:t xml:space="preserve"> </w:t>
      </w:r>
      <w:r w:rsidR="00CE5344">
        <w:rPr>
          <w:color w:val="808285"/>
        </w:rPr>
        <w:t>SNMP</w:t>
      </w:r>
      <w:r w:rsidR="00CE5344">
        <w:rPr>
          <w:color w:val="808285"/>
          <w:spacing w:val="-22"/>
        </w:rPr>
        <w:t xml:space="preserve"> </w:t>
      </w:r>
      <w:r w:rsidR="00CE5344">
        <w:rPr>
          <w:color w:val="808285"/>
          <w:spacing w:val="-1"/>
        </w:rPr>
        <w:t>t</w:t>
      </w:r>
      <w:r w:rsidR="00CE5344">
        <w:rPr>
          <w:color w:val="808285"/>
          <w:spacing w:val="-2"/>
        </w:rPr>
        <w:t>o</w:t>
      </w:r>
      <w:r w:rsidR="00CE5344">
        <w:rPr>
          <w:color w:val="808285"/>
          <w:spacing w:val="-23"/>
        </w:rPr>
        <w:t xml:space="preserve"> </w:t>
      </w:r>
      <w:r w:rsidR="00CE5344">
        <w:rPr>
          <w:color w:val="808285"/>
        </w:rPr>
        <w:t>an</w:t>
      </w:r>
      <w:r w:rsidR="00CE5344">
        <w:rPr>
          <w:color w:val="808285"/>
          <w:spacing w:val="-23"/>
        </w:rPr>
        <w:t xml:space="preserve"> </w:t>
      </w:r>
      <w:r w:rsidR="00CE5344">
        <w:rPr>
          <w:color w:val="808285"/>
          <w:spacing w:val="1"/>
        </w:rPr>
        <w:t>ITSM</w:t>
      </w:r>
      <w:r w:rsidR="00CE5344">
        <w:rPr>
          <w:color w:val="808285"/>
          <w:spacing w:val="-22"/>
        </w:rPr>
        <w:t xml:space="preserve"> </w:t>
      </w:r>
      <w:r w:rsidR="00CE5344">
        <w:rPr>
          <w:color w:val="808285"/>
        </w:rPr>
        <w:t>environment</w:t>
      </w:r>
      <w:r w:rsidR="00CE5344">
        <w:rPr>
          <w:color w:val="808285"/>
          <w:spacing w:val="-23"/>
        </w:rPr>
        <w:t xml:space="preserve"> </w:t>
      </w:r>
      <w:r w:rsidR="00CE5344">
        <w:rPr>
          <w:color w:val="808285"/>
        </w:rPr>
        <w:t>or</w:t>
      </w:r>
      <w:r w:rsidR="00CE5344">
        <w:rPr>
          <w:color w:val="808285"/>
          <w:spacing w:val="-23"/>
        </w:rPr>
        <w:t xml:space="preserve"> </w:t>
      </w:r>
      <w:r w:rsidR="00CE5344">
        <w:rPr>
          <w:color w:val="808285"/>
        </w:rPr>
        <w:t>as</w:t>
      </w:r>
      <w:r w:rsidR="00CE5344">
        <w:rPr>
          <w:color w:val="808285"/>
          <w:spacing w:val="-22"/>
        </w:rPr>
        <w:t xml:space="preserve"> </w:t>
      </w:r>
      <w:r w:rsidR="00CE5344">
        <w:rPr>
          <w:color w:val="808285"/>
        </w:rPr>
        <w:t>notifications</w:t>
      </w:r>
      <w:r w:rsidR="00CE5344">
        <w:rPr>
          <w:color w:val="808285"/>
          <w:spacing w:val="-23"/>
        </w:rPr>
        <w:t xml:space="preserve"> </w:t>
      </w:r>
      <w:r w:rsidR="00CE5344">
        <w:rPr>
          <w:color w:val="808285"/>
          <w:spacing w:val="-1"/>
        </w:rPr>
        <w:t>t</w:t>
      </w:r>
      <w:r w:rsidR="00CE5344">
        <w:rPr>
          <w:color w:val="808285"/>
          <w:spacing w:val="-2"/>
        </w:rPr>
        <w:t>o</w:t>
      </w:r>
      <w:r w:rsidR="00CE5344">
        <w:rPr>
          <w:color w:val="808285"/>
          <w:spacing w:val="-22"/>
        </w:rPr>
        <w:t xml:space="preserve"> </w:t>
      </w:r>
      <w:r w:rsidR="00CE5344">
        <w:rPr>
          <w:color w:val="808285"/>
        </w:rPr>
        <w:t>the</w:t>
      </w:r>
      <w:r w:rsidR="00CE5344">
        <w:rPr>
          <w:color w:val="808285"/>
          <w:spacing w:val="-23"/>
        </w:rPr>
        <w:t xml:space="preserve"> </w:t>
      </w:r>
      <w:r w:rsidR="00CE5344">
        <w:rPr>
          <w:color w:val="808285"/>
        </w:rPr>
        <w:t>open</w:t>
      </w:r>
      <w:r w:rsidR="00CE5344">
        <w:rPr>
          <w:color w:val="808285"/>
          <w:spacing w:val="46"/>
          <w:w w:val="97"/>
        </w:rPr>
        <w:t xml:space="preserve"> </w:t>
      </w:r>
      <w:r w:rsidR="00CE5344">
        <w:rPr>
          <w:color w:val="808285"/>
        </w:rPr>
        <w:t>console.</w:t>
      </w:r>
    </w:p>
    <w:p w14:paraId="08D4C155" w14:textId="77777777" w:rsidR="00A81C83" w:rsidRDefault="00CE5344">
      <w:pPr>
        <w:pStyle w:val="BodyText"/>
        <w:spacing w:before="131" w:line="285" w:lineRule="auto"/>
        <w:ind w:right="2775"/>
      </w:pPr>
      <w:r>
        <w:rPr>
          <w:color w:val="808285"/>
        </w:rPr>
        <w:t>Commvault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oftware’s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na</w:t>
      </w:r>
      <w:r>
        <w:rPr>
          <w:color w:val="808285"/>
          <w:spacing w:val="-1"/>
        </w:rPr>
        <w:t>ti</w:t>
      </w:r>
      <w:r>
        <w:rPr>
          <w:color w:val="808285"/>
          <w:spacing w:val="-2"/>
        </w:rPr>
        <w:t>v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provide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extensiv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logging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ption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w w:val="96"/>
        </w:rPr>
        <w:t xml:space="preserve"> </w:t>
      </w:r>
      <w:r>
        <w:rPr>
          <w:color w:val="808285"/>
          <w:spacing w:val="31"/>
          <w:w w:val="96"/>
        </w:rPr>
        <w:t xml:space="preserve">  </w:t>
      </w:r>
      <w:r>
        <w:rPr>
          <w:color w:val="808285"/>
        </w:rPr>
        <w:t>and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cesses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occurring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across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each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infrastructure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component,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(Client,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-2"/>
        </w:rPr>
        <w:t>P</w:t>
      </w:r>
      <w:r>
        <w:rPr>
          <w:color w:val="808285"/>
          <w:spacing w:val="-1"/>
        </w:rPr>
        <w:t>r</w:t>
      </w:r>
      <w:r>
        <w:rPr>
          <w:color w:val="808285"/>
          <w:spacing w:val="-2"/>
        </w:rPr>
        <w:t>oxy,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Media</w:t>
      </w:r>
      <w:r>
        <w:rPr>
          <w:color w:val="808285"/>
          <w:spacing w:val="68"/>
          <w:w w:val="93"/>
        </w:rPr>
        <w:t xml:space="preserve"> </w:t>
      </w:r>
      <w:r>
        <w:rPr>
          <w:color w:val="808285"/>
        </w:rPr>
        <w:t>Agent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1"/>
        </w:rPr>
        <w:t xml:space="preserve"> </w:t>
      </w:r>
      <w:proofErr w:type="spellStart"/>
      <w:r>
        <w:rPr>
          <w:color w:val="808285"/>
        </w:rPr>
        <w:t>CommServe</w:t>
      </w:r>
      <w:proofErr w:type="spellEnd"/>
      <w:r>
        <w:rPr>
          <w:color w:val="808285"/>
        </w:rPr>
        <w:t>).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1"/>
        </w:rPr>
        <w:t>Thes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log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provid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w</w:t>
      </w:r>
      <w:r>
        <w:rPr>
          <w:color w:val="808285"/>
          <w:spacing w:val="-2"/>
        </w:rPr>
        <w:t>ea</w:t>
      </w:r>
      <w:r>
        <w:rPr>
          <w:color w:val="808285"/>
          <w:spacing w:val="-1"/>
        </w:rPr>
        <w:t>lt</w:t>
      </w:r>
      <w:r>
        <w:rPr>
          <w:color w:val="808285"/>
          <w:spacing w:val="-2"/>
        </w:rPr>
        <w:t>h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information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useful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udit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66"/>
          <w:w w:val="96"/>
        </w:rPr>
        <w:t xml:space="preserve"> </w:t>
      </w:r>
      <w:r>
        <w:rPr>
          <w:color w:val="808285"/>
        </w:rPr>
        <w:t>troubleshooting.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Log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ASCII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ext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llowing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m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pe</w:t>
      </w:r>
      <w:r>
        <w:rPr>
          <w:color w:val="808285"/>
        </w:rPr>
        <w:t>r</w:t>
      </w:r>
      <w:r>
        <w:rPr>
          <w:color w:val="808285"/>
          <w:spacing w:val="1"/>
        </w:rPr>
        <w:t>used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2"/>
        </w:rPr>
        <w:t>v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a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tandard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ext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editors.</w:t>
      </w:r>
    </w:p>
    <w:p w14:paraId="08D4C156" w14:textId="77777777" w:rsidR="00A81C83" w:rsidRDefault="00CE5344">
      <w:pPr>
        <w:pStyle w:val="BodyText"/>
        <w:spacing w:before="1" w:line="285" w:lineRule="auto"/>
        <w:ind w:right="3104"/>
      </w:pPr>
      <w:r>
        <w:rPr>
          <w:color w:val="808285"/>
        </w:rPr>
        <w:t>Commvault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a</w:t>
      </w:r>
      <w:r>
        <w:rPr>
          <w:color w:val="808285"/>
        </w:rPr>
        <w:t>l</w:t>
      </w:r>
      <w:r>
        <w:rPr>
          <w:color w:val="808285"/>
          <w:spacing w:val="1"/>
        </w:rPr>
        <w:t>so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provide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ool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used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cces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earch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ey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events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withi</w:t>
      </w:r>
      <w:r>
        <w:rPr>
          <w:color w:val="808285"/>
          <w:spacing w:val="-2"/>
        </w:rPr>
        <w:t>n</w:t>
      </w:r>
      <w:r>
        <w:rPr>
          <w:color w:val="808285"/>
          <w:spacing w:val="60"/>
          <w:w w:val="9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cros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logs.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Fo</w:t>
      </w:r>
      <w:r>
        <w:rPr>
          <w:color w:val="808285"/>
          <w:spacing w:val="-1"/>
        </w:rPr>
        <w:t>r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mor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dvance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larger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environment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l</w:t>
      </w:r>
      <w:r>
        <w:rPr>
          <w:color w:val="808285"/>
          <w:spacing w:val="1"/>
        </w:rPr>
        <w:t>so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ffer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Log</w:t>
      </w:r>
      <w:r>
        <w:rPr>
          <w:color w:val="808285"/>
          <w:spacing w:val="78"/>
          <w:w w:val="95"/>
        </w:rPr>
        <w:t xml:space="preserve"> </w:t>
      </w:r>
      <w:r>
        <w:rPr>
          <w:color w:val="808285"/>
        </w:rPr>
        <w:t>Analytic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tool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pplicabl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orrelating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event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well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beyond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just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log</w:t>
      </w:r>
      <w:r>
        <w:rPr>
          <w:color w:val="808285"/>
          <w:spacing w:val="60"/>
          <w:w w:val="95"/>
        </w:rPr>
        <w:t xml:space="preserve"> </w:t>
      </w:r>
      <w:r>
        <w:rPr>
          <w:color w:val="808285"/>
        </w:rPr>
        <w:t>environment.</w:t>
      </w:r>
    </w:p>
    <w:p w14:paraId="08D4C157" w14:textId="77777777" w:rsidR="00A81C83" w:rsidRDefault="00CE5344">
      <w:pPr>
        <w:pStyle w:val="BodyText"/>
        <w:spacing w:before="131" w:line="285" w:lineRule="auto"/>
        <w:ind w:right="2882"/>
      </w:pPr>
      <w:r>
        <w:rPr>
          <w:color w:val="808285"/>
        </w:rPr>
        <w:t>Whil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not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common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neces</w:t>
      </w:r>
      <w:r>
        <w:rPr>
          <w:color w:val="808285"/>
        </w:rPr>
        <w:t>sit</w:t>
      </w:r>
      <w:r>
        <w:rPr>
          <w:color w:val="808285"/>
          <w:spacing w:val="1"/>
        </w:rPr>
        <w:t>y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2"/>
        </w:rPr>
        <w:t>d</w:t>
      </w:r>
      <w:r>
        <w:rPr>
          <w:color w:val="808285"/>
          <w:spacing w:val="-1"/>
        </w:rPr>
        <w:t>ail</w:t>
      </w:r>
      <w:r>
        <w:rPr>
          <w:color w:val="808285"/>
          <w:spacing w:val="-2"/>
        </w:rPr>
        <w:t>y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operations,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from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tim</w:t>
      </w:r>
      <w:r>
        <w:rPr>
          <w:color w:val="808285"/>
          <w:spacing w:val="-2"/>
        </w:rPr>
        <w:t>e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tim</w:t>
      </w:r>
      <w:r>
        <w:rPr>
          <w:color w:val="808285"/>
          <w:spacing w:val="-2"/>
        </w:rPr>
        <w:t>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useful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able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62"/>
          <w:w w:val="92"/>
        </w:rPr>
        <w:t xml:space="preserve"> </w:t>
      </w:r>
      <w:r>
        <w:rPr>
          <w:color w:val="808285"/>
        </w:rPr>
        <w:t>check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cesses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2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</w:rPr>
        <w:t>.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Figur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6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shows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cess,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2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40"/>
          <w:w w:val="111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Nam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resulting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Log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fil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nam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7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</w:rPr>
        <w:t>.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default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log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d</w:t>
      </w:r>
      <w:r>
        <w:rPr>
          <w:color w:val="808285"/>
        </w:rPr>
        <w:t>ir</w:t>
      </w:r>
      <w:r>
        <w:rPr>
          <w:color w:val="808285"/>
          <w:spacing w:val="1"/>
        </w:rPr>
        <w:t>ec</w:t>
      </w:r>
      <w:r>
        <w:rPr>
          <w:color w:val="808285"/>
        </w:rPr>
        <w:t>t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7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17"/>
        </w:rPr>
        <w:t xml:space="preserve"> </w:t>
      </w:r>
      <w:r>
        <w:rPr>
          <w:color w:val="808285"/>
        </w:rPr>
        <w:t>client</w:t>
      </w:r>
      <w:r>
        <w:rPr>
          <w:color w:val="808285"/>
          <w:spacing w:val="26"/>
          <w:w w:val="103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3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3"/>
        </w:rPr>
        <w:t xml:space="preserve"> </w:t>
      </w:r>
      <w:r>
        <w:rPr>
          <w:color w:val="808285"/>
          <w:spacing w:val="-2"/>
        </w:rPr>
        <w:t>“/</w:t>
      </w:r>
      <w:r>
        <w:rPr>
          <w:color w:val="808285"/>
          <w:spacing w:val="-3"/>
        </w:rPr>
        <w:t>v</w:t>
      </w:r>
      <w:r>
        <w:rPr>
          <w:color w:val="808285"/>
          <w:spacing w:val="-2"/>
        </w:rPr>
        <w:t>ar/</w:t>
      </w:r>
      <w:proofErr w:type="spellStart"/>
      <w:r>
        <w:rPr>
          <w:color w:val="808285"/>
          <w:spacing w:val="-3"/>
        </w:rPr>
        <w:t>co</w:t>
      </w:r>
      <w:r>
        <w:rPr>
          <w:color w:val="808285"/>
          <w:spacing w:val="-2"/>
        </w:rPr>
        <w:t>mm</w:t>
      </w:r>
      <w:r>
        <w:rPr>
          <w:color w:val="808285"/>
          <w:spacing w:val="-3"/>
        </w:rPr>
        <w:t>va</w:t>
      </w:r>
      <w:r>
        <w:rPr>
          <w:color w:val="808285"/>
          <w:spacing w:val="-2"/>
        </w:rPr>
        <w:t>ult</w:t>
      </w:r>
      <w:proofErr w:type="spellEnd"/>
      <w:r>
        <w:rPr>
          <w:color w:val="808285"/>
          <w:spacing w:val="-2"/>
        </w:rPr>
        <w:t>/l</w:t>
      </w:r>
      <w:r>
        <w:rPr>
          <w:color w:val="808285"/>
          <w:spacing w:val="-3"/>
        </w:rPr>
        <w:t>og</w:t>
      </w:r>
      <w:r>
        <w:rPr>
          <w:color w:val="808285"/>
          <w:spacing w:val="-2"/>
        </w:rPr>
        <w:t>”</w:t>
      </w:r>
      <w:r>
        <w:rPr>
          <w:color w:val="808285"/>
          <w:spacing w:val="3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3"/>
        </w:rPr>
        <w:t xml:space="preserve"> </w:t>
      </w:r>
      <w:r>
        <w:rPr>
          <w:color w:val="808285"/>
        </w:rPr>
        <w:t>default</w:t>
      </w:r>
      <w:r>
        <w:rPr>
          <w:color w:val="808285"/>
          <w:spacing w:val="3"/>
        </w:rPr>
        <w:t xml:space="preserve"> </w:t>
      </w:r>
      <w:r>
        <w:rPr>
          <w:color w:val="808285"/>
        </w:rPr>
        <w:t>location</w:t>
      </w:r>
      <w:r>
        <w:rPr>
          <w:color w:val="808285"/>
          <w:spacing w:val="3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3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3"/>
        </w:rPr>
        <w:t xml:space="preserve"> </w:t>
      </w:r>
      <w:r>
        <w:rPr>
          <w:color w:val="808285"/>
        </w:rPr>
        <w:t>results</w:t>
      </w:r>
      <w:r>
        <w:rPr>
          <w:color w:val="808285"/>
          <w:spacing w:val="3"/>
        </w:rPr>
        <w:t xml:space="preserve"> </w:t>
      </w:r>
      <w:r>
        <w:rPr>
          <w:color w:val="808285"/>
          <w:spacing w:val="1"/>
        </w:rPr>
        <w:t>d</w:t>
      </w:r>
      <w:r>
        <w:rPr>
          <w:color w:val="808285"/>
        </w:rPr>
        <w:t>ir</w:t>
      </w:r>
      <w:r>
        <w:rPr>
          <w:color w:val="808285"/>
          <w:spacing w:val="1"/>
        </w:rPr>
        <w:t>ec</w:t>
      </w:r>
      <w:r>
        <w:rPr>
          <w:color w:val="808285"/>
        </w:rPr>
        <w:t>t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3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3"/>
        </w:rPr>
        <w:t xml:space="preserve"> </w:t>
      </w:r>
      <w:r>
        <w:rPr>
          <w:color w:val="808285"/>
          <w:spacing w:val="-4"/>
        </w:rPr>
        <w:t>“</w:t>
      </w:r>
      <w:r>
        <w:rPr>
          <w:color w:val="808285"/>
          <w:spacing w:val="-3"/>
        </w:rPr>
        <w:t>/</w:t>
      </w:r>
      <w:r>
        <w:rPr>
          <w:color w:val="808285"/>
          <w:spacing w:val="-5"/>
        </w:rPr>
        <w:t>v</w:t>
      </w:r>
      <w:r>
        <w:rPr>
          <w:color w:val="808285"/>
          <w:spacing w:val="-4"/>
        </w:rPr>
        <w:t>ar</w:t>
      </w:r>
      <w:r>
        <w:rPr>
          <w:color w:val="808285"/>
          <w:spacing w:val="-3"/>
        </w:rPr>
        <w:t>/</w:t>
      </w:r>
      <w:r>
        <w:rPr>
          <w:color w:val="808285"/>
          <w:spacing w:val="50"/>
          <w:w w:val="150"/>
        </w:rPr>
        <w:t xml:space="preserve"> </w:t>
      </w:r>
      <w:proofErr w:type="spellStart"/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mmv</w:t>
      </w:r>
      <w:r>
        <w:rPr>
          <w:color w:val="808285"/>
          <w:spacing w:val="-2"/>
        </w:rPr>
        <w:t>au</w:t>
      </w:r>
      <w:r>
        <w:rPr>
          <w:color w:val="808285"/>
          <w:spacing w:val="-1"/>
        </w:rPr>
        <w:t>lt</w:t>
      </w:r>
      <w:proofErr w:type="spellEnd"/>
      <w:r>
        <w:rPr>
          <w:color w:val="808285"/>
          <w:spacing w:val="-1"/>
        </w:rPr>
        <w:t>/</w:t>
      </w:r>
      <w:proofErr w:type="spellStart"/>
      <w:r>
        <w:rPr>
          <w:color w:val="808285"/>
          <w:spacing w:val="-1"/>
        </w:rPr>
        <w:t>j</w:t>
      </w:r>
      <w:r>
        <w:rPr>
          <w:color w:val="808285"/>
          <w:spacing w:val="-2"/>
        </w:rPr>
        <w:t>ob</w:t>
      </w:r>
      <w:r>
        <w:rPr>
          <w:color w:val="808285"/>
          <w:spacing w:val="-1"/>
        </w:rPr>
        <w:t>r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s</w:t>
      </w:r>
      <w:r>
        <w:rPr>
          <w:color w:val="808285"/>
          <w:spacing w:val="-2"/>
        </w:rPr>
        <w:t>u</w:t>
      </w:r>
      <w:r>
        <w:rPr>
          <w:color w:val="808285"/>
          <w:spacing w:val="-1"/>
        </w:rPr>
        <w:t>lts</w:t>
      </w:r>
      <w:proofErr w:type="spellEnd"/>
      <w:r>
        <w:rPr>
          <w:color w:val="808285"/>
          <w:spacing w:val="-1"/>
        </w:rPr>
        <w:t>”</w:t>
      </w:r>
      <w:r>
        <w:rPr>
          <w:color w:val="808285"/>
          <w:spacing w:val="-2"/>
        </w:rPr>
        <w:t>.</w:t>
      </w:r>
    </w:p>
    <w:p w14:paraId="08D4C158" w14:textId="77777777" w:rsidR="00A81C83" w:rsidRDefault="00CE5344">
      <w:pPr>
        <w:pStyle w:val="BodyText"/>
        <w:spacing w:before="131" w:line="285" w:lineRule="auto"/>
        <w:ind w:right="2800"/>
      </w:pPr>
      <w:r>
        <w:rPr>
          <w:color w:val="808285"/>
          <w:spacing w:val="1"/>
        </w:rPr>
        <w:t>E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27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-27"/>
        </w:rPr>
        <w:t xml:space="preserve"> </w:t>
      </w:r>
      <w:r>
        <w:rPr>
          <w:color w:val="808285"/>
          <w:spacing w:val="1"/>
        </w:rPr>
        <w:t>uses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7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e</w:t>
      </w:r>
      <w:r>
        <w:rPr>
          <w:color w:val="808285"/>
        </w:rPr>
        <w:t>-</w:t>
      </w:r>
      <w:r>
        <w:rPr>
          <w:color w:val="808285"/>
          <w:spacing w:val="1"/>
        </w:rPr>
        <w:t>s</w:t>
      </w:r>
      <w:r>
        <w:rPr>
          <w:color w:val="808285"/>
        </w:rPr>
        <w:t>tart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1"/>
        </w:rPr>
        <w:t>“</w:t>
      </w:r>
      <w:r>
        <w:rPr>
          <w:color w:val="808285"/>
          <w:spacing w:val="2"/>
        </w:rPr>
        <w:t>QANEAGNT</w:t>
      </w:r>
      <w:r>
        <w:rPr>
          <w:color w:val="808285"/>
          <w:spacing w:val="1"/>
        </w:rPr>
        <w:t>”</w:t>
      </w:r>
      <w:r>
        <w:rPr>
          <w:color w:val="808285"/>
          <w:spacing w:val="-27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execute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commands.</w:t>
      </w:r>
      <w:r>
        <w:rPr>
          <w:color w:val="808285"/>
          <w:spacing w:val="-27"/>
        </w:rPr>
        <w:t xml:space="preserve"> </w:t>
      </w:r>
      <w:r>
        <w:rPr>
          <w:color w:val="808285"/>
        </w:rPr>
        <w:t>Any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1"/>
        </w:rPr>
        <w:t>e</w:t>
      </w:r>
      <w:r>
        <w:rPr>
          <w:color w:val="808285"/>
        </w:rPr>
        <w:t>rr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s</w:t>
      </w:r>
      <w:r>
        <w:rPr>
          <w:color w:val="808285"/>
          <w:spacing w:val="56"/>
          <w:w w:val="98"/>
        </w:rPr>
        <w:t xml:space="preserve"> </w:t>
      </w:r>
      <w:r>
        <w:rPr>
          <w:color w:val="808285"/>
        </w:rPr>
        <w:t>generated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during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will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a</w:t>
      </w:r>
      <w:r>
        <w:rPr>
          <w:color w:val="808285"/>
        </w:rPr>
        <w:t>l</w:t>
      </w:r>
      <w:r>
        <w:rPr>
          <w:color w:val="808285"/>
          <w:spacing w:val="1"/>
        </w:rPr>
        <w:t>so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logged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under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hi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job.</w:t>
      </w:r>
    </w:p>
    <w:p w14:paraId="08D4C159" w14:textId="77777777" w:rsidR="00A81C83" w:rsidRDefault="00A81C83">
      <w:pPr>
        <w:spacing w:before="6"/>
        <w:rPr>
          <w:rFonts w:ascii="Arial" w:eastAsia="Arial" w:hAnsi="Arial" w:cs="Arial"/>
          <w:sz w:val="11"/>
          <w:szCs w:val="11"/>
        </w:rPr>
      </w:pPr>
    </w:p>
    <w:tbl>
      <w:tblPr>
        <w:tblStyle w:val="TableNormal1"/>
        <w:tblW w:w="0" w:type="auto"/>
        <w:tblInd w:w="1359" w:type="dxa"/>
        <w:tblLayout w:type="fixed"/>
        <w:tblLook w:val="01E0" w:firstRow="1" w:lastRow="1" w:firstColumn="1" w:lastColumn="1" w:noHBand="0" w:noVBand="0"/>
      </w:tblPr>
      <w:tblGrid>
        <w:gridCol w:w="2720"/>
        <w:gridCol w:w="2720"/>
        <w:gridCol w:w="2720"/>
      </w:tblGrid>
      <w:tr w:rsidR="00A81C83" w14:paraId="08D4C15D" w14:textId="77777777">
        <w:trPr>
          <w:trHeight w:hRule="exact" w:val="358"/>
        </w:trPr>
        <w:tc>
          <w:tcPr>
            <w:tcW w:w="2720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15A" w14:textId="77777777" w:rsidR="00A81C83" w:rsidRDefault="00CE5344">
            <w:pPr>
              <w:pStyle w:val="TableParagraph"/>
              <w:spacing w:before="69"/>
              <w:ind w:left="1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spacing w:val="1"/>
                <w:w w:val="95"/>
                <w:sz w:val="19"/>
              </w:rPr>
              <w:t>PROCESS</w:t>
            </w:r>
          </w:p>
        </w:tc>
        <w:tc>
          <w:tcPr>
            <w:tcW w:w="2720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15B" w14:textId="77777777" w:rsidR="00A81C83" w:rsidRDefault="00CE5344">
            <w:pPr>
              <w:pStyle w:val="TableParagraph"/>
              <w:spacing w:before="69"/>
              <w:ind w:left="1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w w:val="95"/>
                <w:sz w:val="19"/>
              </w:rPr>
              <w:t>JOB</w:t>
            </w:r>
            <w:r>
              <w:rPr>
                <w:rFonts w:ascii="Arial"/>
                <w:color w:val="FFFFFF"/>
                <w:spacing w:val="-28"/>
                <w:w w:val="95"/>
                <w:sz w:val="19"/>
              </w:rPr>
              <w:t xml:space="preserve"> </w:t>
            </w:r>
            <w:r>
              <w:rPr>
                <w:rFonts w:ascii="Arial"/>
                <w:color w:val="FFFFFF"/>
                <w:w w:val="95"/>
                <w:sz w:val="19"/>
              </w:rPr>
              <w:t>ON</w:t>
            </w:r>
            <w:r>
              <w:rPr>
                <w:rFonts w:ascii="Arial"/>
                <w:color w:val="FFFFFF"/>
                <w:spacing w:val="-28"/>
                <w:w w:val="95"/>
                <w:sz w:val="19"/>
              </w:rPr>
              <w:t xml:space="preserve"> </w:t>
            </w:r>
            <w:r>
              <w:rPr>
                <w:rFonts w:ascii="Arial"/>
                <w:color w:val="FFFFFF"/>
                <w:w w:val="95"/>
                <w:sz w:val="19"/>
              </w:rPr>
              <w:t>IBM</w:t>
            </w:r>
            <w:r>
              <w:rPr>
                <w:rFonts w:ascii="Arial"/>
                <w:color w:val="FFFFFF"/>
                <w:spacing w:val="-27"/>
                <w:w w:val="95"/>
                <w:sz w:val="19"/>
              </w:rPr>
              <w:t xml:space="preserve"> </w:t>
            </w:r>
            <w:proofErr w:type="spellStart"/>
            <w:r>
              <w:rPr>
                <w:rFonts w:ascii="Arial"/>
                <w:color w:val="FFFFFF"/>
                <w:w w:val="95"/>
                <w:sz w:val="19"/>
              </w:rPr>
              <w:t>i</w:t>
            </w:r>
            <w:proofErr w:type="spellEnd"/>
          </w:p>
        </w:tc>
        <w:tc>
          <w:tcPr>
            <w:tcW w:w="2720" w:type="dxa"/>
            <w:tcBorders>
              <w:top w:val="single" w:sz="2" w:space="0" w:color="000524"/>
              <w:left w:val="single" w:sz="2" w:space="0" w:color="000524"/>
              <w:bottom w:val="single" w:sz="2" w:space="0" w:color="000524"/>
              <w:right w:val="single" w:sz="2" w:space="0" w:color="000524"/>
            </w:tcBorders>
            <w:shd w:val="clear" w:color="auto" w:fill="000524"/>
          </w:tcPr>
          <w:p w14:paraId="08D4C15C" w14:textId="77777777" w:rsidR="00A81C83" w:rsidRDefault="00CE5344">
            <w:pPr>
              <w:pStyle w:val="TableParagraph"/>
              <w:spacing w:before="69"/>
              <w:ind w:left="105"/>
              <w:rPr>
                <w:rFonts w:ascii="Arial" w:eastAsia="Arial" w:hAnsi="Arial" w:cs="Arial"/>
                <w:sz w:val="19"/>
                <w:szCs w:val="19"/>
              </w:rPr>
            </w:pPr>
            <w:r>
              <w:rPr>
                <w:rFonts w:ascii="Arial"/>
                <w:color w:val="FFFFFF"/>
                <w:w w:val="90"/>
                <w:sz w:val="19"/>
              </w:rPr>
              <w:t>L</w:t>
            </w:r>
            <w:r>
              <w:rPr>
                <w:rFonts w:ascii="Arial"/>
                <w:color w:val="FFFFFF"/>
                <w:spacing w:val="1"/>
                <w:w w:val="90"/>
                <w:sz w:val="19"/>
              </w:rPr>
              <w:t>OG</w:t>
            </w:r>
            <w:r>
              <w:rPr>
                <w:rFonts w:ascii="Arial"/>
                <w:color w:val="FFFFFF"/>
                <w:spacing w:val="-18"/>
                <w:w w:val="90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1"/>
                <w:w w:val="90"/>
                <w:sz w:val="19"/>
              </w:rPr>
              <w:t>F</w:t>
            </w:r>
            <w:r>
              <w:rPr>
                <w:rFonts w:ascii="Arial"/>
                <w:color w:val="FFFFFF"/>
                <w:w w:val="90"/>
                <w:sz w:val="19"/>
              </w:rPr>
              <w:t>IL</w:t>
            </w:r>
            <w:r>
              <w:rPr>
                <w:rFonts w:ascii="Arial"/>
                <w:color w:val="FFFFFF"/>
                <w:spacing w:val="1"/>
                <w:w w:val="90"/>
                <w:sz w:val="19"/>
              </w:rPr>
              <w:t>E</w:t>
            </w:r>
            <w:r>
              <w:rPr>
                <w:rFonts w:ascii="Arial"/>
                <w:color w:val="FFFFFF"/>
                <w:spacing w:val="-18"/>
                <w:w w:val="90"/>
                <w:sz w:val="19"/>
              </w:rPr>
              <w:t xml:space="preserve"> </w:t>
            </w:r>
            <w:r>
              <w:rPr>
                <w:rFonts w:ascii="Arial"/>
                <w:color w:val="FFFFFF"/>
                <w:spacing w:val="1"/>
                <w:w w:val="90"/>
                <w:sz w:val="19"/>
              </w:rPr>
              <w:t>NAME</w:t>
            </w:r>
          </w:p>
        </w:tc>
      </w:tr>
      <w:tr w:rsidR="00A81C83" w14:paraId="08D4C161" w14:textId="77777777">
        <w:trPr>
          <w:trHeight w:hRule="exact" w:val="495"/>
        </w:trPr>
        <w:tc>
          <w:tcPr>
            <w:tcW w:w="2720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5E" w14:textId="77777777" w:rsidR="00A81C83" w:rsidRDefault="00CE5344">
            <w:pPr>
              <w:pStyle w:val="TableParagraph"/>
              <w:spacing w:before="132"/>
              <w:ind w:left="119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spacing w:val="3"/>
                <w:w w:val="105"/>
                <w:sz w:val="18"/>
              </w:rPr>
              <w:t>S</w:t>
            </w:r>
            <w:r>
              <w:rPr>
                <w:rFonts w:ascii="Tahoma"/>
                <w:color w:val="808285"/>
                <w:spacing w:val="1"/>
                <w:w w:val="105"/>
                <w:sz w:val="18"/>
              </w:rPr>
              <w:t>e</w:t>
            </w:r>
            <w:r>
              <w:rPr>
                <w:rFonts w:ascii="Tahoma"/>
                <w:color w:val="808285"/>
                <w:spacing w:val="6"/>
                <w:w w:val="105"/>
                <w:sz w:val="18"/>
              </w:rPr>
              <w:t>r</w:t>
            </w:r>
            <w:r>
              <w:rPr>
                <w:rFonts w:ascii="Tahoma"/>
                <w:color w:val="808285"/>
                <w:spacing w:val="2"/>
                <w:w w:val="105"/>
                <w:sz w:val="18"/>
              </w:rPr>
              <w:t>v</w:t>
            </w:r>
            <w:r>
              <w:rPr>
                <w:rFonts w:ascii="Tahoma"/>
                <w:color w:val="808285"/>
                <w:w w:val="105"/>
                <w:sz w:val="18"/>
              </w:rPr>
              <w:t>ic</w:t>
            </w:r>
            <w:r>
              <w:rPr>
                <w:rFonts w:ascii="Tahoma"/>
                <w:color w:val="808285"/>
                <w:spacing w:val="2"/>
                <w:w w:val="105"/>
                <w:sz w:val="18"/>
              </w:rPr>
              <w:t>e</w:t>
            </w:r>
            <w:r>
              <w:rPr>
                <w:rFonts w:ascii="Tahoma"/>
                <w:color w:val="808285"/>
                <w:w w:val="105"/>
                <w:sz w:val="18"/>
              </w:rPr>
              <w:t>s</w:t>
            </w:r>
          </w:p>
        </w:tc>
        <w:tc>
          <w:tcPr>
            <w:tcW w:w="2720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5F" w14:textId="77777777" w:rsidR="00A81C83" w:rsidRDefault="00CE5344">
            <w:pPr>
              <w:pStyle w:val="TableParagraph"/>
              <w:spacing w:before="143"/>
              <w:ind w:left="11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3"/>
                <w:w w:val="95"/>
                <w:sz w:val="18"/>
              </w:rPr>
              <w:t>CVD</w:t>
            </w:r>
          </w:p>
        </w:tc>
        <w:tc>
          <w:tcPr>
            <w:tcW w:w="2720" w:type="dxa"/>
            <w:tcBorders>
              <w:top w:val="single" w:sz="2" w:space="0" w:color="000524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60" w14:textId="77777777" w:rsidR="00A81C83" w:rsidRDefault="00CE5344">
            <w:pPr>
              <w:pStyle w:val="TableParagraph"/>
              <w:spacing w:before="143"/>
              <w:ind w:left="11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1"/>
                <w:sz w:val="18"/>
              </w:rPr>
              <w:t>cvd.</w:t>
            </w:r>
            <w:r>
              <w:rPr>
                <w:rFonts w:ascii="Arial"/>
                <w:color w:val="808285"/>
                <w:sz w:val="18"/>
              </w:rPr>
              <w:t>l</w:t>
            </w:r>
            <w:r>
              <w:rPr>
                <w:rFonts w:ascii="Arial"/>
                <w:color w:val="808285"/>
                <w:spacing w:val="1"/>
                <w:sz w:val="18"/>
              </w:rPr>
              <w:t>og</w:t>
            </w:r>
          </w:p>
        </w:tc>
      </w:tr>
      <w:tr w:rsidR="00A81C83" w14:paraId="08D4C165" w14:textId="77777777">
        <w:trPr>
          <w:trHeight w:hRule="exact" w:val="495"/>
        </w:trPr>
        <w:tc>
          <w:tcPr>
            <w:tcW w:w="2720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62" w14:textId="77777777" w:rsidR="00A81C83" w:rsidRDefault="00CE5344">
            <w:pPr>
              <w:pStyle w:val="TableParagraph"/>
              <w:spacing w:before="132"/>
              <w:ind w:left="119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sz w:val="18"/>
              </w:rPr>
              <w:t>Sc</w:t>
            </w:r>
            <w:r>
              <w:rPr>
                <w:rFonts w:ascii="Tahoma"/>
                <w:color w:val="808285"/>
                <w:spacing w:val="1"/>
                <w:sz w:val="18"/>
              </w:rPr>
              <w:t>an</w:t>
            </w:r>
          </w:p>
        </w:tc>
        <w:tc>
          <w:tcPr>
            <w:tcW w:w="2720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63" w14:textId="77777777" w:rsidR="00A81C83" w:rsidRDefault="00CE5344">
            <w:pPr>
              <w:pStyle w:val="TableParagraph"/>
              <w:spacing w:before="143"/>
              <w:ind w:left="11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1"/>
                <w:w w:val="95"/>
                <w:sz w:val="18"/>
              </w:rPr>
              <w:t>CVSCN</w:t>
            </w:r>
          </w:p>
        </w:tc>
        <w:tc>
          <w:tcPr>
            <w:tcW w:w="2720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64" w14:textId="77777777" w:rsidR="00A81C83" w:rsidRDefault="00CE5344">
            <w:pPr>
              <w:pStyle w:val="TableParagraph"/>
              <w:spacing w:before="143"/>
              <w:ind w:left="11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1"/>
                <w:sz w:val="18"/>
              </w:rPr>
              <w:t>cvscan.</w:t>
            </w:r>
            <w:r>
              <w:rPr>
                <w:rFonts w:ascii="Arial"/>
                <w:color w:val="808285"/>
                <w:sz w:val="18"/>
              </w:rPr>
              <w:t>l</w:t>
            </w:r>
            <w:r>
              <w:rPr>
                <w:rFonts w:ascii="Arial"/>
                <w:color w:val="808285"/>
                <w:spacing w:val="1"/>
                <w:sz w:val="18"/>
              </w:rPr>
              <w:t>og</w:t>
            </w:r>
          </w:p>
        </w:tc>
      </w:tr>
      <w:tr w:rsidR="00A81C83" w14:paraId="08D4C169" w14:textId="77777777">
        <w:trPr>
          <w:trHeight w:hRule="exact" w:val="495"/>
        </w:trPr>
        <w:tc>
          <w:tcPr>
            <w:tcW w:w="2720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66" w14:textId="77777777" w:rsidR="00A81C83" w:rsidRDefault="00CE5344">
            <w:pPr>
              <w:pStyle w:val="TableParagraph"/>
              <w:spacing w:before="132"/>
              <w:ind w:left="119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sz w:val="18"/>
              </w:rPr>
              <w:t>Backup</w:t>
            </w:r>
          </w:p>
        </w:tc>
        <w:tc>
          <w:tcPr>
            <w:tcW w:w="2720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67" w14:textId="77777777" w:rsidR="00A81C83" w:rsidRDefault="00CE5344">
            <w:pPr>
              <w:pStyle w:val="TableParagraph"/>
              <w:spacing w:before="143"/>
              <w:ind w:left="11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2"/>
                <w:w w:val="95"/>
                <w:sz w:val="18"/>
              </w:rPr>
              <w:t>CVBKP</w:t>
            </w:r>
          </w:p>
        </w:tc>
        <w:tc>
          <w:tcPr>
            <w:tcW w:w="2720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68" w14:textId="77777777" w:rsidR="00A81C83" w:rsidRDefault="00CE5344">
            <w:pPr>
              <w:pStyle w:val="TableParagraph"/>
              <w:spacing w:before="143"/>
              <w:ind w:left="11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1"/>
                <w:sz w:val="18"/>
              </w:rPr>
              <w:t>cvb</w:t>
            </w:r>
            <w:r>
              <w:rPr>
                <w:rFonts w:ascii="Arial"/>
                <w:color w:val="808285"/>
                <w:sz w:val="18"/>
              </w:rPr>
              <w:t>k</w:t>
            </w:r>
            <w:r>
              <w:rPr>
                <w:rFonts w:ascii="Arial"/>
                <w:color w:val="808285"/>
                <w:spacing w:val="1"/>
                <w:sz w:val="18"/>
              </w:rPr>
              <w:t>p</w:t>
            </w:r>
            <w:r>
              <w:rPr>
                <w:rFonts w:ascii="Arial"/>
                <w:color w:val="808285"/>
                <w:sz w:val="18"/>
              </w:rPr>
              <w:t>.l</w:t>
            </w:r>
            <w:r>
              <w:rPr>
                <w:rFonts w:ascii="Arial"/>
                <w:color w:val="808285"/>
                <w:spacing w:val="1"/>
                <w:sz w:val="18"/>
              </w:rPr>
              <w:t>og</w:t>
            </w:r>
          </w:p>
        </w:tc>
      </w:tr>
      <w:tr w:rsidR="00A81C83" w14:paraId="08D4C16D" w14:textId="77777777">
        <w:trPr>
          <w:trHeight w:hRule="exact" w:val="715"/>
        </w:trPr>
        <w:tc>
          <w:tcPr>
            <w:tcW w:w="2720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6A" w14:textId="77777777" w:rsidR="00A81C83" w:rsidRDefault="00CE5344">
            <w:pPr>
              <w:pStyle w:val="TableParagraph"/>
              <w:spacing w:before="132"/>
              <w:ind w:left="119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spacing w:val="1"/>
                <w:sz w:val="18"/>
              </w:rPr>
              <w:t>S</w:t>
            </w:r>
            <w:r>
              <w:rPr>
                <w:rFonts w:ascii="Tahoma"/>
                <w:color w:val="808285"/>
                <w:spacing w:val="2"/>
                <w:sz w:val="18"/>
              </w:rPr>
              <w:t>YNCLI</w:t>
            </w:r>
            <w:r>
              <w:rPr>
                <w:rFonts w:ascii="Tahoma"/>
                <w:color w:val="808285"/>
                <w:spacing w:val="1"/>
                <w:sz w:val="18"/>
              </w:rPr>
              <w:t>B</w:t>
            </w:r>
            <w:r>
              <w:rPr>
                <w:rFonts w:ascii="Tahoma"/>
                <w:color w:val="808285"/>
                <w:spacing w:val="-28"/>
                <w:sz w:val="18"/>
              </w:rPr>
              <w:t xml:space="preserve"> </w:t>
            </w:r>
            <w:r>
              <w:rPr>
                <w:rFonts w:ascii="Tahoma"/>
                <w:color w:val="808285"/>
                <w:sz w:val="18"/>
              </w:rPr>
              <w:t>Backup</w:t>
            </w:r>
          </w:p>
        </w:tc>
        <w:tc>
          <w:tcPr>
            <w:tcW w:w="2720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6B" w14:textId="77777777" w:rsidR="00A81C83" w:rsidRDefault="00CE5344">
            <w:pPr>
              <w:pStyle w:val="TableParagraph"/>
              <w:spacing w:before="143" w:line="255" w:lineRule="auto"/>
              <w:ind w:left="119" w:right="133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-2"/>
                <w:w w:val="85"/>
                <w:sz w:val="18"/>
              </w:rPr>
              <w:t>C</w:t>
            </w:r>
            <w:r>
              <w:rPr>
                <w:rFonts w:ascii="Arial"/>
                <w:color w:val="808285"/>
                <w:spacing w:val="-1"/>
                <w:w w:val="85"/>
                <w:sz w:val="18"/>
              </w:rPr>
              <w:t>VBKP</w:t>
            </w:r>
            <w:r>
              <w:rPr>
                <w:rFonts w:ascii="Arial"/>
                <w:color w:val="808285"/>
                <w:spacing w:val="-2"/>
                <w:w w:val="85"/>
                <w:sz w:val="18"/>
              </w:rPr>
              <w:t>,</w:t>
            </w:r>
            <w:r>
              <w:rPr>
                <w:rFonts w:ascii="Arial"/>
                <w:color w:val="808285"/>
                <w:spacing w:val="16"/>
                <w:w w:val="85"/>
                <w:sz w:val="18"/>
              </w:rPr>
              <w:t xml:space="preserve"> </w:t>
            </w:r>
            <w:r>
              <w:rPr>
                <w:rFonts w:ascii="Arial"/>
                <w:color w:val="808285"/>
                <w:spacing w:val="3"/>
                <w:w w:val="85"/>
                <w:sz w:val="18"/>
              </w:rPr>
              <w:t>CV</w:t>
            </w:r>
            <w:r>
              <w:rPr>
                <w:rFonts w:ascii="Arial"/>
                <w:color w:val="808285"/>
                <w:spacing w:val="2"/>
                <w:w w:val="85"/>
                <w:sz w:val="18"/>
              </w:rPr>
              <w:t>BKP</w:t>
            </w:r>
            <w:r>
              <w:rPr>
                <w:rFonts w:ascii="Arial"/>
                <w:color w:val="808285"/>
                <w:spacing w:val="3"/>
                <w:w w:val="85"/>
                <w:sz w:val="18"/>
              </w:rPr>
              <w:t>C</w:t>
            </w:r>
            <w:r>
              <w:rPr>
                <w:rFonts w:ascii="Arial"/>
                <w:color w:val="808285"/>
                <w:spacing w:val="2"/>
                <w:w w:val="85"/>
                <w:sz w:val="18"/>
              </w:rPr>
              <w:t>TL</w:t>
            </w:r>
            <w:r>
              <w:rPr>
                <w:rFonts w:ascii="Arial"/>
                <w:color w:val="808285"/>
                <w:spacing w:val="3"/>
                <w:w w:val="85"/>
                <w:sz w:val="18"/>
              </w:rPr>
              <w:t>,</w:t>
            </w:r>
            <w:r>
              <w:rPr>
                <w:rFonts w:ascii="Arial"/>
                <w:color w:val="808285"/>
                <w:spacing w:val="17"/>
                <w:w w:val="85"/>
                <w:sz w:val="18"/>
              </w:rPr>
              <w:t xml:space="preserve"> </w:t>
            </w:r>
            <w:r>
              <w:rPr>
                <w:rFonts w:ascii="Arial"/>
                <w:color w:val="808285"/>
                <w:spacing w:val="1"/>
                <w:w w:val="85"/>
                <w:sz w:val="18"/>
              </w:rPr>
              <w:t>CV</w:t>
            </w:r>
            <w:r>
              <w:rPr>
                <w:rFonts w:ascii="Arial"/>
                <w:color w:val="808285"/>
                <w:w w:val="85"/>
                <w:sz w:val="18"/>
              </w:rPr>
              <w:t>BKP</w:t>
            </w:r>
            <w:r>
              <w:rPr>
                <w:rFonts w:ascii="Arial"/>
                <w:color w:val="808285"/>
                <w:spacing w:val="1"/>
                <w:w w:val="85"/>
                <w:sz w:val="18"/>
              </w:rPr>
              <w:t>DRV,</w:t>
            </w:r>
            <w:r>
              <w:rPr>
                <w:rFonts w:ascii="Arial"/>
                <w:color w:val="808285"/>
                <w:spacing w:val="26"/>
                <w:w w:val="82"/>
                <w:sz w:val="18"/>
              </w:rPr>
              <w:t xml:space="preserve"> </w:t>
            </w:r>
            <w:r>
              <w:rPr>
                <w:rFonts w:ascii="Arial"/>
                <w:color w:val="808285"/>
                <w:spacing w:val="3"/>
                <w:w w:val="95"/>
                <w:sz w:val="18"/>
              </w:rPr>
              <w:t>CVBKPEXT</w:t>
            </w:r>
          </w:p>
        </w:tc>
        <w:tc>
          <w:tcPr>
            <w:tcW w:w="2720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6C" w14:textId="77777777" w:rsidR="00A81C83" w:rsidRDefault="00CE5344">
            <w:pPr>
              <w:pStyle w:val="TableParagraph"/>
              <w:spacing w:before="143" w:line="255" w:lineRule="auto"/>
              <w:ind w:left="119" w:right="694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1"/>
                <w:w w:val="95"/>
                <w:sz w:val="18"/>
              </w:rPr>
              <w:t>cvb</w:t>
            </w:r>
            <w:r>
              <w:rPr>
                <w:rFonts w:ascii="Arial"/>
                <w:color w:val="808285"/>
                <w:w w:val="95"/>
                <w:sz w:val="18"/>
              </w:rPr>
              <w:t>kp</w:t>
            </w:r>
            <w:r>
              <w:rPr>
                <w:rFonts w:ascii="Arial"/>
                <w:color w:val="808285"/>
                <w:spacing w:val="1"/>
                <w:w w:val="95"/>
                <w:sz w:val="18"/>
              </w:rPr>
              <w:t>.</w:t>
            </w:r>
            <w:r>
              <w:rPr>
                <w:rFonts w:ascii="Arial"/>
                <w:color w:val="808285"/>
                <w:w w:val="95"/>
                <w:sz w:val="18"/>
              </w:rPr>
              <w:t>l</w:t>
            </w:r>
            <w:r>
              <w:rPr>
                <w:rFonts w:ascii="Arial"/>
                <w:color w:val="808285"/>
                <w:spacing w:val="1"/>
                <w:w w:val="95"/>
                <w:sz w:val="18"/>
              </w:rPr>
              <w:t>og,</w:t>
            </w:r>
            <w:r>
              <w:rPr>
                <w:rFonts w:ascii="Arial"/>
                <w:color w:val="808285"/>
                <w:spacing w:val="29"/>
                <w:w w:val="95"/>
                <w:sz w:val="18"/>
              </w:rPr>
              <w:t xml:space="preserve"> </w:t>
            </w:r>
            <w:r>
              <w:rPr>
                <w:rFonts w:ascii="Arial"/>
                <w:color w:val="808285"/>
                <w:spacing w:val="1"/>
                <w:w w:val="95"/>
                <w:sz w:val="18"/>
              </w:rPr>
              <w:t>cvb</w:t>
            </w:r>
            <w:r>
              <w:rPr>
                <w:rFonts w:ascii="Arial"/>
                <w:color w:val="808285"/>
                <w:w w:val="95"/>
                <w:sz w:val="18"/>
              </w:rPr>
              <w:t>kp</w:t>
            </w:r>
            <w:r>
              <w:rPr>
                <w:rFonts w:ascii="Arial"/>
                <w:color w:val="808285"/>
                <w:spacing w:val="1"/>
                <w:w w:val="95"/>
                <w:sz w:val="18"/>
              </w:rPr>
              <w:t>d</w:t>
            </w:r>
            <w:r>
              <w:rPr>
                <w:rFonts w:ascii="Arial"/>
                <w:color w:val="808285"/>
                <w:w w:val="95"/>
                <w:sz w:val="18"/>
              </w:rPr>
              <w:t>r</w:t>
            </w:r>
            <w:r>
              <w:rPr>
                <w:rFonts w:ascii="Arial"/>
                <w:color w:val="808285"/>
                <w:spacing w:val="1"/>
                <w:w w:val="95"/>
                <w:sz w:val="18"/>
              </w:rPr>
              <w:t>v.</w:t>
            </w:r>
            <w:r>
              <w:rPr>
                <w:rFonts w:ascii="Arial"/>
                <w:color w:val="808285"/>
                <w:w w:val="95"/>
                <w:sz w:val="18"/>
              </w:rPr>
              <w:t>l</w:t>
            </w:r>
            <w:r>
              <w:rPr>
                <w:rFonts w:ascii="Arial"/>
                <w:color w:val="808285"/>
                <w:spacing w:val="1"/>
                <w:w w:val="95"/>
                <w:sz w:val="18"/>
              </w:rPr>
              <w:t>og,</w:t>
            </w:r>
            <w:r>
              <w:rPr>
                <w:rFonts w:ascii="Arial"/>
                <w:color w:val="808285"/>
                <w:spacing w:val="28"/>
                <w:w w:val="91"/>
                <w:sz w:val="18"/>
              </w:rPr>
              <w:t xml:space="preserve"> </w:t>
            </w:r>
            <w:r>
              <w:rPr>
                <w:rFonts w:ascii="Arial"/>
                <w:color w:val="808285"/>
                <w:spacing w:val="1"/>
                <w:sz w:val="18"/>
              </w:rPr>
              <w:t>cvb</w:t>
            </w:r>
            <w:r>
              <w:rPr>
                <w:rFonts w:ascii="Arial"/>
                <w:color w:val="808285"/>
                <w:sz w:val="18"/>
              </w:rPr>
              <w:t>k</w:t>
            </w:r>
            <w:r>
              <w:rPr>
                <w:rFonts w:ascii="Arial"/>
                <w:color w:val="808285"/>
                <w:spacing w:val="1"/>
                <w:sz w:val="18"/>
              </w:rPr>
              <w:t>ppc</w:t>
            </w:r>
            <w:r>
              <w:rPr>
                <w:rFonts w:ascii="Arial"/>
                <w:color w:val="808285"/>
                <w:sz w:val="18"/>
              </w:rPr>
              <w:t>ti</w:t>
            </w:r>
            <w:r>
              <w:rPr>
                <w:rFonts w:ascii="Arial"/>
                <w:color w:val="808285"/>
                <w:spacing w:val="1"/>
                <w:sz w:val="18"/>
              </w:rPr>
              <w:t>.</w:t>
            </w:r>
            <w:r>
              <w:rPr>
                <w:rFonts w:ascii="Arial"/>
                <w:color w:val="808285"/>
                <w:sz w:val="18"/>
              </w:rPr>
              <w:t>l</w:t>
            </w:r>
            <w:r>
              <w:rPr>
                <w:rFonts w:ascii="Arial"/>
                <w:color w:val="808285"/>
                <w:spacing w:val="1"/>
                <w:sz w:val="18"/>
              </w:rPr>
              <w:t>og</w:t>
            </w:r>
          </w:p>
        </w:tc>
      </w:tr>
      <w:tr w:rsidR="00A81C83" w14:paraId="08D4C171" w14:textId="77777777">
        <w:trPr>
          <w:trHeight w:hRule="exact" w:val="495"/>
        </w:trPr>
        <w:tc>
          <w:tcPr>
            <w:tcW w:w="2720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6E" w14:textId="77777777" w:rsidR="00A81C83" w:rsidRDefault="00CE5344">
            <w:pPr>
              <w:pStyle w:val="TableParagraph"/>
              <w:spacing w:before="132"/>
              <w:ind w:left="119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sz w:val="18"/>
              </w:rPr>
              <w:t>Restore</w:t>
            </w:r>
          </w:p>
        </w:tc>
        <w:tc>
          <w:tcPr>
            <w:tcW w:w="2720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6F" w14:textId="77777777" w:rsidR="00A81C83" w:rsidRDefault="00CE5344">
            <w:pPr>
              <w:pStyle w:val="TableParagraph"/>
              <w:spacing w:before="143"/>
              <w:ind w:left="11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2"/>
                <w:w w:val="95"/>
                <w:sz w:val="18"/>
              </w:rPr>
              <w:t>CVRST</w:t>
            </w:r>
          </w:p>
        </w:tc>
        <w:tc>
          <w:tcPr>
            <w:tcW w:w="2720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70" w14:textId="77777777" w:rsidR="00A81C83" w:rsidRDefault="00CE5344">
            <w:pPr>
              <w:pStyle w:val="TableParagraph"/>
              <w:spacing w:before="143"/>
              <w:ind w:left="11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1"/>
                <w:sz w:val="18"/>
              </w:rPr>
              <w:t>c</w:t>
            </w:r>
            <w:r>
              <w:rPr>
                <w:rFonts w:ascii="Arial"/>
                <w:color w:val="808285"/>
                <w:sz w:val="18"/>
              </w:rPr>
              <w:t>vr</w:t>
            </w:r>
            <w:r>
              <w:rPr>
                <w:rFonts w:ascii="Arial"/>
                <w:color w:val="808285"/>
                <w:spacing w:val="1"/>
                <w:sz w:val="18"/>
              </w:rPr>
              <w:t>es</w:t>
            </w:r>
            <w:r>
              <w:rPr>
                <w:rFonts w:ascii="Arial"/>
                <w:color w:val="808285"/>
                <w:sz w:val="18"/>
              </w:rPr>
              <w:t>t</w:t>
            </w:r>
            <w:r>
              <w:rPr>
                <w:rFonts w:ascii="Arial"/>
                <w:color w:val="808285"/>
                <w:spacing w:val="1"/>
                <w:sz w:val="18"/>
              </w:rPr>
              <w:t>.</w:t>
            </w:r>
            <w:r>
              <w:rPr>
                <w:rFonts w:ascii="Arial"/>
                <w:color w:val="808285"/>
                <w:sz w:val="18"/>
              </w:rPr>
              <w:t>l</w:t>
            </w:r>
            <w:r>
              <w:rPr>
                <w:rFonts w:ascii="Arial"/>
                <w:color w:val="808285"/>
                <w:spacing w:val="1"/>
                <w:sz w:val="18"/>
              </w:rPr>
              <w:t>og</w:t>
            </w:r>
          </w:p>
        </w:tc>
      </w:tr>
      <w:tr w:rsidR="00A81C83" w14:paraId="08D4C175" w14:textId="77777777">
        <w:trPr>
          <w:trHeight w:hRule="exact" w:val="495"/>
        </w:trPr>
        <w:tc>
          <w:tcPr>
            <w:tcW w:w="2720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72" w14:textId="77777777" w:rsidR="00A81C83" w:rsidRDefault="00CE5344">
            <w:pPr>
              <w:pStyle w:val="TableParagraph"/>
              <w:spacing w:before="132"/>
              <w:ind w:left="119"/>
              <w:rPr>
                <w:rFonts w:ascii="Tahoma" w:eastAsia="Tahoma" w:hAnsi="Tahoma" w:cs="Tahoma"/>
                <w:sz w:val="18"/>
                <w:szCs w:val="18"/>
              </w:rPr>
            </w:pPr>
            <w:r>
              <w:rPr>
                <w:rFonts w:ascii="Tahoma"/>
                <w:color w:val="808285"/>
                <w:w w:val="105"/>
                <w:sz w:val="18"/>
              </w:rPr>
              <w:t>Browse</w:t>
            </w:r>
          </w:p>
        </w:tc>
        <w:tc>
          <w:tcPr>
            <w:tcW w:w="2720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73" w14:textId="77777777" w:rsidR="00A81C83" w:rsidRDefault="00CE5344">
            <w:pPr>
              <w:pStyle w:val="TableParagraph"/>
              <w:spacing w:before="143"/>
              <w:ind w:left="11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pacing w:val="1"/>
                <w:w w:val="95"/>
                <w:sz w:val="18"/>
              </w:rPr>
              <w:t>BROWSEDRV</w:t>
            </w:r>
          </w:p>
        </w:tc>
        <w:tc>
          <w:tcPr>
            <w:tcW w:w="2720" w:type="dxa"/>
            <w:tcBorders>
              <w:top w:val="single" w:sz="2" w:space="0" w:color="808285"/>
              <w:left w:val="single" w:sz="2" w:space="0" w:color="808285"/>
              <w:bottom w:val="single" w:sz="2" w:space="0" w:color="808285"/>
              <w:right w:val="single" w:sz="2" w:space="0" w:color="808285"/>
            </w:tcBorders>
          </w:tcPr>
          <w:p w14:paraId="08D4C174" w14:textId="77777777" w:rsidR="00A81C83" w:rsidRDefault="00CE5344">
            <w:pPr>
              <w:pStyle w:val="TableParagraph"/>
              <w:spacing w:before="143"/>
              <w:ind w:left="119"/>
              <w:rPr>
                <w:rFonts w:ascii="Arial" w:eastAsia="Arial" w:hAnsi="Arial" w:cs="Arial"/>
                <w:sz w:val="18"/>
                <w:szCs w:val="18"/>
              </w:rPr>
            </w:pPr>
            <w:r>
              <w:rPr>
                <w:rFonts w:ascii="Arial"/>
                <w:color w:val="808285"/>
                <w:sz w:val="18"/>
              </w:rPr>
              <w:t>browse.log</w:t>
            </w:r>
          </w:p>
        </w:tc>
      </w:tr>
    </w:tbl>
    <w:p w14:paraId="08D4C176" w14:textId="77777777" w:rsidR="00A81C83" w:rsidRDefault="00A81C83">
      <w:pPr>
        <w:spacing w:before="3"/>
        <w:rPr>
          <w:rFonts w:ascii="Arial" w:eastAsia="Arial" w:hAnsi="Arial" w:cs="Arial"/>
          <w:sz w:val="17"/>
          <w:szCs w:val="17"/>
        </w:rPr>
      </w:pPr>
    </w:p>
    <w:p w14:paraId="08D4C177" w14:textId="77777777" w:rsidR="00A81C83" w:rsidRDefault="00CE5344">
      <w:pPr>
        <w:pStyle w:val="BodyText"/>
        <w:spacing w:before="61"/>
        <w:rPr>
          <w:rFonts w:ascii="Tahoma" w:eastAsia="Tahoma" w:hAnsi="Tahoma" w:cs="Tahoma"/>
        </w:rPr>
      </w:pPr>
      <w:r>
        <w:rPr>
          <w:rFonts w:ascii="Tahoma"/>
          <w:color w:val="00B4EB"/>
        </w:rPr>
        <w:t>FIGURE</w:t>
      </w:r>
      <w:r>
        <w:rPr>
          <w:rFonts w:ascii="Tahoma"/>
          <w:color w:val="00B4EB"/>
          <w:spacing w:val="-20"/>
        </w:rPr>
        <w:t xml:space="preserve"> </w:t>
      </w:r>
      <w:r>
        <w:rPr>
          <w:rFonts w:ascii="Tahoma"/>
          <w:color w:val="00B4EB"/>
          <w:spacing w:val="-1"/>
        </w:rPr>
        <w:t>6</w:t>
      </w:r>
      <w:r>
        <w:rPr>
          <w:rFonts w:ascii="Tahoma"/>
          <w:color w:val="00B4EB"/>
          <w:spacing w:val="-2"/>
        </w:rPr>
        <w:t>:</w:t>
      </w:r>
      <w:r>
        <w:rPr>
          <w:rFonts w:ascii="Tahoma"/>
          <w:color w:val="00B4EB"/>
          <w:spacing w:val="-20"/>
        </w:rPr>
        <w:t xml:space="preserve"> </w:t>
      </w:r>
      <w:r>
        <w:rPr>
          <w:rFonts w:ascii="Tahoma"/>
          <w:color w:val="00B4EB"/>
        </w:rPr>
        <w:t>L</w:t>
      </w:r>
      <w:r>
        <w:rPr>
          <w:rFonts w:ascii="Tahoma"/>
          <w:color w:val="00B4EB"/>
          <w:spacing w:val="1"/>
        </w:rPr>
        <w:t>og</w:t>
      </w:r>
      <w:r>
        <w:rPr>
          <w:rFonts w:ascii="Tahoma"/>
          <w:color w:val="00B4EB"/>
          <w:spacing w:val="-20"/>
        </w:rPr>
        <w:t xml:space="preserve"> </w:t>
      </w:r>
      <w:r>
        <w:rPr>
          <w:rFonts w:ascii="Tahoma"/>
          <w:color w:val="00B4EB"/>
        </w:rPr>
        <w:t>File</w:t>
      </w:r>
      <w:r>
        <w:rPr>
          <w:rFonts w:ascii="Tahoma"/>
          <w:color w:val="00B4EB"/>
          <w:spacing w:val="-19"/>
        </w:rPr>
        <w:t xml:space="preserve"> </w:t>
      </w:r>
      <w:r>
        <w:rPr>
          <w:rFonts w:ascii="Tahoma"/>
          <w:color w:val="00B4EB"/>
        </w:rPr>
        <w:t>Names</w:t>
      </w:r>
      <w:r>
        <w:rPr>
          <w:rFonts w:ascii="Tahoma"/>
          <w:color w:val="00B4EB"/>
          <w:spacing w:val="-20"/>
        </w:rPr>
        <w:t xml:space="preserve"> </w:t>
      </w:r>
      <w:r>
        <w:rPr>
          <w:rFonts w:ascii="Tahoma"/>
          <w:color w:val="00B4EB"/>
        </w:rPr>
        <w:t>on</w:t>
      </w:r>
      <w:r>
        <w:rPr>
          <w:rFonts w:ascii="Tahoma"/>
          <w:color w:val="00B4EB"/>
          <w:spacing w:val="-20"/>
        </w:rPr>
        <w:t xml:space="preserve"> </w:t>
      </w:r>
      <w:r>
        <w:rPr>
          <w:rFonts w:ascii="Tahoma"/>
          <w:color w:val="00B4EB"/>
        </w:rPr>
        <w:t>the</w:t>
      </w:r>
      <w:r>
        <w:rPr>
          <w:rFonts w:ascii="Tahoma"/>
          <w:color w:val="00B4EB"/>
          <w:spacing w:val="-20"/>
        </w:rPr>
        <w:t xml:space="preserve"> </w:t>
      </w:r>
      <w:r>
        <w:rPr>
          <w:rFonts w:ascii="Tahoma"/>
          <w:color w:val="00B4EB"/>
          <w:spacing w:val="1"/>
        </w:rPr>
        <w:t>I</w:t>
      </w:r>
      <w:r>
        <w:rPr>
          <w:rFonts w:ascii="Tahoma"/>
          <w:color w:val="00B4EB"/>
        </w:rPr>
        <w:t>B</w:t>
      </w:r>
      <w:r>
        <w:rPr>
          <w:rFonts w:ascii="Tahoma"/>
          <w:color w:val="00B4EB"/>
          <w:spacing w:val="1"/>
        </w:rPr>
        <w:t>M</w:t>
      </w:r>
      <w:r>
        <w:rPr>
          <w:rFonts w:ascii="Tahoma"/>
          <w:color w:val="00B4EB"/>
          <w:spacing w:val="-19"/>
        </w:rPr>
        <w:t xml:space="preserve"> </w:t>
      </w:r>
      <w:proofErr w:type="spellStart"/>
      <w:r>
        <w:rPr>
          <w:rFonts w:ascii="Tahoma"/>
          <w:color w:val="00B4EB"/>
        </w:rPr>
        <w:t>i</w:t>
      </w:r>
      <w:proofErr w:type="spellEnd"/>
    </w:p>
    <w:p w14:paraId="08D4C178" w14:textId="77777777" w:rsidR="00A81C83" w:rsidRDefault="00A81C83">
      <w:pPr>
        <w:spacing w:before="4"/>
        <w:rPr>
          <w:rFonts w:ascii="Tahoma" w:eastAsia="Tahoma" w:hAnsi="Tahoma" w:cs="Tahoma"/>
          <w:sz w:val="14"/>
          <w:szCs w:val="14"/>
        </w:rPr>
      </w:pPr>
    </w:p>
    <w:p w14:paraId="08D4C179" w14:textId="77777777" w:rsidR="00A81C83" w:rsidRDefault="00CE5344">
      <w:pPr>
        <w:pStyle w:val="BodyText"/>
        <w:spacing w:line="285" w:lineRule="auto"/>
        <w:ind w:right="2800"/>
      </w:pPr>
      <w:r>
        <w:rPr>
          <w:color w:val="808285"/>
          <w:spacing w:val="-7"/>
        </w:rPr>
        <w:t>To</w:t>
      </w:r>
      <w:r>
        <w:rPr>
          <w:color w:val="808285"/>
          <w:spacing w:val="-32"/>
        </w:rPr>
        <w:t xml:space="preserve"> </w:t>
      </w:r>
      <w:r>
        <w:rPr>
          <w:color w:val="808285"/>
        </w:rPr>
        <w:t>check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31"/>
        </w:rPr>
        <w:t xml:space="preserve"> </w:t>
      </w:r>
      <w:proofErr w:type="gramStart"/>
      <w:r>
        <w:rPr>
          <w:color w:val="808285"/>
        </w:rPr>
        <w:t>job</w:t>
      </w:r>
      <w:proofErr w:type="gramEnd"/>
      <w:r>
        <w:rPr>
          <w:color w:val="808285"/>
          <w:spacing w:val="-31"/>
        </w:rPr>
        <w:t xml:space="preserve"> </w:t>
      </w:r>
      <w:r>
        <w:rPr>
          <w:color w:val="808285"/>
        </w:rPr>
        <w:t>log</w:t>
      </w:r>
      <w:r>
        <w:rPr>
          <w:color w:val="808285"/>
          <w:spacing w:val="-32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“</w:t>
      </w:r>
      <w:r>
        <w:rPr>
          <w:color w:val="808285"/>
          <w:spacing w:val="1"/>
        </w:rPr>
        <w:t>QANEAGNT</w:t>
      </w:r>
      <w:r>
        <w:rPr>
          <w:color w:val="808285"/>
        </w:rPr>
        <w:t>”</w:t>
      </w:r>
      <w:r>
        <w:rPr>
          <w:color w:val="808285"/>
          <w:spacing w:val="1"/>
        </w:rPr>
        <w:t>,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32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31"/>
        </w:rPr>
        <w:t xml:space="preserve"> </w:t>
      </w:r>
      <w:r>
        <w:rPr>
          <w:color w:val="808285"/>
        </w:rPr>
        <w:t>administrator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31"/>
        </w:rPr>
        <w:t xml:space="preserve"> </w:t>
      </w:r>
      <w:r>
        <w:rPr>
          <w:color w:val="808285"/>
        </w:rPr>
        <w:t>use</w:t>
      </w:r>
      <w:r>
        <w:rPr>
          <w:color w:val="808285"/>
          <w:spacing w:val="-3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31"/>
        </w:rPr>
        <w:t xml:space="preserve"> </w:t>
      </w:r>
      <w:r>
        <w:rPr>
          <w:color w:val="808285"/>
          <w:spacing w:val="1"/>
        </w:rPr>
        <w:t>“</w:t>
      </w:r>
      <w:r>
        <w:rPr>
          <w:color w:val="808285"/>
          <w:spacing w:val="2"/>
        </w:rPr>
        <w:t>WRKJOB</w:t>
      </w:r>
      <w:r>
        <w:rPr>
          <w:color w:val="808285"/>
          <w:spacing w:val="34"/>
          <w:w w:val="90"/>
        </w:rPr>
        <w:t xml:space="preserve"> </w:t>
      </w:r>
      <w:r>
        <w:rPr>
          <w:color w:val="808285"/>
          <w:w w:val="95"/>
        </w:rPr>
        <w:t>J</w:t>
      </w:r>
      <w:r>
        <w:rPr>
          <w:color w:val="808285"/>
          <w:spacing w:val="1"/>
          <w:w w:val="95"/>
        </w:rPr>
        <w:t>OB(QANEAGNT</w:t>
      </w:r>
      <w:r>
        <w:rPr>
          <w:color w:val="808285"/>
          <w:w w:val="95"/>
        </w:rPr>
        <w:t>)”</w:t>
      </w:r>
      <w:r>
        <w:rPr>
          <w:color w:val="808285"/>
          <w:spacing w:val="-21"/>
          <w:w w:val="95"/>
        </w:rPr>
        <w:t xml:space="preserve"> </w:t>
      </w:r>
      <w:r>
        <w:rPr>
          <w:color w:val="808285"/>
          <w:w w:val="95"/>
        </w:rPr>
        <w:t>or</w:t>
      </w:r>
      <w:r>
        <w:rPr>
          <w:color w:val="808285"/>
          <w:spacing w:val="-21"/>
          <w:w w:val="95"/>
        </w:rPr>
        <w:t xml:space="preserve"> </w:t>
      </w:r>
      <w:r>
        <w:rPr>
          <w:color w:val="808285"/>
          <w:w w:val="95"/>
        </w:rPr>
        <w:t>“DSPLOG</w:t>
      </w:r>
      <w:r>
        <w:rPr>
          <w:color w:val="808285"/>
          <w:spacing w:val="-20"/>
          <w:w w:val="95"/>
        </w:rPr>
        <w:t xml:space="preserve"> </w:t>
      </w:r>
      <w:r>
        <w:rPr>
          <w:color w:val="808285"/>
          <w:w w:val="95"/>
        </w:rPr>
        <w:t>J</w:t>
      </w:r>
      <w:r>
        <w:rPr>
          <w:color w:val="808285"/>
          <w:spacing w:val="1"/>
          <w:w w:val="95"/>
        </w:rPr>
        <w:t>OB(QANEAGNT</w:t>
      </w:r>
      <w:r>
        <w:rPr>
          <w:color w:val="808285"/>
          <w:w w:val="95"/>
        </w:rPr>
        <w:t>)”</w:t>
      </w:r>
      <w:r>
        <w:rPr>
          <w:color w:val="808285"/>
          <w:spacing w:val="-21"/>
          <w:w w:val="95"/>
        </w:rPr>
        <w:t xml:space="preserve"> </w:t>
      </w:r>
      <w:r>
        <w:rPr>
          <w:color w:val="808285"/>
          <w:spacing w:val="-1"/>
          <w:w w:val="95"/>
        </w:rPr>
        <w:t>t</w:t>
      </w:r>
      <w:r>
        <w:rPr>
          <w:color w:val="808285"/>
          <w:spacing w:val="-2"/>
          <w:w w:val="95"/>
        </w:rPr>
        <w:t>o</w:t>
      </w:r>
      <w:r>
        <w:rPr>
          <w:color w:val="808285"/>
          <w:spacing w:val="-20"/>
          <w:w w:val="95"/>
        </w:rPr>
        <w:t xml:space="preserve"> </w:t>
      </w:r>
      <w:r>
        <w:rPr>
          <w:color w:val="808285"/>
          <w:w w:val="95"/>
        </w:rPr>
        <w:t>access</w:t>
      </w:r>
      <w:r>
        <w:rPr>
          <w:color w:val="808285"/>
          <w:spacing w:val="-21"/>
          <w:w w:val="95"/>
        </w:rPr>
        <w:t xml:space="preserve"> </w:t>
      </w:r>
      <w:r>
        <w:rPr>
          <w:color w:val="808285"/>
          <w:w w:val="95"/>
        </w:rPr>
        <w:t>the</w:t>
      </w:r>
      <w:r>
        <w:rPr>
          <w:color w:val="808285"/>
          <w:spacing w:val="-20"/>
          <w:w w:val="95"/>
        </w:rPr>
        <w:t xml:space="preserve"> </w:t>
      </w:r>
      <w:r>
        <w:rPr>
          <w:color w:val="808285"/>
          <w:w w:val="95"/>
        </w:rPr>
        <w:t>job</w:t>
      </w:r>
      <w:r>
        <w:rPr>
          <w:color w:val="808285"/>
          <w:spacing w:val="-21"/>
          <w:w w:val="95"/>
        </w:rPr>
        <w:t xml:space="preserve"> </w:t>
      </w:r>
      <w:r>
        <w:rPr>
          <w:color w:val="808285"/>
          <w:w w:val="95"/>
        </w:rPr>
        <w:t>log</w:t>
      </w:r>
      <w:r>
        <w:rPr>
          <w:color w:val="808285"/>
          <w:spacing w:val="-21"/>
          <w:w w:val="95"/>
        </w:rPr>
        <w:t xml:space="preserve"> </w:t>
      </w:r>
      <w:r>
        <w:rPr>
          <w:color w:val="808285"/>
          <w:w w:val="95"/>
        </w:rPr>
        <w:t>files</w:t>
      </w:r>
      <w:r>
        <w:rPr>
          <w:color w:val="808285"/>
          <w:spacing w:val="-20"/>
          <w:w w:val="95"/>
        </w:rPr>
        <w:t xml:space="preserve"> </w:t>
      </w:r>
      <w:r>
        <w:rPr>
          <w:color w:val="808285"/>
          <w:w w:val="95"/>
        </w:rPr>
        <w:t>on</w:t>
      </w:r>
      <w:r>
        <w:rPr>
          <w:color w:val="808285"/>
          <w:spacing w:val="-21"/>
          <w:w w:val="95"/>
        </w:rPr>
        <w:t xml:space="preserve"> </w:t>
      </w:r>
      <w:r>
        <w:rPr>
          <w:color w:val="808285"/>
          <w:w w:val="95"/>
        </w:rPr>
        <w:t>the</w:t>
      </w:r>
      <w:r>
        <w:rPr>
          <w:color w:val="808285"/>
          <w:spacing w:val="-20"/>
          <w:w w:val="95"/>
        </w:rPr>
        <w:t xml:space="preserve"> </w:t>
      </w:r>
      <w:r>
        <w:rPr>
          <w:color w:val="808285"/>
          <w:w w:val="95"/>
        </w:rPr>
        <w:t>IBM</w:t>
      </w:r>
      <w:r>
        <w:rPr>
          <w:color w:val="808285"/>
          <w:spacing w:val="-21"/>
          <w:w w:val="95"/>
        </w:rPr>
        <w:t xml:space="preserve"> </w:t>
      </w:r>
      <w:proofErr w:type="spellStart"/>
      <w:r>
        <w:rPr>
          <w:color w:val="808285"/>
          <w:w w:val="95"/>
        </w:rPr>
        <w:t>i</w:t>
      </w:r>
      <w:proofErr w:type="spellEnd"/>
      <w:r>
        <w:rPr>
          <w:color w:val="808285"/>
          <w:spacing w:val="-20"/>
          <w:w w:val="95"/>
        </w:rPr>
        <w:t xml:space="preserve"> </w:t>
      </w:r>
      <w:r>
        <w:rPr>
          <w:color w:val="808285"/>
          <w:w w:val="95"/>
        </w:rPr>
        <w:t>green-</w:t>
      </w:r>
      <w:r>
        <w:rPr>
          <w:color w:val="808285"/>
          <w:spacing w:val="88"/>
          <w:w w:val="114"/>
        </w:rPr>
        <w:t xml:space="preserve"> </w:t>
      </w:r>
      <w:r>
        <w:rPr>
          <w:color w:val="808285"/>
        </w:rPr>
        <w:t>screen.</w:t>
      </w:r>
    </w:p>
    <w:p w14:paraId="08D4C17A" w14:textId="77777777" w:rsidR="00A81C83" w:rsidRDefault="00CE5344">
      <w:pPr>
        <w:pStyle w:val="BodyText"/>
        <w:spacing w:before="131" w:line="285" w:lineRule="auto"/>
        <w:ind w:right="2800"/>
      </w:pPr>
      <w:proofErr w:type="gramStart"/>
      <w:r>
        <w:rPr>
          <w:color w:val="808285"/>
        </w:rPr>
        <w:t>In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event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proofErr w:type="gramEnd"/>
      <w:r>
        <w:rPr>
          <w:color w:val="808285"/>
          <w:spacing w:val="-15"/>
        </w:rPr>
        <w:t xml:space="preserve"> </w:t>
      </w:r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mm</w:t>
      </w:r>
      <w:r>
        <w:rPr>
          <w:color w:val="808285"/>
          <w:spacing w:val="-2"/>
        </w:rPr>
        <w:t>va</w:t>
      </w:r>
      <w:r>
        <w:rPr>
          <w:color w:val="808285"/>
          <w:spacing w:val="-1"/>
        </w:rPr>
        <w:t>ult</w:t>
      </w:r>
      <w:r>
        <w:rPr>
          <w:color w:val="808285"/>
          <w:spacing w:val="-2"/>
        </w:rPr>
        <w:t>’</w:t>
      </w:r>
      <w:r>
        <w:rPr>
          <w:color w:val="808285"/>
          <w:spacing w:val="-1"/>
        </w:rPr>
        <w:t>s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am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called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ssist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roubleshooting,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56"/>
          <w:w w:val="92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consol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provide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semi-automated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method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collecting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related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1"/>
        </w:rPr>
        <w:t>necess</w:t>
      </w:r>
      <w:r>
        <w:rPr>
          <w:color w:val="808285"/>
        </w:rPr>
        <w:t>ar</w:t>
      </w:r>
      <w:r>
        <w:rPr>
          <w:color w:val="808285"/>
          <w:spacing w:val="1"/>
        </w:rPr>
        <w:t>y</w:t>
      </w:r>
      <w:r>
        <w:rPr>
          <w:color w:val="808285"/>
          <w:spacing w:val="64"/>
          <w:w w:val="95"/>
        </w:rPr>
        <w:t xml:space="preserve"> </w:t>
      </w:r>
      <w:r>
        <w:rPr>
          <w:color w:val="808285"/>
        </w:rPr>
        <w:t>log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files,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bundling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them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ogether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submitting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hem</w:t>
      </w:r>
      <w:r>
        <w:rPr>
          <w:color w:val="808285"/>
          <w:spacing w:val="-10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0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am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2"/>
        </w:rPr>
        <w:t>p</w:t>
      </w:r>
      <w:r>
        <w:rPr>
          <w:color w:val="808285"/>
          <w:spacing w:val="1"/>
        </w:rPr>
        <w:t>art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rouble</w:t>
      </w:r>
      <w:r>
        <w:rPr>
          <w:color w:val="808285"/>
          <w:spacing w:val="36"/>
          <w:w w:val="92"/>
        </w:rPr>
        <w:t xml:space="preserve"> </w:t>
      </w:r>
      <w:r>
        <w:rPr>
          <w:color w:val="808285"/>
          <w:spacing w:val="-1"/>
        </w:rPr>
        <w:t>ti</w:t>
      </w:r>
      <w:r>
        <w:rPr>
          <w:color w:val="808285"/>
          <w:spacing w:val="-2"/>
        </w:rPr>
        <w:t>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.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2"/>
        </w:rPr>
        <w:t>Fo</w:t>
      </w:r>
      <w:r>
        <w:rPr>
          <w:color w:val="808285"/>
          <w:spacing w:val="-1"/>
        </w:rPr>
        <w:t>r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restor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logs,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choos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option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“Send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og</w:t>
      </w:r>
      <w:r>
        <w:rPr>
          <w:color w:val="808285"/>
          <w:spacing w:val="-1"/>
        </w:rPr>
        <w:t>s”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“</w:t>
      </w:r>
      <w:r>
        <w:rPr>
          <w:color w:val="808285"/>
          <w:spacing w:val="1"/>
        </w:rPr>
        <w:t>V</w:t>
      </w:r>
      <w:r>
        <w:rPr>
          <w:color w:val="808285"/>
        </w:rPr>
        <w:t>i</w:t>
      </w:r>
      <w:r>
        <w:rPr>
          <w:color w:val="808285"/>
          <w:spacing w:val="1"/>
        </w:rPr>
        <w:t>e</w:t>
      </w:r>
      <w:r>
        <w:rPr>
          <w:color w:val="808285"/>
        </w:rPr>
        <w:t>w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og</w:t>
      </w:r>
      <w:r>
        <w:rPr>
          <w:color w:val="808285"/>
          <w:spacing w:val="-1"/>
        </w:rPr>
        <w:t>s”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from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84"/>
          <w:w w:val="96"/>
        </w:rPr>
        <w:t xml:space="preserve"> </w:t>
      </w:r>
      <w:r>
        <w:rPr>
          <w:color w:val="808285"/>
        </w:rPr>
        <w:t>console.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retrieved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log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will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contain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log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from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following</w:t>
      </w:r>
      <w:r>
        <w:rPr>
          <w:color w:val="808285"/>
          <w:spacing w:val="-16"/>
        </w:rPr>
        <w:t xml:space="preserve"> </w:t>
      </w:r>
      <w:proofErr w:type="gramStart"/>
      <w:r>
        <w:rPr>
          <w:color w:val="808285"/>
        </w:rPr>
        <w:t>systems;</w:t>
      </w:r>
      <w:proofErr w:type="gramEnd"/>
      <w:r>
        <w:rPr>
          <w:color w:val="808285"/>
          <w:spacing w:val="-15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6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16"/>
        </w:rPr>
        <w:t xml:space="preserve"> </w:t>
      </w:r>
      <w:r>
        <w:rPr>
          <w:color w:val="808285"/>
        </w:rPr>
        <w:t>client,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Linux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2"/>
        </w:rPr>
        <w:t>P</w:t>
      </w:r>
      <w:r>
        <w:rPr>
          <w:color w:val="808285"/>
          <w:spacing w:val="-1"/>
        </w:rPr>
        <w:t>r</w:t>
      </w:r>
      <w:r>
        <w:rPr>
          <w:color w:val="808285"/>
          <w:spacing w:val="-2"/>
        </w:rPr>
        <w:t>oxy,</w:t>
      </w:r>
      <w:r>
        <w:rPr>
          <w:color w:val="808285"/>
          <w:spacing w:val="56"/>
          <w:w w:val="82"/>
        </w:rPr>
        <w:t xml:space="preserve"> </w:t>
      </w:r>
      <w:proofErr w:type="spellStart"/>
      <w:r>
        <w:rPr>
          <w:color w:val="808285"/>
          <w:w w:val="95"/>
        </w:rPr>
        <w:t>MediaAgent</w:t>
      </w:r>
      <w:proofErr w:type="spellEnd"/>
      <w:r>
        <w:rPr>
          <w:color w:val="808285"/>
          <w:w w:val="95"/>
        </w:rPr>
        <w:t>,</w:t>
      </w:r>
      <w:r>
        <w:rPr>
          <w:color w:val="808285"/>
          <w:spacing w:val="-8"/>
          <w:w w:val="95"/>
        </w:rPr>
        <w:t xml:space="preserve"> </w:t>
      </w:r>
      <w:r>
        <w:rPr>
          <w:color w:val="808285"/>
          <w:w w:val="95"/>
        </w:rPr>
        <w:t>and</w:t>
      </w:r>
      <w:r>
        <w:rPr>
          <w:color w:val="808285"/>
          <w:spacing w:val="-7"/>
          <w:w w:val="95"/>
        </w:rPr>
        <w:t xml:space="preserve"> </w:t>
      </w:r>
      <w:proofErr w:type="gramStart"/>
      <w:r>
        <w:rPr>
          <w:color w:val="808285"/>
          <w:w w:val="95"/>
        </w:rPr>
        <w:t>the</w:t>
      </w:r>
      <w:r>
        <w:rPr>
          <w:color w:val="808285"/>
          <w:spacing w:val="-8"/>
          <w:w w:val="95"/>
        </w:rPr>
        <w:t xml:space="preserve"> </w:t>
      </w:r>
      <w:proofErr w:type="spellStart"/>
      <w:r>
        <w:rPr>
          <w:color w:val="808285"/>
          <w:spacing w:val="1"/>
          <w:w w:val="95"/>
        </w:rPr>
        <w:t>Co</w:t>
      </w:r>
      <w:r>
        <w:rPr>
          <w:color w:val="808285"/>
          <w:w w:val="95"/>
        </w:rPr>
        <w:t>mm</w:t>
      </w:r>
      <w:r>
        <w:rPr>
          <w:color w:val="808285"/>
          <w:spacing w:val="1"/>
          <w:w w:val="95"/>
        </w:rPr>
        <w:t>Se</w:t>
      </w:r>
      <w:r>
        <w:rPr>
          <w:color w:val="808285"/>
          <w:w w:val="95"/>
        </w:rPr>
        <w:t>r</w:t>
      </w:r>
      <w:r>
        <w:rPr>
          <w:color w:val="808285"/>
          <w:spacing w:val="1"/>
          <w:w w:val="95"/>
        </w:rPr>
        <w:t>ve</w:t>
      </w:r>
      <w:proofErr w:type="spellEnd"/>
      <w:proofErr w:type="gramEnd"/>
      <w:r>
        <w:rPr>
          <w:color w:val="808285"/>
          <w:spacing w:val="1"/>
          <w:w w:val="95"/>
        </w:rPr>
        <w:t>.</w:t>
      </w:r>
    </w:p>
    <w:p w14:paraId="08D4C17B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7C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7D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7E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7F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80" w14:textId="77777777" w:rsidR="00A81C83" w:rsidRDefault="00A81C83">
      <w:pPr>
        <w:spacing w:before="2"/>
        <w:rPr>
          <w:rFonts w:ascii="Arial" w:eastAsia="Arial" w:hAnsi="Arial" w:cs="Arial"/>
          <w:sz w:val="21"/>
          <w:szCs w:val="21"/>
        </w:rPr>
      </w:pPr>
    </w:p>
    <w:p w14:paraId="08D4C181" w14:textId="77777777" w:rsidR="00A81C83" w:rsidRDefault="00CE5344">
      <w:pPr>
        <w:spacing w:before="78"/>
        <w:ind w:right="690"/>
        <w:jc w:val="right"/>
        <w:rPr>
          <w:rFonts w:ascii="Arial" w:eastAsia="Arial" w:hAnsi="Arial" w:cs="Arial"/>
          <w:sz w:val="15"/>
          <w:szCs w:val="15"/>
        </w:rPr>
      </w:pPr>
      <w:r>
        <w:rPr>
          <w:rFonts w:ascii="Arial"/>
          <w:color w:val="808285"/>
          <w:spacing w:val="-12"/>
          <w:w w:val="95"/>
          <w:sz w:val="15"/>
        </w:rPr>
        <w:t>11</w:t>
      </w:r>
    </w:p>
    <w:p w14:paraId="08D4C182" w14:textId="77777777" w:rsidR="00A81C83" w:rsidRDefault="00A81C83">
      <w:pPr>
        <w:jc w:val="right"/>
        <w:rPr>
          <w:rFonts w:ascii="Arial" w:eastAsia="Arial" w:hAnsi="Arial" w:cs="Arial"/>
          <w:sz w:val="15"/>
          <w:szCs w:val="15"/>
        </w:rPr>
        <w:sectPr w:rsidR="00A81C83">
          <w:pgSz w:w="12240" w:h="15840"/>
          <w:pgMar w:top="0" w:right="0" w:bottom="380" w:left="0" w:header="0" w:footer="191" w:gutter="0"/>
          <w:cols w:space="720"/>
        </w:sectPr>
      </w:pPr>
    </w:p>
    <w:p w14:paraId="08D4C183" w14:textId="77777777" w:rsidR="00A81C83" w:rsidRDefault="00A81C83">
      <w:pPr>
        <w:spacing w:before="2"/>
        <w:rPr>
          <w:rFonts w:ascii="Arial" w:eastAsia="Arial" w:hAnsi="Arial" w:cs="Arial"/>
          <w:sz w:val="13"/>
          <w:szCs w:val="13"/>
        </w:rPr>
      </w:pPr>
    </w:p>
    <w:p w14:paraId="08D4C184" w14:textId="77777777" w:rsidR="00A81C83" w:rsidRDefault="00CE5344">
      <w:pPr>
        <w:pStyle w:val="BodyText"/>
        <w:spacing w:before="73"/>
        <w:ind w:left="1358"/>
      </w:pPr>
      <w:r>
        <w:rPr>
          <w:color w:val="00B4EB"/>
          <w:spacing w:val="1"/>
          <w:w w:val="95"/>
        </w:rPr>
        <w:t>RESTORES</w:t>
      </w:r>
    </w:p>
    <w:p w14:paraId="08D4C185" w14:textId="77777777" w:rsidR="00A81C83" w:rsidRDefault="00A81C83">
      <w:pPr>
        <w:spacing w:before="11"/>
        <w:rPr>
          <w:rFonts w:ascii="Arial" w:eastAsia="Arial" w:hAnsi="Arial" w:cs="Arial"/>
          <w:sz w:val="14"/>
          <w:szCs w:val="14"/>
        </w:rPr>
      </w:pPr>
    </w:p>
    <w:p w14:paraId="08D4C186" w14:textId="77777777" w:rsidR="00A81C83" w:rsidRDefault="00CE5344">
      <w:pPr>
        <w:pStyle w:val="BodyText"/>
        <w:spacing w:line="285" w:lineRule="auto"/>
        <w:ind w:left="1358" w:right="2965"/>
      </w:pPr>
      <w:r>
        <w:rPr>
          <w:color w:val="808285"/>
          <w:spacing w:val="2"/>
        </w:rPr>
        <w:t>As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desc</w:t>
      </w:r>
      <w:r>
        <w:rPr>
          <w:color w:val="808285"/>
        </w:rPr>
        <w:t>ri</w:t>
      </w:r>
      <w:r>
        <w:rPr>
          <w:color w:val="808285"/>
          <w:spacing w:val="1"/>
        </w:rPr>
        <w:t>bed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3"/>
        </w:rPr>
        <w:t>e</w:t>
      </w:r>
      <w:r>
        <w:rPr>
          <w:color w:val="808285"/>
          <w:spacing w:val="-2"/>
        </w:rPr>
        <w:t>arli</w:t>
      </w:r>
      <w:r>
        <w:rPr>
          <w:color w:val="808285"/>
          <w:spacing w:val="-3"/>
        </w:rPr>
        <w:t>e</w:t>
      </w:r>
      <w:r>
        <w:rPr>
          <w:color w:val="808285"/>
          <w:spacing w:val="-2"/>
        </w:rPr>
        <w:t>r</w:t>
      </w:r>
      <w:r>
        <w:rPr>
          <w:color w:val="808285"/>
          <w:spacing w:val="-3"/>
        </w:rPr>
        <w:t>,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separate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"/>
        </w:rPr>
        <w:t>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from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perating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"/>
        </w:rPr>
        <w:t>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68"/>
          <w:w w:val="123"/>
        </w:rPr>
        <w:t xml:space="preserve"> </w:t>
      </w:r>
      <w:r>
        <w:rPr>
          <w:color w:val="808285"/>
        </w:rPr>
        <w:t>operational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efficiency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minimi</w:t>
      </w:r>
      <w:r>
        <w:rPr>
          <w:color w:val="808285"/>
          <w:spacing w:val="-2"/>
        </w:rPr>
        <w:t>z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8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17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downtime.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refore,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2"/>
        </w:rPr>
        <w:t>excep</w:t>
      </w:r>
      <w:r>
        <w:rPr>
          <w:color w:val="808285"/>
          <w:spacing w:val="-1"/>
        </w:rPr>
        <w:t>ti</w:t>
      </w:r>
      <w:r>
        <w:rPr>
          <w:color w:val="808285"/>
          <w:spacing w:val="-2"/>
        </w:rPr>
        <w:t>on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68"/>
          <w:w w:val="113"/>
        </w:rPr>
        <w:t xml:space="preserve"> </w:t>
      </w:r>
      <w:r>
        <w:rPr>
          <w:color w:val="808285"/>
        </w:rPr>
        <w:t>if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9"/>
        </w:rPr>
        <w:t xml:space="preserve"> </w:t>
      </w:r>
      <w:r>
        <w:rPr>
          <w:color w:val="808285"/>
          <w:spacing w:val="-2"/>
        </w:rPr>
        <w:t>na</w:t>
      </w:r>
      <w:r>
        <w:rPr>
          <w:color w:val="808285"/>
          <w:spacing w:val="-1"/>
        </w:rPr>
        <w:t>ti</w:t>
      </w:r>
      <w:r>
        <w:rPr>
          <w:color w:val="808285"/>
          <w:spacing w:val="-2"/>
        </w:rPr>
        <w:t>ve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9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</w:rPr>
        <w:t>,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BRMS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9"/>
        </w:rPr>
        <w:t xml:space="preserve"> </w:t>
      </w:r>
      <w:r>
        <w:rPr>
          <w:color w:val="808285"/>
          <w:spacing w:val="1"/>
        </w:rPr>
        <w:t>GO</w:t>
      </w:r>
      <w:r>
        <w:rPr>
          <w:color w:val="808285"/>
          <w:spacing w:val="-29"/>
        </w:rPr>
        <w:t xml:space="preserve"> </w:t>
      </w:r>
      <w:r>
        <w:rPr>
          <w:color w:val="808285"/>
          <w:spacing w:val="-2"/>
        </w:rPr>
        <w:t>SAVE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Option</w:t>
      </w:r>
      <w:r>
        <w:rPr>
          <w:color w:val="808285"/>
          <w:spacing w:val="-29"/>
        </w:rPr>
        <w:t xml:space="preserve"> </w:t>
      </w:r>
      <w:r>
        <w:rPr>
          <w:color w:val="808285"/>
          <w:spacing w:val="-4"/>
        </w:rPr>
        <w:t>21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was</w:t>
      </w:r>
      <w:r>
        <w:rPr>
          <w:color w:val="808285"/>
          <w:spacing w:val="-29"/>
        </w:rPr>
        <w:t xml:space="preserve"> </w:t>
      </w:r>
      <w:r>
        <w:rPr>
          <w:color w:val="808285"/>
          <w:spacing w:val="1"/>
        </w:rPr>
        <w:t>used,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29"/>
        </w:rPr>
        <w:t xml:space="preserve"> </w:t>
      </w:r>
      <w:r>
        <w:rPr>
          <w:color w:val="808285"/>
        </w:rPr>
        <w:t>done</w:t>
      </w:r>
      <w:r>
        <w:rPr>
          <w:color w:val="808285"/>
          <w:spacing w:val="36"/>
          <w:w w:val="92"/>
        </w:rPr>
        <w:t xml:space="preserve"> </w:t>
      </w:r>
      <w:r>
        <w:rPr>
          <w:color w:val="808285"/>
        </w:rPr>
        <w:t>separately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from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perating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recovery.</w:t>
      </w:r>
    </w:p>
    <w:p w14:paraId="08D4C187" w14:textId="77777777" w:rsidR="00A81C83" w:rsidRDefault="00CE5344">
      <w:pPr>
        <w:pStyle w:val="BodyText"/>
        <w:spacing w:before="131"/>
        <w:ind w:left="1358"/>
      </w:pPr>
      <w:r>
        <w:rPr>
          <w:color w:val="808285"/>
          <w:spacing w:val="-5"/>
          <w:w w:val="85"/>
        </w:rPr>
        <w:t>DATA</w:t>
      </w:r>
      <w:r>
        <w:rPr>
          <w:color w:val="808285"/>
          <w:spacing w:val="16"/>
          <w:w w:val="85"/>
        </w:rPr>
        <w:t xml:space="preserve"> </w:t>
      </w:r>
      <w:r>
        <w:rPr>
          <w:color w:val="808285"/>
          <w:spacing w:val="1"/>
          <w:w w:val="85"/>
        </w:rPr>
        <w:t>RE</w:t>
      </w:r>
      <w:r>
        <w:rPr>
          <w:color w:val="808285"/>
          <w:w w:val="85"/>
        </w:rPr>
        <w:t>ST</w:t>
      </w:r>
      <w:r>
        <w:rPr>
          <w:color w:val="808285"/>
          <w:spacing w:val="1"/>
          <w:w w:val="85"/>
        </w:rPr>
        <w:t>ORE</w:t>
      </w:r>
    </w:p>
    <w:p w14:paraId="08D4C188" w14:textId="77777777" w:rsidR="00A81C83" w:rsidRDefault="00CE5344">
      <w:pPr>
        <w:pStyle w:val="BodyText"/>
        <w:spacing w:before="41" w:line="285" w:lineRule="auto"/>
        <w:ind w:left="1358" w:right="2800"/>
      </w:pPr>
      <w:r>
        <w:rPr>
          <w:color w:val="808285"/>
          <w:spacing w:val="-2"/>
        </w:rPr>
        <w:t>S</w:t>
      </w:r>
      <w:r>
        <w:rPr>
          <w:color w:val="808285"/>
          <w:spacing w:val="-1"/>
        </w:rPr>
        <w:t>im</w:t>
      </w:r>
      <w:r>
        <w:rPr>
          <w:color w:val="808285"/>
          <w:spacing w:val="-2"/>
        </w:rPr>
        <w:t>p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y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stated,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what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backs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2"/>
        </w:rPr>
        <w:t>up,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it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restore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4"/>
        </w:rPr>
        <w:t xml:space="preserve"> </w:t>
      </w:r>
      <w:r>
        <w:rPr>
          <w:color w:val="808285"/>
          <w:spacing w:val="-1"/>
        </w:rPr>
        <w:t>lik</w:t>
      </w:r>
      <w:r>
        <w:rPr>
          <w:color w:val="808285"/>
          <w:spacing w:val="-2"/>
        </w:rPr>
        <w:t>e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2"/>
        </w:rPr>
        <w:t>m</w:t>
      </w:r>
      <w:r>
        <w:rPr>
          <w:color w:val="808285"/>
          <w:spacing w:val="-3"/>
        </w:rPr>
        <w:t>anne</w:t>
      </w:r>
      <w:r>
        <w:rPr>
          <w:color w:val="808285"/>
          <w:spacing w:val="-2"/>
        </w:rPr>
        <w:t>r</w:t>
      </w:r>
      <w:r>
        <w:rPr>
          <w:color w:val="808285"/>
          <w:spacing w:val="-3"/>
        </w:rPr>
        <w:t>,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meaning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library,</w:t>
      </w:r>
      <w:r>
        <w:rPr>
          <w:color w:val="808285"/>
          <w:spacing w:val="66"/>
          <w:w w:val="82"/>
        </w:rPr>
        <w:t xml:space="preserve"> </w:t>
      </w:r>
      <w:r>
        <w:rPr>
          <w:color w:val="808285"/>
        </w:rPr>
        <w:t>object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fil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level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restores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fully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1"/>
        </w:rPr>
        <w:t>ed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physical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logical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fil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relationships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46"/>
          <w:w w:val="92"/>
        </w:rPr>
        <w:t xml:space="preserve"> </w:t>
      </w:r>
      <w:r>
        <w:rPr>
          <w:color w:val="808285"/>
        </w:rPr>
        <w:t>maintained.</w:t>
      </w:r>
      <w:r>
        <w:rPr>
          <w:color w:val="808285"/>
          <w:spacing w:val="-14"/>
        </w:rPr>
        <w:t xml:space="preserve"> </w:t>
      </w:r>
      <w:proofErr w:type="gramStart"/>
      <w:r>
        <w:rPr>
          <w:color w:val="808285"/>
        </w:rPr>
        <w:t>All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of</w:t>
      </w:r>
      <w:proofErr w:type="gramEnd"/>
      <w:r>
        <w:rPr>
          <w:color w:val="808285"/>
          <w:spacing w:val="-1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4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13"/>
        </w:rPr>
        <w:t xml:space="preserve"> </w:t>
      </w:r>
      <w:r>
        <w:rPr>
          <w:color w:val="808285"/>
        </w:rPr>
        <w:t>operating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rul</w:t>
      </w:r>
      <w:r>
        <w:rPr>
          <w:color w:val="808285"/>
          <w:spacing w:val="1"/>
        </w:rPr>
        <w:t>es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restrictions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pplicable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4"/>
        </w:rPr>
        <w:t xml:space="preserve"> </w:t>
      </w:r>
      <w:r>
        <w:rPr>
          <w:color w:val="808285"/>
        </w:rPr>
        <w:t>what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where</w:t>
      </w:r>
      <w:r>
        <w:rPr>
          <w:color w:val="808285"/>
          <w:spacing w:val="58"/>
          <w:w w:val="92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elements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estored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must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dhered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.</w:t>
      </w:r>
    </w:p>
    <w:p w14:paraId="08D4C189" w14:textId="77777777" w:rsidR="00A81C83" w:rsidRDefault="00CE5344">
      <w:pPr>
        <w:pStyle w:val="BodyText"/>
        <w:spacing w:before="131" w:line="285" w:lineRule="auto"/>
        <w:ind w:left="1358" w:right="2800"/>
      </w:pPr>
      <w:r>
        <w:rPr>
          <w:color w:val="808285"/>
        </w:rPr>
        <w:t>Data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restores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both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proofErr w:type="gramStart"/>
      <w:r>
        <w:rPr>
          <w:color w:val="808285"/>
          <w:spacing w:val="1"/>
        </w:rPr>
        <w:t>IASPs</w:t>
      </w:r>
      <w:proofErr w:type="gramEnd"/>
      <w:r>
        <w:rPr>
          <w:color w:val="808285"/>
          <w:spacing w:val="-16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L</w:t>
      </w:r>
      <w:r>
        <w:rPr>
          <w:color w:val="808285"/>
        </w:rPr>
        <w:t>i</w:t>
      </w:r>
      <w:r>
        <w:rPr>
          <w:color w:val="808285"/>
          <w:spacing w:val="1"/>
        </w:rPr>
        <w:t>b</w:t>
      </w:r>
      <w:r>
        <w:rPr>
          <w:color w:val="808285"/>
        </w:rPr>
        <w:t>rar</w:t>
      </w:r>
      <w:r>
        <w:rPr>
          <w:color w:val="808285"/>
          <w:spacing w:val="1"/>
        </w:rPr>
        <w:t>y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File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2"/>
        </w:rPr>
        <w:t>Sy</w:t>
      </w:r>
      <w:r>
        <w:rPr>
          <w:color w:val="808285"/>
          <w:spacing w:val="-1"/>
        </w:rPr>
        <w:t>s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m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1"/>
        </w:rPr>
        <w:t>ed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restore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68"/>
          <w:w w:val="92"/>
        </w:rPr>
        <w:t xml:space="preserve"> </w:t>
      </w:r>
      <w:r>
        <w:rPr>
          <w:color w:val="808285"/>
          <w:spacing w:val="2"/>
        </w:rPr>
        <w:t>IASP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non</w:t>
      </w:r>
      <w:r>
        <w:rPr>
          <w:color w:val="808285"/>
        </w:rPr>
        <w:t>-</w:t>
      </w:r>
      <w:r>
        <w:rPr>
          <w:color w:val="808285"/>
          <w:spacing w:val="1"/>
        </w:rPr>
        <w:t>L</w:t>
      </w:r>
      <w:r>
        <w:rPr>
          <w:color w:val="808285"/>
        </w:rPr>
        <w:t>i</w:t>
      </w:r>
      <w:r>
        <w:rPr>
          <w:color w:val="808285"/>
          <w:spacing w:val="1"/>
        </w:rPr>
        <w:t>b</w:t>
      </w:r>
      <w:r>
        <w:rPr>
          <w:color w:val="808285"/>
        </w:rPr>
        <w:t>rar</w:t>
      </w:r>
      <w:r>
        <w:rPr>
          <w:color w:val="808285"/>
          <w:spacing w:val="1"/>
        </w:rPr>
        <w:t>y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9"/>
        </w:rPr>
        <w:t xml:space="preserve"> </w:t>
      </w:r>
      <w:proofErr w:type="spellStart"/>
      <w:r>
        <w:rPr>
          <w:color w:val="808285"/>
        </w:rPr>
        <w:t>non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BM</w:t>
      </w:r>
      <w:proofErr w:type="spellEnd"/>
      <w:r>
        <w:rPr>
          <w:color w:val="808285"/>
          <w:spacing w:val="-19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19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s</w:t>
      </w:r>
      <w:r>
        <w:rPr>
          <w:color w:val="808285"/>
          <w:spacing w:val="-2"/>
        </w:rPr>
        <w:t>uch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UNIX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Linux.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spec</w:t>
      </w:r>
      <w:r>
        <w:rPr>
          <w:color w:val="808285"/>
        </w:rPr>
        <w:t>t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L</w:t>
      </w:r>
      <w:r>
        <w:rPr>
          <w:color w:val="808285"/>
        </w:rPr>
        <w:t>i</w:t>
      </w:r>
      <w:r>
        <w:rPr>
          <w:color w:val="808285"/>
          <w:spacing w:val="1"/>
        </w:rPr>
        <w:t>b</w:t>
      </w:r>
      <w:r>
        <w:rPr>
          <w:color w:val="808285"/>
        </w:rPr>
        <w:t>rar</w:t>
      </w:r>
      <w:r>
        <w:rPr>
          <w:color w:val="808285"/>
          <w:spacing w:val="1"/>
        </w:rPr>
        <w:t>y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File</w:t>
      </w:r>
      <w:r>
        <w:rPr>
          <w:color w:val="808285"/>
          <w:spacing w:val="66"/>
          <w:w w:val="92"/>
        </w:rPr>
        <w:t xml:space="preserve"> </w:t>
      </w:r>
      <w:r>
        <w:rPr>
          <w:color w:val="808285"/>
          <w:spacing w:val="-2"/>
        </w:rPr>
        <w:t>Sy</w:t>
      </w:r>
      <w:r>
        <w:rPr>
          <w:color w:val="808285"/>
          <w:spacing w:val="-1"/>
        </w:rPr>
        <w:t>s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m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-2"/>
        </w:rPr>
        <w:t>(LFS)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there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are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several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advanced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restore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options</w:t>
      </w:r>
      <w:r>
        <w:rPr>
          <w:color w:val="808285"/>
          <w:spacing w:val="-26"/>
        </w:rPr>
        <w:t xml:space="preserve"> </w:t>
      </w:r>
      <w:proofErr w:type="gramStart"/>
      <w:r>
        <w:rPr>
          <w:color w:val="808285"/>
        </w:rPr>
        <w:t>available;</w:t>
      </w:r>
      <w:proofErr w:type="gramEnd"/>
    </w:p>
    <w:p w14:paraId="08D4C18A" w14:textId="77777777" w:rsidR="00A81C83" w:rsidRDefault="00CE5344">
      <w:pPr>
        <w:pStyle w:val="BodyText"/>
        <w:spacing w:before="119"/>
        <w:ind w:left="1358"/>
        <w:rPr>
          <w:rFonts w:ascii="Tahoma" w:eastAsia="Tahoma" w:hAnsi="Tahoma" w:cs="Tahoma"/>
        </w:rPr>
      </w:pPr>
      <w:r>
        <w:rPr>
          <w:rFonts w:ascii="Tahoma"/>
          <w:color w:val="808285"/>
        </w:rPr>
        <w:t>Advanced</w:t>
      </w:r>
      <w:r>
        <w:rPr>
          <w:rFonts w:ascii="Tahoma"/>
          <w:color w:val="808285"/>
          <w:spacing w:val="-13"/>
        </w:rPr>
        <w:t xml:space="preserve"> </w:t>
      </w:r>
      <w:r>
        <w:rPr>
          <w:rFonts w:ascii="Tahoma"/>
          <w:color w:val="808285"/>
        </w:rPr>
        <w:t>LFS</w:t>
      </w:r>
      <w:r>
        <w:rPr>
          <w:rFonts w:ascii="Tahoma"/>
          <w:color w:val="808285"/>
          <w:spacing w:val="-13"/>
        </w:rPr>
        <w:t xml:space="preserve"> </w:t>
      </w:r>
      <w:r>
        <w:rPr>
          <w:rFonts w:ascii="Tahoma"/>
          <w:color w:val="808285"/>
        </w:rPr>
        <w:t>Options</w:t>
      </w:r>
    </w:p>
    <w:p w14:paraId="08D4C18B" w14:textId="77777777" w:rsidR="00A81C83" w:rsidRDefault="00CE5344">
      <w:pPr>
        <w:pStyle w:val="BodyText"/>
        <w:spacing w:before="42" w:line="285" w:lineRule="auto"/>
        <w:ind w:left="1358" w:right="6609"/>
      </w:pPr>
      <w:r>
        <w:rPr>
          <w:color w:val="00B4EB"/>
        </w:rPr>
        <w:t>1</w:t>
      </w:r>
      <w:r>
        <w:rPr>
          <w:color w:val="00B4EB"/>
          <w:spacing w:val="5"/>
        </w:rPr>
        <w:t xml:space="preserve"> </w:t>
      </w:r>
      <w:r>
        <w:rPr>
          <w:color w:val="808285"/>
        </w:rPr>
        <w:t>Restore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different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uxiliary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torage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poo</w:t>
      </w:r>
      <w:r>
        <w:rPr>
          <w:color w:val="808285"/>
        </w:rPr>
        <w:t>l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(ASP)</w:t>
      </w:r>
      <w:r>
        <w:rPr>
          <w:color w:val="808285"/>
          <w:spacing w:val="38"/>
          <w:w w:val="85"/>
        </w:rPr>
        <w:t xml:space="preserve"> </w:t>
      </w:r>
      <w:r>
        <w:rPr>
          <w:color w:val="00B4EB"/>
        </w:rPr>
        <w:t>2</w:t>
      </w:r>
      <w:r>
        <w:rPr>
          <w:color w:val="00B4EB"/>
          <w:spacing w:val="4"/>
        </w:rPr>
        <w:t xml:space="preserve"> </w:t>
      </w:r>
      <w:r>
        <w:rPr>
          <w:color w:val="808285"/>
        </w:rPr>
        <w:t>Restor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deleted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i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ms</w:t>
      </w:r>
    </w:p>
    <w:p w14:paraId="08D4C18C" w14:textId="77777777" w:rsidR="00A81C83" w:rsidRDefault="00CE5344">
      <w:pPr>
        <w:pStyle w:val="BodyText"/>
        <w:numPr>
          <w:ilvl w:val="0"/>
          <w:numId w:val="2"/>
        </w:numPr>
        <w:tabs>
          <w:tab w:val="left" w:pos="1539"/>
        </w:tabs>
        <w:spacing w:before="1"/>
        <w:ind w:firstLine="0"/>
      </w:pPr>
      <w:r>
        <w:rPr>
          <w:color w:val="808285"/>
        </w:rPr>
        <w:t>Exclud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files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directories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from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restore</w:t>
      </w:r>
    </w:p>
    <w:p w14:paraId="08D4C18D" w14:textId="77777777" w:rsidR="00A81C83" w:rsidRDefault="00CE5344">
      <w:pPr>
        <w:pStyle w:val="BodyText"/>
        <w:numPr>
          <w:ilvl w:val="0"/>
          <w:numId w:val="2"/>
        </w:numPr>
        <w:tabs>
          <w:tab w:val="left" w:pos="1539"/>
        </w:tabs>
        <w:spacing w:before="41" w:line="285" w:lineRule="auto"/>
        <w:ind w:right="6609" w:firstLine="0"/>
      </w:pPr>
      <w:r>
        <w:rPr>
          <w:color w:val="808285"/>
        </w:rPr>
        <w:t>Add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suffix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each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file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you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restore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2"/>
        </w:rPr>
        <w:t>(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p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fil</w:t>
      </w:r>
      <w:r>
        <w:rPr>
          <w:color w:val="808285"/>
          <w:spacing w:val="-2"/>
        </w:rPr>
        <w:t>e)</w:t>
      </w:r>
      <w:r>
        <w:rPr>
          <w:color w:val="808285"/>
          <w:spacing w:val="34"/>
          <w:w w:val="85"/>
        </w:rPr>
        <w:t xml:space="preserve"> </w:t>
      </w:r>
      <w:r>
        <w:rPr>
          <w:color w:val="00B4EB"/>
        </w:rPr>
        <w:t>5</w:t>
      </w:r>
      <w:r>
        <w:rPr>
          <w:color w:val="00B4EB"/>
          <w:spacing w:val="16"/>
        </w:rPr>
        <w:t xml:space="preserve"> </w:t>
      </w:r>
      <w:r>
        <w:rPr>
          <w:color w:val="808285"/>
        </w:rPr>
        <w:t>Restor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private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au</w:t>
      </w:r>
      <w:r>
        <w:rPr>
          <w:color w:val="808285"/>
        </w:rPr>
        <w:t>t</w:t>
      </w:r>
      <w:r>
        <w:rPr>
          <w:color w:val="808285"/>
          <w:spacing w:val="1"/>
        </w:rPr>
        <w:t>ho</w:t>
      </w:r>
      <w:r>
        <w:rPr>
          <w:color w:val="808285"/>
        </w:rPr>
        <w:t>rit</w:t>
      </w:r>
      <w:r>
        <w:rPr>
          <w:color w:val="808285"/>
          <w:spacing w:val="1"/>
        </w:rPr>
        <w:t>y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object</w:t>
      </w:r>
    </w:p>
    <w:p w14:paraId="08D4C18E" w14:textId="77777777" w:rsidR="00A81C83" w:rsidRDefault="00CE5344">
      <w:pPr>
        <w:pStyle w:val="BodyText"/>
        <w:numPr>
          <w:ilvl w:val="0"/>
          <w:numId w:val="1"/>
        </w:numPr>
        <w:tabs>
          <w:tab w:val="left" w:pos="1539"/>
        </w:tabs>
        <w:spacing w:before="1"/>
        <w:ind w:firstLine="0"/>
      </w:pPr>
      <w:r>
        <w:rPr>
          <w:color w:val="808285"/>
        </w:rPr>
        <w:t>Restor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spool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files</w:t>
      </w:r>
    </w:p>
    <w:p w14:paraId="08D4C18F" w14:textId="77777777" w:rsidR="00A81C83" w:rsidRDefault="00CE5344">
      <w:pPr>
        <w:pStyle w:val="BodyText"/>
        <w:numPr>
          <w:ilvl w:val="0"/>
          <w:numId w:val="1"/>
        </w:numPr>
        <w:tabs>
          <w:tab w:val="left" w:pos="1539"/>
        </w:tabs>
        <w:spacing w:before="41"/>
        <w:ind w:left="1538"/>
      </w:pPr>
      <w:r>
        <w:rPr>
          <w:color w:val="808285"/>
        </w:rPr>
        <w:t>Allow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object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differences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2"/>
        </w:rPr>
        <w:t>(ha</w:t>
      </w:r>
      <w:r>
        <w:rPr>
          <w:color w:val="808285"/>
          <w:spacing w:val="-1"/>
        </w:rPr>
        <w:t>s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sub-options)</w:t>
      </w:r>
    </w:p>
    <w:p w14:paraId="08D4C190" w14:textId="77777777" w:rsidR="00A81C83" w:rsidRDefault="00CE5344">
      <w:pPr>
        <w:pStyle w:val="BodyText"/>
        <w:numPr>
          <w:ilvl w:val="0"/>
          <w:numId w:val="1"/>
        </w:numPr>
        <w:tabs>
          <w:tab w:val="left" w:pos="1539"/>
        </w:tabs>
        <w:spacing w:before="41" w:line="285" w:lineRule="auto"/>
        <w:ind w:right="5686" w:firstLine="0"/>
      </w:pPr>
      <w:r>
        <w:rPr>
          <w:color w:val="808285"/>
        </w:rPr>
        <w:t>Force</w:t>
      </w:r>
      <w:r>
        <w:rPr>
          <w:color w:val="808285"/>
          <w:spacing w:val="-25"/>
        </w:rPr>
        <w:t xml:space="preserve"> </w:t>
      </w:r>
      <w:r>
        <w:rPr>
          <w:color w:val="808285"/>
          <w:spacing w:val="1"/>
        </w:rPr>
        <w:t>Ob</w:t>
      </w:r>
      <w:r>
        <w:rPr>
          <w:color w:val="808285"/>
        </w:rPr>
        <w:t>j</w:t>
      </w:r>
      <w:r>
        <w:rPr>
          <w:color w:val="808285"/>
          <w:spacing w:val="1"/>
        </w:rPr>
        <w:t>ec</w:t>
      </w:r>
      <w:r>
        <w:rPr>
          <w:color w:val="808285"/>
        </w:rPr>
        <w:t>t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Conversion</w:t>
      </w:r>
      <w:r>
        <w:rPr>
          <w:color w:val="808285"/>
          <w:spacing w:val="-25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current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operating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version</w:t>
      </w:r>
      <w:r>
        <w:rPr>
          <w:color w:val="808285"/>
          <w:spacing w:val="32"/>
          <w:w w:val="97"/>
        </w:rPr>
        <w:t xml:space="preserve"> </w:t>
      </w:r>
      <w:r>
        <w:rPr>
          <w:color w:val="00B4EB"/>
        </w:rPr>
        <w:t>9</w:t>
      </w:r>
      <w:r>
        <w:rPr>
          <w:color w:val="00B4EB"/>
          <w:spacing w:val="15"/>
        </w:rPr>
        <w:t xml:space="preserve"> </w:t>
      </w:r>
      <w:r>
        <w:rPr>
          <w:color w:val="808285"/>
        </w:rPr>
        <w:t>Job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Log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output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(list,</w:t>
      </w:r>
      <w:r>
        <w:rPr>
          <w:color w:val="808285"/>
          <w:spacing w:val="28"/>
        </w:rPr>
        <w:t xml:space="preserve"> </w:t>
      </w:r>
      <w:r>
        <w:rPr>
          <w:color w:val="808285"/>
        </w:rPr>
        <w:t>print)</w:t>
      </w:r>
    </w:p>
    <w:p w14:paraId="08D4C191" w14:textId="77777777" w:rsidR="00A81C83" w:rsidRDefault="00CE5344">
      <w:pPr>
        <w:pStyle w:val="BodyText"/>
        <w:spacing w:before="131"/>
        <w:ind w:left="1358"/>
      </w:pPr>
      <w:r>
        <w:rPr>
          <w:color w:val="808285"/>
          <w:w w:val="85"/>
        </w:rPr>
        <w:t>S</w:t>
      </w:r>
      <w:r>
        <w:rPr>
          <w:color w:val="808285"/>
          <w:spacing w:val="1"/>
          <w:w w:val="85"/>
        </w:rPr>
        <w:t>Y</w:t>
      </w:r>
      <w:r>
        <w:rPr>
          <w:color w:val="808285"/>
          <w:w w:val="85"/>
        </w:rPr>
        <w:t>STEM</w:t>
      </w:r>
      <w:r>
        <w:rPr>
          <w:color w:val="808285"/>
          <w:spacing w:val="5"/>
          <w:w w:val="85"/>
        </w:rPr>
        <w:t xml:space="preserve"> </w:t>
      </w:r>
      <w:r>
        <w:rPr>
          <w:color w:val="808285"/>
          <w:spacing w:val="1"/>
          <w:w w:val="85"/>
        </w:rPr>
        <w:t>RE</w:t>
      </w:r>
      <w:r>
        <w:rPr>
          <w:color w:val="808285"/>
          <w:w w:val="85"/>
        </w:rPr>
        <w:t>ST</w:t>
      </w:r>
      <w:r>
        <w:rPr>
          <w:color w:val="808285"/>
          <w:spacing w:val="1"/>
          <w:w w:val="85"/>
        </w:rPr>
        <w:t>ORE</w:t>
      </w:r>
    </w:p>
    <w:p w14:paraId="08D4C192" w14:textId="77777777" w:rsidR="00A81C83" w:rsidRDefault="00CE5344">
      <w:pPr>
        <w:pStyle w:val="BodyText"/>
        <w:spacing w:before="41" w:line="285" w:lineRule="auto"/>
        <w:ind w:left="1358" w:right="2731"/>
      </w:pPr>
      <w:r>
        <w:rPr>
          <w:color w:val="808285"/>
          <w:spacing w:val="1"/>
        </w:rPr>
        <w:t>Th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2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22"/>
        </w:rPr>
        <w:t xml:space="preserve"> </w:t>
      </w:r>
      <w:r>
        <w:rPr>
          <w:color w:val="808285"/>
        </w:rPr>
        <w:t>OS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2"/>
        </w:rPr>
        <w:t>ve</w:t>
      </w:r>
      <w:r>
        <w:rPr>
          <w:color w:val="808285"/>
          <w:spacing w:val="1"/>
        </w:rPr>
        <w:t>r</w:t>
      </w:r>
      <w:r>
        <w:rPr>
          <w:color w:val="808285"/>
          <w:spacing w:val="2"/>
        </w:rPr>
        <w:t>y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larg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degre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dictates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how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2"/>
        </w:rPr>
        <w:t>F</w:t>
      </w:r>
      <w:r>
        <w:rPr>
          <w:color w:val="808285"/>
          <w:spacing w:val="-1"/>
        </w:rPr>
        <w:t>ull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System,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Bar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Metal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Recoveries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must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58"/>
          <w:w w:val="92"/>
        </w:rPr>
        <w:t xml:space="preserve"> </w:t>
      </w:r>
      <w:r>
        <w:rPr>
          <w:color w:val="808285"/>
        </w:rPr>
        <w:t>done,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t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least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initi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l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steps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cess.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uses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0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20"/>
        </w:rPr>
        <w:t xml:space="preserve"> </w:t>
      </w:r>
      <w:r>
        <w:rPr>
          <w:color w:val="808285"/>
        </w:rPr>
        <w:t>Command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Line</w:t>
      </w:r>
      <w:r>
        <w:rPr>
          <w:color w:val="808285"/>
          <w:spacing w:val="44"/>
          <w:w w:val="92"/>
        </w:rPr>
        <w:t xml:space="preserve"> </w:t>
      </w:r>
      <w:r>
        <w:rPr>
          <w:color w:val="808285"/>
        </w:rPr>
        <w:t>Interfac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commands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defin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1"/>
        </w:rPr>
        <w:t>initi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S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2"/>
        </w:rPr>
        <w:t>Sy</w:t>
      </w:r>
      <w:r>
        <w:rPr>
          <w:color w:val="808285"/>
          <w:spacing w:val="-1"/>
        </w:rPr>
        <w:t>s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m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"/>
        </w:rPr>
        <w:t>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s</w:t>
      </w:r>
      <w:r>
        <w:rPr>
          <w:color w:val="808285"/>
        </w:rPr>
        <w:t>t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es.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Note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non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58"/>
          <w:w w:val="11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level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"/>
        </w:rPr>
        <w:t>s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desc</w:t>
      </w:r>
      <w:r>
        <w:rPr>
          <w:color w:val="808285"/>
        </w:rPr>
        <w:t>ri</w:t>
      </w:r>
      <w:r>
        <w:rPr>
          <w:color w:val="808285"/>
          <w:spacing w:val="1"/>
        </w:rPr>
        <w:t>be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her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nclud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proofErr w:type="spellStart"/>
      <w:r>
        <w:rPr>
          <w:color w:val="808285"/>
        </w:rPr>
        <w:t>ibase</w:t>
      </w:r>
      <w:proofErr w:type="spellEnd"/>
      <w:r>
        <w:rPr>
          <w:color w:val="808285"/>
          <w:spacing w:val="-19"/>
        </w:rPr>
        <w:t xml:space="preserve"> </w:t>
      </w:r>
      <w:r>
        <w:rPr>
          <w:color w:val="808285"/>
        </w:rPr>
        <w:t>stage.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18"/>
        </w:rPr>
        <w:t xml:space="preserve"> </w:t>
      </w:r>
      <w:proofErr w:type="spellStart"/>
      <w:proofErr w:type="gramStart"/>
      <w:r>
        <w:rPr>
          <w:color w:val="808285"/>
        </w:rPr>
        <w:t>ibase</w:t>
      </w:r>
      <w:proofErr w:type="spellEnd"/>
      <w:proofErr w:type="gramEnd"/>
      <w:r>
        <w:rPr>
          <w:color w:val="808285"/>
          <w:spacing w:val="-19"/>
        </w:rPr>
        <w:t xml:space="preserve"> </w:t>
      </w:r>
      <w:r>
        <w:rPr>
          <w:color w:val="808285"/>
        </w:rPr>
        <w:t>must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aken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from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58"/>
          <w:w w:val="92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provide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media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som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ther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lternativ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media.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provide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bility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8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48"/>
          <w:w w:val="111"/>
        </w:rPr>
        <w:t xml:space="preserve"> </w:t>
      </w:r>
      <w:r>
        <w:rPr>
          <w:color w:val="808285"/>
        </w:rPr>
        <w:t>administrator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generat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1"/>
        </w:rPr>
        <w:t>GO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2"/>
        </w:rPr>
        <w:t>SAVE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4"/>
        </w:rPr>
        <w:t>21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2"/>
        </w:rPr>
        <w:t>F</w:t>
      </w:r>
      <w:r>
        <w:rPr>
          <w:color w:val="808285"/>
          <w:spacing w:val="-1"/>
        </w:rPr>
        <w:t>ull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2"/>
        </w:rPr>
        <w:t>Sy</w:t>
      </w:r>
      <w:r>
        <w:rPr>
          <w:color w:val="808285"/>
          <w:spacing w:val="-1"/>
        </w:rPr>
        <w:t>s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m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Backup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which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will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cover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3"/>
        </w:rPr>
        <w:t xml:space="preserve"> 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ntir</w:t>
      </w:r>
      <w:r>
        <w:rPr>
          <w:color w:val="808285"/>
          <w:spacing w:val="-2"/>
        </w:rPr>
        <w:t>e</w:t>
      </w:r>
      <w:r>
        <w:rPr>
          <w:color w:val="808285"/>
          <w:spacing w:val="-23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3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23"/>
        </w:rPr>
        <w:t xml:space="preserve"> </w:t>
      </w:r>
      <w:r>
        <w:rPr>
          <w:color w:val="808285"/>
        </w:rPr>
        <w:t>LPAR,</w:t>
      </w:r>
      <w:r>
        <w:rPr>
          <w:color w:val="808285"/>
          <w:spacing w:val="38"/>
          <w:w w:val="82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data.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level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1"/>
        </w:rPr>
        <w:t>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meant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level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recovery,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requir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system</w:t>
      </w:r>
    </w:p>
    <w:p w14:paraId="08D4C193" w14:textId="77777777" w:rsidR="00A81C83" w:rsidRDefault="00CE5344">
      <w:pPr>
        <w:pStyle w:val="BodyText"/>
        <w:spacing w:before="1" w:line="285" w:lineRule="auto"/>
        <w:ind w:left="1358" w:right="2800"/>
      </w:pP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s</w:t>
      </w:r>
      <w:r>
        <w:rPr>
          <w:color w:val="808285"/>
        </w:rPr>
        <w:t>tri</w:t>
      </w:r>
      <w:r>
        <w:rPr>
          <w:color w:val="808285"/>
          <w:spacing w:val="1"/>
        </w:rPr>
        <w:t>c</w:t>
      </w:r>
      <w:r>
        <w:rPr>
          <w:color w:val="808285"/>
        </w:rPr>
        <w:t>t</w:t>
      </w:r>
      <w:r>
        <w:rPr>
          <w:color w:val="808285"/>
          <w:spacing w:val="1"/>
        </w:rPr>
        <w:t>ed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stat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during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-1"/>
        </w:rPr>
        <w:t>tim</w:t>
      </w:r>
      <w:r>
        <w:rPr>
          <w:color w:val="808285"/>
          <w:spacing w:val="-2"/>
        </w:rPr>
        <w:t>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backup.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so</w:t>
      </w:r>
      <w:r>
        <w:rPr>
          <w:color w:val="808285"/>
        </w:rPr>
        <w:t>ftwar</w:t>
      </w:r>
      <w:r>
        <w:rPr>
          <w:color w:val="808285"/>
          <w:spacing w:val="1"/>
        </w:rPr>
        <w:t>e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1"/>
        </w:rPr>
        <w:t>a</w:t>
      </w:r>
      <w:r>
        <w:rPr>
          <w:color w:val="808285"/>
        </w:rPr>
        <w:t>l</w:t>
      </w:r>
      <w:r>
        <w:rPr>
          <w:color w:val="808285"/>
          <w:spacing w:val="1"/>
        </w:rPr>
        <w:t>so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provides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48"/>
          <w:w w:val="93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uch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reduced,</w:t>
      </w:r>
      <w:r>
        <w:rPr>
          <w:color w:val="808285"/>
          <w:spacing w:val="-25"/>
        </w:rPr>
        <w:t xml:space="preserve"> </w:t>
      </w:r>
      <w:r>
        <w:rPr>
          <w:color w:val="808285"/>
          <w:spacing w:val="-2"/>
        </w:rPr>
        <w:t>M</w:t>
      </w:r>
      <w:r>
        <w:rPr>
          <w:color w:val="808285"/>
          <w:spacing w:val="-1"/>
        </w:rPr>
        <w:t>inim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l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OS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Bar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Metal</w:t>
      </w:r>
      <w:r>
        <w:rPr>
          <w:color w:val="808285"/>
          <w:spacing w:val="-25"/>
        </w:rPr>
        <w:t xml:space="preserve"> </w:t>
      </w:r>
      <w:r>
        <w:rPr>
          <w:color w:val="808285"/>
          <w:spacing w:val="-4"/>
        </w:rPr>
        <w:t>Tape.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This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tape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recovers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4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76"/>
          <w:w w:val="113"/>
        </w:rPr>
        <w:t xml:space="preserve"> </w:t>
      </w:r>
      <w:r>
        <w:rPr>
          <w:color w:val="808285"/>
        </w:rPr>
        <w:t>binaries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point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can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restored</w:t>
      </w:r>
      <w:r>
        <w:rPr>
          <w:color w:val="808285"/>
          <w:spacing w:val="-15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system.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ne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j</w:t>
      </w:r>
      <w:r>
        <w:rPr>
          <w:color w:val="808285"/>
          <w:spacing w:val="-2"/>
        </w:rPr>
        <w:t>o</w:t>
      </w:r>
      <w:r>
        <w:rPr>
          <w:color w:val="808285"/>
          <w:spacing w:val="-1"/>
        </w:rPr>
        <w:t>r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advantages</w:t>
      </w:r>
      <w:r>
        <w:rPr>
          <w:color w:val="808285"/>
          <w:spacing w:val="-15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6"/>
        </w:rPr>
        <w:t xml:space="preserve"> </w:t>
      </w:r>
      <w:r>
        <w:rPr>
          <w:color w:val="808285"/>
          <w:spacing w:val="-1"/>
        </w:rPr>
        <w:t>this</w:t>
      </w:r>
      <w:r>
        <w:rPr>
          <w:color w:val="808285"/>
          <w:spacing w:val="78"/>
        </w:rPr>
        <w:t xml:space="preserve"> </w:t>
      </w:r>
      <w:r>
        <w:rPr>
          <w:color w:val="808285"/>
        </w:rPr>
        <w:t>option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9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9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9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9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9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0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9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s</w:t>
      </w:r>
      <w:r>
        <w:rPr>
          <w:color w:val="808285"/>
        </w:rPr>
        <w:t>tri</w:t>
      </w:r>
      <w:r>
        <w:rPr>
          <w:color w:val="808285"/>
          <w:spacing w:val="1"/>
        </w:rPr>
        <w:t>c</w:t>
      </w:r>
      <w:r>
        <w:rPr>
          <w:color w:val="808285"/>
        </w:rPr>
        <w:t>t</w:t>
      </w:r>
      <w:r>
        <w:rPr>
          <w:color w:val="808285"/>
          <w:spacing w:val="1"/>
        </w:rPr>
        <w:t>ed</w:t>
      </w:r>
      <w:r>
        <w:rPr>
          <w:color w:val="808285"/>
          <w:spacing w:val="-9"/>
        </w:rPr>
        <w:t xml:space="preserve"> </w:t>
      </w:r>
      <w:r>
        <w:rPr>
          <w:color w:val="808285"/>
        </w:rPr>
        <w:t>mode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9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9"/>
        </w:rPr>
        <w:t xml:space="preserve"> </w:t>
      </w:r>
      <w:r>
        <w:rPr>
          <w:color w:val="808285"/>
          <w:spacing w:val="-1"/>
        </w:rPr>
        <w:t>m</w:t>
      </w:r>
      <w:r>
        <w:rPr>
          <w:color w:val="808285"/>
          <w:spacing w:val="-2"/>
        </w:rPr>
        <w:t>uch</w:t>
      </w:r>
      <w:r>
        <w:rPr>
          <w:color w:val="808285"/>
          <w:spacing w:val="-9"/>
        </w:rPr>
        <w:t xml:space="preserve"> </w:t>
      </w:r>
      <w:r>
        <w:rPr>
          <w:color w:val="808285"/>
          <w:spacing w:val="1"/>
        </w:rPr>
        <w:t>sho</w:t>
      </w:r>
      <w:r>
        <w:rPr>
          <w:color w:val="808285"/>
        </w:rPr>
        <w:t>rt</w:t>
      </w:r>
      <w:r>
        <w:rPr>
          <w:color w:val="808285"/>
          <w:spacing w:val="1"/>
        </w:rPr>
        <w:t>e</w:t>
      </w:r>
      <w:r>
        <w:rPr>
          <w:color w:val="808285"/>
        </w:rPr>
        <w:t>r</w:t>
      </w:r>
      <w:r>
        <w:rPr>
          <w:color w:val="808285"/>
          <w:spacing w:val="-10"/>
        </w:rPr>
        <w:t xml:space="preserve"> </w:t>
      </w:r>
      <w:proofErr w:type="gramStart"/>
      <w:r>
        <w:rPr>
          <w:color w:val="808285"/>
          <w:spacing w:val="1"/>
        </w:rPr>
        <w:t>pe</w:t>
      </w:r>
      <w:r>
        <w:rPr>
          <w:color w:val="808285"/>
        </w:rPr>
        <w:t>ri</w:t>
      </w:r>
      <w:r>
        <w:rPr>
          <w:color w:val="808285"/>
          <w:spacing w:val="1"/>
        </w:rPr>
        <w:t>od</w:t>
      </w:r>
      <w:r>
        <w:rPr>
          <w:color w:val="808285"/>
          <w:spacing w:val="-9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9"/>
        </w:rPr>
        <w:t xml:space="preserve"> </w:t>
      </w:r>
      <w:r>
        <w:rPr>
          <w:color w:val="808285"/>
          <w:spacing w:val="-1"/>
        </w:rPr>
        <w:t>tim</w:t>
      </w:r>
      <w:r>
        <w:rPr>
          <w:color w:val="808285"/>
          <w:spacing w:val="-2"/>
        </w:rPr>
        <w:t>e</w:t>
      </w:r>
      <w:proofErr w:type="gramEnd"/>
      <w:r>
        <w:rPr>
          <w:color w:val="808285"/>
          <w:spacing w:val="-9"/>
        </w:rPr>
        <w:t xml:space="preserve"> </w:t>
      </w:r>
      <w:r>
        <w:rPr>
          <w:color w:val="808285"/>
        </w:rPr>
        <w:t>since</w:t>
      </w:r>
      <w:r>
        <w:rPr>
          <w:color w:val="808285"/>
          <w:spacing w:val="-10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9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38"/>
          <w:w w:val="114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s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1"/>
        </w:rPr>
        <w:t>been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backed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2"/>
        </w:rPr>
        <w:t>up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s</w:t>
      </w:r>
      <w:r>
        <w:rPr>
          <w:color w:val="808285"/>
          <w:spacing w:val="-2"/>
        </w:rPr>
        <w:t>ep</w:t>
      </w:r>
      <w:r>
        <w:rPr>
          <w:color w:val="808285"/>
          <w:spacing w:val="-1"/>
        </w:rPr>
        <w:t>ar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y.</w:t>
      </w:r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2"/>
        </w:rPr>
        <w:t>M</w:t>
      </w:r>
      <w:r>
        <w:rPr>
          <w:color w:val="808285"/>
          <w:spacing w:val="-1"/>
        </w:rPr>
        <w:t>inim</w:t>
      </w:r>
      <w:r>
        <w:rPr>
          <w:color w:val="808285"/>
          <w:spacing w:val="-2"/>
        </w:rPr>
        <w:t>a</w:t>
      </w:r>
      <w:r>
        <w:rPr>
          <w:color w:val="808285"/>
          <w:spacing w:val="-1"/>
        </w:rPr>
        <w:t>l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S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4"/>
        </w:rPr>
        <w:t>Tap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llows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dministrator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bring</w:t>
      </w:r>
      <w:r>
        <w:rPr>
          <w:color w:val="808285"/>
          <w:spacing w:val="44"/>
          <w:w w:val="95"/>
        </w:rPr>
        <w:t xml:space="preserve"> </w:t>
      </w:r>
      <w:r>
        <w:rPr>
          <w:color w:val="808285"/>
        </w:rPr>
        <w:t>back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bar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without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legacy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data,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lay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down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new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footprint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base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previous</w:t>
      </w:r>
      <w:r>
        <w:rPr>
          <w:color w:val="808285"/>
          <w:spacing w:val="58"/>
          <w:w w:val="98"/>
        </w:rPr>
        <w:t xml:space="preserve"> </w:t>
      </w:r>
      <w:r>
        <w:rPr>
          <w:color w:val="808285"/>
          <w:w w:val="95"/>
        </w:rPr>
        <w:t>data</w:t>
      </w:r>
      <w:r>
        <w:rPr>
          <w:color w:val="808285"/>
          <w:spacing w:val="4"/>
          <w:w w:val="95"/>
        </w:rPr>
        <w:t xml:space="preserve"> </w:t>
      </w:r>
      <w:r>
        <w:rPr>
          <w:color w:val="808285"/>
          <w:w w:val="95"/>
        </w:rPr>
        <w:t>backups.</w:t>
      </w:r>
    </w:p>
    <w:p w14:paraId="08D4C194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95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96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97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98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99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9A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9B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9C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9D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9E" w14:textId="77777777" w:rsidR="00A81C83" w:rsidRDefault="00A81C83">
      <w:pPr>
        <w:spacing w:before="4"/>
        <w:rPr>
          <w:rFonts w:ascii="Arial" w:eastAsia="Arial" w:hAnsi="Arial" w:cs="Arial"/>
          <w:sz w:val="16"/>
          <w:szCs w:val="16"/>
        </w:rPr>
      </w:pPr>
    </w:p>
    <w:p w14:paraId="08D4C19F" w14:textId="77777777" w:rsidR="00A81C83" w:rsidRDefault="00CE5344">
      <w:pPr>
        <w:spacing w:before="78"/>
        <w:ind w:left="679"/>
        <w:rPr>
          <w:rFonts w:ascii="Arial" w:eastAsia="Arial" w:hAnsi="Arial" w:cs="Arial"/>
          <w:sz w:val="15"/>
          <w:szCs w:val="15"/>
        </w:rPr>
      </w:pPr>
      <w:r>
        <w:rPr>
          <w:rFonts w:ascii="Arial"/>
          <w:color w:val="808285"/>
          <w:spacing w:val="-10"/>
          <w:sz w:val="15"/>
        </w:rPr>
        <w:t>12</w:t>
      </w:r>
    </w:p>
    <w:p w14:paraId="08D4C1A0" w14:textId="77777777" w:rsidR="00A81C83" w:rsidRDefault="00A81C83">
      <w:pPr>
        <w:rPr>
          <w:rFonts w:ascii="Arial" w:eastAsia="Arial" w:hAnsi="Arial" w:cs="Arial"/>
          <w:sz w:val="15"/>
          <w:szCs w:val="15"/>
        </w:rPr>
        <w:sectPr w:rsidR="00A81C83">
          <w:pgSz w:w="12240" w:h="15840"/>
          <w:pgMar w:top="1500" w:right="0" w:bottom="380" w:left="0" w:header="0" w:footer="191" w:gutter="0"/>
          <w:cols w:space="720"/>
        </w:sectPr>
      </w:pPr>
    </w:p>
    <w:p w14:paraId="08D4C1A1" w14:textId="02BFB47E" w:rsidR="00A81C83" w:rsidRDefault="00B95544">
      <w:pPr>
        <w:rPr>
          <w:rFonts w:ascii="Arial" w:eastAsia="Arial" w:hAnsi="Arial" w:cs="Arial"/>
          <w:sz w:val="20"/>
          <w:szCs w:val="20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200" behindDoc="0" locked="0" layoutInCell="1" allowOverlap="1" wp14:anchorId="08D4C1E7" wp14:editId="2CC45362">
                <wp:simplePos x="0" y="0"/>
                <wp:positionH relativeFrom="page">
                  <wp:posOffset>0</wp:posOffset>
                </wp:positionH>
                <wp:positionV relativeFrom="page">
                  <wp:posOffset>6705600</wp:posOffset>
                </wp:positionV>
                <wp:extent cx="7772400" cy="3353435"/>
                <wp:effectExtent l="0" t="0" r="0" b="0"/>
                <wp:wrapNone/>
                <wp:docPr id="14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3353435"/>
                          <a:chOff x="0" y="10560"/>
                          <a:chExt cx="12240" cy="5281"/>
                        </a:xfrm>
                      </wpg:grpSpPr>
                      <wpg:grpSp>
                        <wpg:cNvPr id="15" name="Group 105"/>
                        <wpg:cNvGrpSpPr>
                          <a:grpSpLocks/>
                        </wpg:cNvGrpSpPr>
                        <wpg:grpSpPr bwMode="auto">
                          <a:xfrm>
                            <a:off x="0" y="11880"/>
                            <a:ext cx="12240" cy="1320"/>
                            <a:chOff x="0" y="11880"/>
                            <a:chExt cx="12240" cy="1320"/>
                          </a:xfrm>
                        </wpg:grpSpPr>
                        <wps:wsp>
                          <wps:cNvPr id="16" name="Freeform 106"/>
                          <wps:cNvSpPr>
                            <a:spLocks/>
                          </wps:cNvSpPr>
                          <wps:spPr bwMode="auto">
                            <a:xfrm>
                              <a:off x="0" y="11880"/>
                              <a:ext cx="12240" cy="1320"/>
                            </a:xfrm>
                            <a:custGeom>
                              <a:avLst/>
                              <a:gdLst>
                                <a:gd name="T0" fmla="*/ 0 w 12240"/>
                                <a:gd name="T1" fmla="+- 0 13200 11880"/>
                                <a:gd name="T2" fmla="*/ 13200 h 1320"/>
                                <a:gd name="T3" fmla="*/ 12240 w 12240"/>
                                <a:gd name="T4" fmla="+- 0 13200 11880"/>
                                <a:gd name="T5" fmla="*/ 13200 h 1320"/>
                                <a:gd name="T6" fmla="*/ 12240 w 12240"/>
                                <a:gd name="T7" fmla="+- 0 11880 11880"/>
                                <a:gd name="T8" fmla="*/ 11880 h 1320"/>
                                <a:gd name="T9" fmla="*/ 0 w 12240"/>
                                <a:gd name="T10" fmla="+- 0 11880 11880"/>
                                <a:gd name="T11" fmla="*/ 11880 h 1320"/>
                                <a:gd name="T12" fmla="*/ 0 w 12240"/>
                                <a:gd name="T13" fmla="+- 0 13200 11880"/>
                                <a:gd name="T14" fmla="*/ 13200 h 1320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12240" h="1320">
                                  <a:moveTo>
                                    <a:pt x="0" y="1320"/>
                                  </a:moveTo>
                                  <a:lnTo>
                                    <a:pt x="12240" y="1320"/>
                                  </a:lnTo>
                                  <a:lnTo>
                                    <a:pt x="122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DFE5E8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7" name="Group 103"/>
                        <wpg:cNvGrpSpPr>
                          <a:grpSpLocks/>
                        </wpg:cNvGrpSpPr>
                        <wpg:grpSpPr bwMode="auto">
                          <a:xfrm>
                            <a:off x="0" y="10560"/>
                            <a:ext cx="12240" cy="1320"/>
                            <a:chOff x="0" y="10560"/>
                            <a:chExt cx="12240" cy="1320"/>
                          </a:xfrm>
                        </wpg:grpSpPr>
                        <wps:wsp>
                          <wps:cNvPr id="18" name="Freeform 104"/>
                          <wps:cNvSpPr>
                            <a:spLocks/>
                          </wps:cNvSpPr>
                          <wps:spPr bwMode="auto">
                            <a:xfrm>
                              <a:off x="0" y="10560"/>
                              <a:ext cx="12240" cy="1320"/>
                            </a:xfrm>
                            <a:custGeom>
                              <a:avLst/>
                              <a:gdLst>
                                <a:gd name="T0" fmla="*/ 0 w 12240"/>
                                <a:gd name="T1" fmla="+- 0 11880 10560"/>
                                <a:gd name="T2" fmla="*/ 11880 h 1320"/>
                                <a:gd name="T3" fmla="*/ 12240 w 12240"/>
                                <a:gd name="T4" fmla="+- 0 11880 10560"/>
                                <a:gd name="T5" fmla="*/ 11880 h 1320"/>
                                <a:gd name="T6" fmla="*/ 12240 w 12240"/>
                                <a:gd name="T7" fmla="+- 0 10560 10560"/>
                                <a:gd name="T8" fmla="*/ 10560 h 1320"/>
                                <a:gd name="T9" fmla="*/ 0 w 12240"/>
                                <a:gd name="T10" fmla="+- 0 10560 10560"/>
                                <a:gd name="T11" fmla="*/ 10560 h 1320"/>
                                <a:gd name="T12" fmla="*/ 0 w 12240"/>
                                <a:gd name="T13" fmla="+- 0 11880 10560"/>
                                <a:gd name="T14" fmla="*/ 11880 h 1320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12240" h="1320">
                                  <a:moveTo>
                                    <a:pt x="0" y="1320"/>
                                  </a:moveTo>
                                  <a:lnTo>
                                    <a:pt x="12240" y="1320"/>
                                  </a:lnTo>
                                  <a:lnTo>
                                    <a:pt x="122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132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B4EB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9" name="Group 101"/>
                        <wpg:cNvGrpSpPr>
                          <a:grpSpLocks/>
                        </wpg:cNvGrpSpPr>
                        <wpg:grpSpPr bwMode="auto">
                          <a:xfrm>
                            <a:off x="680" y="10893"/>
                            <a:ext cx="145" cy="168"/>
                            <a:chOff x="680" y="10893"/>
                            <a:chExt cx="145" cy="168"/>
                          </a:xfrm>
                        </wpg:grpSpPr>
                        <wps:wsp>
                          <wps:cNvPr id="20" name="Freeform 102"/>
                          <wps:cNvSpPr>
                            <a:spLocks/>
                          </wps:cNvSpPr>
                          <wps:spPr bwMode="auto">
                            <a:xfrm>
                              <a:off x="680" y="10893"/>
                              <a:ext cx="145" cy="168"/>
                            </a:xfrm>
                            <a:custGeom>
                              <a:avLst/>
                              <a:gdLst>
                                <a:gd name="T0" fmla="+- 0 682 680"/>
                                <a:gd name="T1" fmla="*/ T0 w 145"/>
                                <a:gd name="T2" fmla="+- 0 10893 10893"/>
                                <a:gd name="T3" fmla="*/ 10893 h 168"/>
                                <a:gd name="T4" fmla="+- 0 680 680"/>
                                <a:gd name="T5" fmla="*/ T4 w 145"/>
                                <a:gd name="T6" fmla="+- 0 10894 10893"/>
                                <a:gd name="T7" fmla="*/ 10894 h 168"/>
                                <a:gd name="T8" fmla="+- 0 680 680"/>
                                <a:gd name="T9" fmla="*/ T8 w 145"/>
                                <a:gd name="T10" fmla="+- 0 11059 10893"/>
                                <a:gd name="T11" fmla="*/ 11059 h 168"/>
                                <a:gd name="T12" fmla="+- 0 682 680"/>
                                <a:gd name="T13" fmla="*/ T12 w 145"/>
                                <a:gd name="T14" fmla="+- 0 11060 10893"/>
                                <a:gd name="T15" fmla="*/ 11060 h 168"/>
                                <a:gd name="T16" fmla="+- 0 825 680"/>
                                <a:gd name="T17" fmla="*/ T16 w 145"/>
                                <a:gd name="T18" fmla="+- 0 10978 10893"/>
                                <a:gd name="T19" fmla="*/ 10978 h 168"/>
                                <a:gd name="T20" fmla="+- 0 825 680"/>
                                <a:gd name="T21" fmla="*/ T20 w 145"/>
                                <a:gd name="T22" fmla="+- 0 10975 10893"/>
                                <a:gd name="T23" fmla="*/ 10975 h 168"/>
                                <a:gd name="T24" fmla="+- 0 682 680"/>
                                <a:gd name="T25" fmla="*/ T24 w 145"/>
                                <a:gd name="T26" fmla="+- 0 10893 10893"/>
                                <a:gd name="T27" fmla="*/ 10893 h 16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45" h="168">
                                  <a:moveTo>
                                    <a:pt x="2" y="0"/>
                                  </a:moveTo>
                                  <a:lnTo>
                                    <a:pt x="0" y="1"/>
                                  </a:lnTo>
                                  <a:lnTo>
                                    <a:pt x="0" y="166"/>
                                  </a:lnTo>
                                  <a:lnTo>
                                    <a:pt x="2" y="167"/>
                                  </a:lnTo>
                                  <a:lnTo>
                                    <a:pt x="145" y="85"/>
                                  </a:lnTo>
                                  <a:lnTo>
                                    <a:pt x="145" y="82"/>
                                  </a:lnTo>
                                  <a:lnTo>
                                    <a:pt x="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1" name="Group 99"/>
                        <wpg:cNvGrpSpPr>
                          <a:grpSpLocks/>
                        </wpg:cNvGrpSpPr>
                        <wpg:grpSpPr bwMode="auto">
                          <a:xfrm>
                            <a:off x="0" y="13200"/>
                            <a:ext cx="12240" cy="2641"/>
                            <a:chOff x="0" y="13200"/>
                            <a:chExt cx="12240" cy="2641"/>
                          </a:xfrm>
                        </wpg:grpSpPr>
                        <wps:wsp>
                          <wps:cNvPr id="22" name="Freeform 100"/>
                          <wps:cNvSpPr>
                            <a:spLocks/>
                          </wps:cNvSpPr>
                          <wps:spPr bwMode="auto">
                            <a:xfrm>
                              <a:off x="0" y="13200"/>
                              <a:ext cx="12240" cy="2641"/>
                            </a:xfrm>
                            <a:custGeom>
                              <a:avLst/>
                              <a:gdLst>
                                <a:gd name="T0" fmla="*/ 0 w 12240"/>
                                <a:gd name="T1" fmla="+- 0 15840 13200"/>
                                <a:gd name="T2" fmla="*/ 15840 h 2641"/>
                                <a:gd name="T3" fmla="*/ 12240 w 12240"/>
                                <a:gd name="T4" fmla="+- 0 15840 13200"/>
                                <a:gd name="T5" fmla="*/ 15840 h 2641"/>
                                <a:gd name="T6" fmla="*/ 12240 w 12240"/>
                                <a:gd name="T7" fmla="+- 0 13200 13200"/>
                                <a:gd name="T8" fmla="*/ 13200 h 2641"/>
                                <a:gd name="T9" fmla="*/ 0 w 12240"/>
                                <a:gd name="T10" fmla="+- 0 13200 13200"/>
                                <a:gd name="T11" fmla="*/ 13200 h 2641"/>
                                <a:gd name="T12" fmla="*/ 0 w 12240"/>
                                <a:gd name="T13" fmla="+- 0 15840 13200"/>
                                <a:gd name="T14" fmla="*/ 15840 h 2641"/>
                              </a:gdLst>
                              <a:ahLst/>
                              <a:cxnLst>
                                <a:cxn ang="0">
                                  <a:pos x="T0" y="T2"/>
                                </a:cxn>
                                <a:cxn ang="0">
                                  <a:pos x="T3" y="T5"/>
                                </a:cxn>
                                <a:cxn ang="0">
                                  <a:pos x="T6" y="T8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2" y="T14"/>
                                </a:cxn>
                              </a:cxnLst>
                              <a:rect l="0" t="0" r="r" b="b"/>
                              <a:pathLst>
                                <a:path w="12240" h="2641">
                                  <a:moveTo>
                                    <a:pt x="0" y="2640"/>
                                  </a:moveTo>
                                  <a:lnTo>
                                    <a:pt x="12240" y="2640"/>
                                  </a:lnTo>
                                  <a:lnTo>
                                    <a:pt x="12240" y="0"/>
                                  </a:lnTo>
                                  <a:lnTo>
                                    <a:pt x="0" y="0"/>
                                  </a:lnTo>
                                  <a:lnTo>
                                    <a:pt x="0" y="264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524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3" name="Group 95"/>
                        <wpg:cNvGrpSpPr>
                          <a:grpSpLocks/>
                        </wpg:cNvGrpSpPr>
                        <wpg:grpSpPr bwMode="auto">
                          <a:xfrm>
                            <a:off x="1360" y="13802"/>
                            <a:ext cx="217" cy="262"/>
                            <a:chOff x="1360" y="13802"/>
                            <a:chExt cx="217" cy="262"/>
                          </a:xfrm>
                        </wpg:grpSpPr>
                        <wps:wsp>
                          <wps:cNvPr id="24" name="Freeform 98"/>
                          <wps:cNvSpPr>
                            <a:spLocks/>
                          </wps:cNvSpPr>
                          <wps:spPr bwMode="auto">
                            <a:xfrm>
                              <a:off x="1360" y="13802"/>
                              <a:ext cx="217" cy="262"/>
                            </a:xfrm>
                            <a:custGeom>
                              <a:avLst/>
                              <a:gdLst>
                                <a:gd name="T0" fmla="+- 0 1504 1360"/>
                                <a:gd name="T1" fmla="*/ T0 w 217"/>
                                <a:gd name="T2" fmla="+- 0 13802 13802"/>
                                <a:gd name="T3" fmla="*/ 13802 h 262"/>
                                <a:gd name="T4" fmla="+- 0 1430 1360"/>
                                <a:gd name="T5" fmla="*/ T4 w 217"/>
                                <a:gd name="T6" fmla="+- 0 13812 13802"/>
                                <a:gd name="T7" fmla="*/ 13812 h 262"/>
                                <a:gd name="T8" fmla="+- 0 1373 1360"/>
                                <a:gd name="T9" fmla="*/ T8 w 217"/>
                                <a:gd name="T10" fmla="+- 0 13867 13802"/>
                                <a:gd name="T11" fmla="*/ 13867 h 262"/>
                                <a:gd name="T12" fmla="+- 0 1360 1360"/>
                                <a:gd name="T13" fmla="*/ T12 w 217"/>
                                <a:gd name="T14" fmla="+- 0 13941 13802"/>
                                <a:gd name="T15" fmla="*/ 13941 h 262"/>
                                <a:gd name="T16" fmla="+- 0 1363 1360"/>
                                <a:gd name="T17" fmla="*/ T16 w 217"/>
                                <a:gd name="T18" fmla="+- 0 13964 13802"/>
                                <a:gd name="T19" fmla="*/ 13964 h 262"/>
                                <a:gd name="T20" fmla="+- 0 1387 1360"/>
                                <a:gd name="T21" fmla="*/ T20 w 217"/>
                                <a:gd name="T22" fmla="+- 0 14020 13802"/>
                                <a:gd name="T23" fmla="*/ 14020 h 262"/>
                                <a:gd name="T24" fmla="+- 0 1438 1360"/>
                                <a:gd name="T25" fmla="*/ T24 w 217"/>
                                <a:gd name="T26" fmla="+- 0 14053 13802"/>
                                <a:gd name="T27" fmla="*/ 14053 h 262"/>
                                <a:gd name="T28" fmla="+- 0 1519 1360"/>
                                <a:gd name="T29" fmla="*/ T28 w 217"/>
                                <a:gd name="T30" fmla="+- 0 14064 13802"/>
                                <a:gd name="T31" fmla="*/ 14064 h 262"/>
                                <a:gd name="T32" fmla="+- 0 1539 1360"/>
                                <a:gd name="T33" fmla="*/ T32 w 217"/>
                                <a:gd name="T34" fmla="+- 0 14062 13802"/>
                                <a:gd name="T35" fmla="*/ 14062 h 262"/>
                                <a:gd name="T36" fmla="+- 0 1558 1360"/>
                                <a:gd name="T37" fmla="*/ T36 w 217"/>
                                <a:gd name="T38" fmla="+- 0 14058 13802"/>
                                <a:gd name="T39" fmla="*/ 14058 h 262"/>
                                <a:gd name="T40" fmla="+- 0 1576 1360"/>
                                <a:gd name="T41" fmla="*/ T40 w 217"/>
                                <a:gd name="T42" fmla="+- 0 14052 13802"/>
                                <a:gd name="T43" fmla="*/ 14052 h 262"/>
                                <a:gd name="T44" fmla="+- 0 1573 1360"/>
                                <a:gd name="T45" fmla="*/ T44 w 217"/>
                                <a:gd name="T46" fmla="+- 0 14023 13802"/>
                                <a:gd name="T47" fmla="*/ 14023 h 262"/>
                                <a:gd name="T48" fmla="+- 0 1492 1360"/>
                                <a:gd name="T49" fmla="*/ T48 w 217"/>
                                <a:gd name="T50" fmla="+- 0 14023 13802"/>
                                <a:gd name="T51" fmla="*/ 14023 h 262"/>
                                <a:gd name="T52" fmla="+- 0 1470 1360"/>
                                <a:gd name="T53" fmla="*/ T52 w 217"/>
                                <a:gd name="T54" fmla="+- 0 14019 13802"/>
                                <a:gd name="T55" fmla="*/ 14019 h 262"/>
                                <a:gd name="T56" fmla="+- 0 1417 1360"/>
                                <a:gd name="T57" fmla="*/ T56 w 217"/>
                                <a:gd name="T58" fmla="+- 0 13964 13802"/>
                                <a:gd name="T59" fmla="*/ 13964 h 262"/>
                                <a:gd name="T60" fmla="+- 0 1412 1360"/>
                                <a:gd name="T61" fmla="*/ T60 w 217"/>
                                <a:gd name="T62" fmla="+- 0 13907 13802"/>
                                <a:gd name="T63" fmla="*/ 13907 h 262"/>
                                <a:gd name="T64" fmla="+- 0 1418 1360"/>
                                <a:gd name="T65" fmla="*/ T64 w 217"/>
                                <a:gd name="T66" fmla="+- 0 13888 13802"/>
                                <a:gd name="T67" fmla="*/ 13888 h 262"/>
                                <a:gd name="T68" fmla="+- 0 1488 1360"/>
                                <a:gd name="T69" fmla="*/ T68 w 217"/>
                                <a:gd name="T70" fmla="+- 0 13845 13802"/>
                                <a:gd name="T71" fmla="*/ 13845 h 262"/>
                                <a:gd name="T72" fmla="+- 0 1518 1360"/>
                                <a:gd name="T73" fmla="*/ T72 w 217"/>
                                <a:gd name="T74" fmla="+- 0 13843 13802"/>
                                <a:gd name="T75" fmla="*/ 13843 h 262"/>
                                <a:gd name="T76" fmla="+- 0 1576 1360"/>
                                <a:gd name="T77" fmla="*/ T76 w 217"/>
                                <a:gd name="T78" fmla="+- 0 13843 13802"/>
                                <a:gd name="T79" fmla="*/ 13843 h 262"/>
                                <a:gd name="T80" fmla="+- 0 1575 1360"/>
                                <a:gd name="T81" fmla="*/ T80 w 217"/>
                                <a:gd name="T82" fmla="+- 0 13813 13802"/>
                                <a:gd name="T83" fmla="*/ 13813 h 262"/>
                                <a:gd name="T84" fmla="+- 0 1561 1360"/>
                                <a:gd name="T85" fmla="*/ T84 w 217"/>
                                <a:gd name="T86" fmla="+- 0 13809 13802"/>
                                <a:gd name="T87" fmla="*/ 13809 h 262"/>
                                <a:gd name="T88" fmla="+- 0 1546 1360"/>
                                <a:gd name="T89" fmla="*/ T88 w 217"/>
                                <a:gd name="T90" fmla="+- 0 13806 13802"/>
                                <a:gd name="T91" fmla="*/ 13806 h 262"/>
                                <a:gd name="T92" fmla="+- 0 1527 1360"/>
                                <a:gd name="T93" fmla="*/ T92 w 217"/>
                                <a:gd name="T94" fmla="+- 0 13803 13802"/>
                                <a:gd name="T95" fmla="*/ 13803 h 262"/>
                                <a:gd name="T96" fmla="+- 0 1504 1360"/>
                                <a:gd name="T97" fmla="*/ T96 w 217"/>
                                <a:gd name="T98" fmla="+- 0 13802 13802"/>
                                <a:gd name="T99" fmla="*/ 13802 h 2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</a:cxnLst>
                              <a:rect l="0" t="0" r="r" b="b"/>
                              <a:pathLst>
                                <a:path w="217" h="262">
                                  <a:moveTo>
                                    <a:pt x="144" y="0"/>
                                  </a:moveTo>
                                  <a:lnTo>
                                    <a:pt x="70" y="10"/>
                                  </a:lnTo>
                                  <a:lnTo>
                                    <a:pt x="13" y="65"/>
                                  </a:lnTo>
                                  <a:lnTo>
                                    <a:pt x="0" y="139"/>
                                  </a:lnTo>
                                  <a:lnTo>
                                    <a:pt x="3" y="162"/>
                                  </a:lnTo>
                                  <a:lnTo>
                                    <a:pt x="27" y="218"/>
                                  </a:lnTo>
                                  <a:lnTo>
                                    <a:pt x="78" y="251"/>
                                  </a:lnTo>
                                  <a:lnTo>
                                    <a:pt x="159" y="262"/>
                                  </a:lnTo>
                                  <a:lnTo>
                                    <a:pt x="179" y="260"/>
                                  </a:lnTo>
                                  <a:lnTo>
                                    <a:pt x="198" y="256"/>
                                  </a:lnTo>
                                  <a:lnTo>
                                    <a:pt x="216" y="250"/>
                                  </a:lnTo>
                                  <a:lnTo>
                                    <a:pt x="213" y="221"/>
                                  </a:lnTo>
                                  <a:lnTo>
                                    <a:pt x="132" y="221"/>
                                  </a:lnTo>
                                  <a:lnTo>
                                    <a:pt x="110" y="217"/>
                                  </a:lnTo>
                                  <a:lnTo>
                                    <a:pt x="57" y="162"/>
                                  </a:lnTo>
                                  <a:lnTo>
                                    <a:pt x="52" y="105"/>
                                  </a:lnTo>
                                  <a:lnTo>
                                    <a:pt x="58" y="86"/>
                                  </a:lnTo>
                                  <a:lnTo>
                                    <a:pt x="128" y="43"/>
                                  </a:lnTo>
                                  <a:lnTo>
                                    <a:pt x="158" y="41"/>
                                  </a:lnTo>
                                  <a:lnTo>
                                    <a:pt x="216" y="41"/>
                                  </a:lnTo>
                                  <a:lnTo>
                                    <a:pt x="215" y="11"/>
                                  </a:lnTo>
                                  <a:lnTo>
                                    <a:pt x="201" y="7"/>
                                  </a:lnTo>
                                  <a:lnTo>
                                    <a:pt x="186" y="4"/>
                                  </a:lnTo>
                                  <a:lnTo>
                                    <a:pt x="167" y="1"/>
                                  </a:lnTo>
                                  <a:lnTo>
                                    <a:pt x="14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5" name="Freeform 97"/>
                          <wps:cNvSpPr>
                            <a:spLocks/>
                          </wps:cNvSpPr>
                          <wps:spPr bwMode="auto">
                            <a:xfrm>
                              <a:off x="1360" y="13802"/>
                              <a:ext cx="217" cy="262"/>
                            </a:xfrm>
                            <a:custGeom>
                              <a:avLst/>
                              <a:gdLst>
                                <a:gd name="T0" fmla="+- 0 1572 1360"/>
                                <a:gd name="T1" fmla="*/ T0 w 217"/>
                                <a:gd name="T2" fmla="+- 0 14010 13802"/>
                                <a:gd name="T3" fmla="*/ 14010 h 262"/>
                                <a:gd name="T4" fmla="+- 0 1555 1360"/>
                                <a:gd name="T5" fmla="*/ T4 w 217"/>
                                <a:gd name="T6" fmla="+- 0 14016 13802"/>
                                <a:gd name="T7" fmla="*/ 14016 h 262"/>
                                <a:gd name="T8" fmla="+- 0 1537 1360"/>
                                <a:gd name="T9" fmla="*/ T8 w 217"/>
                                <a:gd name="T10" fmla="+- 0 14020 13802"/>
                                <a:gd name="T11" fmla="*/ 14020 h 262"/>
                                <a:gd name="T12" fmla="+- 0 1516 1360"/>
                                <a:gd name="T13" fmla="*/ T12 w 217"/>
                                <a:gd name="T14" fmla="+- 0 14022 13802"/>
                                <a:gd name="T15" fmla="*/ 14022 h 262"/>
                                <a:gd name="T16" fmla="+- 0 1492 1360"/>
                                <a:gd name="T17" fmla="*/ T16 w 217"/>
                                <a:gd name="T18" fmla="+- 0 14023 13802"/>
                                <a:gd name="T19" fmla="*/ 14023 h 262"/>
                                <a:gd name="T20" fmla="+- 0 1573 1360"/>
                                <a:gd name="T21" fmla="*/ T20 w 217"/>
                                <a:gd name="T22" fmla="+- 0 14023 13802"/>
                                <a:gd name="T23" fmla="*/ 14023 h 262"/>
                                <a:gd name="T24" fmla="+- 0 1572 1360"/>
                                <a:gd name="T25" fmla="*/ T24 w 217"/>
                                <a:gd name="T26" fmla="+- 0 14010 13802"/>
                                <a:gd name="T27" fmla="*/ 14010 h 2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17" h="262">
                                  <a:moveTo>
                                    <a:pt x="212" y="208"/>
                                  </a:moveTo>
                                  <a:lnTo>
                                    <a:pt x="195" y="214"/>
                                  </a:lnTo>
                                  <a:lnTo>
                                    <a:pt x="177" y="218"/>
                                  </a:lnTo>
                                  <a:lnTo>
                                    <a:pt x="156" y="220"/>
                                  </a:lnTo>
                                  <a:lnTo>
                                    <a:pt x="132" y="221"/>
                                  </a:lnTo>
                                  <a:lnTo>
                                    <a:pt x="213" y="221"/>
                                  </a:lnTo>
                                  <a:lnTo>
                                    <a:pt x="212" y="20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6" name="Freeform 96"/>
                          <wps:cNvSpPr>
                            <a:spLocks/>
                          </wps:cNvSpPr>
                          <wps:spPr bwMode="auto">
                            <a:xfrm>
                              <a:off x="1360" y="13802"/>
                              <a:ext cx="217" cy="262"/>
                            </a:xfrm>
                            <a:custGeom>
                              <a:avLst/>
                              <a:gdLst>
                                <a:gd name="T0" fmla="+- 0 1576 1360"/>
                                <a:gd name="T1" fmla="*/ T0 w 217"/>
                                <a:gd name="T2" fmla="+- 0 13843 13802"/>
                                <a:gd name="T3" fmla="*/ 13843 h 262"/>
                                <a:gd name="T4" fmla="+- 0 1518 1360"/>
                                <a:gd name="T5" fmla="*/ T4 w 217"/>
                                <a:gd name="T6" fmla="+- 0 13843 13802"/>
                                <a:gd name="T7" fmla="*/ 13843 h 262"/>
                                <a:gd name="T8" fmla="+- 0 1538 1360"/>
                                <a:gd name="T9" fmla="*/ T8 w 217"/>
                                <a:gd name="T10" fmla="+- 0 13846 13802"/>
                                <a:gd name="T11" fmla="*/ 13846 h 262"/>
                                <a:gd name="T12" fmla="+- 0 1558 1360"/>
                                <a:gd name="T13" fmla="*/ T12 w 217"/>
                                <a:gd name="T14" fmla="+- 0 13851 13802"/>
                                <a:gd name="T15" fmla="*/ 13851 h 262"/>
                                <a:gd name="T16" fmla="+- 0 1576 1360"/>
                                <a:gd name="T17" fmla="*/ T16 w 217"/>
                                <a:gd name="T18" fmla="+- 0 13857 13802"/>
                                <a:gd name="T19" fmla="*/ 13857 h 262"/>
                                <a:gd name="T20" fmla="+- 0 1576 1360"/>
                                <a:gd name="T21" fmla="*/ T20 w 217"/>
                                <a:gd name="T22" fmla="+- 0 13843 13802"/>
                                <a:gd name="T23" fmla="*/ 13843 h 2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217" h="262">
                                  <a:moveTo>
                                    <a:pt x="216" y="41"/>
                                  </a:moveTo>
                                  <a:lnTo>
                                    <a:pt x="158" y="41"/>
                                  </a:lnTo>
                                  <a:lnTo>
                                    <a:pt x="178" y="44"/>
                                  </a:lnTo>
                                  <a:lnTo>
                                    <a:pt x="198" y="49"/>
                                  </a:lnTo>
                                  <a:lnTo>
                                    <a:pt x="216" y="55"/>
                                  </a:lnTo>
                                  <a:lnTo>
                                    <a:pt x="216" y="4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27" name="Group 92"/>
                        <wpg:cNvGrpSpPr>
                          <a:grpSpLocks/>
                        </wpg:cNvGrpSpPr>
                        <wpg:grpSpPr bwMode="auto">
                          <a:xfrm>
                            <a:off x="1601" y="13801"/>
                            <a:ext cx="259" cy="263"/>
                            <a:chOff x="1601" y="13801"/>
                            <a:chExt cx="259" cy="263"/>
                          </a:xfrm>
                        </wpg:grpSpPr>
                        <wps:wsp>
                          <wps:cNvPr id="28" name="Freeform 94"/>
                          <wps:cNvSpPr>
                            <a:spLocks/>
                          </wps:cNvSpPr>
                          <wps:spPr bwMode="auto">
                            <a:xfrm>
                              <a:off x="1601" y="13801"/>
                              <a:ext cx="259" cy="263"/>
                            </a:xfrm>
                            <a:custGeom>
                              <a:avLst/>
                              <a:gdLst>
                                <a:gd name="T0" fmla="+- 0 1724 1601"/>
                                <a:gd name="T1" fmla="*/ T0 w 259"/>
                                <a:gd name="T2" fmla="+- 0 13801 13801"/>
                                <a:gd name="T3" fmla="*/ 13801 h 263"/>
                                <a:gd name="T4" fmla="+- 0 1656 1601"/>
                                <a:gd name="T5" fmla="*/ T4 w 259"/>
                                <a:gd name="T6" fmla="+- 0 13818 13801"/>
                                <a:gd name="T7" fmla="*/ 13818 h 263"/>
                                <a:gd name="T8" fmla="+- 0 1615 1601"/>
                                <a:gd name="T9" fmla="*/ T8 w 259"/>
                                <a:gd name="T10" fmla="+- 0 13862 13801"/>
                                <a:gd name="T11" fmla="*/ 13862 h 263"/>
                                <a:gd name="T12" fmla="+- 0 1601 1601"/>
                                <a:gd name="T13" fmla="*/ T12 w 259"/>
                                <a:gd name="T14" fmla="+- 0 13933 13801"/>
                                <a:gd name="T15" fmla="*/ 13933 h 263"/>
                                <a:gd name="T16" fmla="+- 0 1604 1601"/>
                                <a:gd name="T17" fmla="*/ T16 w 259"/>
                                <a:gd name="T18" fmla="+- 0 13957 13801"/>
                                <a:gd name="T19" fmla="*/ 13957 h 263"/>
                                <a:gd name="T20" fmla="+- 0 1626 1601"/>
                                <a:gd name="T21" fmla="*/ T20 w 259"/>
                                <a:gd name="T22" fmla="+- 0 14017 13801"/>
                                <a:gd name="T23" fmla="*/ 14017 h 263"/>
                                <a:gd name="T24" fmla="+- 0 1696 1601"/>
                                <a:gd name="T25" fmla="*/ T24 w 259"/>
                                <a:gd name="T26" fmla="+- 0 14059 13801"/>
                                <a:gd name="T27" fmla="*/ 14059 h 263"/>
                                <a:gd name="T28" fmla="+- 0 1750 1601"/>
                                <a:gd name="T29" fmla="*/ T28 w 259"/>
                                <a:gd name="T30" fmla="+- 0 14064 13801"/>
                                <a:gd name="T31" fmla="*/ 14064 h 263"/>
                                <a:gd name="T32" fmla="+- 0 1773 1601"/>
                                <a:gd name="T33" fmla="*/ T32 w 259"/>
                                <a:gd name="T34" fmla="+- 0 14061 13801"/>
                                <a:gd name="T35" fmla="*/ 14061 h 263"/>
                                <a:gd name="T36" fmla="+- 0 1794 1601"/>
                                <a:gd name="T37" fmla="*/ T36 w 259"/>
                                <a:gd name="T38" fmla="+- 0 14054 13801"/>
                                <a:gd name="T39" fmla="*/ 14054 h 263"/>
                                <a:gd name="T40" fmla="+- 0 1812 1601"/>
                                <a:gd name="T41" fmla="*/ T40 w 259"/>
                                <a:gd name="T42" fmla="+- 0 14045 13801"/>
                                <a:gd name="T43" fmla="*/ 14045 h 263"/>
                                <a:gd name="T44" fmla="+- 0 1826 1601"/>
                                <a:gd name="T45" fmla="*/ T44 w 259"/>
                                <a:gd name="T46" fmla="+- 0 14032 13801"/>
                                <a:gd name="T47" fmla="*/ 14032 h 263"/>
                                <a:gd name="T48" fmla="+- 0 1834 1601"/>
                                <a:gd name="T49" fmla="*/ T48 w 259"/>
                                <a:gd name="T50" fmla="+- 0 14023 13801"/>
                                <a:gd name="T51" fmla="*/ 14023 h 263"/>
                                <a:gd name="T52" fmla="+- 0 1732 1601"/>
                                <a:gd name="T53" fmla="*/ T52 w 259"/>
                                <a:gd name="T54" fmla="+- 0 14023 13801"/>
                                <a:gd name="T55" fmla="*/ 14023 h 263"/>
                                <a:gd name="T56" fmla="+- 0 1711 1601"/>
                                <a:gd name="T57" fmla="*/ T56 w 259"/>
                                <a:gd name="T58" fmla="+- 0 14021 13801"/>
                                <a:gd name="T59" fmla="*/ 14021 h 263"/>
                                <a:gd name="T60" fmla="+- 0 1659 1601"/>
                                <a:gd name="T61" fmla="*/ T60 w 259"/>
                                <a:gd name="T62" fmla="+- 0 13969 13801"/>
                                <a:gd name="T63" fmla="*/ 13969 h 263"/>
                                <a:gd name="T64" fmla="+- 0 1653 1601"/>
                                <a:gd name="T65" fmla="*/ T64 w 259"/>
                                <a:gd name="T66" fmla="+- 0 13910 13801"/>
                                <a:gd name="T67" fmla="*/ 13910 h 263"/>
                                <a:gd name="T68" fmla="+- 0 1658 1601"/>
                                <a:gd name="T69" fmla="*/ T68 w 259"/>
                                <a:gd name="T70" fmla="+- 0 13890 13801"/>
                                <a:gd name="T71" fmla="*/ 13890 h 263"/>
                                <a:gd name="T72" fmla="+- 0 1725 1601"/>
                                <a:gd name="T73" fmla="*/ T72 w 259"/>
                                <a:gd name="T74" fmla="+- 0 13846 13801"/>
                                <a:gd name="T75" fmla="*/ 13846 h 263"/>
                                <a:gd name="T76" fmla="+- 0 1755 1601"/>
                                <a:gd name="T77" fmla="*/ T76 w 259"/>
                                <a:gd name="T78" fmla="+- 0 13845 13801"/>
                                <a:gd name="T79" fmla="*/ 13845 h 263"/>
                                <a:gd name="T80" fmla="+- 0 1836 1601"/>
                                <a:gd name="T81" fmla="*/ T80 w 259"/>
                                <a:gd name="T82" fmla="+- 0 13845 13801"/>
                                <a:gd name="T83" fmla="*/ 13845 h 263"/>
                                <a:gd name="T84" fmla="+- 0 1831 1601"/>
                                <a:gd name="T85" fmla="*/ T84 w 259"/>
                                <a:gd name="T86" fmla="+- 0 13838 13801"/>
                                <a:gd name="T87" fmla="*/ 13838 h 263"/>
                                <a:gd name="T88" fmla="+- 0 1816 1601"/>
                                <a:gd name="T89" fmla="*/ T88 w 259"/>
                                <a:gd name="T90" fmla="+- 0 13824 13801"/>
                                <a:gd name="T91" fmla="*/ 13824 h 263"/>
                                <a:gd name="T92" fmla="+- 0 1798 1601"/>
                                <a:gd name="T93" fmla="*/ T92 w 259"/>
                                <a:gd name="T94" fmla="+- 0 13814 13801"/>
                                <a:gd name="T95" fmla="*/ 13814 h 263"/>
                                <a:gd name="T96" fmla="+- 0 1776 1601"/>
                                <a:gd name="T97" fmla="*/ T96 w 259"/>
                                <a:gd name="T98" fmla="+- 0 13807 13801"/>
                                <a:gd name="T99" fmla="*/ 13807 h 263"/>
                                <a:gd name="T100" fmla="+- 0 1752 1601"/>
                                <a:gd name="T101" fmla="*/ T100 w 259"/>
                                <a:gd name="T102" fmla="+- 0 13803 13801"/>
                                <a:gd name="T103" fmla="*/ 13803 h 263"/>
                                <a:gd name="T104" fmla="+- 0 1724 1601"/>
                                <a:gd name="T105" fmla="*/ T104 w 259"/>
                                <a:gd name="T106" fmla="+- 0 13801 13801"/>
                                <a:gd name="T107" fmla="*/ 13801 h 2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</a:cxnLst>
                              <a:rect l="0" t="0" r="r" b="b"/>
                              <a:pathLst>
                                <a:path w="259" h="263">
                                  <a:moveTo>
                                    <a:pt x="123" y="0"/>
                                  </a:moveTo>
                                  <a:lnTo>
                                    <a:pt x="55" y="17"/>
                                  </a:lnTo>
                                  <a:lnTo>
                                    <a:pt x="14" y="61"/>
                                  </a:lnTo>
                                  <a:lnTo>
                                    <a:pt x="0" y="132"/>
                                  </a:lnTo>
                                  <a:lnTo>
                                    <a:pt x="3" y="156"/>
                                  </a:lnTo>
                                  <a:lnTo>
                                    <a:pt x="25" y="216"/>
                                  </a:lnTo>
                                  <a:lnTo>
                                    <a:pt x="95" y="258"/>
                                  </a:lnTo>
                                  <a:lnTo>
                                    <a:pt x="149" y="263"/>
                                  </a:lnTo>
                                  <a:lnTo>
                                    <a:pt x="172" y="260"/>
                                  </a:lnTo>
                                  <a:lnTo>
                                    <a:pt x="193" y="253"/>
                                  </a:lnTo>
                                  <a:lnTo>
                                    <a:pt x="211" y="244"/>
                                  </a:lnTo>
                                  <a:lnTo>
                                    <a:pt x="225" y="231"/>
                                  </a:lnTo>
                                  <a:lnTo>
                                    <a:pt x="233" y="222"/>
                                  </a:lnTo>
                                  <a:lnTo>
                                    <a:pt x="131" y="222"/>
                                  </a:lnTo>
                                  <a:lnTo>
                                    <a:pt x="110" y="220"/>
                                  </a:lnTo>
                                  <a:lnTo>
                                    <a:pt x="58" y="168"/>
                                  </a:lnTo>
                                  <a:lnTo>
                                    <a:pt x="52" y="109"/>
                                  </a:lnTo>
                                  <a:lnTo>
                                    <a:pt x="57" y="89"/>
                                  </a:lnTo>
                                  <a:lnTo>
                                    <a:pt x="124" y="45"/>
                                  </a:lnTo>
                                  <a:lnTo>
                                    <a:pt x="154" y="44"/>
                                  </a:lnTo>
                                  <a:lnTo>
                                    <a:pt x="235" y="44"/>
                                  </a:lnTo>
                                  <a:lnTo>
                                    <a:pt x="230" y="37"/>
                                  </a:lnTo>
                                  <a:lnTo>
                                    <a:pt x="215" y="23"/>
                                  </a:lnTo>
                                  <a:lnTo>
                                    <a:pt x="197" y="13"/>
                                  </a:lnTo>
                                  <a:lnTo>
                                    <a:pt x="175" y="6"/>
                                  </a:lnTo>
                                  <a:lnTo>
                                    <a:pt x="151" y="2"/>
                                  </a:lnTo>
                                  <a:lnTo>
                                    <a:pt x="12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9" name="Freeform 93"/>
                          <wps:cNvSpPr>
                            <a:spLocks/>
                          </wps:cNvSpPr>
                          <wps:spPr bwMode="auto">
                            <a:xfrm>
                              <a:off x="1601" y="13801"/>
                              <a:ext cx="259" cy="263"/>
                            </a:xfrm>
                            <a:custGeom>
                              <a:avLst/>
                              <a:gdLst>
                                <a:gd name="T0" fmla="+- 0 1836 1601"/>
                                <a:gd name="T1" fmla="*/ T0 w 259"/>
                                <a:gd name="T2" fmla="+- 0 13845 13801"/>
                                <a:gd name="T3" fmla="*/ 13845 h 263"/>
                                <a:gd name="T4" fmla="+- 0 1755 1601"/>
                                <a:gd name="T5" fmla="*/ T4 w 259"/>
                                <a:gd name="T6" fmla="+- 0 13845 13801"/>
                                <a:gd name="T7" fmla="*/ 13845 h 263"/>
                                <a:gd name="T8" fmla="+- 0 1775 1601"/>
                                <a:gd name="T9" fmla="*/ T8 w 259"/>
                                <a:gd name="T10" fmla="+- 0 13852 13801"/>
                                <a:gd name="T11" fmla="*/ 13852 h 263"/>
                                <a:gd name="T12" fmla="+- 0 1791 1601"/>
                                <a:gd name="T13" fmla="*/ T12 w 259"/>
                                <a:gd name="T14" fmla="+- 0 13865 13801"/>
                                <a:gd name="T15" fmla="*/ 13865 h 263"/>
                                <a:gd name="T16" fmla="+- 0 1802 1601"/>
                                <a:gd name="T17" fmla="*/ T16 w 259"/>
                                <a:gd name="T18" fmla="+- 0 13882 13801"/>
                                <a:gd name="T19" fmla="*/ 13882 h 263"/>
                                <a:gd name="T20" fmla="+- 0 1808 1601"/>
                                <a:gd name="T21" fmla="*/ T20 w 259"/>
                                <a:gd name="T22" fmla="+- 0 13905 13801"/>
                                <a:gd name="T23" fmla="*/ 13905 h 263"/>
                                <a:gd name="T24" fmla="+- 0 1811 1601"/>
                                <a:gd name="T25" fmla="*/ T24 w 259"/>
                                <a:gd name="T26" fmla="+- 0 13932 13801"/>
                                <a:gd name="T27" fmla="*/ 13932 h 263"/>
                                <a:gd name="T28" fmla="+- 0 1808 1601"/>
                                <a:gd name="T29" fmla="*/ T28 w 259"/>
                                <a:gd name="T30" fmla="+- 0 13960 13801"/>
                                <a:gd name="T31" fmla="*/ 13960 h 263"/>
                                <a:gd name="T32" fmla="+- 0 1776 1601"/>
                                <a:gd name="T33" fmla="*/ T32 w 259"/>
                                <a:gd name="T34" fmla="+- 0 14013 13801"/>
                                <a:gd name="T35" fmla="*/ 14013 h 263"/>
                                <a:gd name="T36" fmla="+- 0 1732 1601"/>
                                <a:gd name="T37" fmla="*/ T36 w 259"/>
                                <a:gd name="T38" fmla="+- 0 14023 13801"/>
                                <a:gd name="T39" fmla="*/ 14023 h 263"/>
                                <a:gd name="T40" fmla="+- 0 1834 1601"/>
                                <a:gd name="T41" fmla="*/ T40 w 259"/>
                                <a:gd name="T42" fmla="+- 0 14023 13801"/>
                                <a:gd name="T43" fmla="*/ 14023 h 263"/>
                                <a:gd name="T44" fmla="+- 0 1859 1601"/>
                                <a:gd name="T45" fmla="*/ T44 w 259"/>
                                <a:gd name="T46" fmla="+- 0 13949 13801"/>
                                <a:gd name="T47" fmla="*/ 13949 h 263"/>
                                <a:gd name="T48" fmla="+- 0 1860 1601"/>
                                <a:gd name="T49" fmla="*/ T48 w 259"/>
                                <a:gd name="T50" fmla="+- 0 13919 13801"/>
                                <a:gd name="T51" fmla="*/ 13919 h 263"/>
                                <a:gd name="T52" fmla="+- 0 1857 1601"/>
                                <a:gd name="T53" fmla="*/ T52 w 259"/>
                                <a:gd name="T54" fmla="+- 0 13895 13801"/>
                                <a:gd name="T55" fmla="*/ 13895 h 263"/>
                                <a:gd name="T56" fmla="+- 0 1851 1601"/>
                                <a:gd name="T57" fmla="*/ T56 w 259"/>
                                <a:gd name="T58" fmla="+- 0 13873 13801"/>
                                <a:gd name="T59" fmla="*/ 13873 h 263"/>
                                <a:gd name="T60" fmla="+- 0 1843 1601"/>
                                <a:gd name="T61" fmla="*/ T60 w 259"/>
                                <a:gd name="T62" fmla="+- 0 13854 13801"/>
                                <a:gd name="T63" fmla="*/ 13854 h 263"/>
                                <a:gd name="T64" fmla="+- 0 1836 1601"/>
                                <a:gd name="T65" fmla="*/ T64 w 259"/>
                                <a:gd name="T66" fmla="+- 0 13845 13801"/>
                                <a:gd name="T67" fmla="*/ 13845 h 26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259" h="263">
                                  <a:moveTo>
                                    <a:pt x="235" y="44"/>
                                  </a:moveTo>
                                  <a:lnTo>
                                    <a:pt x="154" y="44"/>
                                  </a:lnTo>
                                  <a:lnTo>
                                    <a:pt x="174" y="51"/>
                                  </a:lnTo>
                                  <a:lnTo>
                                    <a:pt x="190" y="64"/>
                                  </a:lnTo>
                                  <a:lnTo>
                                    <a:pt x="201" y="81"/>
                                  </a:lnTo>
                                  <a:lnTo>
                                    <a:pt x="207" y="104"/>
                                  </a:lnTo>
                                  <a:lnTo>
                                    <a:pt x="210" y="131"/>
                                  </a:lnTo>
                                  <a:lnTo>
                                    <a:pt x="207" y="159"/>
                                  </a:lnTo>
                                  <a:lnTo>
                                    <a:pt x="175" y="212"/>
                                  </a:lnTo>
                                  <a:lnTo>
                                    <a:pt x="131" y="222"/>
                                  </a:lnTo>
                                  <a:lnTo>
                                    <a:pt x="233" y="222"/>
                                  </a:lnTo>
                                  <a:lnTo>
                                    <a:pt x="258" y="148"/>
                                  </a:lnTo>
                                  <a:lnTo>
                                    <a:pt x="259" y="118"/>
                                  </a:lnTo>
                                  <a:lnTo>
                                    <a:pt x="256" y="94"/>
                                  </a:lnTo>
                                  <a:lnTo>
                                    <a:pt x="250" y="72"/>
                                  </a:lnTo>
                                  <a:lnTo>
                                    <a:pt x="242" y="53"/>
                                  </a:lnTo>
                                  <a:lnTo>
                                    <a:pt x="235" y="4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0" name="Group 87"/>
                        <wpg:cNvGrpSpPr>
                          <a:grpSpLocks/>
                        </wpg:cNvGrpSpPr>
                        <wpg:grpSpPr bwMode="auto">
                          <a:xfrm>
                            <a:off x="1898" y="13803"/>
                            <a:ext cx="273" cy="261"/>
                            <a:chOff x="1898" y="13803"/>
                            <a:chExt cx="273" cy="261"/>
                          </a:xfrm>
                        </wpg:grpSpPr>
                        <wps:wsp>
                          <wps:cNvPr id="31" name="Freeform 91"/>
                          <wps:cNvSpPr>
                            <a:spLocks/>
                          </wps:cNvSpPr>
                          <wps:spPr bwMode="auto">
                            <a:xfrm>
                              <a:off x="1898" y="13803"/>
                              <a:ext cx="273" cy="261"/>
                            </a:xfrm>
                            <a:custGeom>
                              <a:avLst/>
                              <a:gdLst>
                                <a:gd name="T0" fmla="+- 0 1948 1898"/>
                                <a:gd name="T1" fmla="*/ T0 w 273"/>
                                <a:gd name="T2" fmla="+- 0 13803 13803"/>
                                <a:gd name="T3" fmla="*/ 13803 h 261"/>
                                <a:gd name="T4" fmla="+- 0 1898 1898"/>
                                <a:gd name="T5" fmla="*/ T4 w 273"/>
                                <a:gd name="T6" fmla="+- 0 13803 13803"/>
                                <a:gd name="T7" fmla="*/ 13803 h 261"/>
                                <a:gd name="T8" fmla="+- 0 1898 1898"/>
                                <a:gd name="T9" fmla="*/ T8 w 273"/>
                                <a:gd name="T10" fmla="+- 0 14063 13803"/>
                                <a:gd name="T11" fmla="*/ 14063 h 261"/>
                                <a:gd name="T12" fmla="+- 0 1943 1898"/>
                                <a:gd name="T13" fmla="*/ T12 w 273"/>
                                <a:gd name="T14" fmla="+- 0 14063 13803"/>
                                <a:gd name="T15" fmla="*/ 14063 h 261"/>
                                <a:gd name="T16" fmla="+- 0 1943 1898"/>
                                <a:gd name="T17" fmla="*/ T16 w 273"/>
                                <a:gd name="T18" fmla="+- 0 13882 13803"/>
                                <a:gd name="T19" fmla="*/ 13882 h 261"/>
                                <a:gd name="T20" fmla="+- 0 1984 1898"/>
                                <a:gd name="T21" fmla="*/ T20 w 273"/>
                                <a:gd name="T22" fmla="+- 0 13882 13803"/>
                                <a:gd name="T23" fmla="*/ 13882 h 261"/>
                                <a:gd name="T24" fmla="+- 0 1948 1898"/>
                                <a:gd name="T25" fmla="*/ T24 w 273"/>
                                <a:gd name="T26" fmla="+- 0 13803 13803"/>
                                <a:gd name="T27" fmla="*/ 13803 h 2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73" h="261">
                                  <a:moveTo>
                                    <a:pt x="5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260"/>
                                  </a:lnTo>
                                  <a:lnTo>
                                    <a:pt x="45" y="260"/>
                                  </a:lnTo>
                                  <a:lnTo>
                                    <a:pt x="45" y="79"/>
                                  </a:lnTo>
                                  <a:lnTo>
                                    <a:pt x="86" y="79"/>
                                  </a:lnTo>
                                  <a:lnTo>
                                    <a:pt x="5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2" name="Freeform 90"/>
                          <wps:cNvSpPr>
                            <a:spLocks/>
                          </wps:cNvSpPr>
                          <wps:spPr bwMode="auto">
                            <a:xfrm>
                              <a:off x="1898" y="13803"/>
                              <a:ext cx="273" cy="261"/>
                            </a:xfrm>
                            <a:custGeom>
                              <a:avLst/>
                              <a:gdLst>
                                <a:gd name="T0" fmla="+- 0 1984 1898"/>
                                <a:gd name="T1" fmla="*/ T0 w 273"/>
                                <a:gd name="T2" fmla="+- 0 13882 13803"/>
                                <a:gd name="T3" fmla="*/ 13882 h 261"/>
                                <a:gd name="T4" fmla="+- 0 1943 1898"/>
                                <a:gd name="T5" fmla="*/ T4 w 273"/>
                                <a:gd name="T6" fmla="+- 0 13882 13803"/>
                                <a:gd name="T7" fmla="*/ 13882 h 261"/>
                                <a:gd name="T8" fmla="+- 0 2015 1898"/>
                                <a:gd name="T9" fmla="*/ T8 w 273"/>
                                <a:gd name="T10" fmla="+- 0 14063 13803"/>
                                <a:gd name="T11" fmla="*/ 14063 h 261"/>
                                <a:gd name="T12" fmla="+- 0 2056 1898"/>
                                <a:gd name="T13" fmla="*/ T12 w 273"/>
                                <a:gd name="T14" fmla="+- 0 14063 13803"/>
                                <a:gd name="T15" fmla="*/ 14063 h 261"/>
                                <a:gd name="T16" fmla="+- 0 2080 1898"/>
                                <a:gd name="T17" fmla="*/ T16 w 273"/>
                                <a:gd name="T18" fmla="+- 0 14000 13803"/>
                                <a:gd name="T19" fmla="*/ 14000 h 261"/>
                                <a:gd name="T20" fmla="+- 0 2037 1898"/>
                                <a:gd name="T21" fmla="*/ T20 w 273"/>
                                <a:gd name="T22" fmla="+- 0 14000 13803"/>
                                <a:gd name="T23" fmla="*/ 14000 h 261"/>
                                <a:gd name="T24" fmla="+- 0 1984 1898"/>
                                <a:gd name="T25" fmla="*/ T24 w 273"/>
                                <a:gd name="T26" fmla="+- 0 13882 13803"/>
                                <a:gd name="T27" fmla="*/ 13882 h 2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73" h="261">
                                  <a:moveTo>
                                    <a:pt x="86" y="79"/>
                                  </a:moveTo>
                                  <a:lnTo>
                                    <a:pt x="45" y="79"/>
                                  </a:lnTo>
                                  <a:lnTo>
                                    <a:pt x="117" y="260"/>
                                  </a:lnTo>
                                  <a:lnTo>
                                    <a:pt x="158" y="260"/>
                                  </a:lnTo>
                                  <a:lnTo>
                                    <a:pt x="182" y="197"/>
                                  </a:lnTo>
                                  <a:lnTo>
                                    <a:pt x="139" y="197"/>
                                  </a:lnTo>
                                  <a:lnTo>
                                    <a:pt x="86" y="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3" name="Freeform 89"/>
                          <wps:cNvSpPr>
                            <a:spLocks/>
                          </wps:cNvSpPr>
                          <wps:spPr bwMode="auto">
                            <a:xfrm>
                              <a:off x="1898" y="13803"/>
                              <a:ext cx="273" cy="261"/>
                            </a:xfrm>
                            <a:custGeom>
                              <a:avLst/>
                              <a:gdLst>
                                <a:gd name="T0" fmla="+- 0 2171 1898"/>
                                <a:gd name="T1" fmla="*/ T0 w 273"/>
                                <a:gd name="T2" fmla="+- 0 13882 13803"/>
                                <a:gd name="T3" fmla="*/ 13882 h 261"/>
                                <a:gd name="T4" fmla="+- 0 2127 1898"/>
                                <a:gd name="T5" fmla="*/ T4 w 273"/>
                                <a:gd name="T6" fmla="+- 0 13882 13803"/>
                                <a:gd name="T7" fmla="*/ 13882 h 261"/>
                                <a:gd name="T8" fmla="+- 0 2127 1898"/>
                                <a:gd name="T9" fmla="*/ T8 w 273"/>
                                <a:gd name="T10" fmla="+- 0 14063 13803"/>
                                <a:gd name="T11" fmla="*/ 14063 h 261"/>
                                <a:gd name="T12" fmla="+- 0 2171 1898"/>
                                <a:gd name="T13" fmla="*/ T12 w 273"/>
                                <a:gd name="T14" fmla="+- 0 14063 13803"/>
                                <a:gd name="T15" fmla="*/ 14063 h 261"/>
                                <a:gd name="T16" fmla="+- 0 2171 1898"/>
                                <a:gd name="T17" fmla="*/ T16 w 273"/>
                                <a:gd name="T18" fmla="+- 0 13882 13803"/>
                                <a:gd name="T19" fmla="*/ 13882 h 2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73" h="261">
                                  <a:moveTo>
                                    <a:pt x="273" y="79"/>
                                  </a:moveTo>
                                  <a:lnTo>
                                    <a:pt x="229" y="79"/>
                                  </a:lnTo>
                                  <a:lnTo>
                                    <a:pt x="229" y="260"/>
                                  </a:lnTo>
                                  <a:lnTo>
                                    <a:pt x="273" y="260"/>
                                  </a:lnTo>
                                  <a:lnTo>
                                    <a:pt x="273" y="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4" name="Freeform 88"/>
                          <wps:cNvSpPr>
                            <a:spLocks/>
                          </wps:cNvSpPr>
                          <wps:spPr bwMode="auto">
                            <a:xfrm>
                              <a:off x="1898" y="13803"/>
                              <a:ext cx="273" cy="261"/>
                            </a:xfrm>
                            <a:custGeom>
                              <a:avLst/>
                              <a:gdLst>
                                <a:gd name="T0" fmla="+- 0 2171 1898"/>
                                <a:gd name="T1" fmla="*/ T0 w 273"/>
                                <a:gd name="T2" fmla="+- 0 13803 13803"/>
                                <a:gd name="T3" fmla="*/ 13803 h 261"/>
                                <a:gd name="T4" fmla="+- 0 2123 1898"/>
                                <a:gd name="T5" fmla="*/ T4 w 273"/>
                                <a:gd name="T6" fmla="+- 0 13803 13803"/>
                                <a:gd name="T7" fmla="*/ 13803 h 261"/>
                                <a:gd name="T8" fmla="+- 0 2037 1898"/>
                                <a:gd name="T9" fmla="*/ T8 w 273"/>
                                <a:gd name="T10" fmla="+- 0 14000 13803"/>
                                <a:gd name="T11" fmla="*/ 14000 h 261"/>
                                <a:gd name="T12" fmla="+- 0 2080 1898"/>
                                <a:gd name="T13" fmla="*/ T12 w 273"/>
                                <a:gd name="T14" fmla="+- 0 14000 13803"/>
                                <a:gd name="T15" fmla="*/ 14000 h 261"/>
                                <a:gd name="T16" fmla="+- 0 2127 1898"/>
                                <a:gd name="T17" fmla="*/ T16 w 273"/>
                                <a:gd name="T18" fmla="+- 0 13882 13803"/>
                                <a:gd name="T19" fmla="*/ 13882 h 261"/>
                                <a:gd name="T20" fmla="+- 0 2171 1898"/>
                                <a:gd name="T21" fmla="*/ T20 w 273"/>
                                <a:gd name="T22" fmla="+- 0 13882 13803"/>
                                <a:gd name="T23" fmla="*/ 13882 h 261"/>
                                <a:gd name="T24" fmla="+- 0 2171 1898"/>
                                <a:gd name="T25" fmla="*/ T24 w 273"/>
                                <a:gd name="T26" fmla="+- 0 13803 13803"/>
                                <a:gd name="T27" fmla="*/ 13803 h 2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73" h="261">
                                  <a:moveTo>
                                    <a:pt x="273" y="0"/>
                                  </a:moveTo>
                                  <a:lnTo>
                                    <a:pt x="225" y="0"/>
                                  </a:lnTo>
                                  <a:lnTo>
                                    <a:pt x="139" y="197"/>
                                  </a:lnTo>
                                  <a:lnTo>
                                    <a:pt x="182" y="197"/>
                                  </a:lnTo>
                                  <a:lnTo>
                                    <a:pt x="229" y="79"/>
                                  </a:lnTo>
                                  <a:lnTo>
                                    <a:pt x="273" y="79"/>
                                  </a:lnTo>
                                  <a:lnTo>
                                    <a:pt x="27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35" name="Group 82"/>
                        <wpg:cNvGrpSpPr>
                          <a:grpSpLocks/>
                        </wpg:cNvGrpSpPr>
                        <wpg:grpSpPr bwMode="auto">
                          <a:xfrm>
                            <a:off x="2226" y="13803"/>
                            <a:ext cx="273" cy="261"/>
                            <a:chOff x="2226" y="13803"/>
                            <a:chExt cx="273" cy="261"/>
                          </a:xfrm>
                        </wpg:grpSpPr>
                        <wps:wsp>
                          <wps:cNvPr id="36" name="Freeform 86"/>
                          <wps:cNvSpPr>
                            <a:spLocks/>
                          </wps:cNvSpPr>
                          <wps:spPr bwMode="auto">
                            <a:xfrm>
                              <a:off x="2226" y="13803"/>
                              <a:ext cx="273" cy="261"/>
                            </a:xfrm>
                            <a:custGeom>
                              <a:avLst/>
                              <a:gdLst>
                                <a:gd name="T0" fmla="+- 0 2276 2226"/>
                                <a:gd name="T1" fmla="*/ T0 w 273"/>
                                <a:gd name="T2" fmla="+- 0 13803 13803"/>
                                <a:gd name="T3" fmla="*/ 13803 h 261"/>
                                <a:gd name="T4" fmla="+- 0 2226 2226"/>
                                <a:gd name="T5" fmla="*/ T4 w 273"/>
                                <a:gd name="T6" fmla="+- 0 13803 13803"/>
                                <a:gd name="T7" fmla="*/ 13803 h 261"/>
                                <a:gd name="T8" fmla="+- 0 2226 2226"/>
                                <a:gd name="T9" fmla="*/ T8 w 273"/>
                                <a:gd name="T10" fmla="+- 0 14063 13803"/>
                                <a:gd name="T11" fmla="*/ 14063 h 261"/>
                                <a:gd name="T12" fmla="+- 0 2270 2226"/>
                                <a:gd name="T13" fmla="*/ T12 w 273"/>
                                <a:gd name="T14" fmla="+- 0 14063 13803"/>
                                <a:gd name="T15" fmla="*/ 14063 h 261"/>
                                <a:gd name="T16" fmla="+- 0 2270 2226"/>
                                <a:gd name="T17" fmla="*/ T16 w 273"/>
                                <a:gd name="T18" fmla="+- 0 13882 13803"/>
                                <a:gd name="T19" fmla="*/ 13882 h 261"/>
                                <a:gd name="T20" fmla="+- 0 2311 2226"/>
                                <a:gd name="T21" fmla="*/ T20 w 273"/>
                                <a:gd name="T22" fmla="+- 0 13882 13803"/>
                                <a:gd name="T23" fmla="*/ 13882 h 261"/>
                                <a:gd name="T24" fmla="+- 0 2276 2226"/>
                                <a:gd name="T25" fmla="*/ T24 w 273"/>
                                <a:gd name="T26" fmla="+- 0 13803 13803"/>
                                <a:gd name="T27" fmla="*/ 13803 h 2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73" h="261">
                                  <a:moveTo>
                                    <a:pt x="50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260"/>
                                  </a:lnTo>
                                  <a:lnTo>
                                    <a:pt x="44" y="260"/>
                                  </a:lnTo>
                                  <a:lnTo>
                                    <a:pt x="44" y="79"/>
                                  </a:lnTo>
                                  <a:lnTo>
                                    <a:pt x="85" y="79"/>
                                  </a:lnTo>
                                  <a:lnTo>
                                    <a:pt x="5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7" name="Freeform 85"/>
                          <wps:cNvSpPr>
                            <a:spLocks/>
                          </wps:cNvSpPr>
                          <wps:spPr bwMode="auto">
                            <a:xfrm>
                              <a:off x="2226" y="13803"/>
                              <a:ext cx="273" cy="261"/>
                            </a:xfrm>
                            <a:custGeom>
                              <a:avLst/>
                              <a:gdLst>
                                <a:gd name="T0" fmla="+- 0 2311 2226"/>
                                <a:gd name="T1" fmla="*/ T0 w 273"/>
                                <a:gd name="T2" fmla="+- 0 13882 13803"/>
                                <a:gd name="T3" fmla="*/ 13882 h 261"/>
                                <a:gd name="T4" fmla="+- 0 2270 2226"/>
                                <a:gd name="T5" fmla="*/ T4 w 273"/>
                                <a:gd name="T6" fmla="+- 0 13882 13803"/>
                                <a:gd name="T7" fmla="*/ 13882 h 261"/>
                                <a:gd name="T8" fmla="+- 0 2342 2226"/>
                                <a:gd name="T9" fmla="*/ T8 w 273"/>
                                <a:gd name="T10" fmla="+- 0 14063 13803"/>
                                <a:gd name="T11" fmla="*/ 14063 h 261"/>
                                <a:gd name="T12" fmla="+- 0 2383 2226"/>
                                <a:gd name="T13" fmla="*/ T12 w 273"/>
                                <a:gd name="T14" fmla="+- 0 14063 13803"/>
                                <a:gd name="T15" fmla="*/ 14063 h 261"/>
                                <a:gd name="T16" fmla="+- 0 2408 2226"/>
                                <a:gd name="T17" fmla="*/ T16 w 273"/>
                                <a:gd name="T18" fmla="+- 0 14000 13803"/>
                                <a:gd name="T19" fmla="*/ 14000 h 261"/>
                                <a:gd name="T20" fmla="+- 0 2364 2226"/>
                                <a:gd name="T21" fmla="*/ T20 w 273"/>
                                <a:gd name="T22" fmla="+- 0 14000 13803"/>
                                <a:gd name="T23" fmla="*/ 14000 h 261"/>
                                <a:gd name="T24" fmla="+- 0 2311 2226"/>
                                <a:gd name="T25" fmla="*/ T24 w 273"/>
                                <a:gd name="T26" fmla="+- 0 13882 13803"/>
                                <a:gd name="T27" fmla="*/ 13882 h 2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73" h="261">
                                  <a:moveTo>
                                    <a:pt x="85" y="79"/>
                                  </a:moveTo>
                                  <a:lnTo>
                                    <a:pt x="44" y="79"/>
                                  </a:lnTo>
                                  <a:lnTo>
                                    <a:pt x="116" y="260"/>
                                  </a:lnTo>
                                  <a:lnTo>
                                    <a:pt x="157" y="260"/>
                                  </a:lnTo>
                                  <a:lnTo>
                                    <a:pt x="182" y="197"/>
                                  </a:lnTo>
                                  <a:lnTo>
                                    <a:pt x="138" y="197"/>
                                  </a:lnTo>
                                  <a:lnTo>
                                    <a:pt x="85" y="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8" name="Freeform 84"/>
                          <wps:cNvSpPr>
                            <a:spLocks/>
                          </wps:cNvSpPr>
                          <wps:spPr bwMode="auto">
                            <a:xfrm>
                              <a:off x="2226" y="13803"/>
                              <a:ext cx="273" cy="261"/>
                            </a:xfrm>
                            <a:custGeom>
                              <a:avLst/>
                              <a:gdLst>
                                <a:gd name="T0" fmla="+- 0 2499 2226"/>
                                <a:gd name="T1" fmla="*/ T0 w 273"/>
                                <a:gd name="T2" fmla="+- 0 13882 13803"/>
                                <a:gd name="T3" fmla="*/ 13882 h 261"/>
                                <a:gd name="T4" fmla="+- 0 2454 2226"/>
                                <a:gd name="T5" fmla="*/ T4 w 273"/>
                                <a:gd name="T6" fmla="+- 0 13882 13803"/>
                                <a:gd name="T7" fmla="*/ 13882 h 261"/>
                                <a:gd name="T8" fmla="+- 0 2454 2226"/>
                                <a:gd name="T9" fmla="*/ T8 w 273"/>
                                <a:gd name="T10" fmla="+- 0 14063 13803"/>
                                <a:gd name="T11" fmla="*/ 14063 h 261"/>
                                <a:gd name="T12" fmla="+- 0 2499 2226"/>
                                <a:gd name="T13" fmla="*/ T12 w 273"/>
                                <a:gd name="T14" fmla="+- 0 14063 13803"/>
                                <a:gd name="T15" fmla="*/ 14063 h 261"/>
                                <a:gd name="T16" fmla="+- 0 2499 2226"/>
                                <a:gd name="T17" fmla="*/ T16 w 273"/>
                                <a:gd name="T18" fmla="+- 0 13882 13803"/>
                                <a:gd name="T19" fmla="*/ 13882 h 2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73" h="261">
                                  <a:moveTo>
                                    <a:pt x="273" y="79"/>
                                  </a:moveTo>
                                  <a:lnTo>
                                    <a:pt x="228" y="79"/>
                                  </a:lnTo>
                                  <a:lnTo>
                                    <a:pt x="228" y="260"/>
                                  </a:lnTo>
                                  <a:lnTo>
                                    <a:pt x="273" y="260"/>
                                  </a:lnTo>
                                  <a:lnTo>
                                    <a:pt x="273" y="7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39" name="Freeform 83"/>
                          <wps:cNvSpPr>
                            <a:spLocks/>
                          </wps:cNvSpPr>
                          <wps:spPr bwMode="auto">
                            <a:xfrm>
                              <a:off x="2226" y="13803"/>
                              <a:ext cx="273" cy="261"/>
                            </a:xfrm>
                            <a:custGeom>
                              <a:avLst/>
                              <a:gdLst>
                                <a:gd name="T0" fmla="+- 0 2499 2226"/>
                                <a:gd name="T1" fmla="*/ T0 w 273"/>
                                <a:gd name="T2" fmla="+- 0 13803 13803"/>
                                <a:gd name="T3" fmla="*/ 13803 h 261"/>
                                <a:gd name="T4" fmla="+- 0 2450 2226"/>
                                <a:gd name="T5" fmla="*/ T4 w 273"/>
                                <a:gd name="T6" fmla="+- 0 13803 13803"/>
                                <a:gd name="T7" fmla="*/ 13803 h 261"/>
                                <a:gd name="T8" fmla="+- 0 2364 2226"/>
                                <a:gd name="T9" fmla="*/ T8 w 273"/>
                                <a:gd name="T10" fmla="+- 0 14000 13803"/>
                                <a:gd name="T11" fmla="*/ 14000 h 261"/>
                                <a:gd name="T12" fmla="+- 0 2408 2226"/>
                                <a:gd name="T13" fmla="*/ T12 w 273"/>
                                <a:gd name="T14" fmla="+- 0 14000 13803"/>
                                <a:gd name="T15" fmla="*/ 14000 h 261"/>
                                <a:gd name="T16" fmla="+- 0 2454 2226"/>
                                <a:gd name="T17" fmla="*/ T16 w 273"/>
                                <a:gd name="T18" fmla="+- 0 13882 13803"/>
                                <a:gd name="T19" fmla="*/ 13882 h 261"/>
                                <a:gd name="T20" fmla="+- 0 2499 2226"/>
                                <a:gd name="T21" fmla="*/ T20 w 273"/>
                                <a:gd name="T22" fmla="+- 0 13882 13803"/>
                                <a:gd name="T23" fmla="*/ 13882 h 261"/>
                                <a:gd name="T24" fmla="+- 0 2499 2226"/>
                                <a:gd name="T25" fmla="*/ T24 w 273"/>
                                <a:gd name="T26" fmla="+- 0 13803 13803"/>
                                <a:gd name="T27" fmla="*/ 13803 h 2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73" h="261">
                                  <a:moveTo>
                                    <a:pt x="273" y="0"/>
                                  </a:moveTo>
                                  <a:lnTo>
                                    <a:pt x="224" y="0"/>
                                  </a:lnTo>
                                  <a:lnTo>
                                    <a:pt x="138" y="197"/>
                                  </a:lnTo>
                                  <a:lnTo>
                                    <a:pt x="182" y="197"/>
                                  </a:lnTo>
                                  <a:lnTo>
                                    <a:pt x="228" y="79"/>
                                  </a:lnTo>
                                  <a:lnTo>
                                    <a:pt x="273" y="79"/>
                                  </a:lnTo>
                                  <a:lnTo>
                                    <a:pt x="27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0" name="Group 79"/>
                        <wpg:cNvGrpSpPr>
                          <a:grpSpLocks/>
                        </wpg:cNvGrpSpPr>
                        <wpg:grpSpPr bwMode="auto">
                          <a:xfrm>
                            <a:off x="2518" y="13803"/>
                            <a:ext cx="275" cy="261"/>
                            <a:chOff x="2518" y="13803"/>
                            <a:chExt cx="275" cy="261"/>
                          </a:xfrm>
                        </wpg:grpSpPr>
                        <wps:wsp>
                          <wps:cNvPr id="41" name="Freeform 81"/>
                          <wps:cNvSpPr>
                            <a:spLocks/>
                          </wps:cNvSpPr>
                          <wps:spPr bwMode="auto">
                            <a:xfrm>
                              <a:off x="2518" y="13803"/>
                              <a:ext cx="275" cy="261"/>
                            </a:xfrm>
                            <a:custGeom>
                              <a:avLst/>
                              <a:gdLst>
                                <a:gd name="T0" fmla="+- 0 2576 2518"/>
                                <a:gd name="T1" fmla="*/ T0 w 275"/>
                                <a:gd name="T2" fmla="+- 0 13803 13803"/>
                                <a:gd name="T3" fmla="*/ 13803 h 261"/>
                                <a:gd name="T4" fmla="+- 0 2518 2518"/>
                                <a:gd name="T5" fmla="*/ T4 w 275"/>
                                <a:gd name="T6" fmla="+- 0 13803 13803"/>
                                <a:gd name="T7" fmla="*/ 13803 h 261"/>
                                <a:gd name="T8" fmla="+- 0 2627 2518"/>
                                <a:gd name="T9" fmla="*/ T8 w 275"/>
                                <a:gd name="T10" fmla="+- 0 14063 13803"/>
                                <a:gd name="T11" fmla="*/ 14063 h 261"/>
                                <a:gd name="T12" fmla="+- 0 2679 2518"/>
                                <a:gd name="T13" fmla="*/ T12 w 275"/>
                                <a:gd name="T14" fmla="+- 0 14063 13803"/>
                                <a:gd name="T15" fmla="*/ 14063 h 261"/>
                                <a:gd name="T16" fmla="+- 0 2706 2518"/>
                                <a:gd name="T17" fmla="*/ T16 w 275"/>
                                <a:gd name="T18" fmla="+- 0 14002 13803"/>
                                <a:gd name="T19" fmla="*/ 14002 h 261"/>
                                <a:gd name="T20" fmla="+- 0 2656 2518"/>
                                <a:gd name="T21" fmla="*/ T20 w 275"/>
                                <a:gd name="T22" fmla="+- 0 14002 13803"/>
                                <a:gd name="T23" fmla="*/ 14002 h 261"/>
                                <a:gd name="T24" fmla="+- 0 2576 2518"/>
                                <a:gd name="T25" fmla="*/ T24 w 275"/>
                                <a:gd name="T26" fmla="+- 0 13803 13803"/>
                                <a:gd name="T27" fmla="*/ 13803 h 2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75" h="261">
                                  <a:moveTo>
                                    <a:pt x="5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109" y="260"/>
                                  </a:lnTo>
                                  <a:lnTo>
                                    <a:pt x="161" y="260"/>
                                  </a:lnTo>
                                  <a:lnTo>
                                    <a:pt x="188" y="199"/>
                                  </a:lnTo>
                                  <a:lnTo>
                                    <a:pt x="138" y="199"/>
                                  </a:lnTo>
                                  <a:lnTo>
                                    <a:pt x="5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2" name="Freeform 80"/>
                          <wps:cNvSpPr>
                            <a:spLocks/>
                          </wps:cNvSpPr>
                          <wps:spPr bwMode="auto">
                            <a:xfrm>
                              <a:off x="2518" y="13803"/>
                              <a:ext cx="275" cy="261"/>
                            </a:xfrm>
                            <a:custGeom>
                              <a:avLst/>
                              <a:gdLst>
                                <a:gd name="T0" fmla="+- 0 2793 2518"/>
                                <a:gd name="T1" fmla="*/ T0 w 275"/>
                                <a:gd name="T2" fmla="+- 0 13803 13803"/>
                                <a:gd name="T3" fmla="*/ 13803 h 261"/>
                                <a:gd name="T4" fmla="+- 0 2737 2518"/>
                                <a:gd name="T5" fmla="*/ T4 w 275"/>
                                <a:gd name="T6" fmla="+- 0 13803 13803"/>
                                <a:gd name="T7" fmla="*/ 13803 h 261"/>
                                <a:gd name="T8" fmla="+- 0 2656 2518"/>
                                <a:gd name="T9" fmla="*/ T8 w 275"/>
                                <a:gd name="T10" fmla="+- 0 14002 13803"/>
                                <a:gd name="T11" fmla="*/ 14002 h 261"/>
                                <a:gd name="T12" fmla="+- 0 2706 2518"/>
                                <a:gd name="T13" fmla="*/ T12 w 275"/>
                                <a:gd name="T14" fmla="+- 0 14002 13803"/>
                                <a:gd name="T15" fmla="*/ 14002 h 261"/>
                                <a:gd name="T16" fmla="+- 0 2793 2518"/>
                                <a:gd name="T17" fmla="*/ T16 w 275"/>
                                <a:gd name="T18" fmla="+- 0 13803 13803"/>
                                <a:gd name="T19" fmla="*/ 13803 h 2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75" h="261">
                                  <a:moveTo>
                                    <a:pt x="275" y="0"/>
                                  </a:moveTo>
                                  <a:lnTo>
                                    <a:pt x="219" y="0"/>
                                  </a:lnTo>
                                  <a:lnTo>
                                    <a:pt x="138" y="199"/>
                                  </a:lnTo>
                                  <a:lnTo>
                                    <a:pt x="188" y="199"/>
                                  </a:lnTo>
                                  <a:lnTo>
                                    <a:pt x="27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3" name="Group 76"/>
                        <wpg:cNvGrpSpPr>
                          <a:grpSpLocks/>
                        </wpg:cNvGrpSpPr>
                        <wpg:grpSpPr bwMode="auto">
                          <a:xfrm>
                            <a:off x="2740" y="13803"/>
                            <a:ext cx="275" cy="261"/>
                            <a:chOff x="2740" y="13803"/>
                            <a:chExt cx="275" cy="261"/>
                          </a:xfrm>
                        </wpg:grpSpPr>
                        <wps:wsp>
                          <wps:cNvPr id="44" name="Freeform 78"/>
                          <wps:cNvSpPr>
                            <a:spLocks/>
                          </wps:cNvSpPr>
                          <wps:spPr bwMode="auto">
                            <a:xfrm>
                              <a:off x="2740" y="13803"/>
                              <a:ext cx="275" cy="261"/>
                            </a:xfrm>
                            <a:custGeom>
                              <a:avLst/>
                              <a:gdLst>
                                <a:gd name="T0" fmla="+- 0 2902 2740"/>
                                <a:gd name="T1" fmla="*/ T0 w 275"/>
                                <a:gd name="T2" fmla="+- 0 13803 13803"/>
                                <a:gd name="T3" fmla="*/ 13803 h 261"/>
                                <a:gd name="T4" fmla="+- 0 2850 2740"/>
                                <a:gd name="T5" fmla="*/ T4 w 275"/>
                                <a:gd name="T6" fmla="+- 0 13803 13803"/>
                                <a:gd name="T7" fmla="*/ 13803 h 261"/>
                                <a:gd name="T8" fmla="+- 0 2740 2740"/>
                                <a:gd name="T9" fmla="*/ T8 w 275"/>
                                <a:gd name="T10" fmla="+- 0 14063 13803"/>
                                <a:gd name="T11" fmla="*/ 14063 h 261"/>
                                <a:gd name="T12" fmla="+- 0 2789 2740"/>
                                <a:gd name="T13" fmla="*/ T12 w 275"/>
                                <a:gd name="T14" fmla="+- 0 14063 13803"/>
                                <a:gd name="T15" fmla="*/ 14063 h 261"/>
                                <a:gd name="T16" fmla="+- 0 2875 2740"/>
                                <a:gd name="T17" fmla="*/ T16 w 275"/>
                                <a:gd name="T18" fmla="+- 0 13853 13803"/>
                                <a:gd name="T19" fmla="*/ 13853 h 261"/>
                                <a:gd name="T20" fmla="+- 0 2923 2740"/>
                                <a:gd name="T21" fmla="*/ T20 w 275"/>
                                <a:gd name="T22" fmla="+- 0 13853 13803"/>
                                <a:gd name="T23" fmla="*/ 13853 h 261"/>
                                <a:gd name="T24" fmla="+- 0 2902 2740"/>
                                <a:gd name="T25" fmla="*/ T24 w 275"/>
                                <a:gd name="T26" fmla="+- 0 13803 13803"/>
                                <a:gd name="T27" fmla="*/ 13803 h 2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75" h="261">
                                  <a:moveTo>
                                    <a:pt x="162" y="0"/>
                                  </a:moveTo>
                                  <a:lnTo>
                                    <a:pt x="110" y="0"/>
                                  </a:lnTo>
                                  <a:lnTo>
                                    <a:pt x="0" y="260"/>
                                  </a:lnTo>
                                  <a:lnTo>
                                    <a:pt x="49" y="260"/>
                                  </a:lnTo>
                                  <a:lnTo>
                                    <a:pt x="135" y="50"/>
                                  </a:lnTo>
                                  <a:lnTo>
                                    <a:pt x="183" y="50"/>
                                  </a:lnTo>
                                  <a:lnTo>
                                    <a:pt x="16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5" name="Freeform 77"/>
                          <wps:cNvSpPr>
                            <a:spLocks/>
                          </wps:cNvSpPr>
                          <wps:spPr bwMode="auto">
                            <a:xfrm>
                              <a:off x="2740" y="13803"/>
                              <a:ext cx="275" cy="261"/>
                            </a:xfrm>
                            <a:custGeom>
                              <a:avLst/>
                              <a:gdLst>
                                <a:gd name="T0" fmla="+- 0 2923 2740"/>
                                <a:gd name="T1" fmla="*/ T0 w 275"/>
                                <a:gd name="T2" fmla="+- 0 13853 13803"/>
                                <a:gd name="T3" fmla="*/ 13853 h 261"/>
                                <a:gd name="T4" fmla="+- 0 2875 2740"/>
                                <a:gd name="T5" fmla="*/ T4 w 275"/>
                                <a:gd name="T6" fmla="+- 0 13853 13803"/>
                                <a:gd name="T7" fmla="*/ 13853 h 261"/>
                                <a:gd name="T8" fmla="+- 0 2917 2740"/>
                                <a:gd name="T9" fmla="*/ T8 w 275"/>
                                <a:gd name="T10" fmla="+- 0 13950 13803"/>
                                <a:gd name="T11" fmla="*/ 13950 h 261"/>
                                <a:gd name="T12" fmla="+- 0 2865 2740"/>
                                <a:gd name="T13" fmla="*/ T12 w 275"/>
                                <a:gd name="T14" fmla="+- 0 13950 13803"/>
                                <a:gd name="T15" fmla="*/ 13950 h 261"/>
                                <a:gd name="T16" fmla="+- 0 2848 2740"/>
                                <a:gd name="T17" fmla="*/ T16 w 275"/>
                                <a:gd name="T18" fmla="+- 0 13992 13803"/>
                                <a:gd name="T19" fmla="*/ 13992 h 261"/>
                                <a:gd name="T20" fmla="+- 0 2930 2740"/>
                                <a:gd name="T21" fmla="*/ T20 w 275"/>
                                <a:gd name="T22" fmla="+- 0 13992 13803"/>
                                <a:gd name="T23" fmla="*/ 13992 h 261"/>
                                <a:gd name="T24" fmla="+- 0 2963 2740"/>
                                <a:gd name="T25" fmla="*/ T24 w 275"/>
                                <a:gd name="T26" fmla="+- 0 14063 13803"/>
                                <a:gd name="T27" fmla="*/ 14063 h 261"/>
                                <a:gd name="T28" fmla="+- 0 3014 2740"/>
                                <a:gd name="T29" fmla="*/ T28 w 275"/>
                                <a:gd name="T30" fmla="+- 0 14063 13803"/>
                                <a:gd name="T31" fmla="*/ 14063 h 261"/>
                                <a:gd name="T32" fmla="+- 0 2923 2740"/>
                                <a:gd name="T33" fmla="*/ T32 w 275"/>
                                <a:gd name="T34" fmla="+- 0 13853 13803"/>
                                <a:gd name="T35" fmla="*/ 13853 h 261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275" h="261">
                                  <a:moveTo>
                                    <a:pt x="183" y="50"/>
                                  </a:moveTo>
                                  <a:lnTo>
                                    <a:pt x="135" y="50"/>
                                  </a:lnTo>
                                  <a:lnTo>
                                    <a:pt x="177" y="147"/>
                                  </a:lnTo>
                                  <a:lnTo>
                                    <a:pt x="125" y="147"/>
                                  </a:lnTo>
                                  <a:lnTo>
                                    <a:pt x="108" y="189"/>
                                  </a:lnTo>
                                  <a:lnTo>
                                    <a:pt x="190" y="189"/>
                                  </a:lnTo>
                                  <a:lnTo>
                                    <a:pt x="223" y="260"/>
                                  </a:lnTo>
                                  <a:lnTo>
                                    <a:pt x="274" y="260"/>
                                  </a:lnTo>
                                  <a:lnTo>
                                    <a:pt x="183" y="5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6" name="Group 73"/>
                        <wpg:cNvGrpSpPr>
                          <a:grpSpLocks/>
                        </wpg:cNvGrpSpPr>
                        <wpg:grpSpPr bwMode="auto">
                          <a:xfrm>
                            <a:off x="3021" y="13803"/>
                            <a:ext cx="224" cy="262"/>
                            <a:chOff x="3021" y="13803"/>
                            <a:chExt cx="224" cy="262"/>
                          </a:xfrm>
                        </wpg:grpSpPr>
                        <wps:wsp>
                          <wps:cNvPr id="47" name="Freeform 75"/>
                          <wps:cNvSpPr>
                            <a:spLocks/>
                          </wps:cNvSpPr>
                          <wps:spPr bwMode="auto">
                            <a:xfrm>
                              <a:off x="3021" y="13803"/>
                              <a:ext cx="224" cy="262"/>
                            </a:xfrm>
                            <a:custGeom>
                              <a:avLst/>
                              <a:gdLst>
                                <a:gd name="T0" fmla="+- 0 3069 3021"/>
                                <a:gd name="T1" fmla="*/ T0 w 224"/>
                                <a:gd name="T2" fmla="+- 0 13803 13803"/>
                                <a:gd name="T3" fmla="*/ 13803 h 262"/>
                                <a:gd name="T4" fmla="+- 0 3021 3021"/>
                                <a:gd name="T5" fmla="*/ T4 w 224"/>
                                <a:gd name="T6" fmla="+- 0 13803 13803"/>
                                <a:gd name="T7" fmla="*/ 13803 h 262"/>
                                <a:gd name="T8" fmla="+- 0 3021 3021"/>
                                <a:gd name="T9" fmla="*/ T8 w 224"/>
                                <a:gd name="T10" fmla="+- 0 13961 13803"/>
                                <a:gd name="T11" fmla="*/ 13961 h 262"/>
                                <a:gd name="T12" fmla="+- 0 3040 3021"/>
                                <a:gd name="T13" fmla="*/ T12 w 224"/>
                                <a:gd name="T14" fmla="+- 0 14027 13803"/>
                                <a:gd name="T15" fmla="*/ 14027 h 262"/>
                                <a:gd name="T16" fmla="+- 0 3094 3021"/>
                                <a:gd name="T17" fmla="*/ T16 w 224"/>
                                <a:gd name="T18" fmla="+- 0 14058 13803"/>
                                <a:gd name="T19" fmla="*/ 14058 h 262"/>
                                <a:gd name="T20" fmla="+- 0 3151 3021"/>
                                <a:gd name="T21" fmla="*/ T20 w 224"/>
                                <a:gd name="T22" fmla="+- 0 14064 13803"/>
                                <a:gd name="T23" fmla="*/ 14064 h 262"/>
                                <a:gd name="T24" fmla="+- 0 3176 3021"/>
                                <a:gd name="T25" fmla="*/ T24 w 224"/>
                                <a:gd name="T26" fmla="+- 0 14060 13803"/>
                                <a:gd name="T27" fmla="*/ 14060 h 262"/>
                                <a:gd name="T28" fmla="+- 0 3197 3021"/>
                                <a:gd name="T29" fmla="*/ T28 w 224"/>
                                <a:gd name="T30" fmla="+- 0 14052 13803"/>
                                <a:gd name="T31" fmla="*/ 14052 h 262"/>
                                <a:gd name="T32" fmla="+- 0 3214 3021"/>
                                <a:gd name="T33" fmla="*/ T32 w 224"/>
                                <a:gd name="T34" fmla="+- 0 14041 13803"/>
                                <a:gd name="T35" fmla="*/ 14041 h 262"/>
                                <a:gd name="T36" fmla="+- 0 3228 3021"/>
                                <a:gd name="T37" fmla="*/ T36 w 224"/>
                                <a:gd name="T38" fmla="+- 0 14026 13803"/>
                                <a:gd name="T39" fmla="*/ 14026 h 262"/>
                                <a:gd name="T40" fmla="+- 0 3230 3021"/>
                                <a:gd name="T41" fmla="*/ T40 w 224"/>
                                <a:gd name="T42" fmla="+- 0 14022 13803"/>
                                <a:gd name="T43" fmla="*/ 14022 h 262"/>
                                <a:gd name="T44" fmla="+- 0 3121 3021"/>
                                <a:gd name="T45" fmla="*/ T44 w 224"/>
                                <a:gd name="T46" fmla="+- 0 14022 13803"/>
                                <a:gd name="T47" fmla="*/ 14022 h 262"/>
                                <a:gd name="T48" fmla="+- 0 3098 3021"/>
                                <a:gd name="T49" fmla="*/ T48 w 224"/>
                                <a:gd name="T50" fmla="+- 0 14016 13803"/>
                                <a:gd name="T51" fmla="*/ 14016 h 262"/>
                                <a:gd name="T52" fmla="+- 0 3082 3021"/>
                                <a:gd name="T53" fmla="*/ T52 w 224"/>
                                <a:gd name="T54" fmla="+- 0 14004 13803"/>
                                <a:gd name="T55" fmla="*/ 14004 h 262"/>
                                <a:gd name="T56" fmla="+- 0 3073 3021"/>
                                <a:gd name="T57" fmla="*/ T56 w 224"/>
                                <a:gd name="T58" fmla="+- 0 13986 13803"/>
                                <a:gd name="T59" fmla="*/ 13986 h 262"/>
                                <a:gd name="T60" fmla="+- 0 3069 3021"/>
                                <a:gd name="T61" fmla="*/ T60 w 224"/>
                                <a:gd name="T62" fmla="+- 0 13961 13803"/>
                                <a:gd name="T63" fmla="*/ 13961 h 262"/>
                                <a:gd name="T64" fmla="+- 0 3069 3021"/>
                                <a:gd name="T65" fmla="*/ T64 w 224"/>
                                <a:gd name="T66" fmla="+- 0 13803 13803"/>
                                <a:gd name="T67" fmla="*/ 13803 h 2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224" h="262">
                                  <a:moveTo>
                                    <a:pt x="48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158"/>
                                  </a:lnTo>
                                  <a:lnTo>
                                    <a:pt x="19" y="224"/>
                                  </a:lnTo>
                                  <a:lnTo>
                                    <a:pt x="73" y="255"/>
                                  </a:lnTo>
                                  <a:lnTo>
                                    <a:pt x="130" y="261"/>
                                  </a:lnTo>
                                  <a:lnTo>
                                    <a:pt x="155" y="257"/>
                                  </a:lnTo>
                                  <a:lnTo>
                                    <a:pt x="176" y="249"/>
                                  </a:lnTo>
                                  <a:lnTo>
                                    <a:pt x="193" y="238"/>
                                  </a:lnTo>
                                  <a:lnTo>
                                    <a:pt x="207" y="223"/>
                                  </a:lnTo>
                                  <a:lnTo>
                                    <a:pt x="209" y="219"/>
                                  </a:lnTo>
                                  <a:lnTo>
                                    <a:pt x="100" y="219"/>
                                  </a:lnTo>
                                  <a:lnTo>
                                    <a:pt x="77" y="213"/>
                                  </a:lnTo>
                                  <a:lnTo>
                                    <a:pt x="61" y="201"/>
                                  </a:lnTo>
                                  <a:lnTo>
                                    <a:pt x="52" y="183"/>
                                  </a:lnTo>
                                  <a:lnTo>
                                    <a:pt x="48" y="158"/>
                                  </a:lnTo>
                                  <a:lnTo>
                                    <a:pt x="4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48" name="Freeform 74"/>
                          <wps:cNvSpPr>
                            <a:spLocks/>
                          </wps:cNvSpPr>
                          <wps:spPr bwMode="auto">
                            <a:xfrm>
                              <a:off x="3021" y="13803"/>
                              <a:ext cx="224" cy="262"/>
                            </a:xfrm>
                            <a:custGeom>
                              <a:avLst/>
                              <a:gdLst>
                                <a:gd name="T0" fmla="+- 0 3245 3021"/>
                                <a:gd name="T1" fmla="*/ T0 w 224"/>
                                <a:gd name="T2" fmla="+- 0 13803 13803"/>
                                <a:gd name="T3" fmla="*/ 13803 h 262"/>
                                <a:gd name="T4" fmla="+- 0 3197 3021"/>
                                <a:gd name="T5" fmla="*/ T4 w 224"/>
                                <a:gd name="T6" fmla="+- 0 13803 13803"/>
                                <a:gd name="T7" fmla="*/ 13803 h 262"/>
                                <a:gd name="T8" fmla="+- 0 3194 3021"/>
                                <a:gd name="T9" fmla="*/ T8 w 224"/>
                                <a:gd name="T10" fmla="+- 0 13982 13803"/>
                                <a:gd name="T11" fmla="*/ 13982 h 262"/>
                                <a:gd name="T12" fmla="+- 0 3186 3021"/>
                                <a:gd name="T13" fmla="*/ T12 w 224"/>
                                <a:gd name="T14" fmla="+- 0 14000 13803"/>
                                <a:gd name="T15" fmla="*/ 14000 h 262"/>
                                <a:gd name="T16" fmla="+- 0 3172 3021"/>
                                <a:gd name="T17" fmla="*/ T16 w 224"/>
                                <a:gd name="T18" fmla="+- 0 14013 13803"/>
                                <a:gd name="T19" fmla="*/ 14013 h 262"/>
                                <a:gd name="T20" fmla="+- 0 3150 3021"/>
                                <a:gd name="T21" fmla="*/ T20 w 224"/>
                                <a:gd name="T22" fmla="+- 0 14020 13803"/>
                                <a:gd name="T23" fmla="*/ 14020 h 262"/>
                                <a:gd name="T24" fmla="+- 0 3121 3021"/>
                                <a:gd name="T25" fmla="*/ T24 w 224"/>
                                <a:gd name="T26" fmla="+- 0 14022 13803"/>
                                <a:gd name="T27" fmla="*/ 14022 h 262"/>
                                <a:gd name="T28" fmla="+- 0 3230 3021"/>
                                <a:gd name="T29" fmla="*/ T28 w 224"/>
                                <a:gd name="T30" fmla="+- 0 14022 13803"/>
                                <a:gd name="T31" fmla="*/ 14022 h 262"/>
                                <a:gd name="T32" fmla="+- 0 3237 3021"/>
                                <a:gd name="T33" fmla="*/ T32 w 224"/>
                                <a:gd name="T34" fmla="+- 0 14008 13803"/>
                                <a:gd name="T35" fmla="*/ 14008 h 262"/>
                                <a:gd name="T36" fmla="+- 0 3243 3021"/>
                                <a:gd name="T37" fmla="*/ T36 w 224"/>
                                <a:gd name="T38" fmla="+- 0 13986 13803"/>
                                <a:gd name="T39" fmla="*/ 13986 h 262"/>
                                <a:gd name="T40" fmla="+- 0 3245 3021"/>
                                <a:gd name="T41" fmla="*/ T40 w 224"/>
                                <a:gd name="T42" fmla="+- 0 13961 13803"/>
                                <a:gd name="T43" fmla="*/ 13961 h 262"/>
                                <a:gd name="T44" fmla="+- 0 3245 3021"/>
                                <a:gd name="T45" fmla="*/ T44 w 224"/>
                                <a:gd name="T46" fmla="+- 0 13803 13803"/>
                                <a:gd name="T47" fmla="*/ 13803 h 26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24" h="262">
                                  <a:moveTo>
                                    <a:pt x="224" y="0"/>
                                  </a:moveTo>
                                  <a:lnTo>
                                    <a:pt x="176" y="0"/>
                                  </a:lnTo>
                                  <a:lnTo>
                                    <a:pt x="173" y="179"/>
                                  </a:lnTo>
                                  <a:lnTo>
                                    <a:pt x="165" y="197"/>
                                  </a:lnTo>
                                  <a:lnTo>
                                    <a:pt x="151" y="210"/>
                                  </a:lnTo>
                                  <a:lnTo>
                                    <a:pt x="129" y="217"/>
                                  </a:lnTo>
                                  <a:lnTo>
                                    <a:pt x="100" y="219"/>
                                  </a:lnTo>
                                  <a:lnTo>
                                    <a:pt x="209" y="219"/>
                                  </a:lnTo>
                                  <a:lnTo>
                                    <a:pt x="216" y="205"/>
                                  </a:lnTo>
                                  <a:lnTo>
                                    <a:pt x="222" y="183"/>
                                  </a:lnTo>
                                  <a:lnTo>
                                    <a:pt x="224" y="158"/>
                                  </a:lnTo>
                                  <a:lnTo>
                                    <a:pt x="22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49" name="Group 71"/>
                        <wpg:cNvGrpSpPr>
                          <a:grpSpLocks/>
                        </wpg:cNvGrpSpPr>
                        <wpg:grpSpPr bwMode="auto">
                          <a:xfrm>
                            <a:off x="3294" y="14042"/>
                            <a:ext cx="170" cy="2"/>
                            <a:chOff x="3294" y="14042"/>
                            <a:chExt cx="170" cy="2"/>
                          </a:xfrm>
                        </wpg:grpSpPr>
                        <wps:wsp>
                          <wps:cNvPr id="50" name="Freeform 72"/>
                          <wps:cNvSpPr>
                            <a:spLocks/>
                          </wps:cNvSpPr>
                          <wps:spPr bwMode="auto">
                            <a:xfrm>
                              <a:off x="3294" y="14042"/>
                              <a:ext cx="170" cy="2"/>
                            </a:xfrm>
                            <a:custGeom>
                              <a:avLst/>
                              <a:gdLst>
                                <a:gd name="T0" fmla="+- 0 3294 3294"/>
                                <a:gd name="T1" fmla="*/ T0 w 170"/>
                                <a:gd name="T2" fmla="+- 0 3464 3294"/>
                                <a:gd name="T3" fmla="*/ T2 w 170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70">
                                  <a:moveTo>
                                    <a:pt x="0" y="0"/>
                                  </a:moveTo>
                                  <a:lnTo>
                                    <a:pt x="170" y="0"/>
                                  </a:lnTo>
                                </a:path>
                              </a:pathLst>
                            </a:custGeom>
                            <a:noFill/>
                            <a:ln w="26670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1" name="Group 69"/>
                        <wpg:cNvGrpSpPr>
                          <a:grpSpLocks/>
                        </wpg:cNvGrpSpPr>
                        <wpg:grpSpPr bwMode="auto">
                          <a:xfrm>
                            <a:off x="3318" y="13802"/>
                            <a:ext cx="2" cy="220"/>
                            <a:chOff x="3318" y="13802"/>
                            <a:chExt cx="2" cy="220"/>
                          </a:xfrm>
                        </wpg:grpSpPr>
                        <wps:wsp>
                          <wps:cNvPr id="52" name="Freeform 70"/>
                          <wps:cNvSpPr>
                            <a:spLocks/>
                          </wps:cNvSpPr>
                          <wps:spPr bwMode="auto">
                            <a:xfrm>
                              <a:off x="3318" y="13802"/>
                              <a:ext cx="2" cy="220"/>
                            </a:xfrm>
                            <a:custGeom>
                              <a:avLst/>
                              <a:gdLst>
                                <a:gd name="T0" fmla="+- 0 13802 13802"/>
                                <a:gd name="T1" fmla="*/ 13802 h 220"/>
                                <a:gd name="T2" fmla="+- 0 14022 13802"/>
                                <a:gd name="T3" fmla="*/ 14022 h 220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20">
                                  <a:moveTo>
                                    <a:pt x="0" y="0"/>
                                  </a:moveTo>
                                  <a:lnTo>
                                    <a:pt x="0" y="220"/>
                                  </a:lnTo>
                                </a:path>
                              </a:pathLst>
                            </a:custGeom>
                            <a:noFill/>
                            <a:ln w="31881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3" name="Group 67"/>
                        <wpg:cNvGrpSpPr>
                          <a:grpSpLocks/>
                        </wpg:cNvGrpSpPr>
                        <wpg:grpSpPr bwMode="auto">
                          <a:xfrm>
                            <a:off x="3536" y="13845"/>
                            <a:ext cx="2" cy="219"/>
                            <a:chOff x="3536" y="13845"/>
                            <a:chExt cx="2" cy="219"/>
                          </a:xfrm>
                        </wpg:grpSpPr>
                        <wps:wsp>
                          <wps:cNvPr id="54" name="Freeform 68"/>
                          <wps:cNvSpPr>
                            <a:spLocks/>
                          </wps:cNvSpPr>
                          <wps:spPr bwMode="auto">
                            <a:xfrm>
                              <a:off x="3536" y="13845"/>
                              <a:ext cx="2" cy="219"/>
                            </a:xfrm>
                            <a:custGeom>
                              <a:avLst/>
                              <a:gdLst>
                                <a:gd name="T0" fmla="+- 0 13845 13845"/>
                                <a:gd name="T1" fmla="*/ 13845 h 219"/>
                                <a:gd name="T2" fmla="+- 0 14063 13845"/>
                                <a:gd name="T3" fmla="*/ 14063 h 219"/>
                              </a:gdLst>
                              <a:ahLst/>
                              <a:cxnLst>
                                <a:cxn ang="0">
                                  <a:pos x="0" y="T1"/>
                                </a:cxn>
                                <a:cxn ang="0">
                                  <a:pos x="0" y="T3"/>
                                </a:cxn>
                              </a:cxnLst>
                              <a:rect l="0" t="0" r="r" b="b"/>
                              <a:pathLst>
                                <a:path h="219">
                                  <a:moveTo>
                                    <a:pt x="0" y="0"/>
                                  </a:moveTo>
                                  <a:lnTo>
                                    <a:pt x="0" y="218"/>
                                  </a:lnTo>
                                </a:path>
                              </a:pathLst>
                            </a:custGeom>
                            <a:noFill/>
                            <a:ln w="31869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5" name="Group 65"/>
                        <wpg:cNvGrpSpPr>
                          <a:grpSpLocks/>
                        </wpg:cNvGrpSpPr>
                        <wpg:grpSpPr bwMode="auto">
                          <a:xfrm>
                            <a:off x="3437" y="13824"/>
                            <a:ext cx="198" cy="2"/>
                            <a:chOff x="3437" y="13824"/>
                            <a:chExt cx="198" cy="2"/>
                          </a:xfrm>
                        </wpg:grpSpPr>
                        <wps:wsp>
                          <wps:cNvPr id="56" name="Freeform 66"/>
                          <wps:cNvSpPr>
                            <a:spLocks/>
                          </wps:cNvSpPr>
                          <wps:spPr bwMode="auto">
                            <a:xfrm>
                              <a:off x="3437" y="13824"/>
                              <a:ext cx="198" cy="2"/>
                            </a:xfrm>
                            <a:custGeom>
                              <a:avLst/>
                              <a:gdLst>
                                <a:gd name="T0" fmla="+- 0 3437 3437"/>
                                <a:gd name="T1" fmla="*/ T0 w 198"/>
                                <a:gd name="T2" fmla="+- 0 3635 3437"/>
                                <a:gd name="T3" fmla="*/ T2 w 198"/>
                              </a:gdLst>
                              <a:ahLst/>
                              <a:cxnLst>
                                <a:cxn ang="0">
                                  <a:pos x="T1" y="0"/>
                                </a:cxn>
                                <a:cxn ang="0">
                                  <a:pos x="T3" y="0"/>
                                </a:cxn>
                              </a:cxnLst>
                              <a:rect l="0" t="0" r="r" b="b"/>
                              <a:pathLst>
                                <a:path w="198">
                                  <a:moveTo>
                                    <a:pt x="0" y="0"/>
                                  </a:moveTo>
                                  <a:lnTo>
                                    <a:pt x="198" y="0"/>
                                  </a:lnTo>
                                </a:path>
                              </a:pathLst>
                            </a:custGeom>
                            <a:noFill/>
                            <a:ln w="27842">
                              <a:solidFill>
                                <a:srgbClr val="FFFFFF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57" name="Group 61"/>
                        <wpg:cNvGrpSpPr>
                          <a:grpSpLocks/>
                        </wpg:cNvGrpSpPr>
                        <wpg:grpSpPr bwMode="auto">
                          <a:xfrm>
                            <a:off x="3672" y="13811"/>
                            <a:ext cx="19" cy="25"/>
                            <a:chOff x="3672" y="13811"/>
                            <a:chExt cx="19" cy="25"/>
                          </a:xfrm>
                        </wpg:grpSpPr>
                        <wps:wsp>
                          <wps:cNvPr id="58" name="Freeform 64"/>
                          <wps:cNvSpPr>
                            <a:spLocks/>
                          </wps:cNvSpPr>
                          <wps:spPr bwMode="auto">
                            <a:xfrm>
                              <a:off x="3672" y="13811"/>
                              <a:ext cx="19" cy="25"/>
                            </a:xfrm>
                            <a:custGeom>
                              <a:avLst/>
                              <a:gdLst>
                                <a:gd name="T0" fmla="+- 0 3684 3672"/>
                                <a:gd name="T1" fmla="*/ T0 w 19"/>
                                <a:gd name="T2" fmla="+- 0 13811 13811"/>
                                <a:gd name="T3" fmla="*/ 13811 h 25"/>
                                <a:gd name="T4" fmla="+- 0 3672 3672"/>
                                <a:gd name="T5" fmla="*/ T4 w 19"/>
                                <a:gd name="T6" fmla="+- 0 13811 13811"/>
                                <a:gd name="T7" fmla="*/ 13811 h 25"/>
                                <a:gd name="T8" fmla="+- 0 3672 3672"/>
                                <a:gd name="T9" fmla="*/ T8 w 19"/>
                                <a:gd name="T10" fmla="+- 0 13836 13811"/>
                                <a:gd name="T11" fmla="*/ 13836 h 25"/>
                                <a:gd name="T12" fmla="+- 0 3675 3672"/>
                                <a:gd name="T13" fmla="*/ T12 w 19"/>
                                <a:gd name="T14" fmla="+- 0 13836 13811"/>
                                <a:gd name="T15" fmla="*/ 13836 h 25"/>
                                <a:gd name="T16" fmla="+- 0 3675 3672"/>
                                <a:gd name="T17" fmla="*/ T16 w 19"/>
                                <a:gd name="T18" fmla="+- 0 13826 13811"/>
                                <a:gd name="T19" fmla="*/ 13826 h 25"/>
                                <a:gd name="T20" fmla="+- 0 3683 3672"/>
                                <a:gd name="T21" fmla="*/ T20 w 19"/>
                                <a:gd name="T22" fmla="+- 0 13826 13811"/>
                                <a:gd name="T23" fmla="*/ 13826 h 25"/>
                                <a:gd name="T24" fmla="+- 0 3683 3672"/>
                                <a:gd name="T25" fmla="*/ T24 w 19"/>
                                <a:gd name="T26" fmla="+- 0 13825 13811"/>
                                <a:gd name="T27" fmla="*/ 13825 h 25"/>
                                <a:gd name="T28" fmla="+- 0 3685 3672"/>
                                <a:gd name="T29" fmla="*/ T28 w 19"/>
                                <a:gd name="T30" fmla="+- 0 13825 13811"/>
                                <a:gd name="T31" fmla="*/ 13825 h 25"/>
                                <a:gd name="T32" fmla="+- 0 3687 3672"/>
                                <a:gd name="T33" fmla="*/ T32 w 19"/>
                                <a:gd name="T34" fmla="+- 0 13824 13811"/>
                                <a:gd name="T35" fmla="*/ 13824 h 25"/>
                                <a:gd name="T36" fmla="+- 0 3689 3672"/>
                                <a:gd name="T37" fmla="*/ T36 w 19"/>
                                <a:gd name="T38" fmla="+- 0 13822 13811"/>
                                <a:gd name="T39" fmla="*/ 13822 h 25"/>
                                <a:gd name="T40" fmla="+- 0 3675 3672"/>
                                <a:gd name="T41" fmla="*/ T40 w 19"/>
                                <a:gd name="T42" fmla="+- 0 13822 13811"/>
                                <a:gd name="T43" fmla="*/ 13822 h 25"/>
                                <a:gd name="T44" fmla="+- 0 3675 3672"/>
                                <a:gd name="T45" fmla="*/ T44 w 19"/>
                                <a:gd name="T46" fmla="+- 0 13814 13811"/>
                                <a:gd name="T47" fmla="*/ 13814 h 25"/>
                                <a:gd name="T48" fmla="+- 0 3689 3672"/>
                                <a:gd name="T49" fmla="*/ T48 w 19"/>
                                <a:gd name="T50" fmla="+- 0 13814 13811"/>
                                <a:gd name="T51" fmla="*/ 13814 h 25"/>
                                <a:gd name="T52" fmla="+- 0 3688 3672"/>
                                <a:gd name="T53" fmla="*/ T52 w 19"/>
                                <a:gd name="T54" fmla="+- 0 13813 13811"/>
                                <a:gd name="T55" fmla="*/ 13813 h 25"/>
                                <a:gd name="T56" fmla="+- 0 3686 3672"/>
                                <a:gd name="T57" fmla="*/ T56 w 19"/>
                                <a:gd name="T58" fmla="+- 0 13812 13811"/>
                                <a:gd name="T59" fmla="*/ 13812 h 25"/>
                                <a:gd name="T60" fmla="+- 0 3684 3672"/>
                                <a:gd name="T61" fmla="*/ T60 w 19"/>
                                <a:gd name="T62" fmla="+- 0 13811 13811"/>
                                <a:gd name="T63" fmla="*/ 13811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19" h="25">
                                  <a:moveTo>
                                    <a:pt x="12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25"/>
                                  </a:lnTo>
                                  <a:lnTo>
                                    <a:pt x="3" y="25"/>
                                  </a:lnTo>
                                  <a:lnTo>
                                    <a:pt x="3" y="15"/>
                                  </a:lnTo>
                                  <a:lnTo>
                                    <a:pt x="11" y="15"/>
                                  </a:lnTo>
                                  <a:lnTo>
                                    <a:pt x="11" y="14"/>
                                  </a:lnTo>
                                  <a:lnTo>
                                    <a:pt x="13" y="14"/>
                                  </a:lnTo>
                                  <a:lnTo>
                                    <a:pt x="15" y="13"/>
                                  </a:lnTo>
                                  <a:lnTo>
                                    <a:pt x="17" y="11"/>
                                  </a:lnTo>
                                  <a:lnTo>
                                    <a:pt x="3" y="11"/>
                                  </a:lnTo>
                                  <a:lnTo>
                                    <a:pt x="3" y="3"/>
                                  </a:lnTo>
                                  <a:lnTo>
                                    <a:pt x="17" y="3"/>
                                  </a:lnTo>
                                  <a:lnTo>
                                    <a:pt x="16" y="2"/>
                                  </a:lnTo>
                                  <a:lnTo>
                                    <a:pt x="14" y="1"/>
                                  </a:lnTo>
                                  <a:lnTo>
                                    <a:pt x="1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9" name="Freeform 63"/>
                          <wps:cNvSpPr>
                            <a:spLocks/>
                          </wps:cNvSpPr>
                          <wps:spPr bwMode="auto">
                            <a:xfrm>
                              <a:off x="3672" y="13811"/>
                              <a:ext cx="19" cy="25"/>
                            </a:xfrm>
                            <a:custGeom>
                              <a:avLst/>
                              <a:gdLst>
                                <a:gd name="T0" fmla="+- 0 3683 3672"/>
                                <a:gd name="T1" fmla="*/ T0 w 19"/>
                                <a:gd name="T2" fmla="+- 0 13826 13811"/>
                                <a:gd name="T3" fmla="*/ 13826 h 25"/>
                                <a:gd name="T4" fmla="+- 0 3679 3672"/>
                                <a:gd name="T5" fmla="*/ T4 w 19"/>
                                <a:gd name="T6" fmla="+- 0 13826 13811"/>
                                <a:gd name="T7" fmla="*/ 13826 h 25"/>
                                <a:gd name="T8" fmla="+- 0 3686 3672"/>
                                <a:gd name="T9" fmla="*/ T8 w 19"/>
                                <a:gd name="T10" fmla="+- 0 13836 13811"/>
                                <a:gd name="T11" fmla="*/ 13836 h 25"/>
                                <a:gd name="T12" fmla="+- 0 3690 3672"/>
                                <a:gd name="T13" fmla="*/ T12 w 19"/>
                                <a:gd name="T14" fmla="+- 0 13836 13811"/>
                                <a:gd name="T15" fmla="*/ 13836 h 25"/>
                                <a:gd name="T16" fmla="+- 0 3683 3672"/>
                                <a:gd name="T17" fmla="*/ T16 w 19"/>
                                <a:gd name="T18" fmla="+- 0 13826 13811"/>
                                <a:gd name="T19" fmla="*/ 13826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19" h="25">
                                  <a:moveTo>
                                    <a:pt x="11" y="15"/>
                                  </a:moveTo>
                                  <a:lnTo>
                                    <a:pt x="7" y="15"/>
                                  </a:lnTo>
                                  <a:lnTo>
                                    <a:pt x="14" y="25"/>
                                  </a:lnTo>
                                  <a:lnTo>
                                    <a:pt x="18" y="25"/>
                                  </a:lnTo>
                                  <a:lnTo>
                                    <a:pt x="11" y="1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0" name="Freeform 62"/>
                          <wps:cNvSpPr>
                            <a:spLocks/>
                          </wps:cNvSpPr>
                          <wps:spPr bwMode="auto">
                            <a:xfrm>
                              <a:off x="3672" y="13811"/>
                              <a:ext cx="19" cy="25"/>
                            </a:xfrm>
                            <a:custGeom>
                              <a:avLst/>
                              <a:gdLst>
                                <a:gd name="T0" fmla="+- 0 3689 3672"/>
                                <a:gd name="T1" fmla="*/ T0 w 19"/>
                                <a:gd name="T2" fmla="+- 0 13814 13811"/>
                                <a:gd name="T3" fmla="*/ 13814 h 25"/>
                                <a:gd name="T4" fmla="+- 0 3681 3672"/>
                                <a:gd name="T5" fmla="*/ T4 w 19"/>
                                <a:gd name="T6" fmla="+- 0 13814 13811"/>
                                <a:gd name="T7" fmla="*/ 13814 h 25"/>
                                <a:gd name="T8" fmla="+- 0 3682 3672"/>
                                <a:gd name="T9" fmla="*/ T8 w 19"/>
                                <a:gd name="T10" fmla="+- 0 13815 13811"/>
                                <a:gd name="T11" fmla="*/ 13815 h 25"/>
                                <a:gd name="T12" fmla="+- 0 3683 3672"/>
                                <a:gd name="T13" fmla="*/ T12 w 19"/>
                                <a:gd name="T14" fmla="+- 0 13815 13811"/>
                                <a:gd name="T15" fmla="*/ 13815 h 25"/>
                                <a:gd name="T16" fmla="+- 0 3684 3672"/>
                                <a:gd name="T17" fmla="*/ T16 w 19"/>
                                <a:gd name="T18" fmla="+- 0 13815 13811"/>
                                <a:gd name="T19" fmla="*/ 13815 h 25"/>
                                <a:gd name="T20" fmla="+- 0 3684 3672"/>
                                <a:gd name="T21" fmla="*/ T20 w 19"/>
                                <a:gd name="T22" fmla="+- 0 13815 13811"/>
                                <a:gd name="T23" fmla="*/ 13815 h 25"/>
                                <a:gd name="T24" fmla="+- 0 3685 3672"/>
                                <a:gd name="T25" fmla="*/ T24 w 19"/>
                                <a:gd name="T26" fmla="+- 0 13815 13811"/>
                                <a:gd name="T27" fmla="*/ 13815 h 25"/>
                                <a:gd name="T28" fmla="+- 0 3685 3672"/>
                                <a:gd name="T29" fmla="*/ T28 w 19"/>
                                <a:gd name="T30" fmla="+- 0 13816 13811"/>
                                <a:gd name="T31" fmla="*/ 13816 h 25"/>
                                <a:gd name="T32" fmla="+- 0 3686 3672"/>
                                <a:gd name="T33" fmla="*/ T32 w 19"/>
                                <a:gd name="T34" fmla="+- 0 13817 13811"/>
                                <a:gd name="T35" fmla="*/ 13817 h 25"/>
                                <a:gd name="T36" fmla="+- 0 3686 3672"/>
                                <a:gd name="T37" fmla="*/ T36 w 19"/>
                                <a:gd name="T38" fmla="+- 0 13817 13811"/>
                                <a:gd name="T39" fmla="*/ 13817 h 25"/>
                                <a:gd name="T40" fmla="+- 0 3686 3672"/>
                                <a:gd name="T41" fmla="*/ T40 w 19"/>
                                <a:gd name="T42" fmla="+- 0 13819 13811"/>
                                <a:gd name="T43" fmla="*/ 13819 h 25"/>
                                <a:gd name="T44" fmla="+- 0 3679 3672"/>
                                <a:gd name="T45" fmla="*/ T44 w 19"/>
                                <a:gd name="T46" fmla="+- 0 13822 13811"/>
                                <a:gd name="T47" fmla="*/ 13822 h 25"/>
                                <a:gd name="T48" fmla="+- 0 3689 3672"/>
                                <a:gd name="T49" fmla="*/ T48 w 19"/>
                                <a:gd name="T50" fmla="+- 0 13822 13811"/>
                                <a:gd name="T51" fmla="*/ 13822 h 25"/>
                                <a:gd name="T52" fmla="+- 0 3690 3672"/>
                                <a:gd name="T53" fmla="*/ T52 w 19"/>
                                <a:gd name="T54" fmla="+- 0 13821 13811"/>
                                <a:gd name="T55" fmla="*/ 13821 h 25"/>
                                <a:gd name="T56" fmla="+- 0 3690 3672"/>
                                <a:gd name="T57" fmla="*/ T56 w 19"/>
                                <a:gd name="T58" fmla="+- 0 13816 13811"/>
                                <a:gd name="T59" fmla="*/ 13816 h 25"/>
                                <a:gd name="T60" fmla="+- 0 3689 3672"/>
                                <a:gd name="T61" fmla="*/ T60 w 19"/>
                                <a:gd name="T62" fmla="+- 0 13814 13811"/>
                                <a:gd name="T63" fmla="*/ 13814 h 25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</a:cxnLst>
                              <a:rect l="0" t="0" r="r" b="b"/>
                              <a:pathLst>
                                <a:path w="19" h="25">
                                  <a:moveTo>
                                    <a:pt x="17" y="3"/>
                                  </a:moveTo>
                                  <a:lnTo>
                                    <a:pt x="9" y="3"/>
                                  </a:lnTo>
                                  <a:lnTo>
                                    <a:pt x="10" y="4"/>
                                  </a:lnTo>
                                  <a:lnTo>
                                    <a:pt x="11" y="4"/>
                                  </a:lnTo>
                                  <a:lnTo>
                                    <a:pt x="12" y="4"/>
                                  </a:lnTo>
                                  <a:lnTo>
                                    <a:pt x="13" y="4"/>
                                  </a:lnTo>
                                  <a:lnTo>
                                    <a:pt x="13" y="5"/>
                                  </a:lnTo>
                                  <a:lnTo>
                                    <a:pt x="14" y="6"/>
                                  </a:lnTo>
                                  <a:lnTo>
                                    <a:pt x="14" y="8"/>
                                  </a:lnTo>
                                  <a:lnTo>
                                    <a:pt x="7" y="11"/>
                                  </a:lnTo>
                                  <a:lnTo>
                                    <a:pt x="17" y="11"/>
                                  </a:lnTo>
                                  <a:lnTo>
                                    <a:pt x="18" y="10"/>
                                  </a:lnTo>
                                  <a:lnTo>
                                    <a:pt x="18" y="5"/>
                                  </a:lnTo>
                                  <a:lnTo>
                                    <a:pt x="17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1" name="Group 58"/>
                        <wpg:cNvGrpSpPr>
                          <a:grpSpLocks/>
                        </wpg:cNvGrpSpPr>
                        <wpg:grpSpPr bwMode="auto">
                          <a:xfrm>
                            <a:off x="3659" y="13803"/>
                            <a:ext cx="43" cy="43"/>
                            <a:chOff x="3659" y="13803"/>
                            <a:chExt cx="43" cy="43"/>
                          </a:xfrm>
                        </wpg:grpSpPr>
                        <wps:wsp>
                          <wps:cNvPr id="62" name="Freeform 60"/>
                          <wps:cNvSpPr>
                            <a:spLocks/>
                          </wps:cNvSpPr>
                          <wps:spPr bwMode="auto">
                            <a:xfrm>
                              <a:off x="3659" y="13803"/>
                              <a:ext cx="43" cy="43"/>
                            </a:xfrm>
                            <a:custGeom>
                              <a:avLst/>
                              <a:gdLst>
                                <a:gd name="T0" fmla="+- 0 3692 3659"/>
                                <a:gd name="T1" fmla="*/ T0 w 43"/>
                                <a:gd name="T2" fmla="+- 0 13803 13803"/>
                                <a:gd name="T3" fmla="*/ 13803 h 43"/>
                                <a:gd name="T4" fmla="+- 0 3668 3659"/>
                                <a:gd name="T5" fmla="*/ T4 w 43"/>
                                <a:gd name="T6" fmla="+- 0 13803 13803"/>
                                <a:gd name="T7" fmla="*/ 13803 h 43"/>
                                <a:gd name="T8" fmla="+- 0 3659 3659"/>
                                <a:gd name="T9" fmla="*/ T8 w 43"/>
                                <a:gd name="T10" fmla="+- 0 13812 13803"/>
                                <a:gd name="T11" fmla="*/ 13812 h 43"/>
                                <a:gd name="T12" fmla="+- 0 3659 3659"/>
                                <a:gd name="T13" fmla="*/ T12 w 43"/>
                                <a:gd name="T14" fmla="+- 0 13836 13803"/>
                                <a:gd name="T15" fmla="*/ 13836 h 43"/>
                                <a:gd name="T16" fmla="+- 0 3668 3659"/>
                                <a:gd name="T17" fmla="*/ T16 w 43"/>
                                <a:gd name="T18" fmla="+- 0 13845 13803"/>
                                <a:gd name="T19" fmla="*/ 13845 h 43"/>
                                <a:gd name="T20" fmla="+- 0 3692 3659"/>
                                <a:gd name="T21" fmla="*/ T20 w 43"/>
                                <a:gd name="T22" fmla="+- 0 13845 13803"/>
                                <a:gd name="T23" fmla="*/ 13845 h 43"/>
                                <a:gd name="T24" fmla="+- 0 3695 3659"/>
                                <a:gd name="T25" fmla="*/ T24 w 43"/>
                                <a:gd name="T26" fmla="+- 0 13842 13803"/>
                                <a:gd name="T27" fmla="*/ 13842 h 43"/>
                                <a:gd name="T28" fmla="+- 0 3670 3659"/>
                                <a:gd name="T29" fmla="*/ T28 w 43"/>
                                <a:gd name="T30" fmla="+- 0 13842 13803"/>
                                <a:gd name="T31" fmla="*/ 13842 h 43"/>
                                <a:gd name="T32" fmla="+- 0 3662 3659"/>
                                <a:gd name="T33" fmla="*/ T32 w 43"/>
                                <a:gd name="T34" fmla="+- 0 13834 13803"/>
                                <a:gd name="T35" fmla="*/ 13834 h 43"/>
                                <a:gd name="T36" fmla="+- 0 3662 3659"/>
                                <a:gd name="T37" fmla="*/ T36 w 43"/>
                                <a:gd name="T38" fmla="+- 0 13814 13803"/>
                                <a:gd name="T39" fmla="*/ 13814 h 43"/>
                                <a:gd name="T40" fmla="+- 0 3670 3659"/>
                                <a:gd name="T41" fmla="*/ T40 w 43"/>
                                <a:gd name="T42" fmla="+- 0 13806 13803"/>
                                <a:gd name="T43" fmla="*/ 13806 h 43"/>
                                <a:gd name="T44" fmla="+- 0 3695 3659"/>
                                <a:gd name="T45" fmla="*/ T44 w 43"/>
                                <a:gd name="T46" fmla="+- 0 13806 13803"/>
                                <a:gd name="T47" fmla="*/ 13806 h 43"/>
                                <a:gd name="T48" fmla="+- 0 3692 3659"/>
                                <a:gd name="T49" fmla="*/ T48 w 43"/>
                                <a:gd name="T50" fmla="+- 0 13803 13803"/>
                                <a:gd name="T51" fmla="*/ 13803 h 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43" h="43">
                                  <a:moveTo>
                                    <a:pt x="33" y="0"/>
                                  </a:moveTo>
                                  <a:lnTo>
                                    <a:pt x="9" y="0"/>
                                  </a:lnTo>
                                  <a:lnTo>
                                    <a:pt x="0" y="9"/>
                                  </a:lnTo>
                                  <a:lnTo>
                                    <a:pt x="0" y="33"/>
                                  </a:lnTo>
                                  <a:lnTo>
                                    <a:pt x="9" y="42"/>
                                  </a:lnTo>
                                  <a:lnTo>
                                    <a:pt x="33" y="42"/>
                                  </a:lnTo>
                                  <a:lnTo>
                                    <a:pt x="36" y="39"/>
                                  </a:lnTo>
                                  <a:lnTo>
                                    <a:pt x="11" y="39"/>
                                  </a:lnTo>
                                  <a:lnTo>
                                    <a:pt x="3" y="31"/>
                                  </a:lnTo>
                                  <a:lnTo>
                                    <a:pt x="3" y="11"/>
                                  </a:lnTo>
                                  <a:lnTo>
                                    <a:pt x="11" y="3"/>
                                  </a:lnTo>
                                  <a:lnTo>
                                    <a:pt x="36" y="3"/>
                                  </a:lnTo>
                                  <a:lnTo>
                                    <a:pt x="3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3" name="Freeform 59"/>
                          <wps:cNvSpPr>
                            <a:spLocks/>
                          </wps:cNvSpPr>
                          <wps:spPr bwMode="auto">
                            <a:xfrm>
                              <a:off x="3659" y="13803"/>
                              <a:ext cx="43" cy="43"/>
                            </a:xfrm>
                            <a:custGeom>
                              <a:avLst/>
                              <a:gdLst>
                                <a:gd name="T0" fmla="+- 0 3695 3659"/>
                                <a:gd name="T1" fmla="*/ T0 w 43"/>
                                <a:gd name="T2" fmla="+- 0 13806 13803"/>
                                <a:gd name="T3" fmla="*/ 13806 h 43"/>
                                <a:gd name="T4" fmla="+- 0 3690 3659"/>
                                <a:gd name="T5" fmla="*/ T4 w 43"/>
                                <a:gd name="T6" fmla="+- 0 13806 13803"/>
                                <a:gd name="T7" fmla="*/ 13806 h 43"/>
                                <a:gd name="T8" fmla="+- 0 3698 3659"/>
                                <a:gd name="T9" fmla="*/ T8 w 43"/>
                                <a:gd name="T10" fmla="+- 0 13814 13803"/>
                                <a:gd name="T11" fmla="*/ 13814 h 43"/>
                                <a:gd name="T12" fmla="+- 0 3698 3659"/>
                                <a:gd name="T13" fmla="*/ T12 w 43"/>
                                <a:gd name="T14" fmla="+- 0 13834 13803"/>
                                <a:gd name="T15" fmla="*/ 13834 h 43"/>
                                <a:gd name="T16" fmla="+- 0 3690 3659"/>
                                <a:gd name="T17" fmla="*/ T16 w 43"/>
                                <a:gd name="T18" fmla="+- 0 13842 13803"/>
                                <a:gd name="T19" fmla="*/ 13842 h 43"/>
                                <a:gd name="T20" fmla="+- 0 3695 3659"/>
                                <a:gd name="T21" fmla="*/ T20 w 43"/>
                                <a:gd name="T22" fmla="+- 0 13842 13803"/>
                                <a:gd name="T23" fmla="*/ 13842 h 43"/>
                                <a:gd name="T24" fmla="+- 0 3701 3659"/>
                                <a:gd name="T25" fmla="*/ T24 w 43"/>
                                <a:gd name="T26" fmla="+- 0 13836 13803"/>
                                <a:gd name="T27" fmla="*/ 13836 h 43"/>
                                <a:gd name="T28" fmla="+- 0 3701 3659"/>
                                <a:gd name="T29" fmla="*/ T28 w 43"/>
                                <a:gd name="T30" fmla="+- 0 13812 13803"/>
                                <a:gd name="T31" fmla="*/ 13812 h 43"/>
                                <a:gd name="T32" fmla="+- 0 3695 3659"/>
                                <a:gd name="T33" fmla="*/ T32 w 43"/>
                                <a:gd name="T34" fmla="+- 0 13806 13803"/>
                                <a:gd name="T35" fmla="*/ 13806 h 4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3" h="43">
                                  <a:moveTo>
                                    <a:pt x="36" y="3"/>
                                  </a:moveTo>
                                  <a:lnTo>
                                    <a:pt x="31" y="3"/>
                                  </a:lnTo>
                                  <a:lnTo>
                                    <a:pt x="39" y="11"/>
                                  </a:lnTo>
                                  <a:lnTo>
                                    <a:pt x="39" y="31"/>
                                  </a:lnTo>
                                  <a:lnTo>
                                    <a:pt x="31" y="39"/>
                                  </a:lnTo>
                                  <a:lnTo>
                                    <a:pt x="36" y="39"/>
                                  </a:lnTo>
                                  <a:lnTo>
                                    <a:pt x="42" y="33"/>
                                  </a:lnTo>
                                  <a:lnTo>
                                    <a:pt x="42" y="9"/>
                                  </a:lnTo>
                                  <a:lnTo>
                                    <a:pt x="36" y="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4" name="Group 55"/>
                        <wpg:cNvGrpSpPr>
                          <a:grpSpLocks/>
                        </wpg:cNvGrpSpPr>
                        <wpg:grpSpPr bwMode="auto">
                          <a:xfrm>
                            <a:off x="3822" y="13696"/>
                            <a:ext cx="419" cy="474"/>
                            <a:chOff x="3822" y="13696"/>
                            <a:chExt cx="419" cy="474"/>
                          </a:xfrm>
                        </wpg:grpSpPr>
                        <wps:wsp>
                          <wps:cNvPr id="65" name="Freeform 57"/>
                          <wps:cNvSpPr>
                            <a:spLocks/>
                          </wps:cNvSpPr>
                          <wps:spPr bwMode="auto">
                            <a:xfrm>
                              <a:off x="3822" y="13696"/>
                              <a:ext cx="419" cy="474"/>
                            </a:xfrm>
                            <a:custGeom>
                              <a:avLst/>
                              <a:gdLst>
                                <a:gd name="T0" fmla="+- 0 4031 3822"/>
                                <a:gd name="T1" fmla="*/ T0 w 419"/>
                                <a:gd name="T2" fmla="+- 0 13696 13696"/>
                                <a:gd name="T3" fmla="*/ 13696 h 474"/>
                                <a:gd name="T4" fmla="+- 0 3822 3822"/>
                                <a:gd name="T5" fmla="*/ T4 w 419"/>
                                <a:gd name="T6" fmla="+- 0 13817 13696"/>
                                <a:gd name="T7" fmla="*/ 13817 h 474"/>
                                <a:gd name="T8" fmla="+- 0 3822 3822"/>
                                <a:gd name="T9" fmla="*/ T8 w 419"/>
                                <a:gd name="T10" fmla="+- 0 14049 13696"/>
                                <a:gd name="T11" fmla="*/ 14049 h 474"/>
                                <a:gd name="T12" fmla="+- 0 4031 3822"/>
                                <a:gd name="T13" fmla="*/ T12 w 419"/>
                                <a:gd name="T14" fmla="+- 0 14170 13696"/>
                                <a:gd name="T15" fmla="*/ 14170 h 474"/>
                                <a:gd name="T16" fmla="+- 0 4103 3822"/>
                                <a:gd name="T17" fmla="*/ T16 w 419"/>
                                <a:gd name="T18" fmla="+- 0 14128 13696"/>
                                <a:gd name="T19" fmla="*/ 14128 h 474"/>
                                <a:gd name="T20" fmla="+- 0 4031 3822"/>
                                <a:gd name="T21" fmla="*/ T20 w 419"/>
                                <a:gd name="T22" fmla="+- 0 14128 13696"/>
                                <a:gd name="T23" fmla="*/ 14128 h 474"/>
                                <a:gd name="T24" fmla="+- 0 3858 3822"/>
                                <a:gd name="T25" fmla="*/ T24 w 419"/>
                                <a:gd name="T26" fmla="+- 0 14028 13696"/>
                                <a:gd name="T27" fmla="*/ 14028 h 474"/>
                                <a:gd name="T28" fmla="+- 0 3858 3822"/>
                                <a:gd name="T29" fmla="*/ T28 w 419"/>
                                <a:gd name="T30" fmla="+- 0 13838 13696"/>
                                <a:gd name="T31" fmla="*/ 13838 h 474"/>
                                <a:gd name="T32" fmla="+- 0 4031 3822"/>
                                <a:gd name="T33" fmla="*/ T32 w 419"/>
                                <a:gd name="T34" fmla="+- 0 13738 13696"/>
                                <a:gd name="T35" fmla="*/ 13738 h 474"/>
                                <a:gd name="T36" fmla="+- 0 4103 3822"/>
                                <a:gd name="T37" fmla="*/ T36 w 419"/>
                                <a:gd name="T38" fmla="+- 0 13738 13696"/>
                                <a:gd name="T39" fmla="*/ 13738 h 474"/>
                                <a:gd name="T40" fmla="+- 0 4031 3822"/>
                                <a:gd name="T41" fmla="*/ T40 w 419"/>
                                <a:gd name="T42" fmla="+- 0 13696 13696"/>
                                <a:gd name="T43" fmla="*/ 13696 h 4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419" h="474">
                                  <a:moveTo>
                                    <a:pt x="209" y="0"/>
                                  </a:moveTo>
                                  <a:lnTo>
                                    <a:pt x="0" y="121"/>
                                  </a:lnTo>
                                  <a:lnTo>
                                    <a:pt x="0" y="353"/>
                                  </a:lnTo>
                                  <a:lnTo>
                                    <a:pt x="209" y="474"/>
                                  </a:lnTo>
                                  <a:lnTo>
                                    <a:pt x="281" y="432"/>
                                  </a:lnTo>
                                  <a:lnTo>
                                    <a:pt x="209" y="432"/>
                                  </a:lnTo>
                                  <a:lnTo>
                                    <a:pt x="36" y="332"/>
                                  </a:lnTo>
                                  <a:lnTo>
                                    <a:pt x="36" y="142"/>
                                  </a:lnTo>
                                  <a:lnTo>
                                    <a:pt x="209" y="42"/>
                                  </a:lnTo>
                                  <a:lnTo>
                                    <a:pt x="281" y="42"/>
                                  </a:lnTo>
                                  <a:lnTo>
                                    <a:pt x="20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6" name="Freeform 56"/>
                          <wps:cNvSpPr>
                            <a:spLocks/>
                          </wps:cNvSpPr>
                          <wps:spPr bwMode="auto">
                            <a:xfrm>
                              <a:off x="3822" y="13696"/>
                              <a:ext cx="419" cy="474"/>
                            </a:xfrm>
                            <a:custGeom>
                              <a:avLst/>
                              <a:gdLst>
                                <a:gd name="T0" fmla="+- 0 4103 3822"/>
                                <a:gd name="T1" fmla="*/ T0 w 419"/>
                                <a:gd name="T2" fmla="+- 0 13738 13696"/>
                                <a:gd name="T3" fmla="*/ 13738 h 474"/>
                                <a:gd name="T4" fmla="+- 0 4031 3822"/>
                                <a:gd name="T5" fmla="*/ T4 w 419"/>
                                <a:gd name="T6" fmla="+- 0 13738 13696"/>
                                <a:gd name="T7" fmla="*/ 13738 h 474"/>
                                <a:gd name="T8" fmla="+- 0 4204 3822"/>
                                <a:gd name="T9" fmla="*/ T8 w 419"/>
                                <a:gd name="T10" fmla="+- 0 13838 13696"/>
                                <a:gd name="T11" fmla="*/ 13838 h 474"/>
                                <a:gd name="T12" fmla="+- 0 4204 3822"/>
                                <a:gd name="T13" fmla="*/ T12 w 419"/>
                                <a:gd name="T14" fmla="+- 0 14028 13696"/>
                                <a:gd name="T15" fmla="*/ 14028 h 474"/>
                                <a:gd name="T16" fmla="+- 0 4031 3822"/>
                                <a:gd name="T17" fmla="*/ T16 w 419"/>
                                <a:gd name="T18" fmla="+- 0 14128 13696"/>
                                <a:gd name="T19" fmla="*/ 14128 h 474"/>
                                <a:gd name="T20" fmla="+- 0 4103 3822"/>
                                <a:gd name="T21" fmla="*/ T20 w 419"/>
                                <a:gd name="T22" fmla="+- 0 14128 13696"/>
                                <a:gd name="T23" fmla="*/ 14128 h 474"/>
                                <a:gd name="T24" fmla="+- 0 4240 3822"/>
                                <a:gd name="T25" fmla="*/ T24 w 419"/>
                                <a:gd name="T26" fmla="+- 0 14049 13696"/>
                                <a:gd name="T27" fmla="*/ 14049 h 474"/>
                                <a:gd name="T28" fmla="+- 0 4240 3822"/>
                                <a:gd name="T29" fmla="*/ T28 w 419"/>
                                <a:gd name="T30" fmla="+- 0 13817 13696"/>
                                <a:gd name="T31" fmla="*/ 13817 h 474"/>
                                <a:gd name="T32" fmla="+- 0 4103 3822"/>
                                <a:gd name="T33" fmla="*/ T32 w 419"/>
                                <a:gd name="T34" fmla="+- 0 13738 13696"/>
                                <a:gd name="T35" fmla="*/ 13738 h 47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419" h="474">
                                  <a:moveTo>
                                    <a:pt x="281" y="42"/>
                                  </a:moveTo>
                                  <a:lnTo>
                                    <a:pt x="209" y="42"/>
                                  </a:lnTo>
                                  <a:lnTo>
                                    <a:pt x="382" y="142"/>
                                  </a:lnTo>
                                  <a:lnTo>
                                    <a:pt x="382" y="332"/>
                                  </a:lnTo>
                                  <a:lnTo>
                                    <a:pt x="209" y="432"/>
                                  </a:lnTo>
                                  <a:lnTo>
                                    <a:pt x="281" y="432"/>
                                  </a:lnTo>
                                  <a:lnTo>
                                    <a:pt x="418" y="353"/>
                                  </a:lnTo>
                                  <a:lnTo>
                                    <a:pt x="418" y="121"/>
                                  </a:lnTo>
                                  <a:lnTo>
                                    <a:pt x="281" y="4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7" name="Group 53"/>
                        <wpg:cNvGrpSpPr>
                          <a:grpSpLocks/>
                        </wpg:cNvGrpSpPr>
                        <wpg:grpSpPr bwMode="auto">
                          <a:xfrm>
                            <a:off x="3890" y="13867"/>
                            <a:ext cx="129" cy="216"/>
                            <a:chOff x="3890" y="13867"/>
                            <a:chExt cx="129" cy="216"/>
                          </a:xfrm>
                        </wpg:grpSpPr>
                        <wps:wsp>
                          <wps:cNvPr id="68" name="Freeform 54"/>
                          <wps:cNvSpPr>
                            <a:spLocks/>
                          </wps:cNvSpPr>
                          <wps:spPr bwMode="auto">
                            <a:xfrm>
                              <a:off x="3890" y="13867"/>
                              <a:ext cx="129" cy="216"/>
                            </a:xfrm>
                            <a:custGeom>
                              <a:avLst/>
                              <a:gdLst>
                                <a:gd name="T0" fmla="+- 0 3892 3890"/>
                                <a:gd name="T1" fmla="*/ T0 w 129"/>
                                <a:gd name="T2" fmla="+- 0 13867 13867"/>
                                <a:gd name="T3" fmla="*/ 13867 h 216"/>
                                <a:gd name="T4" fmla="+- 0 3890 3890"/>
                                <a:gd name="T5" fmla="*/ T4 w 129"/>
                                <a:gd name="T6" fmla="+- 0 13868 13867"/>
                                <a:gd name="T7" fmla="*/ 13868 h 216"/>
                                <a:gd name="T8" fmla="+- 0 3890 3890"/>
                                <a:gd name="T9" fmla="*/ T8 w 129"/>
                                <a:gd name="T10" fmla="+- 0 14008 13867"/>
                                <a:gd name="T11" fmla="*/ 14008 h 216"/>
                                <a:gd name="T12" fmla="+- 0 3891 3890"/>
                                <a:gd name="T13" fmla="*/ T12 w 129"/>
                                <a:gd name="T14" fmla="+- 0 14010 13867"/>
                                <a:gd name="T15" fmla="*/ 14010 h 216"/>
                                <a:gd name="T16" fmla="+- 0 4015 3890"/>
                                <a:gd name="T17" fmla="*/ T16 w 129"/>
                                <a:gd name="T18" fmla="+- 0 14082 13867"/>
                                <a:gd name="T19" fmla="*/ 14082 h 216"/>
                                <a:gd name="T20" fmla="+- 0 4017 3890"/>
                                <a:gd name="T21" fmla="*/ T20 w 129"/>
                                <a:gd name="T22" fmla="+- 0 14083 13867"/>
                                <a:gd name="T23" fmla="*/ 14083 h 216"/>
                                <a:gd name="T24" fmla="+- 0 4019 3890"/>
                                <a:gd name="T25" fmla="*/ T24 w 129"/>
                                <a:gd name="T26" fmla="+- 0 14082 13867"/>
                                <a:gd name="T27" fmla="*/ 14082 h 216"/>
                                <a:gd name="T28" fmla="+- 0 4019 3890"/>
                                <a:gd name="T29" fmla="*/ T28 w 129"/>
                                <a:gd name="T30" fmla="+- 0 13941 13867"/>
                                <a:gd name="T31" fmla="*/ 13941 h 216"/>
                                <a:gd name="T32" fmla="+- 0 4017 3890"/>
                                <a:gd name="T33" fmla="*/ T32 w 129"/>
                                <a:gd name="T34" fmla="+- 0 13939 13867"/>
                                <a:gd name="T35" fmla="*/ 13939 h 216"/>
                                <a:gd name="T36" fmla="+- 0 3892 3890"/>
                                <a:gd name="T37" fmla="*/ T36 w 129"/>
                                <a:gd name="T38" fmla="+- 0 13867 13867"/>
                                <a:gd name="T39" fmla="*/ 13867 h 216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129" h="216">
                                  <a:moveTo>
                                    <a:pt x="2" y="0"/>
                                  </a:moveTo>
                                  <a:lnTo>
                                    <a:pt x="0" y="1"/>
                                  </a:lnTo>
                                  <a:lnTo>
                                    <a:pt x="0" y="141"/>
                                  </a:lnTo>
                                  <a:lnTo>
                                    <a:pt x="1" y="143"/>
                                  </a:lnTo>
                                  <a:lnTo>
                                    <a:pt x="125" y="215"/>
                                  </a:lnTo>
                                  <a:lnTo>
                                    <a:pt x="127" y="216"/>
                                  </a:lnTo>
                                  <a:lnTo>
                                    <a:pt x="129" y="215"/>
                                  </a:lnTo>
                                  <a:lnTo>
                                    <a:pt x="129" y="74"/>
                                  </a:lnTo>
                                  <a:lnTo>
                                    <a:pt x="127" y="72"/>
                                  </a:lnTo>
                                  <a:lnTo>
                                    <a:pt x="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69" name="Group 51"/>
                        <wpg:cNvGrpSpPr>
                          <a:grpSpLocks/>
                        </wpg:cNvGrpSpPr>
                        <wpg:grpSpPr bwMode="auto">
                          <a:xfrm>
                            <a:off x="3908" y="13776"/>
                            <a:ext cx="246" cy="142"/>
                            <a:chOff x="3908" y="13776"/>
                            <a:chExt cx="246" cy="142"/>
                          </a:xfrm>
                        </wpg:grpSpPr>
                        <wps:wsp>
                          <wps:cNvPr id="70" name="Freeform 52"/>
                          <wps:cNvSpPr>
                            <a:spLocks/>
                          </wps:cNvSpPr>
                          <wps:spPr bwMode="auto">
                            <a:xfrm>
                              <a:off x="3908" y="13776"/>
                              <a:ext cx="246" cy="142"/>
                            </a:xfrm>
                            <a:custGeom>
                              <a:avLst/>
                              <a:gdLst>
                                <a:gd name="T0" fmla="+- 0 4033 3908"/>
                                <a:gd name="T1" fmla="*/ T0 w 246"/>
                                <a:gd name="T2" fmla="+- 0 13776 13776"/>
                                <a:gd name="T3" fmla="*/ 13776 h 142"/>
                                <a:gd name="T4" fmla="+- 0 4029 3908"/>
                                <a:gd name="T5" fmla="*/ T4 w 246"/>
                                <a:gd name="T6" fmla="+- 0 13776 13776"/>
                                <a:gd name="T7" fmla="*/ 13776 h 142"/>
                                <a:gd name="T8" fmla="+- 0 3908 3908"/>
                                <a:gd name="T9" fmla="*/ T8 w 246"/>
                                <a:gd name="T10" fmla="+- 0 13846 13776"/>
                                <a:gd name="T11" fmla="*/ 13846 h 142"/>
                                <a:gd name="T12" fmla="+- 0 3908 3908"/>
                                <a:gd name="T13" fmla="*/ T12 w 246"/>
                                <a:gd name="T14" fmla="+- 0 13848 13776"/>
                                <a:gd name="T15" fmla="*/ 13848 h 142"/>
                                <a:gd name="T16" fmla="+- 0 4029 3908"/>
                                <a:gd name="T17" fmla="*/ T16 w 246"/>
                                <a:gd name="T18" fmla="+- 0 13918 13776"/>
                                <a:gd name="T19" fmla="*/ 13918 h 142"/>
                                <a:gd name="T20" fmla="+- 0 4033 3908"/>
                                <a:gd name="T21" fmla="*/ T20 w 246"/>
                                <a:gd name="T22" fmla="+- 0 13918 13776"/>
                                <a:gd name="T23" fmla="*/ 13918 h 142"/>
                                <a:gd name="T24" fmla="+- 0 4154 3908"/>
                                <a:gd name="T25" fmla="*/ T24 w 246"/>
                                <a:gd name="T26" fmla="+- 0 13848 13776"/>
                                <a:gd name="T27" fmla="*/ 13848 h 142"/>
                                <a:gd name="T28" fmla="+- 0 4154 3908"/>
                                <a:gd name="T29" fmla="*/ T28 w 246"/>
                                <a:gd name="T30" fmla="+- 0 13846 13776"/>
                                <a:gd name="T31" fmla="*/ 13846 h 142"/>
                                <a:gd name="T32" fmla="+- 0 4152 3908"/>
                                <a:gd name="T33" fmla="*/ T32 w 246"/>
                                <a:gd name="T34" fmla="+- 0 13845 13776"/>
                                <a:gd name="T35" fmla="*/ 13845 h 142"/>
                                <a:gd name="T36" fmla="+- 0 4033 3908"/>
                                <a:gd name="T37" fmla="*/ T36 w 246"/>
                                <a:gd name="T38" fmla="+- 0 13776 13776"/>
                                <a:gd name="T39" fmla="*/ 13776 h 14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246" h="142">
                                  <a:moveTo>
                                    <a:pt x="125" y="0"/>
                                  </a:moveTo>
                                  <a:lnTo>
                                    <a:pt x="121" y="0"/>
                                  </a:lnTo>
                                  <a:lnTo>
                                    <a:pt x="0" y="70"/>
                                  </a:lnTo>
                                  <a:lnTo>
                                    <a:pt x="0" y="72"/>
                                  </a:lnTo>
                                  <a:lnTo>
                                    <a:pt x="121" y="142"/>
                                  </a:lnTo>
                                  <a:lnTo>
                                    <a:pt x="125" y="142"/>
                                  </a:lnTo>
                                  <a:lnTo>
                                    <a:pt x="246" y="72"/>
                                  </a:lnTo>
                                  <a:lnTo>
                                    <a:pt x="246" y="70"/>
                                  </a:lnTo>
                                  <a:lnTo>
                                    <a:pt x="244" y="69"/>
                                  </a:lnTo>
                                  <a:lnTo>
                                    <a:pt x="12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1" name="Group 49"/>
                        <wpg:cNvGrpSpPr>
                          <a:grpSpLocks/>
                        </wpg:cNvGrpSpPr>
                        <wpg:grpSpPr bwMode="auto">
                          <a:xfrm>
                            <a:off x="4043" y="13955"/>
                            <a:ext cx="111" cy="128"/>
                            <a:chOff x="4043" y="13955"/>
                            <a:chExt cx="111" cy="128"/>
                          </a:xfrm>
                        </wpg:grpSpPr>
                        <wps:wsp>
                          <wps:cNvPr id="72" name="Freeform 50"/>
                          <wps:cNvSpPr>
                            <a:spLocks/>
                          </wps:cNvSpPr>
                          <wps:spPr bwMode="auto">
                            <a:xfrm>
                              <a:off x="4043" y="13955"/>
                              <a:ext cx="111" cy="128"/>
                            </a:xfrm>
                            <a:custGeom>
                              <a:avLst/>
                              <a:gdLst>
                                <a:gd name="T0" fmla="+- 0 4045 4043"/>
                                <a:gd name="T1" fmla="*/ T0 w 111"/>
                                <a:gd name="T2" fmla="+- 0 13955 13955"/>
                                <a:gd name="T3" fmla="*/ 13955 h 128"/>
                                <a:gd name="T4" fmla="+- 0 4043 4043"/>
                                <a:gd name="T5" fmla="*/ T4 w 111"/>
                                <a:gd name="T6" fmla="+- 0 13956 13955"/>
                                <a:gd name="T7" fmla="*/ 13956 h 128"/>
                                <a:gd name="T8" fmla="+- 0 4043 4043"/>
                                <a:gd name="T9" fmla="*/ T8 w 111"/>
                                <a:gd name="T10" fmla="+- 0 14082 13955"/>
                                <a:gd name="T11" fmla="*/ 14082 h 128"/>
                                <a:gd name="T12" fmla="+- 0 4045 4043"/>
                                <a:gd name="T13" fmla="*/ T12 w 111"/>
                                <a:gd name="T14" fmla="+- 0 14083 13955"/>
                                <a:gd name="T15" fmla="*/ 14083 h 128"/>
                                <a:gd name="T16" fmla="+- 0 4152 4043"/>
                                <a:gd name="T17" fmla="*/ T16 w 111"/>
                                <a:gd name="T18" fmla="+- 0 14021 13955"/>
                                <a:gd name="T19" fmla="*/ 14021 h 128"/>
                                <a:gd name="T20" fmla="+- 0 4154 4043"/>
                                <a:gd name="T21" fmla="*/ T20 w 111"/>
                                <a:gd name="T22" fmla="+- 0 14020 13955"/>
                                <a:gd name="T23" fmla="*/ 14020 h 128"/>
                                <a:gd name="T24" fmla="+- 0 4154 4043"/>
                                <a:gd name="T25" fmla="*/ T24 w 111"/>
                                <a:gd name="T26" fmla="+- 0 14018 13955"/>
                                <a:gd name="T27" fmla="*/ 14018 h 128"/>
                                <a:gd name="T28" fmla="+- 0 4045 4043"/>
                                <a:gd name="T29" fmla="*/ T28 w 111"/>
                                <a:gd name="T30" fmla="+- 0 13955 13955"/>
                                <a:gd name="T31" fmla="*/ 13955 h 128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11" h="128">
                                  <a:moveTo>
                                    <a:pt x="2" y="0"/>
                                  </a:moveTo>
                                  <a:lnTo>
                                    <a:pt x="0" y="1"/>
                                  </a:lnTo>
                                  <a:lnTo>
                                    <a:pt x="0" y="127"/>
                                  </a:lnTo>
                                  <a:lnTo>
                                    <a:pt x="2" y="128"/>
                                  </a:lnTo>
                                  <a:lnTo>
                                    <a:pt x="109" y="66"/>
                                  </a:lnTo>
                                  <a:lnTo>
                                    <a:pt x="111" y="65"/>
                                  </a:lnTo>
                                  <a:lnTo>
                                    <a:pt x="111" y="63"/>
                                  </a:lnTo>
                                  <a:lnTo>
                                    <a:pt x="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EE312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73" name="Group 41"/>
                        <wpg:cNvGrpSpPr>
                          <a:grpSpLocks/>
                        </wpg:cNvGrpSpPr>
                        <wpg:grpSpPr bwMode="auto">
                          <a:xfrm>
                            <a:off x="8269" y="14509"/>
                            <a:ext cx="275" cy="223"/>
                            <a:chOff x="8269" y="14509"/>
                            <a:chExt cx="275" cy="223"/>
                          </a:xfrm>
                        </wpg:grpSpPr>
                        <wps:wsp>
                          <wps:cNvPr id="74" name="Freeform 48"/>
                          <wps:cNvSpPr>
                            <a:spLocks/>
                          </wps:cNvSpPr>
                          <wps:spPr bwMode="auto">
                            <a:xfrm>
                              <a:off x="8269" y="14509"/>
                              <a:ext cx="275" cy="223"/>
                            </a:xfrm>
                            <a:custGeom>
                              <a:avLst/>
                              <a:gdLst>
                                <a:gd name="T0" fmla="+- 0 8269 8269"/>
                                <a:gd name="T1" fmla="*/ T0 w 275"/>
                                <a:gd name="T2" fmla="+- 0 14707 14509"/>
                                <a:gd name="T3" fmla="*/ 14707 h 223"/>
                                <a:gd name="T4" fmla="+- 0 8286 8269"/>
                                <a:gd name="T5" fmla="*/ T4 w 275"/>
                                <a:gd name="T6" fmla="+- 0 14716 14509"/>
                                <a:gd name="T7" fmla="*/ 14716 h 223"/>
                                <a:gd name="T8" fmla="+- 0 8304 8269"/>
                                <a:gd name="T9" fmla="*/ T8 w 275"/>
                                <a:gd name="T10" fmla="+- 0 14724 14509"/>
                                <a:gd name="T11" fmla="*/ 14724 h 223"/>
                                <a:gd name="T12" fmla="+- 0 8324 8269"/>
                                <a:gd name="T13" fmla="*/ T12 w 275"/>
                                <a:gd name="T14" fmla="+- 0 14729 14509"/>
                                <a:gd name="T15" fmla="*/ 14729 h 223"/>
                                <a:gd name="T16" fmla="+- 0 8345 8269"/>
                                <a:gd name="T17" fmla="*/ T16 w 275"/>
                                <a:gd name="T18" fmla="+- 0 14732 14509"/>
                                <a:gd name="T19" fmla="*/ 14732 h 223"/>
                                <a:gd name="T20" fmla="+- 0 8372 8269"/>
                                <a:gd name="T21" fmla="*/ T20 w 275"/>
                                <a:gd name="T22" fmla="+- 0 14730 14509"/>
                                <a:gd name="T23" fmla="*/ 14730 h 223"/>
                                <a:gd name="T24" fmla="+- 0 8398 8269"/>
                                <a:gd name="T25" fmla="*/ T24 w 275"/>
                                <a:gd name="T26" fmla="+- 0 14725 14509"/>
                                <a:gd name="T27" fmla="*/ 14725 h 223"/>
                                <a:gd name="T28" fmla="+- 0 8421 8269"/>
                                <a:gd name="T29" fmla="*/ T28 w 275"/>
                                <a:gd name="T30" fmla="+- 0 14717 14509"/>
                                <a:gd name="T31" fmla="*/ 14717 h 223"/>
                                <a:gd name="T32" fmla="+- 0 8438 8269"/>
                                <a:gd name="T33" fmla="*/ T32 w 275"/>
                                <a:gd name="T34" fmla="+- 0 14708 14509"/>
                                <a:gd name="T35" fmla="*/ 14708 h 223"/>
                                <a:gd name="T36" fmla="+- 0 8278 8269"/>
                                <a:gd name="T37" fmla="*/ T36 w 275"/>
                                <a:gd name="T38" fmla="+- 0 14708 14509"/>
                                <a:gd name="T39" fmla="*/ 14708 h 223"/>
                                <a:gd name="T40" fmla="+- 0 8273 8269"/>
                                <a:gd name="T41" fmla="*/ T40 w 275"/>
                                <a:gd name="T42" fmla="+- 0 14707 14509"/>
                                <a:gd name="T43" fmla="*/ 14707 h 223"/>
                                <a:gd name="T44" fmla="+- 0 8269 8269"/>
                                <a:gd name="T45" fmla="*/ T44 w 275"/>
                                <a:gd name="T46" fmla="+- 0 14707 14509"/>
                                <a:gd name="T47" fmla="*/ 14707 h 2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</a:cxnLst>
                              <a:rect l="0" t="0" r="r" b="b"/>
                              <a:pathLst>
                                <a:path w="275" h="223">
                                  <a:moveTo>
                                    <a:pt x="0" y="198"/>
                                  </a:moveTo>
                                  <a:lnTo>
                                    <a:pt x="17" y="207"/>
                                  </a:lnTo>
                                  <a:lnTo>
                                    <a:pt x="35" y="215"/>
                                  </a:lnTo>
                                  <a:lnTo>
                                    <a:pt x="55" y="220"/>
                                  </a:lnTo>
                                  <a:lnTo>
                                    <a:pt x="76" y="223"/>
                                  </a:lnTo>
                                  <a:lnTo>
                                    <a:pt x="103" y="221"/>
                                  </a:lnTo>
                                  <a:lnTo>
                                    <a:pt x="129" y="216"/>
                                  </a:lnTo>
                                  <a:lnTo>
                                    <a:pt x="152" y="208"/>
                                  </a:lnTo>
                                  <a:lnTo>
                                    <a:pt x="169" y="199"/>
                                  </a:lnTo>
                                  <a:lnTo>
                                    <a:pt x="9" y="199"/>
                                  </a:lnTo>
                                  <a:lnTo>
                                    <a:pt x="4" y="198"/>
                                  </a:lnTo>
                                  <a:lnTo>
                                    <a:pt x="0" y="19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5" name="Freeform 47"/>
                          <wps:cNvSpPr>
                            <a:spLocks/>
                          </wps:cNvSpPr>
                          <wps:spPr bwMode="auto">
                            <a:xfrm>
                              <a:off x="8269" y="14509"/>
                              <a:ext cx="275" cy="223"/>
                            </a:xfrm>
                            <a:custGeom>
                              <a:avLst/>
                              <a:gdLst>
                                <a:gd name="T0" fmla="+- 0 8300 8269"/>
                                <a:gd name="T1" fmla="*/ T0 w 275"/>
                                <a:gd name="T2" fmla="+- 0 14644 14509"/>
                                <a:gd name="T3" fmla="*/ 14644 h 223"/>
                                <a:gd name="T4" fmla="+- 0 8310 8269"/>
                                <a:gd name="T5" fmla="*/ T4 w 275"/>
                                <a:gd name="T6" fmla="+- 0 14663 14509"/>
                                <a:gd name="T7" fmla="*/ 14663 h 223"/>
                                <a:gd name="T8" fmla="+- 0 8326 8269"/>
                                <a:gd name="T9" fmla="*/ T8 w 275"/>
                                <a:gd name="T10" fmla="+- 0 14676 14509"/>
                                <a:gd name="T11" fmla="*/ 14676 h 223"/>
                                <a:gd name="T12" fmla="+- 0 8346 8269"/>
                                <a:gd name="T13" fmla="*/ T12 w 275"/>
                                <a:gd name="T14" fmla="+- 0 14683 14509"/>
                                <a:gd name="T15" fmla="*/ 14683 h 223"/>
                                <a:gd name="T16" fmla="+- 0 8332 8269"/>
                                <a:gd name="T17" fmla="*/ T16 w 275"/>
                                <a:gd name="T18" fmla="+- 0 14695 14509"/>
                                <a:gd name="T19" fmla="*/ 14695 h 223"/>
                                <a:gd name="T20" fmla="+- 0 8313 8269"/>
                                <a:gd name="T21" fmla="*/ T20 w 275"/>
                                <a:gd name="T22" fmla="+- 0 14703 14509"/>
                                <a:gd name="T23" fmla="*/ 14703 h 223"/>
                                <a:gd name="T24" fmla="+- 0 8292 8269"/>
                                <a:gd name="T25" fmla="*/ T24 w 275"/>
                                <a:gd name="T26" fmla="+- 0 14707 14509"/>
                                <a:gd name="T27" fmla="*/ 14707 h 223"/>
                                <a:gd name="T28" fmla="+- 0 8278 8269"/>
                                <a:gd name="T29" fmla="*/ T28 w 275"/>
                                <a:gd name="T30" fmla="+- 0 14708 14509"/>
                                <a:gd name="T31" fmla="*/ 14708 h 223"/>
                                <a:gd name="T32" fmla="+- 0 8438 8269"/>
                                <a:gd name="T33" fmla="*/ T32 w 275"/>
                                <a:gd name="T34" fmla="+- 0 14708 14509"/>
                                <a:gd name="T35" fmla="*/ 14708 h 223"/>
                                <a:gd name="T36" fmla="+- 0 8488 8269"/>
                                <a:gd name="T37" fmla="*/ T36 w 275"/>
                                <a:gd name="T38" fmla="+- 0 14661 14509"/>
                                <a:gd name="T39" fmla="*/ 14661 h 223"/>
                                <a:gd name="T40" fmla="+- 0 8497 8269"/>
                                <a:gd name="T41" fmla="*/ T40 w 275"/>
                                <a:gd name="T42" fmla="+- 0 14645 14509"/>
                                <a:gd name="T43" fmla="*/ 14645 h 223"/>
                                <a:gd name="T44" fmla="+- 0 8306 8269"/>
                                <a:gd name="T45" fmla="*/ T44 w 275"/>
                                <a:gd name="T46" fmla="+- 0 14645 14509"/>
                                <a:gd name="T47" fmla="*/ 14645 h 223"/>
                                <a:gd name="T48" fmla="+- 0 8303 8269"/>
                                <a:gd name="T49" fmla="*/ T48 w 275"/>
                                <a:gd name="T50" fmla="+- 0 14645 14509"/>
                                <a:gd name="T51" fmla="*/ 14645 h 223"/>
                                <a:gd name="T52" fmla="+- 0 8300 8269"/>
                                <a:gd name="T53" fmla="*/ T52 w 275"/>
                                <a:gd name="T54" fmla="+- 0 14644 14509"/>
                                <a:gd name="T55" fmla="*/ 14644 h 2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275" h="223">
                                  <a:moveTo>
                                    <a:pt x="31" y="135"/>
                                  </a:moveTo>
                                  <a:lnTo>
                                    <a:pt x="41" y="154"/>
                                  </a:lnTo>
                                  <a:lnTo>
                                    <a:pt x="57" y="167"/>
                                  </a:lnTo>
                                  <a:lnTo>
                                    <a:pt x="77" y="174"/>
                                  </a:lnTo>
                                  <a:lnTo>
                                    <a:pt x="63" y="186"/>
                                  </a:lnTo>
                                  <a:lnTo>
                                    <a:pt x="44" y="194"/>
                                  </a:lnTo>
                                  <a:lnTo>
                                    <a:pt x="23" y="198"/>
                                  </a:lnTo>
                                  <a:lnTo>
                                    <a:pt x="9" y="199"/>
                                  </a:lnTo>
                                  <a:lnTo>
                                    <a:pt x="169" y="199"/>
                                  </a:lnTo>
                                  <a:lnTo>
                                    <a:pt x="219" y="152"/>
                                  </a:lnTo>
                                  <a:lnTo>
                                    <a:pt x="228" y="136"/>
                                  </a:lnTo>
                                  <a:lnTo>
                                    <a:pt x="37" y="136"/>
                                  </a:lnTo>
                                  <a:lnTo>
                                    <a:pt x="34" y="136"/>
                                  </a:lnTo>
                                  <a:lnTo>
                                    <a:pt x="31" y="135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6" name="Freeform 46"/>
                          <wps:cNvSpPr>
                            <a:spLocks/>
                          </wps:cNvSpPr>
                          <wps:spPr bwMode="auto">
                            <a:xfrm>
                              <a:off x="8269" y="14509"/>
                              <a:ext cx="275" cy="223"/>
                            </a:xfrm>
                            <a:custGeom>
                              <a:avLst/>
                              <a:gdLst>
                                <a:gd name="T0" fmla="+- 0 8280 8269"/>
                                <a:gd name="T1" fmla="*/ T0 w 275"/>
                                <a:gd name="T2" fmla="+- 0 14587 14509"/>
                                <a:gd name="T3" fmla="*/ 14587 h 223"/>
                                <a:gd name="T4" fmla="+- 0 8280 8269"/>
                                <a:gd name="T5" fmla="*/ T4 w 275"/>
                                <a:gd name="T6" fmla="+- 0 14588 14509"/>
                                <a:gd name="T7" fmla="*/ 14588 h 223"/>
                                <a:gd name="T8" fmla="+- 0 8284 8269"/>
                                <a:gd name="T9" fmla="*/ T8 w 275"/>
                                <a:gd name="T10" fmla="+- 0 14610 14509"/>
                                <a:gd name="T11" fmla="*/ 14610 h 223"/>
                                <a:gd name="T12" fmla="+- 0 8296 8269"/>
                                <a:gd name="T13" fmla="*/ T12 w 275"/>
                                <a:gd name="T14" fmla="+- 0 14627 14509"/>
                                <a:gd name="T15" fmla="*/ 14627 h 223"/>
                                <a:gd name="T16" fmla="+- 0 8313 8269"/>
                                <a:gd name="T17" fmla="*/ T16 w 275"/>
                                <a:gd name="T18" fmla="+- 0 14640 14509"/>
                                <a:gd name="T19" fmla="*/ 14640 h 223"/>
                                <a:gd name="T20" fmla="+- 0 8320 8269"/>
                                <a:gd name="T21" fmla="*/ T20 w 275"/>
                                <a:gd name="T22" fmla="+- 0 14645 14509"/>
                                <a:gd name="T23" fmla="*/ 14645 h 223"/>
                                <a:gd name="T24" fmla="+- 0 8315 8269"/>
                                <a:gd name="T25" fmla="*/ T24 w 275"/>
                                <a:gd name="T26" fmla="+- 0 14645 14509"/>
                                <a:gd name="T27" fmla="*/ 14645 h 223"/>
                                <a:gd name="T28" fmla="+- 0 8497 8269"/>
                                <a:gd name="T29" fmla="*/ T28 w 275"/>
                                <a:gd name="T30" fmla="+- 0 14645 14509"/>
                                <a:gd name="T31" fmla="*/ 14645 h 223"/>
                                <a:gd name="T32" fmla="+- 0 8498 8269"/>
                                <a:gd name="T33" fmla="*/ T32 w 275"/>
                                <a:gd name="T34" fmla="+- 0 14643 14509"/>
                                <a:gd name="T35" fmla="*/ 14643 h 223"/>
                                <a:gd name="T36" fmla="+- 0 8506 8269"/>
                                <a:gd name="T37" fmla="*/ T36 w 275"/>
                                <a:gd name="T38" fmla="+- 0 14624 14509"/>
                                <a:gd name="T39" fmla="*/ 14624 h 223"/>
                                <a:gd name="T40" fmla="+- 0 8512 8269"/>
                                <a:gd name="T41" fmla="*/ T40 w 275"/>
                                <a:gd name="T42" fmla="+- 0 14605 14509"/>
                                <a:gd name="T43" fmla="*/ 14605 h 223"/>
                                <a:gd name="T44" fmla="+- 0 8514 8269"/>
                                <a:gd name="T45" fmla="*/ T44 w 275"/>
                                <a:gd name="T46" fmla="+- 0 14594 14509"/>
                                <a:gd name="T47" fmla="*/ 14594 h 223"/>
                                <a:gd name="T48" fmla="+- 0 8296 8269"/>
                                <a:gd name="T49" fmla="*/ T48 w 275"/>
                                <a:gd name="T50" fmla="+- 0 14594 14509"/>
                                <a:gd name="T51" fmla="*/ 14594 h 223"/>
                                <a:gd name="T52" fmla="+- 0 8287 8269"/>
                                <a:gd name="T53" fmla="*/ T52 w 275"/>
                                <a:gd name="T54" fmla="+- 0 14592 14509"/>
                                <a:gd name="T55" fmla="*/ 14592 h 223"/>
                                <a:gd name="T56" fmla="+- 0 8280 8269"/>
                                <a:gd name="T57" fmla="*/ T56 w 275"/>
                                <a:gd name="T58" fmla="+- 0 14587 14509"/>
                                <a:gd name="T59" fmla="*/ 14587 h 2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275" h="223">
                                  <a:moveTo>
                                    <a:pt x="11" y="78"/>
                                  </a:moveTo>
                                  <a:lnTo>
                                    <a:pt x="11" y="79"/>
                                  </a:lnTo>
                                  <a:lnTo>
                                    <a:pt x="15" y="101"/>
                                  </a:lnTo>
                                  <a:lnTo>
                                    <a:pt x="27" y="118"/>
                                  </a:lnTo>
                                  <a:lnTo>
                                    <a:pt x="44" y="131"/>
                                  </a:lnTo>
                                  <a:lnTo>
                                    <a:pt x="51" y="136"/>
                                  </a:lnTo>
                                  <a:lnTo>
                                    <a:pt x="46" y="136"/>
                                  </a:lnTo>
                                  <a:lnTo>
                                    <a:pt x="228" y="136"/>
                                  </a:lnTo>
                                  <a:lnTo>
                                    <a:pt x="229" y="134"/>
                                  </a:lnTo>
                                  <a:lnTo>
                                    <a:pt x="237" y="115"/>
                                  </a:lnTo>
                                  <a:lnTo>
                                    <a:pt x="243" y="96"/>
                                  </a:lnTo>
                                  <a:lnTo>
                                    <a:pt x="245" y="85"/>
                                  </a:lnTo>
                                  <a:lnTo>
                                    <a:pt x="27" y="85"/>
                                  </a:lnTo>
                                  <a:lnTo>
                                    <a:pt x="18" y="83"/>
                                  </a:lnTo>
                                  <a:lnTo>
                                    <a:pt x="11" y="7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7" name="Freeform 45"/>
                          <wps:cNvSpPr>
                            <a:spLocks/>
                          </wps:cNvSpPr>
                          <wps:spPr bwMode="auto">
                            <a:xfrm>
                              <a:off x="8269" y="14509"/>
                              <a:ext cx="275" cy="223"/>
                            </a:xfrm>
                            <a:custGeom>
                              <a:avLst/>
                              <a:gdLst>
                                <a:gd name="T0" fmla="+- 0 8295 8269"/>
                                <a:gd name="T1" fmla="*/ T0 w 275"/>
                                <a:gd name="T2" fmla="+- 0 14527 14509"/>
                                <a:gd name="T3" fmla="*/ 14527 h 223"/>
                                <a:gd name="T4" fmla="+- 0 8283 8269"/>
                                <a:gd name="T5" fmla="*/ T4 w 275"/>
                                <a:gd name="T6" fmla="+- 0 14527 14509"/>
                                <a:gd name="T7" fmla="*/ 14527 h 223"/>
                                <a:gd name="T8" fmla="+- 0 8280 8269"/>
                                <a:gd name="T9" fmla="*/ T8 w 275"/>
                                <a:gd name="T10" fmla="+- 0 14537 14509"/>
                                <a:gd name="T11" fmla="*/ 14537 h 223"/>
                                <a:gd name="T12" fmla="+- 0 8280 8269"/>
                                <a:gd name="T13" fmla="*/ T12 w 275"/>
                                <a:gd name="T14" fmla="+- 0 14548 14509"/>
                                <a:gd name="T15" fmla="*/ 14548 h 223"/>
                                <a:gd name="T16" fmla="+- 0 8284 8269"/>
                                <a:gd name="T17" fmla="*/ T16 w 275"/>
                                <a:gd name="T18" fmla="+- 0 14568 14509"/>
                                <a:gd name="T19" fmla="*/ 14568 h 223"/>
                                <a:gd name="T20" fmla="+- 0 8295 8269"/>
                                <a:gd name="T21" fmla="*/ T20 w 275"/>
                                <a:gd name="T22" fmla="+- 0 14586 14509"/>
                                <a:gd name="T23" fmla="*/ 14586 h 223"/>
                                <a:gd name="T24" fmla="+- 0 8296 8269"/>
                                <a:gd name="T25" fmla="*/ T24 w 275"/>
                                <a:gd name="T26" fmla="+- 0 14594 14509"/>
                                <a:gd name="T27" fmla="*/ 14594 h 223"/>
                                <a:gd name="T28" fmla="+- 0 8514 8269"/>
                                <a:gd name="T29" fmla="*/ T28 w 275"/>
                                <a:gd name="T30" fmla="+- 0 14594 14509"/>
                                <a:gd name="T31" fmla="*/ 14594 h 223"/>
                                <a:gd name="T32" fmla="+- 0 8515 8269"/>
                                <a:gd name="T33" fmla="*/ T32 w 275"/>
                                <a:gd name="T34" fmla="+- 0 14586 14509"/>
                                <a:gd name="T35" fmla="*/ 14586 h 223"/>
                                <a:gd name="T36" fmla="+- 0 8515 8269"/>
                                <a:gd name="T37" fmla="*/ T36 w 275"/>
                                <a:gd name="T38" fmla="+- 0 14578 14509"/>
                                <a:gd name="T39" fmla="*/ 14578 h 223"/>
                                <a:gd name="T40" fmla="+- 0 8404 8269"/>
                                <a:gd name="T41" fmla="*/ T40 w 275"/>
                                <a:gd name="T42" fmla="+- 0 14578 14509"/>
                                <a:gd name="T43" fmla="*/ 14578 h 223"/>
                                <a:gd name="T44" fmla="+- 0 8383 8269"/>
                                <a:gd name="T45" fmla="*/ T44 w 275"/>
                                <a:gd name="T46" fmla="+- 0 14576 14509"/>
                                <a:gd name="T47" fmla="*/ 14576 h 223"/>
                                <a:gd name="T48" fmla="+- 0 8363 8269"/>
                                <a:gd name="T49" fmla="*/ T48 w 275"/>
                                <a:gd name="T50" fmla="+- 0 14570 14509"/>
                                <a:gd name="T51" fmla="*/ 14570 h 223"/>
                                <a:gd name="T52" fmla="+- 0 8343 8269"/>
                                <a:gd name="T53" fmla="*/ T52 w 275"/>
                                <a:gd name="T54" fmla="+- 0 14563 14509"/>
                                <a:gd name="T55" fmla="*/ 14563 h 223"/>
                                <a:gd name="T56" fmla="+- 0 8326 8269"/>
                                <a:gd name="T57" fmla="*/ T56 w 275"/>
                                <a:gd name="T58" fmla="+- 0 14553 14509"/>
                                <a:gd name="T59" fmla="*/ 14553 h 223"/>
                                <a:gd name="T60" fmla="+- 0 8309 8269"/>
                                <a:gd name="T61" fmla="*/ T60 w 275"/>
                                <a:gd name="T62" fmla="+- 0 14541 14509"/>
                                <a:gd name="T63" fmla="*/ 14541 h 223"/>
                                <a:gd name="T64" fmla="+- 0 8295 8269"/>
                                <a:gd name="T65" fmla="*/ T64 w 275"/>
                                <a:gd name="T66" fmla="+- 0 14527 14509"/>
                                <a:gd name="T67" fmla="*/ 14527 h 2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275" h="223">
                                  <a:moveTo>
                                    <a:pt x="26" y="18"/>
                                  </a:moveTo>
                                  <a:lnTo>
                                    <a:pt x="14" y="18"/>
                                  </a:lnTo>
                                  <a:lnTo>
                                    <a:pt x="11" y="28"/>
                                  </a:lnTo>
                                  <a:lnTo>
                                    <a:pt x="11" y="39"/>
                                  </a:lnTo>
                                  <a:lnTo>
                                    <a:pt x="15" y="59"/>
                                  </a:lnTo>
                                  <a:lnTo>
                                    <a:pt x="26" y="77"/>
                                  </a:lnTo>
                                  <a:lnTo>
                                    <a:pt x="27" y="85"/>
                                  </a:lnTo>
                                  <a:lnTo>
                                    <a:pt x="245" y="85"/>
                                  </a:lnTo>
                                  <a:lnTo>
                                    <a:pt x="246" y="77"/>
                                  </a:lnTo>
                                  <a:lnTo>
                                    <a:pt x="246" y="69"/>
                                  </a:lnTo>
                                  <a:lnTo>
                                    <a:pt x="135" y="69"/>
                                  </a:lnTo>
                                  <a:lnTo>
                                    <a:pt x="114" y="67"/>
                                  </a:lnTo>
                                  <a:lnTo>
                                    <a:pt x="94" y="61"/>
                                  </a:lnTo>
                                  <a:lnTo>
                                    <a:pt x="74" y="54"/>
                                  </a:lnTo>
                                  <a:lnTo>
                                    <a:pt x="57" y="44"/>
                                  </a:lnTo>
                                  <a:lnTo>
                                    <a:pt x="40" y="32"/>
                                  </a:lnTo>
                                  <a:lnTo>
                                    <a:pt x="26" y="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" name="Freeform 44"/>
                          <wps:cNvSpPr>
                            <a:spLocks/>
                          </wps:cNvSpPr>
                          <wps:spPr bwMode="auto">
                            <a:xfrm>
                              <a:off x="8269" y="14509"/>
                              <a:ext cx="275" cy="223"/>
                            </a:xfrm>
                            <a:custGeom>
                              <a:avLst/>
                              <a:gdLst>
                                <a:gd name="T0" fmla="+- 0 8464 8269"/>
                                <a:gd name="T1" fmla="*/ T0 w 275"/>
                                <a:gd name="T2" fmla="+- 0 14509 14509"/>
                                <a:gd name="T3" fmla="*/ 14509 h 223"/>
                                <a:gd name="T4" fmla="+- 0 8408 8269"/>
                                <a:gd name="T5" fmla="*/ T4 w 275"/>
                                <a:gd name="T6" fmla="+- 0 14541 14509"/>
                                <a:gd name="T7" fmla="*/ 14541 h 223"/>
                                <a:gd name="T8" fmla="+- 0 8403 8269"/>
                                <a:gd name="T9" fmla="*/ T8 w 275"/>
                                <a:gd name="T10" fmla="+- 0 14570 14509"/>
                                <a:gd name="T11" fmla="*/ 14570 h 223"/>
                                <a:gd name="T12" fmla="+- 0 8403 8269"/>
                                <a:gd name="T13" fmla="*/ T12 w 275"/>
                                <a:gd name="T14" fmla="+- 0 14574 14509"/>
                                <a:gd name="T15" fmla="*/ 14574 h 223"/>
                                <a:gd name="T16" fmla="+- 0 8404 8269"/>
                                <a:gd name="T17" fmla="*/ T16 w 275"/>
                                <a:gd name="T18" fmla="+- 0 14578 14509"/>
                                <a:gd name="T19" fmla="*/ 14578 h 223"/>
                                <a:gd name="T20" fmla="+- 0 8515 8269"/>
                                <a:gd name="T21" fmla="*/ T20 w 275"/>
                                <a:gd name="T22" fmla="+- 0 14578 14509"/>
                                <a:gd name="T23" fmla="*/ 14578 h 223"/>
                                <a:gd name="T24" fmla="+- 0 8515 8269"/>
                                <a:gd name="T25" fmla="*/ T24 w 275"/>
                                <a:gd name="T26" fmla="+- 0 14570 14509"/>
                                <a:gd name="T27" fmla="*/ 14570 h 223"/>
                                <a:gd name="T28" fmla="+- 0 8515 8269"/>
                                <a:gd name="T29" fmla="*/ T28 w 275"/>
                                <a:gd name="T30" fmla="+- 0 14568 14509"/>
                                <a:gd name="T31" fmla="*/ 14568 h 223"/>
                                <a:gd name="T32" fmla="+- 0 8515 8269"/>
                                <a:gd name="T33" fmla="*/ T32 w 275"/>
                                <a:gd name="T34" fmla="+- 0 14567 14509"/>
                                <a:gd name="T35" fmla="*/ 14567 h 223"/>
                                <a:gd name="T36" fmla="+- 0 8515 8269"/>
                                <a:gd name="T37" fmla="*/ T36 w 275"/>
                                <a:gd name="T38" fmla="+- 0 14564 14509"/>
                                <a:gd name="T39" fmla="*/ 14564 h 223"/>
                                <a:gd name="T40" fmla="+- 0 8531 8269"/>
                                <a:gd name="T41" fmla="*/ T40 w 275"/>
                                <a:gd name="T42" fmla="+- 0 14551 14509"/>
                                <a:gd name="T43" fmla="*/ 14551 h 223"/>
                                <a:gd name="T44" fmla="+- 0 8536 8269"/>
                                <a:gd name="T45" fmla="*/ T44 w 275"/>
                                <a:gd name="T46" fmla="+- 0 14544 14509"/>
                                <a:gd name="T47" fmla="*/ 14544 h 223"/>
                                <a:gd name="T48" fmla="+- 0 8511 8269"/>
                                <a:gd name="T49" fmla="*/ T48 w 275"/>
                                <a:gd name="T50" fmla="+- 0 14544 14509"/>
                                <a:gd name="T51" fmla="*/ 14544 h 223"/>
                                <a:gd name="T52" fmla="+- 0 8523 8269"/>
                                <a:gd name="T53" fmla="*/ T52 w 275"/>
                                <a:gd name="T54" fmla="+- 0 14537 14509"/>
                                <a:gd name="T55" fmla="*/ 14537 h 223"/>
                                <a:gd name="T56" fmla="+- 0 8531 8269"/>
                                <a:gd name="T57" fmla="*/ T56 w 275"/>
                                <a:gd name="T58" fmla="+- 0 14527 14509"/>
                                <a:gd name="T59" fmla="*/ 14527 h 223"/>
                                <a:gd name="T60" fmla="+- 0 8500 8269"/>
                                <a:gd name="T61" fmla="*/ T60 w 275"/>
                                <a:gd name="T62" fmla="+- 0 14527 14509"/>
                                <a:gd name="T63" fmla="*/ 14527 h 223"/>
                                <a:gd name="T64" fmla="+- 0 8484 8269"/>
                                <a:gd name="T65" fmla="*/ T64 w 275"/>
                                <a:gd name="T66" fmla="+- 0 14515 14509"/>
                                <a:gd name="T67" fmla="*/ 14515 h 223"/>
                                <a:gd name="T68" fmla="+- 0 8464 8269"/>
                                <a:gd name="T69" fmla="*/ T68 w 275"/>
                                <a:gd name="T70" fmla="+- 0 14509 14509"/>
                                <a:gd name="T71" fmla="*/ 14509 h 2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</a:cxnLst>
                              <a:rect l="0" t="0" r="r" b="b"/>
                              <a:pathLst>
                                <a:path w="275" h="223">
                                  <a:moveTo>
                                    <a:pt x="195" y="0"/>
                                  </a:moveTo>
                                  <a:lnTo>
                                    <a:pt x="139" y="32"/>
                                  </a:lnTo>
                                  <a:lnTo>
                                    <a:pt x="134" y="61"/>
                                  </a:lnTo>
                                  <a:lnTo>
                                    <a:pt x="134" y="65"/>
                                  </a:lnTo>
                                  <a:lnTo>
                                    <a:pt x="135" y="69"/>
                                  </a:lnTo>
                                  <a:lnTo>
                                    <a:pt x="246" y="69"/>
                                  </a:lnTo>
                                  <a:lnTo>
                                    <a:pt x="246" y="61"/>
                                  </a:lnTo>
                                  <a:lnTo>
                                    <a:pt x="246" y="59"/>
                                  </a:lnTo>
                                  <a:lnTo>
                                    <a:pt x="246" y="58"/>
                                  </a:lnTo>
                                  <a:lnTo>
                                    <a:pt x="246" y="55"/>
                                  </a:lnTo>
                                  <a:lnTo>
                                    <a:pt x="262" y="42"/>
                                  </a:lnTo>
                                  <a:lnTo>
                                    <a:pt x="267" y="35"/>
                                  </a:lnTo>
                                  <a:lnTo>
                                    <a:pt x="242" y="35"/>
                                  </a:lnTo>
                                  <a:lnTo>
                                    <a:pt x="254" y="28"/>
                                  </a:lnTo>
                                  <a:lnTo>
                                    <a:pt x="262" y="18"/>
                                  </a:lnTo>
                                  <a:lnTo>
                                    <a:pt x="231" y="18"/>
                                  </a:lnTo>
                                  <a:lnTo>
                                    <a:pt x="215" y="6"/>
                                  </a:lnTo>
                                  <a:lnTo>
                                    <a:pt x="1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9" name="Freeform 43"/>
                          <wps:cNvSpPr>
                            <a:spLocks/>
                          </wps:cNvSpPr>
                          <wps:spPr bwMode="auto">
                            <a:xfrm>
                              <a:off x="8269" y="14509"/>
                              <a:ext cx="275" cy="223"/>
                            </a:xfrm>
                            <a:custGeom>
                              <a:avLst/>
                              <a:gdLst>
                                <a:gd name="T0" fmla="+- 0 8543 8269"/>
                                <a:gd name="T1" fmla="*/ T0 w 275"/>
                                <a:gd name="T2" fmla="+- 0 14535 14509"/>
                                <a:gd name="T3" fmla="*/ 14535 h 223"/>
                                <a:gd name="T4" fmla="+- 0 8533 8269"/>
                                <a:gd name="T5" fmla="*/ T4 w 275"/>
                                <a:gd name="T6" fmla="+- 0 14540 14509"/>
                                <a:gd name="T7" fmla="*/ 14540 h 223"/>
                                <a:gd name="T8" fmla="+- 0 8522 8269"/>
                                <a:gd name="T9" fmla="*/ T8 w 275"/>
                                <a:gd name="T10" fmla="+- 0 14543 14509"/>
                                <a:gd name="T11" fmla="*/ 14543 h 223"/>
                                <a:gd name="T12" fmla="+- 0 8511 8269"/>
                                <a:gd name="T13" fmla="*/ T12 w 275"/>
                                <a:gd name="T14" fmla="+- 0 14544 14509"/>
                                <a:gd name="T15" fmla="*/ 14544 h 223"/>
                                <a:gd name="T16" fmla="+- 0 8536 8269"/>
                                <a:gd name="T17" fmla="*/ T16 w 275"/>
                                <a:gd name="T18" fmla="+- 0 14544 14509"/>
                                <a:gd name="T19" fmla="*/ 14544 h 223"/>
                                <a:gd name="T20" fmla="+- 0 8543 8269"/>
                                <a:gd name="T21" fmla="*/ T20 w 275"/>
                                <a:gd name="T22" fmla="+- 0 14536 14509"/>
                                <a:gd name="T23" fmla="*/ 14536 h 223"/>
                                <a:gd name="T24" fmla="+- 0 8543 8269"/>
                                <a:gd name="T25" fmla="*/ T24 w 275"/>
                                <a:gd name="T26" fmla="+- 0 14535 14509"/>
                                <a:gd name="T27" fmla="*/ 14535 h 2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75" h="223">
                                  <a:moveTo>
                                    <a:pt x="274" y="26"/>
                                  </a:moveTo>
                                  <a:lnTo>
                                    <a:pt x="264" y="31"/>
                                  </a:lnTo>
                                  <a:lnTo>
                                    <a:pt x="253" y="34"/>
                                  </a:lnTo>
                                  <a:lnTo>
                                    <a:pt x="242" y="35"/>
                                  </a:lnTo>
                                  <a:lnTo>
                                    <a:pt x="267" y="35"/>
                                  </a:lnTo>
                                  <a:lnTo>
                                    <a:pt x="274" y="27"/>
                                  </a:lnTo>
                                  <a:lnTo>
                                    <a:pt x="274" y="26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0" name="Freeform 42"/>
                          <wps:cNvSpPr>
                            <a:spLocks/>
                          </wps:cNvSpPr>
                          <wps:spPr bwMode="auto">
                            <a:xfrm>
                              <a:off x="8269" y="14509"/>
                              <a:ext cx="275" cy="223"/>
                            </a:xfrm>
                            <a:custGeom>
                              <a:avLst/>
                              <a:gdLst>
                                <a:gd name="T0" fmla="+- 0 8536 8269"/>
                                <a:gd name="T1" fmla="*/ T0 w 275"/>
                                <a:gd name="T2" fmla="+- 0 14513 14509"/>
                                <a:gd name="T3" fmla="*/ 14513 h 223"/>
                                <a:gd name="T4" fmla="+- 0 8525 8269"/>
                                <a:gd name="T5" fmla="*/ T4 w 275"/>
                                <a:gd name="T6" fmla="+- 0 14519 14509"/>
                                <a:gd name="T7" fmla="*/ 14519 h 223"/>
                                <a:gd name="T8" fmla="+- 0 8513 8269"/>
                                <a:gd name="T9" fmla="*/ T8 w 275"/>
                                <a:gd name="T10" fmla="+- 0 14524 14509"/>
                                <a:gd name="T11" fmla="*/ 14524 h 223"/>
                                <a:gd name="T12" fmla="+- 0 8500 8269"/>
                                <a:gd name="T13" fmla="*/ T12 w 275"/>
                                <a:gd name="T14" fmla="+- 0 14527 14509"/>
                                <a:gd name="T15" fmla="*/ 14527 h 223"/>
                                <a:gd name="T16" fmla="+- 0 8531 8269"/>
                                <a:gd name="T17" fmla="*/ T16 w 275"/>
                                <a:gd name="T18" fmla="+- 0 14527 14509"/>
                                <a:gd name="T19" fmla="*/ 14527 h 223"/>
                                <a:gd name="T20" fmla="+- 0 8532 8269"/>
                                <a:gd name="T21" fmla="*/ T20 w 275"/>
                                <a:gd name="T22" fmla="+- 0 14526 14509"/>
                                <a:gd name="T23" fmla="*/ 14526 h 223"/>
                                <a:gd name="T24" fmla="+- 0 8536 8269"/>
                                <a:gd name="T25" fmla="*/ T24 w 275"/>
                                <a:gd name="T26" fmla="+- 0 14513 14509"/>
                                <a:gd name="T27" fmla="*/ 14513 h 2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75" h="223">
                                  <a:moveTo>
                                    <a:pt x="267" y="4"/>
                                  </a:moveTo>
                                  <a:lnTo>
                                    <a:pt x="256" y="10"/>
                                  </a:lnTo>
                                  <a:lnTo>
                                    <a:pt x="244" y="15"/>
                                  </a:lnTo>
                                  <a:lnTo>
                                    <a:pt x="231" y="18"/>
                                  </a:lnTo>
                                  <a:lnTo>
                                    <a:pt x="262" y="18"/>
                                  </a:lnTo>
                                  <a:lnTo>
                                    <a:pt x="263" y="17"/>
                                  </a:lnTo>
                                  <a:lnTo>
                                    <a:pt x="267" y="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1" name="Group 38"/>
                        <wpg:cNvGrpSpPr>
                          <a:grpSpLocks/>
                        </wpg:cNvGrpSpPr>
                        <wpg:grpSpPr bwMode="auto">
                          <a:xfrm>
                            <a:off x="8883" y="14509"/>
                            <a:ext cx="223" cy="223"/>
                            <a:chOff x="8883" y="14509"/>
                            <a:chExt cx="223" cy="223"/>
                          </a:xfrm>
                        </wpg:grpSpPr>
                        <wps:wsp>
                          <wps:cNvPr id="82" name="Freeform 40"/>
                          <wps:cNvSpPr>
                            <a:spLocks/>
                          </wps:cNvSpPr>
                          <wps:spPr bwMode="auto">
                            <a:xfrm>
                              <a:off x="8883" y="14509"/>
                              <a:ext cx="223" cy="223"/>
                            </a:xfrm>
                            <a:custGeom>
                              <a:avLst/>
                              <a:gdLst>
                                <a:gd name="T0" fmla="+- 0 9100 8883"/>
                                <a:gd name="T1" fmla="*/ T0 w 223"/>
                                <a:gd name="T2" fmla="+- 0 14509 14509"/>
                                <a:gd name="T3" fmla="*/ 14509 h 223"/>
                                <a:gd name="T4" fmla="+- 0 8888 8883"/>
                                <a:gd name="T5" fmla="*/ T4 w 223"/>
                                <a:gd name="T6" fmla="+- 0 14509 14509"/>
                                <a:gd name="T7" fmla="*/ 14509 h 223"/>
                                <a:gd name="T8" fmla="+- 0 8883 8883"/>
                                <a:gd name="T9" fmla="*/ T8 w 223"/>
                                <a:gd name="T10" fmla="+- 0 14514 14509"/>
                                <a:gd name="T11" fmla="*/ 14514 h 223"/>
                                <a:gd name="T12" fmla="+- 0 8883 8883"/>
                                <a:gd name="T13" fmla="*/ T12 w 223"/>
                                <a:gd name="T14" fmla="+- 0 14726 14509"/>
                                <a:gd name="T15" fmla="*/ 14726 h 223"/>
                                <a:gd name="T16" fmla="+- 0 8888 8883"/>
                                <a:gd name="T17" fmla="*/ T16 w 223"/>
                                <a:gd name="T18" fmla="+- 0 14732 14509"/>
                                <a:gd name="T19" fmla="*/ 14732 h 223"/>
                                <a:gd name="T20" fmla="+- 0 9002 8883"/>
                                <a:gd name="T21" fmla="*/ T20 w 223"/>
                                <a:gd name="T22" fmla="+- 0 14732 14509"/>
                                <a:gd name="T23" fmla="*/ 14732 h 223"/>
                                <a:gd name="T24" fmla="+- 0 9002 8883"/>
                                <a:gd name="T25" fmla="*/ T24 w 223"/>
                                <a:gd name="T26" fmla="+- 0 14645 14509"/>
                                <a:gd name="T27" fmla="*/ 14645 h 223"/>
                                <a:gd name="T28" fmla="+- 0 8973 8883"/>
                                <a:gd name="T29" fmla="*/ T28 w 223"/>
                                <a:gd name="T30" fmla="+- 0 14645 14509"/>
                                <a:gd name="T31" fmla="*/ 14645 h 223"/>
                                <a:gd name="T32" fmla="+- 0 8973 8883"/>
                                <a:gd name="T33" fmla="*/ T32 w 223"/>
                                <a:gd name="T34" fmla="+- 0 14612 14509"/>
                                <a:gd name="T35" fmla="*/ 14612 h 223"/>
                                <a:gd name="T36" fmla="+- 0 9002 8883"/>
                                <a:gd name="T37" fmla="*/ T36 w 223"/>
                                <a:gd name="T38" fmla="+- 0 14612 14509"/>
                                <a:gd name="T39" fmla="*/ 14612 h 223"/>
                                <a:gd name="T40" fmla="+- 0 9002 8883"/>
                                <a:gd name="T41" fmla="*/ T40 w 223"/>
                                <a:gd name="T42" fmla="+- 0 14587 14509"/>
                                <a:gd name="T43" fmla="*/ 14587 h 223"/>
                                <a:gd name="T44" fmla="+- 0 9007 8883"/>
                                <a:gd name="T45" fmla="*/ T44 w 223"/>
                                <a:gd name="T46" fmla="+- 0 14563 14509"/>
                                <a:gd name="T47" fmla="*/ 14563 h 223"/>
                                <a:gd name="T48" fmla="+- 0 9021 8883"/>
                                <a:gd name="T49" fmla="*/ T48 w 223"/>
                                <a:gd name="T50" fmla="+- 0 14548 14509"/>
                                <a:gd name="T51" fmla="*/ 14548 h 223"/>
                                <a:gd name="T52" fmla="+- 0 9043 8883"/>
                                <a:gd name="T53" fmla="*/ T52 w 223"/>
                                <a:gd name="T54" fmla="+- 0 14542 14509"/>
                                <a:gd name="T55" fmla="*/ 14542 h 223"/>
                                <a:gd name="T56" fmla="+- 0 9106 8883"/>
                                <a:gd name="T57" fmla="*/ T56 w 223"/>
                                <a:gd name="T58" fmla="+- 0 14542 14509"/>
                                <a:gd name="T59" fmla="*/ 14542 h 223"/>
                                <a:gd name="T60" fmla="+- 0 9106 8883"/>
                                <a:gd name="T61" fmla="*/ T60 w 223"/>
                                <a:gd name="T62" fmla="+- 0 14514 14509"/>
                                <a:gd name="T63" fmla="*/ 14514 h 223"/>
                                <a:gd name="T64" fmla="+- 0 9100 8883"/>
                                <a:gd name="T65" fmla="*/ T64 w 223"/>
                                <a:gd name="T66" fmla="+- 0 14509 14509"/>
                                <a:gd name="T67" fmla="*/ 14509 h 2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</a:cxnLst>
                              <a:rect l="0" t="0" r="r" b="b"/>
                              <a:pathLst>
                                <a:path w="223" h="223">
                                  <a:moveTo>
                                    <a:pt x="217" y="0"/>
                                  </a:moveTo>
                                  <a:lnTo>
                                    <a:pt x="5" y="0"/>
                                  </a:lnTo>
                                  <a:lnTo>
                                    <a:pt x="0" y="5"/>
                                  </a:lnTo>
                                  <a:lnTo>
                                    <a:pt x="0" y="217"/>
                                  </a:lnTo>
                                  <a:lnTo>
                                    <a:pt x="5" y="223"/>
                                  </a:lnTo>
                                  <a:lnTo>
                                    <a:pt x="119" y="223"/>
                                  </a:lnTo>
                                  <a:lnTo>
                                    <a:pt x="119" y="136"/>
                                  </a:lnTo>
                                  <a:lnTo>
                                    <a:pt x="90" y="136"/>
                                  </a:lnTo>
                                  <a:lnTo>
                                    <a:pt x="90" y="103"/>
                                  </a:lnTo>
                                  <a:lnTo>
                                    <a:pt x="119" y="103"/>
                                  </a:lnTo>
                                  <a:lnTo>
                                    <a:pt x="119" y="78"/>
                                  </a:lnTo>
                                  <a:lnTo>
                                    <a:pt x="124" y="54"/>
                                  </a:lnTo>
                                  <a:lnTo>
                                    <a:pt x="138" y="39"/>
                                  </a:lnTo>
                                  <a:lnTo>
                                    <a:pt x="160" y="33"/>
                                  </a:lnTo>
                                  <a:lnTo>
                                    <a:pt x="223" y="33"/>
                                  </a:lnTo>
                                  <a:lnTo>
                                    <a:pt x="223" y="5"/>
                                  </a:lnTo>
                                  <a:lnTo>
                                    <a:pt x="21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3" name="Freeform 39"/>
                          <wps:cNvSpPr>
                            <a:spLocks/>
                          </wps:cNvSpPr>
                          <wps:spPr bwMode="auto">
                            <a:xfrm>
                              <a:off x="8883" y="14509"/>
                              <a:ext cx="223" cy="223"/>
                            </a:xfrm>
                            <a:custGeom>
                              <a:avLst/>
                              <a:gdLst>
                                <a:gd name="T0" fmla="+- 0 9106 8883"/>
                                <a:gd name="T1" fmla="*/ T0 w 223"/>
                                <a:gd name="T2" fmla="+- 0 14542 14509"/>
                                <a:gd name="T3" fmla="*/ 14542 h 223"/>
                                <a:gd name="T4" fmla="+- 0 9057 8883"/>
                                <a:gd name="T5" fmla="*/ T4 w 223"/>
                                <a:gd name="T6" fmla="+- 0 14542 14509"/>
                                <a:gd name="T7" fmla="*/ 14542 h 223"/>
                                <a:gd name="T8" fmla="+- 0 9068 8883"/>
                                <a:gd name="T9" fmla="*/ T8 w 223"/>
                                <a:gd name="T10" fmla="+- 0 14543 14509"/>
                                <a:gd name="T11" fmla="*/ 14543 h 223"/>
                                <a:gd name="T12" fmla="+- 0 9071 8883"/>
                                <a:gd name="T13" fmla="*/ T12 w 223"/>
                                <a:gd name="T14" fmla="+- 0 14544 14509"/>
                                <a:gd name="T15" fmla="*/ 14544 h 223"/>
                                <a:gd name="T16" fmla="+- 0 9071 8883"/>
                                <a:gd name="T17" fmla="*/ T16 w 223"/>
                                <a:gd name="T18" fmla="+- 0 14574 14509"/>
                                <a:gd name="T19" fmla="*/ 14574 h 223"/>
                                <a:gd name="T20" fmla="+- 0 9039 8883"/>
                                <a:gd name="T21" fmla="*/ T20 w 223"/>
                                <a:gd name="T22" fmla="+- 0 14574 14509"/>
                                <a:gd name="T23" fmla="*/ 14574 h 223"/>
                                <a:gd name="T24" fmla="+- 0 9037 8883"/>
                                <a:gd name="T25" fmla="*/ T24 w 223"/>
                                <a:gd name="T26" fmla="+- 0 14580 14509"/>
                                <a:gd name="T27" fmla="*/ 14580 h 223"/>
                                <a:gd name="T28" fmla="+- 0 9037 8883"/>
                                <a:gd name="T29" fmla="*/ T28 w 223"/>
                                <a:gd name="T30" fmla="+- 0 14612 14509"/>
                                <a:gd name="T31" fmla="*/ 14612 h 223"/>
                                <a:gd name="T32" fmla="+- 0 9070 8883"/>
                                <a:gd name="T33" fmla="*/ T32 w 223"/>
                                <a:gd name="T34" fmla="+- 0 14612 14509"/>
                                <a:gd name="T35" fmla="*/ 14612 h 223"/>
                                <a:gd name="T36" fmla="+- 0 9066 8883"/>
                                <a:gd name="T37" fmla="*/ T36 w 223"/>
                                <a:gd name="T38" fmla="+- 0 14645 14509"/>
                                <a:gd name="T39" fmla="*/ 14645 h 223"/>
                                <a:gd name="T40" fmla="+- 0 9037 8883"/>
                                <a:gd name="T41" fmla="*/ T40 w 223"/>
                                <a:gd name="T42" fmla="+- 0 14645 14509"/>
                                <a:gd name="T43" fmla="*/ 14645 h 223"/>
                                <a:gd name="T44" fmla="+- 0 9037 8883"/>
                                <a:gd name="T45" fmla="*/ T44 w 223"/>
                                <a:gd name="T46" fmla="+- 0 14732 14509"/>
                                <a:gd name="T47" fmla="*/ 14732 h 223"/>
                                <a:gd name="T48" fmla="+- 0 9100 8883"/>
                                <a:gd name="T49" fmla="*/ T48 w 223"/>
                                <a:gd name="T50" fmla="+- 0 14732 14509"/>
                                <a:gd name="T51" fmla="*/ 14732 h 223"/>
                                <a:gd name="T52" fmla="+- 0 9106 8883"/>
                                <a:gd name="T53" fmla="*/ T52 w 223"/>
                                <a:gd name="T54" fmla="+- 0 14726 14509"/>
                                <a:gd name="T55" fmla="*/ 14726 h 223"/>
                                <a:gd name="T56" fmla="+- 0 9106 8883"/>
                                <a:gd name="T57" fmla="*/ T56 w 223"/>
                                <a:gd name="T58" fmla="+- 0 14542 14509"/>
                                <a:gd name="T59" fmla="*/ 14542 h 2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223" h="223">
                                  <a:moveTo>
                                    <a:pt x="223" y="33"/>
                                  </a:moveTo>
                                  <a:lnTo>
                                    <a:pt x="174" y="33"/>
                                  </a:lnTo>
                                  <a:lnTo>
                                    <a:pt x="185" y="34"/>
                                  </a:lnTo>
                                  <a:lnTo>
                                    <a:pt x="188" y="35"/>
                                  </a:lnTo>
                                  <a:lnTo>
                                    <a:pt x="188" y="65"/>
                                  </a:lnTo>
                                  <a:lnTo>
                                    <a:pt x="156" y="65"/>
                                  </a:lnTo>
                                  <a:lnTo>
                                    <a:pt x="154" y="71"/>
                                  </a:lnTo>
                                  <a:lnTo>
                                    <a:pt x="154" y="103"/>
                                  </a:lnTo>
                                  <a:lnTo>
                                    <a:pt x="187" y="103"/>
                                  </a:lnTo>
                                  <a:lnTo>
                                    <a:pt x="183" y="136"/>
                                  </a:lnTo>
                                  <a:lnTo>
                                    <a:pt x="154" y="136"/>
                                  </a:lnTo>
                                  <a:lnTo>
                                    <a:pt x="154" y="223"/>
                                  </a:lnTo>
                                  <a:lnTo>
                                    <a:pt x="217" y="223"/>
                                  </a:lnTo>
                                  <a:lnTo>
                                    <a:pt x="223" y="217"/>
                                  </a:lnTo>
                                  <a:lnTo>
                                    <a:pt x="223" y="3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84" name="Group 31"/>
                        <wpg:cNvGrpSpPr>
                          <a:grpSpLocks/>
                        </wpg:cNvGrpSpPr>
                        <wpg:grpSpPr bwMode="auto">
                          <a:xfrm>
                            <a:off x="7662" y="14509"/>
                            <a:ext cx="317" cy="224"/>
                            <a:chOff x="7662" y="14509"/>
                            <a:chExt cx="317" cy="224"/>
                          </a:xfrm>
                        </wpg:grpSpPr>
                        <wps:wsp>
                          <wps:cNvPr id="85" name="Freeform 37"/>
                          <wps:cNvSpPr>
                            <a:spLocks/>
                          </wps:cNvSpPr>
                          <wps:spPr bwMode="auto">
                            <a:xfrm>
                              <a:off x="7662" y="14509"/>
                              <a:ext cx="317" cy="224"/>
                            </a:xfrm>
                            <a:custGeom>
                              <a:avLst/>
                              <a:gdLst>
                                <a:gd name="T0" fmla="+- 0 7978 7662"/>
                                <a:gd name="T1" fmla="*/ T0 w 317"/>
                                <a:gd name="T2" fmla="+- 0 14509 14509"/>
                                <a:gd name="T3" fmla="*/ 14509 h 224"/>
                                <a:gd name="T4" fmla="+- 0 7662 7662"/>
                                <a:gd name="T5" fmla="*/ T4 w 317"/>
                                <a:gd name="T6" fmla="+- 0 14509 14509"/>
                                <a:gd name="T7" fmla="*/ 14509 h 224"/>
                                <a:gd name="T8" fmla="+- 0 7662 7662"/>
                                <a:gd name="T9" fmla="*/ T8 w 317"/>
                                <a:gd name="T10" fmla="+- 0 14732 14509"/>
                                <a:gd name="T11" fmla="*/ 14732 h 224"/>
                                <a:gd name="T12" fmla="+- 0 7978 7662"/>
                                <a:gd name="T13" fmla="*/ T12 w 317"/>
                                <a:gd name="T14" fmla="+- 0 14732 14509"/>
                                <a:gd name="T15" fmla="*/ 14732 h 224"/>
                                <a:gd name="T16" fmla="+- 0 7978 7662"/>
                                <a:gd name="T17" fmla="*/ T16 w 317"/>
                                <a:gd name="T18" fmla="+- 0 14715 14509"/>
                                <a:gd name="T19" fmla="*/ 14715 h 224"/>
                                <a:gd name="T20" fmla="+- 0 7694 7662"/>
                                <a:gd name="T21" fmla="*/ T20 w 317"/>
                                <a:gd name="T22" fmla="+- 0 14715 14509"/>
                                <a:gd name="T23" fmla="*/ 14715 h 224"/>
                                <a:gd name="T24" fmla="+- 0 7706 7662"/>
                                <a:gd name="T25" fmla="*/ T24 w 317"/>
                                <a:gd name="T26" fmla="+- 0 14704 14509"/>
                                <a:gd name="T27" fmla="*/ 14704 h 224"/>
                                <a:gd name="T28" fmla="+- 0 7679 7662"/>
                                <a:gd name="T29" fmla="*/ T28 w 317"/>
                                <a:gd name="T30" fmla="+- 0 14704 14509"/>
                                <a:gd name="T31" fmla="*/ 14704 h 224"/>
                                <a:gd name="T32" fmla="+- 0 7679 7662"/>
                                <a:gd name="T33" fmla="*/ T32 w 317"/>
                                <a:gd name="T34" fmla="+- 0 14537 14509"/>
                                <a:gd name="T35" fmla="*/ 14537 h 224"/>
                                <a:gd name="T36" fmla="+- 0 7706 7662"/>
                                <a:gd name="T37" fmla="*/ T36 w 317"/>
                                <a:gd name="T38" fmla="+- 0 14537 14509"/>
                                <a:gd name="T39" fmla="*/ 14537 h 224"/>
                                <a:gd name="T40" fmla="+- 0 7694 7662"/>
                                <a:gd name="T41" fmla="*/ T40 w 317"/>
                                <a:gd name="T42" fmla="+- 0 14526 14509"/>
                                <a:gd name="T43" fmla="*/ 14526 h 224"/>
                                <a:gd name="T44" fmla="+- 0 7978 7662"/>
                                <a:gd name="T45" fmla="*/ T44 w 317"/>
                                <a:gd name="T46" fmla="+- 0 14526 14509"/>
                                <a:gd name="T47" fmla="*/ 14526 h 224"/>
                                <a:gd name="T48" fmla="+- 0 7978 7662"/>
                                <a:gd name="T49" fmla="*/ T48 w 317"/>
                                <a:gd name="T50" fmla="+- 0 14509 14509"/>
                                <a:gd name="T51" fmla="*/ 14509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317" h="224">
                                  <a:moveTo>
                                    <a:pt x="316" y="0"/>
                                  </a:moveTo>
                                  <a:lnTo>
                                    <a:pt x="0" y="0"/>
                                  </a:lnTo>
                                  <a:lnTo>
                                    <a:pt x="0" y="223"/>
                                  </a:lnTo>
                                  <a:lnTo>
                                    <a:pt x="316" y="223"/>
                                  </a:lnTo>
                                  <a:lnTo>
                                    <a:pt x="316" y="206"/>
                                  </a:lnTo>
                                  <a:lnTo>
                                    <a:pt x="32" y="206"/>
                                  </a:lnTo>
                                  <a:lnTo>
                                    <a:pt x="44" y="195"/>
                                  </a:lnTo>
                                  <a:lnTo>
                                    <a:pt x="17" y="195"/>
                                  </a:lnTo>
                                  <a:lnTo>
                                    <a:pt x="17" y="28"/>
                                  </a:lnTo>
                                  <a:lnTo>
                                    <a:pt x="44" y="28"/>
                                  </a:lnTo>
                                  <a:lnTo>
                                    <a:pt x="32" y="17"/>
                                  </a:lnTo>
                                  <a:lnTo>
                                    <a:pt x="316" y="17"/>
                                  </a:lnTo>
                                  <a:lnTo>
                                    <a:pt x="31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" name="Freeform 36"/>
                          <wps:cNvSpPr>
                            <a:spLocks/>
                          </wps:cNvSpPr>
                          <wps:spPr bwMode="auto">
                            <a:xfrm>
                              <a:off x="7662" y="14509"/>
                              <a:ext cx="317" cy="224"/>
                            </a:xfrm>
                            <a:custGeom>
                              <a:avLst/>
                              <a:gdLst>
                                <a:gd name="T0" fmla="+- 0 7877 7662"/>
                                <a:gd name="T1" fmla="*/ T0 w 317"/>
                                <a:gd name="T2" fmla="+- 0 14632 14509"/>
                                <a:gd name="T3" fmla="*/ 14632 h 224"/>
                                <a:gd name="T4" fmla="+- 0 7851 7662"/>
                                <a:gd name="T5" fmla="*/ T4 w 317"/>
                                <a:gd name="T6" fmla="+- 0 14632 14509"/>
                                <a:gd name="T7" fmla="*/ 14632 h 224"/>
                                <a:gd name="T8" fmla="+- 0 7946 7662"/>
                                <a:gd name="T9" fmla="*/ T8 w 317"/>
                                <a:gd name="T10" fmla="+- 0 14715 14509"/>
                                <a:gd name="T11" fmla="*/ 14715 h 224"/>
                                <a:gd name="T12" fmla="+- 0 7978 7662"/>
                                <a:gd name="T13" fmla="*/ T12 w 317"/>
                                <a:gd name="T14" fmla="+- 0 14715 14509"/>
                                <a:gd name="T15" fmla="*/ 14715 h 224"/>
                                <a:gd name="T16" fmla="+- 0 7978 7662"/>
                                <a:gd name="T17" fmla="*/ T16 w 317"/>
                                <a:gd name="T18" fmla="+- 0 14704 14509"/>
                                <a:gd name="T19" fmla="*/ 14704 h 224"/>
                                <a:gd name="T20" fmla="+- 0 7961 7662"/>
                                <a:gd name="T21" fmla="*/ T20 w 317"/>
                                <a:gd name="T22" fmla="+- 0 14704 14509"/>
                                <a:gd name="T23" fmla="*/ 14704 h 224"/>
                                <a:gd name="T24" fmla="+- 0 7877 7662"/>
                                <a:gd name="T25" fmla="*/ T24 w 317"/>
                                <a:gd name="T26" fmla="+- 0 14632 14509"/>
                                <a:gd name="T27" fmla="*/ 14632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317" h="224">
                                  <a:moveTo>
                                    <a:pt x="215" y="123"/>
                                  </a:moveTo>
                                  <a:lnTo>
                                    <a:pt x="189" y="123"/>
                                  </a:lnTo>
                                  <a:lnTo>
                                    <a:pt x="284" y="206"/>
                                  </a:lnTo>
                                  <a:lnTo>
                                    <a:pt x="316" y="206"/>
                                  </a:lnTo>
                                  <a:lnTo>
                                    <a:pt x="316" y="195"/>
                                  </a:lnTo>
                                  <a:lnTo>
                                    <a:pt x="299" y="195"/>
                                  </a:lnTo>
                                  <a:lnTo>
                                    <a:pt x="215" y="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7" name="Freeform 35"/>
                          <wps:cNvSpPr>
                            <a:spLocks/>
                          </wps:cNvSpPr>
                          <wps:spPr bwMode="auto">
                            <a:xfrm>
                              <a:off x="7662" y="14509"/>
                              <a:ext cx="317" cy="224"/>
                            </a:xfrm>
                            <a:custGeom>
                              <a:avLst/>
                              <a:gdLst>
                                <a:gd name="T0" fmla="+- 0 7706 7662"/>
                                <a:gd name="T1" fmla="*/ T0 w 317"/>
                                <a:gd name="T2" fmla="+- 0 14537 14509"/>
                                <a:gd name="T3" fmla="*/ 14537 h 224"/>
                                <a:gd name="T4" fmla="+- 0 7679 7662"/>
                                <a:gd name="T5" fmla="*/ T4 w 317"/>
                                <a:gd name="T6" fmla="+- 0 14537 14509"/>
                                <a:gd name="T7" fmla="*/ 14537 h 224"/>
                                <a:gd name="T8" fmla="+- 0 7776 7662"/>
                                <a:gd name="T9" fmla="*/ T8 w 317"/>
                                <a:gd name="T10" fmla="+- 0 14621 14509"/>
                                <a:gd name="T11" fmla="*/ 14621 h 224"/>
                                <a:gd name="T12" fmla="+- 0 7679 7662"/>
                                <a:gd name="T13" fmla="*/ T12 w 317"/>
                                <a:gd name="T14" fmla="+- 0 14704 14509"/>
                                <a:gd name="T15" fmla="*/ 14704 h 224"/>
                                <a:gd name="T16" fmla="+- 0 7706 7662"/>
                                <a:gd name="T17" fmla="*/ T16 w 317"/>
                                <a:gd name="T18" fmla="+- 0 14704 14509"/>
                                <a:gd name="T19" fmla="*/ 14704 h 224"/>
                                <a:gd name="T20" fmla="+- 0 7789 7662"/>
                                <a:gd name="T21" fmla="*/ T20 w 317"/>
                                <a:gd name="T22" fmla="+- 0 14632 14509"/>
                                <a:gd name="T23" fmla="*/ 14632 h 224"/>
                                <a:gd name="T24" fmla="+- 0 7815 7662"/>
                                <a:gd name="T25" fmla="*/ T24 w 317"/>
                                <a:gd name="T26" fmla="+- 0 14632 14509"/>
                                <a:gd name="T27" fmla="*/ 14632 h 224"/>
                                <a:gd name="T28" fmla="+- 0 7706 7662"/>
                                <a:gd name="T29" fmla="*/ T28 w 317"/>
                                <a:gd name="T30" fmla="+- 0 14537 14509"/>
                                <a:gd name="T31" fmla="*/ 14537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317" h="224">
                                  <a:moveTo>
                                    <a:pt x="44" y="28"/>
                                  </a:moveTo>
                                  <a:lnTo>
                                    <a:pt x="17" y="28"/>
                                  </a:lnTo>
                                  <a:lnTo>
                                    <a:pt x="114" y="112"/>
                                  </a:lnTo>
                                  <a:lnTo>
                                    <a:pt x="17" y="195"/>
                                  </a:lnTo>
                                  <a:lnTo>
                                    <a:pt x="44" y="195"/>
                                  </a:lnTo>
                                  <a:lnTo>
                                    <a:pt x="127" y="123"/>
                                  </a:lnTo>
                                  <a:lnTo>
                                    <a:pt x="153" y="123"/>
                                  </a:lnTo>
                                  <a:lnTo>
                                    <a:pt x="44" y="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8" name="Freeform 34"/>
                          <wps:cNvSpPr>
                            <a:spLocks/>
                          </wps:cNvSpPr>
                          <wps:spPr bwMode="auto">
                            <a:xfrm>
                              <a:off x="7662" y="14509"/>
                              <a:ext cx="317" cy="224"/>
                            </a:xfrm>
                            <a:custGeom>
                              <a:avLst/>
                              <a:gdLst>
                                <a:gd name="T0" fmla="+- 0 7978 7662"/>
                                <a:gd name="T1" fmla="*/ T0 w 317"/>
                                <a:gd name="T2" fmla="+- 0 14537 14509"/>
                                <a:gd name="T3" fmla="*/ 14537 h 224"/>
                                <a:gd name="T4" fmla="+- 0 7961 7662"/>
                                <a:gd name="T5" fmla="*/ T4 w 317"/>
                                <a:gd name="T6" fmla="+- 0 14537 14509"/>
                                <a:gd name="T7" fmla="*/ 14537 h 224"/>
                                <a:gd name="T8" fmla="+- 0 7961 7662"/>
                                <a:gd name="T9" fmla="*/ T8 w 317"/>
                                <a:gd name="T10" fmla="+- 0 14704 14509"/>
                                <a:gd name="T11" fmla="*/ 14704 h 224"/>
                                <a:gd name="T12" fmla="+- 0 7978 7662"/>
                                <a:gd name="T13" fmla="*/ T12 w 317"/>
                                <a:gd name="T14" fmla="+- 0 14704 14509"/>
                                <a:gd name="T15" fmla="*/ 14704 h 224"/>
                                <a:gd name="T16" fmla="+- 0 7978 7662"/>
                                <a:gd name="T17" fmla="*/ T16 w 317"/>
                                <a:gd name="T18" fmla="+- 0 14537 14509"/>
                                <a:gd name="T19" fmla="*/ 14537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317" h="224">
                                  <a:moveTo>
                                    <a:pt x="316" y="28"/>
                                  </a:moveTo>
                                  <a:lnTo>
                                    <a:pt x="299" y="28"/>
                                  </a:lnTo>
                                  <a:lnTo>
                                    <a:pt x="299" y="195"/>
                                  </a:lnTo>
                                  <a:lnTo>
                                    <a:pt x="316" y="195"/>
                                  </a:lnTo>
                                  <a:lnTo>
                                    <a:pt x="316" y="2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9" name="Freeform 33"/>
                          <wps:cNvSpPr>
                            <a:spLocks/>
                          </wps:cNvSpPr>
                          <wps:spPr bwMode="auto">
                            <a:xfrm>
                              <a:off x="7662" y="14509"/>
                              <a:ext cx="317" cy="224"/>
                            </a:xfrm>
                            <a:custGeom>
                              <a:avLst/>
                              <a:gdLst>
                                <a:gd name="T0" fmla="+- 0 7815 7662"/>
                                <a:gd name="T1" fmla="*/ T0 w 317"/>
                                <a:gd name="T2" fmla="+- 0 14632 14509"/>
                                <a:gd name="T3" fmla="*/ 14632 h 224"/>
                                <a:gd name="T4" fmla="+- 0 7789 7662"/>
                                <a:gd name="T5" fmla="*/ T4 w 317"/>
                                <a:gd name="T6" fmla="+- 0 14632 14509"/>
                                <a:gd name="T7" fmla="*/ 14632 h 224"/>
                                <a:gd name="T8" fmla="+- 0 7820 7662"/>
                                <a:gd name="T9" fmla="*/ T8 w 317"/>
                                <a:gd name="T10" fmla="+- 0 14659 14509"/>
                                <a:gd name="T11" fmla="*/ 14659 h 224"/>
                                <a:gd name="T12" fmla="+- 0 7846 7662"/>
                                <a:gd name="T13" fmla="*/ T12 w 317"/>
                                <a:gd name="T14" fmla="+- 0 14636 14509"/>
                                <a:gd name="T15" fmla="*/ 14636 h 224"/>
                                <a:gd name="T16" fmla="+- 0 7820 7662"/>
                                <a:gd name="T17" fmla="*/ T16 w 317"/>
                                <a:gd name="T18" fmla="+- 0 14636 14509"/>
                                <a:gd name="T19" fmla="*/ 14636 h 224"/>
                                <a:gd name="T20" fmla="+- 0 7815 7662"/>
                                <a:gd name="T21" fmla="*/ T20 w 317"/>
                                <a:gd name="T22" fmla="+- 0 14632 14509"/>
                                <a:gd name="T23" fmla="*/ 14632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317" h="224">
                                  <a:moveTo>
                                    <a:pt x="153" y="123"/>
                                  </a:moveTo>
                                  <a:lnTo>
                                    <a:pt x="127" y="123"/>
                                  </a:lnTo>
                                  <a:lnTo>
                                    <a:pt x="158" y="150"/>
                                  </a:lnTo>
                                  <a:lnTo>
                                    <a:pt x="184" y="127"/>
                                  </a:lnTo>
                                  <a:lnTo>
                                    <a:pt x="158" y="127"/>
                                  </a:lnTo>
                                  <a:lnTo>
                                    <a:pt x="153" y="12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0" name="Freeform 32"/>
                          <wps:cNvSpPr>
                            <a:spLocks/>
                          </wps:cNvSpPr>
                          <wps:spPr bwMode="auto">
                            <a:xfrm>
                              <a:off x="7662" y="14509"/>
                              <a:ext cx="317" cy="224"/>
                            </a:xfrm>
                            <a:custGeom>
                              <a:avLst/>
                              <a:gdLst>
                                <a:gd name="T0" fmla="+- 0 7978 7662"/>
                                <a:gd name="T1" fmla="*/ T0 w 317"/>
                                <a:gd name="T2" fmla="+- 0 14526 14509"/>
                                <a:gd name="T3" fmla="*/ 14526 h 224"/>
                                <a:gd name="T4" fmla="+- 0 7946 7662"/>
                                <a:gd name="T5" fmla="*/ T4 w 317"/>
                                <a:gd name="T6" fmla="+- 0 14526 14509"/>
                                <a:gd name="T7" fmla="*/ 14526 h 224"/>
                                <a:gd name="T8" fmla="+- 0 7820 7662"/>
                                <a:gd name="T9" fmla="*/ T8 w 317"/>
                                <a:gd name="T10" fmla="+- 0 14636 14509"/>
                                <a:gd name="T11" fmla="*/ 14636 h 224"/>
                                <a:gd name="T12" fmla="+- 0 7846 7662"/>
                                <a:gd name="T13" fmla="*/ T12 w 317"/>
                                <a:gd name="T14" fmla="+- 0 14636 14509"/>
                                <a:gd name="T15" fmla="*/ 14636 h 224"/>
                                <a:gd name="T16" fmla="+- 0 7851 7662"/>
                                <a:gd name="T17" fmla="*/ T16 w 317"/>
                                <a:gd name="T18" fmla="+- 0 14632 14509"/>
                                <a:gd name="T19" fmla="*/ 14632 h 224"/>
                                <a:gd name="T20" fmla="+- 0 7877 7662"/>
                                <a:gd name="T21" fmla="*/ T20 w 317"/>
                                <a:gd name="T22" fmla="+- 0 14632 14509"/>
                                <a:gd name="T23" fmla="*/ 14632 h 224"/>
                                <a:gd name="T24" fmla="+- 0 7864 7662"/>
                                <a:gd name="T25" fmla="*/ T24 w 317"/>
                                <a:gd name="T26" fmla="+- 0 14621 14509"/>
                                <a:gd name="T27" fmla="*/ 14621 h 224"/>
                                <a:gd name="T28" fmla="+- 0 7961 7662"/>
                                <a:gd name="T29" fmla="*/ T28 w 317"/>
                                <a:gd name="T30" fmla="+- 0 14537 14509"/>
                                <a:gd name="T31" fmla="*/ 14537 h 224"/>
                                <a:gd name="T32" fmla="+- 0 7978 7662"/>
                                <a:gd name="T33" fmla="*/ T32 w 317"/>
                                <a:gd name="T34" fmla="+- 0 14537 14509"/>
                                <a:gd name="T35" fmla="*/ 14537 h 224"/>
                                <a:gd name="T36" fmla="+- 0 7978 7662"/>
                                <a:gd name="T37" fmla="*/ T36 w 317"/>
                                <a:gd name="T38" fmla="+- 0 14526 14509"/>
                                <a:gd name="T39" fmla="*/ 14526 h 224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</a:cxnLst>
                              <a:rect l="0" t="0" r="r" b="b"/>
                              <a:pathLst>
                                <a:path w="317" h="224">
                                  <a:moveTo>
                                    <a:pt x="316" y="17"/>
                                  </a:moveTo>
                                  <a:lnTo>
                                    <a:pt x="284" y="17"/>
                                  </a:lnTo>
                                  <a:lnTo>
                                    <a:pt x="158" y="127"/>
                                  </a:lnTo>
                                  <a:lnTo>
                                    <a:pt x="184" y="127"/>
                                  </a:lnTo>
                                  <a:lnTo>
                                    <a:pt x="189" y="123"/>
                                  </a:lnTo>
                                  <a:lnTo>
                                    <a:pt x="215" y="123"/>
                                  </a:lnTo>
                                  <a:lnTo>
                                    <a:pt x="202" y="112"/>
                                  </a:lnTo>
                                  <a:lnTo>
                                    <a:pt x="299" y="28"/>
                                  </a:lnTo>
                                  <a:lnTo>
                                    <a:pt x="316" y="28"/>
                                  </a:lnTo>
                                  <a:lnTo>
                                    <a:pt x="316" y="17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1" name="Group 25"/>
                        <wpg:cNvGrpSpPr>
                          <a:grpSpLocks/>
                        </wpg:cNvGrpSpPr>
                        <wpg:grpSpPr bwMode="auto">
                          <a:xfrm>
                            <a:off x="10756" y="14508"/>
                            <a:ext cx="125" cy="109"/>
                            <a:chOff x="10756" y="14508"/>
                            <a:chExt cx="125" cy="109"/>
                          </a:xfrm>
                        </wpg:grpSpPr>
                        <wps:wsp>
                          <wps:cNvPr id="92" name="Freeform 30"/>
                          <wps:cNvSpPr>
                            <a:spLocks/>
                          </wps:cNvSpPr>
                          <wps:spPr bwMode="auto">
                            <a:xfrm>
                              <a:off x="10756" y="14508"/>
                              <a:ext cx="125" cy="109"/>
                            </a:xfrm>
                            <a:custGeom>
                              <a:avLst/>
                              <a:gdLst>
                                <a:gd name="T0" fmla="+- 0 10815 10756"/>
                                <a:gd name="T1" fmla="*/ T0 w 125"/>
                                <a:gd name="T2" fmla="+- 0 14590 14508"/>
                                <a:gd name="T3" fmla="*/ 14590 h 109"/>
                                <a:gd name="T4" fmla="+- 0 10779 10756"/>
                                <a:gd name="T5" fmla="*/ T4 w 125"/>
                                <a:gd name="T6" fmla="+- 0 14590 14508"/>
                                <a:gd name="T7" fmla="*/ 14590 h 109"/>
                                <a:gd name="T8" fmla="+- 0 10779 10756"/>
                                <a:gd name="T9" fmla="*/ T8 w 125"/>
                                <a:gd name="T10" fmla="+- 0 14614 14508"/>
                                <a:gd name="T11" fmla="*/ 14614 h 109"/>
                                <a:gd name="T12" fmla="+- 0 10779 10756"/>
                                <a:gd name="T13" fmla="*/ T12 w 125"/>
                                <a:gd name="T14" fmla="+- 0 14616 14508"/>
                                <a:gd name="T15" fmla="*/ 14616 h 109"/>
                                <a:gd name="T16" fmla="+- 0 10781 10756"/>
                                <a:gd name="T17" fmla="*/ T16 w 125"/>
                                <a:gd name="T18" fmla="+- 0 14616 14508"/>
                                <a:gd name="T19" fmla="*/ 14616 h 109"/>
                                <a:gd name="T20" fmla="+- 0 10781 10756"/>
                                <a:gd name="T21" fmla="*/ T20 w 125"/>
                                <a:gd name="T22" fmla="+- 0 14616 14508"/>
                                <a:gd name="T23" fmla="*/ 14616 h 109"/>
                                <a:gd name="T24" fmla="+- 0 10782 10756"/>
                                <a:gd name="T25" fmla="*/ T24 w 125"/>
                                <a:gd name="T26" fmla="+- 0 14617 14508"/>
                                <a:gd name="T27" fmla="*/ 14617 h 109"/>
                                <a:gd name="T28" fmla="+- 0 10783 10756"/>
                                <a:gd name="T29" fmla="*/ T28 w 125"/>
                                <a:gd name="T30" fmla="+- 0 14617 14508"/>
                                <a:gd name="T31" fmla="*/ 14617 h 109"/>
                                <a:gd name="T32" fmla="+- 0 10784 10756"/>
                                <a:gd name="T33" fmla="*/ T32 w 125"/>
                                <a:gd name="T34" fmla="+- 0 14616 14508"/>
                                <a:gd name="T35" fmla="*/ 14616 h 109"/>
                                <a:gd name="T36" fmla="+- 0 10785 10756"/>
                                <a:gd name="T37" fmla="*/ T36 w 125"/>
                                <a:gd name="T38" fmla="+- 0 14616 14508"/>
                                <a:gd name="T39" fmla="*/ 14616 h 109"/>
                                <a:gd name="T40" fmla="+- 0 10815 10756"/>
                                <a:gd name="T41" fmla="*/ T40 w 125"/>
                                <a:gd name="T42" fmla="+- 0 14590 14508"/>
                                <a:gd name="T43" fmla="*/ 14590 h 10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125" h="109">
                                  <a:moveTo>
                                    <a:pt x="59" y="82"/>
                                  </a:moveTo>
                                  <a:lnTo>
                                    <a:pt x="23" y="82"/>
                                  </a:lnTo>
                                  <a:lnTo>
                                    <a:pt x="23" y="106"/>
                                  </a:lnTo>
                                  <a:lnTo>
                                    <a:pt x="23" y="108"/>
                                  </a:lnTo>
                                  <a:lnTo>
                                    <a:pt x="25" y="108"/>
                                  </a:lnTo>
                                  <a:lnTo>
                                    <a:pt x="26" y="109"/>
                                  </a:lnTo>
                                  <a:lnTo>
                                    <a:pt x="27" y="109"/>
                                  </a:lnTo>
                                  <a:lnTo>
                                    <a:pt x="28" y="108"/>
                                  </a:lnTo>
                                  <a:lnTo>
                                    <a:pt x="29" y="108"/>
                                  </a:lnTo>
                                  <a:lnTo>
                                    <a:pt x="59" y="82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3" name="Freeform 29"/>
                          <wps:cNvSpPr>
                            <a:spLocks/>
                          </wps:cNvSpPr>
                          <wps:spPr bwMode="auto">
                            <a:xfrm>
                              <a:off x="10756" y="14508"/>
                              <a:ext cx="125" cy="109"/>
                            </a:xfrm>
                            <a:custGeom>
                              <a:avLst/>
                              <a:gdLst>
                                <a:gd name="T0" fmla="+- 0 10875 10756"/>
                                <a:gd name="T1" fmla="*/ T0 w 125"/>
                                <a:gd name="T2" fmla="+- 0 14508 14508"/>
                                <a:gd name="T3" fmla="*/ 14508 h 109"/>
                                <a:gd name="T4" fmla="+- 0 10762 10756"/>
                                <a:gd name="T5" fmla="*/ T4 w 125"/>
                                <a:gd name="T6" fmla="+- 0 14508 14508"/>
                                <a:gd name="T7" fmla="*/ 14508 h 109"/>
                                <a:gd name="T8" fmla="+- 0 10756 10756"/>
                                <a:gd name="T9" fmla="*/ T8 w 125"/>
                                <a:gd name="T10" fmla="+- 0 14514 14508"/>
                                <a:gd name="T11" fmla="*/ 14514 h 109"/>
                                <a:gd name="T12" fmla="+- 0 10756 10756"/>
                                <a:gd name="T13" fmla="*/ T12 w 125"/>
                                <a:gd name="T14" fmla="+- 0 14584 14508"/>
                                <a:gd name="T15" fmla="*/ 14584 h 109"/>
                                <a:gd name="T16" fmla="+- 0 10762 10756"/>
                                <a:gd name="T17" fmla="*/ T16 w 125"/>
                                <a:gd name="T18" fmla="+- 0 14590 14508"/>
                                <a:gd name="T19" fmla="*/ 14590 h 109"/>
                                <a:gd name="T20" fmla="+- 0 10875 10756"/>
                                <a:gd name="T21" fmla="*/ T20 w 125"/>
                                <a:gd name="T22" fmla="+- 0 14590 14508"/>
                                <a:gd name="T23" fmla="*/ 14590 h 109"/>
                                <a:gd name="T24" fmla="+- 0 10880 10756"/>
                                <a:gd name="T25" fmla="*/ T24 w 125"/>
                                <a:gd name="T26" fmla="+- 0 14584 14508"/>
                                <a:gd name="T27" fmla="*/ 14584 h 109"/>
                                <a:gd name="T28" fmla="+- 0 10880 10756"/>
                                <a:gd name="T29" fmla="*/ T28 w 125"/>
                                <a:gd name="T30" fmla="+- 0 14558 14508"/>
                                <a:gd name="T31" fmla="*/ 14558 h 109"/>
                                <a:gd name="T32" fmla="+- 0 10781 10756"/>
                                <a:gd name="T33" fmla="*/ T32 w 125"/>
                                <a:gd name="T34" fmla="+- 0 14558 14508"/>
                                <a:gd name="T35" fmla="*/ 14558 h 109"/>
                                <a:gd name="T36" fmla="+- 0 10776 10756"/>
                                <a:gd name="T37" fmla="*/ T36 w 125"/>
                                <a:gd name="T38" fmla="+- 0 14554 14508"/>
                                <a:gd name="T39" fmla="*/ 14554 h 109"/>
                                <a:gd name="T40" fmla="+- 0 10776 10756"/>
                                <a:gd name="T41" fmla="*/ T40 w 125"/>
                                <a:gd name="T42" fmla="+- 0 14543 14508"/>
                                <a:gd name="T43" fmla="*/ 14543 h 109"/>
                                <a:gd name="T44" fmla="+- 0 10781 10756"/>
                                <a:gd name="T45" fmla="*/ T44 w 125"/>
                                <a:gd name="T46" fmla="+- 0 14538 14508"/>
                                <a:gd name="T47" fmla="*/ 14538 h 109"/>
                                <a:gd name="T48" fmla="+- 0 10880 10756"/>
                                <a:gd name="T49" fmla="*/ T48 w 125"/>
                                <a:gd name="T50" fmla="+- 0 14538 14508"/>
                                <a:gd name="T51" fmla="*/ 14538 h 109"/>
                                <a:gd name="T52" fmla="+- 0 10880 10756"/>
                                <a:gd name="T53" fmla="*/ T52 w 125"/>
                                <a:gd name="T54" fmla="+- 0 14514 14508"/>
                                <a:gd name="T55" fmla="*/ 14514 h 109"/>
                                <a:gd name="T56" fmla="+- 0 10875 10756"/>
                                <a:gd name="T57" fmla="*/ T56 w 125"/>
                                <a:gd name="T58" fmla="+- 0 14508 14508"/>
                                <a:gd name="T59" fmla="*/ 14508 h 10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</a:cxnLst>
                              <a:rect l="0" t="0" r="r" b="b"/>
                              <a:pathLst>
                                <a:path w="125" h="109">
                                  <a:moveTo>
                                    <a:pt x="119" y="0"/>
                                  </a:moveTo>
                                  <a:lnTo>
                                    <a:pt x="6" y="0"/>
                                  </a:lnTo>
                                  <a:lnTo>
                                    <a:pt x="0" y="6"/>
                                  </a:lnTo>
                                  <a:lnTo>
                                    <a:pt x="0" y="76"/>
                                  </a:lnTo>
                                  <a:lnTo>
                                    <a:pt x="6" y="82"/>
                                  </a:lnTo>
                                  <a:lnTo>
                                    <a:pt x="119" y="82"/>
                                  </a:lnTo>
                                  <a:lnTo>
                                    <a:pt x="124" y="76"/>
                                  </a:lnTo>
                                  <a:lnTo>
                                    <a:pt x="124" y="50"/>
                                  </a:lnTo>
                                  <a:lnTo>
                                    <a:pt x="25" y="50"/>
                                  </a:lnTo>
                                  <a:lnTo>
                                    <a:pt x="20" y="46"/>
                                  </a:lnTo>
                                  <a:lnTo>
                                    <a:pt x="20" y="35"/>
                                  </a:lnTo>
                                  <a:lnTo>
                                    <a:pt x="25" y="30"/>
                                  </a:lnTo>
                                  <a:lnTo>
                                    <a:pt x="124" y="30"/>
                                  </a:lnTo>
                                  <a:lnTo>
                                    <a:pt x="124" y="6"/>
                                  </a:lnTo>
                                  <a:lnTo>
                                    <a:pt x="11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4" name="Freeform 28"/>
                          <wps:cNvSpPr>
                            <a:spLocks/>
                          </wps:cNvSpPr>
                          <wps:spPr bwMode="auto">
                            <a:xfrm>
                              <a:off x="10756" y="14508"/>
                              <a:ext cx="125" cy="109"/>
                            </a:xfrm>
                            <a:custGeom>
                              <a:avLst/>
                              <a:gdLst>
                                <a:gd name="T0" fmla="+- 0 10813 10756"/>
                                <a:gd name="T1" fmla="*/ T0 w 125"/>
                                <a:gd name="T2" fmla="+- 0 14538 14508"/>
                                <a:gd name="T3" fmla="*/ 14538 h 109"/>
                                <a:gd name="T4" fmla="+- 0 10792 10756"/>
                                <a:gd name="T5" fmla="*/ T4 w 125"/>
                                <a:gd name="T6" fmla="+- 0 14538 14508"/>
                                <a:gd name="T7" fmla="*/ 14538 h 109"/>
                                <a:gd name="T8" fmla="+- 0 10797 10756"/>
                                <a:gd name="T9" fmla="*/ T8 w 125"/>
                                <a:gd name="T10" fmla="+- 0 14543 14508"/>
                                <a:gd name="T11" fmla="*/ 14543 h 109"/>
                                <a:gd name="T12" fmla="+- 0 10797 10756"/>
                                <a:gd name="T13" fmla="*/ T12 w 125"/>
                                <a:gd name="T14" fmla="+- 0 14554 14508"/>
                                <a:gd name="T15" fmla="*/ 14554 h 109"/>
                                <a:gd name="T16" fmla="+- 0 10792 10756"/>
                                <a:gd name="T17" fmla="*/ T16 w 125"/>
                                <a:gd name="T18" fmla="+- 0 14558 14508"/>
                                <a:gd name="T19" fmla="*/ 14558 h 109"/>
                                <a:gd name="T20" fmla="+- 0 10813 10756"/>
                                <a:gd name="T21" fmla="*/ T20 w 125"/>
                                <a:gd name="T22" fmla="+- 0 14558 14508"/>
                                <a:gd name="T23" fmla="*/ 14558 h 109"/>
                                <a:gd name="T24" fmla="+- 0 10808 10756"/>
                                <a:gd name="T25" fmla="*/ T24 w 125"/>
                                <a:gd name="T26" fmla="+- 0 14554 14508"/>
                                <a:gd name="T27" fmla="*/ 14554 h 109"/>
                                <a:gd name="T28" fmla="+- 0 10808 10756"/>
                                <a:gd name="T29" fmla="*/ T28 w 125"/>
                                <a:gd name="T30" fmla="+- 0 14543 14508"/>
                                <a:gd name="T31" fmla="*/ 14543 h 109"/>
                                <a:gd name="T32" fmla="+- 0 10813 10756"/>
                                <a:gd name="T33" fmla="*/ T32 w 125"/>
                                <a:gd name="T34" fmla="+- 0 14538 14508"/>
                                <a:gd name="T35" fmla="*/ 14538 h 10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5" h="109">
                                  <a:moveTo>
                                    <a:pt x="57" y="30"/>
                                  </a:moveTo>
                                  <a:lnTo>
                                    <a:pt x="36" y="30"/>
                                  </a:lnTo>
                                  <a:lnTo>
                                    <a:pt x="41" y="35"/>
                                  </a:lnTo>
                                  <a:lnTo>
                                    <a:pt x="41" y="46"/>
                                  </a:lnTo>
                                  <a:lnTo>
                                    <a:pt x="36" y="50"/>
                                  </a:lnTo>
                                  <a:lnTo>
                                    <a:pt x="57" y="50"/>
                                  </a:lnTo>
                                  <a:lnTo>
                                    <a:pt x="52" y="46"/>
                                  </a:lnTo>
                                  <a:lnTo>
                                    <a:pt x="52" y="35"/>
                                  </a:lnTo>
                                  <a:lnTo>
                                    <a:pt x="57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5" name="Freeform 27"/>
                          <wps:cNvSpPr>
                            <a:spLocks/>
                          </wps:cNvSpPr>
                          <wps:spPr bwMode="auto">
                            <a:xfrm>
                              <a:off x="10756" y="14508"/>
                              <a:ext cx="125" cy="109"/>
                            </a:xfrm>
                            <a:custGeom>
                              <a:avLst/>
                              <a:gdLst>
                                <a:gd name="T0" fmla="+- 0 10844 10756"/>
                                <a:gd name="T1" fmla="*/ T0 w 125"/>
                                <a:gd name="T2" fmla="+- 0 14538 14508"/>
                                <a:gd name="T3" fmla="*/ 14538 h 109"/>
                                <a:gd name="T4" fmla="+- 0 10824 10756"/>
                                <a:gd name="T5" fmla="*/ T4 w 125"/>
                                <a:gd name="T6" fmla="+- 0 14538 14508"/>
                                <a:gd name="T7" fmla="*/ 14538 h 109"/>
                                <a:gd name="T8" fmla="+- 0 10828 10756"/>
                                <a:gd name="T9" fmla="*/ T8 w 125"/>
                                <a:gd name="T10" fmla="+- 0 14543 14508"/>
                                <a:gd name="T11" fmla="*/ 14543 h 109"/>
                                <a:gd name="T12" fmla="+- 0 10828 10756"/>
                                <a:gd name="T13" fmla="*/ T12 w 125"/>
                                <a:gd name="T14" fmla="+- 0 14554 14508"/>
                                <a:gd name="T15" fmla="*/ 14554 h 109"/>
                                <a:gd name="T16" fmla="+- 0 10824 10756"/>
                                <a:gd name="T17" fmla="*/ T16 w 125"/>
                                <a:gd name="T18" fmla="+- 0 14558 14508"/>
                                <a:gd name="T19" fmla="*/ 14558 h 109"/>
                                <a:gd name="T20" fmla="+- 0 10844 10756"/>
                                <a:gd name="T21" fmla="*/ T20 w 125"/>
                                <a:gd name="T22" fmla="+- 0 14558 14508"/>
                                <a:gd name="T23" fmla="*/ 14558 h 109"/>
                                <a:gd name="T24" fmla="+- 0 10840 10756"/>
                                <a:gd name="T25" fmla="*/ T24 w 125"/>
                                <a:gd name="T26" fmla="+- 0 14554 14508"/>
                                <a:gd name="T27" fmla="*/ 14554 h 109"/>
                                <a:gd name="T28" fmla="+- 0 10840 10756"/>
                                <a:gd name="T29" fmla="*/ T28 w 125"/>
                                <a:gd name="T30" fmla="+- 0 14543 14508"/>
                                <a:gd name="T31" fmla="*/ 14543 h 109"/>
                                <a:gd name="T32" fmla="+- 0 10844 10756"/>
                                <a:gd name="T33" fmla="*/ T32 w 125"/>
                                <a:gd name="T34" fmla="+- 0 14538 14508"/>
                                <a:gd name="T35" fmla="*/ 14538 h 10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125" h="109">
                                  <a:moveTo>
                                    <a:pt x="88" y="30"/>
                                  </a:moveTo>
                                  <a:lnTo>
                                    <a:pt x="68" y="30"/>
                                  </a:lnTo>
                                  <a:lnTo>
                                    <a:pt x="72" y="35"/>
                                  </a:lnTo>
                                  <a:lnTo>
                                    <a:pt x="72" y="46"/>
                                  </a:lnTo>
                                  <a:lnTo>
                                    <a:pt x="68" y="50"/>
                                  </a:lnTo>
                                  <a:lnTo>
                                    <a:pt x="88" y="50"/>
                                  </a:lnTo>
                                  <a:lnTo>
                                    <a:pt x="84" y="46"/>
                                  </a:lnTo>
                                  <a:lnTo>
                                    <a:pt x="84" y="35"/>
                                  </a:lnTo>
                                  <a:lnTo>
                                    <a:pt x="88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96" name="Freeform 26"/>
                          <wps:cNvSpPr>
                            <a:spLocks/>
                          </wps:cNvSpPr>
                          <wps:spPr bwMode="auto">
                            <a:xfrm>
                              <a:off x="10756" y="14508"/>
                              <a:ext cx="125" cy="109"/>
                            </a:xfrm>
                            <a:custGeom>
                              <a:avLst/>
                              <a:gdLst>
                                <a:gd name="T0" fmla="+- 0 10880 10756"/>
                                <a:gd name="T1" fmla="*/ T0 w 125"/>
                                <a:gd name="T2" fmla="+- 0 14538 14508"/>
                                <a:gd name="T3" fmla="*/ 14538 h 109"/>
                                <a:gd name="T4" fmla="+- 0 10856 10756"/>
                                <a:gd name="T5" fmla="*/ T4 w 125"/>
                                <a:gd name="T6" fmla="+- 0 14538 14508"/>
                                <a:gd name="T7" fmla="*/ 14538 h 109"/>
                                <a:gd name="T8" fmla="+- 0 10860 10756"/>
                                <a:gd name="T9" fmla="*/ T8 w 125"/>
                                <a:gd name="T10" fmla="+- 0 14543 14508"/>
                                <a:gd name="T11" fmla="*/ 14543 h 109"/>
                                <a:gd name="T12" fmla="+- 0 10860 10756"/>
                                <a:gd name="T13" fmla="*/ T12 w 125"/>
                                <a:gd name="T14" fmla="+- 0 14554 14508"/>
                                <a:gd name="T15" fmla="*/ 14554 h 109"/>
                                <a:gd name="T16" fmla="+- 0 10856 10756"/>
                                <a:gd name="T17" fmla="*/ T16 w 125"/>
                                <a:gd name="T18" fmla="+- 0 14558 14508"/>
                                <a:gd name="T19" fmla="*/ 14558 h 109"/>
                                <a:gd name="T20" fmla="+- 0 10880 10756"/>
                                <a:gd name="T21" fmla="*/ T20 w 125"/>
                                <a:gd name="T22" fmla="+- 0 14558 14508"/>
                                <a:gd name="T23" fmla="*/ 14558 h 109"/>
                                <a:gd name="T24" fmla="+- 0 10880 10756"/>
                                <a:gd name="T25" fmla="*/ T24 w 125"/>
                                <a:gd name="T26" fmla="+- 0 14538 14508"/>
                                <a:gd name="T27" fmla="*/ 14538 h 109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125" h="109">
                                  <a:moveTo>
                                    <a:pt x="124" y="30"/>
                                  </a:moveTo>
                                  <a:lnTo>
                                    <a:pt x="100" y="30"/>
                                  </a:lnTo>
                                  <a:lnTo>
                                    <a:pt x="104" y="35"/>
                                  </a:lnTo>
                                  <a:lnTo>
                                    <a:pt x="104" y="46"/>
                                  </a:lnTo>
                                  <a:lnTo>
                                    <a:pt x="100" y="50"/>
                                  </a:lnTo>
                                  <a:lnTo>
                                    <a:pt x="124" y="50"/>
                                  </a:lnTo>
                                  <a:lnTo>
                                    <a:pt x="124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7" name="Group 23"/>
                        <wpg:cNvGrpSpPr>
                          <a:grpSpLocks/>
                        </wpg:cNvGrpSpPr>
                        <wpg:grpSpPr bwMode="auto">
                          <a:xfrm>
                            <a:off x="10667" y="14563"/>
                            <a:ext cx="74" cy="92"/>
                            <a:chOff x="10667" y="14563"/>
                            <a:chExt cx="74" cy="92"/>
                          </a:xfrm>
                        </wpg:grpSpPr>
                        <wps:wsp>
                          <wps:cNvPr id="98" name="Freeform 24"/>
                          <wps:cNvSpPr>
                            <a:spLocks/>
                          </wps:cNvSpPr>
                          <wps:spPr bwMode="auto">
                            <a:xfrm>
                              <a:off x="10667" y="14563"/>
                              <a:ext cx="74" cy="92"/>
                            </a:xfrm>
                            <a:custGeom>
                              <a:avLst/>
                              <a:gdLst>
                                <a:gd name="T0" fmla="+- 0 10703 10667"/>
                                <a:gd name="T1" fmla="*/ T0 w 74"/>
                                <a:gd name="T2" fmla="+- 0 14563 14563"/>
                                <a:gd name="T3" fmla="*/ 14563 h 92"/>
                                <a:gd name="T4" fmla="+- 0 10680 10667"/>
                                <a:gd name="T5" fmla="*/ T4 w 74"/>
                                <a:gd name="T6" fmla="+- 0 14568 14563"/>
                                <a:gd name="T7" fmla="*/ 14568 h 92"/>
                                <a:gd name="T8" fmla="+- 0 10667 10667"/>
                                <a:gd name="T9" fmla="*/ T8 w 74"/>
                                <a:gd name="T10" fmla="+- 0 14584 14563"/>
                                <a:gd name="T11" fmla="*/ 14584 h 92"/>
                                <a:gd name="T12" fmla="+- 0 10668 10667"/>
                                <a:gd name="T13" fmla="*/ T12 w 74"/>
                                <a:gd name="T14" fmla="+- 0 14615 14563"/>
                                <a:gd name="T15" fmla="*/ 14615 h 92"/>
                                <a:gd name="T16" fmla="+- 0 10675 10667"/>
                                <a:gd name="T17" fmla="*/ T16 w 74"/>
                                <a:gd name="T18" fmla="+- 0 14637 14563"/>
                                <a:gd name="T19" fmla="*/ 14637 h 92"/>
                                <a:gd name="T20" fmla="+- 0 10686 10667"/>
                                <a:gd name="T21" fmla="*/ T20 w 74"/>
                                <a:gd name="T22" fmla="+- 0 14650 14563"/>
                                <a:gd name="T23" fmla="*/ 14650 h 92"/>
                                <a:gd name="T24" fmla="+- 0 10701 10667"/>
                                <a:gd name="T25" fmla="*/ T24 w 74"/>
                                <a:gd name="T26" fmla="+- 0 14654 14563"/>
                                <a:gd name="T27" fmla="*/ 14654 h 92"/>
                                <a:gd name="T28" fmla="+- 0 10726 10667"/>
                                <a:gd name="T29" fmla="*/ T28 w 74"/>
                                <a:gd name="T30" fmla="+- 0 14654 14563"/>
                                <a:gd name="T31" fmla="*/ 14654 h 92"/>
                                <a:gd name="T32" fmla="+- 0 10738 10667"/>
                                <a:gd name="T33" fmla="*/ T32 w 74"/>
                                <a:gd name="T34" fmla="+- 0 14645 14563"/>
                                <a:gd name="T35" fmla="*/ 14645 h 92"/>
                                <a:gd name="T36" fmla="+- 0 10741 10667"/>
                                <a:gd name="T37" fmla="*/ T36 w 74"/>
                                <a:gd name="T38" fmla="+- 0 14620 14563"/>
                                <a:gd name="T39" fmla="*/ 14620 h 92"/>
                                <a:gd name="T40" fmla="+- 0 10737 10667"/>
                                <a:gd name="T41" fmla="*/ T40 w 74"/>
                                <a:gd name="T42" fmla="+- 0 14589 14563"/>
                                <a:gd name="T43" fmla="*/ 14589 h 92"/>
                                <a:gd name="T44" fmla="+- 0 10728 10667"/>
                                <a:gd name="T45" fmla="*/ T44 w 74"/>
                                <a:gd name="T46" fmla="+- 0 14571 14563"/>
                                <a:gd name="T47" fmla="*/ 14571 h 92"/>
                                <a:gd name="T48" fmla="+- 0 10712 10667"/>
                                <a:gd name="T49" fmla="*/ T48 w 74"/>
                                <a:gd name="T50" fmla="+- 0 14563 14563"/>
                                <a:gd name="T51" fmla="*/ 14563 h 92"/>
                                <a:gd name="T52" fmla="+- 0 10703 10667"/>
                                <a:gd name="T53" fmla="*/ T52 w 74"/>
                                <a:gd name="T54" fmla="+- 0 14563 14563"/>
                                <a:gd name="T55" fmla="*/ 14563 h 9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</a:cxnLst>
                              <a:rect l="0" t="0" r="r" b="b"/>
                              <a:pathLst>
                                <a:path w="74" h="92">
                                  <a:moveTo>
                                    <a:pt x="36" y="0"/>
                                  </a:moveTo>
                                  <a:lnTo>
                                    <a:pt x="13" y="5"/>
                                  </a:lnTo>
                                  <a:lnTo>
                                    <a:pt x="0" y="21"/>
                                  </a:lnTo>
                                  <a:lnTo>
                                    <a:pt x="1" y="52"/>
                                  </a:lnTo>
                                  <a:lnTo>
                                    <a:pt x="8" y="74"/>
                                  </a:lnTo>
                                  <a:lnTo>
                                    <a:pt x="19" y="87"/>
                                  </a:lnTo>
                                  <a:lnTo>
                                    <a:pt x="34" y="91"/>
                                  </a:lnTo>
                                  <a:lnTo>
                                    <a:pt x="59" y="91"/>
                                  </a:lnTo>
                                  <a:lnTo>
                                    <a:pt x="71" y="82"/>
                                  </a:lnTo>
                                  <a:lnTo>
                                    <a:pt x="74" y="57"/>
                                  </a:lnTo>
                                  <a:lnTo>
                                    <a:pt x="70" y="26"/>
                                  </a:lnTo>
                                  <a:lnTo>
                                    <a:pt x="61" y="8"/>
                                  </a:lnTo>
                                  <a:lnTo>
                                    <a:pt x="45" y="0"/>
                                  </a:lnTo>
                                  <a:lnTo>
                                    <a:pt x="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99" name="Group 20"/>
                        <wpg:cNvGrpSpPr>
                          <a:grpSpLocks/>
                        </wpg:cNvGrpSpPr>
                        <wpg:grpSpPr bwMode="auto">
                          <a:xfrm>
                            <a:off x="10623" y="14655"/>
                            <a:ext cx="161" cy="77"/>
                            <a:chOff x="10623" y="14655"/>
                            <a:chExt cx="161" cy="77"/>
                          </a:xfrm>
                        </wpg:grpSpPr>
                        <wps:wsp>
                          <wps:cNvPr id="100" name="Freeform 22"/>
                          <wps:cNvSpPr>
                            <a:spLocks/>
                          </wps:cNvSpPr>
                          <wps:spPr bwMode="auto">
                            <a:xfrm>
                              <a:off x="10623" y="14655"/>
                              <a:ext cx="161" cy="77"/>
                            </a:xfrm>
                            <a:custGeom>
                              <a:avLst/>
                              <a:gdLst>
                                <a:gd name="T0" fmla="+- 0 10685 10623"/>
                                <a:gd name="T1" fmla="*/ T0 w 161"/>
                                <a:gd name="T2" fmla="+- 0 14655 14655"/>
                                <a:gd name="T3" fmla="*/ 14655 h 77"/>
                                <a:gd name="T4" fmla="+- 0 10673 10623"/>
                                <a:gd name="T5" fmla="*/ T4 w 161"/>
                                <a:gd name="T6" fmla="+- 0 14665 14655"/>
                                <a:gd name="T7" fmla="*/ 14665 h 77"/>
                                <a:gd name="T8" fmla="+- 0 10635 10623"/>
                                <a:gd name="T9" fmla="*/ T8 w 161"/>
                                <a:gd name="T10" fmla="+- 0 14680 14655"/>
                                <a:gd name="T11" fmla="*/ 14680 h 77"/>
                                <a:gd name="T12" fmla="+- 0 10626 10623"/>
                                <a:gd name="T13" fmla="*/ T12 w 161"/>
                                <a:gd name="T14" fmla="+- 0 14697 14655"/>
                                <a:gd name="T15" fmla="*/ 14697 h 77"/>
                                <a:gd name="T16" fmla="+- 0 10623 10623"/>
                                <a:gd name="T17" fmla="*/ T16 w 161"/>
                                <a:gd name="T18" fmla="+- 0 14722 14655"/>
                                <a:gd name="T19" fmla="*/ 14722 h 77"/>
                                <a:gd name="T20" fmla="+- 0 10783 10623"/>
                                <a:gd name="T21" fmla="*/ T20 w 161"/>
                                <a:gd name="T22" fmla="+- 0 14732 14655"/>
                                <a:gd name="T23" fmla="*/ 14732 h 77"/>
                                <a:gd name="T24" fmla="+- 0 10782 10623"/>
                                <a:gd name="T25" fmla="*/ T24 w 161"/>
                                <a:gd name="T26" fmla="+- 0 14715 14655"/>
                                <a:gd name="T27" fmla="*/ 14715 h 77"/>
                                <a:gd name="T28" fmla="+- 0 10777 10623"/>
                                <a:gd name="T29" fmla="*/ T28 w 161"/>
                                <a:gd name="T30" fmla="+- 0 14690 14655"/>
                                <a:gd name="T31" fmla="*/ 14690 h 77"/>
                                <a:gd name="T32" fmla="+- 0 10770 10623"/>
                                <a:gd name="T33" fmla="*/ T32 w 161"/>
                                <a:gd name="T34" fmla="+- 0 14680 14655"/>
                                <a:gd name="T35" fmla="*/ 14680 h 77"/>
                                <a:gd name="T36" fmla="+- 0 10745 10623"/>
                                <a:gd name="T37" fmla="*/ T36 w 161"/>
                                <a:gd name="T38" fmla="+- 0 14670 14655"/>
                                <a:gd name="T39" fmla="*/ 14670 h 77"/>
                                <a:gd name="T40" fmla="+- 0 10703 10623"/>
                                <a:gd name="T41" fmla="*/ T40 w 161"/>
                                <a:gd name="T42" fmla="+- 0 14670 14655"/>
                                <a:gd name="T43" fmla="*/ 14670 h 77"/>
                                <a:gd name="T44" fmla="+- 0 10688 10623"/>
                                <a:gd name="T45" fmla="*/ T44 w 161"/>
                                <a:gd name="T46" fmla="+- 0 14655 14655"/>
                                <a:gd name="T47" fmla="*/ 14655 h 77"/>
                                <a:gd name="T48" fmla="+- 0 10685 10623"/>
                                <a:gd name="T49" fmla="*/ T48 w 161"/>
                                <a:gd name="T50" fmla="+- 0 14655 14655"/>
                                <a:gd name="T51" fmla="*/ 14655 h 7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</a:cxnLst>
                              <a:rect l="0" t="0" r="r" b="b"/>
                              <a:pathLst>
                                <a:path w="161" h="77">
                                  <a:moveTo>
                                    <a:pt x="62" y="0"/>
                                  </a:moveTo>
                                  <a:lnTo>
                                    <a:pt x="50" y="10"/>
                                  </a:lnTo>
                                  <a:lnTo>
                                    <a:pt x="12" y="25"/>
                                  </a:lnTo>
                                  <a:lnTo>
                                    <a:pt x="3" y="42"/>
                                  </a:lnTo>
                                  <a:lnTo>
                                    <a:pt x="0" y="67"/>
                                  </a:lnTo>
                                  <a:lnTo>
                                    <a:pt x="160" y="77"/>
                                  </a:lnTo>
                                  <a:lnTo>
                                    <a:pt x="159" y="60"/>
                                  </a:lnTo>
                                  <a:lnTo>
                                    <a:pt x="154" y="35"/>
                                  </a:lnTo>
                                  <a:lnTo>
                                    <a:pt x="147" y="25"/>
                                  </a:lnTo>
                                  <a:lnTo>
                                    <a:pt x="122" y="15"/>
                                  </a:lnTo>
                                  <a:lnTo>
                                    <a:pt x="80" y="15"/>
                                  </a:lnTo>
                                  <a:lnTo>
                                    <a:pt x="65" y="0"/>
                                  </a:lnTo>
                                  <a:lnTo>
                                    <a:pt x="62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1" name="Freeform 21"/>
                          <wps:cNvSpPr>
                            <a:spLocks/>
                          </wps:cNvSpPr>
                          <wps:spPr bwMode="auto">
                            <a:xfrm>
                              <a:off x="10623" y="14655"/>
                              <a:ext cx="161" cy="77"/>
                            </a:xfrm>
                            <a:custGeom>
                              <a:avLst/>
                              <a:gdLst>
                                <a:gd name="T0" fmla="+- 0 10721 10623"/>
                                <a:gd name="T1" fmla="*/ T0 w 161"/>
                                <a:gd name="T2" fmla="+- 0 14655 14655"/>
                                <a:gd name="T3" fmla="*/ 14655 h 77"/>
                                <a:gd name="T4" fmla="+- 0 10717 10623"/>
                                <a:gd name="T5" fmla="*/ T4 w 161"/>
                                <a:gd name="T6" fmla="+- 0 14655 14655"/>
                                <a:gd name="T7" fmla="*/ 14655 h 77"/>
                                <a:gd name="T8" fmla="+- 0 10715 10623"/>
                                <a:gd name="T9" fmla="*/ T8 w 161"/>
                                <a:gd name="T10" fmla="+- 0 14657 14655"/>
                                <a:gd name="T11" fmla="*/ 14657 h 77"/>
                                <a:gd name="T12" fmla="+- 0 10703 10623"/>
                                <a:gd name="T13" fmla="*/ T12 w 161"/>
                                <a:gd name="T14" fmla="+- 0 14670 14655"/>
                                <a:gd name="T15" fmla="*/ 14670 h 77"/>
                                <a:gd name="T16" fmla="+- 0 10745 10623"/>
                                <a:gd name="T17" fmla="*/ T16 w 161"/>
                                <a:gd name="T18" fmla="+- 0 14670 14655"/>
                                <a:gd name="T19" fmla="*/ 14670 h 77"/>
                                <a:gd name="T20" fmla="+- 0 10732 10623"/>
                                <a:gd name="T21" fmla="*/ T20 w 161"/>
                                <a:gd name="T22" fmla="+- 0 14665 14655"/>
                                <a:gd name="T23" fmla="*/ 14665 h 77"/>
                                <a:gd name="T24" fmla="+- 0 10723 10623"/>
                                <a:gd name="T25" fmla="*/ T24 w 161"/>
                                <a:gd name="T26" fmla="+- 0 14657 14655"/>
                                <a:gd name="T27" fmla="*/ 14657 h 77"/>
                                <a:gd name="T28" fmla="+- 0 10721 10623"/>
                                <a:gd name="T29" fmla="*/ T28 w 161"/>
                                <a:gd name="T30" fmla="+- 0 14655 14655"/>
                                <a:gd name="T31" fmla="*/ 14655 h 77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161" h="77">
                                  <a:moveTo>
                                    <a:pt x="98" y="0"/>
                                  </a:moveTo>
                                  <a:lnTo>
                                    <a:pt x="94" y="0"/>
                                  </a:lnTo>
                                  <a:lnTo>
                                    <a:pt x="92" y="2"/>
                                  </a:lnTo>
                                  <a:lnTo>
                                    <a:pt x="80" y="15"/>
                                  </a:lnTo>
                                  <a:lnTo>
                                    <a:pt x="122" y="15"/>
                                  </a:lnTo>
                                  <a:lnTo>
                                    <a:pt x="109" y="10"/>
                                  </a:lnTo>
                                  <a:lnTo>
                                    <a:pt x="100" y="2"/>
                                  </a:lnTo>
                                  <a:lnTo>
                                    <a:pt x="9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2" name="Group 16"/>
                        <wpg:cNvGrpSpPr>
                          <a:grpSpLocks/>
                        </wpg:cNvGrpSpPr>
                        <wpg:grpSpPr bwMode="auto">
                          <a:xfrm>
                            <a:off x="10007" y="14509"/>
                            <a:ext cx="316" cy="222"/>
                            <a:chOff x="10007" y="14509"/>
                            <a:chExt cx="316" cy="222"/>
                          </a:xfrm>
                        </wpg:grpSpPr>
                        <wps:wsp>
                          <wps:cNvPr id="103" name="Freeform 19"/>
                          <wps:cNvSpPr>
                            <a:spLocks/>
                          </wps:cNvSpPr>
                          <wps:spPr bwMode="auto">
                            <a:xfrm>
                              <a:off x="10007" y="14509"/>
                              <a:ext cx="316" cy="222"/>
                            </a:xfrm>
                            <a:custGeom>
                              <a:avLst/>
                              <a:gdLst>
                                <a:gd name="T0" fmla="+- 0 10282 10007"/>
                                <a:gd name="T1" fmla="*/ T0 w 316"/>
                                <a:gd name="T2" fmla="+- 0 14727 14509"/>
                                <a:gd name="T3" fmla="*/ 14727 h 222"/>
                                <a:gd name="T4" fmla="+- 0 10051 10007"/>
                                <a:gd name="T5" fmla="*/ T4 w 316"/>
                                <a:gd name="T6" fmla="+- 0 14727 14509"/>
                                <a:gd name="T7" fmla="*/ 14727 h 222"/>
                                <a:gd name="T8" fmla="+- 0 10058 10007"/>
                                <a:gd name="T9" fmla="*/ T8 w 316"/>
                                <a:gd name="T10" fmla="+- 0 14728 14509"/>
                                <a:gd name="T11" fmla="*/ 14728 h 222"/>
                                <a:gd name="T12" fmla="+- 0 10077 10007"/>
                                <a:gd name="T13" fmla="*/ T12 w 316"/>
                                <a:gd name="T14" fmla="+- 0 14729 14509"/>
                                <a:gd name="T15" fmla="*/ 14729 h 222"/>
                                <a:gd name="T16" fmla="+- 0 10102 10007"/>
                                <a:gd name="T17" fmla="*/ T16 w 316"/>
                                <a:gd name="T18" fmla="+- 0 14730 14509"/>
                                <a:gd name="T19" fmla="*/ 14730 h 222"/>
                                <a:gd name="T20" fmla="+- 0 10164 10007"/>
                                <a:gd name="T21" fmla="*/ T20 w 316"/>
                                <a:gd name="T22" fmla="+- 0 14731 14509"/>
                                <a:gd name="T23" fmla="*/ 14731 h 222"/>
                                <a:gd name="T24" fmla="+- 0 10215 10007"/>
                                <a:gd name="T25" fmla="*/ T24 w 316"/>
                                <a:gd name="T26" fmla="+- 0 14731 14509"/>
                                <a:gd name="T27" fmla="*/ 14731 h 222"/>
                                <a:gd name="T28" fmla="+- 0 10231 10007"/>
                                <a:gd name="T29" fmla="*/ T28 w 316"/>
                                <a:gd name="T30" fmla="+- 0 14731 14509"/>
                                <a:gd name="T31" fmla="*/ 14731 h 222"/>
                                <a:gd name="T32" fmla="+- 0 10246 10007"/>
                                <a:gd name="T33" fmla="*/ T32 w 316"/>
                                <a:gd name="T34" fmla="+- 0 14730 14509"/>
                                <a:gd name="T35" fmla="*/ 14730 h 222"/>
                                <a:gd name="T36" fmla="+- 0 10263 10007"/>
                                <a:gd name="T37" fmla="*/ T36 w 316"/>
                                <a:gd name="T38" fmla="+- 0 14729 14509"/>
                                <a:gd name="T39" fmla="*/ 14729 h 222"/>
                                <a:gd name="T40" fmla="+- 0 10282 10007"/>
                                <a:gd name="T41" fmla="*/ T40 w 316"/>
                                <a:gd name="T42" fmla="+- 0 14727 14509"/>
                                <a:gd name="T43" fmla="*/ 14727 h 2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</a:cxnLst>
                              <a:rect l="0" t="0" r="r" b="b"/>
                              <a:pathLst>
                                <a:path w="316" h="222">
                                  <a:moveTo>
                                    <a:pt x="275" y="218"/>
                                  </a:moveTo>
                                  <a:lnTo>
                                    <a:pt x="44" y="218"/>
                                  </a:lnTo>
                                  <a:lnTo>
                                    <a:pt x="51" y="219"/>
                                  </a:lnTo>
                                  <a:lnTo>
                                    <a:pt x="70" y="220"/>
                                  </a:lnTo>
                                  <a:lnTo>
                                    <a:pt x="95" y="221"/>
                                  </a:lnTo>
                                  <a:lnTo>
                                    <a:pt x="157" y="222"/>
                                  </a:lnTo>
                                  <a:lnTo>
                                    <a:pt x="208" y="222"/>
                                  </a:lnTo>
                                  <a:lnTo>
                                    <a:pt x="224" y="222"/>
                                  </a:lnTo>
                                  <a:lnTo>
                                    <a:pt x="239" y="221"/>
                                  </a:lnTo>
                                  <a:lnTo>
                                    <a:pt x="256" y="220"/>
                                  </a:lnTo>
                                  <a:lnTo>
                                    <a:pt x="275" y="218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4" name="Freeform 18"/>
                          <wps:cNvSpPr>
                            <a:spLocks/>
                          </wps:cNvSpPr>
                          <wps:spPr bwMode="auto">
                            <a:xfrm>
                              <a:off x="10007" y="14509"/>
                              <a:ext cx="316" cy="222"/>
                            </a:xfrm>
                            <a:custGeom>
                              <a:avLst/>
                              <a:gdLst>
                                <a:gd name="T0" fmla="+- 0 10167 10007"/>
                                <a:gd name="T1" fmla="*/ T0 w 316"/>
                                <a:gd name="T2" fmla="+- 0 14509 14509"/>
                                <a:gd name="T3" fmla="*/ 14509 h 222"/>
                                <a:gd name="T4" fmla="+- 0 10098 10007"/>
                                <a:gd name="T5" fmla="*/ T4 w 316"/>
                                <a:gd name="T6" fmla="+- 0 14510 14509"/>
                                <a:gd name="T7" fmla="*/ 14510 h 222"/>
                                <a:gd name="T8" fmla="+- 0 10027 10007"/>
                                <a:gd name="T9" fmla="*/ T8 w 316"/>
                                <a:gd name="T10" fmla="+- 0 14522 14509"/>
                                <a:gd name="T11" fmla="*/ 14522 h 222"/>
                                <a:gd name="T12" fmla="+- 0 10007 10007"/>
                                <a:gd name="T13" fmla="*/ T12 w 316"/>
                                <a:gd name="T14" fmla="+- 0 14595 14509"/>
                                <a:gd name="T15" fmla="*/ 14595 h 222"/>
                                <a:gd name="T16" fmla="+- 0 10007 10007"/>
                                <a:gd name="T17" fmla="*/ T16 w 316"/>
                                <a:gd name="T18" fmla="+- 0 14632 14509"/>
                                <a:gd name="T19" fmla="*/ 14632 h 222"/>
                                <a:gd name="T20" fmla="+- 0 10008 10007"/>
                                <a:gd name="T21" fmla="*/ T20 w 316"/>
                                <a:gd name="T22" fmla="+- 0 14661 14509"/>
                                <a:gd name="T23" fmla="*/ 14661 h 222"/>
                                <a:gd name="T24" fmla="+- 0 10010 10007"/>
                                <a:gd name="T25" fmla="*/ T24 w 316"/>
                                <a:gd name="T26" fmla="+- 0 14680 14509"/>
                                <a:gd name="T27" fmla="*/ 14680 h 222"/>
                                <a:gd name="T28" fmla="+- 0 10013 10007"/>
                                <a:gd name="T29" fmla="*/ T28 w 316"/>
                                <a:gd name="T30" fmla="+- 0 14705 14509"/>
                                <a:gd name="T31" fmla="*/ 14705 h 222"/>
                                <a:gd name="T32" fmla="+- 0 10023 10007"/>
                                <a:gd name="T33" fmla="*/ T32 w 316"/>
                                <a:gd name="T34" fmla="+- 0 14715 14509"/>
                                <a:gd name="T35" fmla="*/ 14715 h 222"/>
                                <a:gd name="T36" fmla="+- 0 10035 10007"/>
                                <a:gd name="T37" fmla="*/ T36 w 316"/>
                                <a:gd name="T38" fmla="+- 0 14727 14509"/>
                                <a:gd name="T39" fmla="*/ 14727 h 222"/>
                                <a:gd name="T40" fmla="+- 0 10051 10007"/>
                                <a:gd name="T41" fmla="*/ T40 w 316"/>
                                <a:gd name="T42" fmla="+- 0 14727 14509"/>
                                <a:gd name="T43" fmla="*/ 14727 h 222"/>
                                <a:gd name="T44" fmla="+- 0 10282 10007"/>
                                <a:gd name="T45" fmla="*/ T44 w 316"/>
                                <a:gd name="T46" fmla="+- 0 14727 14509"/>
                                <a:gd name="T47" fmla="*/ 14727 h 222"/>
                                <a:gd name="T48" fmla="+- 0 10284 10007"/>
                                <a:gd name="T49" fmla="*/ T48 w 316"/>
                                <a:gd name="T50" fmla="+- 0 14726 14509"/>
                                <a:gd name="T51" fmla="*/ 14726 h 222"/>
                                <a:gd name="T52" fmla="+- 0 10322 10007"/>
                                <a:gd name="T53" fmla="*/ T52 w 316"/>
                                <a:gd name="T54" fmla="+- 0 14662 14509"/>
                                <a:gd name="T55" fmla="*/ 14662 h 222"/>
                                <a:gd name="T56" fmla="+- 0 10322 10007"/>
                                <a:gd name="T57" fmla="*/ T56 w 316"/>
                                <a:gd name="T58" fmla="+- 0 14661 14509"/>
                                <a:gd name="T59" fmla="*/ 14661 h 222"/>
                                <a:gd name="T60" fmla="+- 0 10132 10007"/>
                                <a:gd name="T61" fmla="*/ T60 w 316"/>
                                <a:gd name="T62" fmla="+- 0 14661 14509"/>
                                <a:gd name="T63" fmla="*/ 14661 h 222"/>
                                <a:gd name="T64" fmla="+- 0 10132 10007"/>
                                <a:gd name="T65" fmla="*/ T64 w 316"/>
                                <a:gd name="T66" fmla="+- 0 14573 14509"/>
                                <a:gd name="T67" fmla="*/ 14573 h 222"/>
                                <a:gd name="T68" fmla="+- 0 10321 10007"/>
                                <a:gd name="T69" fmla="*/ T68 w 316"/>
                                <a:gd name="T70" fmla="+- 0 14573 14509"/>
                                <a:gd name="T71" fmla="*/ 14573 h 222"/>
                                <a:gd name="T72" fmla="+- 0 10320 10007"/>
                                <a:gd name="T73" fmla="*/ T72 w 316"/>
                                <a:gd name="T74" fmla="+- 0 14561 14509"/>
                                <a:gd name="T75" fmla="*/ 14561 h 222"/>
                                <a:gd name="T76" fmla="+- 0 10319 10007"/>
                                <a:gd name="T77" fmla="*/ T76 w 316"/>
                                <a:gd name="T78" fmla="+- 0 14557 14509"/>
                                <a:gd name="T79" fmla="*/ 14557 h 222"/>
                                <a:gd name="T80" fmla="+- 0 10316 10007"/>
                                <a:gd name="T81" fmla="*/ T80 w 316"/>
                                <a:gd name="T82" fmla="+- 0 14536 14509"/>
                                <a:gd name="T83" fmla="*/ 14536 h 222"/>
                                <a:gd name="T84" fmla="+- 0 10307 10007"/>
                                <a:gd name="T85" fmla="*/ T84 w 316"/>
                                <a:gd name="T86" fmla="+- 0 14526 14509"/>
                                <a:gd name="T87" fmla="*/ 14526 h 222"/>
                                <a:gd name="T88" fmla="+- 0 10295 10007"/>
                                <a:gd name="T89" fmla="*/ T88 w 316"/>
                                <a:gd name="T90" fmla="+- 0 14513 14509"/>
                                <a:gd name="T91" fmla="*/ 14513 h 222"/>
                                <a:gd name="T92" fmla="+- 0 10281 10007"/>
                                <a:gd name="T93" fmla="*/ T92 w 316"/>
                                <a:gd name="T94" fmla="+- 0 14513 14509"/>
                                <a:gd name="T95" fmla="*/ 14513 h 222"/>
                                <a:gd name="T96" fmla="+- 0 10275 10007"/>
                                <a:gd name="T97" fmla="*/ T96 w 316"/>
                                <a:gd name="T98" fmla="+- 0 14513 14509"/>
                                <a:gd name="T99" fmla="*/ 14513 h 222"/>
                                <a:gd name="T100" fmla="+- 0 10250 10007"/>
                                <a:gd name="T101" fmla="*/ T100 w 316"/>
                                <a:gd name="T102" fmla="+- 0 14511 14509"/>
                                <a:gd name="T103" fmla="*/ 14511 h 222"/>
                                <a:gd name="T104" fmla="+- 0 10223 10007"/>
                                <a:gd name="T105" fmla="*/ T104 w 316"/>
                                <a:gd name="T106" fmla="+- 0 14510 14509"/>
                                <a:gd name="T107" fmla="*/ 14510 h 222"/>
                                <a:gd name="T108" fmla="+- 0 10178 10007"/>
                                <a:gd name="T109" fmla="*/ T108 w 316"/>
                                <a:gd name="T110" fmla="+- 0 14510 14509"/>
                                <a:gd name="T111" fmla="*/ 14510 h 222"/>
                                <a:gd name="T112" fmla="+- 0 10167 10007"/>
                                <a:gd name="T113" fmla="*/ T112 w 316"/>
                                <a:gd name="T114" fmla="+- 0 14509 14509"/>
                                <a:gd name="T115" fmla="*/ 14509 h 2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  <a:cxn ang="0">
                                  <a:pos x="T85" y="T87"/>
                                </a:cxn>
                                <a:cxn ang="0">
                                  <a:pos x="T89" y="T91"/>
                                </a:cxn>
                                <a:cxn ang="0">
                                  <a:pos x="T93" y="T95"/>
                                </a:cxn>
                                <a:cxn ang="0">
                                  <a:pos x="T97" y="T99"/>
                                </a:cxn>
                                <a:cxn ang="0">
                                  <a:pos x="T101" y="T103"/>
                                </a:cxn>
                                <a:cxn ang="0">
                                  <a:pos x="T105" y="T107"/>
                                </a:cxn>
                                <a:cxn ang="0">
                                  <a:pos x="T109" y="T111"/>
                                </a:cxn>
                                <a:cxn ang="0">
                                  <a:pos x="T113" y="T115"/>
                                </a:cxn>
                              </a:cxnLst>
                              <a:rect l="0" t="0" r="r" b="b"/>
                              <a:pathLst>
                                <a:path w="316" h="222">
                                  <a:moveTo>
                                    <a:pt x="160" y="0"/>
                                  </a:moveTo>
                                  <a:lnTo>
                                    <a:pt x="91" y="1"/>
                                  </a:lnTo>
                                  <a:lnTo>
                                    <a:pt x="20" y="13"/>
                                  </a:lnTo>
                                  <a:lnTo>
                                    <a:pt x="0" y="86"/>
                                  </a:lnTo>
                                  <a:lnTo>
                                    <a:pt x="0" y="123"/>
                                  </a:lnTo>
                                  <a:lnTo>
                                    <a:pt x="1" y="152"/>
                                  </a:lnTo>
                                  <a:lnTo>
                                    <a:pt x="3" y="171"/>
                                  </a:lnTo>
                                  <a:lnTo>
                                    <a:pt x="6" y="196"/>
                                  </a:lnTo>
                                  <a:lnTo>
                                    <a:pt x="16" y="206"/>
                                  </a:lnTo>
                                  <a:lnTo>
                                    <a:pt x="28" y="218"/>
                                  </a:lnTo>
                                  <a:lnTo>
                                    <a:pt x="44" y="218"/>
                                  </a:lnTo>
                                  <a:lnTo>
                                    <a:pt x="275" y="218"/>
                                  </a:lnTo>
                                  <a:lnTo>
                                    <a:pt x="277" y="217"/>
                                  </a:lnTo>
                                  <a:lnTo>
                                    <a:pt x="315" y="153"/>
                                  </a:lnTo>
                                  <a:lnTo>
                                    <a:pt x="315" y="152"/>
                                  </a:lnTo>
                                  <a:lnTo>
                                    <a:pt x="125" y="152"/>
                                  </a:lnTo>
                                  <a:lnTo>
                                    <a:pt x="125" y="64"/>
                                  </a:lnTo>
                                  <a:lnTo>
                                    <a:pt x="314" y="64"/>
                                  </a:lnTo>
                                  <a:lnTo>
                                    <a:pt x="313" y="52"/>
                                  </a:lnTo>
                                  <a:lnTo>
                                    <a:pt x="312" y="48"/>
                                  </a:lnTo>
                                  <a:lnTo>
                                    <a:pt x="309" y="27"/>
                                  </a:lnTo>
                                  <a:lnTo>
                                    <a:pt x="300" y="17"/>
                                  </a:lnTo>
                                  <a:lnTo>
                                    <a:pt x="288" y="4"/>
                                  </a:lnTo>
                                  <a:lnTo>
                                    <a:pt x="274" y="4"/>
                                  </a:lnTo>
                                  <a:lnTo>
                                    <a:pt x="268" y="4"/>
                                  </a:lnTo>
                                  <a:lnTo>
                                    <a:pt x="243" y="2"/>
                                  </a:lnTo>
                                  <a:lnTo>
                                    <a:pt x="216" y="1"/>
                                  </a:lnTo>
                                  <a:lnTo>
                                    <a:pt x="171" y="1"/>
                                  </a:lnTo>
                                  <a:lnTo>
                                    <a:pt x="16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5" name="Freeform 17"/>
                          <wps:cNvSpPr>
                            <a:spLocks/>
                          </wps:cNvSpPr>
                          <wps:spPr bwMode="auto">
                            <a:xfrm>
                              <a:off x="10007" y="14509"/>
                              <a:ext cx="316" cy="222"/>
                            </a:xfrm>
                            <a:custGeom>
                              <a:avLst/>
                              <a:gdLst>
                                <a:gd name="T0" fmla="+- 0 10321 10007"/>
                                <a:gd name="T1" fmla="*/ T0 w 316"/>
                                <a:gd name="T2" fmla="+- 0 14573 14509"/>
                                <a:gd name="T3" fmla="*/ 14573 h 222"/>
                                <a:gd name="T4" fmla="+- 0 10132 10007"/>
                                <a:gd name="T5" fmla="*/ T4 w 316"/>
                                <a:gd name="T6" fmla="+- 0 14573 14509"/>
                                <a:gd name="T7" fmla="*/ 14573 h 222"/>
                                <a:gd name="T8" fmla="+- 0 10217 10007"/>
                                <a:gd name="T9" fmla="*/ T8 w 316"/>
                                <a:gd name="T10" fmla="+- 0 14617 14509"/>
                                <a:gd name="T11" fmla="*/ 14617 h 222"/>
                                <a:gd name="T12" fmla="+- 0 10132 10007"/>
                                <a:gd name="T13" fmla="*/ T12 w 316"/>
                                <a:gd name="T14" fmla="+- 0 14661 14509"/>
                                <a:gd name="T15" fmla="*/ 14661 h 222"/>
                                <a:gd name="T16" fmla="+- 0 10322 10007"/>
                                <a:gd name="T17" fmla="*/ T16 w 316"/>
                                <a:gd name="T18" fmla="+- 0 14661 14509"/>
                                <a:gd name="T19" fmla="*/ 14661 h 222"/>
                                <a:gd name="T20" fmla="+- 0 10322 10007"/>
                                <a:gd name="T21" fmla="*/ T20 w 316"/>
                                <a:gd name="T22" fmla="+- 0 14646 14509"/>
                                <a:gd name="T23" fmla="*/ 14646 h 222"/>
                                <a:gd name="T24" fmla="+- 0 10322 10007"/>
                                <a:gd name="T25" fmla="*/ T24 w 316"/>
                                <a:gd name="T26" fmla="+- 0 14608 14509"/>
                                <a:gd name="T27" fmla="*/ 14608 h 222"/>
                                <a:gd name="T28" fmla="+- 0 10321 10007"/>
                                <a:gd name="T29" fmla="*/ T28 w 316"/>
                                <a:gd name="T30" fmla="+- 0 14580 14509"/>
                                <a:gd name="T31" fmla="*/ 14580 h 222"/>
                                <a:gd name="T32" fmla="+- 0 10321 10007"/>
                                <a:gd name="T33" fmla="*/ T32 w 316"/>
                                <a:gd name="T34" fmla="+- 0 14573 14509"/>
                                <a:gd name="T35" fmla="*/ 14573 h 222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</a:cxnLst>
                              <a:rect l="0" t="0" r="r" b="b"/>
                              <a:pathLst>
                                <a:path w="316" h="222">
                                  <a:moveTo>
                                    <a:pt x="314" y="64"/>
                                  </a:moveTo>
                                  <a:lnTo>
                                    <a:pt x="125" y="64"/>
                                  </a:lnTo>
                                  <a:lnTo>
                                    <a:pt x="210" y="108"/>
                                  </a:lnTo>
                                  <a:lnTo>
                                    <a:pt x="125" y="152"/>
                                  </a:lnTo>
                                  <a:lnTo>
                                    <a:pt x="315" y="152"/>
                                  </a:lnTo>
                                  <a:lnTo>
                                    <a:pt x="315" y="137"/>
                                  </a:lnTo>
                                  <a:lnTo>
                                    <a:pt x="315" y="99"/>
                                  </a:lnTo>
                                  <a:lnTo>
                                    <a:pt x="314" y="71"/>
                                  </a:lnTo>
                                  <a:lnTo>
                                    <a:pt x="314" y="64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g:grpSp>
                        <wpg:cNvPr id="106" name="Group 6"/>
                        <wpg:cNvGrpSpPr>
                          <a:grpSpLocks/>
                        </wpg:cNvGrpSpPr>
                        <wpg:grpSpPr bwMode="auto">
                          <a:xfrm>
                            <a:off x="9467" y="14509"/>
                            <a:ext cx="223" cy="223"/>
                            <a:chOff x="9467" y="14509"/>
                            <a:chExt cx="223" cy="223"/>
                          </a:xfrm>
                        </wpg:grpSpPr>
                        <wps:wsp>
                          <wps:cNvPr id="107" name="Freeform 15"/>
                          <wps:cNvSpPr>
                            <a:spLocks/>
                          </wps:cNvSpPr>
                          <wps:spPr bwMode="auto">
                            <a:xfrm>
                              <a:off x="9467" y="14509"/>
                              <a:ext cx="223" cy="223"/>
                            </a:xfrm>
                            <a:custGeom>
                              <a:avLst/>
                              <a:gdLst>
                                <a:gd name="T0" fmla="+- 0 9683 9467"/>
                                <a:gd name="T1" fmla="*/ T0 w 223"/>
                                <a:gd name="T2" fmla="+- 0 14509 14509"/>
                                <a:gd name="T3" fmla="*/ 14509 h 223"/>
                                <a:gd name="T4" fmla="+- 0 9474 9467"/>
                                <a:gd name="T5" fmla="*/ T4 w 223"/>
                                <a:gd name="T6" fmla="+- 0 14509 14509"/>
                                <a:gd name="T7" fmla="*/ 14509 h 223"/>
                                <a:gd name="T8" fmla="+- 0 9467 9467"/>
                                <a:gd name="T9" fmla="*/ T8 w 223"/>
                                <a:gd name="T10" fmla="+- 0 14516 14509"/>
                                <a:gd name="T11" fmla="*/ 14516 h 223"/>
                                <a:gd name="T12" fmla="+- 0 9467 9467"/>
                                <a:gd name="T13" fmla="*/ T12 w 223"/>
                                <a:gd name="T14" fmla="+- 0 14724 14509"/>
                                <a:gd name="T15" fmla="*/ 14724 h 223"/>
                                <a:gd name="T16" fmla="+- 0 9474 9467"/>
                                <a:gd name="T17" fmla="*/ T16 w 223"/>
                                <a:gd name="T18" fmla="+- 0 14732 14509"/>
                                <a:gd name="T19" fmla="*/ 14732 h 223"/>
                                <a:gd name="T20" fmla="+- 0 9683 9467"/>
                                <a:gd name="T21" fmla="*/ T20 w 223"/>
                                <a:gd name="T22" fmla="+- 0 14732 14509"/>
                                <a:gd name="T23" fmla="*/ 14732 h 223"/>
                                <a:gd name="T24" fmla="+- 0 9690 9467"/>
                                <a:gd name="T25" fmla="*/ T24 w 223"/>
                                <a:gd name="T26" fmla="+- 0 14724 14509"/>
                                <a:gd name="T27" fmla="*/ 14724 h 223"/>
                                <a:gd name="T28" fmla="+- 0 9690 9467"/>
                                <a:gd name="T29" fmla="*/ T28 w 223"/>
                                <a:gd name="T30" fmla="+- 0 14699 14509"/>
                                <a:gd name="T31" fmla="*/ 14699 h 223"/>
                                <a:gd name="T32" fmla="+- 0 9500 9467"/>
                                <a:gd name="T33" fmla="*/ T32 w 223"/>
                                <a:gd name="T34" fmla="+- 0 14699 14509"/>
                                <a:gd name="T35" fmla="*/ 14699 h 223"/>
                                <a:gd name="T36" fmla="+- 0 9500 9467"/>
                                <a:gd name="T37" fmla="*/ T36 w 223"/>
                                <a:gd name="T38" fmla="+- 0 14592 14509"/>
                                <a:gd name="T39" fmla="*/ 14592 h 223"/>
                                <a:gd name="T40" fmla="+- 0 9598 9467"/>
                                <a:gd name="T41" fmla="*/ T40 w 223"/>
                                <a:gd name="T42" fmla="+- 0 14592 14509"/>
                                <a:gd name="T43" fmla="*/ 14592 h 223"/>
                                <a:gd name="T44" fmla="+- 0 9601 9467"/>
                                <a:gd name="T45" fmla="*/ T44 w 223"/>
                                <a:gd name="T46" fmla="+- 0 14590 14509"/>
                                <a:gd name="T47" fmla="*/ 14590 h 223"/>
                                <a:gd name="T48" fmla="+- 0 9690 9467"/>
                                <a:gd name="T49" fmla="*/ T48 w 223"/>
                                <a:gd name="T50" fmla="+- 0 14590 14509"/>
                                <a:gd name="T51" fmla="*/ 14590 h 223"/>
                                <a:gd name="T52" fmla="+- 0 9690 9467"/>
                                <a:gd name="T53" fmla="*/ T52 w 223"/>
                                <a:gd name="T54" fmla="+- 0 14578 14509"/>
                                <a:gd name="T55" fmla="*/ 14578 h 223"/>
                                <a:gd name="T56" fmla="+- 0 9506 9467"/>
                                <a:gd name="T57" fmla="*/ T56 w 223"/>
                                <a:gd name="T58" fmla="+- 0 14578 14509"/>
                                <a:gd name="T59" fmla="*/ 14578 h 223"/>
                                <a:gd name="T60" fmla="+- 0 9498 9467"/>
                                <a:gd name="T61" fmla="*/ T60 w 223"/>
                                <a:gd name="T62" fmla="+- 0 14569 14509"/>
                                <a:gd name="T63" fmla="*/ 14569 h 223"/>
                                <a:gd name="T64" fmla="+- 0 9498 9467"/>
                                <a:gd name="T65" fmla="*/ T64 w 223"/>
                                <a:gd name="T66" fmla="+- 0 14548 14509"/>
                                <a:gd name="T67" fmla="*/ 14548 h 223"/>
                                <a:gd name="T68" fmla="+- 0 9506 9467"/>
                                <a:gd name="T69" fmla="*/ T68 w 223"/>
                                <a:gd name="T70" fmla="+- 0 14539 14509"/>
                                <a:gd name="T71" fmla="*/ 14539 h 223"/>
                                <a:gd name="T72" fmla="+- 0 9690 9467"/>
                                <a:gd name="T73" fmla="*/ T72 w 223"/>
                                <a:gd name="T74" fmla="+- 0 14539 14509"/>
                                <a:gd name="T75" fmla="*/ 14539 h 223"/>
                                <a:gd name="T76" fmla="+- 0 9690 9467"/>
                                <a:gd name="T77" fmla="*/ T76 w 223"/>
                                <a:gd name="T78" fmla="+- 0 14516 14509"/>
                                <a:gd name="T79" fmla="*/ 14516 h 223"/>
                                <a:gd name="T80" fmla="+- 0 9683 9467"/>
                                <a:gd name="T81" fmla="*/ T80 w 223"/>
                                <a:gd name="T82" fmla="+- 0 14509 14509"/>
                                <a:gd name="T83" fmla="*/ 14509 h 2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  <a:cxn ang="0">
                                  <a:pos x="T33" y="T35"/>
                                </a:cxn>
                                <a:cxn ang="0">
                                  <a:pos x="T37" y="T39"/>
                                </a:cxn>
                                <a:cxn ang="0">
                                  <a:pos x="T41" y="T43"/>
                                </a:cxn>
                                <a:cxn ang="0">
                                  <a:pos x="T45" y="T47"/>
                                </a:cxn>
                                <a:cxn ang="0">
                                  <a:pos x="T49" y="T51"/>
                                </a:cxn>
                                <a:cxn ang="0">
                                  <a:pos x="T53" y="T55"/>
                                </a:cxn>
                                <a:cxn ang="0">
                                  <a:pos x="T57" y="T59"/>
                                </a:cxn>
                                <a:cxn ang="0">
                                  <a:pos x="T61" y="T63"/>
                                </a:cxn>
                                <a:cxn ang="0">
                                  <a:pos x="T65" y="T67"/>
                                </a:cxn>
                                <a:cxn ang="0">
                                  <a:pos x="T69" y="T71"/>
                                </a:cxn>
                                <a:cxn ang="0">
                                  <a:pos x="T73" y="T75"/>
                                </a:cxn>
                                <a:cxn ang="0">
                                  <a:pos x="T77" y="T79"/>
                                </a:cxn>
                                <a:cxn ang="0">
                                  <a:pos x="T81" y="T83"/>
                                </a:cxn>
                              </a:cxnLst>
                              <a:rect l="0" t="0" r="r" b="b"/>
                              <a:pathLst>
                                <a:path w="223" h="223">
                                  <a:moveTo>
                                    <a:pt x="216" y="0"/>
                                  </a:moveTo>
                                  <a:lnTo>
                                    <a:pt x="7" y="0"/>
                                  </a:lnTo>
                                  <a:lnTo>
                                    <a:pt x="0" y="7"/>
                                  </a:lnTo>
                                  <a:lnTo>
                                    <a:pt x="0" y="215"/>
                                  </a:lnTo>
                                  <a:lnTo>
                                    <a:pt x="7" y="223"/>
                                  </a:lnTo>
                                  <a:lnTo>
                                    <a:pt x="216" y="223"/>
                                  </a:lnTo>
                                  <a:lnTo>
                                    <a:pt x="223" y="215"/>
                                  </a:lnTo>
                                  <a:lnTo>
                                    <a:pt x="223" y="190"/>
                                  </a:lnTo>
                                  <a:lnTo>
                                    <a:pt x="33" y="190"/>
                                  </a:lnTo>
                                  <a:lnTo>
                                    <a:pt x="33" y="83"/>
                                  </a:lnTo>
                                  <a:lnTo>
                                    <a:pt x="131" y="83"/>
                                  </a:lnTo>
                                  <a:lnTo>
                                    <a:pt x="134" y="81"/>
                                  </a:lnTo>
                                  <a:lnTo>
                                    <a:pt x="223" y="81"/>
                                  </a:lnTo>
                                  <a:lnTo>
                                    <a:pt x="223" y="69"/>
                                  </a:lnTo>
                                  <a:lnTo>
                                    <a:pt x="39" y="69"/>
                                  </a:lnTo>
                                  <a:lnTo>
                                    <a:pt x="31" y="60"/>
                                  </a:lnTo>
                                  <a:lnTo>
                                    <a:pt x="31" y="39"/>
                                  </a:lnTo>
                                  <a:lnTo>
                                    <a:pt x="39" y="30"/>
                                  </a:lnTo>
                                  <a:lnTo>
                                    <a:pt x="223" y="30"/>
                                  </a:lnTo>
                                  <a:lnTo>
                                    <a:pt x="223" y="7"/>
                                  </a:lnTo>
                                  <a:lnTo>
                                    <a:pt x="21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8" name="Freeform 14"/>
                          <wps:cNvSpPr>
                            <a:spLocks/>
                          </wps:cNvSpPr>
                          <wps:spPr bwMode="auto">
                            <a:xfrm>
                              <a:off x="9467" y="14509"/>
                              <a:ext cx="223" cy="223"/>
                            </a:xfrm>
                            <a:custGeom>
                              <a:avLst/>
                              <a:gdLst>
                                <a:gd name="T0" fmla="+- 0 9554 9467"/>
                                <a:gd name="T1" fmla="*/ T0 w 223"/>
                                <a:gd name="T2" fmla="+- 0 14592 14509"/>
                                <a:gd name="T3" fmla="*/ 14592 h 223"/>
                                <a:gd name="T4" fmla="+- 0 9533 9467"/>
                                <a:gd name="T5" fmla="*/ T4 w 223"/>
                                <a:gd name="T6" fmla="+- 0 14592 14509"/>
                                <a:gd name="T7" fmla="*/ 14592 h 223"/>
                                <a:gd name="T8" fmla="+- 0 9533 9467"/>
                                <a:gd name="T9" fmla="*/ T8 w 223"/>
                                <a:gd name="T10" fmla="+- 0 14699 14509"/>
                                <a:gd name="T11" fmla="*/ 14699 h 223"/>
                                <a:gd name="T12" fmla="+- 0 9554 9467"/>
                                <a:gd name="T13" fmla="*/ T12 w 223"/>
                                <a:gd name="T14" fmla="+- 0 14699 14509"/>
                                <a:gd name="T15" fmla="*/ 14699 h 223"/>
                                <a:gd name="T16" fmla="+- 0 9554 9467"/>
                                <a:gd name="T17" fmla="*/ T16 w 223"/>
                                <a:gd name="T18" fmla="+- 0 14592 14509"/>
                                <a:gd name="T19" fmla="*/ 14592 h 2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</a:cxnLst>
                              <a:rect l="0" t="0" r="r" b="b"/>
                              <a:pathLst>
                                <a:path w="223" h="223">
                                  <a:moveTo>
                                    <a:pt x="87" y="83"/>
                                  </a:moveTo>
                                  <a:lnTo>
                                    <a:pt x="66" y="83"/>
                                  </a:lnTo>
                                  <a:lnTo>
                                    <a:pt x="66" y="190"/>
                                  </a:lnTo>
                                  <a:lnTo>
                                    <a:pt x="87" y="190"/>
                                  </a:lnTo>
                                  <a:lnTo>
                                    <a:pt x="87" y="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9" name="Freeform 13"/>
                          <wps:cNvSpPr>
                            <a:spLocks/>
                          </wps:cNvSpPr>
                          <wps:spPr bwMode="auto">
                            <a:xfrm>
                              <a:off x="9467" y="14509"/>
                              <a:ext cx="223" cy="223"/>
                            </a:xfrm>
                            <a:custGeom>
                              <a:avLst/>
                              <a:gdLst>
                                <a:gd name="T0" fmla="+- 0 9624 9467"/>
                                <a:gd name="T1" fmla="*/ T0 w 223"/>
                                <a:gd name="T2" fmla="+- 0 14619 14509"/>
                                <a:gd name="T3" fmla="*/ 14619 h 223"/>
                                <a:gd name="T4" fmla="+- 0 9590 9467"/>
                                <a:gd name="T5" fmla="*/ T4 w 223"/>
                                <a:gd name="T6" fmla="+- 0 14619 14509"/>
                                <a:gd name="T7" fmla="*/ 14619 h 223"/>
                                <a:gd name="T8" fmla="+- 0 9587 9467"/>
                                <a:gd name="T9" fmla="*/ T8 w 223"/>
                                <a:gd name="T10" fmla="+- 0 14632 14509"/>
                                <a:gd name="T11" fmla="*/ 14632 h 223"/>
                                <a:gd name="T12" fmla="+- 0 9587 9467"/>
                                <a:gd name="T13" fmla="*/ T12 w 223"/>
                                <a:gd name="T14" fmla="+- 0 14699 14509"/>
                                <a:gd name="T15" fmla="*/ 14699 h 223"/>
                                <a:gd name="T16" fmla="+- 0 9624 9467"/>
                                <a:gd name="T17" fmla="*/ T16 w 223"/>
                                <a:gd name="T18" fmla="+- 0 14699 14509"/>
                                <a:gd name="T19" fmla="*/ 14699 h 223"/>
                                <a:gd name="T20" fmla="+- 0 9624 9467"/>
                                <a:gd name="T21" fmla="*/ T20 w 223"/>
                                <a:gd name="T22" fmla="+- 0 14632 14509"/>
                                <a:gd name="T23" fmla="*/ 14632 h 223"/>
                                <a:gd name="T24" fmla="+- 0 9624 9467"/>
                                <a:gd name="T25" fmla="*/ T24 w 223"/>
                                <a:gd name="T26" fmla="+- 0 14619 14509"/>
                                <a:gd name="T27" fmla="*/ 14619 h 2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23" h="223">
                                  <a:moveTo>
                                    <a:pt x="157" y="110"/>
                                  </a:moveTo>
                                  <a:lnTo>
                                    <a:pt x="123" y="110"/>
                                  </a:lnTo>
                                  <a:lnTo>
                                    <a:pt x="120" y="123"/>
                                  </a:lnTo>
                                  <a:lnTo>
                                    <a:pt x="120" y="190"/>
                                  </a:lnTo>
                                  <a:lnTo>
                                    <a:pt x="157" y="190"/>
                                  </a:lnTo>
                                  <a:lnTo>
                                    <a:pt x="157" y="123"/>
                                  </a:lnTo>
                                  <a:lnTo>
                                    <a:pt x="157" y="11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0" name="Freeform 12"/>
                          <wps:cNvSpPr>
                            <a:spLocks/>
                          </wps:cNvSpPr>
                          <wps:spPr bwMode="auto">
                            <a:xfrm>
                              <a:off x="9467" y="14509"/>
                              <a:ext cx="223" cy="223"/>
                            </a:xfrm>
                            <a:custGeom>
                              <a:avLst/>
                              <a:gdLst>
                                <a:gd name="T0" fmla="+- 0 9690 9467"/>
                                <a:gd name="T1" fmla="*/ T0 w 223"/>
                                <a:gd name="T2" fmla="+- 0 14590 14509"/>
                                <a:gd name="T3" fmla="*/ 14590 h 223"/>
                                <a:gd name="T4" fmla="+- 0 9617 9467"/>
                                <a:gd name="T5" fmla="*/ T4 w 223"/>
                                <a:gd name="T6" fmla="+- 0 14590 14509"/>
                                <a:gd name="T7" fmla="*/ 14590 h 223"/>
                                <a:gd name="T8" fmla="+- 0 9641 9467"/>
                                <a:gd name="T9" fmla="*/ T8 w 223"/>
                                <a:gd name="T10" fmla="+- 0 14596 14509"/>
                                <a:gd name="T11" fmla="*/ 14596 h 223"/>
                                <a:gd name="T12" fmla="+- 0 9653 9467"/>
                                <a:gd name="T13" fmla="*/ T12 w 223"/>
                                <a:gd name="T14" fmla="+- 0 14611 14509"/>
                                <a:gd name="T15" fmla="*/ 14611 h 223"/>
                                <a:gd name="T16" fmla="+- 0 9657 9467"/>
                                <a:gd name="T17" fmla="*/ T16 w 223"/>
                                <a:gd name="T18" fmla="+- 0 14635 14509"/>
                                <a:gd name="T19" fmla="*/ 14635 h 223"/>
                                <a:gd name="T20" fmla="+- 0 9657 9467"/>
                                <a:gd name="T21" fmla="*/ T20 w 223"/>
                                <a:gd name="T22" fmla="+- 0 14699 14509"/>
                                <a:gd name="T23" fmla="*/ 14699 h 223"/>
                                <a:gd name="T24" fmla="+- 0 9690 9467"/>
                                <a:gd name="T25" fmla="*/ T24 w 223"/>
                                <a:gd name="T26" fmla="+- 0 14699 14509"/>
                                <a:gd name="T27" fmla="*/ 14699 h 223"/>
                                <a:gd name="T28" fmla="+- 0 9690 9467"/>
                                <a:gd name="T29" fmla="*/ T28 w 223"/>
                                <a:gd name="T30" fmla="+- 0 14590 14509"/>
                                <a:gd name="T31" fmla="*/ 14590 h 2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  <a:cxn ang="0">
                                  <a:pos x="T29" y="T31"/>
                                </a:cxn>
                              </a:cxnLst>
                              <a:rect l="0" t="0" r="r" b="b"/>
                              <a:pathLst>
                                <a:path w="223" h="223">
                                  <a:moveTo>
                                    <a:pt x="223" y="81"/>
                                  </a:moveTo>
                                  <a:lnTo>
                                    <a:pt x="150" y="81"/>
                                  </a:lnTo>
                                  <a:lnTo>
                                    <a:pt x="174" y="87"/>
                                  </a:lnTo>
                                  <a:lnTo>
                                    <a:pt x="186" y="102"/>
                                  </a:lnTo>
                                  <a:lnTo>
                                    <a:pt x="190" y="126"/>
                                  </a:lnTo>
                                  <a:lnTo>
                                    <a:pt x="190" y="190"/>
                                  </a:lnTo>
                                  <a:lnTo>
                                    <a:pt x="223" y="190"/>
                                  </a:lnTo>
                                  <a:lnTo>
                                    <a:pt x="223" y="8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1" name="Freeform 11"/>
                          <wps:cNvSpPr>
                            <a:spLocks/>
                          </wps:cNvSpPr>
                          <wps:spPr bwMode="auto">
                            <a:xfrm>
                              <a:off x="9467" y="14509"/>
                              <a:ext cx="223" cy="223"/>
                            </a:xfrm>
                            <a:custGeom>
                              <a:avLst/>
                              <a:gdLst>
                                <a:gd name="T0" fmla="+- 0 9598 9467"/>
                                <a:gd name="T1" fmla="*/ T0 w 223"/>
                                <a:gd name="T2" fmla="+- 0 14592 14509"/>
                                <a:gd name="T3" fmla="*/ 14592 h 223"/>
                                <a:gd name="T4" fmla="+- 0 9586 9467"/>
                                <a:gd name="T5" fmla="*/ T4 w 223"/>
                                <a:gd name="T6" fmla="+- 0 14592 14509"/>
                                <a:gd name="T7" fmla="*/ 14592 h 223"/>
                                <a:gd name="T8" fmla="+- 0 9586 9467"/>
                                <a:gd name="T9" fmla="*/ T8 w 223"/>
                                <a:gd name="T10" fmla="+- 0 14607 14509"/>
                                <a:gd name="T11" fmla="*/ 14607 h 223"/>
                                <a:gd name="T12" fmla="+- 0 9586 9467"/>
                                <a:gd name="T13" fmla="*/ T12 w 223"/>
                                <a:gd name="T14" fmla="+- 0 14607 14509"/>
                                <a:gd name="T15" fmla="*/ 14607 h 223"/>
                                <a:gd name="T16" fmla="+- 0 9591 9467"/>
                                <a:gd name="T17" fmla="*/ T16 w 223"/>
                                <a:gd name="T18" fmla="+- 0 14598 14509"/>
                                <a:gd name="T19" fmla="*/ 14598 h 223"/>
                                <a:gd name="T20" fmla="+- 0 9598 9467"/>
                                <a:gd name="T21" fmla="*/ T20 w 223"/>
                                <a:gd name="T22" fmla="+- 0 14592 14509"/>
                                <a:gd name="T23" fmla="*/ 14592 h 2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</a:cxnLst>
                              <a:rect l="0" t="0" r="r" b="b"/>
                              <a:pathLst>
                                <a:path w="223" h="223">
                                  <a:moveTo>
                                    <a:pt x="131" y="83"/>
                                  </a:moveTo>
                                  <a:lnTo>
                                    <a:pt x="119" y="83"/>
                                  </a:lnTo>
                                  <a:lnTo>
                                    <a:pt x="119" y="98"/>
                                  </a:lnTo>
                                  <a:lnTo>
                                    <a:pt x="124" y="89"/>
                                  </a:lnTo>
                                  <a:lnTo>
                                    <a:pt x="131" y="83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2" name="Freeform 10"/>
                          <wps:cNvSpPr>
                            <a:spLocks/>
                          </wps:cNvSpPr>
                          <wps:spPr bwMode="auto">
                            <a:xfrm>
                              <a:off x="9467" y="14509"/>
                              <a:ext cx="223" cy="223"/>
                            </a:xfrm>
                            <a:custGeom>
                              <a:avLst/>
                              <a:gdLst>
                                <a:gd name="T0" fmla="+- 0 9690 9467"/>
                                <a:gd name="T1" fmla="*/ T0 w 223"/>
                                <a:gd name="T2" fmla="+- 0 14539 14509"/>
                                <a:gd name="T3" fmla="*/ 14539 h 223"/>
                                <a:gd name="T4" fmla="+- 0 9527 9467"/>
                                <a:gd name="T5" fmla="*/ T4 w 223"/>
                                <a:gd name="T6" fmla="+- 0 14539 14509"/>
                                <a:gd name="T7" fmla="*/ 14539 h 223"/>
                                <a:gd name="T8" fmla="+- 0 9536 9467"/>
                                <a:gd name="T9" fmla="*/ T8 w 223"/>
                                <a:gd name="T10" fmla="+- 0 14548 14509"/>
                                <a:gd name="T11" fmla="*/ 14548 h 223"/>
                                <a:gd name="T12" fmla="+- 0 9536 9467"/>
                                <a:gd name="T13" fmla="*/ T12 w 223"/>
                                <a:gd name="T14" fmla="+- 0 14569 14509"/>
                                <a:gd name="T15" fmla="*/ 14569 h 223"/>
                                <a:gd name="T16" fmla="+- 0 9527 9467"/>
                                <a:gd name="T17" fmla="*/ T16 w 223"/>
                                <a:gd name="T18" fmla="+- 0 14578 14509"/>
                                <a:gd name="T19" fmla="*/ 14578 h 223"/>
                                <a:gd name="T20" fmla="+- 0 9690 9467"/>
                                <a:gd name="T21" fmla="*/ T20 w 223"/>
                                <a:gd name="T22" fmla="+- 0 14578 14509"/>
                                <a:gd name="T23" fmla="*/ 14578 h 223"/>
                                <a:gd name="T24" fmla="+- 0 9690 9467"/>
                                <a:gd name="T25" fmla="*/ T24 w 223"/>
                                <a:gd name="T26" fmla="+- 0 14539 14509"/>
                                <a:gd name="T27" fmla="*/ 14539 h 223"/>
                              </a:gdLst>
                              <a:ahLst/>
                              <a:cxnLst>
                                <a:cxn ang="0">
                                  <a:pos x="T1" y="T3"/>
                                </a:cxn>
                                <a:cxn ang="0">
                                  <a:pos x="T5" y="T7"/>
                                </a:cxn>
                                <a:cxn ang="0">
                                  <a:pos x="T9" y="T11"/>
                                </a:cxn>
                                <a:cxn ang="0">
                                  <a:pos x="T13" y="T15"/>
                                </a:cxn>
                                <a:cxn ang="0">
                                  <a:pos x="T17" y="T19"/>
                                </a:cxn>
                                <a:cxn ang="0">
                                  <a:pos x="T21" y="T23"/>
                                </a:cxn>
                                <a:cxn ang="0">
                                  <a:pos x="T25" y="T27"/>
                                </a:cxn>
                              </a:cxnLst>
                              <a:rect l="0" t="0" r="r" b="b"/>
                              <a:pathLst>
                                <a:path w="223" h="223">
                                  <a:moveTo>
                                    <a:pt x="223" y="30"/>
                                  </a:moveTo>
                                  <a:lnTo>
                                    <a:pt x="60" y="30"/>
                                  </a:lnTo>
                                  <a:lnTo>
                                    <a:pt x="69" y="39"/>
                                  </a:lnTo>
                                  <a:lnTo>
                                    <a:pt x="69" y="60"/>
                                  </a:lnTo>
                                  <a:lnTo>
                                    <a:pt x="60" y="69"/>
                                  </a:lnTo>
                                  <a:lnTo>
                                    <a:pt x="223" y="69"/>
                                  </a:lnTo>
                                  <a:lnTo>
                                    <a:pt x="223" y="3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13" name="Text Box 9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50" y="10890"/>
                              <a:ext cx="8839" cy="69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27B" w14:textId="77777777" w:rsidR="00A81C83" w:rsidRDefault="00CE5344">
                                <w:pPr>
                                  <w:spacing w:line="191" w:lineRule="exact"/>
                                  <w:rPr>
                                    <w:rFonts w:ascii="Arial" w:eastAsia="Arial" w:hAnsi="Arial" w:cs="Arial"/>
                                    <w:sz w:val="19"/>
                                    <w:szCs w:val="19"/>
                                  </w:rPr>
                                </w:pPr>
                                <w:r>
                                  <w:rPr>
                                    <w:rFonts w:ascii="Arial"/>
                                    <w:color w:val="FFFFFF"/>
                                    <w:spacing w:val="-3"/>
                                    <w:sz w:val="19"/>
                                  </w:rPr>
                                  <w:t>We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3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19"/>
                                  </w:rPr>
                                  <w:t>can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3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19"/>
                                  </w:rPr>
                                  <w:t>help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3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19"/>
                                  </w:rPr>
                                  <w:t>you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3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19"/>
                                  </w:rPr>
                                  <w:t>transform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3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19"/>
                                  </w:rPr>
                                  <w:t>your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3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19"/>
                                  </w:rPr>
                                  <w:t>data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3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"/>
                                    <w:sz w:val="19"/>
                                  </w:rPr>
                                  <w:t>int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2"/>
                                    <w:sz w:val="19"/>
                                  </w:rPr>
                                  <w:t>o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3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19"/>
                                  </w:rPr>
                                  <w:t>a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3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1"/>
                                    <w:sz w:val="19"/>
                                  </w:rPr>
                                  <w:t>powe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19"/>
                                  </w:rPr>
                                  <w:t>rful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3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19"/>
                                  </w:rPr>
                                  <w:t>strategic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3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1"/>
                                    <w:sz w:val="19"/>
                                  </w:rPr>
                                  <w:t>asse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19"/>
                                  </w:rPr>
                                  <w:t>t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1"/>
                                    <w:sz w:val="19"/>
                                  </w:rPr>
                                  <w:t>,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3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19"/>
                                  </w:rPr>
                                  <w:t>with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3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19"/>
                                  </w:rPr>
                                  <w:t>data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3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19"/>
                                  </w:rPr>
                                  <w:t>protection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3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19"/>
                                  </w:rPr>
                                  <w:t>and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3"/>
                                    <w:sz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z w:val="19"/>
                                  </w:rPr>
                                  <w:t>information</w:t>
                                </w:r>
                              </w:p>
                              <w:p w14:paraId="08D4C27C" w14:textId="77777777" w:rsidR="00A81C83" w:rsidRDefault="00CE5344">
                                <w:pPr>
                                  <w:spacing w:before="31" w:line="261" w:lineRule="auto"/>
                                  <w:rPr>
                                    <w:rFonts w:ascii="Arial" w:eastAsia="Arial" w:hAnsi="Arial" w:cs="Arial"/>
                                    <w:sz w:val="19"/>
                                    <w:szCs w:val="19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management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1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solutions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1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1"/>
                                    <w:sz w:val="19"/>
                                    <w:szCs w:val="19"/>
                                  </w:rPr>
                                  <w:t>t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"/>
                                    <w:sz w:val="19"/>
                                    <w:szCs w:val="19"/>
                                  </w:rPr>
                                  <w:t>ha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1"/>
                                    <w:sz w:val="19"/>
                                    <w:szCs w:val="19"/>
                                  </w:rPr>
                                  <w:t>t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1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enable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1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you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1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1"/>
                                    <w:sz w:val="19"/>
                                    <w:szCs w:val="19"/>
                                  </w:rPr>
                                  <w:t>t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"/>
                                    <w:sz w:val="19"/>
                                    <w:szCs w:val="19"/>
                                  </w:rPr>
                                  <w:t>o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1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1"/>
                                    <w:sz w:val="19"/>
                                    <w:szCs w:val="19"/>
                                  </w:rPr>
                                  <w:t>p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r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1"/>
                                    <w:sz w:val="19"/>
                                    <w:szCs w:val="19"/>
                                  </w:rPr>
                                  <w:t>o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t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1"/>
                                    <w:sz w:val="19"/>
                                    <w:szCs w:val="19"/>
                                  </w:rPr>
                                  <w:t>ec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t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1"/>
                                    <w:sz w:val="19"/>
                                    <w:szCs w:val="19"/>
                                  </w:rPr>
                                  <w:t>,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1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access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0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and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1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use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1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proofErr w:type="gramStart"/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all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1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of</w:t>
                                </w:r>
                                <w:proofErr w:type="gramEnd"/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1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your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1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data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1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—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1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1"/>
                                    <w:sz w:val="19"/>
                                    <w:szCs w:val="19"/>
                                  </w:rPr>
                                  <w:t>any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w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1"/>
                                    <w:sz w:val="19"/>
                                    <w:szCs w:val="19"/>
                                  </w:rPr>
                                  <w:t>he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r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1"/>
                                    <w:sz w:val="19"/>
                                    <w:szCs w:val="19"/>
                                  </w:rPr>
                                  <w:t>e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1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and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20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anytime.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38"/>
                                    <w:w w:val="84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1"/>
                                    <w:sz w:val="19"/>
                                    <w:szCs w:val="19"/>
                                  </w:rPr>
                                  <w:t>Le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ar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1"/>
                                    <w:sz w:val="19"/>
                                    <w:szCs w:val="19"/>
                                  </w:rPr>
                                  <w:t>n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18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more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17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at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pacing w:val="-18"/>
                                    <w:sz w:val="19"/>
                                    <w:szCs w:val="19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Tahoma" w:eastAsia="Tahoma" w:hAnsi="Tahoma" w:cs="Tahoma"/>
                                    <w:color w:val="FFFFFF"/>
                                    <w:sz w:val="19"/>
                                    <w:szCs w:val="19"/>
                                    <w:u w:val="single" w:color="FFFFFF"/>
                                  </w:rPr>
                                  <w:t>commvault.com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FFFFFF"/>
                                    <w:sz w:val="19"/>
                                    <w:szCs w:val="19"/>
                                  </w:rPr>
                                  <w:t>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14" name="Text Box 8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59" y="12166"/>
                              <a:ext cx="9521" cy="7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27D" w14:textId="77777777" w:rsidR="00A81C83" w:rsidRDefault="00CE5344">
                                <w:pPr>
                                  <w:spacing w:line="151" w:lineRule="exact"/>
                                  <w:jc w:val="both"/>
                                  <w:rPr>
                                    <w:rFonts w:ascii="Arial" w:eastAsia="Arial" w:hAnsi="Arial" w:cs="Arial"/>
                                    <w:sz w:val="15"/>
                                    <w:szCs w:val="15"/>
                                  </w:rPr>
                                </w:pP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z w:val="15"/>
                                    <w:szCs w:val="15"/>
                                  </w:rPr>
                                  <w:t>©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4"/>
                                    <w:sz w:val="15"/>
                                    <w:szCs w:val="15"/>
                                  </w:rPr>
                                  <w:t>2016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Commvau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z w:val="15"/>
                                    <w:szCs w:val="15"/>
                                  </w:rPr>
                                  <w:t>lt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Sys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z w:val="15"/>
                                    <w:szCs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ems,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Inc.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A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z w:val="15"/>
                                    <w:szCs w:val="15"/>
                                  </w:rPr>
                                  <w:t>ll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z w:val="15"/>
                                    <w:szCs w:val="15"/>
                                  </w:rPr>
                                  <w:t>ri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gh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z w:val="15"/>
                                    <w:szCs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s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2"/>
                                    <w:sz w:val="15"/>
                                    <w:szCs w:val="15"/>
                                  </w:rPr>
                                  <w:t>ese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2"/>
                                    <w:sz w:val="15"/>
                                    <w:szCs w:val="15"/>
                                  </w:rPr>
                                  <w:t>ved.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Commvau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z w:val="15"/>
                                    <w:szCs w:val="15"/>
                                  </w:rPr>
                                  <w:t>lt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,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Commvau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z w:val="15"/>
                                    <w:szCs w:val="15"/>
                                  </w:rPr>
                                  <w:t>lt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and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z w:val="15"/>
                                    <w:szCs w:val="15"/>
                                  </w:rPr>
                                  <w:t>l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ogo,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z w:val="15"/>
                                    <w:szCs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he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z w:val="15"/>
                                    <w:szCs w:val="15"/>
                                  </w:rPr>
                                  <w:t>“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C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hexagon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z w:val="15"/>
                                    <w:szCs w:val="15"/>
                                  </w:rPr>
                                  <w:t>”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z w:val="15"/>
                                    <w:szCs w:val="15"/>
                                  </w:rPr>
                                  <w:t>l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ogo,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Commvau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z w:val="15"/>
                                    <w:szCs w:val="15"/>
                                  </w:rPr>
                                  <w:t>lt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Sys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z w:val="15"/>
                                    <w:szCs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ems,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-14"/>
                                    <w:sz w:val="15"/>
                                    <w:szCs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pacing w:val="1"/>
                                    <w:sz w:val="15"/>
                                    <w:szCs w:val="15"/>
                                  </w:rPr>
                                  <w:t>Commvau</w:t>
                                </w:r>
                                <w:r>
                                  <w:rPr>
                                    <w:rFonts w:ascii="Arial" w:eastAsia="Arial" w:hAnsi="Arial" w:cs="Arial"/>
                                    <w:color w:val="808285"/>
                                    <w:sz w:val="15"/>
                                    <w:szCs w:val="15"/>
                                  </w:rPr>
                                  <w:t>lt</w:t>
                                </w:r>
                              </w:p>
                              <w:p w14:paraId="08D4C27E" w14:textId="77777777" w:rsidR="00A81C83" w:rsidRDefault="00CE5344">
                                <w:pPr>
                                  <w:spacing w:before="27" w:line="278" w:lineRule="auto"/>
                                  <w:ind w:hanging="1"/>
                                  <w:jc w:val="both"/>
                                  <w:rPr>
                                    <w:rFonts w:ascii="Arial" w:eastAsia="Arial" w:hAnsi="Arial" w:cs="Arial"/>
                                    <w:sz w:val="15"/>
                                    <w:szCs w:val="15"/>
                                  </w:rPr>
                                </w:pP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OnePass,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9"/>
                                    <w:sz w:val="15"/>
                                  </w:rPr>
                                  <w:t xml:space="preserve"> </w:t>
                                </w:r>
                                <w:proofErr w:type="spellStart"/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Co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mm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S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ve</w:t>
                                </w:r>
                                <w:proofErr w:type="spellEnd"/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,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Co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mm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C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ll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,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In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lli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Snap,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Commvau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l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Edge,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and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Edg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D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i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ve,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a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adema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k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s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o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eg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i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s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ed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adema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k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s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of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Commvau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l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93"/>
                                    <w:w w:val="113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Sys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ems, Inc. A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ll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o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h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 xml:space="preserve"> </w:t>
                                </w:r>
                                <w:proofErr w:type="gramStart"/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h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i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d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 xml:space="preserve"> pa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r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y</w:t>
                                </w:r>
                                <w:proofErr w:type="gramEnd"/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 xml:space="preserve"> b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ands,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 xml:space="preserve"> p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oduc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s,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s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v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i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 xml:space="preserve">ce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 xml:space="preserve">names,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adema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k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s,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o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eg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i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s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ed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 xml:space="preserve"> s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v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i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c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 xml:space="preserve"> ma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k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s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a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 xml:space="preserve">e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h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 xml:space="preserve"> p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op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r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y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of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 xml:space="preserve"> and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 xml:space="preserve">used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o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03"/>
                                    <w:w w:val="92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i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den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if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y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-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h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-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p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oduc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s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-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o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-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s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v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i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ces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-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of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-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h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i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-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espec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ti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2"/>
                                    <w:sz w:val="15"/>
                                  </w:rPr>
                                  <w:t>v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-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o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w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n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s.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-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A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ll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-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spec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ifi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ca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i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ons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-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a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r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-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sub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j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ec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-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o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-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change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-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wi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hou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-9"/>
                                    <w:sz w:val="15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no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z w:val="15"/>
                                  </w:rPr>
                                  <w:t>ti</w:t>
                                </w:r>
                                <w:r>
                                  <w:rPr>
                                    <w:rFonts w:ascii="Arial"/>
                                    <w:color w:val="808285"/>
                                    <w:spacing w:val="1"/>
                                    <w:sz w:val="15"/>
                                  </w:rPr>
                                  <w:t>ce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15" name="Text Box 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360" y="14484"/>
                              <a:ext cx="5377" cy="4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8D4C27F" w14:textId="77777777" w:rsidR="00A81C83" w:rsidRDefault="00CE5344">
                                <w:pPr>
                                  <w:spacing w:line="181" w:lineRule="exact"/>
                                  <w:rPr>
                                    <w:rFonts w:ascii="Arial" w:eastAsia="Arial" w:hAnsi="Arial"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Arial"/>
                                    <w:color w:val="FFFFFF"/>
                                    <w:spacing w:val="-3"/>
                                    <w:w w:val="95"/>
                                    <w:sz w:val="18"/>
                                  </w:rPr>
                                  <w:t>COMMVAU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2"/>
                                    <w:w w:val="95"/>
                                    <w:sz w:val="18"/>
                                  </w:rPr>
                                  <w:t>L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3"/>
                                    <w:w w:val="95"/>
                                    <w:sz w:val="18"/>
                                  </w:rPr>
                                  <w:t>T.COM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"/>
                                    <w:w w:val="95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w w:val="95"/>
                                    <w:sz w:val="18"/>
                                  </w:rPr>
                                  <w:t xml:space="preserve">|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"/>
                                    <w:w w:val="95"/>
                                    <w:sz w:val="18"/>
                                  </w:rPr>
                                  <w:t>888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2"/>
                                    <w:w w:val="95"/>
                                    <w:sz w:val="18"/>
                                  </w:rPr>
                                  <w:t>.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"/>
                                    <w:w w:val="95"/>
                                    <w:sz w:val="18"/>
                                  </w:rPr>
                                  <w:t>746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2"/>
                                    <w:w w:val="95"/>
                                    <w:sz w:val="18"/>
                                  </w:rPr>
                                  <w:t>.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spacing w:val="-1"/>
                                    <w:w w:val="95"/>
                                    <w:sz w:val="18"/>
                                  </w:rPr>
                                  <w:t xml:space="preserve">3849 </w:t>
                                </w:r>
                                <w:r>
                                  <w:rPr>
                                    <w:rFonts w:ascii="Arial"/>
                                    <w:color w:val="FFFFFF"/>
                                    <w:w w:val="95"/>
                                    <w:sz w:val="18"/>
                                  </w:rPr>
                                  <w:t xml:space="preserve">| </w:t>
                                </w:r>
                                <w:hyperlink r:id="rId22">
                                  <w:r>
                                    <w:rPr>
                                      <w:rFonts w:ascii="Arial"/>
                                      <w:color w:val="FFFFFF"/>
                                      <w:spacing w:val="-2"/>
                                      <w:w w:val="95"/>
                                      <w:sz w:val="18"/>
                                    </w:rPr>
                                    <w:t>GE</w:t>
                                  </w:r>
                                  <w:r>
                                    <w:rPr>
                                      <w:rFonts w:ascii="Arial"/>
                                      <w:color w:val="FFFFFF"/>
                                      <w:spacing w:val="-1"/>
                                      <w:w w:val="95"/>
                                      <w:sz w:val="18"/>
                                    </w:rPr>
                                    <w:t>T-</w:t>
                                  </w:r>
                                  <w:r>
                                    <w:rPr>
                                      <w:rFonts w:ascii="Arial"/>
                                      <w:color w:val="FFFFFF"/>
                                      <w:spacing w:val="-2"/>
                                      <w:w w:val="95"/>
                                      <w:sz w:val="18"/>
                                    </w:rPr>
                                    <w:t>INFO@COMMVAU</w:t>
                                  </w:r>
                                  <w:r>
                                    <w:rPr>
                                      <w:rFonts w:ascii="Arial"/>
                                      <w:color w:val="FFFFFF"/>
                                      <w:spacing w:val="-1"/>
                                      <w:w w:val="95"/>
                                      <w:sz w:val="18"/>
                                    </w:rPr>
                                    <w:t>L</w:t>
                                  </w:r>
                                  <w:r>
                                    <w:rPr>
                                      <w:rFonts w:ascii="Arial"/>
                                      <w:color w:val="FFFFFF"/>
                                      <w:spacing w:val="-2"/>
                                      <w:w w:val="95"/>
                                      <w:sz w:val="18"/>
                                    </w:rPr>
                                    <w:t>T.COM</w:t>
                                  </w:r>
                                </w:hyperlink>
                              </w:p>
                              <w:p w14:paraId="08D4C280" w14:textId="77777777" w:rsidR="00A81C83" w:rsidRDefault="00CE5344">
                                <w:pPr>
                                  <w:spacing w:before="13" w:line="206" w:lineRule="exact"/>
                                  <w:rPr>
                                    <w:rFonts w:ascii="Arial" w:eastAsia="Arial" w:hAnsi="Arial" w:cs="Arial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rFonts w:ascii="Arial" w:hAnsi="Arial"/>
                                    <w:color w:val="FFFFFF"/>
                                    <w:w w:val="90"/>
                                    <w:sz w:val="18"/>
                                  </w:rPr>
                                  <w:t>©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-15"/>
                                    <w:w w:val="90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-4"/>
                                    <w:w w:val="90"/>
                                    <w:sz w:val="18"/>
                                  </w:rPr>
                                  <w:t>2016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-15"/>
                                    <w:w w:val="90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-2"/>
                                    <w:w w:val="90"/>
                                    <w:sz w:val="18"/>
                                  </w:rPr>
                                  <w:t>CO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-1"/>
                                    <w:w w:val="90"/>
                                    <w:sz w:val="18"/>
                                  </w:rPr>
                                  <w:t>MM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-2"/>
                                    <w:w w:val="90"/>
                                    <w:sz w:val="18"/>
                                  </w:rPr>
                                  <w:t>V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-1"/>
                                    <w:w w:val="90"/>
                                    <w:sz w:val="18"/>
                                  </w:rPr>
                                  <w:t>AUL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-2"/>
                                    <w:w w:val="90"/>
                                    <w:sz w:val="18"/>
                                  </w:rPr>
                                  <w:t>T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-15"/>
                                    <w:w w:val="90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1"/>
                                    <w:w w:val="90"/>
                                    <w:sz w:val="18"/>
                                  </w:rPr>
                                  <w:t>SYSTEMS,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-15"/>
                                    <w:w w:val="90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w w:val="90"/>
                                    <w:sz w:val="18"/>
                                  </w:rPr>
                                  <w:t>I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1"/>
                                    <w:w w:val="90"/>
                                    <w:sz w:val="18"/>
                                  </w:rPr>
                                  <w:t>NC.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-15"/>
                                    <w:w w:val="90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1"/>
                                    <w:w w:val="90"/>
                                    <w:sz w:val="18"/>
                                  </w:rPr>
                                  <w:t>ALL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-15"/>
                                    <w:w w:val="90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1"/>
                                    <w:w w:val="90"/>
                                    <w:sz w:val="18"/>
                                  </w:rPr>
                                  <w:t>R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w w:val="90"/>
                                    <w:sz w:val="18"/>
                                  </w:rPr>
                                  <w:t>I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1"/>
                                    <w:w w:val="90"/>
                                    <w:sz w:val="18"/>
                                  </w:rPr>
                                  <w:t>GHTS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-15"/>
                                    <w:w w:val="90"/>
                                    <w:sz w:val="18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="Arial" w:hAnsi="Arial"/>
                                    <w:color w:val="FFFFFF"/>
                                    <w:spacing w:val="1"/>
                                    <w:w w:val="90"/>
                                    <w:sz w:val="18"/>
                                  </w:rPr>
                                  <w:t>RESERVED.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8D4C1E7" id="Group 5" o:spid="_x0000_s1310" style="position:absolute;margin-left:0;margin-top:528pt;width:612pt;height:264.05pt;z-index:2200;mso-position-horizontal-relative:page;mso-position-vertical-relative:page" coordorigin=",10560" coordsize="12240,52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">
                <v:group id="Group 105" o:spid="_x0000_s1311" style="position:absolute;top:11880;width:12240;height:1320" coordorigin=",11880" coordsize="12240,1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 id="Freeform 106" o:spid="_x0000_s1312" style="position:absolute;top:11880;width:12240;height:1320;visibility:visible;mso-wrap-style:square;v-text-anchor:top" coordsize="12240,1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" path="m,1320r12240,l12240,,,,,1320xe" fillcolor="#dfe5e8" stroked="f">
                    <v:path arrowok="t" o:connecttype="custom" o:connectlocs="0,13200;12240,13200;12240,11880;0,11880;0,13200" o:connectangles="0,0,0,0,0"/>
                  </v:shape>
                </v:group>
                <v:group id="Group 103" o:spid="_x0000_s1313" style="position:absolute;top:10560;width:12240;height:1320" coordorigin=",10560" coordsize="12240,1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<v:shape id="Freeform 104" o:spid="_x0000_s1314" style="position:absolute;top:10560;width:12240;height:1320;visibility:visible;mso-wrap-style:square;v-text-anchor:top" coordsize="12240,13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" path="m,1320r12240,l12240,,,,,1320xe" fillcolor="#00b4eb" stroked="f">
                    <v:path arrowok="t" o:connecttype="custom" o:connectlocs="0,11880;12240,11880;12240,10560;0,10560;0,11880" o:connectangles="0,0,0,0,0"/>
                  </v:shape>
                </v:group>
                <v:group id="Group 101" o:spid="_x0000_s1315" style="position:absolute;left:680;top:10893;width:145;height:168" coordorigin="680,10893" coordsize="145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">
                  <v:shape id="Freeform 102" o:spid="_x0000_s1316" style="position:absolute;left:680;top:10893;width:145;height:168;visibility:visible;mso-wrap-style:square;v-text-anchor:top" coordsize="145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" path="m2,l,1,,166r2,1l145,85r,-3l2,xe" stroked="f">
                    <v:path arrowok="t" o:connecttype="custom" o:connectlocs="2,10893;0,10894;0,11059;2,11060;145,10978;145,10975;2,10893" o:connectangles="0,0,0,0,0,0,0"/>
                  </v:shape>
                </v:group>
                <v:group id="Group 99" o:spid="_x0000_s1317" style="position:absolute;top:13200;width:12240;height:2641" coordorigin=",13200" coordsize="12240,2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Freeform 100" o:spid="_x0000_s1318" style="position:absolute;top:13200;width:12240;height:2641;visibility:visible;mso-wrap-style:square;v-text-anchor:top" coordsize="12240,26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" path="m,2640r12240,l12240,,,,,2640xe" fillcolor="#000524" stroked="f">
                    <v:path arrowok="t" o:connecttype="custom" o:connectlocs="0,15840;12240,15840;12240,13200;0,13200;0,15840" o:connectangles="0,0,0,0,0"/>
                  </v:shape>
                </v:group>
                <v:group id="Group 95" o:spid="_x0000_s1319" style="position:absolute;left:1360;top:13802;width:217;height:262" coordorigin="1360,13802" coordsize="217,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g5bQ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bA7/X8IPkJsnAAAA//8DAFBLAQItABQABgAIAAAAIQDb4fbL7gAAAIUBAAATAAAAAAAAAAAA&#10;AAAAAAAAAABbQ29udGVudF9UeXBlc10ueG1sUEsBAi0AFAAGAAgAAAAhAFr0LFu/AAAAFQEAAAsA&#10;AAAAAAAAAAAAAAAAHwEAAF9yZWxzLy5yZWxzUEsBAi0AFAAGAAgAAAAhANODltDEAAAA2wAAAA8A&#10;AAAAAAAAAAAAAAAABwIAAGRycy9kb3ducmV2LnhtbFBLBQYAAAAAAwADALcAAAD4AgAAAAA=&#10;">
                  <v:shape id="Freeform 98" o:spid="_x0000_s1320" style="position:absolute;left:1360;top:13802;width:217;height:262;visibility:visible;mso-wrap-style:square;v-text-anchor:top" coordsize="217,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" path="m144,l70,10,13,65,,139r3,23l27,218r51,33l159,262r20,-2l198,256r18,-6l213,221r-81,l110,217,57,162,52,105,58,86,128,43r30,-2l216,41,215,11,201,7,186,4,167,1,144,xe" stroked="f">
                    <v:path arrowok="t" o:connecttype="custom" o:connectlocs="144,13802;70,13812;13,13867;0,13941;3,13964;27,14020;78,14053;159,14064;179,14062;198,14058;216,14052;213,14023;132,14023;110,14019;57,13964;52,13907;58,13888;128,13845;158,13843;216,13843;215,13813;201,13809;186,13806;167,13803;144,13802" o:connectangles="0,0,0,0,0,0,0,0,0,0,0,0,0,0,0,0,0,0,0,0,0,0,0,0,0"/>
                  </v:shape>
                  <v:shape id="Freeform 97" o:spid="_x0000_s1321" style="position:absolute;left:1360;top:13802;width:217;height:262;visibility:visible;mso-wrap-style:square;v-text-anchor:top" coordsize="217,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" path="m212,208r-17,6l177,218r-21,2l132,221r81,l212,208xe" stroked="f">
                    <v:path arrowok="t" o:connecttype="custom" o:connectlocs="212,14010;195,14016;177,14020;156,14022;132,14023;213,14023;212,14010" o:connectangles="0,0,0,0,0,0,0"/>
                  </v:shape>
                  <v:shape id="Freeform 96" o:spid="_x0000_s1322" style="position:absolute;left:1360;top:13802;width:217;height:262;visibility:visible;mso-wrap-style:square;v-text-anchor:top" coordsize="217,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" path="m216,41r-58,l178,44r20,5l216,55r,-14xe" stroked="f">
                    <v:path arrowok="t" o:connecttype="custom" o:connectlocs="216,13843;158,13843;178,13846;198,13851;216,13857;216,13843" o:connectangles="0,0,0,0,0,0"/>
                  </v:shape>
                </v:group>
                <v:group id="Group 92" o:spid="_x0000_s1323" style="position:absolute;left:1601;top:13801;width:259;height:263" coordorigin="1601,13801" coordsize="259,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<v:shape id="Freeform 94" o:spid="_x0000_s1324" style="position:absolute;left:1601;top:13801;width:259;height:263;visibility:visible;mso-wrap-style:square;v-text-anchor:top" coordsize="259,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" path="m123,l55,17,14,61,,132r3,24l25,216r70,42l149,263r23,-3l193,253r18,-9l225,231r8,-9l131,222r-21,-2l58,168,52,109,57,89,124,45r30,-1l235,44r-5,-7l215,23,197,13,175,6,151,2,123,xe" stroked="f">
                    <v:path arrowok="t" o:connecttype="custom" o:connectlocs="123,13801;55,13818;14,13862;0,13933;3,13957;25,14017;95,14059;149,14064;172,14061;193,14054;211,14045;225,14032;233,14023;131,14023;110,14021;58,13969;52,13910;57,13890;124,13846;154,13845;235,13845;230,13838;215,13824;197,13814;175,13807;151,13803;123,13801" o:connectangles="0,0,0,0,0,0,0,0,0,0,0,0,0,0,0,0,0,0,0,0,0,0,0,0,0,0,0"/>
                  </v:shape>
                  <v:shape id="Freeform 93" o:spid="_x0000_s1325" style="position:absolute;left:1601;top:13801;width:259;height:263;visibility:visible;mso-wrap-style:square;v-text-anchor:top" coordsize="259,2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" path="m235,44r-81,l174,51r16,13l201,81r6,23l210,131r-3,28l175,212r-44,10l233,222r25,-74l259,118,256,94,250,72,242,53r-7,-9xe" stroked="f">
                    <v:path arrowok="t" o:connecttype="custom" o:connectlocs="235,13845;154,13845;174,13852;190,13865;201,13882;207,13905;210,13932;207,13960;175,14013;131,14023;233,14023;258,13949;259,13919;256,13895;250,13873;242,13854;235,13845" o:connectangles="0,0,0,0,0,0,0,0,0,0,0,0,0,0,0,0,0"/>
                  </v:shape>
                </v:group>
                <v:group id="Group 87" o:spid="_x0000_s1326" style="position:absolute;left:1898;top:13803;width:273;height:261" coordorigin="1898,13803" coordsize="273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iJ56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">
                  <v:shape id="Freeform 91" o:spid="_x0000_s1327" style="position:absolute;left:1898;top:13803;width:273;height:261;visibility:visible;mso-wrap-style:square;v-text-anchor:top" coordsize="273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" path="m50,l,,,260r45,l45,79r41,l50,xe" stroked="f">
                    <v:path arrowok="t" o:connecttype="custom" o:connectlocs="50,13803;0,13803;0,14063;45,14063;45,13882;86,13882;50,13803" o:connectangles="0,0,0,0,0,0,0"/>
                  </v:shape>
                  <v:shape id="Freeform 90" o:spid="_x0000_s1328" style="position:absolute;left:1898;top:13803;width:273;height:261;visibility:visible;mso-wrap-style:square;v-text-anchor:top" coordsize="273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" path="m86,79r-41,l117,260r41,l182,197r-43,l86,79xe" stroked="f">
                    <v:path arrowok="t" o:connecttype="custom" o:connectlocs="86,13882;45,13882;117,14063;158,14063;182,14000;139,14000;86,13882" o:connectangles="0,0,0,0,0,0,0"/>
                  </v:shape>
                  <v:shape id="Freeform 89" o:spid="_x0000_s1329" style="position:absolute;left:1898;top:13803;width:273;height:261;visibility:visible;mso-wrap-style:square;v-text-anchor:top" coordsize="273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" path="m273,79r-44,l229,260r44,l273,79xe" stroked="f">
                    <v:path arrowok="t" o:connecttype="custom" o:connectlocs="273,13882;229,13882;229,14063;273,14063;273,13882" o:connectangles="0,0,0,0,0"/>
                  </v:shape>
                  <v:shape id="Freeform 88" o:spid="_x0000_s1330" style="position:absolute;left:1898;top:13803;width:273;height:261;visibility:visible;mso-wrap-style:square;v-text-anchor:top" coordsize="273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" path="m273,l225,,139,197r43,l229,79r44,l273,xe" stroked="f">
                    <v:path arrowok="t" o:connecttype="custom" o:connectlocs="273,13803;225,13803;139,14000;182,14000;229,13882;273,13882;273,13803" o:connectangles="0,0,0,0,0,0,0"/>
                  </v:shape>
                </v:group>
                <v:group id="Group 82" o:spid="_x0000_s1331" style="position:absolute;left:2226;top:13803;width:273;height:261" coordorigin="2226,13803" coordsize="273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 86" o:spid="_x0000_s1332" style="position:absolute;left:2226;top:13803;width:273;height:261;visibility:visible;mso-wrap-style:square;v-text-anchor:top" coordsize="273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" path="m50,l,,,260r44,l44,79r41,l50,xe" stroked="f">
                    <v:path arrowok="t" o:connecttype="custom" o:connectlocs="50,13803;0,13803;0,14063;44,14063;44,13882;85,13882;50,13803" o:connectangles="0,0,0,0,0,0,0"/>
                  </v:shape>
                  <v:shape id="Freeform 85" o:spid="_x0000_s1333" style="position:absolute;left:2226;top:13803;width:273;height:261;visibility:visible;mso-wrap-style:square;v-text-anchor:top" coordsize="273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" path="m85,79r-41,l116,260r41,l182,197r-44,l85,79xe" stroked="f">
                    <v:path arrowok="t" o:connecttype="custom" o:connectlocs="85,13882;44,13882;116,14063;157,14063;182,14000;138,14000;85,13882" o:connectangles="0,0,0,0,0,0,0"/>
                  </v:shape>
                  <v:shape id="Freeform 84" o:spid="_x0000_s1334" style="position:absolute;left:2226;top:13803;width:273;height:261;visibility:visible;mso-wrap-style:square;v-text-anchor:top" coordsize="273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" path="m273,79r-45,l228,260r45,l273,79xe" stroked="f">
                    <v:path arrowok="t" o:connecttype="custom" o:connectlocs="273,13882;228,13882;228,14063;273,14063;273,13882" o:connectangles="0,0,0,0,0"/>
                  </v:shape>
                  <v:shape id="Freeform 83" o:spid="_x0000_s1335" style="position:absolute;left:2226;top:13803;width:273;height:261;visibility:visible;mso-wrap-style:square;v-text-anchor:top" coordsize="273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" path="m273,l224,,138,197r44,l228,79r45,l273,xe" stroked="f">
                    <v:path arrowok="t" o:connecttype="custom" o:connectlocs="273,13803;224,13803;138,14000;182,14000;228,13882;273,13882;273,13803" o:connectangles="0,0,0,0,0,0,0"/>
                  </v:shape>
                </v:group>
                <v:group id="Group 79" o:spid="_x0000_s1336" style="position:absolute;left:2518;top:13803;width:275;height:261" coordorigin="2518,13803" coordsize="275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shape id="Freeform 81" o:spid="_x0000_s1337" style="position:absolute;left:2518;top:13803;width:275;height:261;visibility:visible;mso-wrap-style:square;v-text-anchor:top" coordsize="275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" path="m58,l,,109,260r52,l188,199r-50,l58,xe" stroked="f">
                    <v:path arrowok="t" o:connecttype="custom" o:connectlocs="58,13803;0,13803;109,14063;161,14063;188,14002;138,14002;58,13803" o:connectangles="0,0,0,0,0,0,0"/>
                  </v:shape>
                  <v:shape id="Freeform 80" o:spid="_x0000_s1338" style="position:absolute;left:2518;top:13803;width:275;height:261;visibility:visible;mso-wrap-style:square;v-text-anchor:top" coordsize="275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" path="m275,l219,,138,199r50,l275,xe" stroked="f">
                    <v:path arrowok="t" o:connecttype="custom" o:connectlocs="275,13803;219,13803;138,14002;188,14002;275,13803" o:connectangles="0,0,0,0,0"/>
                  </v:shape>
                </v:group>
                <v:group id="Group 76" o:spid="_x0000_s1339" style="position:absolute;left:2740;top:13803;width:275;height:261" coordorigin="2740,13803" coordsize="275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shape id="Freeform 78" o:spid="_x0000_s1340" style="position:absolute;left:2740;top:13803;width:275;height:261;visibility:visible;mso-wrap-style:square;v-text-anchor:top" coordsize="275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" path="m162,l110,,,260r49,l135,50r48,l162,xe" stroked="f">
                    <v:path arrowok="t" o:connecttype="custom" o:connectlocs="162,13803;110,13803;0,14063;49,14063;135,13853;183,13853;162,13803" o:connectangles="0,0,0,0,0,0,0"/>
                  </v:shape>
                  <v:shape id="Freeform 77" o:spid="_x0000_s1341" style="position:absolute;left:2740;top:13803;width:275;height:261;visibility:visible;mso-wrap-style:square;v-text-anchor:top" coordsize="275,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" path="m183,50r-48,l177,147r-52,l108,189r82,l223,260r51,l183,50xe" stroked="f">
                    <v:path arrowok="t" o:connecttype="custom" o:connectlocs="183,13853;135,13853;177,13950;125,13950;108,13992;190,13992;223,14063;274,14063;183,13853" o:connectangles="0,0,0,0,0,0,0,0,0"/>
                  </v:shape>
                </v:group>
                <v:group id="Group 73" o:spid="_x0000_s1342" style="position:absolute;left:3021;top:13803;width:224;height:262" coordorigin="3021,13803" coordsize="224,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shape id="Freeform 75" o:spid="_x0000_s1343" style="position:absolute;left:3021;top:13803;width:224;height:262;visibility:visible;mso-wrap-style:square;v-text-anchor:top" coordsize="224,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" path="m48,l,,,158r19,66l73,255r57,6l155,257r21,-8l193,238r14,-15l209,219r-109,l77,213,61,201,52,183,48,158,48,xe" stroked="f">
                    <v:path arrowok="t" o:connecttype="custom" o:connectlocs="48,13803;0,13803;0,13961;19,14027;73,14058;130,14064;155,14060;176,14052;193,14041;207,14026;209,14022;100,14022;77,14016;61,14004;52,13986;48,13961;48,13803" o:connectangles="0,0,0,0,0,0,0,0,0,0,0,0,0,0,0,0,0"/>
                  </v:shape>
                  <v:shape id="Freeform 74" o:spid="_x0000_s1344" style="position:absolute;left:3021;top:13803;width:224;height:262;visibility:visible;mso-wrap-style:square;v-text-anchor:top" coordsize="224,2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" path="m224,l176,r-3,179l165,197r-14,13l129,217r-29,2l209,219r7,-14l222,183r2,-25l224,xe" stroked="f">
                    <v:path arrowok="t" o:connecttype="custom" o:connectlocs="224,13803;176,13803;173,13982;165,14000;151,14013;129,14020;100,14022;209,14022;216,14008;222,13986;224,13961;224,13803" o:connectangles="0,0,0,0,0,0,0,0,0,0,0,0"/>
                  </v:shape>
                </v:group>
                <v:group id="Group 71" o:spid="_x0000_s1345" style="position:absolute;left:3294;top:14042;width:170;height:2" coordorigin="3294,14042" coordsize="1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Freeform 72" o:spid="_x0000_s1346" style="position:absolute;left:3294;top:14042;width:170;height:2;visibility:visible;mso-wrap-style:square;v-text-anchor:top" coordsize="170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" path="m,l170,e" filled="f" strokecolor="white" strokeweight="2.1pt">
                    <v:path arrowok="t" o:connecttype="custom" o:connectlocs="0,0;170,0" o:connectangles="0,0"/>
                  </v:shape>
                </v:group>
                <v:group id="Group 69" o:spid="_x0000_s1347" style="position:absolute;left:3318;top:13802;width:2;height:220" coordorigin="3318,13802" coordsize="2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shape id="Freeform 70" o:spid="_x0000_s1348" style="position:absolute;left:3318;top:13802;width:2;height:220;visibility:visible;mso-wrap-style:square;v-text-anchor:top" coordsize="2,2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" path="m,l,220e" filled="f" strokecolor="white" strokeweight=".88558mm">
                    <v:path arrowok="t" o:connecttype="custom" o:connectlocs="0,13802;0,14022" o:connectangles="0,0"/>
                  </v:shape>
                </v:group>
                <v:group id="Group 67" o:spid="_x0000_s1349" style="position:absolute;left:3536;top:13845;width:2;height:219" coordorigin="3536,13845" coordsize="2,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shape id="Freeform 68" o:spid="_x0000_s1350" style="position:absolute;left:3536;top:13845;width:2;height:219;visibility:visible;mso-wrap-style:square;v-text-anchor:top" coordsize="2,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" path="m,l,218e" filled="f" strokecolor="white" strokeweight=".88525mm">
                    <v:path arrowok="t" o:connecttype="custom" o:connectlocs="0,13845;0,14063" o:connectangles="0,0"/>
                  </v:shape>
                </v:group>
                <v:group id="Group 65" o:spid="_x0000_s1351" style="position:absolute;left:3437;top:13824;width:198;height:2" coordorigin="3437,13824" coordsize="1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<v:shape id="Freeform 66" o:spid="_x0000_s1352" style="position:absolute;left:3437;top:13824;width:198;height:2;visibility:visible;mso-wrap-style:square;v-text-anchor:top" coordsize="19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" path="m,l198,e" filled="f" strokecolor="white" strokeweight=".77339mm">
                    <v:path arrowok="t" o:connecttype="custom" o:connectlocs="0,0;198,0" o:connectangles="0,0"/>
                  </v:shape>
                </v:group>
                <v:group id="Group 61" o:spid="_x0000_s1353" style="position:absolute;left:3672;top:13811;width:19;height:25" coordorigin="3672,13811" coordsize="1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uOu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">
                  <v:shape id="Freeform 64" o:spid="_x0000_s1354" style="position:absolute;left:3672;top:13811;width:19;height:25;visibility:visible;mso-wrap-style:square;v-text-anchor:top" coordsize="1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" path="m12,l,,,25r3,l3,15r8,l11,14r2,l15,13r2,-2l3,11,3,3r14,l16,2,14,1,12,xe" stroked="f">
                    <v:path arrowok="t" o:connecttype="custom" o:connectlocs="12,13811;0,13811;0,13836;3,13836;3,13826;11,13826;11,13825;13,13825;15,13824;17,13822;3,13822;3,13814;17,13814;16,13813;14,13812;12,13811" o:connectangles="0,0,0,0,0,0,0,0,0,0,0,0,0,0,0,0"/>
                  </v:shape>
                  <v:shape id="Freeform 63" o:spid="_x0000_s1355" style="position:absolute;left:3672;top:13811;width:19;height:25;visibility:visible;mso-wrap-style:square;v-text-anchor:top" coordsize="1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" path="m11,15r-4,l14,25r4,l11,15xe" stroked="f">
                    <v:path arrowok="t" o:connecttype="custom" o:connectlocs="11,13826;7,13826;14,13836;18,13836;11,13826" o:connectangles="0,0,0,0,0"/>
                  </v:shape>
                  <v:shape id="Freeform 62" o:spid="_x0000_s1356" style="position:absolute;left:3672;top:13811;width:19;height:25;visibility:visible;mso-wrap-style:square;v-text-anchor:top" coordsize="19,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" path="m17,3l9,3r1,1l11,4r1,l13,4r,1l14,6r,2l7,11r10,l18,10r,-5l17,3xe" stroked="f">
                    <v:path arrowok="t" o:connecttype="custom" o:connectlocs="17,13814;9,13814;10,13815;11,13815;12,13815;12,13815;13,13815;13,13816;14,13817;14,13817;14,13819;7,13822;17,13822;18,13821;18,13816;17,13814" o:connectangles="0,0,0,0,0,0,0,0,0,0,0,0,0,0,0,0"/>
                  </v:shape>
                </v:group>
                <v:group id="Group 58" o:spid="_x0000_s1357" style="position:absolute;left:3659;top:13803;width:43;height:43" coordorigin="3659,13803" coordsize="43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shape id="Freeform 60" o:spid="_x0000_s1358" style="position:absolute;left:3659;top:13803;width:43;height:43;visibility:visible;mso-wrap-style:square;v-text-anchor:top" coordsize="43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" path="m33,l9,,,9,,33r9,9l33,42r3,-3l11,39,3,31,3,11,11,3r25,l33,xe" stroked="f">
                    <v:path arrowok="t" o:connecttype="custom" o:connectlocs="33,13803;9,13803;0,13812;0,13836;9,13845;33,13845;36,13842;11,13842;3,13834;3,13814;11,13806;36,13806;33,13803" o:connectangles="0,0,0,0,0,0,0,0,0,0,0,0,0"/>
                  </v:shape>
                  <v:shape id="Freeform 59" o:spid="_x0000_s1359" style="position:absolute;left:3659;top:13803;width:43;height:43;visibility:visible;mso-wrap-style:square;v-text-anchor:top" coordsize="43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" path="m36,3r-5,l39,11r,20l31,39r5,l42,33,42,9,36,3xe" stroked="f">
                    <v:path arrowok="t" o:connecttype="custom" o:connectlocs="36,13806;31,13806;39,13814;39,13834;31,13842;36,13842;42,13836;42,13812;36,13806" o:connectangles="0,0,0,0,0,0,0,0,0"/>
                  </v:shape>
                </v:group>
                <v:group id="Group 55" o:spid="_x0000_s1360" style="position:absolute;left:3822;top:13696;width:419;height:474" coordorigin="3822,13696" coordsize="419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Ldk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zD7g+SX8ALn4BwAA//8DAFBLAQItABQABgAIAAAAIQDb4fbL7gAAAIUBAAATAAAAAAAAAAAA&#10;AAAAAAAAAABbQ29udGVudF9UeXBlc10ueG1sUEsBAi0AFAAGAAgAAAAhAFr0LFu/AAAAFQEAAAsA&#10;AAAAAAAAAAAAAAAAHwEAAF9yZWxzLy5yZWxzUEsBAi0AFAAGAAgAAAAhAMoAt2TEAAAA2wAAAA8A&#10;AAAAAAAAAAAAAAAABwIAAGRycy9kb3ducmV2LnhtbFBLBQYAAAAAAwADALcAAAD4AgAAAAA=&#10;">
                  <v:shape id="Freeform 57" o:spid="_x0000_s1361" style="position:absolute;left:3822;top:13696;width:419;height:474;visibility:visible;mso-wrap-style:square;v-text-anchor:top" coordsize="419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" path="m209,l,121,,353,209,474r72,-42l209,432,36,332r,-190l209,42r72,l209,xe" stroked="f">
                    <v:path arrowok="t" o:connecttype="custom" o:connectlocs="209,13696;0,13817;0,14049;209,14170;281,14128;209,14128;36,14028;36,13838;209,13738;281,13738;209,13696" o:connectangles="0,0,0,0,0,0,0,0,0,0,0"/>
                  </v:shape>
                  <v:shape id="Freeform 56" o:spid="_x0000_s1362" style="position:absolute;left:3822;top:13696;width:419;height:474;visibility:visible;mso-wrap-style:square;v-text-anchor:top" coordsize="419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" path="m281,42r-72,l382,142r,190l209,432r72,l418,353r,-232l281,42xe" stroked="f">
                    <v:path arrowok="t" o:connecttype="custom" o:connectlocs="281,13738;209,13738;382,13838;382,14028;209,14128;281,14128;418,14049;418,13817;281,13738" o:connectangles="0,0,0,0,0,0,0,0,0"/>
                  </v:shape>
                </v:group>
                <v:group id="Group 53" o:spid="_x0000_s1363" style="position:absolute;left:3890;top:13867;width:129;height:216" coordorigin="3890,13867" coordsize="129,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shape id="Freeform 54" o:spid="_x0000_s1364" style="position:absolute;left:3890;top:13867;width:129;height:216;visibility:visible;mso-wrap-style:square;v-text-anchor:top" coordsize="129,2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" path="m2,l,1,,141r1,2l125,215r2,1l129,215r,-141l127,72,2,xe" stroked="f">
                    <v:path arrowok="t" o:connecttype="custom" o:connectlocs="2,13867;0,13868;0,14008;1,14010;125,14082;127,14083;129,14082;129,13941;127,13939;2,13867" o:connectangles="0,0,0,0,0,0,0,0,0,0"/>
                  </v:shape>
                </v:group>
                <v:group id="Group 51" o:spid="_x0000_s1365" style="position:absolute;left:3908;top:13776;width:246;height:142" coordorigin="3908,13776" coordsize="246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<v:shape id="Freeform 52" o:spid="_x0000_s1366" style="position:absolute;left:3908;top:13776;width:246;height:142;visibility:visible;mso-wrap-style:square;v-text-anchor:top" coordsize="246,1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" path="m125,r-4,l,70r,2l121,142r4,l246,72r,-2l244,69,125,xe" stroked="f">
                    <v:path arrowok="t" o:connecttype="custom" o:connectlocs="125,13776;121,13776;0,13846;0,13848;121,13918;125,13918;246,13848;246,13846;244,13845;125,13776" o:connectangles="0,0,0,0,0,0,0,0,0,0"/>
                  </v:shape>
                </v:group>
                <v:group id="Group 49" o:spid="_x0000_s1367" style="position:absolute;left:4043;top:13955;width:111;height:128" coordorigin="4043,13955" coordsize="111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<v:shape id="Freeform 50" o:spid="_x0000_s1368" style="position:absolute;left:4043;top:13955;width:111;height:128;visibility:visible;mso-wrap-style:square;v-text-anchor:top" coordsize="111,1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" path="m2,l,1,,127r2,1l109,66r2,-1l111,63,2,xe" fillcolor="#ee312f" stroked="f">
                    <v:path arrowok="t" o:connecttype="custom" o:connectlocs="2,13955;0,13956;0,14082;2,14083;109,14021;111,14020;111,14018;2,13955" o:connectangles="0,0,0,0,0,0,0,0"/>
                  </v:shape>
                </v:group>
                <v:group id="Group 41" o:spid="_x0000_s1369" style="position:absolute;left:8269;top:14509;width:275;height:223" coordorigin="8269,14509" coordsize="275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  <v:shape id="Freeform 48" o:spid="_x0000_s1370" style="position:absolute;left:8269;top:14509;width:275;height:223;visibility:visible;mso-wrap-style:square;v-text-anchor:top" coordsize="275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" path="m,198r17,9l35,215r20,5l76,223r27,-2l129,216r23,-8l169,199,9,199,4,198r-4,xe" stroked="f">
                    <v:path arrowok="t" o:connecttype="custom" o:connectlocs="0,14707;17,14716;35,14724;55,14729;76,14732;103,14730;129,14725;152,14717;169,14708;9,14708;4,14707;0,14707" o:connectangles="0,0,0,0,0,0,0,0,0,0,0,0"/>
                  </v:shape>
                  <v:shape id="Freeform 47" o:spid="_x0000_s1371" style="position:absolute;left:8269;top:14509;width:275;height:223;visibility:visible;mso-wrap-style:square;v-text-anchor:top" coordsize="275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" path="m31,135r10,19l57,167r20,7l63,186r-19,8l23,198,9,199r160,l219,152r9,-16l37,136r-3,l31,135xe" stroked="f">
                    <v:path arrowok="t" o:connecttype="custom" o:connectlocs="31,14644;41,14663;57,14676;77,14683;63,14695;44,14703;23,14707;9,14708;169,14708;219,14661;228,14645;37,14645;34,14645;31,14644" o:connectangles="0,0,0,0,0,0,0,0,0,0,0,0,0,0"/>
                  </v:shape>
                  <v:shape id="Freeform 46" o:spid="_x0000_s1372" style="position:absolute;left:8269;top:14509;width:275;height:223;visibility:visible;mso-wrap-style:square;v-text-anchor:top" coordsize="275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" path="m11,78r,1l15,101r12,17l44,131r7,5l46,136r182,l229,134r8,-19l243,96r2,-11l27,85,18,83,11,78xe" stroked="f">
                    <v:path arrowok="t" o:connecttype="custom" o:connectlocs="11,14587;11,14588;15,14610;27,14627;44,14640;51,14645;46,14645;228,14645;229,14643;237,14624;243,14605;245,14594;27,14594;18,14592;11,14587" o:connectangles="0,0,0,0,0,0,0,0,0,0,0,0,0,0,0"/>
                  </v:shape>
                  <v:shape id="Freeform 45" o:spid="_x0000_s1373" style="position:absolute;left:8269;top:14509;width:275;height:223;visibility:visible;mso-wrap-style:square;v-text-anchor:top" coordsize="275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" path="m26,18r-12,l11,28r,11l15,59,26,77r1,8l245,85r1,-8l246,69r-111,l114,67,94,61,74,54,57,44,40,32,26,18xe" stroked="f">
                    <v:path arrowok="t" o:connecttype="custom" o:connectlocs="26,14527;14,14527;11,14537;11,14548;15,14568;26,14586;27,14594;245,14594;246,14586;246,14578;135,14578;114,14576;94,14570;74,14563;57,14553;40,14541;26,14527" o:connectangles="0,0,0,0,0,0,0,0,0,0,0,0,0,0,0,0,0"/>
                  </v:shape>
                  <v:shape id="Freeform 44" o:spid="_x0000_s1374" style="position:absolute;left:8269;top:14509;width:275;height:223;visibility:visible;mso-wrap-style:square;v-text-anchor:top" coordsize="275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" path="m195,l139,32r-5,29l134,65r1,4l246,69r,-8l246,59r,-1l246,55,262,42r5,-7l242,35r12,-7l262,18r-31,l215,6,195,xe" stroked="f">
                    <v:path arrowok="t" o:connecttype="custom" o:connectlocs="195,14509;139,14541;134,14570;134,14574;135,14578;246,14578;246,14570;246,14568;246,14567;246,14564;262,14551;267,14544;242,14544;254,14537;262,14527;231,14527;215,14515;195,14509" o:connectangles="0,0,0,0,0,0,0,0,0,0,0,0,0,0,0,0,0,0"/>
                  </v:shape>
                  <v:shape id="Freeform 43" o:spid="_x0000_s1375" style="position:absolute;left:8269;top:14509;width:275;height:223;visibility:visible;mso-wrap-style:square;v-text-anchor:top" coordsize="275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" path="m274,26r-10,5l253,34r-11,1l267,35r7,-8l274,26xe" stroked="f">
                    <v:path arrowok="t" o:connecttype="custom" o:connectlocs="274,14535;264,14540;253,14543;242,14544;267,14544;274,14536;274,14535" o:connectangles="0,0,0,0,0,0,0"/>
                  </v:shape>
                  <v:shape id="Freeform 42" o:spid="_x0000_s1376" style="position:absolute;left:8269;top:14509;width:275;height:223;visibility:visible;mso-wrap-style:square;v-text-anchor:top" coordsize="275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" path="m267,4r-11,6l244,15r-13,3l262,18r1,-1l267,4xe" stroked="f">
                    <v:path arrowok="t" o:connecttype="custom" o:connectlocs="267,14513;256,14519;244,14524;231,14527;262,14527;263,14526;267,14513" o:connectangles="0,0,0,0,0,0,0"/>
                  </v:shape>
                </v:group>
                <v:group id="Group 38" o:spid="_x0000_s1377" style="position:absolute;left:8883;top:14509;width:223;height:223" coordorigin="8883,14509" coordsize="223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<v:shape id="Freeform 40" o:spid="_x0000_s1378" style="position:absolute;left:8883;top:14509;width:223;height:223;visibility:visible;mso-wrap-style:square;v-text-anchor:top" coordsize="223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" path="m217,l5,,,5,,217r5,6l119,223r,-87l90,136r,-33l119,103r,-25l124,54,138,39r22,-6l223,33r,-28l217,xe" stroked="f">
                    <v:path arrowok="t" o:connecttype="custom" o:connectlocs="217,14509;5,14509;0,14514;0,14726;5,14732;119,14732;119,14645;90,14645;90,14612;119,14612;119,14587;124,14563;138,14548;160,14542;223,14542;223,14514;217,14509" o:connectangles="0,0,0,0,0,0,0,0,0,0,0,0,0,0,0,0,0"/>
                  </v:shape>
                  <v:shape id="Freeform 39" o:spid="_x0000_s1379" style="position:absolute;left:8883;top:14509;width:223;height:223;visibility:visible;mso-wrap-style:square;v-text-anchor:top" coordsize="223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" path="m223,33r-49,l185,34r3,1l188,65r-32,l154,71r,32l187,103r-4,33l154,136r,87l217,223r6,-6l223,33xe" stroked="f">
                    <v:path arrowok="t" o:connecttype="custom" o:connectlocs="223,14542;174,14542;185,14543;188,14544;188,14574;156,14574;154,14580;154,14612;187,14612;183,14645;154,14645;154,14732;217,14732;223,14726;223,14542" o:connectangles="0,0,0,0,0,0,0,0,0,0,0,0,0,0,0"/>
                  </v:shape>
                </v:group>
                <v:group id="Group 31" o:spid="_x0000_s1380" style="position:absolute;left:7662;top:14509;width:317;height:224" coordorigin="7662,14509" coordsize="317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shape id="Freeform 37" o:spid="_x0000_s1381" style="position:absolute;left:7662;top:14509;width:317;height:224;visibility:visible;mso-wrap-style:square;v-text-anchor:top" coordsize="317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" path="m316,l,,,223r316,l316,206r-284,l44,195r-27,l17,28r27,l32,17r284,l316,xe" stroked="f">
                    <v:path arrowok="t" o:connecttype="custom" o:connectlocs="316,14509;0,14509;0,14732;316,14732;316,14715;32,14715;44,14704;17,14704;17,14537;44,14537;32,14526;316,14526;316,14509" o:connectangles="0,0,0,0,0,0,0,0,0,0,0,0,0"/>
                  </v:shape>
                  <v:shape id="Freeform 36" o:spid="_x0000_s1382" style="position:absolute;left:7662;top:14509;width:317;height:224;visibility:visible;mso-wrap-style:square;v-text-anchor:top" coordsize="317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" path="m215,123r-26,l284,206r32,l316,195r-17,l215,123xe" stroked="f">
                    <v:path arrowok="t" o:connecttype="custom" o:connectlocs="215,14632;189,14632;284,14715;316,14715;316,14704;299,14704;215,14632" o:connectangles="0,0,0,0,0,0,0"/>
                  </v:shape>
                  <v:shape id="Freeform 35" o:spid="_x0000_s1383" style="position:absolute;left:7662;top:14509;width:317;height:224;visibility:visible;mso-wrap-style:square;v-text-anchor:top" coordsize="317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" path="m44,28r-27,l114,112,17,195r27,l127,123r26,l44,28xe" stroked="f">
                    <v:path arrowok="t" o:connecttype="custom" o:connectlocs="44,14537;17,14537;114,14621;17,14704;44,14704;127,14632;153,14632;44,14537" o:connectangles="0,0,0,0,0,0,0,0"/>
                  </v:shape>
                  <v:shape id="Freeform 34" o:spid="_x0000_s1384" style="position:absolute;left:7662;top:14509;width:317;height:224;visibility:visible;mso-wrap-style:square;v-text-anchor:top" coordsize="317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" path="m316,28r-17,l299,195r17,l316,28xe" stroked="f">
                    <v:path arrowok="t" o:connecttype="custom" o:connectlocs="316,14537;299,14537;299,14704;316,14704;316,14537" o:connectangles="0,0,0,0,0"/>
                  </v:shape>
                  <v:shape id="Freeform 33" o:spid="_x0000_s1385" style="position:absolute;left:7662;top:14509;width:317;height:224;visibility:visible;mso-wrap-style:square;v-text-anchor:top" coordsize="317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" path="m153,123r-26,l158,150r26,-23l158,127r-5,-4xe" stroked="f">
                    <v:path arrowok="t" o:connecttype="custom" o:connectlocs="153,14632;127,14632;158,14659;184,14636;158,14636;153,14632" o:connectangles="0,0,0,0,0,0"/>
                  </v:shape>
                  <v:shape id="Freeform 32" o:spid="_x0000_s1386" style="position:absolute;left:7662;top:14509;width:317;height:224;visibility:visible;mso-wrap-style:square;v-text-anchor:top" coordsize="317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" path="m316,17r-32,l158,127r26,l189,123r26,l202,112,299,28r17,l316,17xe" stroked="f">
                    <v:path arrowok="t" o:connecttype="custom" o:connectlocs="316,14526;284,14526;158,14636;184,14636;189,14632;215,14632;202,14621;299,14537;316,14537;316,14526" o:connectangles="0,0,0,0,0,0,0,0,0,0"/>
                  </v:shape>
                </v:group>
                <v:group id="Group 25" o:spid="_x0000_s1387" style="position:absolute;left:10756;top:14508;width:125;height:109" coordorigin="10756,14508" coordsize="125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">
                  <v:shape id="Freeform 30" o:spid="_x0000_s1388" style="position:absolute;left:10756;top:14508;width:125;height:109;visibility:visible;mso-wrap-style:square;v-text-anchor:top" coordsize="125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" path="m59,82r-36,l23,106r,2l25,108r1,1l27,109r1,-1l29,108,59,82xe" stroked="f">
                    <v:path arrowok="t" o:connecttype="custom" o:connectlocs="59,14590;23,14590;23,14614;23,14616;25,14616;25,14616;26,14617;27,14617;28,14616;29,14616;59,14590" o:connectangles="0,0,0,0,0,0,0,0,0,0,0"/>
                  </v:shape>
                  <v:shape id="Freeform 29" o:spid="_x0000_s1389" style="position:absolute;left:10756;top:14508;width:125;height:109;visibility:visible;mso-wrap-style:square;v-text-anchor:top" coordsize="125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" path="m119,l6,,,6,,76r6,6l119,82r5,-6l124,50r-99,l20,46r,-11l25,30r99,l124,6,119,xe" stroked="f">
                    <v:path arrowok="t" o:connecttype="custom" o:connectlocs="119,14508;6,14508;0,14514;0,14584;6,14590;119,14590;124,14584;124,14558;25,14558;20,14554;20,14543;25,14538;124,14538;124,14514;119,14508" o:connectangles="0,0,0,0,0,0,0,0,0,0,0,0,0,0,0"/>
                  </v:shape>
                  <v:shape id="Freeform 28" o:spid="_x0000_s1390" style="position:absolute;left:10756;top:14508;width:125;height:109;visibility:visible;mso-wrap-style:square;v-text-anchor:top" coordsize="125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" path="m57,30r-21,l41,35r,11l36,50r21,l52,46r,-11l57,30xe" stroked="f">
                    <v:path arrowok="t" o:connecttype="custom" o:connectlocs="57,14538;36,14538;41,14543;41,14554;36,14558;57,14558;52,14554;52,14543;57,14538" o:connectangles="0,0,0,0,0,0,0,0,0"/>
                  </v:shape>
                  <v:shape id="Freeform 27" o:spid="_x0000_s1391" style="position:absolute;left:10756;top:14508;width:125;height:109;visibility:visible;mso-wrap-style:square;v-text-anchor:top" coordsize="125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" path="m88,30r-20,l72,35r,11l68,50r20,l84,46r,-11l88,30xe" stroked="f">
                    <v:path arrowok="t" o:connecttype="custom" o:connectlocs="88,14538;68,14538;72,14543;72,14554;68,14558;88,14558;84,14554;84,14543;88,14538" o:connectangles="0,0,0,0,0,0,0,0,0"/>
                  </v:shape>
                  <v:shape id="Freeform 26" o:spid="_x0000_s1392" style="position:absolute;left:10756;top:14508;width:125;height:109;visibility:visible;mso-wrap-style:square;v-text-anchor:top" coordsize="125,1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" path="m124,30r-24,l104,35r,11l100,50r24,l124,30xe" stroked="f">
                    <v:path arrowok="t" o:connecttype="custom" o:connectlocs="124,14538;100,14538;104,14543;104,14554;100,14558;124,14558;124,14538" o:connectangles="0,0,0,0,0,0,0"/>
                  </v:shape>
                </v:group>
                <v:group id="Group 23" o:spid="_x0000_s1393" style="position:absolute;left:10667;top:14563;width:74;height:92" coordorigin="10667,14563" coordsize="74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<v:shape id="Freeform 24" o:spid="_x0000_s1394" style="position:absolute;left:10667;top:14563;width:74;height:92;visibility:visible;mso-wrap-style:square;v-text-anchor:top" coordsize="74,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" path="m36,l13,5,,21,1,52,8,74,19,87r15,4l59,91,71,82,74,57,70,26,61,8,45,,36,xe" stroked="f">
                    <v:path arrowok="t" o:connecttype="custom" o:connectlocs="36,14563;13,14568;0,14584;1,14615;8,14637;19,14650;34,14654;59,14654;71,14645;74,14620;70,14589;61,14571;45,14563;36,14563" o:connectangles="0,0,0,0,0,0,0,0,0,0,0,0,0,0"/>
                  </v:shape>
                </v:group>
                <v:group id="Group 20" o:spid="_x0000_s1395" style="position:absolute;left:10623;top:14655;width:161;height:77" coordorigin="10623,14655" coordsize="161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">
                  <v:shape id="Freeform 22" o:spid="_x0000_s1396" style="position:absolute;left:10623;top:14655;width:161;height:77;visibility:visible;mso-wrap-style:square;v-text-anchor:top" coordsize="161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" path="m62,l50,10,12,25,3,42,,67,160,77,159,60,154,35,147,25,122,15r-42,l65,,62,xe" stroked="f">
                    <v:path arrowok="t" o:connecttype="custom" o:connectlocs="62,14655;50,14665;12,14680;3,14697;0,14722;160,14732;159,14715;154,14690;147,14680;122,14670;80,14670;65,14655;62,14655" o:connectangles="0,0,0,0,0,0,0,0,0,0,0,0,0"/>
                  </v:shape>
                  <v:shape id="Freeform 21" o:spid="_x0000_s1397" style="position:absolute;left:10623;top:14655;width:161;height:77;visibility:visible;mso-wrap-style:square;v-text-anchor:top" coordsize="161,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" path="m98,l94,,92,2,80,15r42,l109,10,100,2,98,xe" stroked="f">
                    <v:path arrowok="t" o:connecttype="custom" o:connectlocs="98,14655;94,14655;92,14657;80,14670;122,14670;109,14665;100,14657;98,14655" o:connectangles="0,0,0,0,0,0,0,0"/>
                  </v:shape>
                </v:group>
                <v:group id="Group 16" o:spid="_x0000_s1398" style="position:absolute;left:10007;top:14509;width:316;height:222" coordorigin="10007,14509" coordsize="316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">
                  <v:shape id="Freeform 19" o:spid="_x0000_s1399" style="position:absolute;left:10007;top:14509;width:316;height:222;visibility:visible;mso-wrap-style:square;v-text-anchor:top" coordsize="316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" path="m275,218r-231,l51,219r19,1l95,221r62,1l208,222r16,l239,221r17,-1l275,218xe" stroked="f">
                    <v:path arrowok="t" o:connecttype="custom" o:connectlocs="275,14727;44,14727;51,14728;70,14729;95,14730;157,14731;208,14731;224,14731;239,14730;256,14729;275,14727" o:connectangles="0,0,0,0,0,0,0,0,0,0,0"/>
                  </v:shape>
                  <v:shape id="Freeform 18" o:spid="_x0000_s1400" style="position:absolute;left:10007;top:14509;width:316;height:222;visibility:visible;mso-wrap-style:square;v-text-anchor:top" coordsize="316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" path="m160,l91,1,20,13,,86r,37l1,152r2,19l6,196r10,10l28,218r16,l275,218r2,-1l315,153r,-1l125,152r,-88l314,64,313,52r-1,-4l309,27,300,17,288,4r-14,l268,4,243,2,216,1r-45,l160,xe" stroked="f">
                    <v:path arrowok="t" o:connecttype="custom" o:connectlocs="160,14509;91,14510;20,14522;0,14595;0,14632;1,14661;3,14680;6,14705;16,14715;28,14727;44,14727;275,14727;277,14726;315,14662;315,14661;125,14661;125,14573;314,14573;313,14561;312,14557;309,14536;300,14526;288,14513;274,14513;268,14513;243,14511;216,14510;171,14510;160,14509" o:connectangles="0,0,0,0,0,0,0,0,0,0,0,0,0,0,0,0,0,0,0,0,0,0,0,0,0,0,0,0,0"/>
                  </v:shape>
                  <v:shape id="Freeform 17" o:spid="_x0000_s1401" style="position:absolute;left:10007;top:14509;width:316;height:222;visibility:visible;mso-wrap-style:square;v-text-anchor:top" coordsize="316,2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" path="m314,64r-189,l210,108r-85,44l315,152r,-15l315,99,314,71r,-7xe" stroked="f">
                    <v:path arrowok="t" o:connecttype="custom" o:connectlocs="314,14573;125,14573;210,14617;125,14661;315,14661;315,14646;315,14608;314,14580;314,14573" o:connectangles="0,0,0,0,0,0,0,0,0"/>
                  </v:shape>
                </v:group>
                <v:group id="Group 6" o:spid="_x0000_s1402" style="position:absolute;left:9467;top:14509;width:223;height:223" coordorigin="9467,14509" coordsize="223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">
                  <v:shape id="Freeform 15" o:spid="_x0000_s1403" style="position:absolute;left:9467;top:14509;width:223;height:223;visibility:visible;mso-wrap-style:square;v-text-anchor:top" coordsize="223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" path="m216,l7,,,7,,215r7,8l216,223r7,-8l223,190r-190,l33,83r98,l134,81r89,l223,69,39,69,31,60r,-21l39,30r184,l223,7,216,xe" stroked="f">
                    <v:path arrowok="t" o:connecttype="custom" o:connectlocs="216,14509;7,14509;0,14516;0,14724;7,14732;216,14732;223,14724;223,14699;33,14699;33,14592;131,14592;134,14590;223,14590;223,14578;39,14578;31,14569;31,14548;39,14539;223,14539;223,14516;216,14509" o:connectangles="0,0,0,0,0,0,0,0,0,0,0,0,0,0,0,0,0,0,0,0,0"/>
                  </v:shape>
                  <v:shape id="Freeform 14" o:spid="_x0000_s1404" style="position:absolute;left:9467;top:14509;width:223;height:223;visibility:visible;mso-wrap-style:square;v-text-anchor:top" coordsize="223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" path="m87,83r-21,l66,190r21,l87,83xe" stroked="f">
                    <v:path arrowok="t" o:connecttype="custom" o:connectlocs="87,14592;66,14592;66,14699;87,14699;87,14592" o:connectangles="0,0,0,0,0"/>
                  </v:shape>
                  <v:shape id="Freeform 13" o:spid="_x0000_s1405" style="position:absolute;left:9467;top:14509;width:223;height:223;visibility:visible;mso-wrap-style:square;v-text-anchor:top" coordsize="223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" path="m157,110r-34,l120,123r,67l157,190r,-67l157,110xe" stroked="f">
                    <v:path arrowok="t" o:connecttype="custom" o:connectlocs="157,14619;123,14619;120,14632;120,14699;157,14699;157,14632;157,14619" o:connectangles="0,0,0,0,0,0,0"/>
                  </v:shape>
                  <v:shape id="Freeform 12" o:spid="_x0000_s1406" style="position:absolute;left:9467;top:14509;width:223;height:223;visibility:visible;mso-wrap-style:square;v-text-anchor:top" coordsize="223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" path="m223,81r-73,l174,87r12,15l190,126r,64l223,190r,-109xe" stroked="f">
                    <v:path arrowok="t" o:connecttype="custom" o:connectlocs="223,14590;150,14590;174,14596;186,14611;190,14635;190,14699;223,14699;223,14590" o:connectangles="0,0,0,0,0,0,0,0"/>
                  </v:shape>
                  <v:shape id="Freeform 11" o:spid="_x0000_s1407" style="position:absolute;left:9467;top:14509;width:223;height:223;visibility:visible;mso-wrap-style:square;v-text-anchor:top" coordsize="223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" path="m131,83r-12,l119,98r5,-9l131,83xe" stroked="f">
                    <v:path arrowok="t" o:connecttype="custom" o:connectlocs="131,14592;119,14592;119,14607;119,14607;124,14598;131,14592" o:connectangles="0,0,0,0,0,0"/>
                  </v:shape>
                  <v:shape id="Freeform 10" o:spid="_x0000_s1408" style="position:absolute;left:9467;top:14509;width:223;height:223;visibility:visible;mso-wrap-style:square;v-text-anchor:top" coordsize="223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" path="m223,30l60,30r9,9l69,60r-9,9l223,69r,-39xe" stroked="f">
                    <v:path arrowok="t" o:connecttype="custom" o:connectlocs="223,14539;60,14539;69,14548;69,14569;60,14578;223,14578;223,14539" o:connectangles="0,0,0,0,0,0,0"/>
                  </v:shape>
                  <v:shape id="Text Box 9" o:spid="_x0000_s1409" type="#_x0000_t202" style="position:absolute;left:1350;top:10890;width:8839;height:6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1VlFwwAAANwAAAAPAAAAZHJzL2Rvd25yZXYueG1sRE9Na8JA&#10;EL0X+h+WKXhrNipI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FNVZRcMAAADcAAAADwAA&#10;AAAAAAAAAAAAAAAHAgAAZHJzL2Rvd25yZXYueG1sUEsFBgAAAAADAAMAtwAAAPcCAAAAAA==&#10;" filled="f" stroked="f">
                    <v:textbox inset="0,0,0,0">
                      <w:txbxContent>
                        <w:p w14:paraId="08D4C27B" w14:textId="77777777" w:rsidR="00A81C83" w:rsidRDefault="00CE5344">
                          <w:pPr>
                            <w:spacing w:line="191" w:lineRule="exact"/>
                            <w:rPr>
                              <w:rFonts w:ascii="Arial" w:eastAsia="Arial" w:hAnsi="Arial" w:cs="Arial"/>
                              <w:sz w:val="19"/>
                              <w:szCs w:val="19"/>
                            </w:rPr>
                          </w:pPr>
                          <w:r>
                            <w:rPr>
                              <w:rFonts w:ascii="Arial"/>
                              <w:color w:val="FFFFFF"/>
                              <w:spacing w:val="-3"/>
                              <w:sz w:val="19"/>
                            </w:rPr>
                            <w:t>We</w:t>
                          </w:r>
                          <w:r>
                            <w:rPr>
                              <w:rFonts w:ascii="Arial"/>
                              <w:color w:val="FFFFFF"/>
                              <w:spacing w:val="-13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z w:val="19"/>
                            </w:rPr>
                            <w:t>can</w:t>
                          </w:r>
                          <w:r>
                            <w:rPr>
                              <w:rFonts w:ascii="Arial"/>
                              <w:color w:val="FFFFFF"/>
                              <w:spacing w:val="-13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z w:val="19"/>
                            </w:rPr>
                            <w:t>help</w:t>
                          </w:r>
                          <w:r>
                            <w:rPr>
                              <w:rFonts w:ascii="Arial"/>
                              <w:color w:val="FFFFFF"/>
                              <w:spacing w:val="-13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z w:val="19"/>
                            </w:rPr>
                            <w:t>you</w:t>
                          </w:r>
                          <w:r>
                            <w:rPr>
                              <w:rFonts w:ascii="Arial"/>
                              <w:color w:val="FFFFFF"/>
                              <w:spacing w:val="-13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z w:val="19"/>
                            </w:rPr>
                            <w:t>transform</w:t>
                          </w:r>
                          <w:r>
                            <w:rPr>
                              <w:rFonts w:ascii="Arial"/>
                              <w:color w:val="FFFFFF"/>
                              <w:spacing w:val="-13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z w:val="19"/>
                            </w:rPr>
                            <w:t>your</w:t>
                          </w:r>
                          <w:r>
                            <w:rPr>
                              <w:rFonts w:ascii="Arial"/>
                              <w:color w:val="FFFFFF"/>
                              <w:spacing w:val="-13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z w:val="19"/>
                            </w:rPr>
                            <w:t>data</w:t>
                          </w:r>
                          <w:r>
                            <w:rPr>
                              <w:rFonts w:ascii="Arial"/>
                              <w:color w:val="FFFFFF"/>
                              <w:spacing w:val="-13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pacing w:val="-1"/>
                              <w:sz w:val="19"/>
                            </w:rPr>
                            <w:t>int</w:t>
                          </w:r>
                          <w:r>
                            <w:rPr>
                              <w:rFonts w:ascii="Arial"/>
                              <w:color w:val="FFFFFF"/>
                              <w:spacing w:val="-2"/>
                              <w:sz w:val="19"/>
                            </w:rPr>
                            <w:t>o</w:t>
                          </w:r>
                          <w:r>
                            <w:rPr>
                              <w:rFonts w:ascii="Arial"/>
                              <w:color w:val="FFFFFF"/>
                              <w:spacing w:val="-13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z w:val="19"/>
                            </w:rPr>
                            <w:t>a</w:t>
                          </w:r>
                          <w:r>
                            <w:rPr>
                              <w:rFonts w:ascii="Arial"/>
                              <w:color w:val="FFFFFF"/>
                              <w:spacing w:val="-13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pacing w:val="1"/>
                              <w:sz w:val="19"/>
                            </w:rPr>
                            <w:t>powe</w:t>
                          </w:r>
                          <w:r>
                            <w:rPr>
                              <w:rFonts w:ascii="Arial"/>
                              <w:color w:val="FFFFFF"/>
                              <w:sz w:val="19"/>
                            </w:rPr>
                            <w:t>rful</w:t>
                          </w:r>
                          <w:r>
                            <w:rPr>
                              <w:rFonts w:ascii="Arial"/>
                              <w:color w:val="FFFFFF"/>
                              <w:spacing w:val="-13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z w:val="19"/>
                            </w:rPr>
                            <w:t>strategic</w:t>
                          </w:r>
                          <w:r>
                            <w:rPr>
                              <w:rFonts w:ascii="Arial"/>
                              <w:color w:val="FFFFFF"/>
                              <w:spacing w:val="-13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pacing w:val="1"/>
                              <w:sz w:val="19"/>
                            </w:rPr>
                            <w:t>asse</w:t>
                          </w:r>
                          <w:r>
                            <w:rPr>
                              <w:rFonts w:ascii="Arial"/>
                              <w:color w:val="FFFFFF"/>
                              <w:sz w:val="19"/>
                            </w:rPr>
                            <w:t>t</w:t>
                          </w:r>
                          <w:r>
                            <w:rPr>
                              <w:rFonts w:ascii="Arial"/>
                              <w:color w:val="FFFFFF"/>
                              <w:spacing w:val="1"/>
                              <w:sz w:val="19"/>
                            </w:rPr>
                            <w:t>,</w:t>
                          </w:r>
                          <w:r>
                            <w:rPr>
                              <w:rFonts w:ascii="Arial"/>
                              <w:color w:val="FFFFFF"/>
                              <w:spacing w:val="-13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z w:val="19"/>
                            </w:rPr>
                            <w:t>with</w:t>
                          </w:r>
                          <w:r>
                            <w:rPr>
                              <w:rFonts w:ascii="Arial"/>
                              <w:color w:val="FFFFFF"/>
                              <w:spacing w:val="-13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z w:val="19"/>
                            </w:rPr>
                            <w:t>data</w:t>
                          </w:r>
                          <w:r>
                            <w:rPr>
                              <w:rFonts w:ascii="Arial"/>
                              <w:color w:val="FFFFFF"/>
                              <w:spacing w:val="-13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z w:val="19"/>
                            </w:rPr>
                            <w:t>protection</w:t>
                          </w:r>
                          <w:r>
                            <w:rPr>
                              <w:rFonts w:ascii="Arial"/>
                              <w:color w:val="FFFFFF"/>
                              <w:spacing w:val="-13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z w:val="19"/>
                            </w:rPr>
                            <w:t>and</w:t>
                          </w:r>
                          <w:r>
                            <w:rPr>
                              <w:rFonts w:ascii="Arial"/>
                              <w:color w:val="FFFFFF"/>
                              <w:spacing w:val="-13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sz w:val="19"/>
                            </w:rPr>
                            <w:t>information</w:t>
                          </w:r>
                        </w:p>
                        <w:p w14:paraId="08D4C27C" w14:textId="77777777" w:rsidR="00A81C83" w:rsidRDefault="00CE5344">
                          <w:pPr>
                            <w:spacing w:before="31" w:line="261" w:lineRule="auto"/>
                            <w:rPr>
                              <w:rFonts w:ascii="Arial" w:eastAsia="Arial" w:hAnsi="Arial" w:cs="Arial"/>
                              <w:sz w:val="19"/>
                              <w:szCs w:val="19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management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1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solutions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1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1"/>
                              <w:sz w:val="19"/>
                              <w:szCs w:val="19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"/>
                              <w:sz w:val="19"/>
                              <w:szCs w:val="19"/>
                            </w:rPr>
                            <w:t>ha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1"/>
                              <w:sz w:val="19"/>
                              <w:szCs w:val="19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1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enable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1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you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1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1"/>
                              <w:sz w:val="19"/>
                              <w:szCs w:val="19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"/>
                              <w:sz w:val="19"/>
                              <w:szCs w:val="19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1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1"/>
                              <w:sz w:val="19"/>
                              <w:szCs w:val="19"/>
                            </w:rPr>
                            <w:t>p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1"/>
                              <w:sz w:val="19"/>
                              <w:szCs w:val="19"/>
                            </w:rPr>
                            <w:t>o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1"/>
                              <w:sz w:val="19"/>
                              <w:szCs w:val="19"/>
                            </w:rPr>
                            <w:t>ec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1"/>
                              <w:sz w:val="19"/>
                              <w:szCs w:val="19"/>
                            </w:rPr>
                            <w:t>,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1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access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0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and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1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use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1"/>
                              <w:sz w:val="19"/>
                              <w:szCs w:val="19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all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1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of</w:t>
                          </w:r>
                          <w:proofErr w:type="gramEnd"/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1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your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1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data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1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—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1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1"/>
                              <w:sz w:val="19"/>
                              <w:szCs w:val="19"/>
                            </w:rPr>
                            <w:t>any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w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1"/>
                              <w:sz w:val="19"/>
                              <w:szCs w:val="19"/>
                            </w:rPr>
                            <w:t>he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1"/>
                              <w:sz w:val="19"/>
                              <w:szCs w:val="19"/>
                            </w:rPr>
                            <w:t>e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1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and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20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anytime.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38"/>
                              <w:w w:val="84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1"/>
                              <w:sz w:val="19"/>
                              <w:szCs w:val="19"/>
                            </w:rPr>
                            <w:t>Le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ar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1"/>
                              <w:sz w:val="19"/>
                              <w:szCs w:val="19"/>
                            </w:rPr>
                            <w:t>n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18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more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17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at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pacing w:val="-18"/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rFonts w:ascii="Tahoma" w:eastAsia="Tahoma" w:hAnsi="Tahoma" w:cs="Tahoma"/>
                              <w:color w:val="FFFFFF"/>
                              <w:sz w:val="19"/>
                              <w:szCs w:val="19"/>
                              <w:u w:val="single" w:color="FFFFFF"/>
                            </w:rPr>
                            <w:t>commvault.com</w:t>
                          </w:r>
                          <w:r>
                            <w:rPr>
                              <w:rFonts w:ascii="Arial" w:eastAsia="Arial" w:hAnsi="Arial" w:cs="Arial"/>
                              <w:color w:val="FFFFFF"/>
                              <w:sz w:val="19"/>
                              <w:szCs w:val="19"/>
                            </w:rPr>
                            <w:t>.</w:t>
                          </w:r>
                        </w:p>
                      </w:txbxContent>
                    </v:textbox>
                  </v:shape>
                  <v:shape id="Text Box 8" o:spid="_x0000_s1410" type="#_x0000_t202" style="position:absolute;left:1359;top:12166;width:9521;height:7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PMExwwAAANwAAAAPAAAAZHJzL2Rvd25yZXYueG1sRE9Na8JA&#10;EL0X+h+WKXhrNopI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mzzBMcMAAADcAAAADwAA&#10;AAAAAAAAAAAAAAAHAgAAZHJzL2Rvd25yZXYueG1sUEsFBgAAAAADAAMAtwAAAPcCAAAAAA==&#10;" filled="f" stroked="f">
                    <v:textbox inset="0,0,0,0">
                      <w:txbxContent>
                        <w:p w14:paraId="08D4C27D" w14:textId="77777777" w:rsidR="00A81C83" w:rsidRDefault="00CE5344">
                          <w:pPr>
                            <w:spacing w:line="151" w:lineRule="exact"/>
                            <w:jc w:val="both"/>
                            <w:rPr>
                              <w:rFonts w:ascii="Arial" w:eastAsia="Arial" w:hAnsi="Arial"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Arial" w:eastAsia="Arial" w:hAnsi="Arial" w:cs="Arial"/>
                              <w:color w:val="808285"/>
                              <w:sz w:val="15"/>
                              <w:szCs w:val="15"/>
                            </w:rPr>
                            <w:t>©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4"/>
                              <w:sz w:val="15"/>
                              <w:szCs w:val="15"/>
                            </w:rPr>
                            <w:t>2016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Commvau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z w:val="15"/>
                              <w:szCs w:val="15"/>
                            </w:rPr>
                            <w:t>lt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Sys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z w:val="15"/>
                              <w:szCs w:val="15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ems,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Inc.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A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z w:val="15"/>
                              <w:szCs w:val="15"/>
                            </w:rPr>
                            <w:t>ll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z w:val="15"/>
                              <w:szCs w:val="15"/>
                            </w:rPr>
                            <w:t>ri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gh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z w:val="15"/>
                              <w:szCs w:val="15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s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2"/>
                              <w:sz w:val="15"/>
                              <w:szCs w:val="15"/>
                            </w:rPr>
                            <w:t>ese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r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2"/>
                              <w:sz w:val="15"/>
                              <w:szCs w:val="15"/>
                            </w:rPr>
                            <w:t>ved.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Commvau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z w:val="15"/>
                              <w:szCs w:val="15"/>
                            </w:rPr>
                            <w:t>lt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,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Commvau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z w:val="15"/>
                              <w:szCs w:val="15"/>
                            </w:rPr>
                            <w:t>lt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and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z w:val="15"/>
                              <w:szCs w:val="15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ogo,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z w:val="15"/>
                              <w:szCs w:val="15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he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z w:val="15"/>
                              <w:szCs w:val="15"/>
                            </w:rPr>
                            <w:t>“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C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hexagon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z w:val="15"/>
                              <w:szCs w:val="15"/>
                            </w:rPr>
                            <w:t>”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z w:val="15"/>
                              <w:szCs w:val="15"/>
                            </w:rPr>
                            <w:t>l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ogo,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Commvau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z w:val="15"/>
                              <w:szCs w:val="15"/>
                            </w:rPr>
                            <w:t>lt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Sys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z w:val="15"/>
                              <w:szCs w:val="15"/>
                            </w:rPr>
                            <w:t>t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ems,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-14"/>
                              <w:sz w:val="15"/>
                              <w:szCs w:val="15"/>
                            </w:rPr>
                            <w:t xml:space="preserve"> 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pacing w:val="1"/>
                              <w:sz w:val="15"/>
                              <w:szCs w:val="15"/>
                            </w:rPr>
                            <w:t>Commvau</w:t>
                          </w:r>
                          <w:r>
                            <w:rPr>
                              <w:rFonts w:ascii="Arial" w:eastAsia="Arial" w:hAnsi="Arial" w:cs="Arial"/>
                              <w:color w:val="808285"/>
                              <w:sz w:val="15"/>
                              <w:szCs w:val="15"/>
                            </w:rPr>
                            <w:t>lt</w:t>
                          </w:r>
                        </w:p>
                        <w:p w14:paraId="08D4C27E" w14:textId="77777777" w:rsidR="00A81C83" w:rsidRDefault="00CE5344">
                          <w:pPr>
                            <w:spacing w:before="27" w:line="278" w:lineRule="auto"/>
                            <w:ind w:hanging="1"/>
                            <w:jc w:val="both"/>
                            <w:rPr>
                              <w:rFonts w:ascii="Arial" w:eastAsia="Arial" w:hAnsi="Arial" w:cs="Arial"/>
                              <w:sz w:val="15"/>
                              <w:szCs w:val="15"/>
                            </w:rPr>
                          </w:pP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OnePass,</w:t>
                          </w:r>
                          <w:r>
                            <w:rPr>
                              <w:rFonts w:ascii="Arial"/>
                              <w:color w:val="808285"/>
                              <w:spacing w:val="9"/>
                              <w:sz w:val="15"/>
                            </w:rPr>
                            <w:t xml:space="preserve"> </w:t>
                          </w:r>
                          <w:proofErr w:type="spellStart"/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Co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mm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Se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ve</w:t>
                          </w:r>
                          <w:proofErr w:type="spellEnd"/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,</w:t>
                          </w:r>
                          <w:r>
                            <w:rPr>
                              <w:rFonts w:ascii="Arial"/>
                              <w:color w:val="808285"/>
                              <w:spacing w:val="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Co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mm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Ce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ll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,</w:t>
                          </w:r>
                          <w:r>
                            <w:rPr>
                              <w:rFonts w:ascii="Arial"/>
                              <w:color w:val="808285"/>
                              <w:spacing w:val="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In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e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lli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Snap,</w:t>
                          </w:r>
                          <w:r>
                            <w:rPr>
                              <w:rFonts w:ascii="Arial"/>
                              <w:color w:val="808285"/>
                              <w:spacing w:val="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Commvau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lt</w:t>
                          </w:r>
                          <w:r>
                            <w:rPr>
                              <w:rFonts w:ascii="Arial"/>
                              <w:color w:val="808285"/>
                              <w:spacing w:val="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Edge,</w:t>
                          </w:r>
                          <w:r>
                            <w:rPr>
                              <w:rFonts w:ascii="Arial"/>
                              <w:color w:val="808285"/>
                              <w:spacing w:val="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and</w:t>
                          </w:r>
                          <w:r>
                            <w:rPr>
                              <w:rFonts w:ascii="Arial"/>
                              <w:color w:val="808285"/>
                              <w:spacing w:val="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Edge</w:t>
                          </w:r>
                          <w:r>
                            <w:rPr>
                              <w:rFonts w:ascii="Arial"/>
                              <w:color w:val="808285"/>
                              <w:spacing w:val="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D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i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ve,</w:t>
                          </w:r>
                          <w:r>
                            <w:rPr>
                              <w:rFonts w:ascii="Arial"/>
                              <w:color w:val="808285"/>
                              <w:spacing w:val="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a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e</w:t>
                          </w:r>
                          <w:r>
                            <w:rPr>
                              <w:rFonts w:ascii="Arial"/>
                              <w:color w:val="808285"/>
                              <w:spacing w:val="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r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adema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k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s</w:t>
                          </w:r>
                          <w:r>
                            <w:rPr>
                              <w:rFonts w:ascii="Arial"/>
                              <w:color w:val="808285"/>
                              <w:spacing w:val="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o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eg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i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s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e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ed</w:t>
                          </w:r>
                          <w:r>
                            <w:rPr>
                              <w:rFonts w:ascii="Arial"/>
                              <w:color w:val="808285"/>
                              <w:spacing w:val="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r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adema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k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s</w:t>
                          </w:r>
                          <w:r>
                            <w:rPr>
                              <w:rFonts w:ascii="Arial"/>
                              <w:color w:val="808285"/>
                              <w:spacing w:val="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of</w:t>
                          </w:r>
                          <w:r>
                            <w:rPr>
                              <w:rFonts w:ascii="Arial"/>
                              <w:color w:val="808285"/>
                              <w:spacing w:val="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Commvau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lt</w:t>
                          </w:r>
                          <w:r>
                            <w:rPr>
                              <w:rFonts w:ascii="Arial"/>
                              <w:color w:val="808285"/>
                              <w:spacing w:val="93"/>
                              <w:w w:val="113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Sys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ems, Inc. A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ll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o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he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 xml:space="preserve"> </w:t>
                          </w:r>
                          <w:proofErr w:type="gramStart"/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h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ir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d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 xml:space="preserve"> pa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rt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y</w:t>
                          </w:r>
                          <w:proofErr w:type="gramEnd"/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 xml:space="preserve"> b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ands,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 xml:space="preserve"> p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oduc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t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s,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se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v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i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 xml:space="preserve">ce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 xml:space="preserve">names, 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r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adema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k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s,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o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eg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i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s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e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ed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 xml:space="preserve"> se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v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i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ce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 xml:space="preserve"> ma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k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s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a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 xml:space="preserve">e 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he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 xml:space="preserve"> p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ope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rt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y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of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 xml:space="preserve"> and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 xml:space="preserve">used 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o</w:t>
                          </w:r>
                          <w:r>
                            <w:rPr>
                              <w:rFonts w:ascii="Arial"/>
                              <w:color w:val="808285"/>
                              <w:spacing w:val="103"/>
                              <w:w w:val="92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i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den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if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y</w:t>
                          </w:r>
                          <w:r>
                            <w:rPr>
                              <w:rFonts w:ascii="Arial"/>
                              <w:color w:val="808285"/>
                              <w:spacing w:val="-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he</w:t>
                          </w:r>
                          <w:r>
                            <w:rPr>
                              <w:rFonts w:ascii="Arial"/>
                              <w:color w:val="808285"/>
                              <w:spacing w:val="-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p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oduc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t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s</w:t>
                          </w:r>
                          <w:r>
                            <w:rPr>
                              <w:rFonts w:ascii="Arial"/>
                              <w:color w:val="808285"/>
                              <w:spacing w:val="-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o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-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se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v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i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ces</w:t>
                          </w:r>
                          <w:r>
                            <w:rPr>
                              <w:rFonts w:ascii="Arial"/>
                              <w:color w:val="808285"/>
                              <w:spacing w:val="-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of</w:t>
                          </w:r>
                          <w:r>
                            <w:rPr>
                              <w:rFonts w:ascii="Arial"/>
                              <w:color w:val="808285"/>
                              <w:spacing w:val="-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he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ir</w:t>
                          </w:r>
                          <w:r>
                            <w:rPr>
                              <w:rFonts w:ascii="Arial"/>
                              <w:color w:val="808285"/>
                              <w:spacing w:val="-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espec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ti</w:t>
                          </w:r>
                          <w:r>
                            <w:rPr>
                              <w:rFonts w:ascii="Arial"/>
                              <w:color w:val="808285"/>
                              <w:spacing w:val="2"/>
                              <w:sz w:val="15"/>
                            </w:rPr>
                            <w:t>ve</w:t>
                          </w:r>
                          <w:r>
                            <w:rPr>
                              <w:rFonts w:ascii="Arial"/>
                              <w:color w:val="808285"/>
                              <w:spacing w:val="-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o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w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ne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s.</w:t>
                          </w:r>
                          <w:r>
                            <w:rPr>
                              <w:rFonts w:ascii="Arial"/>
                              <w:color w:val="808285"/>
                              <w:spacing w:val="-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A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ll</w:t>
                          </w:r>
                          <w:r>
                            <w:rPr>
                              <w:rFonts w:ascii="Arial"/>
                              <w:color w:val="808285"/>
                              <w:spacing w:val="-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spec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ifi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ca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i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ons</w:t>
                          </w:r>
                          <w:r>
                            <w:rPr>
                              <w:rFonts w:ascii="Arial"/>
                              <w:color w:val="808285"/>
                              <w:spacing w:val="-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a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r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e</w:t>
                          </w:r>
                          <w:r>
                            <w:rPr>
                              <w:rFonts w:ascii="Arial"/>
                              <w:color w:val="808285"/>
                              <w:spacing w:val="-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sub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j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ec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</w:t>
                          </w:r>
                          <w:r>
                            <w:rPr>
                              <w:rFonts w:ascii="Arial"/>
                              <w:color w:val="808285"/>
                              <w:spacing w:val="-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o</w:t>
                          </w:r>
                          <w:r>
                            <w:rPr>
                              <w:rFonts w:ascii="Arial"/>
                              <w:color w:val="808285"/>
                              <w:spacing w:val="-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change</w:t>
                          </w:r>
                          <w:r>
                            <w:rPr>
                              <w:rFonts w:ascii="Arial"/>
                              <w:color w:val="808285"/>
                              <w:spacing w:val="-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wit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hou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</w:t>
                          </w:r>
                          <w:r>
                            <w:rPr>
                              <w:rFonts w:ascii="Arial"/>
                              <w:color w:val="808285"/>
                              <w:spacing w:val="-9"/>
                              <w:sz w:val="15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no</w:t>
                          </w:r>
                          <w:r>
                            <w:rPr>
                              <w:rFonts w:ascii="Arial"/>
                              <w:color w:val="808285"/>
                              <w:sz w:val="15"/>
                            </w:rPr>
                            <w:t>ti</w:t>
                          </w:r>
                          <w:r>
                            <w:rPr>
                              <w:rFonts w:ascii="Arial"/>
                              <w:color w:val="808285"/>
                              <w:spacing w:val="1"/>
                              <w:sz w:val="15"/>
                            </w:rPr>
                            <w:t>ce.</w:t>
                          </w:r>
                        </w:p>
                      </w:txbxContent>
                    </v:textbox>
                  </v:shape>
                  <v:shape id="Text Box 7" o:spid="_x0000_s1411" type="#_x0000_t202" style="position:absolute;left:1360;top:14484;width:5377;height:4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" filled="f" stroked="f">
                    <v:textbox inset="0,0,0,0">
                      <w:txbxContent>
                        <w:p w14:paraId="08D4C27F" w14:textId="77777777" w:rsidR="00A81C83" w:rsidRDefault="00CE5344">
                          <w:pPr>
                            <w:spacing w:line="181" w:lineRule="exact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/>
                              <w:color w:val="FFFFFF"/>
                              <w:spacing w:val="-3"/>
                              <w:w w:val="95"/>
                              <w:sz w:val="18"/>
                            </w:rPr>
                            <w:t>COMMVAU</w:t>
                          </w:r>
                          <w:r>
                            <w:rPr>
                              <w:rFonts w:ascii="Arial"/>
                              <w:color w:val="FFFFFF"/>
                              <w:spacing w:val="-2"/>
                              <w:w w:val="95"/>
                              <w:sz w:val="18"/>
                            </w:rPr>
                            <w:t>L</w:t>
                          </w:r>
                          <w:r>
                            <w:rPr>
                              <w:rFonts w:ascii="Arial"/>
                              <w:color w:val="FFFFFF"/>
                              <w:spacing w:val="-3"/>
                              <w:w w:val="95"/>
                              <w:sz w:val="18"/>
                            </w:rPr>
                            <w:t>T.COM</w:t>
                          </w:r>
                          <w:r>
                            <w:rPr>
                              <w:rFonts w:ascii="Arial"/>
                              <w:color w:val="FFFFFF"/>
                              <w:spacing w:val="-1"/>
                              <w:w w:val="95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/>
                              <w:color w:val="FFFFFF"/>
                              <w:w w:val="95"/>
                              <w:sz w:val="18"/>
                            </w:rPr>
                            <w:t xml:space="preserve">| </w:t>
                          </w:r>
                          <w:r>
                            <w:rPr>
                              <w:rFonts w:ascii="Arial"/>
                              <w:color w:val="FFFFFF"/>
                              <w:spacing w:val="-1"/>
                              <w:w w:val="95"/>
                              <w:sz w:val="18"/>
                            </w:rPr>
                            <w:t>888</w:t>
                          </w:r>
                          <w:r>
                            <w:rPr>
                              <w:rFonts w:ascii="Arial"/>
                              <w:color w:val="FFFFFF"/>
                              <w:spacing w:val="-2"/>
                              <w:w w:val="95"/>
                              <w:sz w:val="18"/>
                            </w:rPr>
                            <w:t>.</w:t>
                          </w:r>
                          <w:r>
                            <w:rPr>
                              <w:rFonts w:ascii="Arial"/>
                              <w:color w:val="FFFFFF"/>
                              <w:spacing w:val="-1"/>
                              <w:w w:val="95"/>
                              <w:sz w:val="18"/>
                            </w:rPr>
                            <w:t>746</w:t>
                          </w:r>
                          <w:r>
                            <w:rPr>
                              <w:rFonts w:ascii="Arial"/>
                              <w:color w:val="FFFFFF"/>
                              <w:spacing w:val="-2"/>
                              <w:w w:val="95"/>
                              <w:sz w:val="18"/>
                            </w:rPr>
                            <w:t>.</w:t>
                          </w:r>
                          <w:r>
                            <w:rPr>
                              <w:rFonts w:ascii="Arial"/>
                              <w:color w:val="FFFFFF"/>
                              <w:spacing w:val="-1"/>
                              <w:w w:val="95"/>
                              <w:sz w:val="18"/>
                            </w:rPr>
                            <w:t xml:space="preserve">3849 </w:t>
                          </w:r>
                          <w:r>
                            <w:rPr>
                              <w:rFonts w:ascii="Arial"/>
                              <w:color w:val="FFFFFF"/>
                              <w:w w:val="95"/>
                              <w:sz w:val="18"/>
                            </w:rPr>
                            <w:t xml:space="preserve">| </w:t>
                          </w:r>
                          <w:hyperlink r:id="rId23">
                            <w:r>
                              <w:rPr>
                                <w:rFonts w:ascii="Arial"/>
                                <w:color w:val="FFFFFF"/>
                                <w:spacing w:val="-2"/>
                                <w:w w:val="95"/>
                                <w:sz w:val="18"/>
                              </w:rPr>
                              <w:t>GE</w:t>
                            </w:r>
                            <w:r>
                              <w:rPr>
                                <w:rFonts w:ascii="Arial"/>
                                <w:color w:val="FFFFFF"/>
                                <w:spacing w:val="-1"/>
                                <w:w w:val="95"/>
                                <w:sz w:val="18"/>
                              </w:rPr>
                              <w:t>T-</w:t>
                            </w:r>
                            <w:r>
                              <w:rPr>
                                <w:rFonts w:ascii="Arial"/>
                                <w:color w:val="FFFFFF"/>
                                <w:spacing w:val="-2"/>
                                <w:w w:val="95"/>
                                <w:sz w:val="18"/>
                              </w:rPr>
                              <w:t>INFO@COMMVAU</w:t>
                            </w:r>
                            <w:r>
                              <w:rPr>
                                <w:rFonts w:ascii="Arial"/>
                                <w:color w:val="FFFFFF"/>
                                <w:spacing w:val="-1"/>
                                <w:w w:val="95"/>
                                <w:sz w:val="18"/>
                              </w:rPr>
                              <w:t>L</w:t>
                            </w:r>
                            <w:r>
                              <w:rPr>
                                <w:rFonts w:ascii="Arial"/>
                                <w:color w:val="FFFFFF"/>
                                <w:spacing w:val="-2"/>
                                <w:w w:val="95"/>
                                <w:sz w:val="18"/>
                              </w:rPr>
                              <w:t>T.COM</w:t>
                            </w:r>
                          </w:hyperlink>
                        </w:p>
                        <w:p w14:paraId="08D4C280" w14:textId="77777777" w:rsidR="00A81C83" w:rsidRDefault="00CE5344">
                          <w:pPr>
                            <w:spacing w:before="13" w:line="206" w:lineRule="exact"/>
                            <w:rPr>
                              <w:rFonts w:ascii="Arial" w:eastAsia="Arial" w:hAnsi="Arial" w:cs="Arial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Arial" w:hAnsi="Arial"/>
                              <w:color w:val="FFFFFF"/>
                              <w:w w:val="90"/>
                              <w:sz w:val="18"/>
                            </w:rPr>
                            <w:t>©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-15"/>
                              <w:w w:val="9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-4"/>
                              <w:w w:val="90"/>
                              <w:sz w:val="18"/>
                            </w:rPr>
                            <w:t>2016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-15"/>
                              <w:w w:val="9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-2"/>
                              <w:w w:val="90"/>
                              <w:sz w:val="18"/>
                            </w:rPr>
                            <w:t>CO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-1"/>
                              <w:w w:val="90"/>
                              <w:sz w:val="18"/>
                            </w:rPr>
                            <w:t>MM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-2"/>
                              <w:w w:val="90"/>
                              <w:sz w:val="18"/>
                            </w:rPr>
                            <w:t>V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-1"/>
                              <w:w w:val="90"/>
                              <w:sz w:val="18"/>
                            </w:rPr>
                            <w:t>AUL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-2"/>
                              <w:w w:val="90"/>
                              <w:sz w:val="18"/>
                            </w:rPr>
                            <w:t>T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-15"/>
                              <w:w w:val="9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1"/>
                              <w:w w:val="90"/>
                              <w:sz w:val="18"/>
                            </w:rPr>
                            <w:t>SYSTEMS,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-15"/>
                              <w:w w:val="9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FFFFFF"/>
                              <w:w w:val="90"/>
                              <w:sz w:val="18"/>
                            </w:rPr>
                            <w:t>I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1"/>
                              <w:w w:val="90"/>
                              <w:sz w:val="18"/>
                            </w:rPr>
                            <w:t>NC.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-15"/>
                              <w:w w:val="9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1"/>
                              <w:w w:val="90"/>
                              <w:sz w:val="18"/>
                            </w:rPr>
                            <w:t>ALL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-15"/>
                              <w:w w:val="9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1"/>
                              <w:w w:val="90"/>
                              <w:sz w:val="18"/>
                            </w:rPr>
                            <w:t>R</w:t>
                          </w:r>
                          <w:r>
                            <w:rPr>
                              <w:rFonts w:ascii="Arial" w:hAnsi="Arial"/>
                              <w:color w:val="FFFFFF"/>
                              <w:w w:val="90"/>
                              <w:sz w:val="18"/>
                            </w:rPr>
                            <w:t>I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1"/>
                              <w:w w:val="90"/>
                              <w:sz w:val="18"/>
                            </w:rPr>
                            <w:t>GHTS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-15"/>
                              <w:w w:val="90"/>
                              <w:sz w:val="18"/>
                            </w:rPr>
                            <w:t xml:space="preserve"> </w:t>
                          </w:r>
                          <w:r>
                            <w:rPr>
                              <w:rFonts w:ascii="Arial" w:hAnsi="Arial"/>
                              <w:color w:val="FFFFFF"/>
                              <w:spacing w:val="1"/>
                              <w:w w:val="90"/>
                              <w:sz w:val="18"/>
                            </w:rPr>
                            <w:t>RESERVED.</w:t>
                          </w:r>
                        </w:p>
                      </w:txbxContent>
                    </v:textbox>
                  </v:shape>
                </v:group>
                <w10:wrap anchorx="page" anchory="page"/>
              </v:group>
            </w:pict>
          </mc:Fallback>
        </mc:AlternateContent>
      </w:r>
    </w:p>
    <w:p w14:paraId="08D4C1A2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A3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A4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A5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A6" w14:textId="77777777" w:rsidR="00A81C83" w:rsidRDefault="00A81C83">
      <w:pPr>
        <w:rPr>
          <w:rFonts w:ascii="Arial" w:eastAsia="Arial" w:hAnsi="Arial" w:cs="Arial"/>
          <w:sz w:val="20"/>
          <w:szCs w:val="20"/>
        </w:rPr>
      </w:pPr>
    </w:p>
    <w:p w14:paraId="08D4C1A7" w14:textId="77777777" w:rsidR="00A81C83" w:rsidRDefault="00A81C83">
      <w:pPr>
        <w:spacing w:before="7"/>
        <w:rPr>
          <w:rFonts w:ascii="Arial" w:eastAsia="Arial" w:hAnsi="Arial" w:cs="Arial"/>
          <w:sz w:val="23"/>
          <w:szCs w:val="23"/>
        </w:rPr>
      </w:pPr>
    </w:p>
    <w:p w14:paraId="08D4C1A8" w14:textId="79D0D7C3" w:rsidR="00A81C83" w:rsidRDefault="00B95544">
      <w:pPr>
        <w:pStyle w:val="BodyText"/>
        <w:spacing w:before="73"/>
      </w:pPr>
      <w:r>
        <w:rPr>
          <w:noProof/>
        </w:rPr>
        <w:drawing>
          <wp:anchor distT="0" distB="0" distL="114300" distR="114300" simplePos="0" relativeHeight="503285552" behindDoc="1" locked="0" layoutInCell="1" allowOverlap="1" wp14:anchorId="08D4C1E8" wp14:editId="78E4BA6D">
            <wp:simplePos x="0" y="0"/>
            <wp:positionH relativeFrom="page">
              <wp:posOffset>3893820</wp:posOffset>
            </wp:positionH>
            <wp:positionV relativeFrom="paragraph">
              <wp:posOffset>-1048385</wp:posOffset>
            </wp:positionV>
            <wp:extent cx="3878580" cy="2171700"/>
            <wp:effectExtent l="0" t="0" r="0" b="0"/>
            <wp:wrapNone/>
            <wp:docPr id="1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80" cy="21717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5344">
        <w:rPr>
          <w:color w:val="808285"/>
        </w:rPr>
        <w:t>A</w:t>
      </w:r>
      <w:r w:rsidR="00CE5344">
        <w:rPr>
          <w:color w:val="808285"/>
          <w:spacing w:val="-27"/>
        </w:rPr>
        <w:t xml:space="preserve"> </w:t>
      </w:r>
      <w:r w:rsidR="00CE5344">
        <w:rPr>
          <w:color w:val="808285"/>
          <w:spacing w:val="-2"/>
        </w:rPr>
        <w:t>M</w:t>
      </w:r>
      <w:r w:rsidR="00CE5344">
        <w:rPr>
          <w:color w:val="808285"/>
          <w:spacing w:val="-1"/>
        </w:rPr>
        <w:t>inim</w:t>
      </w:r>
      <w:r w:rsidR="00CE5344">
        <w:rPr>
          <w:color w:val="808285"/>
          <w:spacing w:val="-2"/>
        </w:rPr>
        <w:t>a</w:t>
      </w:r>
      <w:r w:rsidR="00CE5344">
        <w:rPr>
          <w:color w:val="808285"/>
          <w:spacing w:val="-1"/>
        </w:rPr>
        <w:t>l</w:t>
      </w:r>
      <w:r w:rsidR="00CE5344">
        <w:rPr>
          <w:color w:val="808285"/>
          <w:spacing w:val="-27"/>
        </w:rPr>
        <w:t xml:space="preserve"> </w:t>
      </w:r>
      <w:r w:rsidR="00CE5344">
        <w:rPr>
          <w:color w:val="808285"/>
        </w:rPr>
        <w:t>OS,</w:t>
      </w:r>
      <w:r w:rsidR="00CE5344">
        <w:rPr>
          <w:color w:val="808285"/>
          <w:spacing w:val="-27"/>
        </w:rPr>
        <w:t xml:space="preserve"> </w:t>
      </w:r>
      <w:r w:rsidR="00CE5344">
        <w:rPr>
          <w:color w:val="808285"/>
        </w:rPr>
        <w:t>or</w:t>
      </w:r>
      <w:r w:rsidR="00CE5344">
        <w:rPr>
          <w:color w:val="808285"/>
          <w:spacing w:val="-27"/>
        </w:rPr>
        <w:t xml:space="preserve"> </w:t>
      </w:r>
      <w:r w:rsidR="00CE5344">
        <w:rPr>
          <w:color w:val="808285"/>
        </w:rPr>
        <w:t>Bare</w:t>
      </w:r>
      <w:r w:rsidR="00CE5344">
        <w:rPr>
          <w:color w:val="808285"/>
          <w:spacing w:val="-27"/>
        </w:rPr>
        <w:t xml:space="preserve"> </w:t>
      </w:r>
      <w:r w:rsidR="00CE5344">
        <w:rPr>
          <w:color w:val="808285"/>
        </w:rPr>
        <w:t>Metal</w:t>
      </w:r>
      <w:r w:rsidR="00CE5344">
        <w:rPr>
          <w:color w:val="808285"/>
          <w:spacing w:val="-26"/>
        </w:rPr>
        <w:t xml:space="preserve"> </w:t>
      </w:r>
      <w:r w:rsidR="00CE5344">
        <w:rPr>
          <w:color w:val="808285"/>
          <w:spacing w:val="1"/>
        </w:rPr>
        <w:t>Recove</w:t>
      </w:r>
      <w:r w:rsidR="00CE5344">
        <w:rPr>
          <w:color w:val="808285"/>
        </w:rPr>
        <w:t>r</w:t>
      </w:r>
      <w:r w:rsidR="00CE5344">
        <w:rPr>
          <w:color w:val="808285"/>
          <w:spacing w:val="1"/>
        </w:rPr>
        <w:t>y</w:t>
      </w:r>
      <w:r w:rsidR="00CE5344">
        <w:rPr>
          <w:color w:val="808285"/>
          <w:spacing w:val="-27"/>
        </w:rPr>
        <w:t xml:space="preserve"> </w:t>
      </w:r>
      <w:r w:rsidR="00CE5344">
        <w:rPr>
          <w:color w:val="808285"/>
          <w:spacing w:val="-4"/>
        </w:rPr>
        <w:t>Tape</w:t>
      </w:r>
      <w:r w:rsidR="00CE5344">
        <w:rPr>
          <w:color w:val="808285"/>
          <w:spacing w:val="-27"/>
        </w:rPr>
        <w:t xml:space="preserve"> </w:t>
      </w:r>
      <w:r w:rsidR="00CE5344">
        <w:rPr>
          <w:color w:val="808285"/>
        </w:rPr>
        <w:t>includes</w:t>
      </w:r>
      <w:r w:rsidR="00CE5344">
        <w:rPr>
          <w:color w:val="808285"/>
          <w:spacing w:val="-27"/>
        </w:rPr>
        <w:t xml:space="preserve"> </w:t>
      </w:r>
      <w:r w:rsidR="00CE5344">
        <w:rPr>
          <w:color w:val="808285"/>
        </w:rPr>
        <w:t>the</w:t>
      </w:r>
      <w:r w:rsidR="00CE5344">
        <w:rPr>
          <w:color w:val="808285"/>
          <w:spacing w:val="-27"/>
        </w:rPr>
        <w:t xml:space="preserve"> </w:t>
      </w:r>
      <w:r w:rsidR="00CE5344">
        <w:rPr>
          <w:color w:val="808285"/>
        </w:rPr>
        <w:t>following</w:t>
      </w:r>
      <w:r w:rsidR="00CE5344">
        <w:rPr>
          <w:color w:val="808285"/>
          <w:spacing w:val="-27"/>
        </w:rPr>
        <w:t xml:space="preserve"> </w:t>
      </w:r>
      <w:r w:rsidR="00CE5344">
        <w:rPr>
          <w:color w:val="808285"/>
        </w:rPr>
        <w:t>system</w:t>
      </w:r>
      <w:r w:rsidR="00CE5344">
        <w:rPr>
          <w:color w:val="808285"/>
          <w:spacing w:val="-26"/>
        </w:rPr>
        <w:t xml:space="preserve"> </w:t>
      </w:r>
      <w:r w:rsidR="00CE5344">
        <w:rPr>
          <w:color w:val="808285"/>
        </w:rPr>
        <w:t>components:</w:t>
      </w:r>
    </w:p>
    <w:p w14:paraId="08D4C1A9" w14:textId="77777777" w:rsidR="00A81C83" w:rsidRDefault="00A81C83">
      <w:pPr>
        <w:spacing w:before="11"/>
        <w:rPr>
          <w:rFonts w:ascii="Arial" w:eastAsia="Arial" w:hAnsi="Arial" w:cs="Arial"/>
          <w:sz w:val="14"/>
          <w:szCs w:val="14"/>
        </w:rPr>
      </w:pPr>
    </w:p>
    <w:p w14:paraId="08D4C1AA" w14:textId="77777777" w:rsidR="00A81C83" w:rsidRDefault="00CE5344">
      <w:pPr>
        <w:pStyle w:val="BodyText"/>
        <w:numPr>
          <w:ilvl w:val="0"/>
          <w:numId w:val="4"/>
        </w:numPr>
        <w:tabs>
          <w:tab w:val="left" w:pos="1540"/>
        </w:tabs>
        <w:ind w:left="1539"/>
      </w:pPr>
      <w:r>
        <w:rPr>
          <w:color w:val="808285"/>
          <w:spacing w:val="-2"/>
          <w:w w:val="95"/>
          <w:u w:val="single" w:color="808285"/>
        </w:rPr>
        <w:t>SAVSYS</w:t>
      </w:r>
    </w:p>
    <w:p w14:paraId="08D4C1AB" w14:textId="77777777" w:rsidR="00A81C83" w:rsidRDefault="00CE5344">
      <w:pPr>
        <w:pStyle w:val="BodyText"/>
        <w:numPr>
          <w:ilvl w:val="1"/>
          <w:numId w:val="4"/>
        </w:numPr>
        <w:tabs>
          <w:tab w:val="left" w:pos="1720"/>
        </w:tabs>
        <w:spacing w:before="29"/>
        <w:rPr>
          <w:rFonts w:ascii="Tahoma" w:eastAsia="Tahoma" w:hAnsi="Tahoma" w:cs="Tahoma"/>
        </w:rPr>
      </w:pPr>
      <w:r>
        <w:rPr>
          <w:rFonts w:ascii="Tahoma"/>
          <w:color w:val="808285"/>
        </w:rPr>
        <w:t>L</w:t>
      </w:r>
      <w:r>
        <w:rPr>
          <w:rFonts w:ascii="Tahoma"/>
          <w:color w:val="808285"/>
          <w:spacing w:val="1"/>
        </w:rPr>
        <w:t>IC</w:t>
      </w:r>
      <w:r>
        <w:rPr>
          <w:rFonts w:ascii="Tahoma"/>
          <w:color w:val="808285"/>
          <w:spacing w:val="-9"/>
        </w:rPr>
        <w:t xml:space="preserve"> </w:t>
      </w:r>
      <w:r>
        <w:rPr>
          <w:rFonts w:ascii="Tahoma"/>
          <w:color w:val="808285"/>
        </w:rPr>
        <w:t>-</w:t>
      </w:r>
      <w:r>
        <w:rPr>
          <w:rFonts w:ascii="Tahoma"/>
          <w:color w:val="808285"/>
          <w:spacing w:val="-9"/>
        </w:rPr>
        <w:t xml:space="preserve"> </w:t>
      </w:r>
      <w:r>
        <w:rPr>
          <w:rFonts w:ascii="Tahoma"/>
          <w:color w:val="808285"/>
        </w:rPr>
        <w:t>License</w:t>
      </w:r>
      <w:r>
        <w:rPr>
          <w:rFonts w:ascii="Tahoma"/>
          <w:color w:val="808285"/>
          <w:spacing w:val="-9"/>
        </w:rPr>
        <w:t xml:space="preserve"> </w:t>
      </w:r>
      <w:r>
        <w:rPr>
          <w:rFonts w:ascii="Tahoma"/>
          <w:color w:val="808285"/>
        </w:rPr>
        <w:t>internal</w:t>
      </w:r>
      <w:r>
        <w:rPr>
          <w:rFonts w:ascii="Tahoma"/>
          <w:color w:val="808285"/>
          <w:spacing w:val="-9"/>
        </w:rPr>
        <w:t xml:space="preserve"> </w:t>
      </w:r>
      <w:r>
        <w:rPr>
          <w:rFonts w:ascii="Tahoma"/>
          <w:color w:val="808285"/>
        </w:rPr>
        <w:t>code</w:t>
      </w:r>
    </w:p>
    <w:p w14:paraId="08D4C1AC" w14:textId="77777777" w:rsidR="00A81C83" w:rsidRDefault="00CE5344">
      <w:pPr>
        <w:pStyle w:val="BodyText"/>
        <w:numPr>
          <w:ilvl w:val="1"/>
          <w:numId w:val="4"/>
        </w:numPr>
        <w:tabs>
          <w:tab w:val="left" w:pos="1720"/>
        </w:tabs>
        <w:spacing w:before="29"/>
        <w:rPr>
          <w:rFonts w:ascii="Tahoma" w:eastAsia="Tahoma" w:hAnsi="Tahoma" w:cs="Tahoma"/>
        </w:rPr>
      </w:pPr>
      <w:r>
        <w:rPr>
          <w:rFonts w:ascii="Tahoma"/>
          <w:color w:val="808285"/>
          <w:spacing w:val="-3"/>
        </w:rPr>
        <w:t>O</w:t>
      </w:r>
      <w:r>
        <w:rPr>
          <w:rFonts w:ascii="Tahoma"/>
          <w:color w:val="808285"/>
          <w:spacing w:val="-2"/>
        </w:rPr>
        <w:t>S/400</w:t>
      </w:r>
      <w:r>
        <w:rPr>
          <w:rFonts w:ascii="Tahoma"/>
          <w:color w:val="808285"/>
          <w:spacing w:val="-23"/>
        </w:rPr>
        <w:t xml:space="preserve"> </w:t>
      </w:r>
      <w:r>
        <w:rPr>
          <w:rFonts w:ascii="Tahoma"/>
          <w:color w:val="808285"/>
          <w:spacing w:val="1"/>
        </w:rPr>
        <w:t>Obje</w:t>
      </w:r>
      <w:r>
        <w:rPr>
          <w:rFonts w:ascii="Tahoma"/>
          <w:color w:val="808285"/>
        </w:rPr>
        <w:t>c</w:t>
      </w:r>
      <w:r>
        <w:rPr>
          <w:rFonts w:ascii="Tahoma"/>
          <w:color w:val="808285"/>
          <w:spacing w:val="1"/>
        </w:rPr>
        <w:t>t</w:t>
      </w:r>
      <w:r>
        <w:rPr>
          <w:rFonts w:ascii="Tahoma"/>
          <w:color w:val="808285"/>
        </w:rPr>
        <w:t>s</w:t>
      </w:r>
      <w:r>
        <w:rPr>
          <w:rFonts w:ascii="Tahoma"/>
          <w:color w:val="808285"/>
          <w:spacing w:val="-23"/>
        </w:rPr>
        <w:t xml:space="preserve"> </w:t>
      </w:r>
      <w:r>
        <w:rPr>
          <w:rFonts w:ascii="Tahoma"/>
          <w:color w:val="808285"/>
        </w:rPr>
        <w:t>in</w:t>
      </w:r>
      <w:r>
        <w:rPr>
          <w:rFonts w:ascii="Tahoma"/>
          <w:color w:val="808285"/>
          <w:spacing w:val="-22"/>
        </w:rPr>
        <w:t xml:space="preserve"> </w:t>
      </w:r>
      <w:r>
        <w:rPr>
          <w:rFonts w:ascii="Tahoma"/>
          <w:color w:val="808285"/>
          <w:spacing w:val="1"/>
        </w:rPr>
        <w:t>Q</w:t>
      </w:r>
      <w:r>
        <w:rPr>
          <w:rFonts w:ascii="Tahoma"/>
          <w:color w:val="808285"/>
        </w:rPr>
        <w:t>S</w:t>
      </w:r>
      <w:r>
        <w:rPr>
          <w:rFonts w:ascii="Tahoma"/>
          <w:color w:val="808285"/>
          <w:spacing w:val="1"/>
        </w:rPr>
        <w:t>Y</w:t>
      </w:r>
      <w:r>
        <w:rPr>
          <w:rFonts w:ascii="Tahoma"/>
          <w:color w:val="808285"/>
        </w:rPr>
        <w:t>S</w:t>
      </w:r>
    </w:p>
    <w:p w14:paraId="08D4C1AD" w14:textId="77777777" w:rsidR="00A81C83" w:rsidRDefault="00CE5344">
      <w:pPr>
        <w:pStyle w:val="BodyText"/>
        <w:numPr>
          <w:ilvl w:val="1"/>
          <w:numId w:val="4"/>
        </w:numPr>
        <w:tabs>
          <w:tab w:val="left" w:pos="1720"/>
        </w:tabs>
        <w:spacing w:before="29"/>
        <w:rPr>
          <w:rFonts w:ascii="Tahoma" w:eastAsia="Tahoma" w:hAnsi="Tahoma" w:cs="Tahoma"/>
        </w:rPr>
      </w:pPr>
      <w:r>
        <w:rPr>
          <w:rFonts w:ascii="Tahoma"/>
          <w:color w:val="808285"/>
          <w:spacing w:val="-2"/>
        </w:rPr>
        <w:t>SAVSE</w:t>
      </w:r>
      <w:r>
        <w:rPr>
          <w:rFonts w:ascii="Tahoma"/>
          <w:color w:val="808285"/>
          <w:spacing w:val="-3"/>
        </w:rPr>
        <w:t>CDT</w:t>
      </w:r>
      <w:r>
        <w:rPr>
          <w:rFonts w:ascii="Tahoma"/>
          <w:color w:val="808285"/>
          <w:spacing w:val="-2"/>
        </w:rPr>
        <w:t>A</w:t>
      </w:r>
    </w:p>
    <w:p w14:paraId="08D4C1AE" w14:textId="77777777" w:rsidR="00A81C83" w:rsidRDefault="00CE5344">
      <w:pPr>
        <w:pStyle w:val="BodyText"/>
        <w:spacing w:before="29"/>
        <w:ind w:left="1719"/>
        <w:rPr>
          <w:rFonts w:ascii="Tahoma" w:eastAsia="Tahoma" w:hAnsi="Tahoma" w:cs="Tahoma"/>
        </w:rPr>
      </w:pPr>
      <w:r>
        <w:rPr>
          <w:color w:val="00B4EB"/>
          <w:w w:val="105"/>
        </w:rPr>
        <w:t>»</w:t>
      </w:r>
      <w:r>
        <w:rPr>
          <w:color w:val="00B4EB"/>
          <w:spacing w:val="16"/>
          <w:w w:val="105"/>
        </w:rPr>
        <w:t xml:space="preserve"> </w:t>
      </w:r>
      <w:r>
        <w:rPr>
          <w:rFonts w:ascii="Tahoma" w:hAnsi="Tahoma"/>
          <w:color w:val="808285"/>
          <w:w w:val="105"/>
        </w:rPr>
        <w:t>User</w:t>
      </w:r>
      <w:r>
        <w:rPr>
          <w:rFonts w:ascii="Tahoma" w:hAnsi="Tahoma"/>
          <w:color w:val="808285"/>
          <w:spacing w:val="-22"/>
          <w:w w:val="105"/>
        </w:rPr>
        <w:t xml:space="preserve"> </w:t>
      </w:r>
      <w:r>
        <w:rPr>
          <w:rFonts w:ascii="Tahoma" w:hAnsi="Tahoma"/>
          <w:color w:val="808285"/>
          <w:w w:val="105"/>
        </w:rPr>
        <w:t>profiles</w:t>
      </w:r>
    </w:p>
    <w:p w14:paraId="08D4C1AF" w14:textId="77777777" w:rsidR="00A81C83" w:rsidRDefault="00CE5344">
      <w:pPr>
        <w:pStyle w:val="BodyText"/>
        <w:spacing w:before="29"/>
        <w:ind w:left="1719"/>
        <w:rPr>
          <w:rFonts w:ascii="Tahoma" w:eastAsia="Tahoma" w:hAnsi="Tahoma" w:cs="Tahoma"/>
        </w:rPr>
      </w:pPr>
      <w:r>
        <w:rPr>
          <w:color w:val="00B4EB"/>
        </w:rPr>
        <w:t>»</w:t>
      </w:r>
      <w:r>
        <w:rPr>
          <w:color w:val="00B4EB"/>
          <w:spacing w:val="42"/>
        </w:rPr>
        <w:t xml:space="preserve"> </w:t>
      </w:r>
      <w:r>
        <w:rPr>
          <w:rFonts w:ascii="Tahoma" w:hAnsi="Tahoma"/>
          <w:color w:val="808285"/>
        </w:rPr>
        <w:t>Private</w:t>
      </w:r>
      <w:r>
        <w:rPr>
          <w:rFonts w:ascii="Tahoma" w:hAnsi="Tahoma"/>
          <w:color w:val="808285"/>
          <w:spacing w:val="-5"/>
        </w:rPr>
        <w:t xml:space="preserve"> </w:t>
      </w:r>
      <w:r>
        <w:rPr>
          <w:rFonts w:ascii="Tahoma" w:hAnsi="Tahoma"/>
          <w:color w:val="808285"/>
        </w:rPr>
        <w:t>authorities</w:t>
      </w:r>
    </w:p>
    <w:p w14:paraId="08D4C1B0" w14:textId="77777777" w:rsidR="00A81C83" w:rsidRDefault="00CE5344">
      <w:pPr>
        <w:pStyle w:val="BodyText"/>
        <w:numPr>
          <w:ilvl w:val="1"/>
          <w:numId w:val="4"/>
        </w:numPr>
        <w:tabs>
          <w:tab w:val="left" w:pos="1720"/>
        </w:tabs>
        <w:spacing w:before="29"/>
        <w:rPr>
          <w:rFonts w:ascii="Tahoma" w:eastAsia="Tahoma" w:hAnsi="Tahoma" w:cs="Tahoma"/>
        </w:rPr>
      </w:pPr>
      <w:r>
        <w:rPr>
          <w:rFonts w:ascii="Tahoma"/>
          <w:color w:val="808285"/>
          <w:spacing w:val="-1"/>
        </w:rPr>
        <w:t>SA</w:t>
      </w:r>
      <w:r>
        <w:rPr>
          <w:rFonts w:ascii="Tahoma"/>
          <w:color w:val="808285"/>
          <w:spacing w:val="-2"/>
        </w:rPr>
        <w:t>VC</w:t>
      </w:r>
      <w:r>
        <w:rPr>
          <w:rFonts w:ascii="Tahoma"/>
          <w:color w:val="808285"/>
          <w:spacing w:val="-1"/>
        </w:rPr>
        <w:t>F</w:t>
      </w:r>
      <w:r>
        <w:rPr>
          <w:rFonts w:ascii="Tahoma"/>
          <w:color w:val="808285"/>
          <w:spacing w:val="-2"/>
        </w:rPr>
        <w:t>G</w:t>
      </w:r>
      <w:r>
        <w:rPr>
          <w:rFonts w:ascii="Tahoma"/>
          <w:color w:val="808285"/>
          <w:spacing w:val="-34"/>
        </w:rPr>
        <w:t xml:space="preserve"> </w:t>
      </w:r>
      <w:r>
        <w:rPr>
          <w:rFonts w:ascii="Tahoma"/>
          <w:color w:val="808285"/>
        </w:rPr>
        <w:t>(configuration</w:t>
      </w:r>
      <w:r>
        <w:rPr>
          <w:rFonts w:ascii="Tahoma"/>
          <w:color w:val="808285"/>
          <w:spacing w:val="-33"/>
        </w:rPr>
        <w:t xml:space="preserve"> </w:t>
      </w:r>
      <w:r>
        <w:rPr>
          <w:rFonts w:ascii="Tahoma"/>
          <w:color w:val="808285"/>
        </w:rPr>
        <w:t>objects)</w:t>
      </w:r>
    </w:p>
    <w:p w14:paraId="08D4C1B1" w14:textId="77777777" w:rsidR="00A81C83" w:rsidRDefault="00CE5344">
      <w:pPr>
        <w:pStyle w:val="BodyText"/>
        <w:numPr>
          <w:ilvl w:val="0"/>
          <w:numId w:val="4"/>
        </w:numPr>
        <w:tabs>
          <w:tab w:val="left" w:pos="1540"/>
        </w:tabs>
        <w:spacing w:before="41"/>
        <w:ind w:left="1539"/>
      </w:pPr>
      <w:r>
        <w:rPr>
          <w:color w:val="808285"/>
        </w:rPr>
        <w:t>*IBM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Lib</w:t>
      </w:r>
      <w:r>
        <w:rPr>
          <w:color w:val="808285"/>
        </w:rPr>
        <w:t>rari</w:t>
      </w:r>
      <w:r>
        <w:rPr>
          <w:color w:val="808285"/>
          <w:spacing w:val="1"/>
        </w:rPr>
        <w:t>e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(system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libraries)</w:t>
      </w:r>
    </w:p>
    <w:p w14:paraId="08D4C1B2" w14:textId="77777777" w:rsidR="00A81C83" w:rsidRDefault="00CE5344">
      <w:pPr>
        <w:pStyle w:val="BodyText"/>
        <w:numPr>
          <w:ilvl w:val="0"/>
          <w:numId w:val="4"/>
        </w:numPr>
        <w:tabs>
          <w:tab w:val="left" w:pos="1540"/>
        </w:tabs>
        <w:spacing w:before="41"/>
        <w:ind w:left="1539"/>
      </w:pPr>
      <w:r>
        <w:rPr>
          <w:color w:val="808285"/>
          <w:spacing w:val="-2"/>
          <w:w w:val="95"/>
        </w:rPr>
        <w:t>S</w:t>
      </w:r>
      <w:r>
        <w:rPr>
          <w:color w:val="808285"/>
          <w:spacing w:val="-1"/>
          <w:w w:val="95"/>
        </w:rPr>
        <w:t>yst</w:t>
      </w:r>
      <w:r>
        <w:rPr>
          <w:color w:val="808285"/>
          <w:spacing w:val="-2"/>
          <w:w w:val="95"/>
        </w:rPr>
        <w:t>e</w:t>
      </w:r>
      <w:r>
        <w:rPr>
          <w:color w:val="808285"/>
          <w:spacing w:val="-1"/>
          <w:w w:val="95"/>
        </w:rPr>
        <w:t>m</w:t>
      </w:r>
      <w:r>
        <w:rPr>
          <w:color w:val="808285"/>
          <w:spacing w:val="-21"/>
          <w:w w:val="95"/>
        </w:rPr>
        <w:t xml:space="preserve"> </w:t>
      </w:r>
      <w:r>
        <w:rPr>
          <w:color w:val="808285"/>
          <w:w w:val="95"/>
        </w:rPr>
        <w:t>libraries</w:t>
      </w:r>
      <w:r>
        <w:rPr>
          <w:color w:val="808285"/>
          <w:spacing w:val="-20"/>
          <w:w w:val="95"/>
        </w:rPr>
        <w:t xml:space="preserve"> </w:t>
      </w:r>
      <w:r>
        <w:rPr>
          <w:color w:val="808285"/>
          <w:w w:val="95"/>
        </w:rPr>
        <w:t>with</w:t>
      </w:r>
      <w:r>
        <w:rPr>
          <w:color w:val="808285"/>
          <w:spacing w:val="-20"/>
          <w:w w:val="95"/>
        </w:rPr>
        <w:t xml:space="preserve"> </w:t>
      </w:r>
      <w:r>
        <w:rPr>
          <w:color w:val="808285"/>
          <w:w w:val="95"/>
        </w:rPr>
        <w:t>user</w:t>
      </w:r>
      <w:r>
        <w:rPr>
          <w:color w:val="808285"/>
          <w:spacing w:val="-20"/>
          <w:w w:val="95"/>
        </w:rPr>
        <w:t xml:space="preserve"> </w:t>
      </w:r>
      <w:r>
        <w:rPr>
          <w:color w:val="808285"/>
          <w:spacing w:val="-1"/>
          <w:w w:val="95"/>
        </w:rPr>
        <w:t>data</w:t>
      </w:r>
      <w:r>
        <w:rPr>
          <w:color w:val="808285"/>
          <w:spacing w:val="-2"/>
          <w:w w:val="95"/>
        </w:rPr>
        <w:t>:</w:t>
      </w:r>
      <w:r>
        <w:rPr>
          <w:color w:val="808285"/>
          <w:spacing w:val="-20"/>
          <w:w w:val="95"/>
        </w:rPr>
        <w:t xml:space="preserve"> </w:t>
      </w:r>
      <w:r>
        <w:rPr>
          <w:color w:val="808285"/>
          <w:w w:val="95"/>
        </w:rPr>
        <w:t>QSYS2,</w:t>
      </w:r>
      <w:r>
        <w:rPr>
          <w:color w:val="808285"/>
          <w:spacing w:val="-20"/>
          <w:w w:val="95"/>
        </w:rPr>
        <w:t xml:space="preserve"> </w:t>
      </w:r>
      <w:r>
        <w:rPr>
          <w:color w:val="808285"/>
          <w:spacing w:val="1"/>
          <w:w w:val="95"/>
        </w:rPr>
        <w:t>QGPL,</w:t>
      </w:r>
      <w:r>
        <w:rPr>
          <w:color w:val="808285"/>
          <w:spacing w:val="-20"/>
          <w:w w:val="95"/>
        </w:rPr>
        <w:t xml:space="preserve"> </w:t>
      </w:r>
      <w:r>
        <w:rPr>
          <w:color w:val="808285"/>
          <w:w w:val="95"/>
        </w:rPr>
        <w:t>QUSRSYS</w:t>
      </w:r>
    </w:p>
    <w:p w14:paraId="08D4C1B3" w14:textId="77777777" w:rsidR="00A81C83" w:rsidRDefault="00CE5344">
      <w:pPr>
        <w:pStyle w:val="BodyText"/>
        <w:numPr>
          <w:ilvl w:val="0"/>
          <w:numId w:val="4"/>
        </w:numPr>
        <w:tabs>
          <w:tab w:val="left" w:pos="1540"/>
        </w:tabs>
        <w:spacing w:before="41"/>
        <w:ind w:left="1539"/>
      </w:pPr>
      <w:r>
        <w:rPr>
          <w:color w:val="808285"/>
          <w:w w:val="95"/>
        </w:rPr>
        <w:t>Commvault</w:t>
      </w:r>
      <w:r>
        <w:rPr>
          <w:color w:val="808285"/>
          <w:spacing w:val="4"/>
          <w:w w:val="95"/>
        </w:rPr>
        <w:t xml:space="preserve"> </w:t>
      </w:r>
      <w:r>
        <w:rPr>
          <w:color w:val="808285"/>
          <w:spacing w:val="1"/>
          <w:w w:val="95"/>
        </w:rPr>
        <w:t>L</w:t>
      </w:r>
      <w:r>
        <w:rPr>
          <w:color w:val="808285"/>
          <w:w w:val="95"/>
        </w:rPr>
        <w:t>i</w:t>
      </w:r>
      <w:r>
        <w:rPr>
          <w:color w:val="808285"/>
          <w:spacing w:val="1"/>
          <w:w w:val="95"/>
        </w:rPr>
        <w:t>b</w:t>
      </w:r>
      <w:r>
        <w:rPr>
          <w:color w:val="808285"/>
          <w:w w:val="95"/>
        </w:rPr>
        <w:t>rari</w:t>
      </w:r>
      <w:r>
        <w:rPr>
          <w:color w:val="808285"/>
          <w:spacing w:val="1"/>
          <w:w w:val="95"/>
        </w:rPr>
        <w:t>e</w:t>
      </w:r>
      <w:r>
        <w:rPr>
          <w:color w:val="808285"/>
          <w:w w:val="95"/>
        </w:rPr>
        <w:t>s</w:t>
      </w:r>
      <w:r>
        <w:rPr>
          <w:color w:val="808285"/>
          <w:spacing w:val="1"/>
          <w:w w:val="95"/>
        </w:rPr>
        <w:t>:</w:t>
      </w:r>
      <w:r>
        <w:rPr>
          <w:color w:val="808285"/>
          <w:spacing w:val="5"/>
          <w:w w:val="95"/>
        </w:rPr>
        <w:t xml:space="preserve"> </w:t>
      </w:r>
      <w:r>
        <w:rPr>
          <w:color w:val="808285"/>
          <w:spacing w:val="3"/>
          <w:w w:val="95"/>
        </w:rPr>
        <w:t>CV*</w:t>
      </w:r>
    </w:p>
    <w:p w14:paraId="08D4C1B4" w14:textId="77777777" w:rsidR="00A81C83" w:rsidRDefault="00CE5344">
      <w:pPr>
        <w:pStyle w:val="BodyText"/>
        <w:numPr>
          <w:ilvl w:val="0"/>
          <w:numId w:val="4"/>
        </w:numPr>
        <w:tabs>
          <w:tab w:val="left" w:pos="1540"/>
        </w:tabs>
        <w:spacing w:before="41"/>
        <w:ind w:left="1539"/>
      </w:pPr>
      <w:r>
        <w:rPr>
          <w:color w:val="808285"/>
          <w:spacing w:val="-2"/>
        </w:rPr>
        <w:t>Sy</w:t>
      </w:r>
      <w:r>
        <w:rPr>
          <w:color w:val="808285"/>
          <w:spacing w:val="-1"/>
        </w:rPr>
        <w:t>st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m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file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binaries</w:t>
      </w:r>
      <w:r>
        <w:rPr>
          <w:color w:val="808285"/>
          <w:spacing w:val="-16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logs</w:t>
      </w:r>
    </w:p>
    <w:p w14:paraId="08D4C1B5" w14:textId="77777777" w:rsidR="00A81C83" w:rsidRDefault="00CE5344">
      <w:pPr>
        <w:pStyle w:val="BodyText"/>
        <w:numPr>
          <w:ilvl w:val="0"/>
          <w:numId w:val="4"/>
        </w:numPr>
        <w:tabs>
          <w:tab w:val="left" w:pos="1540"/>
        </w:tabs>
        <w:spacing w:before="41"/>
        <w:ind w:left="1539"/>
      </w:pPr>
      <w:r>
        <w:rPr>
          <w:color w:val="808285"/>
        </w:rPr>
        <w:t>/QIBM/</w:t>
      </w:r>
      <w:proofErr w:type="spellStart"/>
      <w:r>
        <w:rPr>
          <w:color w:val="808285"/>
        </w:rPr>
        <w:t>ProdData</w:t>
      </w:r>
      <w:proofErr w:type="spellEnd"/>
    </w:p>
    <w:p w14:paraId="08D4C1B6" w14:textId="77777777" w:rsidR="00A81C83" w:rsidRDefault="00CE5344">
      <w:pPr>
        <w:pStyle w:val="BodyText"/>
        <w:numPr>
          <w:ilvl w:val="0"/>
          <w:numId w:val="4"/>
        </w:numPr>
        <w:tabs>
          <w:tab w:val="left" w:pos="1540"/>
        </w:tabs>
        <w:spacing w:before="41"/>
        <w:ind w:left="1539"/>
      </w:pPr>
      <w:r>
        <w:rPr>
          <w:color w:val="808285"/>
        </w:rPr>
        <w:t>/</w:t>
      </w:r>
      <w:proofErr w:type="spellStart"/>
      <w:r>
        <w:rPr>
          <w:color w:val="808285"/>
        </w:rPr>
        <w:t>QOpenSys</w:t>
      </w:r>
      <w:proofErr w:type="spellEnd"/>
      <w:r>
        <w:rPr>
          <w:color w:val="808285"/>
        </w:rPr>
        <w:t>/QIBM/</w:t>
      </w:r>
      <w:proofErr w:type="spellStart"/>
      <w:r>
        <w:rPr>
          <w:color w:val="808285"/>
        </w:rPr>
        <w:t>ProdData</w:t>
      </w:r>
      <w:proofErr w:type="spellEnd"/>
    </w:p>
    <w:p w14:paraId="08D4C1B7" w14:textId="77777777" w:rsidR="00A81C83" w:rsidRDefault="00A81C83">
      <w:pPr>
        <w:spacing w:before="11"/>
        <w:rPr>
          <w:rFonts w:ascii="Arial" w:eastAsia="Arial" w:hAnsi="Arial" w:cs="Arial"/>
          <w:sz w:val="14"/>
          <w:szCs w:val="14"/>
        </w:rPr>
      </w:pPr>
    </w:p>
    <w:p w14:paraId="08D4C1B8" w14:textId="77777777" w:rsidR="00A81C83" w:rsidRDefault="00CE5344">
      <w:pPr>
        <w:pStyle w:val="BodyText"/>
        <w:spacing w:line="285" w:lineRule="auto"/>
        <w:ind w:right="913"/>
      </w:pPr>
      <w:r>
        <w:rPr>
          <w:color w:val="808285"/>
        </w:rPr>
        <w:t>Onc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system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loaded,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cesses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2"/>
        </w:rPr>
        <w:t>have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1"/>
        </w:rPr>
        <w:t>s</w:t>
      </w:r>
      <w:r>
        <w:rPr>
          <w:color w:val="808285"/>
        </w:rPr>
        <w:t>tart</w:t>
      </w:r>
      <w:r>
        <w:rPr>
          <w:color w:val="808285"/>
          <w:spacing w:val="1"/>
        </w:rPr>
        <w:t>ed,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user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sim</w:t>
      </w:r>
      <w:r>
        <w:rPr>
          <w:color w:val="808285"/>
          <w:spacing w:val="-2"/>
        </w:rPr>
        <w:t>p</w:t>
      </w:r>
      <w:r>
        <w:rPr>
          <w:color w:val="808285"/>
          <w:spacing w:val="-1"/>
        </w:rPr>
        <w:t>l</w:t>
      </w:r>
      <w:r>
        <w:rPr>
          <w:color w:val="808285"/>
          <w:spacing w:val="-2"/>
        </w:rPr>
        <w:t>y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point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1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2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74"/>
          <w:w w:val="92"/>
        </w:rPr>
        <w:t xml:space="preserve"> </w:t>
      </w:r>
      <w:r>
        <w:rPr>
          <w:color w:val="808285"/>
        </w:rPr>
        <w:t>appropriat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Linux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xy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2"/>
        </w:rPr>
        <w:t>v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a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GUI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then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1"/>
        </w:rPr>
        <w:t>se</w:t>
      </w:r>
      <w:r>
        <w:rPr>
          <w:color w:val="808285"/>
        </w:rPr>
        <w:t>l</w:t>
      </w:r>
      <w:r>
        <w:rPr>
          <w:color w:val="808285"/>
          <w:spacing w:val="1"/>
        </w:rPr>
        <w:t>ec</w:t>
      </w:r>
      <w:r>
        <w:rPr>
          <w:color w:val="808285"/>
        </w:rPr>
        <w:t>t</w:t>
      </w:r>
      <w:r>
        <w:rPr>
          <w:color w:val="808285"/>
          <w:spacing w:val="1"/>
        </w:rPr>
        <w:t>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2"/>
        </w:rPr>
        <w:t>bac</w:t>
      </w:r>
      <w:r>
        <w:rPr>
          <w:color w:val="808285"/>
          <w:spacing w:val="-1"/>
        </w:rPr>
        <w:t>k</w:t>
      </w:r>
      <w:r>
        <w:rPr>
          <w:color w:val="808285"/>
          <w:spacing w:val="-2"/>
        </w:rPr>
        <w:t>up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1"/>
        </w:rPr>
        <w:t>J</w:t>
      </w:r>
      <w:r>
        <w:rPr>
          <w:color w:val="808285"/>
          <w:spacing w:val="-2"/>
        </w:rPr>
        <w:t>ob(</w:t>
      </w:r>
      <w:r>
        <w:rPr>
          <w:color w:val="808285"/>
          <w:spacing w:val="-1"/>
        </w:rPr>
        <w:t>s</w:t>
      </w:r>
      <w:r>
        <w:rPr>
          <w:color w:val="808285"/>
          <w:spacing w:val="-2"/>
        </w:rPr>
        <w:t>)</w:t>
      </w:r>
      <w:r>
        <w:rPr>
          <w:color w:val="808285"/>
          <w:spacing w:val="-22"/>
        </w:rPr>
        <w:t xml:space="preserve"> </w:t>
      </w:r>
      <w:r>
        <w:rPr>
          <w:color w:val="808285"/>
        </w:rPr>
        <w:t>or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22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restored.</w:t>
      </w:r>
    </w:p>
    <w:p w14:paraId="08D4C1B9" w14:textId="77777777" w:rsidR="00A81C83" w:rsidRDefault="00A81C83">
      <w:pPr>
        <w:rPr>
          <w:rFonts w:ascii="Arial" w:eastAsia="Arial" w:hAnsi="Arial" w:cs="Arial"/>
          <w:sz w:val="18"/>
          <w:szCs w:val="18"/>
        </w:rPr>
      </w:pPr>
    </w:p>
    <w:p w14:paraId="08D4C1BA" w14:textId="77777777" w:rsidR="00A81C83" w:rsidRDefault="00A81C83">
      <w:pPr>
        <w:spacing w:before="2"/>
        <w:rPr>
          <w:rFonts w:ascii="Arial" w:eastAsia="Arial" w:hAnsi="Arial" w:cs="Arial"/>
          <w:sz w:val="25"/>
          <w:szCs w:val="25"/>
        </w:rPr>
      </w:pPr>
    </w:p>
    <w:p w14:paraId="08D4C1BB" w14:textId="595D19B1" w:rsidR="00A81C83" w:rsidRDefault="00B95544">
      <w:pPr>
        <w:pStyle w:val="Heading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104" behindDoc="0" locked="0" layoutInCell="1" allowOverlap="1" wp14:anchorId="08D4C1E9" wp14:editId="2C4E77F7">
                <wp:simplePos x="0" y="0"/>
                <wp:positionH relativeFrom="page">
                  <wp:posOffset>431800</wp:posOffset>
                </wp:positionH>
                <wp:positionV relativeFrom="paragraph">
                  <wp:posOffset>52705</wp:posOffset>
                </wp:positionV>
                <wp:extent cx="92075" cy="106680"/>
                <wp:effectExtent l="3175" t="5080" r="9525" b="2540"/>
                <wp:wrapNone/>
                <wp:docPr id="11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2075" cy="106680"/>
                          <a:chOff x="680" y="83"/>
                          <a:chExt cx="145" cy="168"/>
                        </a:xfrm>
                      </wpg:grpSpPr>
                      <wps:wsp>
                        <wps:cNvPr id="12" name="Freeform 3"/>
                        <wps:cNvSpPr>
                          <a:spLocks/>
                        </wps:cNvSpPr>
                        <wps:spPr bwMode="auto">
                          <a:xfrm>
                            <a:off x="680" y="83"/>
                            <a:ext cx="145" cy="168"/>
                          </a:xfrm>
                          <a:custGeom>
                            <a:avLst/>
                            <a:gdLst>
                              <a:gd name="T0" fmla="+- 0 682 680"/>
                              <a:gd name="T1" fmla="*/ T0 w 145"/>
                              <a:gd name="T2" fmla="+- 0 83 83"/>
                              <a:gd name="T3" fmla="*/ 83 h 168"/>
                              <a:gd name="T4" fmla="+- 0 680 680"/>
                              <a:gd name="T5" fmla="*/ T4 w 145"/>
                              <a:gd name="T6" fmla="+- 0 85 83"/>
                              <a:gd name="T7" fmla="*/ 85 h 168"/>
                              <a:gd name="T8" fmla="+- 0 680 680"/>
                              <a:gd name="T9" fmla="*/ T8 w 145"/>
                              <a:gd name="T10" fmla="+- 0 249 83"/>
                              <a:gd name="T11" fmla="*/ 249 h 168"/>
                              <a:gd name="T12" fmla="+- 0 682 680"/>
                              <a:gd name="T13" fmla="*/ T12 w 145"/>
                              <a:gd name="T14" fmla="+- 0 251 83"/>
                              <a:gd name="T15" fmla="*/ 251 h 168"/>
                              <a:gd name="T16" fmla="+- 0 823 680"/>
                              <a:gd name="T17" fmla="*/ T16 w 145"/>
                              <a:gd name="T18" fmla="+- 0 170 83"/>
                              <a:gd name="T19" fmla="*/ 170 h 168"/>
                              <a:gd name="T20" fmla="+- 0 825 680"/>
                              <a:gd name="T21" fmla="*/ T20 w 145"/>
                              <a:gd name="T22" fmla="+- 0 168 83"/>
                              <a:gd name="T23" fmla="*/ 168 h 168"/>
                              <a:gd name="T24" fmla="+- 0 825 680"/>
                              <a:gd name="T25" fmla="*/ T24 w 145"/>
                              <a:gd name="T26" fmla="+- 0 166 83"/>
                              <a:gd name="T27" fmla="*/ 166 h 168"/>
                              <a:gd name="T28" fmla="+- 0 684 680"/>
                              <a:gd name="T29" fmla="*/ T28 w 145"/>
                              <a:gd name="T30" fmla="+- 0 85 83"/>
                              <a:gd name="T31" fmla="*/ 85 h 168"/>
                              <a:gd name="T32" fmla="+- 0 682 680"/>
                              <a:gd name="T33" fmla="*/ T32 w 145"/>
                              <a:gd name="T34" fmla="+- 0 83 83"/>
                              <a:gd name="T35" fmla="*/ 83 h 168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</a:cxnLst>
                            <a:rect l="0" t="0" r="r" b="b"/>
                            <a:pathLst>
                              <a:path w="145" h="168">
                                <a:moveTo>
                                  <a:pt x="2" y="0"/>
                                </a:moveTo>
                                <a:lnTo>
                                  <a:pt x="0" y="2"/>
                                </a:lnTo>
                                <a:lnTo>
                                  <a:pt x="0" y="166"/>
                                </a:lnTo>
                                <a:lnTo>
                                  <a:pt x="2" y="168"/>
                                </a:lnTo>
                                <a:lnTo>
                                  <a:pt x="143" y="87"/>
                                </a:lnTo>
                                <a:lnTo>
                                  <a:pt x="145" y="85"/>
                                </a:lnTo>
                                <a:lnTo>
                                  <a:pt x="145" y="83"/>
                                </a:lnTo>
                                <a:lnTo>
                                  <a:pt x="4" y="2"/>
                                </a:lnTo>
                                <a:lnTo>
                                  <a:pt x="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E312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59E0BDC" id="Group 2" o:spid="_x0000_s1026" style="position:absolute;margin-left:34pt;margin-top:4.15pt;width:7.25pt;height:8.4pt;z-index:2104;mso-position-horizontal-relative:page" coordorigin="680,83" coordsize="145,1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">
                <v:shape id="Freeform 3" o:spid="_x0000_s1027" style="position:absolute;left:680;top:83;width:145;height:168;visibility:visible;mso-wrap-style:square;v-text-anchor:top" coordsize="145,1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" path="m2,l,2,,166r2,2l143,87r2,-2l145,83,4,2,2,xe" fillcolor="#ee312f" stroked="f">
                  <v:path arrowok="t" o:connecttype="custom" o:connectlocs="2,83;0,85;0,249;2,251;143,170;145,168;145,166;4,85;2,83" o:connectangles="0,0,0,0,0,0,0,0,0"/>
                </v:shape>
                <w10:wrap anchorx="page"/>
              </v:group>
            </w:pict>
          </mc:Fallback>
        </mc:AlternateContent>
      </w:r>
      <w:r w:rsidR="00CE5344">
        <w:rPr>
          <w:color w:val="000524"/>
          <w:spacing w:val="-3"/>
          <w:w w:val="95"/>
        </w:rPr>
        <w:t>SUMMARY</w:t>
      </w:r>
    </w:p>
    <w:p w14:paraId="08D4C1BC" w14:textId="77777777" w:rsidR="00A81C83" w:rsidRDefault="00A81C83">
      <w:pPr>
        <w:spacing w:before="7"/>
        <w:rPr>
          <w:rFonts w:ascii="Arial" w:eastAsia="Arial" w:hAnsi="Arial" w:cs="Arial"/>
          <w:sz w:val="24"/>
          <w:szCs w:val="24"/>
        </w:rPr>
      </w:pPr>
    </w:p>
    <w:p w14:paraId="08D4C1BD" w14:textId="77777777" w:rsidR="00A81C83" w:rsidRDefault="00CE5344">
      <w:pPr>
        <w:pStyle w:val="BodyText"/>
        <w:spacing w:line="285" w:lineRule="auto"/>
        <w:ind w:right="1472"/>
      </w:pPr>
      <w:r>
        <w:rPr>
          <w:color w:val="808285"/>
          <w:spacing w:val="1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18"/>
        </w:rPr>
        <w:t xml:space="preserve"> </w:t>
      </w:r>
      <w:proofErr w:type="spellStart"/>
      <w:r>
        <w:rPr>
          <w:color w:val="808285"/>
        </w:rPr>
        <w:t>iDataAgent</w:t>
      </w:r>
      <w:proofErr w:type="spellEnd"/>
      <w:r>
        <w:rPr>
          <w:color w:val="808285"/>
          <w:spacing w:val="-19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1"/>
        </w:rPr>
        <w:t>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ll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requisite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levels,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granular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well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1"/>
        </w:rPr>
        <w:t>t</w:t>
      </w:r>
      <w:r>
        <w:rPr>
          <w:color w:val="808285"/>
          <w:spacing w:val="2"/>
        </w:rPr>
        <w:t>ype,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9"/>
        </w:rPr>
        <w:t xml:space="preserve"> </w:t>
      </w:r>
      <w:r>
        <w:rPr>
          <w:color w:val="808285"/>
        </w:rPr>
        <w:t>protection,</w:t>
      </w:r>
      <w:r>
        <w:rPr>
          <w:color w:val="808285"/>
          <w:spacing w:val="58"/>
          <w:w w:val="82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cove</w:t>
      </w:r>
      <w:r>
        <w:rPr>
          <w:color w:val="808285"/>
        </w:rPr>
        <w:t>r</w:t>
      </w:r>
      <w:r>
        <w:rPr>
          <w:color w:val="808285"/>
          <w:spacing w:val="1"/>
        </w:rPr>
        <w:t>y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management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1"/>
        </w:rPr>
        <w:t xml:space="preserve"> </w:t>
      </w:r>
      <w:proofErr w:type="spellStart"/>
      <w:r>
        <w:rPr>
          <w:color w:val="808285"/>
        </w:rPr>
        <w:t>i</w:t>
      </w:r>
      <w:proofErr w:type="spellEnd"/>
      <w:r>
        <w:rPr>
          <w:color w:val="808285"/>
          <w:spacing w:val="-20"/>
        </w:rPr>
        <w:t xml:space="preserve"> </w:t>
      </w:r>
      <w:r>
        <w:rPr>
          <w:color w:val="808285"/>
        </w:rPr>
        <w:t>O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IFS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rchitectures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necessitat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whil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at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same</w:t>
      </w:r>
      <w:r>
        <w:rPr>
          <w:color w:val="808285"/>
          <w:spacing w:val="-20"/>
        </w:rPr>
        <w:t xml:space="preserve"> </w:t>
      </w:r>
      <w:r>
        <w:rPr>
          <w:color w:val="808285"/>
          <w:spacing w:val="-1"/>
        </w:rPr>
        <w:t>tim</w:t>
      </w:r>
      <w:r>
        <w:rPr>
          <w:color w:val="808285"/>
          <w:spacing w:val="-2"/>
        </w:rPr>
        <w:t>e</w:t>
      </w:r>
      <w:r>
        <w:rPr>
          <w:color w:val="808285"/>
          <w:spacing w:val="-21"/>
        </w:rPr>
        <w:t xml:space="preserve"> </w:t>
      </w:r>
      <w:proofErr w:type="gramStart"/>
      <w:r>
        <w:rPr>
          <w:color w:val="808285"/>
        </w:rPr>
        <w:t>providing</w:t>
      </w:r>
      <w:r>
        <w:rPr>
          <w:color w:val="808285"/>
          <w:w w:val="95"/>
        </w:rPr>
        <w:t xml:space="preserve"> </w:t>
      </w:r>
      <w:r>
        <w:rPr>
          <w:color w:val="808285"/>
          <w:spacing w:val="56"/>
          <w:w w:val="95"/>
        </w:rPr>
        <w:t xml:space="preserve"> </w:t>
      </w:r>
      <w:r>
        <w:rPr>
          <w:color w:val="808285"/>
        </w:rPr>
        <w:t>the</w:t>
      </w:r>
      <w:proofErr w:type="gramEnd"/>
      <w:r>
        <w:rPr>
          <w:color w:val="808285"/>
          <w:spacing w:val="-11"/>
        </w:rPr>
        <w:t xml:space="preserve"> </w:t>
      </w:r>
      <w:r>
        <w:rPr>
          <w:color w:val="808285"/>
        </w:rPr>
        <w:t>operational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efficiencies,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-1"/>
        </w:rPr>
        <w:t>fl</w:t>
      </w:r>
      <w:r>
        <w:rPr>
          <w:color w:val="808285"/>
          <w:spacing w:val="-2"/>
        </w:rPr>
        <w:t>ex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b</w:t>
      </w:r>
      <w:r>
        <w:rPr>
          <w:color w:val="808285"/>
          <w:spacing w:val="-1"/>
        </w:rPr>
        <w:t>ilit</w:t>
      </w:r>
      <w:r>
        <w:rPr>
          <w:color w:val="808285"/>
          <w:spacing w:val="-2"/>
        </w:rPr>
        <w:t>y,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-1"/>
        </w:rPr>
        <w:t>r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li</w:t>
      </w:r>
      <w:r>
        <w:rPr>
          <w:color w:val="808285"/>
          <w:spacing w:val="-2"/>
        </w:rPr>
        <w:t>ab</w:t>
      </w:r>
      <w:r>
        <w:rPr>
          <w:color w:val="808285"/>
          <w:spacing w:val="-1"/>
        </w:rPr>
        <w:t>ilit</w:t>
      </w:r>
      <w:r>
        <w:rPr>
          <w:color w:val="808285"/>
          <w:spacing w:val="-2"/>
        </w:rPr>
        <w:t>y,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i</w:t>
      </w:r>
      <w:r>
        <w:rPr>
          <w:color w:val="808285"/>
          <w:spacing w:val="1"/>
        </w:rPr>
        <w:t>ng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1"/>
        </w:rPr>
        <w:t>necess</w:t>
      </w:r>
      <w:r>
        <w:rPr>
          <w:color w:val="808285"/>
        </w:rPr>
        <w:t>ar</w:t>
      </w:r>
      <w:r>
        <w:rPr>
          <w:color w:val="808285"/>
          <w:spacing w:val="1"/>
        </w:rPr>
        <w:t>y</w:t>
      </w:r>
      <w:r>
        <w:rPr>
          <w:color w:val="808285"/>
          <w:spacing w:val="-11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meet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most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stringent</w:t>
      </w:r>
      <w:r>
        <w:rPr>
          <w:color w:val="808285"/>
          <w:spacing w:val="-11"/>
        </w:rPr>
        <w:t xml:space="preserve"> </w:t>
      </w:r>
      <w:r>
        <w:rPr>
          <w:color w:val="808285"/>
        </w:rPr>
        <w:t>business</w:t>
      </w:r>
      <w:r>
        <w:rPr>
          <w:color w:val="808285"/>
          <w:w w:val="98"/>
        </w:rPr>
        <w:t xml:space="preserve"> </w:t>
      </w:r>
      <w:r>
        <w:rPr>
          <w:color w:val="808285"/>
          <w:spacing w:val="51"/>
          <w:w w:val="98"/>
        </w:rPr>
        <w:t xml:space="preserve">  </w:t>
      </w:r>
      <w:r>
        <w:rPr>
          <w:color w:val="808285"/>
        </w:rPr>
        <w:t>and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operational</w:t>
      </w:r>
      <w:r>
        <w:rPr>
          <w:color w:val="808285"/>
          <w:spacing w:val="-25"/>
        </w:rPr>
        <w:t xml:space="preserve"> </w:t>
      </w:r>
      <w:r>
        <w:rPr>
          <w:color w:val="808285"/>
          <w:spacing w:val="1"/>
        </w:rPr>
        <w:t>needs.</w:t>
      </w:r>
      <w:r>
        <w:rPr>
          <w:color w:val="808285"/>
          <w:spacing w:val="-25"/>
        </w:rPr>
        <w:t xml:space="preserve"> </w:t>
      </w:r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mm</w:t>
      </w:r>
      <w:r>
        <w:rPr>
          <w:color w:val="808285"/>
          <w:spacing w:val="-2"/>
        </w:rPr>
        <w:t>va</w:t>
      </w:r>
      <w:r>
        <w:rPr>
          <w:color w:val="808285"/>
          <w:spacing w:val="-1"/>
        </w:rPr>
        <w:t>ult</w:t>
      </w:r>
      <w:r>
        <w:rPr>
          <w:color w:val="808285"/>
          <w:spacing w:val="-2"/>
        </w:rPr>
        <w:t>’</w:t>
      </w:r>
      <w:r>
        <w:rPr>
          <w:color w:val="808285"/>
          <w:spacing w:val="-1"/>
        </w:rPr>
        <w:t>s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IBM</w:t>
      </w:r>
      <w:r>
        <w:rPr>
          <w:color w:val="808285"/>
          <w:spacing w:val="-25"/>
        </w:rPr>
        <w:t xml:space="preserve"> </w:t>
      </w:r>
      <w:proofErr w:type="spellStart"/>
      <w:r>
        <w:rPr>
          <w:color w:val="808285"/>
        </w:rPr>
        <w:t>iDataAgent</w:t>
      </w:r>
      <w:proofErr w:type="spellEnd"/>
      <w:r>
        <w:rPr>
          <w:color w:val="808285"/>
          <w:spacing w:val="-25"/>
        </w:rPr>
        <w:t xml:space="preserve"> </w:t>
      </w:r>
      <w:r>
        <w:rPr>
          <w:color w:val="808285"/>
        </w:rPr>
        <w:t>relies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same</w:t>
      </w:r>
      <w:r>
        <w:rPr>
          <w:color w:val="808285"/>
          <w:spacing w:val="-26"/>
        </w:rPr>
        <w:t xml:space="preserve"> </w:t>
      </w:r>
      <w:r>
        <w:rPr>
          <w:color w:val="808285"/>
        </w:rPr>
        <w:t>proven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25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5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l</w:t>
      </w:r>
      <w:r>
        <w:rPr>
          <w:color w:val="808285"/>
          <w:spacing w:val="1"/>
        </w:rPr>
        <w:t>a</w:t>
      </w:r>
      <w:r>
        <w:rPr>
          <w:color w:val="808285"/>
        </w:rPr>
        <w:t>tf</w:t>
      </w:r>
      <w:r>
        <w:rPr>
          <w:color w:val="808285"/>
          <w:spacing w:val="1"/>
        </w:rPr>
        <w:t>o</w:t>
      </w:r>
      <w:r>
        <w:rPr>
          <w:color w:val="808285"/>
        </w:rPr>
        <w:t>r</w:t>
      </w:r>
      <w:r>
        <w:rPr>
          <w:color w:val="808285"/>
          <w:spacing w:val="1"/>
        </w:rPr>
        <w:t>m</w:t>
      </w:r>
      <w:r>
        <w:rPr>
          <w:color w:val="808285"/>
          <w:spacing w:val="-26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25"/>
        </w:rPr>
        <w:t xml:space="preserve"> 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s</w:t>
      </w:r>
      <w:r>
        <w:rPr>
          <w:color w:val="808285"/>
          <w:spacing w:val="66"/>
          <w:w w:val="98"/>
        </w:rPr>
        <w:t xml:space="preserve"> </w:t>
      </w:r>
      <w:r>
        <w:rPr>
          <w:color w:val="808285"/>
        </w:rPr>
        <w:t>enabled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s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company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1"/>
        </w:rPr>
        <w:t>be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Gartner’s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p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leadership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quadrant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ix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years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n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a</w:t>
      </w:r>
      <w:r>
        <w:rPr>
          <w:color w:val="808285"/>
          <w:spacing w:val="-17"/>
        </w:rPr>
        <w:t xml:space="preserve"> </w:t>
      </w:r>
      <w:r>
        <w:rPr>
          <w:color w:val="808285"/>
          <w:spacing w:val="-2"/>
        </w:rPr>
        <w:t>r</w:t>
      </w:r>
      <w:r>
        <w:rPr>
          <w:color w:val="808285"/>
          <w:spacing w:val="-3"/>
        </w:rPr>
        <w:t>ow.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No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single</w:t>
      </w:r>
      <w:r>
        <w:rPr>
          <w:color w:val="808285"/>
          <w:spacing w:val="-17"/>
        </w:rPr>
        <w:t xml:space="preserve"> </w:t>
      </w:r>
      <w:r>
        <w:rPr>
          <w:color w:val="808285"/>
        </w:rPr>
        <w:t>other</w:t>
      </w:r>
      <w:r>
        <w:rPr>
          <w:color w:val="808285"/>
          <w:spacing w:val="42"/>
          <w:w w:val="123"/>
        </w:rPr>
        <w:t xml:space="preserve"> </w:t>
      </w: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duc</w:t>
      </w:r>
      <w:r>
        <w:rPr>
          <w:color w:val="808285"/>
        </w:rPr>
        <w:t>t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n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market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s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same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level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protection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assurance,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operational</w:t>
      </w:r>
      <w:r>
        <w:rPr>
          <w:color w:val="808285"/>
          <w:spacing w:val="-21"/>
        </w:rPr>
        <w:t xml:space="preserve"> </w:t>
      </w:r>
      <w:r>
        <w:rPr>
          <w:color w:val="808285"/>
          <w:spacing w:val="-2"/>
        </w:rPr>
        <w:t>e</w:t>
      </w:r>
      <w:r>
        <w:rPr>
          <w:color w:val="808285"/>
          <w:spacing w:val="-1"/>
        </w:rPr>
        <w:t>ffi</w:t>
      </w:r>
      <w:r>
        <w:rPr>
          <w:color w:val="808285"/>
          <w:spacing w:val="-2"/>
        </w:rPr>
        <w:t>c</w:t>
      </w:r>
      <w:r>
        <w:rPr>
          <w:color w:val="808285"/>
          <w:spacing w:val="-1"/>
        </w:rPr>
        <w:t>i</w:t>
      </w:r>
      <w:r>
        <w:rPr>
          <w:color w:val="808285"/>
          <w:spacing w:val="-2"/>
        </w:rPr>
        <w:t>ency,</w:t>
      </w:r>
      <w:r>
        <w:rPr>
          <w:color w:val="808285"/>
          <w:spacing w:val="-20"/>
        </w:rPr>
        <w:t xml:space="preserve"> </w:t>
      </w:r>
      <w:r>
        <w:rPr>
          <w:color w:val="808285"/>
        </w:rPr>
        <w:t>copy</w:t>
      </w:r>
      <w:r>
        <w:rPr>
          <w:color w:val="808285"/>
          <w:spacing w:val="-21"/>
        </w:rPr>
        <w:t xml:space="preserve"> </w:t>
      </w:r>
      <w:r>
        <w:rPr>
          <w:color w:val="808285"/>
        </w:rPr>
        <w:t>management,</w:t>
      </w:r>
      <w:r>
        <w:rPr>
          <w:color w:val="808285"/>
          <w:spacing w:val="54"/>
          <w:w w:val="82"/>
        </w:rPr>
        <w:t xml:space="preserve"> </w:t>
      </w:r>
      <w:r>
        <w:rPr>
          <w:color w:val="808285"/>
        </w:rPr>
        <w:t>data</w:t>
      </w:r>
      <w:r>
        <w:rPr>
          <w:color w:val="808285"/>
          <w:spacing w:val="-13"/>
        </w:rPr>
        <w:t xml:space="preserve"> </w:t>
      </w:r>
      <w:r>
        <w:rPr>
          <w:color w:val="808285"/>
        </w:rPr>
        <w:t>reduction,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alerting,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r</w:t>
      </w:r>
      <w:r>
        <w:rPr>
          <w:color w:val="808285"/>
          <w:spacing w:val="1"/>
        </w:rPr>
        <w:t>epo</w:t>
      </w:r>
      <w:r>
        <w:rPr>
          <w:color w:val="808285"/>
        </w:rPr>
        <w:t>rti</w:t>
      </w:r>
      <w:r>
        <w:rPr>
          <w:color w:val="808285"/>
          <w:spacing w:val="1"/>
        </w:rPr>
        <w:t>ng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overall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flexibility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ha</w:t>
      </w:r>
      <w:r>
        <w:rPr>
          <w:color w:val="808285"/>
          <w:spacing w:val="-1"/>
        </w:rPr>
        <w:t>t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Commvault</w:t>
      </w:r>
      <w:r>
        <w:rPr>
          <w:color w:val="808285"/>
          <w:spacing w:val="-13"/>
        </w:rPr>
        <w:t xml:space="preserve"> </w:t>
      </w:r>
      <w:r>
        <w:rPr>
          <w:color w:val="808285"/>
          <w:spacing w:val="1"/>
        </w:rPr>
        <w:t>suppo</w:t>
      </w:r>
      <w:r>
        <w:rPr>
          <w:color w:val="808285"/>
        </w:rPr>
        <w:t>rt</w:t>
      </w:r>
      <w:r>
        <w:rPr>
          <w:color w:val="808285"/>
          <w:spacing w:val="1"/>
        </w:rPr>
        <w:t>s.</w:t>
      </w:r>
      <w:r>
        <w:rPr>
          <w:color w:val="808285"/>
          <w:spacing w:val="-12"/>
        </w:rPr>
        <w:t xml:space="preserve"> </w:t>
      </w:r>
      <w:r>
        <w:rPr>
          <w:color w:val="808285"/>
          <w:spacing w:val="2"/>
        </w:rPr>
        <w:t>As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is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normal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for</w:t>
      </w:r>
      <w:r>
        <w:rPr>
          <w:color w:val="808285"/>
          <w:spacing w:val="-12"/>
        </w:rPr>
        <w:t xml:space="preserve"> </w:t>
      </w:r>
      <w:r>
        <w:rPr>
          <w:color w:val="808285"/>
        </w:rPr>
        <w:t>Commvault</w:t>
      </w:r>
    </w:p>
    <w:p w14:paraId="08D4C1BE" w14:textId="77777777" w:rsidR="00A81C83" w:rsidRDefault="00CE5344">
      <w:pPr>
        <w:pStyle w:val="BodyText"/>
        <w:spacing w:before="1"/>
      </w:pPr>
      <w:r>
        <w:rPr>
          <w:color w:val="808285"/>
          <w:spacing w:val="1"/>
        </w:rPr>
        <w:t>p</w:t>
      </w:r>
      <w:r>
        <w:rPr>
          <w:color w:val="808285"/>
        </w:rPr>
        <w:t>r</w:t>
      </w:r>
      <w:r>
        <w:rPr>
          <w:color w:val="808285"/>
          <w:spacing w:val="1"/>
        </w:rPr>
        <w:t>oduc</w:t>
      </w:r>
      <w:r>
        <w:rPr>
          <w:color w:val="808285"/>
        </w:rPr>
        <w:t>t</w:t>
      </w:r>
      <w:r>
        <w:rPr>
          <w:color w:val="808285"/>
          <w:spacing w:val="1"/>
        </w:rPr>
        <w:t>s,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with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each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releas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of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th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gent,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new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feature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capabilities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becom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vailable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and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will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2"/>
        </w:rPr>
        <w:t>co</w:t>
      </w:r>
      <w:r>
        <w:rPr>
          <w:color w:val="808285"/>
          <w:spacing w:val="-1"/>
        </w:rPr>
        <w:t>nti</w:t>
      </w:r>
      <w:r>
        <w:rPr>
          <w:color w:val="808285"/>
          <w:spacing w:val="-2"/>
        </w:rPr>
        <w:t>nue</w:t>
      </w:r>
      <w:r>
        <w:rPr>
          <w:color w:val="808285"/>
          <w:spacing w:val="-18"/>
        </w:rPr>
        <w:t xml:space="preserve"> </w:t>
      </w:r>
      <w:r>
        <w:rPr>
          <w:color w:val="808285"/>
          <w:spacing w:val="-1"/>
        </w:rPr>
        <w:t>t</w:t>
      </w:r>
      <w:r>
        <w:rPr>
          <w:color w:val="808285"/>
          <w:spacing w:val="-2"/>
        </w:rPr>
        <w:t>o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do</w:t>
      </w:r>
      <w:r>
        <w:rPr>
          <w:color w:val="808285"/>
          <w:spacing w:val="-18"/>
        </w:rPr>
        <w:t xml:space="preserve"> </w:t>
      </w:r>
      <w:r>
        <w:rPr>
          <w:color w:val="808285"/>
        </w:rPr>
        <w:t>so.</w:t>
      </w:r>
    </w:p>
    <w:sectPr w:rsidR="00A81C83">
      <w:footerReference w:type="default" r:id="rId24"/>
      <w:pgSz w:w="12240" w:h="15840"/>
      <w:pgMar w:top="0" w:right="0" w:bottom="0" w:left="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4C1EC" w14:textId="77777777" w:rsidR="00D77CAD" w:rsidRDefault="00CE5344">
      <w:r>
        <w:separator/>
      </w:r>
    </w:p>
  </w:endnote>
  <w:endnote w:type="continuationSeparator" w:id="0">
    <w:p w14:paraId="08D4C1ED" w14:textId="77777777" w:rsidR="00D77CAD" w:rsidRDefault="00CE53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4C1EE" w14:textId="7A4573F5" w:rsidR="00A81C83" w:rsidRDefault="00B95544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284496" behindDoc="1" locked="0" layoutInCell="1" allowOverlap="1" wp14:anchorId="08D4C1F2" wp14:editId="66F90519">
              <wp:simplePos x="0" y="0"/>
              <wp:positionH relativeFrom="page">
                <wp:posOffset>0</wp:posOffset>
              </wp:positionH>
              <wp:positionV relativeFrom="page">
                <wp:posOffset>9810115</wp:posOffset>
              </wp:positionV>
              <wp:extent cx="7772400" cy="248920"/>
              <wp:effectExtent l="0" t="0" r="0" b="0"/>
              <wp:wrapNone/>
              <wp:docPr id="9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248920"/>
                        <a:chOff x="0" y="15449"/>
                        <a:chExt cx="12240" cy="392"/>
                      </a:xfrm>
                    </wpg:grpSpPr>
                    <wps:wsp>
                      <wps:cNvPr id="10" name="Freeform 7"/>
                      <wps:cNvSpPr>
                        <a:spLocks/>
                      </wps:cNvSpPr>
                      <wps:spPr bwMode="auto">
                        <a:xfrm>
                          <a:off x="0" y="15449"/>
                          <a:ext cx="12240" cy="392"/>
                        </a:xfrm>
                        <a:custGeom>
                          <a:avLst/>
                          <a:gdLst>
                            <a:gd name="T0" fmla="*/ 0 w 12240"/>
                            <a:gd name="T1" fmla="+- 0 15840 15449"/>
                            <a:gd name="T2" fmla="*/ 15840 h 392"/>
                            <a:gd name="T3" fmla="*/ 12240 w 12240"/>
                            <a:gd name="T4" fmla="+- 0 15840 15449"/>
                            <a:gd name="T5" fmla="*/ 15840 h 392"/>
                            <a:gd name="T6" fmla="*/ 12240 w 12240"/>
                            <a:gd name="T7" fmla="+- 0 15449 15449"/>
                            <a:gd name="T8" fmla="*/ 15449 h 392"/>
                            <a:gd name="T9" fmla="*/ 0 w 12240"/>
                            <a:gd name="T10" fmla="+- 0 15449 15449"/>
                            <a:gd name="T11" fmla="*/ 15449 h 392"/>
                            <a:gd name="T12" fmla="*/ 0 w 12240"/>
                            <a:gd name="T13" fmla="+- 0 15840 15449"/>
                            <a:gd name="T14" fmla="*/ 15840 h 392"/>
                          </a:gdLst>
                          <a:ahLst/>
                          <a:cxnLst>
                            <a:cxn ang="0">
                              <a:pos x="T0" y="T2"/>
                            </a:cxn>
                            <a:cxn ang="0">
                              <a:pos x="T3" y="T5"/>
                            </a:cxn>
                            <a:cxn ang="0">
                              <a:pos x="T6" y="T8"/>
                            </a:cxn>
                            <a:cxn ang="0">
                              <a:pos x="T9" y="T11"/>
                            </a:cxn>
                            <a:cxn ang="0">
                              <a:pos x="T12" y="T14"/>
                            </a:cxn>
                          </a:cxnLst>
                          <a:rect l="0" t="0" r="r" b="b"/>
                          <a:pathLst>
                            <a:path w="12240" h="392">
                              <a:moveTo>
                                <a:pt x="0" y="391"/>
                              </a:moveTo>
                              <a:lnTo>
                                <a:pt x="12240" y="391"/>
                              </a:lnTo>
                              <a:lnTo>
                                <a:pt x="12240" y="0"/>
                              </a:lnTo>
                              <a:lnTo>
                                <a:pt x="0" y="0"/>
                              </a:lnTo>
                              <a:lnTo>
                                <a:pt x="0" y="39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524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D1E0BC9" id="Group 6" o:spid="_x0000_s1026" style="position:absolute;margin-left:0;margin-top:772.45pt;width:612pt;height:19.6pt;z-index:-31984;mso-position-horizontal-relative:page;mso-position-vertical-relative:page" coordorigin=",15449" coordsize="12240,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">
              <v:shape id="Freeform 7" o:spid="_x0000_s1027" style="position:absolute;top:15449;width:12240;height:392;visibility:visible;mso-wrap-style:square;v-text-anchor:top" coordsize="12240,3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" path="m,391r12240,l12240,,,,,391xe" fillcolor="#000524" stroked="f">
                <v:path arrowok="t" o:connecttype="custom" o:connectlocs="0,15840;12240,15840;12240,15449;0,15449;0,15840" o:connectangles="0,0,0,0,0"/>
              </v:shape>
              <w10:wrap anchorx="page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4C1EF" w14:textId="77777777" w:rsidR="00A81C83" w:rsidRDefault="00A81C83">
    <w:pPr>
      <w:spacing w:line="14" w:lineRule="auto"/>
      <w:rPr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4C1F0" w14:textId="6090C09B" w:rsidR="00A81C83" w:rsidRDefault="00B95544">
    <w:pPr>
      <w:spacing w:line="14" w:lineRule="auto"/>
      <w:rPr>
        <w:sz w:val="20"/>
        <w:szCs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284520" behindDoc="1" locked="0" layoutInCell="1" allowOverlap="1" wp14:anchorId="08D4C1F3" wp14:editId="270E098A">
              <wp:simplePos x="0" y="0"/>
              <wp:positionH relativeFrom="page">
                <wp:posOffset>0</wp:posOffset>
              </wp:positionH>
              <wp:positionV relativeFrom="page">
                <wp:posOffset>9810115</wp:posOffset>
              </wp:positionV>
              <wp:extent cx="7772400" cy="248920"/>
              <wp:effectExtent l="0" t="0" r="9525" b="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248920"/>
                        <a:chOff x="0" y="15449"/>
                        <a:chExt cx="12240" cy="392"/>
                      </a:xfrm>
                    </wpg:grpSpPr>
                    <wpg:grpSp>
                      <wpg:cNvPr id="4" name="Group 4"/>
                      <wpg:cNvGrpSpPr>
                        <a:grpSpLocks/>
                      </wpg:cNvGrpSpPr>
                      <wpg:grpSpPr bwMode="auto">
                        <a:xfrm>
                          <a:off x="12239" y="15449"/>
                          <a:ext cx="2" cy="392"/>
                          <a:chOff x="12239" y="15449"/>
                          <a:chExt cx="2" cy="392"/>
                        </a:xfrm>
                      </wpg:grpSpPr>
                      <wps:wsp>
                        <wps:cNvPr id="6" name="Freeform 5"/>
                        <wps:cNvSpPr>
                          <a:spLocks/>
                        </wps:cNvSpPr>
                        <wps:spPr bwMode="auto">
                          <a:xfrm>
                            <a:off x="12239" y="15449"/>
                            <a:ext cx="2" cy="392"/>
                          </a:xfrm>
                          <a:custGeom>
                            <a:avLst/>
                            <a:gdLst>
                              <a:gd name="T0" fmla="+- 0 12239 12239"/>
                              <a:gd name="T1" fmla="*/ T0 w 2"/>
                              <a:gd name="T2" fmla="+- 0 15840 15449"/>
                              <a:gd name="T3" fmla="*/ 15840 h 392"/>
                              <a:gd name="T4" fmla="+- 0 12240 12239"/>
                              <a:gd name="T5" fmla="*/ T4 w 2"/>
                              <a:gd name="T6" fmla="+- 0 15840 15449"/>
                              <a:gd name="T7" fmla="*/ 15840 h 392"/>
                              <a:gd name="T8" fmla="+- 0 12240 12239"/>
                              <a:gd name="T9" fmla="*/ T8 w 2"/>
                              <a:gd name="T10" fmla="+- 0 15449 15449"/>
                              <a:gd name="T11" fmla="*/ 15449 h 392"/>
                              <a:gd name="T12" fmla="+- 0 12239 12239"/>
                              <a:gd name="T13" fmla="*/ T12 w 2"/>
                              <a:gd name="T14" fmla="+- 0 15449 15449"/>
                              <a:gd name="T15" fmla="*/ 15449 h 392"/>
                              <a:gd name="T16" fmla="+- 0 12239 12239"/>
                              <a:gd name="T17" fmla="*/ T16 w 2"/>
                              <a:gd name="T18" fmla="+- 0 15840 15449"/>
                              <a:gd name="T19" fmla="*/ 15840 h 39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</a:cxnLst>
                            <a:rect l="0" t="0" r="r" b="b"/>
                            <a:pathLst>
                              <a:path w="2" h="392">
                                <a:moveTo>
                                  <a:pt x="0" y="391"/>
                                </a:moveTo>
                                <a:lnTo>
                                  <a:pt x="1" y="391"/>
                                </a:lnTo>
                                <a:lnTo>
                                  <a:pt x="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5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g:grpSp>
                      <wpg:cNvPr id="7" name="Group 2"/>
                      <wpg:cNvGrpSpPr>
                        <a:grpSpLocks/>
                      </wpg:cNvGrpSpPr>
                      <wpg:grpSpPr bwMode="auto">
                        <a:xfrm>
                          <a:off x="0" y="15449"/>
                          <a:ext cx="12239" cy="392"/>
                          <a:chOff x="0" y="15449"/>
                          <a:chExt cx="12239" cy="392"/>
                        </a:xfrm>
                      </wpg:grpSpPr>
                      <wps:wsp>
                        <wps:cNvPr id="8" name="Freeform 3"/>
                        <wps:cNvSpPr>
                          <a:spLocks/>
                        </wps:cNvSpPr>
                        <wps:spPr bwMode="auto">
                          <a:xfrm>
                            <a:off x="0" y="15449"/>
                            <a:ext cx="12239" cy="392"/>
                          </a:xfrm>
                          <a:custGeom>
                            <a:avLst/>
                            <a:gdLst>
                              <a:gd name="T0" fmla="*/ 0 w 12239"/>
                              <a:gd name="T1" fmla="+- 0 15840 15449"/>
                              <a:gd name="T2" fmla="*/ 15840 h 392"/>
                              <a:gd name="T3" fmla="*/ 12239 w 12239"/>
                              <a:gd name="T4" fmla="+- 0 15840 15449"/>
                              <a:gd name="T5" fmla="*/ 15840 h 392"/>
                              <a:gd name="T6" fmla="*/ 12239 w 12239"/>
                              <a:gd name="T7" fmla="+- 0 15449 15449"/>
                              <a:gd name="T8" fmla="*/ 15449 h 392"/>
                              <a:gd name="T9" fmla="*/ 0 w 12239"/>
                              <a:gd name="T10" fmla="+- 0 15449 15449"/>
                              <a:gd name="T11" fmla="*/ 15449 h 392"/>
                              <a:gd name="T12" fmla="*/ 0 w 12239"/>
                              <a:gd name="T13" fmla="+- 0 15840 15449"/>
                              <a:gd name="T14" fmla="*/ 15840 h 392"/>
                            </a:gdLst>
                            <a:ahLst/>
                            <a:cxnLst>
                              <a:cxn ang="0">
                                <a:pos x="T0" y="T2"/>
                              </a:cxn>
                              <a:cxn ang="0">
                                <a:pos x="T3" y="T5"/>
                              </a:cxn>
                              <a:cxn ang="0">
                                <a:pos x="T6" y="T8"/>
                              </a:cxn>
                              <a:cxn ang="0">
                                <a:pos x="T9" y="T11"/>
                              </a:cxn>
                              <a:cxn ang="0">
                                <a:pos x="T12" y="T14"/>
                              </a:cxn>
                            </a:cxnLst>
                            <a:rect l="0" t="0" r="r" b="b"/>
                            <a:pathLst>
                              <a:path w="12239" h="392">
                                <a:moveTo>
                                  <a:pt x="0" y="391"/>
                                </a:moveTo>
                                <a:lnTo>
                                  <a:pt x="12239" y="391"/>
                                </a:lnTo>
                                <a:lnTo>
                                  <a:pt x="1223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39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524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F45B066" id="Group 1" o:spid="_x0000_s1026" style="position:absolute;margin-left:0;margin-top:772.45pt;width:612pt;height:19.6pt;z-index:-31960;mso-position-horizontal-relative:page;mso-position-vertical-relative:page" coordorigin=",15449" coordsize="12240,3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">
              <v:group id="Group 4" o:spid="_x0000_s1027" style="position:absolute;left:12239;top:15449;width:2;height:392" coordorigin="12239,15449" coordsize="2,3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<v:shape id="Freeform 5" o:spid="_x0000_s1028" style="position:absolute;left:12239;top:15449;width:2;height:392;visibility:visible;mso-wrap-style:square;v-text-anchor:top" coordsize="2,3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" path="m,391r1,l1,,,,,391xe" fillcolor="#000524" stroked="f">
                  <v:path arrowok="t" o:connecttype="custom" o:connectlocs="0,15840;1,15840;1,15449;0,15449;0,15840" o:connectangles="0,0,0,0,0"/>
                </v:shape>
              </v:group>
              <v:group id="Group 2" o:spid="_x0000_s1029" style="position:absolute;top:15449;width:12239;height:392" coordorigin=",15449" coordsize="12239,3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<v:shape id="Freeform 3" o:spid="_x0000_s1030" style="position:absolute;top:15449;width:12239;height:392;visibility:visible;mso-wrap-style:square;v-text-anchor:top" coordsize="12239,3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" path="m,391r12239,l12239,,,,,391xe" fillcolor="#000524" stroked="f">
                  <v:path arrowok="t" o:connecttype="custom" o:connectlocs="0,15840;12239,15840;12239,15449;0,15449;0,15840" o:connectangles="0,0,0,0,0"/>
                </v:shape>
              </v:group>
              <w10:wrap anchorx="page" anchory="page"/>
            </v:group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4C1F1" w14:textId="77777777" w:rsidR="00A81C83" w:rsidRDefault="00A81C83">
    <w:pPr>
      <w:spacing w:line="14" w:lineRule="auto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D4C1EA" w14:textId="77777777" w:rsidR="00D77CAD" w:rsidRDefault="00CE5344">
      <w:r>
        <w:separator/>
      </w:r>
    </w:p>
  </w:footnote>
  <w:footnote w:type="continuationSeparator" w:id="0">
    <w:p w14:paraId="08D4C1EB" w14:textId="77777777" w:rsidR="00D77CAD" w:rsidRDefault="00CE53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AD0760"/>
    <w:multiLevelType w:val="hybridMultilevel"/>
    <w:tmpl w:val="19B46D8C"/>
    <w:lvl w:ilvl="0" w:tplc="EBA23BD8">
      <w:start w:val="3"/>
      <w:numFmt w:val="decimal"/>
      <w:lvlText w:val="%1"/>
      <w:lvlJc w:val="left"/>
      <w:pPr>
        <w:ind w:left="1358" w:hanging="180"/>
        <w:jc w:val="left"/>
      </w:pPr>
      <w:rPr>
        <w:rFonts w:ascii="Arial" w:eastAsia="Arial" w:hAnsi="Arial" w:hint="default"/>
        <w:color w:val="00B4EB"/>
        <w:w w:val="97"/>
        <w:sz w:val="19"/>
        <w:szCs w:val="19"/>
      </w:rPr>
    </w:lvl>
    <w:lvl w:ilvl="1" w:tplc="2D10467A">
      <w:start w:val="1"/>
      <w:numFmt w:val="bullet"/>
      <w:lvlText w:val="•"/>
      <w:lvlJc w:val="left"/>
      <w:pPr>
        <w:ind w:left="2446" w:hanging="180"/>
      </w:pPr>
      <w:rPr>
        <w:rFonts w:hint="default"/>
      </w:rPr>
    </w:lvl>
    <w:lvl w:ilvl="2" w:tplc="27425A08">
      <w:start w:val="1"/>
      <w:numFmt w:val="bullet"/>
      <w:lvlText w:val="•"/>
      <w:lvlJc w:val="left"/>
      <w:pPr>
        <w:ind w:left="3535" w:hanging="180"/>
      </w:pPr>
      <w:rPr>
        <w:rFonts w:hint="default"/>
      </w:rPr>
    </w:lvl>
    <w:lvl w:ilvl="3" w:tplc="74D20044">
      <w:start w:val="1"/>
      <w:numFmt w:val="bullet"/>
      <w:lvlText w:val="•"/>
      <w:lvlJc w:val="left"/>
      <w:pPr>
        <w:ind w:left="4623" w:hanging="180"/>
      </w:pPr>
      <w:rPr>
        <w:rFonts w:hint="default"/>
      </w:rPr>
    </w:lvl>
    <w:lvl w:ilvl="4" w:tplc="A34E7078">
      <w:start w:val="1"/>
      <w:numFmt w:val="bullet"/>
      <w:lvlText w:val="•"/>
      <w:lvlJc w:val="left"/>
      <w:pPr>
        <w:ind w:left="5711" w:hanging="180"/>
      </w:pPr>
      <w:rPr>
        <w:rFonts w:hint="default"/>
      </w:rPr>
    </w:lvl>
    <w:lvl w:ilvl="5" w:tplc="129652D6">
      <w:start w:val="1"/>
      <w:numFmt w:val="bullet"/>
      <w:lvlText w:val="•"/>
      <w:lvlJc w:val="left"/>
      <w:pPr>
        <w:ind w:left="6799" w:hanging="180"/>
      </w:pPr>
      <w:rPr>
        <w:rFonts w:hint="default"/>
      </w:rPr>
    </w:lvl>
    <w:lvl w:ilvl="6" w:tplc="3B2EA066">
      <w:start w:val="1"/>
      <w:numFmt w:val="bullet"/>
      <w:lvlText w:val="•"/>
      <w:lvlJc w:val="left"/>
      <w:pPr>
        <w:ind w:left="7887" w:hanging="180"/>
      </w:pPr>
      <w:rPr>
        <w:rFonts w:hint="default"/>
      </w:rPr>
    </w:lvl>
    <w:lvl w:ilvl="7" w:tplc="07C2FC68">
      <w:start w:val="1"/>
      <w:numFmt w:val="bullet"/>
      <w:lvlText w:val="•"/>
      <w:lvlJc w:val="left"/>
      <w:pPr>
        <w:ind w:left="8975" w:hanging="180"/>
      </w:pPr>
      <w:rPr>
        <w:rFonts w:hint="default"/>
      </w:rPr>
    </w:lvl>
    <w:lvl w:ilvl="8" w:tplc="D2164D88">
      <w:start w:val="1"/>
      <w:numFmt w:val="bullet"/>
      <w:lvlText w:val="•"/>
      <w:lvlJc w:val="left"/>
      <w:pPr>
        <w:ind w:left="10063" w:hanging="180"/>
      </w:pPr>
      <w:rPr>
        <w:rFonts w:hint="default"/>
      </w:rPr>
    </w:lvl>
  </w:abstractNum>
  <w:abstractNum w:abstractNumId="1" w15:restartNumberingAfterBreak="0">
    <w:nsid w:val="59BC37AE"/>
    <w:multiLevelType w:val="hybridMultilevel"/>
    <w:tmpl w:val="BF6E7E70"/>
    <w:lvl w:ilvl="0" w:tplc="374CBFD4">
      <w:start w:val="1"/>
      <w:numFmt w:val="decimal"/>
      <w:lvlText w:val="%1."/>
      <w:lvlJc w:val="left"/>
      <w:pPr>
        <w:ind w:left="1380" w:hanging="184"/>
        <w:jc w:val="left"/>
      </w:pPr>
      <w:rPr>
        <w:rFonts w:ascii="Arial" w:eastAsia="Arial" w:hAnsi="Arial" w:hint="default"/>
        <w:color w:val="808285"/>
        <w:spacing w:val="-10"/>
        <w:w w:val="97"/>
        <w:sz w:val="19"/>
        <w:szCs w:val="19"/>
      </w:rPr>
    </w:lvl>
    <w:lvl w:ilvl="1" w:tplc="B2D8ACF0">
      <w:start w:val="1"/>
      <w:numFmt w:val="bullet"/>
      <w:lvlText w:val="•"/>
      <w:lvlJc w:val="left"/>
      <w:pPr>
        <w:ind w:left="2466" w:hanging="184"/>
      </w:pPr>
      <w:rPr>
        <w:rFonts w:hint="default"/>
      </w:rPr>
    </w:lvl>
    <w:lvl w:ilvl="2" w:tplc="E968D36E">
      <w:start w:val="1"/>
      <w:numFmt w:val="bullet"/>
      <w:lvlText w:val="•"/>
      <w:lvlJc w:val="left"/>
      <w:pPr>
        <w:ind w:left="3552" w:hanging="184"/>
      </w:pPr>
      <w:rPr>
        <w:rFonts w:hint="default"/>
      </w:rPr>
    </w:lvl>
    <w:lvl w:ilvl="3" w:tplc="A7E0C990">
      <w:start w:val="1"/>
      <w:numFmt w:val="bullet"/>
      <w:lvlText w:val="•"/>
      <w:lvlJc w:val="left"/>
      <w:pPr>
        <w:ind w:left="4638" w:hanging="184"/>
      </w:pPr>
      <w:rPr>
        <w:rFonts w:hint="default"/>
      </w:rPr>
    </w:lvl>
    <w:lvl w:ilvl="4" w:tplc="3424BCB6">
      <w:start w:val="1"/>
      <w:numFmt w:val="bullet"/>
      <w:lvlText w:val="•"/>
      <w:lvlJc w:val="left"/>
      <w:pPr>
        <w:ind w:left="5724" w:hanging="184"/>
      </w:pPr>
      <w:rPr>
        <w:rFonts w:hint="default"/>
      </w:rPr>
    </w:lvl>
    <w:lvl w:ilvl="5" w:tplc="25E4F3CC">
      <w:start w:val="1"/>
      <w:numFmt w:val="bullet"/>
      <w:lvlText w:val="•"/>
      <w:lvlJc w:val="left"/>
      <w:pPr>
        <w:ind w:left="6810" w:hanging="184"/>
      </w:pPr>
      <w:rPr>
        <w:rFonts w:hint="default"/>
      </w:rPr>
    </w:lvl>
    <w:lvl w:ilvl="6" w:tplc="68BEC672">
      <w:start w:val="1"/>
      <w:numFmt w:val="bullet"/>
      <w:lvlText w:val="•"/>
      <w:lvlJc w:val="left"/>
      <w:pPr>
        <w:ind w:left="7896" w:hanging="184"/>
      </w:pPr>
      <w:rPr>
        <w:rFonts w:hint="default"/>
      </w:rPr>
    </w:lvl>
    <w:lvl w:ilvl="7" w:tplc="B9D0DF40">
      <w:start w:val="1"/>
      <w:numFmt w:val="bullet"/>
      <w:lvlText w:val="•"/>
      <w:lvlJc w:val="left"/>
      <w:pPr>
        <w:ind w:left="8982" w:hanging="184"/>
      </w:pPr>
      <w:rPr>
        <w:rFonts w:hint="default"/>
      </w:rPr>
    </w:lvl>
    <w:lvl w:ilvl="8" w:tplc="48042D22">
      <w:start w:val="1"/>
      <w:numFmt w:val="bullet"/>
      <w:lvlText w:val="•"/>
      <w:lvlJc w:val="left"/>
      <w:pPr>
        <w:ind w:left="10068" w:hanging="184"/>
      </w:pPr>
      <w:rPr>
        <w:rFonts w:hint="default"/>
      </w:rPr>
    </w:lvl>
  </w:abstractNum>
  <w:abstractNum w:abstractNumId="2" w15:restartNumberingAfterBreak="0">
    <w:nsid w:val="5FB91249"/>
    <w:multiLevelType w:val="hybridMultilevel"/>
    <w:tmpl w:val="550E88C4"/>
    <w:lvl w:ilvl="0" w:tplc="5F860C92">
      <w:start w:val="1"/>
      <w:numFmt w:val="bullet"/>
      <w:lvlText w:val="•"/>
      <w:lvlJc w:val="left"/>
      <w:pPr>
        <w:ind w:left="1538" w:hanging="180"/>
      </w:pPr>
      <w:rPr>
        <w:rFonts w:ascii="Arial" w:eastAsia="Arial" w:hAnsi="Arial" w:hint="default"/>
        <w:color w:val="00B4EB"/>
        <w:w w:val="126"/>
        <w:sz w:val="19"/>
        <w:szCs w:val="19"/>
      </w:rPr>
    </w:lvl>
    <w:lvl w:ilvl="1" w:tplc="8EEEA972">
      <w:start w:val="1"/>
      <w:numFmt w:val="bullet"/>
      <w:lvlText w:val="–"/>
      <w:lvlJc w:val="left"/>
      <w:pPr>
        <w:ind w:left="1719" w:hanging="180"/>
      </w:pPr>
      <w:rPr>
        <w:rFonts w:ascii="Arial" w:eastAsia="Arial" w:hAnsi="Arial" w:hint="default"/>
        <w:color w:val="00B4EB"/>
        <w:w w:val="92"/>
        <w:sz w:val="19"/>
        <w:szCs w:val="19"/>
      </w:rPr>
    </w:lvl>
    <w:lvl w:ilvl="2" w:tplc="0EB6AC04">
      <w:start w:val="1"/>
      <w:numFmt w:val="bullet"/>
      <w:lvlText w:val="•"/>
      <w:lvlJc w:val="left"/>
      <w:pPr>
        <w:ind w:left="2888" w:hanging="180"/>
      </w:pPr>
      <w:rPr>
        <w:rFonts w:hint="default"/>
      </w:rPr>
    </w:lvl>
    <w:lvl w:ilvl="3" w:tplc="C4E8ACAE">
      <w:start w:val="1"/>
      <w:numFmt w:val="bullet"/>
      <w:lvlText w:val="•"/>
      <w:lvlJc w:val="left"/>
      <w:pPr>
        <w:ind w:left="4057" w:hanging="180"/>
      </w:pPr>
      <w:rPr>
        <w:rFonts w:hint="default"/>
      </w:rPr>
    </w:lvl>
    <w:lvl w:ilvl="4" w:tplc="394433E8">
      <w:start w:val="1"/>
      <w:numFmt w:val="bullet"/>
      <w:lvlText w:val="•"/>
      <w:lvlJc w:val="left"/>
      <w:pPr>
        <w:ind w:left="5226" w:hanging="180"/>
      </w:pPr>
      <w:rPr>
        <w:rFonts w:hint="default"/>
      </w:rPr>
    </w:lvl>
    <w:lvl w:ilvl="5" w:tplc="9280BDC8">
      <w:start w:val="1"/>
      <w:numFmt w:val="bullet"/>
      <w:lvlText w:val="•"/>
      <w:lvlJc w:val="left"/>
      <w:pPr>
        <w:ind w:left="6395" w:hanging="180"/>
      </w:pPr>
      <w:rPr>
        <w:rFonts w:hint="default"/>
      </w:rPr>
    </w:lvl>
    <w:lvl w:ilvl="6" w:tplc="3B8E1EF6">
      <w:start w:val="1"/>
      <w:numFmt w:val="bullet"/>
      <w:lvlText w:val="•"/>
      <w:lvlJc w:val="left"/>
      <w:pPr>
        <w:ind w:left="7564" w:hanging="180"/>
      </w:pPr>
      <w:rPr>
        <w:rFonts w:hint="default"/>
      </w:rPr>
    </w:lvl>
    <w:lvl w:ilvl="7" w:tplc="1F44F530">
      <w:start w:val="1"/>
      <w:numFmt w:val="bullet"/>
      <w:lvlText w:val="•"/>
      <w:lvlJc w:val="left"/>
      <w:pPr>
        <w:ind w:left="8733" w:hanging="180"/>
      </w:pPr>
      <w:rPr>
        <w:rFonts w:hint="default"/>
      </w:rPr>
    </w:lvl>
    <w:lvl w:ilvl="8" w:tplc="C2CEEB40">
      <w:start w:val="1"/>
      <w:numFmt w:val="bullet"/>
      <w:lvlText w:val="•"/>
      <w:lvlJc w:val="left"/>
      <w:pPr>
        <w:ind w:left="9902" w:hanging="180"/>
      </w:pPr>
      <w:rPr>
        <w:rFonts w:hint="default"/>
      </w:rPr>
    </w:lvl>
  </w:abstractNum>
  <w:abstractNum w:abstractNumId="3" w15:restartNumberingAfterBreak="0">
    <w:nsid w:val="626F1675"/>
    <w:multiLevelType w:val="hybridMultilevel"/>
    <w:tmpl w:val="58845878"/>
    <w:lvl w:ilvl="0" w:tplc="79FEAA1C">
      <w:start w:val="1"/>
      <w:numFmt w:val="decimal"/>
      <w:lvlText w:val="%1"/>
      <w:lvlJc w:val="left"/>
      <w:pPr>
        <w:ind w:left="1538" w:hanging="180"/>
        <w:jc w:val="left"/>
      </w:pPr>
      <w:rPr>
        <w:rFonts w:ascii="Arial" w:eastAsia="Arial" w:hAnsi="Arial" w:hint="default"/>
        <w:color w:val="00B4EB"/>
        <w:w w:val="97"/>
        <w:sz w:val="19"/>
        <w:szCs w:val="19"/>
      </w:rPr>
    </w:lvl>
    <w:lvl w:ilvl="1" w:tplc="7472DDBA">
      <w:start w:val="1"/>
      <w:numFmt w:val="bullet"/>
      <w:lvlText w:val="•"/>
      <w:lvlJc w:val="left"/>
      <w:pPr>
        <w:ind w:left="2608" w:hanging="180"/>
      </w:pPr>
      <w:rPr>
        <w:rFonts w:hint="default"/>
      </w:rPr>
    </w:lvl>
    <w:lvl w:ilvl="2" w:tplc="A468A716">
      <w:start w:val="1"/>
      <w:numFmt w:val="bullet"/>
      <w:lvlText w:val="•"/>
      <w:lvlJc w:val="left"/>
      <w:pPr>
        <w:ind w:left="3679" w:hanging="180"/>
      </w:pPr>
      <w:rPr>
        <w:rFonts w:hint="default"/>
      </w:rPr>
    </w:lvl>
    <w:lvl w:ilvl="3" w:tplc="7252503E">
      <w:start w:val="1"/>
      <w:numFmt w:val="bullet"/>
      <w:lvlText w:val="•"/>
      <w:lvlJc w:val="left"/>
      <w:pPr>
        <w:ind w:left="4749" w:hanging="180"/>
      </w:pPr>
      <w:rPr>
        <w:rFonts w:hint="default"/>
      </w:rPr>
    </w:lvl>
    <w:lvl w:ilvl="4" w:tplc="D4F68F36">
      <w:start w:val="1"/>
      <w:numFmt w:val="bullet"/>
      <w:lvlText w:val="•"/>
      <w:lvlJc w:val="left"/>
      <w:pPr>
        <w:ind w:left="5819" w:hanging="180"/>
      </w:pPr>
      <w:rPr>
        <w:rFonts w:hint="default"/>
      </w:rPr>
    </w:lvl>
    <w:lvl w:ilvl="5" w:tplc="8E70E420">
      <w:start w:val="1"/>
      <w:numFmt w:val="bullet"/>
      <w:lvlText w:val="•"/>
      <w:lvlJc w:val="left"/>
      <w:pPr>
        <w:ind w:left="6889" w:hanging="180"/>
      </w:pPr>
      <w:rPr>
        <w:rFonts w:hint="default"/>
      </w:rPr>
    </w:lvl>
    <w:lvl w:ilvl="6" w:tplc="5C1AEFB0">
      <w:start w:val="1"/>
      <w:numFmt w:val="bullet"/>
      <w:lvlText w:val="•"/>
      <w:lvlJc w:val="left"/>
      <w:pPr>
        <w:ind w:left="7959" w:hanging="180"/>
      </w:pPr>
      <w:rPr>
        <w:rFonts w:hint="default"/>
      </w:rPr>
    </w:lvl>
    <w:lvl w:ilvl="7" w:tplc="B7B8A99C">
      <w:start w:val="1"/>
      <w:numFmt w:val="bullet"/>
      <w:lvlText w:val="•"/>
      <w:lvlJc w:val="left"/>
      <w:pPr>
        <w:ind w:left="9029" w:hanging="180"/>
      </w:pPr>
      <w:rPr>
        <w:rFonts w:hint="default"/>
      </w:rPr>
    </w:lvl>
    <w:lvl w:ilvl="8" w:tplc="6B343E48">
      <w:start w:val="1"/>
      <w:numFmt w:val="bullet"/>
      <w:lvlText w:val="•"/>
      <w:lvlJc w:val="left"/>
      <w:pPr>
        <w:ind w:left="10099" w:hanging="180"/>
      </w:pPr>
      <w:rPr>
        <w:rFonts w:hint="default"/>
      </w:rPr>
    </w:lvl>
  </w:abstractNum>
  <w:abstractNum w:abstractNumId="4" w15:restartNumberingAfterBreak="0">
    <w:nsid w:val="7ACA63B7"/>
    <w:multiLevelType w:val="hybridMultilevel"/>
    <w:tmpl w:val="3CEA6AF4"/>
    <w:lvl w:ilvl="0" w:tplc="9B5CB154">
      <w:start w:val="6"/>
      <w:numFmt w:val="decimal"/>
      <w:lvlText w:val="%1"/>
      <w:lvlJc w:val="left"/>
      <w:pPr>
        <w:ind w:left="1358" w:hanging="180"/>
        <w:jc w:val="left"/>
      </w:pPr>
      <w:rPr>
        <w:rFonts w:ascii="Arial" w:eastAsia="Arial" w:hAnsi="Arial" w:hint="default"/>
        <w:color w:val="00B4EB"/>
        <w:w w:val="97"/>
        <w:sz w:val="19"/>
        <w:szCs w:val="19"/>
      </w:rPr>
    </w:lvl>
    <w:lvl w:ilvl="1" w:tplc="525C19F8">
      <w:start w:val="1"/>
      <w:numFmt w:val="bullet"/>
      <w:lvlText w:val="•"/>
      <w:lvlJc w:val="left"/>
      <w:pPr>
        <w:ind w:left="2446" w:hanging="180"/>
      </w:pPr>
      <w:rPr>
        <w:rFonts w:hint="default"/>
      </w:rPr>
    </w:lvl>
    <w:lvl w:ilvl="2" w:tplc="93D039D6">
      <w:start w:val="1"/>
      <w:numFmt w:val="bullet"/>
      <w:lvlText w:val="•"/>
      <w:lvlJc w:val="left"/>
      <w:pPr>
        <w:ind w:left="3535" w:hanging="180"/>
      </w:pPr>
      <w:rPr>
        <w:rFonts w:hint="default"/>
      </w:rPr>
    </w:lvl>
    <w:lvl w:ilvl="3" w:tplc="54663CB2">
      <w:start w:val="1"/>
      <w:numFmt w:val="bullet"/>
      <w:lvlText w:val="•"/>
      <w:lvlJc w:val="left"/>
      <w:pPr>
        <w:ind w:left="4623" w:hanging="180"/>
      </w:pPr>
      <w:rPr>
        <w:rFonts w:hint="default"/>
      </w:rPr>
    </w:lvl>
    <w:lvl w:ilvl="4" w:tplc="024EBF5A">
      <w:start w:val="1"/>
      <w:numFmt w:val="bullet"/>
      <w:lvlText w:val="•"/>
      <w:lvlJc w:val="left"/>
      <w:pPr>
        <w:ind w:left="5711" w:hanging="180"/>
      </w:pPr>
      <w:rPr>
        <w:rFonts w:hint="default"/>
      </w:rPr>
    </w:lvl>
    <w:lvl w:ilvl="5" w:tplc="907ED834">
      <w:start w:val="1"/>
      <w:numFmt w:val="bullet"/>
      <w:lvlText w:val="•"/>
      <w:lvlJc w:val="left"/>
      <w:pPr>
        <w:ind w:left="6799" w:hanging="180"/>
      </w:pPr>
      <w:rPr>
        <w:rFonts w:hint="default"/>
      </w:rPr>
    </w:lvl>
    <w:lvl w:ilvl="6" w:tplc="BC1020F2">
      <w:start w:val="1"/>
      <w:numFmt w:val="bullet"/>
      <w:lvlText w:val="•"/>
      <w:lvlJc w:val="left"/>
      <w:pPr>
        <w:ind w:left="7887" w:hanging="180"/>
      </w:pPr>
      <w:rPr>
        <w:rFonts w:hint="default"/>
      </w:rPr>
    </w:lvl>
    <w:lvl w:ilvl="7" w:tplc="2FEE3514">
      <w:start w:val="1"/>
      <w:numFmt w:val="bullet"/>
      <w:lvlText w:val="•"/>
      <w:lvlJc w:val="left"/>
      <w:pPr>
        <w:ind w:left="8975" w:hanging="180"/>
      </w:pPr>
      <w:rPr>
        <w:rFonts w:hint="default"/>
      </w:rPr>
    </w:lvl>
    <w:lvl w:ilvl="8" w:tplc="B75A8A2E">
      <w:start w:val="1"/>
      <w:numFmt w:val="bullet"/>
      <w:lvlText w:val="•"/>
      <w:lvlJc w:val="left"/>
      <w:pPr>
        <w:ind w:left="10063" w:hanging="180"/>
      </w:pPr>
      <w:rPr>
        <w:rFonts w:hint="default"/>
      </w:rPr>
    </w:lvl>
  </w:abstractNum>
  <w:num w:numId="1" w16cid:durableId="874268043">
    <w:abstractNumId w:val="4"/>
  </w:num>
  <w:num w:numId="2" w16cid:durableId="1872303255">
    <w:abstractNumId w:val="0"/>
  </w:num>
  <w:num w:numId="3" w16cid:durableId="1826435216">
    <w:abstractNumId w:val="3"/>
  </w:num>
  <w:num w:numId="4" w16cid:durableId="1727146302">
    <w:abstractNumId w:val="2"/>
  </w:num>
  <w:num w:numId="5" w16cid:durableId="20558118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NDU1NDIyMjM3tzBS0lEKTi0uzszPAykwrAUArvJeySwAAAA="/>
  </w:docVars>
  <w:rsids>
    <w:rsidRoot w:val="00A81C83"/>
    <w:rsid w:val="004A7ECF"/>
    <w:rsid w:val="00713F54"/>
    <w:rsid w:val="00A81C83"/>
    <w:rsid w:val="00B95544"/>
    <w:rsid w:val="00CE5344"/>
    <w:rsid w:val="00D77CAD"/>
    <w:rsid w:val="00E80CF5"/>
    <w:rsid w:val="00F959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6"/>
    <o:shapelayout v:ext="edit">
      <o:idmap v:ext="edit" data="1"/>
    </o:shapelayout>
  </w:shapeDefaults>
  <w:decimalSymbol w:val="."/>
  <w:listSeparator w:val=","/>
  <w14:docId w14:val="08D4BFE2"/>
  <w15:docId w15:val="{DF6F4B9B-F3C0-406A-B590-184A0AEE7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</w:style>
  <w:style w:type="paragraph" w:styleId="Heading1">
    <w:name w:val="heading 1"/>
    <w:basedOn w:val="Normal"/>
    <w:uiPriority w:val="1"/>
    <w:qFormat/>
    <w:pPr>
      <w:ind w:left="1359"/>
      <w:outlineLvl w:val="0"/>
    </w:pPr>
    <w:rPr>
      <w:rFonts w:ascii="Arial" w:eastAsia="Arial" w:hAnsi="Arial"/>
      <w:sz w:val="28"/>
      <w:szCs w:val="28"/>
    </w:rPr>
  </w:style>
  <w:style w:type="paragraph" w:styleId="Heading2">
    <w:name w:val="heading 2"/>
    <w:basedOn w:val="Normal"/>
    <w:uiPriority w:val="1"/>
    <w:qFormat/>
    <w:pPr>
      <w:ind w:left="20"/>
      <w:outlineLvl w:val="1"/>
    </w:pPr>
    <w:rPr>
      <w:rFonts w:ascii="Trebuchet MS" w:eastAsia="Trebuchet MS" w:hAnsi="Trebuchet MS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basedOn w:val="Normal"/>
    <w:uiPriority w:val="1"/>
    <w:qFormat/>
    <w:pPr>
      <w:ind w:left="1359"/>
    </w:pPr>
    <w:rPr>
      <w:rFonts w:ascii="Arial" w:eastAsia="Arial" w:hAnsi="Arial"/>
      <w:sz w:val="19"/>
      <w:szCs w:val="19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CE53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534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3.xml"/><Relationship Id="rId18" Type="http://schemas.openxmlformats.org/officeDocument/2006/relationships/image" Target="media/image9.jpe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2.jpeg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oter" Target="footer4.xml"/><Relationship Id="rId5" Type="http://schemas.openxmlformats.org/officeDocument/2006/relationships/footnotes" Target="footnotes.xml"/><Relationship Id="rId15" Type="http://schemas.openxmlformats.org/officeDocument/2006/relationships/image" Target="media/image6.jpeg"/><Relationship Id="rId23" Type="http://schemas.openxmlformats.org/officeDocument/2006/relationships/hyperlink" Target="mailto:GET-INFO@COMMVAULT.COM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5.jpeg"/><Relationship Id="rId22" Type="http://schemas.openxmlformats.org/officeDocument/2006/relationships/hyperlink" Target="mailto:GET-INFO@COMMVAULT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3</Pages>
  <Words>4303</Words>
  <Characters>24529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line2PDF.com</dc:creator>
  <cp:lastModifiedBy>Matthew Romero</cp:lastModifiedBy>
  <cp:revision>2</cp:revision>
  <dcterms:created xsi:type="dcterms:W3CDTF">2022-03-09T16:12:00Z</dcterms:created>
  <dcterms:modified xsi:type="dcterms:W3CDTF">2022-03-09T16:12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09T00:00:00Z</vt:filetime>
  </property>
  <property fmtid="{D5CDD505-2E9C-101B-9397-08002B2CF9AE}" pid="3" name="LastSaved">
    <vt:filetime>2022-03-09T00:00:00Z</vt:filetime>
  </property>
</Properties>
</file>